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148BE4DD" w:rsidR="00D55A17" w:rsidRDefault="006A7BC7" w:rsidP="00005427">
      <w:pPr>
        <w:pStyle w:val="EPMPageTitle"/>
      </w:pPr>
      <w:bookmarkStart w:id="0" w:name="_Toc131604218"/>
      <w:r w:rsidRPr="00BA2D0A">
        <w:rPr>
          <w:noProof/>
        </w:rPr>
        <w:drawing>
          <wp:anchor distT="0" distB="0" distL="114300" distR="114300" simplePos="0" relativeHeight="251652096" behindDoc="1" locked="0" layoutInCell="1" allowOverlap="1" wp14:anchorId="1BE17FA2" wp14:editId="4F45895C">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BA2D0A">
        <w:rPr>
          <w:noProof/>
        </w:rPr>
        <w:drawing>
          <wp:anchor distT="0" distB="0" distL="114300" distR="114300" simplePos="0" relativeHeight="251652098" behindDoc="0" locked="0" layoutInCell="1" allowOverlap="1" wp14:anchorId="729481CC" wp14:editId="335D3C62">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BA2D0A">
        <w:rPr>
          <w:noProof/>
        </w:rPr>
        <mc:AlternateContent>
          <mc:Choice Requires="wps">
            <w:drawing>
              <wp:anchor distT="0" distB="0" distL="114300" distR="114300" simplePos="0" relativeHeight="251652097" behindDoc="0" locked="0" layoutInCell="1" allowOverlap="1" wp14:anchorId="1733DEF0" wp14:editId="39B36CAF">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FC370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2097;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aMmdtN4A&#10;AAAKAQAADwAAAGRycy9kb3ducmV2LnhtbEyPwU6DQBCG7ya+w2ZMvLUL1UKlLI0xejUpNJ637BRQ&#10;dhbZLaVv73jS20zmyz/fn+9m24sJR985UhAvIxBItTMdNQoO1dtiA8IHTUb3jlDBFT3situbXGfG&#10;XWiPUxkawSHkM62gDWHIpPR1i1b7pRuQ+HZyo9WB17GRZtQXDre9XEVRIq3uiD+0esCXFuuv8mwV&#10;UDxtmuhQfe+r9+v0Wrr48wN7pe7v5uctiIBz+IPhV5/VoWCnozuT8aJXsFinD4zykKYrEEyskxjE&#10;kcnHpwRkkcv/FYofAAAA//8DAFBLAQItABQABgAIAAAAIQC2gziS/gAAAOEBAAATAAAAAAAAAAAA&#10;AAAAAAAAAABbQ29udGVudF9UeXBlc10ueG1sUEsBAi0AFAAGAAgAAAAhADj9If/WAAAAlAEAAAsA&#10;AAAAAAAAAAAAAAAALwEAAF9yZWxzLy5yZWxzUEsBAi0AFAAGAAgAAAAhAMWMi8p4AgAAXwUAAA4A&#10;AAAAAAAAAAAAAAAALgIAAGRycy9lMm9Eb2MueG1sUEsBAi0AFAAGAAgAAAAhAGjJnbTeAAAACgEA&#10;AA8AAAAAAAAAAAAAAAAA0gQAAGRycy9kb3ducmV2LnhtbFBLBQYAAAAABAAEAPMAAADdBQAAAAA=&#10;" fillcolor="#a31457" stroked="f" strokeweight="1pt">
                <v:textbox inset="0,0,0,0"/>
                <w10:wrap anchorx="page"/>
              </v:shape>
            </w:pict>
          </mc:Fallback>
        </mc:AlternateContent>
      </w:r>
      <w:bookmarkEnd w:id="0"/>
      <w:r w:rsidR="00466559">
        <w:t>EPM User Guide</w:t>
      </w:r>
    </w:p>
    <w:p w14:paraId="4EED6544" w14:textId="6A168C10" w:rsidR="00D23B0B" w:rsidRDefault="00D23B0B" w:rsidP="00D23B0B">
      <w:pPr>
        <w:pStyle w:val="EPMSubtitle"/>
      </w:pPr>
      <w:r>
        <w:t>Portal</w:t>
      </w:r>
    </w:p>
    <w:p w14:paraId="2E7D5885" w14:textId="6E225AC9" w:rsidR="00D55A17" w:rsidRPr="007E7572" w:rsidRDefault="00D55A17" w:rsidP="00BA2D0A">
      <w:pPr>
        <w:pStyle w:val="EPMPageHeading"/>
      </w:pPr>
    </w:p>
    <w:p w14:paraId="331A6A20" w14:textId="5A815ECC" w:rsidR="00D55A17" w:rsidRPr="007E7572" w:rsidRDefault="00D55A17" w:rsidP="00BA2D0A">
      <w:pPr>
        <w:pStyle w:val="EPMPageHeading"/>
        <w:sectPr w:rsidR="00D55A17" w:rsidRPr="007E7572" w:rsidSect="00666C8A">
          <w:footerReference w:type="default" r:id="rId13"/>
          <w:pgSz w:w="11906" w:h="16838"/>
          <w:pgMar w:top="2842" w:right="1021" w:bottom="851" w:left="1021" w:header="709" w:footer="544" w:gutter="0"/>
          <w:cols w:space="708"/>
          <w:docGrid w:linePitch="360"/>
        </w:sectPr>
      </w:pPr>
    </w:p>
    <w:p w14:paraId="2E390B5D" w14:textId="2A70E113" w:rsidR="00A061B0" w:rsidRDefault="002C1898" w:rsidP="00D23B0B">
      <w:pPr>
        <w:pStyle w:val="EPMPageHeading"/>
      </w:pPr>
      <w:r>
        <w:lastRenderedPageBreak/>
        <w:t>Contents</w:t>
      </w:r>
    </w:p>
    <w:p w14:paraId="4982BAAA" w14:textId="2BC383EE" w:rsidR="00756E76" w:rsidRDefault="00756E76">
      <w:pPr>
        <w:rPr>
          <w:rFonts w:ascii="Avenir Next LT Pro Demi" w:hAnsi="Avenir Next LT Pro Demi" w:cs="Arial"/>
          <w:color w:val="242E54"/>
          <w:sz w:val="32"/>
        </w:rPr>
      </w:pPr>
      <w:r>
        <w:br w:type="page"/>
      </w:r>
    </w:p>
    <w:p w14:paraId="51C35656" w14:textId="5C0BEE58" w:rsidR="002C1898" w:rsidRDefault="006848C5" w:rsidP="00D23B0B">
      <w:pPr>
        <w:pStyle w:val="EPMPageHeading"/>
      </w:pPr>
      <w:r>
        <w:lastRenderedPageBreak/>
        <w:t>EPM Portal</w:t>
      </w:r>
    </w:p>
    <w:p w14:paraId="7843AE0A" w14:textId="77777777" w:rsidR="0046510E" w:rsidRDefault="0046510E" w:rsidP="0046510E">
      <w:pPr>
        <w:pStyle w:val="EPMSubheading"/>
      </w:pPr>
      <w:r>
        <w:t>Logging In</w:t>
      </w:r>
    </w:p>
    <w:p w14:paraId="5778A6C6" w14:textId="27FB5D35" w:rsidR="0046510E" w:rsidRDefault="0046510E" w:rsidP="0046510E">
      <w:pPr>
        <w:pStyle w:val="EPMTextstyle"/>
      </w:pPr>
      <w:r>
        <w:t xml:space="preserve">The EPM Portal is available at </w:t>
      </w:r>
      <w:hyperlink r:id="rId14" w:history="1">
        <w:r w:rsidRPr="009B1B95">
          <w:rPr>
            <w:rStyle w:val="EPMHyperlinksChar"/>
          </w:rPr>
          <w:t>epm-portal.co.uk</w:t>
        </w:r>
      </w:hyperlink>
    </w:p>
    <w:p w14:paraId="56822D9C" w14:textId="3808CBAC" w:rsidR="006848C5" w:rsidRDefault="00FA0227" w:rsidP="0046510E">
      <w:pPr>
        <w:pStyle w:val="EPMTextstyle"/>
      </w:pPr>
      <w:r>
        <w:rPr>
          <w:noProof/>
        </w:rPr>
        <w:drawing>
          <wp:anchor distT="0" distB="0" distL="114300" distR="114300" simplePos="0" relativeHeight="251653122" behindDoc="0" locked="0" layoutInCell="1" allowOverlap="1" wp14:anchorId="2841F6EB" wp14:editId="1AE24808">
            <wp:simplePos x="0" y="0"/>
            <wp:positionH relativeFrom="margin">
              <wp:align>right</wp:align>
            </wp:positionH>
            <wp:positionV relativeFrom="paragraph">
              <wp:posOffset>349250</wp:posOffset>
            </wp:positionV>
            <wp:extent cx="6263640" cy="4905375"/>
            <wp:effectExtent l="0" t="0" r="3810" b="9525"/>
            <wp:wrapSquare wrapText="bothSides"/>
            <wp:docPr id="2" name="Picture 2" descr="A screenshot of a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websit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6263640" cy="4905375"/>
                    </a:xfrm>
                    <a:prstGeom prst="rect">
                      <a:avLst/>
                    </a:prstGeom>
                  </pic:spPr>
                </pic:pic>
              </a:graphicData>
            </a:graphic>
            <wp14:sizeRelH relativeFrom="page">
              <wp14:pctWidth>0</wp14:pctWidth>
            </wp14:sizeRelH>
            <wp14:sizeRelV relativeFrom="page">
              <wp14:pctHeight>0</wp14:pctHeight>
            </wp14:sizeRelV>
          </wp:anchor>
        </w:drawing>
      </w:r>
      <w:r w:rsidR="0046510E">
        <w:t xml:space="preserve">From the Log In </w:t>
      </w:r>
      <w:proofErr w:type="gramStart"/>
      <w:r w:rsidR="0046510E">
        <w:t>Screen</w:t>
      </w:r>
      <w:proofErr w:type="gramEnd"/>
      <w:r w:rsidR="0046510E">
        <w:t xml:space="preserve"> you are able to log in to your account.</w:t>
      </w:r>
    </w:p>
    <w:p w14:paraId="7EE82C64" w14:textId="7984855E" w:rsidR="005171AE" w:rsidRDefault="005171AE">
      <w:pPr>
        <w:rPr>
          <w:rFonts w:ascii="Avenir Next LT Pro" w:hAnsi="Avenir Next LT Pro" w:cs="Arial"/>
          <w:sz w:val="21"/>
          <w:szCs w:val="20"/>
        </w:rPr>
      </w:pPr>
      <w:r>
        <w:br w:type="page"/>
      </w:r>
    </w:p>
    <w:p w14:paraId="52CB7EAF" w14:textId="723B0A1C" w:rsidR="0042494A" w:rsidRPr="00B95DBD" w:rsidRDefault="0042494A" w:rsidP="0042494A">
      <w:pPr>
        <w:pStyle w:val="EPMSubheading"/>
        <w:rPr>
          <w:noProof/>
          <w:lang w:eastAsia="en-GB"/>
        </w:rPr>
      </w:pPr>
      <w:bookmarkStart w:id="1" w:name="_Toc483568406"/>
      <w:bookmarkStart w:id="2" w:name="_Toc52287277"/>
      <w:bookmarkStart w:id="3" w:name="_Toc52288619"/>
      <w:r w:rsidRPr="00B95DBD">
        <w:rPr>
          <w:noProof/>
          <w:lang w:eastAsia="en-GB"/>
        </w:rPr>
        <w:lastRenderedPageBreak/>
        <w:t>Multi</w:t>
      </w:r>
      <w:r>
        <w:rPr>
          <w:noProof/>
          <w:lang w:eastAsia="en-GB"/>
        </w:rPr>
        <w:t>-</w:t>
      </w:r>
      <w:r w:rsidRPr="00B95DBD">
        <w:rPr>
          <w:noProof/>
          <w:lang w:eastAsia="en-GB"/>
        </w:rPr>
        <w:t>Academy Trust Log In</w:t>
      </w:r>
      <w:bookmarkEnd w:id="1"/>
      <w:bookmarkEnd w:id="2"/>
      <w:bookmarkEnd w:id="3"/>
    </w:p>
    <w:p w14:paraId="63C7EDB8" w14:textId="77777777" w:rsidR="0042494A" w:rsidRPr="00691997" w:rsidRDefault="0042494A" w:rsidP="0042494A">
      <w:pPr>
        <w:pStyle w:val="EPMTextstyle"/>
      </w:pPr>
      <w:r w:rsidRPr="00691997">
        <w:t xml:space="preserve">If you are logging in as a user with oversight of multiple academies within a </w:t>
      </w:r>
      <w:r>
        <w:t>t</w:t>
      </w:r>
      <w:r w:rsidRPr="00691997">
        <w:t>rust you will b</w:t>
      </w:r>
      <w:r>
        <w:t xml:space="preserve">e presented with a list of the </w:t>
      </w:r>
      <w:proofErr w:type="gramStart"/>
      <w:r>
        <w:t>a</w:t>
      </w:r>
      <w:r w:rsidRPr="00691997">
        <w:t>cademies</w:t>
      </w:r>
      <w:proofErr w:type="gramEnd"/>
      <w:r w:rsidRPr="00691997">
        <w:t xml:space="preserve"> you have authorised access to.</w:t>
      </w:r>
    </w:p>
    <w:p w14:paraId="07F78623" w14:textId="781E26BF" w:rsidR="0042494A" w:rsidRDefault="0042494A" w:rsidP="0042494A">
      <w:pPr>
        <w:pStyle w:val="EPMTextstyle"/>
      </w:pPr>
      <w:r>
        <w:t>Click on the s</w:t>
      </w:r>
      <w:r w:rsidRPr="00691997">
        <w:t xml:space="preserve">chool number to view details of a particular </w:t>
      </w:r>
      <w:r>
        <w:t>a</w:t>
      </w:r>
      <w:r w:rsidRPr="00691997">
        <w:t>cademy. This</w:t>
      </w:r>
      <w:r>
        <w:t xml:space="preserve"> will take you to the specific a</w:t>
      </w:r>
      <w:r w:rsidRPr="00691997">
        <w:t xml:space="preserve">cademy’s </w:t>
      </w:r>
      <w:r>
        <w:t>home p</w:t>
      </w:r>
      <w:r w:rsidRPr="00691997">
        <w:t>age.</w:t>
      </w:r>
    </w:p>
    <w:p w14:paraId="6BFD66C0" w14:textId="347ED6F2" w:rsidR="0046510E" w:rsidRDefault="00FD122D" w:rsidP="0046510E">
      <w:pPr>
        <w:pStyle w:val="EPMTextstyle"/>
      </w:pPr>
      <w:r>
        <w:rPr>
          <w:noProof/>
        </w:rPr>
        <mc:AlternateContent>
          <mc:Choice Requires="wpg">
            <w:drawing>
              <wp:anchor distT="0" distB="0" distL="114300" distR="114300" simplePos="0" relativeHeight="251656194" behindDoc="0" locked="0" layoutInCell="1" allowOverlap="1" wp14:anchorId="0108C97A" wp14:editId="75F218DE">
                <wp:simplePos x="0" y="0"/>
                <wp:positionH relativeFrom="column">
                  <wp:posOffset>-26035</wp:posOffset>
                </wp:positionH>
                <wp:positionV relativeFrom="paragraph">
                  <wp:posOffset>27940</wp:posOffset>
                </wp:positionV>
                <wp:extent cx="5486400" cy="2559050"/>
                <wp:effectExtent l="19050" t="19050" r="19050" b="12700"/>
                <wp:wrapSquare wrapText="bothSides"/>
                <wp:docPr id="5" name="Group 5"/>
                <wp:cNvGraphicFramePr/>
                <a:graphic xmlns:a="http://schemas.openxmlformats.org/drawingml/2006/main">
                  <a:graphicData uri="http://schemas.microsoft.com/office/word/2010/wordprocessingGroup">
                    <wpg:wgp>
                      <wpg:cNvGrpSpPr/>
                      <wpg:grpSpPr>
                        <a:xfrm>
                          <a:off x="0" y="0"/>
                          <a:ext cx="5486400" cy="2559050"/>
                          <a:chOff x="0" y="0"/>
                          <a:chExt cx="5486400" cy="2559050"/>
                        </a:xfrm>
                      </wpg:grpSpPr>
                      <pic:pic xmlns:pic="http://schemas.openxmlformats.org/drawingml/2006/picture">
                        <pic:nvPicPr>
                          <pic:cNvPr id="19" name="Picture 19" descr="A screenshot of a computer&#10;&#10;Description automatically generated with low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486400" cy="2559050"/>
                          </a:xfrm>
                          <a:prstGeom prst="rect">
                            <a:avLst/>
                          </a:prstGeom>
                          <a:ln>
                            <a:solidFill>
                              <a:srgbClr val="BFBFBF"/>
                            </a:solidFill>
                          </a:ln>
                          <a:extLst>
                            <a:ext uri="{53640926-AAD7-44D8-BBD7-CCE9431645EC}">
                              <a14:shadowObscured xmlns:a14="http://schemas.microsoft.com/office/drawing/2010/main"/>
                            </a:ext>
                          </a:extLst>
                        </pic:spPr>
                      </pic:pic>
                      <pic:pic xmlns:pic="http://schemas.openxmlformats.org/drawingml/2006/picture">
                        <pic:nvPicPr>
                          <pic:cNvPr id="4" name="Picture 4" descr="A picture containing logo, graphics, font, symbol&#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5400" y="25400"/>
                            <a:ext cx="850900" cy="456565"/>
                          </a:xfrm>
                          <a:prstGeom prst="rect">
                            <a:avLst/>
                          </a:prstGeom>
                        </pic:spPr>
                      </pic:pic>
                    </wpg:wgp>
                  </a:graphicData>
                </a:graphic>
              </wp:anchor>
            </w:drawing>
          </mc:Choice>
          <mc:Fallback>
            <w:pict>
              <v:group w14:anchorId="1F165725" id="Group 5" o:spid="_x0000_s1026" style="position:absolute;margin-left:-2.05pt;margin-top:2.2pt;width:6in;height:201.5pt;z-index:251656194" coordsize="54864,25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6i038AIAAGkIAAAOAAAAZHJzL2Uyb0RvYy54bWzUVt1O2zAYvZ+0d7Ay&#10;aVdAStUiyGgRowNNYlu1nwdwHSex8J9st2nffsdu2tGCBIMrVNWxY/vz+Y7P+drzi6WSZMGdF0aP&#10;suOjXka4ZqYUuh5lf35fH55mxAeqSyqN5qNsxX12MX7/7ry1Be+bxsiSO4Ig2hetHWVNCLbIc88a&#10;rqg/MpZrTFbGKRowdHVeOtoiupJ5v9c7yVvjSusM497j7WQ9mY1T/KriLPyoKs8DkaMM2EJqXWpn&#10;sc3H57SoHbWNYB0M+gIUigqNQ7ehJjRQMnfiQSglmDPeVOGIGZWbqhKMpxyQzXFvL5sbZ+Y25VIX&#10;bW23NIHaPZ5eHJZ9X9w4+8tOHZhobQ0u0ijmsqycik+gJMtE2WpLGV8GwvByODg9GfTALMNcfzg8&#10;6w07UlkD5h/sY82XJ3bmm4PzHThWsALfjgP0HnDwtFawK8wdz7og6lkxFHV3c3uI67I0iJmQIqyS&#10;9HAxEZReTAWbuvUAdE4dESWscJYRTRUkj+l4KolvSu4Z1HdJ8OBc+8YEYipCSQw/D9x9/LC8/JSa&#10;SVwqbICxCJ0HAwMIRqVckZpr7mjgJWlFaIg0LbbrSpRwHo+KjrAikjUuGnm7NezOE22uGqprfukt&#10;nAGQcXW+uzwNd5KaSWGvhZRRC7Hf0Yc89lT4yA2sFT4xbK64DmvLOi6Ri0H2wvqMuIKrGQdl7mt5&#10;DCGhXATQZp3QYe1PHxwPrInnV8DxE9gjblpsJxLofzhjRh6aJrP2mykRLBKY/PkaTW+VCUadDzfc&#10;KBI7QA5EKTxd3PoO22ZJRC11bL2RotwQ6V09u5KOLCgq0+fr+EmXsbMMJ8atKbuYT9dFeutLRufN&#10;GGKw7we82NoBiSSPQMcBpRSVHLKuzQHpSrM/IBWmDohfqZmR/+WSt+2I/istEIW3J/r+MFXsVLBj&#10;D16ixaagnw57Z5t6Phie4NPJchNko+tnSf9R5abCjt+zZOHuguMP5v0x+vf/IYz/AgAA//8DAFBL&#10;AwQKAAAAAAAAACEA1yoKhaNXAQCjVwEAFAAAAGRycy9tZWRpYS9pbWFnZTEucG5niVBORw0KGgoA&#10;AAANSUhEUgAABiwAAALhCAYAAADM2IwBAAAAAXNSR0IArs4c6QAAAARnQU1BAACxjwv8YQUAAAAJ&#10;cEhZcwAAFxEAABcRAcom8z8AAP+lSURBVHhe7L0FYBtH3v7//71w98K9d9fe9fh6d2Vu0zRt04ab&#10;tIE2bdKmQYeZGQ2JHUPsxDHEATvMTmJmtmRmJklmZrYsWfbzn1lJpjjs8Pdz91Sydnd2ZnZ2HX8f&#10;zXz/P4IgCIIgCIIgCIIgCIIgCIIgiMcOHhBVF9DaQSKRSCQSiUQikUgkEolEIpFIJBLpeZVcpTEN&#10;7hMyLEgkEolEIpFIJBKJRCKRSCQSiUQiPbDIsCCRSCQSiUQikUgkEolEIpFIJBKJ9NhFhgWJRCKR&#10;SCQSiUQikUgkEolEIpFIpMcuMixIJBKJRCKRSCQSiUQikUgkEolEIj12kWFBIpFIJBKJRCKRSCQS&#10;iUQikUgkEumx64kwLDq7gDZWERKJRCKRSCQSiUQikUgkEolEIpFIz6famR6EQTEsCIIgCIIgCIIg&#10;CIIgCIIgCIIgHgQyLAiCIAiCIAiCIAiCIAiCIAiCeOyQYUEQBEEQBEEQBEEQBEEQBEEQxGOHDAuC&#10;IAiCIAiCIAiCIAiCIAiCIB47ZFgQBEEQBEEQBEEQBEEQBEEQBPHYIcOCIAiCIAiCIAiCIAiCIAiC&#10;IIjHDhkWBEEQBEEQBEEQBEEQBEEQBEE8dsiwIAiCIAiCIAiCIAiCIAiCIAjisUOGBUEQBEEQBEEQ&#10;BEEQBEEQBEEQjx0yLAiCIAiCIAiCIAiCIAiCIAiCeOyQYUEQBEEQBEEQBEEQBEEQBEEQxGOHDAuC&#10;IAiCIAiCIAiCIAiCIAiCIB47ZFgQBEEQBEEQBEEQBEEQBEEQBPHYIcOCIAiCIAiCIAiCIAiCIAiC&#10;IIjHDhkWBEEQBEEQBEEQBEEQBEEQBEE8dsiwIAiCIAiCIAiCIAiCIAiCIAjisUOGBUEQBEEQBEEQ&#10;BEEQBEEQBEEQjx0yLAiCIAiCIAiCIAiCIAiCIAiCeOyQYUEQBEEQBEEQBEEQBEEQBEEQxGOHDAuC&#10;IAiCIAiCIAiCIAiCIAiCIB47ZFgQBEEQBEEQBEEQBEEQBEEQBPHYIcOCIAiCIAiCIAiCIAiCIAiC&#10;IIjHDhkWBEEQBEEQBEEQBEEQBEEQBEE8dp46w6KLSdXVBYWqE81KFWrlSqTXtMK/qAGXJDWwS6/E&#10;geQKGCWUwZDJJLEch9MqcTqnFl5FjUiplaO2vYMd2wlFZxfY/wmCeEDa2trQ0tKi+YkgCIIgCIIg&#10;CIIgCIIgCOLeeWoMC+4rdHR2oVWpQkWrAsnVLXDJrYVDRgUOJJRiZ1QRVokKoBOUh5/8czHVV4pv&#10;fdT63i8XPwflY7GoCJuiSmGUVCEYGOEVLShoVqBBoYK8oxPtqk72qkJbt/jP6s/5uTu71GL/Jwii&#10;F01NTWhoaND8RBAEQRAEQRAEQRAEQRAEce88FYYFnwXBDYSylnYkVDbBNbcatskl2BqejyVBUiwI&#10;kGJegAyz/WWY4SfDdKbvNYbFRC8JxntKMNpDii/dJfjMjck1h22TYW1YEQ4lVsBFUoPY0gakVTYi&#10;vaoJKew1WVAT0qqbkVPXisJGuWCU1LUrBdOEGxgEQaghw4IgCIIgCIIgCIIgCIIgiAfliTYsuCXA&#10;l39qUqggrW+Ff0Gt2qgIk2FlsIRJimXBMiwOkmFBoAxzA2SY6S/DT34y/MD0na8Uk72lmOApwViP&#10;HIx0y8EXLtkYdj0DH1xKwVtnkzD0fDJ+vJGOHf45sAjPxbH4AtgnFcI+uQj2KcU4lVqCC5lluCGp&#10;hFdeDcQl9UiraUFJswKNrF7tKvWMC7IviOcZMiwIgiAIgiAIgiAIgiAIgnhQnljDopNJ2dmJerkS&#10;KVVNuJJVgf3R+dgskmJDqBTrQqRYFSzD8l6GBZ9lMUszy2IaE18WarK3BBM8sjHaOQNfXE3BsAuJ&#10;GHIqFu8di8TbtuF4w0qMVw6J8bplOL44Ho1Z15KxyT8TumIJ9MOl2MO0I0yKrey8/Nx6UXmwSS7B&#10;VUk1RKWNkDXIhVways4uMi2I5xYyLAiCIAiCIAiCIAiCIAiCeFCeSMOCB/75kksN7UpEldbjWHIx&#10;dMNl2CaSYgvTRqb1oRKsDpFiRYgMS4NlWMgNC6bZATL87C/DjzyPhY8EE13SMfZKIr44G4Nhx8Px&#10;ka0IH9iI8J61CG9bifHG4TC8digMr1iE4eUDYvzDXIyRp2Kx0C0NO9g5dCNk2BEmw1ax+rxrQyRY&#10;ESzBsiAptoUX4FhaBUJKGlDZqqRloojnFjIsCIIgCIIgCIIgCIIgCIJ4UJ44w0JrVtS2KSAuqsXR&#10;pEIYReVCN1yKnWFSbBPLsFkkE2ZZrGVaGZKLZcG5wiyL+YEyzOEzLHwk+N41HROvJmLsuWh86RCB&#10;z46H4RM7MYYcEeMDWxHesxHhbWuNYWEZhlcOhuMfgmkhYq9ifGQXhe+uJGGlXxa2C+dUz+xYy2d2&#10;cKNEmN2RizWiPOyMLIJDRhUSq1uEBN7kWxDPG2RYEARBEARBEARBEARBEATxoDwxhgWP8XOpOrtQ&#10;3apAZEkdHJIKcSA6F/ujZdgbJcPucBm28OWggiRY6Z+DpX7ZWOQnwUI/KRYGSDHfX4I53lmY7pSM&#10;KZeiMf5MBEafDMMXJ8T47KgYn9iJNIaFGO/ZiAXD4s1ehsU/uWFhFoq/mIrwtwNivGUVhXFnE7HQ&#10;MxMb2XnXM60JkWJlsKxP7owFQblYGVoA04QyhJQ2oVreIZgW5FsQzwtkWBAEQRAEQRAEQRAEQRBP&#10;Hx1orq+ByCMNtrENKGtRaT4nHhdPjGHBA/w8D0SDXIm40joci8/HtoAsLPdMx1znVExzTMakS0kY&#10;fy4Ro88kYsSpBHzuEIdhDgkYZp+IYSfi8IldJD62FuNDy2B8dCgQQyyDMNQ6BJ8eCcVnR0X49KgY&#10;H9ux7RrD4h0rjWFxKAyvHgzDP817DIs/mYjxZxO+LRIjTsZjrnsG1gSrZ1fwvBlLgtTLUOkEyDDb&#10;X53se35QPvTjSuFb1IjKNiVU5FgQzwlkWBAEQRAEQRAEQRAEQRAPHZUSitpyOAXlI6qkHXVKzeec&#10;2227JQrUVZbgiq0IyzyrIK3v0Hz+eFC0tkMaL8P++BoUNj/eujwuHpthwWP5Xew/3KjggX15Ryfy&#10;G9vhIamCQbAEPzsm4euzcRh+Ihrv2UTg1UPh+PuBcPzVNBx/NmEyDsMfjMT4naEYL+gH4zc7ffHr&#10;rZ749WZ3/HqLO17c5oE/7PTCX3V98M+9vnh1vz/eMAvE2weD8Z6VCO9bi/EuNywsxXidGxYWNxsW&#10;f+Dn2M+XiQoXDJE5nllYGijFsiD17Aq+BNXcgFzBrJjBNN2PvbKfd8aUwKeoQVgeijwL4nmADAuC&#10;IAiCIAiCIAiCIAjioaNsQ2t+OtYeiIBDUhMKWzWfc/ptK+i97ZY8WYZFS20TQi+E4tULuYipatd8&#10;+mTTXlGD4KxqRJe3sd58cB6LYcGD+NykaGf/qW9XIaehHSFlLbBJKsfMG2l43yYC/7IQ45/mYiGn&#10;xF9NQ/FnExH+aCzCS/vF+L0Rk6EYv9sbit/qBuJ/t3ngvza64pfrXfDLda74z7Uu+I81rviPVUwr&#10;2c8rXPAL9v5/17vjpR3e+LuBP14xDsJrZsF43TwEr1mwQWAuwj/ZuV5m5/qLSWifc/1un/o9n80x&#10;0yMbiwKkfWZXzPDLxY9+MnzPNNVXim99pNgWVYKIimbWxk50qptNEM8sZFgQBEEQBEEQBEEQBEEQ&#10;Dx0yLJ446qJTseRMEnZHVmIwooOP3LDgZgVPqt2kVCG/SYHA0mboxpVhpLsUrzvE4xWrcCGnxGuH&#10;wjXLNGlNC5F65oOxCH/gRoKhCL/X88cLW93w603O+N+NLvivDUyCaeGCX6xlWu0qGBW/WOmC/1zh&#10;jF8sZVrihF8suoH/XuqEF9e74q+7vIQZGP808sc/jALwd6Y/Gwbgj4ZBeMkwBL/fF4oX94biN/oh&#10;+JVuKL44lYSfPbIFs0KYXeGXi5/8ZJjGXrVmxTdeEiYpNkSWILdRAQVrL820IJ5lyLAgCIIgCIIg&#10;CIIgCIIgHjr3YVh0qVRoa5GjoL6tW1WtKsiFdBU3GxadCiXqWhSoalH2Pa5BgSZl50ON896VYaFQ&#10;oLyxd3vaUdbcgd7ZNzrkStQ0arf3UpMSzR386/WdULJyavtsl6OWdYpC+PZ9F1QqJRrYZw3t7L32&#10;G/mdKrTLFazsdrR0qNDSJEdmSBJmO8RjXVAJ0gaoy73yyAwL9ayKLtbgTlTJOxBZ2YIDKZUY4yXD&#10;hy45+OBiCt4+FoU3rMV4/bB6mSZuWrwiLNXUY1oIMy2MQvB7XR+8sMUZL2x1Ya8u+M0mF/zfRqYN&#10;zvjVemf8ZoMLXmLv/7beCf9cdx2vrL2G11Y74tWVV/Gv5Vfw96WX8OeFF/Cizjn8Zv55/G75Jfxl&#10;kyP+vO06/rjtBl7a7oQXtznjt9tcmTzw622e+J/tPvjNrgB8eTIeP3lkYaavBDN8pPjRV4bvmb7z&#10;kWCStwQTPCUY6yHBFN9c7E2oQL1C1XNRCeIZhAwLgiAIgiAIgiAIgiAI4qFzH4aFvKwawU5h+INh&#10;SLcWu5cjooxvvdmwaEyVwNA5FQuuZ/U97nAyHLIa0CKU+nC4o2GhUgGpqZhyRNxTL7MojLmahyq2&#10;WRuCzovMwpYjmu29dTIHV3N5CxqQk5GB7X22h2FraCUymngJragsk8DSVAzLKAVKtY1urkZMeDI2&#10;Hk2AU2ENnOzDMNwkGL/fx8TLMIvE6H51uVcemWHBc1XwmQZZ9XKcyq7BUnERxnrJMNxNgk+dsvDh&#10;qTi8eyQMb1mL8aaVGG/w3BKWYXj1UJjatDggFvJL/HV/IP6k54WXdjjjt1tu4Ncbb+CFDTfwl63O&#10;eEfXDSOMvDDRwg9z7cXYcS0eh3zScVrELkRkLm5E5+NaVB7Oi6Q44puJvdcSsfxEOL438cOY7a74&#10;eP01/H3lVby48jJ+u84Rv910g53DhckV/7fJVVh26r82uOHF7Z4YcjgEky/FYuqNZHzrmoFvPbMx&#10;2TNHmF3xlacUY5hGekgx0TcPASVNwowSmmVBPKuQYUEQBEEQBEEQBEEQBEE8dLpNCRE+PRSJobbR&#10;+NxOoyNR+NRKjH8ZhuOgxrBoKyyHk3MCvjuVDtfqVmQxSSQ5sL6ahMP+ZUhpHNiw2HcmHC9bx+Nn&#10;z0JIqluYKnDxcixmXcrGsSwhov9QuK1hIZejJSUdk2yjYBBRhdBi1pbqOogTWH1Z20ddyYVMrkJN&#10;cg62n4rHWp98BLH2psqqcOl0KP51Ohs38prRqKxFcnwGLE4lQS+gkpXBy2lFfFASlp2MxYaAUqQ0&#10;tKCyLAeHjMU4FKlAabOmDk3ViAlLwnq7JLiWsnPVtiGVHTfTIR6rA4qRWNOGwkblkz3DQjuzguer&#10;SKpphUVyBeYG52O8lxRfukvwpWsOPr2cjI9OROJ9WzHetRHhbWsx3uKmxWExXjvEdDAM/zIX4R/G&#10;gfibvif+vNMJf9rqiJd3Xsew/R741sofay5Ewto/A+4JhYjIqUB8QQ2yyuqRX92MsvpWVDXKUd0k&#10;F17LG1jH1bCBVt6I5IJaRGVXwD+hCGcCsrD9fAymHfDHCD0PvL7VGS+tv4HfrHfCr4Qlp1zxX+td&#10;hSWn/rDLE0MsgzCeDd5x56Iw7mIsxrGBPvZGGka7ZGGkWw6+cGdt9JBiVUQxMuvlkKse7pQhgnhc&#10;kGFBEARBEARBEARBEARBPHS6DYtw7PAtwoW0GvhJNMosg3tYIqabRuCoYFjIkZ8kgd3ZeKz2qxLy&#10;KwixWUUrYgJTYe2cg0s5jQMbFudj8M01GQIqtaaBEjVx6Vh0KglbwytQrvl0sLmdYdFe34wk53C8&#10;5pAJ76I2tAmuQCfkddWICk7A9xbx8CxRItEvEXPPJEM/tgZ8komquQXFwTF4wz4LQTwxdmUxTrsm&#10;Yv6lHATU9eTsUNZX4IZLPHZfycHF7No7GBbJcC1jdep8ynJY8AHAZ1a0dnQirqoFxollmBWYi6+9&#10;JBjnKcEYDwlGOmfi0zMxGHI0DB/aivG+jUgwLd7hpsVhMd7kMy0sRHjF2B9/03XF37Y74m3d6/j6&#10;oBeWnhHDNjAdnskFiM+vQmFNM5ralOhQdQp5MlRMnV0Di2/j4vsqmdoUHaiob0NaYR0CkopxKiAL&#10;W89FY4qZP97Z7obfrLmOX6516k7q/d/rXfGXPd74+HAQRtmLMcIhDF+ejMDw09EYfiEBn19NxWdO&#10;WfjcjbXTS4ZLsjqUtSrZudV9QxDPEmRYEARBEARBEARBEARBEA+de1oSqgWZMZkwOhKBr85kYI+v&#10;tFtrz8Rg0YUMHE2uG9iwuBgPHZ9i1GqKFsjOxupTCVgbXAqZ5qPB5taGhQqN1VVwtw/FxBslSKtR&#10;aj5ndDSjJDcLuqZRuCpTIjkgGfMdErEjsgrVbLOioRmZnpF4/VQORBVytGTnwvRyAma6F6JIXYIG&#10;BTJD03HYMQN2SZXPpmHBg/NNChWSa1phllSOGQG5mOwtxURvnpRagvHuORjlmIpP7SMw1E6MIUfE&#10;+JANDm5avGctwrtWYrx1MASvG/viFT1nvKN3DWPNXLHqbChOhmQgNKsERbXNkA/icktdrCBuYlTU&#10;tyI2pxIXQyTYcT4GXxv74e88ufdqJ/znGhcmV/xqgzteNvDFMNtQDD8uwmdHRRh2VIyhx8Mx9GQ0&#10;Pj6XgKFX0vDJjSwhAXdidRuU5FgQzyBkWBAEQRAEQRAEQRAEQRAPnfswLAxtIzDmdBq2eeX0kUVE&#10;OcQlzXdtWLSnZGCFffxjNywmO5UirbavYVGamwU9jWEhFadiiV0kvrmUAbO4EhwT5UHvdCzWR1Qh&#10;t7kD8mwZTDSGRbGmCDVKZIrSYfUsGhY8JM/j8i3KTtZ5bbBOrcCsgDz84CfDVF8ZvvWRYrK3BF+7&#10;ZWH0pQR8dkyMYUdFGGonwsdHRPiImxZWIXjvYBDeMvHCG7rX8KnhdSy094ddQAoiJWWobmoTZkZ0&#10;shMNtgXQpZmBoejoRF1zO9IKanFVJMVSVr8hOz3wW25arHTBf652w683eeB14wB8ys0Kof5ifMSN&#10;F6b37cLx3olofHA2EV+75sA5tx517SrBFCGIZwkyLAiCIAiCIAiCIAiCIIiHzj0ZFnLkJ/IloRKw&#10;1r8KjWyXm8Oyt8hhcT4GPzjlIYn9rD5KDkkgz4ecBP3IKgj5uh8Ct1sSSl7fjASnMGFJKJ+iNsh7&#10;LQkVI0rENKtE+Ja0IS0gCZtPx2H8yWT8dJHpchrmeRahsF0FYQGoimKcckmEziUJgoT2qVE2VMLF&#10;NREG1yVwlNWhqlwG2wMibAhsRG4jT6GtRENpMZzc4qDT37A4lYDt4RXCjI4H5aEYFtys4DMJchvb&#10;cS67GouC8zDDT4YfmaYxfc/0nbcEE13SMfpcdM/sBDsRhh4JxRDrYHxo4Yv39rvhrd1X8KWRI3Zf&#10;C0dQRhGqGtVGxaOEmxeNrQok51bhkFMSRu90x4vLr+M/Vrjgl6vd8PttXnjPMhgfs4E9xLZnlghf&#10;1uptPkvENgIfn4zD/sgipNW0Cn1DngXxLEGGBUEQBEEQBEEQBEEQBPHQuSfDAmgrKMM1p3hMPpUB&#10;r/o2yJgKNKpo7kBrxy0Mi9NhGHIkEftCq9m+rUx5sD0VjR3X8+GbL9eccPDpNizO5MBN1tBd14KG&#10;dpTVNqM5KQ1jD0dgb2Q1Isr4tnpEJUmx/0QMRnqUorad/eyVgFPexfDK7mlrQb2claFAm4rHpeuQ&#10;FJ0GU/tE7Ark7VPvkxKcgpWnErEnshKFUKKxphwuJ8V493QOPIS6lME/OAmrzcQY3suwaEjKwPoT&#10;sVjpXQBxPasn69cnLuk2T7JdK+9AYHEDdkYVYZa/FDP9c/Gzn1QwLqZz08I7B5NupGD0qXB8eUKE&#10;4cfF+MwuFEMP+2GImQc+NHLGB/pXMMLQEefCMiAtr0dru1I9o+IRR/v5+bQzLirqWhGWUoJZxr74&#10;75ln8R/LnPBfa9zxFz1ffGAdig+PqM0KbfLwN63EeP2wGG9YhWPq5SRcSStDbZtCyKNBpgXxrECG&#10;BUEQBEEQBEEQBEEQBPHQuUfDgtNWWoXAG2F4ySgEf+ilaVfy4JV/C8PiYjy+OZaAQ6e0+wfjJYds&#10;XJE1P9SYrmBYnAvGq/vZ+Qx71dcyFuO9y9Cl7EBlUAwmWIbiD9rtbNtXXmVQaSrW1VUOH9c4/Nj7&#10;eCO2v3U6/Mpawe2WrqYqRIsTMK33PoaxME6qQZG2gUq5uj/NQ/GmsJ8Y8y/Hw9ojCet6GRboPh+r&#10;s1kkRl/NQxX7+H6nHAy6YcHbw2cQpNS0wja1HEuDczEvQIa5gTLMZq8z/WWY4SfFNM9MTLqagDH2&#10;YiFp9Re2gfj0oCc+MXXFx/ud8ImhI7496ISw7GJUNraivUMlBPkfJ/z0yo5ONLS0IyW3GrtPReCl&#10;Wafxi0XX8JtNnnjNNBjvWvH8G+qZFW8eVpsVrx4KF/T58Whs8c2Et6wSpc1yMi2IZwYyLAiCIAiC&#10;IAiCIAiCIIiHTlcXOpXtqKhtQ317J5S9g6u9t8l7tnV1qNDa1AZJdWsflTQq0cx2Uqk60FjXivJm&#10;FRSqrm7DYo57AfIbeh3ToECT8uGu/NOp6kQrO2duTa/zctXKUdTSIbRR1cre1w6wTYg0l8PLKQ57&#10;LuXgdHydZp8mZJWXwv5EBHR9yhBXoeQngrxNjhJtGYLkqNEuG8XhsWuhP1l9hO1tKGuUCykUKuvb&#10;0cyrI+zYgZZmTVk1bShk/frEzLBgbRCC8FVtSnjm10E3uhCLgmRYGCjDfCYdprkBMszyk+JH93RM&#10;vhSDcfYhGGnrh+EW7vjU1AXDTJzxmdF16BzzQqSkBE3ydnTwqSq9B99jhNdDxerTIlciSVIJg9MR&#10;eFnnDP53/mX8Zbcv3rAIxTt8GSg+q4LptUNheOVgOFMY3reJxKxrSTCPlAmmRUmTXJiN8oQ0jSDu&#10;GzIsCIIgCIIgCIIgCIIgiGeBWyXdfvLhZkoxrpyOxH6nEgQVaW0DJRTtRThjJcLaG8UIK1FoPn8y&#10;GVTDgpsVfHZFZm0rTqSVY50oF8uCZVgaJMPioFy1cREgxVw/CX50ScGk0yKMtfHGSAtXfGHmjM9N&#10;nTGSva46GwT/1DwoVTxB9ZNjVmgRTAvWTm5aJOZUYLtdMF6bfxZ/WnkN/9zrhzcOivCGpRivW4bh&#10;1YNh+JdFGP5pIWafhWPi+Xhs9s/EkYR8eOdWoaKlHQpV5xNhWqj7ugudnZ1Qsb5XdnSgvV0BuVyO&#10;tjY5e2V1VSrRwT7n2/l+fP/7oedc6vNpy+qt3qj3VdeLn19bL7XaoWT14tsGq17q8w1ct96o99P0&#10;F6tDe3t7d734e6Wyp694efdC77J5mxUKzbXQlM9/7n8t+tfvUUGGBUEQBEEQBEEQBEEQBPEs8PQa&#10;Fjwu2IzskGTsvpyGRU5S7PHlysYen0RsPZcNx5QGlDY/yPyHh8+gGhZ8tkCTQgVxSQNMY4uwMljK&#10;JMMKpmVBuVgSJMOiQCnm+WRh+pVoTLD1xmgLF4w0u4ERB5wx+oALVpwNgldSLhRPwBJQt4PXjJsW&#10;TS0KJGSVYd1BX7y75Bxe3uiEV/YH4PVDYrx2MAyvcLPCXIyXD4iE1xEOMVjulY79UTJYxhcgqLAW&#10;VW0KdNxjMPthwAPfTU3NqKioREFBEbJzJEhOSUVMbDyio2MRF5+I9IxMyHLzUFpairq6OsE4uNcg&#10;OQ+u84B7Y2MTGgQ1Cmpk4oHvtrY2oS7acvkrD/7X1NSgsLAIORIZkpNTERsXz+oWh4TEJGRkZCEv&#10;Lx8lrF719fWCeXCv9eLn5MYM74M+dWtQ14vXmRsE2nJ5O1pbW1FZWYUCVq+s7BwkJaUI/RXL6pWc&#10;nILsbAnry0JUVlWhpaVVOOZu4GdoZf1QXV2DoqJiSKUypKWns2uQgOiYOOE1LT0DUlmusL2mplbo&#10;o7stf7Ahw4IgCIIgCIIgCIIgCIJ4FpCXVMIrthBnM+rRO0XGU0NlJRwjZdjmldOtnT5SnE5tRmXr&#10;44kd3guDaljwoHtZiwI3JFXQi8zHmmAp1oRIsTpEJhgXy5kW+2djjmsSvjsVhLEWThh94AZGHmCv&#10;5s7QsffFjdgc1LXIhaDwvYWbHz08bi3MtGhTIDKlCPP1nfHuigt4eZsb/mkaIsys+Ie5GH83E+Fv&#10;TH81FePjo9HQcUuHQWQu9CJycSi+AHEVjWhUqB5Le3k/8+A+D/Ln5xcgPCIKjtedcPSYPczMD0Hf&#10;wAjbduzB5m27sHOXHgz3m+GwlS3Onr8I/4AgZGXloLqmBnJNsPxOJgHfzg0JmSwXoaKwXhIL4ufn&#10;gf/mlhbBHOAmAQ/ap6VnwsPTG8dPnMQBC0vo6RsK9dq6fTd27TGAkTGrl/URVq9LCAoOhUQqQ01t&#10;rXD83dSLw82HHIkUkVExfeoVEqquFzcNuKnC+4vvW1ZWLpgm1244w471l4mZBfbo7cM2VicuXkfT&#10;Awdx7LgDXFzdEZ+QKBzDjx2oTvxnbpo0N7egvLxC2N/FzQMnHE7D4pAV9hmaYMdOPWzdthvb2es+&#10;IxMctLSGw8kz8PbxQ2ZmtmCM8Db3NnweBWRYEARBEARBEARBEARBEATxoAyaYcFDo3w5KEldK46n&#10;lmJbWC42hEqxnmktNy2CpVgRmIMFHin46YIYE494YpzFDYw1d8KoA0743sYDp0LTkFdZjw7Vk+/0&#10;aOHt5jktmlsUuOaXiqnbr+Hvy6/gDzu88TcTEf5+gBsVofiLqQh/MhbjXZso/HQjFbvCZIK2iCQ4&#10;lVYKWX2bkNTlUcWY1cFx9QyBvPwCePn4CkHxFavWYfw33+H9jz7Da29+gNfeeJ+99uhV9vOb7wzB&#10;8BHjMGfeIiGIfv2GCzKzsoWAde8ZCP3hn/NAfUVFFS5fvoZFS1Zi0VK1FrL3CxavwJr1m3Hy1FkU&#10;FRejtq5eCMJzQ2C37l78MH0WPho6nNXhPaEevev0Cvvstbc+wBcjv8L8hctgYmohmAQZGZndJsPt&#10;Avh8W1l5Bc6eu4gNm7ffVK/Vazfh4qWrkEikwgyU+PhEnDx9Fus2bMWEid/h3Q8+EerVXSet2Ge8&#10;zt9+/xM2b92JU6fPCTNCauvqhCWdtHXir7yO1dXVCA+PxAn7U9iwaRumTP0RQz75orvc3uJlv87a&#10;PPTTEfh5lg4M9u3H9evOyMjMuu9ZJvcLGRYEQRAEQRAEQRAEQRAEQTwog2pYtKs6kVzVhIPxhdgs&#10;kgraxLQxVIp1wRIs8UjC7CsR+MEhABOt3fGVhRPGWThjlOl1GLpGIaWoCnIl/2a4usynCW6yFJU3&#10;wPSMGENWX8GvFl/Di7v8hJkVf+ZmhYkYfzAOw5uHozD1agq2sD7ZJuaGhRRbmbzya1DZqnhky2Dx&#10;QDZf/ogH3o32mwmBcR4E/+er72gC4R/ijbc/wpvv3Kw33v6Q7fsBXnn9XeGYMV9NxK7d+oiIiBKW&#10;UrpVkJx/zg2L/IJCGBqZsnO9i3+9ptY/X3sH/3jlbSG4v3X7HmGJp8CgEBjsMxbK59u1Afpb1+sj&#10;oT68PP46/utvhRkPfv5BwnJS/Ny3gm/Lzc3Dbl0DDBs+Wjjfv1j7tPX6YMjngiEQEBgEV3cPwUzg&#10;RgHfh5/rdv3Ft73y+nusXu8I5gM3P7iZ0rtO/JXPvrh46QoWLF4uGCC8HT1t/nDAstVtVl8Lfu3G&#10;jp8s9BmfHVJbWyuU+yhMCzIsCIIgCIIgCIIgCIIgCIJ4UAbNsOApGFqVKkSW1sM8rgDbRFJsF6uD&#10;8RuDJVjukYS5VyMx66IYP9j7YaKVK8YfdMI3h1yw9JQ/AtIKUNvc9kTnrbgdPKGyvL0DUalFWHko&#10;AH9bdBn/vdwFv93hJ5gVfzQOw0v7w/D6oUhMupQsGDhaM4fLOKYAMeWNwrJaD7MHePCaLxfElxxy&#10;cnbDilXr8fmXY/DOB58IQXF14H3g4Hh/8f243n5vKIZ9PkqYMeHs4o6qqmphpkV/tIYFz+mw39i8&#10;OxCvPu8H4DMlPvlsBDZt2QGHU2exZPlqjBwzQQjea/cbqB79pd33nfeHYviXYzFXZzGOnXBAfkGB&#10;YNJoTYLe8M/y8vKEZZy+GDmuu278lRsS3Jzgy08Zm5izdq7Ap8NHsXZ/fNf16tlviGBa/PDjLJw5&#10;e0HIfcFnuWRmZeGI3TFMmTodHw39Am+9O+Suy+bi+/G68jrx2S9aU4TPBnkUMy3IsBiITlSkhuOK&#10;nQ3mbzmM+btPYKdvMcqblZrtxPMBf95UI/biBezRtcacLdbYcswPHjK5ejNBEE8FnfVFyAq+hpU7&#10;DmMuf6bv84NfZjWaNdsJgiAIgiAIgiCIwWHQDAshAbWiAwEFNTCPzceuMCl2Mm0NycFqr2QscIzE&#10;nEtizLogwg/HfTDR0hlfH3LCT0fccTQwEflVDUKi7acVHg/mQeGa+laccU/GuG0u+NXC6/jlclf8&#10;dlcgXjIS4/dMr1hEYML5RKwKzMaGUAnWhaiXzVrHdCWnEuWtfJkgVpam3MFGMCsqKnHhwhXoLFgi&#10;BOK1Ae/+QXAeNNeKB9p73vfdj3/Ln4sH4mfNWSAsncSXYeL90TtQ3tuw4IH//jMSeB0+GPIZpnz3&#10;I6bPmINPP+emwNA++3D1rtdA9ektvp3P2pjy3XQhJwdf0mkg00JrWPCcHSNGje9ThrZefFknPhNl&#10;2PBRA563d50G2s71hkbchJnx81ycv3BZmElibXsU3/3wE97/6NMBj+O6U9lc2uv46fDRWLl6A7y8&#10;fcGThvPr/jB56IaFSgGURsPO3hG7zM9ju/lFWDnFILZSs70/HQ2oksbh8uHz2GnB9z8P3UsxCJHW&#10;4VZ2QVtxOkLdrwnl77C8it3OmShobMf991wLJMHuMN+qi5Gz92DkImN8cyYDeXXtmu3E8wE3b2Vw&#10;2XsI8+btwYjZuvhp71U4JDSqNz+JdMlRXyJBbJA/Tp9yxD5Ldk/w++jwFVheDIZ/YiEZb88yna2o&#10;L0qH9/Hz2KV5fvaRxQXssrqCw+d84BYhQX5tKxQP1xN/IlCUZSHyshXGzuH3MXumzz+Hi7HFqNFs&#10;JwiCIAiCIAiCIAaHQTEs+N+pfGZAfXsHPGVVgmGhFy7FLlEONvimYsmNaOhcDsOciyK1YXHMGxMP&#10;OeE7K1dsuhSMGGkpmuQ96/k/zSiUKqRKK7DLIQJ/WuiIf9O5gV+ucMNvdwfhxb0i/MM8AmPOJWKp&#10;f7Y6t0eITNCKYClM44sRVd4EFeuGwe4JrVnQ1NyMG04uQp6Hj4d92R3g7i/tjAcu7XJHfHkide6I&#10;m5co0poWPLDPc1s4ObkKORp6B8p7GxYmpjcbFlx8hgA3GHg52sC8tmwu9YyHvuKfva6pT/8yeT25&#10;uEEwbsJk2B09Aakst0/+CM5AhkVvY4DP1uCGTN96qcvWzsJQS10f7baB2sjF9/no488xV2eRMBti&#10;2k+zhbLf7GdG9C1f/dq7/N779j6Gn/fzL8cKs0J4AnKe6Pxh3l8P3bDokAP53ti6yRjjZ2uCvvsc&#10;4ZDUpNmhL10NhUj3v8jG4h7BLODBpTGrLsAuMBfVA3aDAiVRvrAz2ItRPBC1cD/GHU1ETq1c+H78&#10;/dGITD8X7N+gPv+IhcYY4ZAKGSuTeJ7ghkUWruywwGzNWJyufxnHYuvVm58w5JUSRPj7wc72NDbt&#10;NMeMZQb4aq5mDM/Tx5RVB7HC6DwsrkUgIKv2AQw94olFUY2iBB/sW7QHozVjto/m7MEoNha+XWGG&#10;RfqnoW/vC9e4AhQ3P9ujob0kHeJzFr364hTORReiSrOdIAiCIAiCIAiCGBwGzbBQdnaiVq6Eq6QC&#10;FjF50A+TYHtAOla6xGL+lTDoXArDXG5YnA8VDIvJh5ww55gnjvgnoKapDR3s+GcBYaZJazuuhUjw&#10;6UZX/Pvca/h3nev477We+PXuIPztQARGnk3CIr8crOJGhWBWyLCcaVNYPq5La9DawfMOaAocBHhZ&#10;PCDf2tqG6OhYLF+5VljCic+a6B/s5sHw9z4chq++ngKdBUuxfsNWIei9fYeusFTTkmWrMXHKNHz4&#10;8edC8Lz/8TxYzrctXroSCYnJaG9v7w6U341hoVZPvd5i4mXyc7317sf4ctR4fD99JmbPW4S585fg&#10;59nzMenbaUJ7tOZK37J6xM/H684TU1dVVQlmirZudzIs+v+srRPPTTHs85H4ZvL3+HHGHMyYpSPU&#10;j5sjfLbErZbY0n7G+4obR1ojpPc51G0egs++GIPJ303HjJnzWPnzMPWHGcKyVdxE4der/3FcvK38&#10;3LwefBYHX6brYc6yeOiGRacCqI+B7U4z/KAJnk7Ychp7PPMw0HwFPlsi+OzBXoElLkvsdUxCZqtm&#10;p950ViHZ7Rr0Vqj3HbPYFAudi1HcePPSZncPGRYPC2VbE8oyY+EREA1n/2i4xRdAUt32AObSfaJo&#10;Qm1RNjwD1fVwDspEVnkzWvtU5OkwLLo6O9BekY2g6xexfYsxJmtNilto/KrD2HQqDJmsGezX3uOh&#10;pQLZ6alw5+MgIB6e4bmoUHSi43HV51lBXoa8KBdsYNeZG7gDXf8+mmeMBcYuuBRVhOrHMvGGX/B2&#10;VGWlIjQ0RrgXvWNykFIxuM9aMiwIgiAIgiAIgiAeDYNqWNS0KeCaU45DMbnQDc7EBo8ELLkajvmX&#10;xBrDQoxZ50Lxw1EvTLNifwyfD4Rvcu4zY1ZweOCGJ+BOklRirZ0Y/zX7Kv5t3jX8+4Ib+K8NPvjL&#10;/jCMOJuM+X4SwaRYGiTDkqBcJm5e5OJYWgVKWgY3+TYPyre3K4Rk10bGZvj8izE3Bbi5+OyGz4aP&#10;hs7CZThidxyRkdEoKSlFdU2NkCCaB71TUtNw+ux5LFuxFl+O+ko4pn85XF+M/Ap79xkLiZ87NMbA&#10;3RsWvcT2+XDIZxg3frKQO8L0wEHccHZFcIgIYWER8PMPxNnzF6Grvw8/zZwnnJfPphiwrHeGCImp&#10;ed6O8PBIwUzh9eHcjWGhFa83Nwu4acBnRuzR3YvTZ87Bw8MbPr4BQv1sjhzDmrUbMXHy94Ihwftp&#10;oPKEJaLe/lB47f05L3/MuImCabTX0ERIxu3t4wdfVr6j4w0YmxzAwsUrMParSYLBNNB14OXybTNn&#10;z4dUJoNC+fAiSQ8/hwU3W8oRdMgSixZrgkVLbbH8eCzK2a3S927pQFV6JC7t1waVtDLAmhMiBBcP&#10;YNy0ZMH/zCksFfbTw9fLrXA8qR218ge5D8mweFi0VOQj3EEfX2tm0IwzcMOFuHIoNNsfGfV5SPU9&#10;i4namTzzT+BEWAFK+txqT4Fh0dUBZWMJEm8cw6qVe/GVUE9djF1kjOlb7LBm/2lsMjnDdArr9Kww&#10;d7UhvmFt/nGHAy7ksBY+rl/hJVE4c9QG47m5Mmc/Jq93RGhtB1qenX9SPB4GMCy+3WCLpfv4GGAy&#10;PimMg5lL2BjRGltzTbD8sB+Cyh6HY8EveB1iTrLfCSt1hfpM3n0epuIK9eZBggwLgiAIgiAIgiCI&#10;R8OgGha1bQq4SypwKEqK7T5JWHE9EgsuibDgshjzL4ZhHjcszoZgmp0X5h71wEHPGBRU1WMQY/OP&#10;Hd4WroYmORxDpHhx9lX8x7zr+H98psViF/xRNxgjziRDx0+KxUEyLAqUYSHTAqZFQbkwji9FdEUz&#10;OgaxU3gwvqa2Fp5ePvh+2s9CELv/t/7feu9jYabAbl0DJKekCksI8WTNPHk2/2Y+V0eHCkr2M9+W&#10;mZUNSytbIWH3zYH4IXj3g2H4euJUJCWnoJXtz+tw74bFEHzw8edCwP3SZUfU1zcISzlp68XF3ysU&#10;SsGQqayqwgGLwxj/zbesjTwXxAAGATsnn4lhduAQKiurhOO1fXS3hgVv24SJ38HikJXQlpaWlu56&#10;acV/5sm03dw8sWDxCnzy2chbmhb99c77n+CbSd/jwoXLKCoqhlze3qt8bZsVKC0txekz51ldpgqz&#10;OQYqm7eV90V4RJRw3R4Wjyrpdp77UazfqA5IjZhtjgX7fJHQrg5XddNVC1m4Dw6u1AaVevSjqSfO&#10;JzX0MzjY8cUROGdrjUl8vzlGmLL2CkLqVP2+KX+vkGHxsGgpz0PY0T0YJ+SEYNrkCHsxuxc12x8Z&#10;tTIkeTr0GmMHcTBACmmfWTxPvmHRKa9FVaortizRwwTN+vxj2Hida+gIB1E+qhUq9T3TqUBDYTJ8&#10;L5/Dls37obPnJM5mPUbDolCM4zaHNX2/FxNXOsC5RIkHmhhFDGhY7LiWhnhNZL5L2YqmwkRcP2iG&#10;mYv1upeNmrLrPMxCKx79TCfhjNUQ2VlhyTJ1XUZsOY01XvnqzYMEGRYEQRAEQRAEQRCPhkEzLPgs&#10;iTq5At6yChwQZ2KdSwwWXw7DwstiLLjEDQuxYFjMPhOM6XYeWOrgiQviZChVjyvS8XBRdHQiJL0C&#10;725yxy/mOuLf5lzDv829hpc2eeOLE7GY6y/F/EAZdJjmBqg1LzAXWyOL4Jpfx/pzcAwLbhLwILdM&#10;lgcTs4MYKIjPA90ffjwcGzdvR25uvmAA8ONuhbpMJfLy8mFx0ErI7dA/WM6Xb/rks1HYZ2SC0tKy&#10;7uWX7taw4Nv4TAk+eyEhIUkItnOD4lbwsvl2vuwVn33Bl4u6lWnBl1riSyu5uLpDLpd31+tOhgU3&#10;ed55/2P8PEsH1647obauTjAO+LED0cmuIe9LH19/LF66Ch8O/XxAU0Er3maeZJwvLcVnsjQ3Nwv9&#10;fKtrwc/LE4iHhUdi7PhJQtn9y+dLRvF+NDa1EGbIPCwelWHRGn8d23fv1wSL9DFj93ncyIeQ96Wb&#10;9iIkel/Dxu6gUi9tuYT9vnnob900J3nC0thYvc8Cc0w1CIZEqXrAb+yTYfGwIMNiMOlEc6kMIda6&#10;Pf3JNMfCC46pjez5o9mtmy50qRpRkBCEGydO4+LjnGFBhsXD4Q6GhUBnO7rqImC7zQzTNPuMWGmH&#10;FWeSwEf24PwL5m4hw4IgCIIgCIIgCOJZYhANiy40yJXwlZRhr18yVjhGYPFlcY9hwTTvAjcsgjDz&#10;mCd2XQlCaEaekPPhWYQvC5Vd0oDtFxLwv7Md8f+4Zl3FCyvdMPRwBH7yysGcABlm+8swy0+GmVzs&#10;/UpRAc5kVw+qYcEDycHBocLyQtoE2j1B7SFC/gSedyEjM0swBngg/FZBci18Hx6kjomNw5Lla/DR&#10;0C96lakOvr/zwSeYNWeBEHznxgA/hutOhoU2cK+rtw8xMXFobGzsk2/iVmiNh7q6enh5+womwUCz&#10;SXibhwwdDn0DQ9TU1HYfdzvDgteJ99233/+EEw6nUVxScluzQou6/xuFPBLfsWNvuTQUqyM3FvgM&#10;GLE4HPX19YIBc7s28228XyoqKnHx4hXhOvJ+61vvD4Vzzp2/GEXFJZojB59HZVh0VkbAwfgwpmsC&#10;Rt9uPgHziHooe98vFanwvnhcSM7Nl+kZq8NeNd8aH7HgCHadjUdRn8umgsz/Mgx26An7jF1tgyVX&#10;pGhRdfUE3RQtqJElI/D6BewzssWiLVaYu+UwFumehL6DL9zjC3Dzcul3aViolFDWFSPF7zpszI9h&#10;5Q5rzGFlL9x9FFutnXEqOAdFTZ2sjZr9OV0KtNUVITXYE8esj2HdTmvMZ8fM2WKNZbvtsdfOHU4x&#10;+ahVsjGiOUSNHPXFafA0P4z5W9n+Oz3gll6JurYqFCWKcP6IPTv/YaFtS/TPwco9EcmlTVDwc3e0&#10;Ql6aAp+zZ7FD3wYL2PELdztA/1Qw/LNqcKuFYFSs7+ryk9hxF7Cf9d3S7Zp66jvA8LQP3JNK0dTB&#10;7kHN/rejLjMKN+yPYPYGc0xbrFmGiUvHEFNWWWA274Pdp7H6VBKqOjp72t4lR0OZBDHeLrA6eBTL&#10;t1phntBfNlipdxKmp/3hk1KCRlaJ2z9lNFSlwOPyRazYaI4fV+xV10GQPiauNMeMTbzso9hi7YuI&#10;+g6ougYwLKIqoKiRIcrpCowMbbFk22Ho7DqGrUc8cT268NZ10Y4XfzZeLI9hzS5r6LC2zN95FBsP&#10;3sBJ31TksoOFa3Y3qOpQlhYMS9afY7TtWH0K5l5ZKJLfqhA2HuWtaKpvQKOC3yetyHa/hL2G6rG7&#10;/LAb7ONqNPv20CiNgduZo8JYncvqu/RMCiR18p7r1CFHc6kEUe5XYGZ0BIu3WQnlLdZl48zeFx7x&#10;rF+U7egqCoK56TEsWm+CyYv1NX2vi1Fz92LqhsOYtZn3vwOsPNOQ3c/FklfLkODvieNWJ7BuN9+P&#10;1WWrNRbonYD+MR94Jxajovnm0dyRK4KdrQMWsP032HrhenoTVPI6FMZ747TlCazl9+02a6wyuYgj&#10;bgnIqVepc3t0ylEliYHXhfPYs8cGc9jYm7/nGHtuBCKioJm1R13+TXQ2o4yNd48LF2FgwPqiVz1N&#10;TwUgOKMS1TddHxVyfS/DaD+viwOMLkchubYJNTnhuHDIDit2WGGRoRuuRhUJpsItuRvDghtxnem4&#10;xMb1LM0+I1awc5xK7GtYdLaiOi8VIS7XceCAHZbwdjDxe2/t3jOwZP9GFOdUovmmodaI3DB/HDdi&#10;+261xwpTEdLZ79yaXP4M4Anh2fPH5AoMzgfD79hhLNh2kD0T9DFOu0SVzl58tcJCuL5c888lILak&#10;mZXL7o3mShSnhsHj3AXomhxhzyTN84Bdv+V7HWB2xhcBaTVoYs/P3tUiw4IgCIIgCIIgCOLRMIiG&#10;RSca5Ap4ZRZjl0cclrA/Qrm0hoUOXxJKY1jMOeaBg+7hyKuou21A9mmGGzFVjXK4xhbjN7Ou4t+Y&#10;uGHx30uc8YphKMY7pmOGrxQz/GT4SaMfmRYE5+NIelXfAOwDwAPaZWVlQsB8+IhxNwXvX2c/jxwz&#10;QchZ0djYdMcAvBZ+3XhAnQfL7Y6ewFcTJgt5F3oHynngfPzX38LJ2VVYfonX5U6GBT+Ol8OTagcE&#10;BKG6uua2MysGgu9fXFwCe4fT+HbqT9110Z6Dv3/rnSFYtHiFYIjwenHd3rD4EEM/HYHtO3URHRPb&#10;bcDcDXy/9IxM7NHbJ5Q5UL4JPhNixOjxsD1yDOXlFX2Sld8Ovg83mRKTkjFztg4+GjpcaJu2XHUf&#10;D8GosV8jN29wv23am0dlWECZh8Bjx7FqoTpgNGa1DRY65qC1l7nQmCHG+cMmwvZxC/di25GLWLHU&#10;ULPckzFWW/sjvM9kkypEnT2FjZpv5n631R6H49q6vzWuqs9FnLc7zA1tsGAdK2eBbncQb9Q8A0xa&#10;cQBzd5+G4bkIxFcpeyUgvrNh0dlSicKEAFiZHseKzcb4YZF+95rwo+bqYcJSE/y00wFrXaUobdTM&#10;92irQl68CA6Wx7F8ixmmLdXHV+wYdfBeF2N4nZaZYvbOE9ho6YHgvCbUdwdFG1GeLYbtIk1weq4D&#10;Dl12xrFLF7Bp10HMWGaAsRpzZ7TOPny/wRqbHILhJEpEfMAN7NlnA51V+/C1jroPePsnrrTAEnMn&#10;HI2s6me0qlhV85DoewM7DazZcYaYwvpujFA+e9UxwOSVrO90T2P7hVhkVLah/Q63VGW8P07s1y4J&#10;dgvNM2XX0AsZCpU6IXtLKVJD/WDDg6WbTPD9Yj2h7dr+GquzF9+uNIeO7insORGIuGpW7wHSnPSh&#10;KBwOtlYY2/u8N0kPP+06iyu5HejoZ1h8t8kam484set+FEvXG2Ey65fRrF9GztXHhGVmmKN/EYbO&#10;Wahlg7B3l3S2VaM0JRQnDxzHSj5elqgDtLwtI9l4Gb/YGD9uPoLVB9zZ7+Ja1NzScOhFcxEygy/j&#10;Z16Gpn4/mQfCJa0Oirv6NcTPUYvIE9ZYpk1av+0MtvoVqTf3oioxACdN9NTn0THE6H2hSKpoUZtd&#10;8mrks3Ftb2GHxRuM8O0CPaFPeHmjNffZYlNHHIsqhjL9GpZvNOq+DweWATaeCkeYkMagCypFE8rE&#10;brA4xO6bzWaYvsRAuG+0+4/S0cfE5Qegs+s4dM+J4cf6r/cwaI69ht279wvnnMbuLcNLQXCyO4n1&#10;u8zwk+Y6jJjDxtNCQ/yw0Q6brH0QUSRDwJVr2G94GPNWG2LiPPXYHTlPn7XHAouNXOCSUg722Oih&#10;i/2+a86F2NERhvsOC/lCJrH7TbvsEq8nH68L2H1zyC0JieXCKGfw69CAqJM2WM6vwxxTrDC+gIve&#10;njDSOyQs3cTv7VHzuZGThTL1QQNzt4YFsnB158HucS0YFid7GRZNBYjycIOZsS0WrjfGt4t6lo/i&#10;9964+Xsxdc0hLDQ4B9PLkUhjv0J6HiFliLtxFTsXsH3nmLD+coRPtDsMLWwwZ8VeIW/JqFW2mGt0&#10;Def19vTk0riFRur7wierBtV5KfC9chpr9xzCXPZMmrhQ/UwSxiS7fmPmG7D+PYAF+uew+wp7XtfL&#10;hZZyyLAgCIIgCIIgCIJ4NAyaYcGXdqppbceVpFxsdonG4kuiPjMsdC6qTQtuWMw/7gGHgFg0t2n/&#10;0H724MsBtbZ3IDm/Dn9Z5IT/0BgWv+B5LHYF4eMTiZjinoPpfjJMY/pBkBRzg/JglVo5KIYFD2bz&#10;JYVyJFIcPGQlBK97Gxb8PTcsfvhxFlLT0u86SK5FGyyPio7BXJ3FQrBcW7ZaQzDs89E4YGEJqVR2&#10;V4YFD+gPHzFWMFAKC4uEWQz3UicO31/O2sKThm/ZtksdxO9lPnDxtk/+djrOnb8onIObHLm5t59h&#10;wXNFnDx1DuUVFUI77rZefL/GpiYh3wTPNTHQLAhu0syYOQ8icbiQE4P31d2WLxg0JSU4YH4Iw78c&#10;211ub30w5FNI2DV4WDwywwItyHQ5h91aE2CRBb43C0ORslMTVFKgKNwb1nv4bAl9fLPcEmfiYmG9&#10;9QB+FgJaepiz/wYuZ/RaFKolDTcsj2C+sByOIWbpOsKrHOplptrLkODlBKMdpvjudgGxOQaYuPY4&#10;9lxJEb6V3iFcujsYFsp6FCWJcNLkoFC2Nlh8k+azMWkajvSqVqg66pEfFwqHA1aYwQN5A+3fLV2M&#10;mGeC1UfFEOU1aBIR16MkMwQWbLs6cGiKeVtNMWPN3l6BxL76atVhLNQ9is07jW4ZoB+96ABmmwUi&#10;rVHVbTp01OYj3u86tu+49XGC5upj9OojMPGSQlrT3idA35/qpACcNNV+o/4Wmn8A3+kHQKpUsedf&#10;DbKCvXDIwAI/zB9g396ao49xSy2x6UwCUqvbcNt866VROHvEBt8MVE639mLmnstwL7l5hsW4Rfvw&#10;3SqTW173kXzGyI4L8MhVoEkbzGbjpTglDGfMDmMGG6u3HC/8us81wTLrEITI6gb45npfOiqyEX3N&#10;tk/wf+35RESwet8d/AR8OZ7DfZbjWTvAcjwVcX44bqTZh7VxhG4gEsqb2V3biQZpLFyO335cj1lj&#10;g/nXMtGe6Yz1G/dj3AD79Gg/tp+LRmwtu5dbG1CW6AdzfWN8u0D3Nn2n1oTVVthyWoywop7nREPE&#10;JWzfyerMty8zxs9bDmPBop6Afh+xsTSW3RPrrc5gxRpDTO611FYfseu09nwsIoq1a4gpoWwpQcLV&#10;89i+wRCTbnWcID18v/UMDntmQl1N7XXQLou0F1NXmWHJrgOYyPbvafMxHHTLwG3n293VklAKoEoM&#10;i61m+E6zz8j19lh7LRvtXawuykokul+HwXYTfKujPfctxJ6fk9Ydh8H1dBSy56dSuPeKEXX1MjYL&#10;+xhgrM4hrN9ngomLNIYX1wobzDK4iguGdzYsRpsEw19SDhn7/WC1Wz2b7nYaOZedc+1pXEutRbXm&#10;n6pkWBAEQRAEQRAEQTwaBsWw4LH1tg4V8upacCw6B+udo7Dkco9hwZeD6jYsTgVg2UkvXA1Lgeou&#10;v6H+NNLZ1SXkscirbMEnO3zxPzyPxWxH/GKpK17YFoBXD0Zj1JV0TPWR4TtfJh8pvmWaGZiLQykV&#10;g2ZYcEMhNi5emBnwyuvvCcFxbRCbf6ufL5m0YtU61NXXC0miuWlxL+Lll5WXY93GrRj2+ag+QXIu&#10;vswRz43Bl4XigfXbGRa8bnxZo59nz0eoKEwIgt9t0H4geMJqPsuCJ7DufR4uvrwTn3FiaGQqzJbg&#10;uSZuZ1jwWRGz5y4UlprieSPuFW5AuLl7YsToCUJZvcvm14H33aYtO5GVLYFCqRT66W7h+/IlpJxd&#10;3DFq7Dd9rrFW/HzcuHpYPDrDAqiJccWBferA4Yi5+zFl0zVENKjQxrusswrJbtegJ3zD2AhT1l9C&#10;SF0FfG16gqmTdpyDcUBp97dmOwuDYWl0EJN5eQsOYfHBYGRpEnk3ZfvDep85vtfMCpiw9ACWmF3D&#10;gZPuOHTKDSZWx7Fig5E6cD3PEJM2nYOTrA2NQsTt9oaFvDQVfuePY053oE0fP+86hd1HnGBxyh0H&#10;7a/DyIKVv8UMX1lECYZFc3Ecbpyww1xNUHe0jgF+3HMeekddhGMO2V/DPjM7LFrdKyC32AbmvhLk&#10;8DWGbjIs1PpqmTnmG5yHob0bLE44Ql/XGBMX9A3qjZ5viKlb7KF7zA3mJ51hZGKNuasMNNsN8M2K&#10;o7goUaCeTwTpakFZjD+OG5qozzOHlbXQHGssrsHYwY31nROMD9lj1fqe5ZSm7HGHe1oVGm8zu6G1&#10;NBtRAV44cOQitm7eg1Gab+CPWGKJJcaXcOA064OLgTgelMfK6UJzrgj2Bw7hJ41ZMW6xMWbvvYT9&#10;rA4H+b72V6FraIU5yzVtnaPPyrKDfWwFSm+Xcb2pEPFiEY4fu4BdBmbdbeCGl47hBejbs7JP++KM&#10;RzKkbey51y+HBdfI+fvwzcZj2MOunfkpV5hZHsOy9YbCUmZ8+9glpljrxerRpO4QeRkfLyf6jJdZ&#10;+uega+eCg2wsHrA7j+16ZviWl823L7aGBbvuEuG635rWglQEOph214u3Ya9bFtJuu2ZQb3j5D2pY&#10;tEAaxMYVu6Z82+j5e6Fj4oz9Qj+ya3X8KvRNjmCZ/lEsvp6D9opUuN3wha31CSzexJ7ZQr31MHaB&#10;GdbYusKU35+nA+EZX4Qy9juqviAF7ofMMGGuxqyYb4I5e07D4Jgr24/daw5OMDK3wqylBhinGVOT&#10;Np3EPjcZGtmtzO/m3oaFIDamxyw0wSJTRxiz++bQ8QvYutMc0/qbDHP34efdp7DriAsOOTjC0MwW&#10;c9l41Abdv9Z1w4XYMvCnQld7PWozfaG3Sh/faK7zpLXWWHnAEQf4/X3KGWZWx7B4xV7WFl62EeaZ&#10;ueF6Dl/3SnsdeuVxYOKB9/ErrLDF1gUHHNg4Ox4M34SSB1gSqgtdHXK0VeYiyfkklqzc121ITt59&#10;EWZh1cL25mxvmO0yxnea/piwwgIL91+BiXBtmE5cxk5dC/y4RHPvsefnNxvPwlHahgZhak9vw6JH&#10;Y1YexmrzqzBhbTG/wO5111jE+7vB6sw1IRH8t1pjkj2rfzC4pD4Xk1VoHqS19cgTe8FK3whTN9lg&#10;o8Vldu1c2f3D92Hj7Bi7h1idpnbfYwbQ8yxATq36HiTDgiAIgiAIgiAI4tEwKIaFqqsL9XIlIoqq&#10;YRmRhQ2u0Vh6JUxtWGjyV2gNi1n2fth43h/eCdkPFIx+0uFN47NOSmrbMMcmEi8suI5/n+OI/1rh&#10;jl9vC8CfjcLwwfEEfOORg0neEiapoJ/8c2GRPHiGBV/myT8gSMjn8NqbH/QxCXig/ONhX2Ll6vUI&#10;j4xCWHgEIiKiEMHe34v4cctWrsGwz0f2CZJz8eD54qUrERuXIJgCPHB/K8OC1+fTz0cLSydJZbnd&#10;CbHvFx5E9/MPxMLFK4V6vNHrXPxnnix805YdQo6MdoXiloYF35fPjFi9diPEYeHCjIx7hbc7IDAY&#10;30+beZNhwa/L6HETccDisLCUFTd27qXdfF8+K4ObPGO/mqRu6wCzV3Jyng3DQlUYidM22m+385wB&#10;R3BJqkQDvywtWfA/cwpL+baF5phqFII8ZSfyfR2wcYvmm/krjmLl6STUsC7mvdwU44htu9SJvMes&#10;PYFNVzPRLGxpQ/rlo1i9Rh1QG7PYDAv5Ujs5bLx0dKGrsxPNZanwPuuA1cvUS70IQWaPUpQ2cTvk&#10;doaFAsURPrDV1QT85+pj1KpjOOKfjVy2nc/Q6GxvRm1eKgJdnaHnX4jy5ibk+V3G3u2adujswzdb&#10;7HFUVIyiRr7sEC+2CZVZMbhx3LbPt/DnHo2An6yFtepmw2LkQjMsNnfD1ZhiYU18VVstSkUXsW6N&#10;Ib7S7qNjiKnbT+OgZwYKmjvZs60dtWmBOHpAY/QwjV9qhv2h7Px8Koc8F+LL57BOMFZ0MXq+MWaZ&#10;+SJE1iCsC8/X9W8sTIH/ueO96nkIh/ylYNW8I3dOuq2+ftnXjmLtOvX1G7lgP34yuIzzsZWoV3Sp&#10;l56R16EoIRgnD1n2CTQvupAhLLXDd7kt95l0W5hBsfUUDJyTUdCgZM97FdqK4+F8/Cjma2cYLNyP&#10;MfapkLLx0CWMF9/u8cKXjvp6vYPQ5kJ2PDct2xtKkB7qDAM2XrVLKc0/HoGA3D6VuYkGaSLcrbXG&#10;E9dAbbgdg2FYVCHZ9Tr0lqq3jVtsgh3uJcirY78zujrR2crGZEYcfL18cTa2V46nu0i63dVaCkn4&#10;daxn11cdfDfAtD1XcDJEhrJmtiN7fnYq2lAnC8dZC0vM1AbQdSywwMQfaW3qFvY1LHRZHc0w39QN&#10;7lkNaOTTilpLkOR2Fbqa8aaWHn7YcQ5HA9m4rmMPKEUDKtNEsGf3sHppNKalZ2HtJ2U9wK5yTSHS&#10;r1rgKx3182TEEnOsOx6MIEkD2lmbu1RyyMuS4WpjBZ1l6vN8tfkU66s81ocDGBZzDPDN6iPYcjIc&#10;KTUKyJVsnLW0Q9Heq4MGYgDDYsWRAFwSSxGbKkE0+33u53IVO1br4WtNcH/kAmOssPZFUFEHlK1V&#10;SDlpgpma5+LIRaZYdNAdLik1aFap7060VbPr4olDhubds9fGsuu+0lX9POvqb1hw03PxQayyD0GI&#10;tA5NChWUina0CjN1B2j7LZJu10kS4e/qBCv279T4vGo0sL7gXzDhZXQ2FyLR5xq2LtGUwTT7dDJi&#10;S9QzbciwIAiCIAiCIAiCeDQMimHBgwdlzXJcTC2CeXg2tnrGY7ljhGBWCAm3BbNCbVjMPO4NPccQ&#10;RGQVPFAw+kmHN61Dpc5joX81BX9edAP/Ofca/me1J36zIwi/1xPhZbNIjLqeifEeOZjgKcF4Tymm&#10;++fBImXwloSqrauDk4sbps+YIxgC/YPYfIbFl6PG44fpMzF12s9C8u17FT/u8y/HsLI+ual8fk6+&#10;XJQ4LAKtrW23NCz4+9fefF/I43D0uL0Q/L7XwH1/+HJYcfEJ2Lh5h2BW8EB+z/k+xEcff46VqzcI&#10;JgFfQup2hsWQoV9gx049xMbGC+XeK7zdfLmnOfMWs3L7GxbvY/w33+LoMfvuXB/3aljwmS4RkdEY&#10;N34y6/Nn27CAXIbg82exShPk4oFywxAeKO9CZ3EEztlaC/kqRq22xqwrOWhn92FHhhf09c3UQfq5&#10;5li43xepwiwKFbKcbLBmvbqs73QvwTKSJ7joYBtlcN57kI1f9bZvd53HgeBStLcr+qgs1h8njDUz&#10;BRbsxwibOEhq2tB1O8Oiqwyx169ghyYXxyi2bYoQnL7NkkhdhQg8ao9Vmm8Qj1lljfmXstDc0akO&#10;AGrpYn2RHQGH1WwfbVBU3w1n48qgHMCwmLDTCWciS9CkPXEXG9/tSbiw3RwzNfuMXXMcmy6moYbt&#10;030uZS7CLpzDes0+45aYYotnGcqa2H1bEonzR9TXQT37wg4XMltR1dyr7+TVKEoLhd3ynnpuu5KK&#10;uPI7j/07Gxbq6+fS6/qN44Fdj9ybk4N31SI33AcHV2rK4jIJRIC0rnsWzi25T8OC9+fG/v2JZuQE&#10;usJUM8tgxAL2LLKMQkZ1KzrZeOHr+WvHy5hFxkJi+Nyqlj5jsaFYhkh7o55+2eeB8wkVfcdHP+ol&#10;CXA93DvIbg5zPwkkd2EcqdEGix/EsGiGNNAd5pvUy/2MnLcXY3c7wSk2H7LyetQ1ySFX9hvnnLsw&#10;LBRlmQi/bKXZh2nuIRzyk0LG8y/3oy35BvR0jTX3hgFm7r4A92J2BdmJ+xoWe/Hjzgu4LFN057rh&#10;1GeE4ryldsYHD9abwjy0GPndNxe7tWqKkHLFtMeU6F6iSYH6wnQ2Ztn40DzbRrP79kxUMVp7XWPh&#10;OsewZ8duzXmW2GLZ0RiUsevQ1T9ov8gSiyxDkc0eOb2qeWcGMCxup5E6ezFl5xVY++eyK9mG1roU&#10;nFtj0D1TYfweRxwWFd98P3VWCjPi9LX15cvfsTHPZ5N19jMsuMn3lVEwYsua0X7TQNCOwTsbFgLc&#10;BFO2o6W5CXW1DaisqkMZV2UJ4oN9YLFJUwaXVTiC8xuFw8iwIAiCIAiCIAiCeDQMimHBZxLk17fi&#10;QKQUpuE52OWbjJXXo7DwosawYJp3UYQ550Mw85gnTF3DkZRX+kDB6Ccd3jKeeLuuWQEHvxz8Y4kz&#10;fjnvGn613hsv7A7B7/aE4g8GYnxwKhkjXbIwxkOCsZ5SzAjMx5GM6kEzLGpqanD5yjVMmjKtT8C+&#10;t3jwnH/r/37Ej+2t/mVzw2LmLB0EBAQLsz06Om5nWHwgJIfmuR748lT3GrjvDz8+LS0DuvqGgjHT&#10;37D4cMjnWLJ0NTIzs4TZHLczLD7+5Evs3rMX8fGJ921YcNNm7vylN/UVNyy+njgVJ+xPoarqAQ2L&#10;CVOEvnymDQtUIc39GvZqEvyOXGSMr05nIq+uHXUJbrDYrw7kTd50HEbievW9VBuLc6bWQmJhYeml&#10;3edxI78Tqq5qiKwOY7HmG7WLzF3gwWNcXQqeZRfHtx7AdOGYPZix+yQOeycjMTGlj8I8HHuWqBKC&#10;sEFIrGiB4naGRZsEgWfPYLmm7AnLDsA8rA3Vrbe57i2puGZ+BPM0x/ywzQEnEjr6BEy1NJXmIci6&#10;J/A5YrMjHMJ4QP9mw2LxiUgE5/WOsPOwYqYQYJ+l2We6/mUci+m/iEwRIi9fwibNPr0NC3mmP6zN&#10;D6jPPdsQ3yw7gwsxiYjq03dxCPFm12sdq4vGsFjC6hLSpy4Dc0fDQnv9tvVcv3n7neCYMfB6U9VZ&#10;cXA005TFtcMDnhlVwjI9t+U+DQven0dv6k+gnAf0DTVl9Q7o8/Fyrme8jFu8HzuvJyA4und/piBG&#10;FAynIyYYq+0Xdt37Gjk3016cDtHZ3kHYPdB1Skdyn8T0t0MbLH4QwwJolUTi2hFzdTJ4QboYNVcX&#10;X6+1hu7ZUERIa9XLvvXmLgyLRlkSPG33afZhWnsd15LLMeDTqiYKp8ys8KNm3+k7HHAmi11Bdt6+&#10;hoUFFu0LQBa7XXtXqTUnHI622iXC+KyVC/AuqOtzro66EkidLTH+JsOiCRWSCBxjfag18GYYX4e9&#10;d2yfayzI8wLWbmPPE21dDAOQzWrSeVPQ/hTWeObf1rAakHs0LMbvuIBjITJ1rgdVE5qLRTBdqK8x&#10;LPdghW0w/HIHvvdKov1gZ6ApSzMm4oUx0dew4LNuNnuUaGav9Uc7Bu/SsJDXo1YaA5eLZ2Gw1Ryz&#10;lxiw66HHxhvTnH45TsiwIAiCIAiCIAiCeOQMimHRrOhATGk9TCKkMImUYk9QGlY7R3fPsOCzK+Yx&#10;zTrlj5+PesDSKxpZJVXPtGHB4Ym3G1sVcAmT4dWlzviv+U74v01+eHFPKH63OwS/1wvFPyyi8Nm1&#10;TIx0l2C0hxQLQgtxVaYJsj4gvH+rq6tx4eIVTPjmuz4B+0clblj89PNc+Pj6o76ez5pQIf8WhgWf&#10;GTBu/CScv3C5ezbGgxoW3Iww2m+GIUOH92k/f8/zZSxcvAJJyalCXorbGxZfYLfuXsQnPJhhMW/+&#10;kgENiwkTv8NxwbCoFva9F/oaFpOF+j7bhoUK5bE8P4JmGRsdQ4zUC0JcRTVSPC5CdzMPBBrg590X&#10;4FzATQl+SBFE9vZYu1gdaPp28wmYh1VB2ZSI07vMMUMI7B/ERjsxkniwubMdqAnD4S2m+F4TnBoz&#10;fy8mrTDDj2v6atoKQ0xcoAk+CgG3ICTcybBoyoD3KQcs1JQ9YfkBWMUrUXO7CHl9PC6YWXfPepi+&#10;4yTOZHQNaFi0lOVBbNfLsNh0a8PiZpOgJ8Dex7CI7R9gLxYMi+6AYi/DojnZC4dNtAFVHnjeh29X&#10;s77q03em+GGFESbO29MdIBw0w0Jz/ay2mHVfv/lmznC+Rd752ux4OB3UlMW1/eEbFjf3520C+my8&#10;+PQaLyPn6LIxY4YfWJ/2HovTVxlj6uJeSYlvmnlyM8ryLERcsVbvr9Hyk9EQFdyx9Rq0weIHMyy6&#10;FM2oyIzEVRsLTOhVl5Hz9PH1UhNM22iHLXYBiKtjZ9T+WrgLw6JOEg+XQ1pzgGmbG9zTq9CTTrsX&#10;dbE4x+4xtbG5B9O238GwYIfcybDwKahjT4Iebm1Y1KM0KxSH2D2rNW3GLDTClBWmfa6xoBX78JWO&#10;dlaMti4DGRa3CdrfjjsYFiPn6WECexYuMzyHo54pSMitQX0rX76LHatsQFOuP/QW6HcnpV99PBRB&#10;Reqi+3OTSbfnNoaFp3a5vf7cvWHRUpgEn0v2WLDOFFOX7sPXrB+5QdTHpOgtMiwIgiAIgiAIgiAe&#10;OYNiWNS2KeEurYBhhARGEVLohmRhnXs8Fl0NV+evYJp7UYwZx30w44g7bPziIC2vfS4Mi+Y2BQKj&#10;8/DGcmf8zxJX/GZrgDC74ne7mXRDBdPio4tpGO4mwShPGdZGlkDE/ljvXqP7AdAaFhcvXRG+wX8r&#10;w0Id4B58cbOCB+O5YeHrG6BZ5ulWhoV6f56D4dz5S4M2wyIjM0tIrM2Xf+Ln6H0+wbBYshIpKWl3&#10;NiyGDZZhMfAMiwns+gyOYfE8zLAAFAUxcLK3VAfd5xhgxOLzcJekweWYA9Ys4p+ZYYGRFxJbtQHF&#10;duR4nIeeZrmdMattsPBSClqlnti8yVid6HjNaRg4ZwnL9AgB72oRLLeYYmp3cOrOGrVwP6bZJiK7&#10;Rg7V7QyLxnR4nXTAAs1xfIbFoah2VLfdZrz3D6Zuc8DJFNWAhkVzWR5CbB+jYZHkCUtjrWFxt9qL&#10;rVeSEVc+UECyL3dlWPS7fjrGTriePUBnMWqy4nHdXFsPpifNsGDjhRtc2vFyt5pi6AXHxCrBELgV&#10;XQ0FSPM7L8wq0AZtv9nngSsJFTcvnzUg2mDxgxkWrCboaGtEdaEEERHhuHLaHhvX7cUk7TWeo48J&#10;K22xwSEeBe2d6rrdjWGREw/n3mbUBmc4pVSgSbO9D7UxOGNmhZ80+z56w0J9b/bMMrmzRi21wcqj&#10;MahgNblpSahBNCyW2fjhXEg2IhKYErMRnSpDmqwUJXVtaO/9EFI2oFHmiz29DIuVdiEIyB/43iuL&#10;8cPRfZr6PmzDojkXYc6XsXHNXuH5x3PBjN94BPrHXWF/xQfnr7F/n1rbY422DC4yLAiCIAiCIAiC&#10;IB45g2JYlLe043RaMQwipNjLDQtxDjb6JGPp9UjBrJjHNOeCCNOPeOBHGzfY+CdAVln3XBgWLW0K&#10;hMTk4q3lzvj1Sg+8uCNYbVhw6YbihZ3BeON4Ij5xysZILxn0EsqR16QQEpk/KLx/a2pqcdXxBr6d&#10;+mOfgL1WPHD+3oefCgmoH4a4UbBw8XKEhorR3NwsBONvuyTUmK9x8tTZ7n0f1LBITknDrj36eOf9&#10;oX3az99/yOq2dPkaIZB/xyWhBs2wuNUMi8E0LLhh1NO3Wj1LhgUaciB2Oou5QtCIB/7McMzPH2Z7&#10;bTCLL6ey1BbLj8eigg0f7QhqSPDEwf2aIPpCc3yr54EY/+OYtWavEKidstcZxyMrhfCysKRQWwJO&#10;bjvQHbycuukYdp8Jg6N3xC11zS8G3um1aGhnY/d2hoVCk4dDU/aYxSZY7JgvJGC+5YiXZ8Ll0FEs&#10;1CwX8/V6O2z1KkObqqvvMV1y1OQm4upOVq5m31EGHjgfzwPQj8awUOYEwvagufA5DySPX3wUJs5h&#10;uOA1cL+pFY0IaQ2qbmfaaLjzklDsHm1Lwpmd5pih6YMpuy7igKgKN91dXS0oigvBsS2asphGm4Yg&#10;UFqvHgu341EZFmy8hJw/1z1exi4wxEq7UJxyDR+gH3vkHlcIWbW8T1D9JpS1KE4JhNHKnqW5Riy3&#10;goFjPDKq79gDDG2wuJdhscEBq50k/YwSFUqifHBEX7PPTYaFBiG/QDNqCnMQK47EtXPnsHmbsXrW&#10;xdx9mLj+FNwKO9DEH8N3YVi0FKTA74SJZh+mRcdxTFyAYr58UT+UEm8c2HcAX2vKm7n7MtxL2BVk&#10;Q/LhGxbNqJRFw2FNz307edc5GJwNGvDaanUtMBnBGVVQZ795eIbFjmtpiL+byHxnM5rLInB4iQGm&#10;aNoxzdgdp+PrBrj3GpHNnpEm2mfkfCOMtoxFRlUb23fwDYv2PDFOW1liIt8+zxATNpzFiZA0JOWW&#10;oaS8CpWVhUgK8sLBjZoyuMiwIAiCIAiCIAiCeOQMimFR1CSHZXwB9LhZES7D7jApNgekY7lzLHQu&#10;hwmzK2aeDcYPNq6YbuMGK78ESCqeD8OiuVUBv4gcvLX8Bl5Y543f7wnF73W5YREiGBYv7grG3y2i&#10;8MGVDEzwyYV1erWQRLdzkAyLuvp6uLl54udZOsIMht4BbB7Y/mjocCEht+F+M+w1NME+I1NhRsJg&#10;aR8r88zZC5BKZWhvb7+lYcHFDYsvRo6DpZWtkMuBGwMPMkYUCgWiomOxbsOW7vZqzyW0/ePPsXrN&#10;RpSVlQt1I8Pi/nnkhkVHJTJD3GGwtCewtMbkOHTWmAjBxvFbzmCPZ0GfQGhncTTO2dpgMt9/jiHG&#10;L7KDyUEjTF7MA4d6WGwbBE+ZNorJr0EZfM0tsYDP2GDHfL/tNA545aK4sXei3S50KdvRWleJwpws&#10;REdkIq+lEwph+20MC1Qjye069LTBNZ19GL3HGW5JpahuVQpL3nSplJA3VKEoOw1eieWobStH1PnT&#10;2LxcfczIxWaYauqDiLx6NCpU6sBphxzNFTmI8LiCTQu1wUZ9zD0RCT/BlHg0hgWqE+B44iimCdv2&#10;4etl9jgaVYiCejmUwroxnC50drC+q69EQWYqguLyUVDXdlff6r/JsFh1DjZ+UlR1sDJVnWhX8OtY&#10;gWDLw1ikWQZs5AorLD4aiqSSJrSzDhZq0dGKuqIU+Fw4g5ULNGWx/lp0ORNJFQNEtPtzk2FhDEO3&#10;DKTXdbLrp4KKPSs6unr6874NC9QixdMJ+prE4GMX7sfq08mILWpEMxts6scka1NnBzpaGlBdJEV8&#10;ZCqyShrQMFB8tw8KNJVmIfCwCcZrZ+QwzdhzDpZuaUgqbBBMMS2dqna0sWtWmJ3FnoeZyKhiY6+r&#10;GfFnrbFileb4pey+sQlBSk2HevkmZTOqctPhce4M1q3V7NOnfa2oystDWnw20ovrWZu0Jlwn2vIj&#10;cdnapjuvxNfLzXA0WbN8Wh/DQh/fLLfFmQx2Tdv52GJ936FCezXrC9cT+Jbto55BYoTVJ0Lgm12L&#10;JnYeDr/XWqtzEX7lBJat0yTQX3gQCw8FIbNNHQ5/+IaFEo0lWfA9aIBxmuswRfcqjgVL+z1z+DWQ&#10;o6WmDLL0dCSm5yFXePTyHZ4Aw4JdTXmjDB579mL6fPWxo9Yew7YLMcisaBHMHwFlC6pkMbh65BgW&#10;CvvpYsziA1jhUYJiwZR4QMNi3XGsvJqOZna+ri4V+/eACg2JXrAy1ZhX84wxeasTwqvZ6OOP+y72&#10;WpuPGM8b2KMdx1xkWBAEQRAEQRAEQTxyBsWwyG9ow76oXOwKl2JnmAw7mLYEZ2GVRyIWXI0QZlf8&#10;dDIA31u74AdrV5h7xyGjtOaBgtFPOrxpQg6L5nY4BaTijVU38OJmP7ykK1KbFtyw4LMsdgXjT3vF&#10;ePNcKuaEFMG1oJH9Qd/Vs0b3A8D7lweSg4NDsWLVOiEw3juAzQ2MT4ePEmYgVFVXo7KyCtXVNcKs&#10;jMFRjVBeQ0OjEOTv7Oy8rWHBA+3DPhuJLdt2CUs58TwWDzJGeM4MTy9fzFuwVBPE7zEseL6Mj4d9&#10;KZyL9xE3N25vWHz5FBkWvM59+5brmTIsIEdZShhO62vXcd+DMfP2YKTwjV5dzNh3DaeS+q3c3ypB&#10;0PkzWKmj3mfUnL2YungPRvPg4BxT7LoYi8Q+MWQVcr1PYctmA/USLfONMX33eRz3T0Z4khQxKVLE&#10;puYgKjYRfp6esDt8FOs2HsPV3A40CEPkdoaFAmXxgbDfb4RxQv158HIfVtn44GpoGiJZ2dEJqQj0&#10;9cYxS2tMNAlDamUTiiKcYa6/D2M1x4xbaIZNJ0PhEZWFKF6fuER4XnOE3nYeLFWfd+RSa1gF5CJP&#10;WAPnERkWHWVIdLmKPcvVQdlROntZGddx2jsRooQc1m+srinqvvP19sQRi4P4eYcTXFPL+wR3b0Vb&#10;ZQFiTu7tMSzmWmLT0QC4xUkQlShBWFIxmjs7kO97Gtu27NUssaOHyautsedCBILZPtG8v2JjcePs&#10;GWzapOmvOfoYtdwO5+JrUDFgkoN+NOQjze+sYIJpl1NaaumNC+z3X3RCFuJSZCho6UDXAxsWnahM&#10;DsEps/3q8cLqOWK5LYwcw+EVzc4ljEUJYhLTIA4R4cpZB2xadwhHfHOQdRcd2tnC2hvthA0bDTBe&#10;26e8v9bbYfvpUPjFZ2vGuxRRCUnw8/bCUUs7bN3nANtYOZSdQInfSWzeoq/pBz18y47d75aGqGR2&#10;XHQULh07imVrWL2F7Ux92leOOGcnWOw8BoOzwfCO6nW+MH/YmlljhnCcPr5ZaYMLOUrUczeyNApn&#10;7Ww0MyLYGFy0H9suJiEglo+tdKTmVaKqoRIFcV7YtaxnBsloVsZ2h0B237CxmMLGQnwqfF3OYt3a&#10;ffha8wz5ZssZ6HvldS8L9vANC0DZUIYc76OYsUBXfX/ONcJC02s4wZ45YeyZI9w3TJHx8fB2c8Eh&#10;k8PYZeWEq5n8nn1SDAv10l4yJ0ssWqmvec7oY9pWe5hci4aYjYcY3o7+Y2LePkzefBbuuUr17Jl7&#10;Miz4vxMaEH3SGss1pt6IReaYbeIKr2R2XyRnICSVt8mDPWsOaJ4HbKwvsYG5L9vGngexSSnw83CG&#10;2T5zfKc5pyAyLAiCIAiCIAiCIB45g2JYyBrasCtchu1iqaCtIik2h0qwxjcdC2/EYPZFEaaf8MF3&#10;Vi6YauWKfW5RiC+oeOYNC5WqE3WNbbC/HoNX17vixW0B+H0fwyIEv98djD/sCsarDsnQi6+AtLFd&#10;mF0xGD3D+5cvdZSYlIw9+vvwyhvv9Qlk80D8O+9/jEVLVqCurg4KhdpU4McNtrT14eXf2rD4SFie&#10;auoPP8Pb24/VqV7ow/uBn0cmy4W17VGMHT+5z3nU5/pQMCZMTC2E2RXchCDD4v559IYFT56aAv+T&#10;pt2B4h7tw3JLbwSWa3bsphaZXjewf03//ZkWOcDKOxvl/YdbaQROWtpgxgK97sDdraWLr5cfxNEU&#10;JWqFL+ffzrBg1OUg0vU8FvVOkjyQeGBXLxiJPJF3VRLczthj7iJtIPA2mqOLUQuMMP2QCOK8Bs3M&#10;hUdkWDDqMsJx2doMk+ZrA7N3kM5ZXIwrRo1w9O3pqC9FrtcRTGFl33Rd5pnhu+0+SFeo0H4v12+O&#10;HsYss8DPdvHIruFL0twF7ZXIj/XAzgU9/dkjfczYdR7X8zvQ0fWghgWjToJIt/NYvET/LnMc6GOP&#10;UwaS7qZD0YmOtlpInOywYj03gu7umk3ZdAwmojph1kxHjj/MjMzxda9ZGn2li3ELDPD1QgO14dan&#10;ferg9BaNoXArjZ5vhp/3eCGxSQU5/7XSnI2A86exTDAh+2svNp+OQERlB5rKJAiwNsHUBdyoHGjf&#10;3mL1XGSKDUcDIer1DHkUhgVUzWgpiYLdFmP8wLbf+ZmzBz8ZXIF9PD/Dk2JYMFTsAVgYCDM9c3w/&#10;0D3aT0IuibV2WH4uHXVKnjyccy+GhZoC7xPYsvkW9/pef/iEBeHqqeP4+TbPJJ7QftRcjWHERYYF&#10;QRAEQRAEQRDEI2dQDAtpfRu2iWXYzI0Kpk2hUmxkr2uDsrDUPRGzL4ox9agnJh92xpTDLth2TYzQ&#10;7OLuQPazCG8aD7ZX1bVi37FA/GOLF17cEaQxK9RLQr2oMSxeYp9/bJ+Mc5k1UPRaeuNB4f3b0dGB&#10;3Nx8WNnYCYF3Lm0Am7/nwfJJU6YJwW65vP2hXpM7GRbaOvGlmszMDwn15jMf7hV+Hm5CiMRhWL12&#10;I95+7+M+BgF/z889ddrPcLzmJBgQ6n4iw+J+eRyGBWqlSPKw18w26K3D2HwsEukDDJ3yWF8cM+y/&#10;P9Ned5xLKB8gZ0EXajMCYX/AAt/3P+Ym7cOkVWfgVd6BZuES3sGwYGW3FKUj8IzlAG3opflsTJpG&#10;ILWqldWvC425sXA+frh7iZxbaeT8ffhmvyfCChrR0t2wR2dY8LXsS5NFOL13X3edbqtd7vDMrMLd&#10;TGxARyMa80NgvEQfE/sHoHsbFprr53AX12/0UnPMsg5Gdr1Ks6TX3aBEfWEG3Ix6JTjv1iAbFqwt&#10;rWXZEF85gpls+21NLkGHYR0kQ95ddSinE10dtUhyPIG16wzubIgx/bDNHieSOoQZFlDVIu7qGWwZ&#10;yBDkmmeE1WYnsP/gMSziP/dpXwUSnB2xW7P82sDSx7TtZ3A6Qz2jQ00bckM9cHD7QPtrDQu2m6oV&#10;reWJuKhngKndS3/dQryedkEIlLWwHu/hkRgWjK6ONrRnu8Fw635MvqX506OFB5zhLngSvCZPiGEh&#10;0IXKeBeY7TFRL8N3G41dbYO1Z6NR2Np7dum9GxYoDIL1/oMDn48bFtnlKOT3mKFm2a8BNHbRXkxZ&#10;tR/T2XvhHiPDgiAIgiAIgiAI4pEzKIaFjBsWYbnYGCrFBqb1IVKsY1oTLMFy33TMdYzCt7YemGjp&#10;ImjZ2UC4JsqEmQTPKjyIrOzoRElVE2YZuOGPm33wws4QjVmhFjcseA6L3+4IwpwbWQgpaoRyMNaC&#10;6gU3CCoqKoXE22PHTxKC772D2DywPezz0di8dRdqa+uEwP39mBb8GC4ebOcaqAz+2d0YFtxg+HrS&#10;9/D08kFlVdU914nvz89hedgGY76aKJTZ37Dgr3yZrKzsnO46k2Fx/zwWw0JZi5KUQBxYp9+TLJjp&#10;ux2XcCQwD40DDBlFSRL8z9thlmZtdUELjLD9ajLiywdOeK1StKK+WILYQA/YHDyMxav0MY6dTwhm&#10;zdPDd8vMsNrwAmxdYxEnq0Uzz6MgHKlEUaQPbPTUy1aNWmSMKecykF/fkxuB53BoqipGcoQ/Tpiw&#10;spfra/II6OFrtv+i3SdxwDEC4fktaFZ2CvXrVPI8FQVID/eHvY0NVq40YMdogp86Bpi45hDWHXLG&#10;lfB8FFQ3o41/Y7m7YS2olsXg/EZtYl99rDodi7BCrYnC4eOvBEEHLbFICCDr4ed913AmSVhTqhc1&#10;SPe8gX3Ceu+6+GqpOfQCKlGhdmsYnehob0FNkRSxfq6wNLbE0tX6+FrzbfhRvK6rLbDY8BxOuCch&#10;Pr9ek6z8LuCJmdsbUZMZgfMHrbB4hT6+Yv02Smcfpu08A8vAErRqkpHz69fArl8cv34WrI+X6fd8&#10;y37+Xny3wRrbj/rALbYIpXWtgllxV3UQYNdaycZHYTr8HGyFQL/Qvrl6mLzhGAwuJSBfaBPrz0N3&#10;6k+gIjEA9qZ6wgyKkfON8LVFFNIEo0pNZ4cCbbVlyEsQ44L9UWzaYojv+KwB3hY2BsYvMsKCzXbY&#10;ezYY/onFKG1oh/LuG8NQob2pHqXSNAR53IC5yUHosDHZY6jpY+pyIyzTdYDJ+VD4ppWgvl3dz/xY&#10;eUMZ0kTesGPP91m8rXPYuFywDyvM2HgMkyKnKBsRHo7YzO4/bfvURlwH5JW5SPJ1wcF9BzGLXSP1&#10;8m578NViQ+jonYbl9RhEy+rQ0J3fgsN+z7bUIDc2BGctLDBrifa+1MeMPY44H16ASuFxzY7pkKOx&#10;ohCJwT44zn43LFu7FxM0y1+NYtdryuqDWH/EGzei8iBjdWrtcUUEFOke2KtvJvTFKB1LLDMX3WRY&#10;dBQnwuO0LcazfUbO2YuxS6/Bt6ihj2HR2VSB0uDTmDpfPRNg9MKTsPTO7jYs2AMdXQqedFyKMC9n&#10;HDZh42YZu8d5uwTpY9oqc6w9cAUO3klCjpFmTRv5UnNpV+2weq36eTBu+xns8C/iG++N9koUxHr2&#10;zBxi/anvkoHUu5qt04NK3oza/HSI2HPC3Pgg5i3ptSQYu/embeFjNQT+yaWoaGjryW8hwJ4vXjdg&#10;qH2+LDkAXf8KlHc/XwaA3YvlOTG4ccoea9ao+2zkHPYsXX4Ypn55kNYp0NFWj+LMaDifOYa17Fn+&#10;leZZ/vWyA1h92A2XQyIQ4nsVa9hn/PpMOxGPqCL18oKqaikSXI6rE8AzjVl8ARfiS8iwIAiCIAiC&#10;IAiCGGQGxbDIa5RDNzIfa/kyUNyoYFodIsPKYCmWBeZgvlsSJtu442tLF0w45IxZJ3xwPjILyvtc&#10;7udpgJsxCqUKuWWN+GD5VbywwQcv7NLkrehlWLywMwgvGYixwicXkTwh5SAbFjyY3dLSgpiYOKxZ&#10;t+mmxNtc737wCcZ8NQnnzl9CdU3NLQ2HgeD7cfFjePLq6OhYpKamgyc77V8G//lOhgUXNwh4nZYs&#10;W4Wg4BAhEM6P055rILTbeN4Qnjfj1OlzQjLx9z4cJpTXt/yP8OXIr2Bx0ErIc6GtV14eGRb3y2Mx&#10;LLo60N5ci4L0HEQmZiMiQa247FIU1soHXNKnq70JNaWFSErq2T8iSYqc8ubuBLwDwhMNN1SjuCAf&#10;qWk5iNKej73GpcqQIStDcU0z5H0ibl2Q11chP0ezL1/Lv1htIPSGJ0pWtNShLJeVnZqDaE3Z0Wz/&#10;1JxiFFQ1olXJxmjvojuVUDSzY4oKkN67Pkk5iEnPQ2ZBFaqbBzJgVFC0NqA0M1vTZzlIK6pHXVvv&#10;OvGj2lGTl4vkZHW5CRLWvsb+32xWormyDJI09T5RKTLkVCvQ3m+WWJdKIfRDUW4e0lhdozV9HynU&#10;NRepslKU1baivUNtyNw1/FmgaEJFr2sSmSRBfHYJCusVwuZutNcvX93H/Lpp+ysuIx85xbWoa73N&#10;N7dvC7s2PBheWoDMDE37WPmxGYWQsnHVLlSkX3/mDNSfbK/GahRKWTuEukkQnVvPxmU/E6dThU55&#10;IypLCpGVJUEcK1PYn50zOlmClMxC5JbXo1Hegfv9FdullKOpthIF7JqlsP4SyhfE+itVgjRJMfLL&#10;G1DPztGHLhXkjTUoYW1N4m3l/czqlJ7Hx6MCSt5PVWXI5H3Uv31CMu8qFMrykNTrGkWlSJAsKUFR&#10;VbNwH9wMG9MtDajIZ+dM0ZyTXddESTnKeJL33ocI9atFaUEB0thzQ3uvCdcrLQ9ZRTWoaVH2SXCt&#10;pau5EpIcGaLY/pFJrF+4Ock/V28W6OLXpTgf0UKZbEymlKGK9VGfXupoR3ttMeK090FyEXIrW7pz&#10;ZXTD7puWOvV9IzwXeJmCchCflovMfNa+utabnjnNZbxt6n2jMouQVX3XU2x66FSw+6USWXxsafoz&#10;p7xJk1viHmHXvLlOPZaSU9h11baD36tZbKyWNbCxOtDTmj1fqsoh1T5fkmXIrmZ919fVuIlO4Rlf&#10;hAx+ffl5WP2jU/ORz34ntAnHdrIqNaG2rBCZvZ6d0am5yCisRlVjI5rqypHOPuPjPr6Qj3N1/boU&#10;rYLppb0WkSklKGmQa2ZAEQRBEARBEARBEIPFoBgWhU3tMIsvEgwKrhXBMkHLmZYGSbHAOwOTj3pj&#10;vKUzvjrojB+OeMImMBnVzW19AzHPEKrOLjS1KRGdU4U/zrqMX6/nhkVwL8NCvSQUNyxesYnDsuAC&#10;iMsfhmGhmXFQWAi7oyfw6fDRwgyG/sFsHtj/aeZcXHG8jqLiEmEpJh7EvxXaID8P3nNDhBsVNrZH&#10;sWrtRhy2PiLM6uBLYvH9tGiPuZNhwcW3ffLZCKxcvR7XrjshP79AWOaJt6W3eaEtk3/Ok3TzoLzd&#10;UXv89PM8DPnkiwHL/tdr72LZijWCgcDL5PAyyLC4fx6LYUEQBEEQBEEQBEEQBEEQxDPFoBgW5a0K&#10;OKRXYEmQFEuDZFjKjQqmJez9okApdHwy8d3pYIy3csM4C2dMtnKHgVs0UoprntllobjxUFzbipOB&#10;Mvzm5yv49QZfvLBbbVh057DQDcFf9ofho4vpWBRaiMDS5kE3LDh81kFjYyPCwiOxYNFyfDjks5sC&#10;2jyA/t5HwzBj1jwh4B8blyDMtuDBeR5AF9TZ2f2e57uorKxCTEw8Ll66ivUbt+Krr6cIxsf302fi&#10;2nVnIYl376TZ92JY8Pq8wV7fZ3WdMXMeDlhYwsvbFzk5EmFWBDdUuEnBA/XcHElKSoEjO6e+wX58&#10;NUFdjzff6TEFtOLmwOdfjoG9w2nU1tYKZXAev2HxHRkWBEEQBEEQBEEQTzlyuRx1dXXs79QKlJaW&#10;oqSkhEQikUikZ1L891xlZaUQd76feOmtGBTDor69A575dVgQIMWiQBkWBcmwkGkBe6/DPpvtnYmp&#10;FyLwtZ0vxh5yxXimlRdC4Z6c/1AC9E8CfLmrxLw6zLKKxP/Ouopfb/LDb3cH48XuGRah+OM+Md47&#10;mYThztlYGFoI/5Kmh9IfPKDNA/M1NTVwOHlWCOi/8/7QmwLaWo0YPR4bN2/HhUtXESoKE4L06ekZ&#10;SM/IRHJKqjCbws8/UFh2ae36LRj+5djuWRs8UM7LnqOzGBkZWX0Sed+LYcGlXcqJv34w5DNM/WEG&#10;jNlxPB+Hj68//AOC4O7hLdRj647dGD1uomBy9DYD+uutd4Zg2449SEhIEm4kXh8OGRYPBhkWBEEQ&#10;BEEQBEE8z/C/KZubm4XgjUQiYX9DpyMlJQXJyckkEolEIj1z4r/juDIyMpCbm4uqqirBtNfGWh+E&#10;QTEs5KpOJFe3COaEToAMOoEyzGOay97P9pNihkcmppwLx8TTIoy18sIoc2dMP+oD26BUtLQPnvvy&#10;pMDD860KFTziS/DSEmf8cs5V/HqrP14QZlWE4ndMfzQQ4XWrGIx0ycZoDwmWiosQWPJwZlhweFCb&#10;z0rIy8vHjl26+HLU+AED+9rP+LJJr7z+Hj4eNgI//Dgby1euw8rVG6CzYCnGf/OtYEq8/M83hX34&#10;TAb1cT3lffbFGGzfqYvyisruWQz3alj0Fi//9bc+xD9ffQd//+cb+OvLrwv62z9ex8v/egv/ev1d&#10;oTxunAzULm468M+56REUFIrW1lahLloz5dEZFkuFcnvXkQwLgiAIgiAIgiCIpxf+Nxn/dmlmZiay&#10;srJQXl4u/I2m/XuTIAiCIJ5FeDyVxwQLCgoEoz4/P1+IuT4og2JYKFRdkNTLsT2yCPMCczHLX4ZZ&#10;fjLMZPrZR4ofPTLwzblwTOCGxfEgjDzsiYlWntjhpF4W6ln6Jc7bwpdgKqltg41nNn710xX859xr&#10;+O32QMGo4PqDvgivWERhxFXWL15SjPeUYl1EMcRlD8+w4PBBpFAqER4RiTVrN2LYZ6OEQHb/AL82&#10;4M3FTYLX3vxACKq/+sb7witP3M3FA/lcvY/l4uXxpNl8JkdgUAiaW1qE86v75vaGxVvvfizMpuDH&#10;968Xl/act1L//bXiBsuYcROF+tTW1gkmSu9x9+gMC5phQRAEQRAEQRAE8SzB/75MSkoS/qYcjEAN&#10;QRAEQTxt8KX3s7Ozhd+FD8qgGBY8yF7eqsRVWQ0WBOXiJz6rwk/GXmX40VeK790zMOF0OMaeFGPU&#10;CRFGHAnEyMNemGkfgIvRErR3qJ6Z5Ns8JwdfDio4vQLfm4nwnz9fwX/Mu47f7gzGi3oivKQvwqsH&#10;o/HFxVRM8pJgsrcU37BX/bhSxFe3oqNXEP1hwPNQ8GmqISFibNm2G8NHjOtlQNwc5ObSfq4OhN/a&#10;FODbXn3zfSEYP3rcN6z8XcjKZtdXk9j6ToaF1hjQWbhUSIr9+RdjWVkf37Tf3YqXx9v10dDhmDlb&#10;B55ePoIhoFT2NSs4j86woBkWBEEQBEEQBEEQzwp8JQO+DBRfEoP/rc3/tiQIgiCI5w0ez+T5m6RS&#10;KaqrqzWf3h+DYljwSQFNChVSalqxObIIM/xzMc1XJuh7Hwm+dc/E2NPhGGUvxogTYnx5LBSfW/tj&#10;vI0f9rjGIbe6EYqOewvSPql0qDpRWtsGW68cvLnaHf826yr+c6EzfrsrBL83EOMVi2gMP5eCKR4S&#10;TGX9862PDJO8JbBJq4SkoR2qh2xY8NL5P6D4LIPIqBhYHLLCtB9nY+inXwozKXobEvy9Vr0D31rj&#10;ore4McBnMfClpuYtWAIrGzukpqULgWxtAP5OhsXrrJxhn4/C5q27hATbBnv3Y8p3PwozLrR16Htu&#10;7c8314fr/Y8+E4yATVt3ws3DS0gSzv8x2d+s4GgNCz19Q3w58it2vLpcPsOEt23IJ18MimExV2dJ&#10;d3u19Xz1jfcGz7AYP1lT55v7gycsf1iQYUEQBEEQBEEQxPMIn1HBl8EoKyu7r78VCYIgCOJZoaWl&#10;RVgeipsWD8KgGBY8/MuXhapoU+JEZhUWhOTjOx+poCneEkxyz8TIU+H48oQYw4+L8PkxET61DcFw&#10;6wD8fCoUrkkFqG6WQ/UQl0N6VLQpVPBPLsM8qwj8dv51/L/ZjvjPZW54YU+oMLPiy3Mp+M49Gz/6&#10;yTCN6Xu/XNZHUjjK6lDV1iHM0HgU8AA9X6opRyKFk5OrkNfixxlzhGA9Nx54bop/vfYOe31XCKjz&#10;WQDqZaHe02x7VxAP5g8d9iW+mTQVCxYth5n5IcFskMpyhWmx/Dxag+COhsVbasNi5259ZGRmISEx&#10;CcdPnMSyFWuFQDxfJuqfr77dnV+D14UvU/WKUCden3eE7XxGxdcTpwp5N2yPHEN4RBSqa2puWgaq&#10;N7xe+fkF2G98AOO/+U4wKLg+GvoFPvx4uGDE7DM0QVJSijBD415RqToFQ2HpsjXCbI0hn3wplM3F&#10;DZnvp/2MU6fPo7q65r4Ni+iYWHw79Ueh/Wqp26CVVCrTHDH4kGFBEARBEARBEMTzCP9bKDY2VgjS&#10;8L8rCYIgCOJ5hcdeuYHPk3E/CINiWHBUXUBLRyciK5qhF1eK6f4yYamjiUwT3LPw5clwfH5cjM+O&#10;iTDsqAifHBFhqE0IRtoGYbtLPBKLatCq6Hhql4bicXBuuMhY+w2vpeG9TV74xVxH/NscR/zPOi+8&#10;ah6JUedTMM0jW8jxMZOJL5k1nYnPSAkuaUIb679HZVho4fk26usbEBMbh6uON2CwzxiLl6zCDz/O&#10;wjeTvseYryYKSyR9MXKcYGaMHDMBY7+aJGz7ftpMzNVZjM1bdsLW7jjcPbyRmZkl/INtoH+o3Z1h&#10;MRo7d+kjO0cifFOFJwn39vGD+cHDWLJsNb77foaQ9HvU2K/x5aivWL2+wghep/GTMenbHzD9p9lY&#10;u34LrG2OwtfPXzBOeDm3Miq08HpVVFbC8doN6OobYv2mbdjAtH7jNqzbsFVIIH75yjXk5uazm+/e&#10;ZwPx8rOycmB75Dg2bt7eXTYXr6+R8QH4BwQJidru9R+5vG185gifQWFoZMbK3KpRzzm4SsvKNUcM&#10;PmRYEARBEARBEATxPML/DoqIiKDZFQRBEMRzD49RVlZWIj4+XvPJ/TFohgUPB/NcFpVtSlzPrcPK&#10;sEJM8JTgK6ax7jkYfjISnx4T4xM7EYYyfXxEhCG27NUmFOOOhuBUpBQFtc1QdnY+laYFNyvqW5S4&#10;HF6ISSah+M2CG/j32Y74xbxr+JdhKCZcTsUsbwl0AmSYxzSHJyYXTAspNrBjknj+ClbGI/Yruk0E&#10;noybB8t5UJ0vXeTm7okzZy/A0spWCKbr792PvYYmMDG1EJZ74ttc3TwQEipCYlIySkpK0dzcctOs&#10;it5oz3U3hgUPvvNZA7w8PhMkLz8fYaxeLuycfOmkAxaWMDQyFWY98DpZ2x7FhYtX4OsXgNi4BBQV&#10;FQv14bMVblWf3vDtcrkchYVFSElNE5Z+4orjik9EUnKKUG++JumdyhoIfgzvXz6jJSEhqbt84Rys&#10;/LT0DJSVlwv/yL2f8nkbuWmQnp7ZXWbvc3Dx/nxYkGFBEARBEARBEMTziNaw4H+7EgRBEMTzzhNl&#10;WHA6uwAF+092vRw2aVX4KSAPo9ylGOmWg8/OxGDoMTGG2Inx0RExPrQV4wNbEd63FuMdyxDoXIiC&#10;T0YJalvaH/ksgweFV1euVCFWWoMVJ2LxMs9dMccR/zH3Gn6zwg3Tb6RjcYAMS4JkWMS0IFCmNi4C&#10;czHDV4rj6ZUoaOLtVpf1uOEBc54om//Dq6ysHAWFRcjNyxdmO/CAfnlFBerZtvb2gfNB3Aq+710Z&#10;Frv1hcB+m1zep3x+LJ9JUFNTi5KSEuQXFCAvv0Bdp/IKIWjO97+XOhGDAxkWBEEQBEEQBEE8j5Bh&#10;QRAEQRA9PHGGBQ8T86B7i7IT0ZUt2JdQjgneMgx3zcaw8/EYcjSsx6iwEeE9axHetRbjbSsx3j0Y&#10;hD2eqUgorEV7x9Oz7iOPjStVnahubMchl0x8tMUbv5x7Df8+/wb+d50n/nUgHKtDZFgZLMPy4Fws&#10;DZJhsca4WMg0y0+KsLImIWk5778nJdSuNRf4DIWBdDezFvqjLfN+DQsO/2ngenXeV52IwYEMC4Ig&#10;CIIgCIIgnkfIsCAIgiCIHp44w0ILX9qoXqGCuLwF22PK8IWbBJ9cScWHdhF4z0aMd224USHC29Zi&#10;vHlYjDcs2XtLMYYcDIRFYCaK61uh6nr0yyPdK9yc6VB1oa5FgetRRRi20w+/WnADv1zqgv/b7Iu/&#10;7hfhy5PxWB8qxZoQKVYxrQiWYRnTUqYVIbkwjitGTn2bkLT8WWcwDAviyYQMC4IgCIIgCIIgnkfI&#10;sCAIgiCIHp5Yw4KHmDu6ulDT3gFReQu2xZTiM6csvGsXgXf4jAqmt6zUZsXrlmF4/RA3LcLw2oFg&#10;jLQOweHgLNS3KYS8EE8qPI7OzYrKxna4xpfgi71BeGG5K361zhO/3RWI3xmE4tWDkfjZOR0bQqVY&#10;HyLBWqbVIVJhtgU3LjaI8xBc0oA61k9P2zJY9wMZFs8uZFgQBEEQBEEQBPE8QoYFQRAEQfTwxBoW&#10;HB5m5rMkats7EFbRAv34Mow4E4d3bMLwhpUYr2vMitcOheHVg2q9Yi7GP438MM46GLYh2ShrlAvL&#10;LT1pQWteHV6v8gY5nBNKMeVwBH6zxh0vbPXBS/pBeGm/CH80DsOHR2KwLkiCTSIpNnLTgmkd09oQ&#10;KTaLc3EkpQxFze1oV3U9MUtBPUzuzrAYRYbFUwgZFgRBEARBEARBPI+QYUEQBEEQPTzRhgWHh5r5&#10;8lA8p0VKTRv2iXIx/mysYFq8ZhmGV7hJwfQvizD801yMlw8wmQTjZQNvDLfwx5FQCXIqGtH8BM1A&#10;4JM+2pUqlNS14Xp8KWbax+GlbT74454A/NU4BH8xFeGPJiL8wyIc484mYleYDFtFUmxh0hoXW8Qy&#10;mMcXQVzagJYOFZ6D1aAE7t6w0CPD4imDDAuCIAiCIAiCIJ5HyLAgCIIgiB6eeMOCw8PN3GxoV3Ui&#10;p7oJeoFZmHA2Fh8dicTrluH4p0UYXj4gwt+Z/mYmwl9MQ/FnwwD8VdcDHxr7wMI/E9F5NahqboeC&#10;z7ZQF/vI4XFz3o4meQdkVc24El+Mmafj8Re9ALxsEioYL/8wF+NvrB1/NhXh/SNRmOeahj3hMuwU&#10;y7BdLBWMi23svWlcIdxyq1HeqnguZlZoubNh8QEZFk8pZFgQBEEQBEEQBPE8QoYFQRAEQfTwVBgW&#10;HB5y5jMt5B0qeEvKoBeUiZmOifjSPgZvHg4XzArBqDDhsxPE+OP+UPxR3x9/3OmK1/U8se5qAlyT&#10;S5Bf04I2peqRz7YQZlV0dKKmRYnI3FrYiHIxySEa/zILwRuWfGmrcMGwUM8SEQnGxZgzcdgcnAP9&#10;CJlgWvCZFlwmMflwklShoFH+ROfoeBiQYfHsQoYFQRAEQRAEQRDPI2RYEARBEEQPT41hweGB5w5V&#10;J1IrG3AhtQj7wyTY6JuB7y8n4mO7KPztgBi/3y/C74zYK9feELy40xO/2eyMP293wzc2IhwOkiCl&#10;pEEwLR4lyo5OlNa34WJ0MZZdTcYw2zC8dTgU7/RKHP7qwXBhaauXzcXC7JFZN5Khz9q4L0IG/Qip&#10;YFoYx+TDWVKF/Ibnz6zgkGHx7EKGBUEQBEEQBEEQzyNkWBAEQRBED0+XYcHEg/SVLe3wklbgULQM&#10;RmES7AzJxnKvDExzTMaXDvF4wzIKfzIW40WDELywJwC/3uaOX292wUvb3THUOBCLzsTihCgXWeVN&#10;aFOohDIHM6bNi+IzODpUXUL5BTWtcE8uw64baZh8NBKf24rxoY0I71mL8C7TW1ZivHFYLCQP57Ms&#10;ePLwb87FY7N/JowjpDCOlGFfpBSWcfnwza9GQWMb5B2Pb2mrxwkZFs8uZFgQBEEQBEEQBPE8QoYF&#10;QRAEQfTwVBkWHG4EtCpVSKloxLnUYhiGS7GPzz4IkwrLJy31ysRPN9Iw4UISPjkei1ctwvE7/QD8&#10;9yY3/HK9C/5vgyv+vsMLX5oFY9W5eFj6SxGTV4f6VqVgXPDyeYBbLR4g14idu4/4Z91S78+P5eLl&#10;yFkduSFyNaYIO66l4ocjkRhuEYphh0PxsY0IH9mK8YGtCO+x929bi/GGlXqWxb8OijHsWBQWu6QK&#10;ZoxppBQmETKcSi2CuLgWpc1yIZcHP+/ziNDP3YaFBd56ZwjefvdjvPXuEEFvvP0hPh0+Gjt36wuG&#10;hZwMi6cGMiwIgiAIgiAIgngeeRiGhbxdDmmRVK0YpizNe6biimLNXgRBEATx5PHUGRY89MxzWZQ3&#10;tyMwvxoHY/NgICyZJMPuMBm2hkqxLkiCpX7ZmO2WgcmOKRh1JhEfWYvx6n4//Hm3B36/zR1/3OaJ&#10;13b54BOjYCxxiIOxayYuRhQiQlaDkvo2YckonqBbqeoSzsdNiP7iMyiUbB+em4IbFNz0yCxvgntq&#10;KQ7552D95SRMsQrHUKNAvG8cgI8OB+PTI6H4xE6Ej4+I8aGtWDAs3mF1e5PPsrAKw9ts/x8uJWBX&#10;YCYOR8tgn1gAL2klkisbUd2mgKLz+ZxZoaW3YWG0/wBefeN9vPbmB2qx96+8/h4+HvYltu/QJcPi&#10;KYMMC4IgCIIgCIIgnkcG27BoqW1Bbkou4tPiER/MJIqHX4gfgoOCER8Zj5T0FJSml6JT1ak5giAI&#10;giCeHJ46w4LT2QVhlkVWTTMuZ5ZhryYp9U6xDNvEUmwSSbE+VIo1wRIsD5Rgkb8Es9zTMfF8NIYf&#10;CcGHFgF428QPrxv64lUDP7y31x+f7A/EpCMRWH0tGRbBUpyPL4ZnViXC8mqQVFyHrPIGyKqakFfd&#10;DFl1E7IrGpFYXA+xrApuqaU4H5UPq8AcbLmejMl2Yryh54O/bvPEP3Z54R1jfwyzCcEXx0X4/JgI&#10;w46K8LGdCB8d4bMsxHjXRoy3md60CsNIh2hs9E7Difg8uOWUIbqkDhUt7Wjt6ISqq+u5Nis4WsOi&#10;qqoa12+4YM26TUyb1Vq7CavXbMK2HXtw/uJllJaVQ6lUkmHxlECGBUEQBEEQBEEQzyODaVhU1lYi&#10;JTkF8eJ4JKYnoiCxAIWFhUjMTERaQhpyknMQFReFANcAlFeVo6OOnVOhOZggCIIgngCeSsOCw4P3&#10;dXIlYssbYJNYiF1hUmwXy7BVLMVGrWHBtDJEhuXBMiwOlGKukOciDpPPhuPrU2KMcxBh1AkxhtuF&#10;YqhNCD48HIL3DgXj3UMh7GcxppyLxeLrydjinoa9vhkwDcjCgcAsmPhlQN8zFRuuJ2LO2SiMsQrB&#10;Wwbe+NMWV/x2gwv+Z70z/nejC/60yxPvm/tj5PFQjHEQY8QJEYYfF+PTYyIMPSrCEDsRPjwixvt8&#10;psWRcAw7Hon1Xuk4n1KImJIalDS1oq1DpV6mStNuQm1aKJRK1NbWIb+gEPn5XAXI06iwqBjV1dWQ&#10;y9sFc4N4OiDDgiAIgiAIgiCI55HBMiza5G2IS4yDl78XkrKTkFuce9PfxI0tjUjMScQ18TXExsQi&#10;Py0frY2tmq0PH2VTNaoqqlHXLMfgLYBFPD90sjHdhOqSYlQ2KCB/IgdRB5SKBlQWl6CyqRNKCksR&#10;xD3z1BoWPICvNi06EFpcD8PofOwQy7BZJMWGUCnWhkixipsVIblYGiTDwkAZ5gVIMcM9Hd9eicWE&#10;02EY6yDCyBMizcwHMT47KsYwOzE+ZuLLNb3Lc0tYivEvCzFeNgvBX4z88Qc9L/x+lyte2O6C32xz&#10;xv9tdcZvtrrgt1td8estrvjVJv7qhr/re+HLI8H45oyYnUuMsSfFGOUgxpf2YnwumBZiDGUaciwM&#10;Hx2PwKcOMVjqkYnwwjrUy5XCMlTanBhkVtyMdqaFSqUS1MHVoZb6M/5LjHruaYIMC4IgCIIgCIIg&#10;nkcGw7BQdighzZMiPiQeiaGJgllxK1rZ/1LbUxHvGY+rMVchqZYIf0c/CF2dKihaG9HU2IjGXmpu&#10;aesTVK5L9ILbDW+EphSiSfMZQdw9bVDIk+HlcByuURUofiJDCA2oq4iC64lTcE+To06u+ZggiLvm&#10;qTYsuHhgv5799vPLr4FRTD42iWRYFyLFaqYVwTIsY1oUJMP8QBnmBMgw00+KaW4ZmHgpBmNPiTHS&#10;nhsWYnx2TCTklhhyRCQs06RNhv3mYTFePxSGVy3C8E9zMf5uJsZfTEX4o3Eofr8vEL/T88eLu33w&#10;wk5PvLDdA3/a44mhh4Mw9UI4vr8YgSnnIzDxXAQmnI3A2DPhGHU6HF+eisTwM9H4/Hw8PrucjJHO&#10;mZgfUoiA0mY0KviMCnXbCOJ5ggwLgiAIgiAIgiCeRwbDsMjKy0K8XzziQ+ORX5KPO331kRscSVlJ&#10;iPOIQ3xUPMqryzVb7o+22nIku9rhxDE72Nn16KxTEMLyNTsxyLAgHoynxbCIhZv9VYQWt6NJqfmY&#10;IIi75qk1LLRoTYuG9g74FtbiQHwhNohkWBEsFZaCWhIkw4JAGXQCcjHbX4af/WSY7ivFd+6ZGH8p&#10;FiMcwjD8mAifHhVhqCavBF+i6V0bEd7iibAPi/HaoTC8clBtWLxsJsJfTUPxRxMxXjIS4feGIvxp&#10;vxivWETgU/t4/OSSjvk+WdDxycRsr0zM8MzEdI9MTGX61j0LkzyyMME9G2PdczDKLQdjPSRYEFoI&#10;x7x61CtUlKeCeG7hM2ZoCS+CIAiCIAiCIJ43BsOwyMzNhKufKxJSEwQz4k7wVQvkCjky/DOERNxl&#10;1WWaLfdHa20ZktxO4LhTNGSF5airq0OdLB6J/o44d8MP4nweu3leDQs+eyUPsT6uCIwpQF6d+lPi&#10;fniaDAtHMiwI4j556g0LDg/wq9h/KlsVCC2px9HUMmwPz9csBSXF/AAZ5vLZFf4y/OQnwzSm77wl&#10;mOiagTGX4jHcIQLDjvGloHhOCRHetxXhHRuxxrAIw2uHwrsNi7+bifAX01D8yZS9PxCOt62i8MXJ&#10;eHznmAod72wsD5KqZ3Ww8+oESDHbT4qfmbhJ8j3Ttz5STPKW4itPKb7xlmF5WDEuyupQ1qoU2kBm&#10;BUEQBEEQBEEQBEE8PwyKYRGRCbFYLMyuuBf8A/wRGhk6SIaFPY67paCqXrMGjqIaxWkhcL54GZfE&#10;JVB0dD7HhkU2Qq+dg2uwBNlV6k+J++FpMCxa0ViVicALjhCVkGFBEPfDM2FYcNSmRReq5UokVbXA&#10;UVKN/XHFWCvOxxx/GWb4SfEjn13B9L2vTG0ceEnwlWsmRlxOwqenovHxsTB8YCvqWQ7KSozXLNWz&#10;K/5hHoa/HxDhZaY3D4djyNFojD2bgOnXU7HQKxOrAnPUeTOCNUm+NctQzWXn1holPzDx837jJWXv&#10;c7E5qgTX8upR1KIgs4IgCIIgCIIgCIIgnkMGxbBIzIRfiB+y87M1n9wd4QHhCI8MfziGBVpQIYuF&#10;35XLuBhafAvDQgVVRz3yEiMRHRGGsDCuOKTkFKNW2K6lBkXZyYgTtjNFxCAqKR+NPH+lsL0BFQUZ&#10;SNBuD49AWKwUVS3tmuTezaivlCBJu50rJgvFtc1QCNtvQXMFKiUJPccwxWZXobZZXWpHUw0qpKmI&#10;Si9FgywBCdHsvHy/+Ezk8Gi6shXK0mRERXjgyml7nL3iAXf/MMSk5CBXaCCvfSVkyXGI0Z4jMh6J&#10;mSWs97RxIt72DGRnpiNTksb2i0BEVBKkDSq035R6RIkOZSkyoyIRpS0vKhkZeZVoE7Zrz5eCnKI8&#10;ZEu1fXa7Mnsz8HVo0F6HhiIU5mQjIyMHlQVJ6n24WF8X1VajolSKtGj1Z+GR0Ugt7UCbNqDfXInK&#10;3EwkpkjQUMr6lI1L9fEJyCysZFeYcwvDQl6PpoLknvNxRadBWloHnt69vaUS0rhIRKSVoqn7hPyw&#10;KhSkxSE6qxIdrA1go644p1/7Eln72Njt6RY2lqqkSO59Lt6+Gu1YUkHRVo+S7ByUNLP3vFh5JUql&#10;yYjW7h8eibDUvnXpposd0JLP7ukYRHaXn4xkPmA6WS0qM5Ecx9pWVc9qoqazvYWNv3hExUtR2cJb&#10;3IDKwhxk8utckMXaw+5zdl9lVbSguaZYuEbpwjXq1WdCG5p67gdVO1QNUiRFsbGh3SeOjUNtp2vr&#10;wq5XEbtussw49T6szyIT81ifNaEwMxHxkepjY5KzIatRH6qlvTKPjcWo7jqER0axMaFEK5k8zz3P&#10;jGGhhT/MW5WdyG9sR2hJI05lVkIvphhrwwqgE5SHH/1zu2c5fO0lxThPKUa6ZOHzqykYeiYWHxyP&#10;wDu2YWqzguevsAzD21YReN8mEkPtojDCIQZTLiVgjksaVvhmYVOIBFvEsu7cGVrDYgkTX4qKz+yY&#10;1Wtmx1RfKRYE58MooRxeRY0oaVEKdSazgiAIgiAIgiAIgiCePwZrSShfP19kZ96dYcHDy9Xsf6kB&#10;qYO4JFQ/w6KtAoVJQXC+6gzvzBYoVV39DAse2K1GYXo43K65IiggCKGhoQj08IKfXyiiC6shB182&#10;W46qgjhEhbFtgaFsH3/4+brgwnlPxBY2CTGglqpURAd7wuWGl1BGqCgModE5qBQMixbUVaQhTuwH&#10;Fyd/9XYmdyd3BMdno7jbYOlHSxUq0sIh9nPHDVaf0NAQJlc4uYsRl12N+jYeh85FVsAVnLgSgBhW&#10;ZpiI7+cFV3cv+ISmoaymFcriRISHueHyqRM4e9kNrr6hiEzMgrSm4/9n7z/c2zjvfP/773quK8VJ&#10;tmR3z2Y3Odk9v8Q1vTenx5Z7L7EdWxJFiWLvDSBBsPfee++9gwQLCNbPcw8AkmCRRMlSoFjv17k+&#10;Zx0RGGBm7rnnnvliZrS3O6+x7mLl2PLMPPnnvyC3QA5HkRrHV3y3QLduJ9WUb1NmYqqyioqUX1ah&#10;yqpm9a+cLi5Yy3NBE91mGub7lpQGvktGpmy59epd9Ppe47/aI0mZjlzlVprlZD6zpLBAuSmJyqwf&#10;1+zGTtDJ+UPW91jR9FC1ipz5yjHfz3pfcWGRWZ/Zqh6c17rXtN+pJtWbdZOQ6jBt2vr8EpXlJSkm&#10;Ol25pea/qypVVFCm0sI8OZMjlZA/oBG313+SfKFXfWWZioy1qbrULA8z/VKTnNQM5RRVq21mRd7z&#10;ChaeFa0MNqo+P1PJZtla77HaiC0tS7nFDeqbWZDLNarmjAiFJVSa5X5YWPBoYbRZxakJSqyelXd3&#10;2Td/xbnB81d8cv5MW1qZ71JT5cm2lG21pcZe05b8ZaGTvHKN1KkqP1vptkL/eyrMcm+b0tqZM/Nm&#10;y9x1a7bVIXumUzm5/jZRVtOilsEls/rM6/ucSo2xqaR/UocX6+yuLWqqLE7hsaVmPa+ZLWZKfQ3m&#10;O0YnylZYqLyycjOdOnXPrmttrFkNZlkdryMreUpLsqm0eUjTa9Z8bsu7Pqmh6gIVmDZdYr2m0LT9&#10;DJuySjs07TYvCXyXtKRMOcwyqzTbZ1lxrvKykhQRaVNlS5WKiytUUmy2W0e67BlZctRNm1bkb03e&#10;xXH1meVYmOdQjjX90kKV5qYoraBLffMeec42QjxCPnMFC4vVn1ud+sbOnq/jqzEbZMrQst5tm9Pv&#10;aif1w/IxPVkyqv8pHNHX8ob1b7nDvuLFV2y9+lJyhx6LadYXIur1/wuv1Reu1+nfohv1v8mt+p69&#10;U7/K69HvS/r0XOWgnqsa0p8qh/S78iH9pmzw+GHfpcP6fsmQnike0hOBgsX/mlgFk59XTSiid1FN&#10;C5taNnsWHrANAAAAAMCj634ULMZnx1VXXKe+tj55vOedND1p92BXrRutaqpoUlPDfSpY2MIUllKu&#10;jt4hTUxMaKKjRvUFWUorbFTPqnx3ljhRsNhf18pUq5xRNxVTMqSlNf9p5K25HrWXZis1q14TOwfa&#10;l1uDdTXqGJ7TvK+2sKGVuVblRV5XbNm0ltZ3NdmUL0e6Tbn1I4ErCYJsDauz0kwvtVAVw4e/SZdm&#10;m7NltxeptntG1qn807zDNarMTlNqYbOGfG+zzqBOqNmRKFtRl7pntv0Fi7wYXb2RKEfrolZ9Z1kX&#10;NWS+T05mvkoHrHV6WCQ4dUuovXV5l2qVER6pjJpRTa36T15vzA2prTBFkbZWuXb2zPxbBYtUJUSk&#10;K6dmULd+PPq2Nlen1FFq1sHSbuCEr/kuzQWyp2Qrt806VXz8XWKjHCrtnJT1o/e9jSXN16cpIqpQ&#10;XYvus8vQtBdttKggKV7pxR3q868Ied0LGiyJU0RqncaWN7RrFSwcCQpPyFF+p/mm1vtW21SUEqWb&#10;EbHKLO/RwKL1ecuar0vVzbA0VU255LKuQrAKFiXJCjPLMrWsW4tm3n1Ls6dCRZlpspd0aGbnbMFi&#10;e7pT7QWpis4oV3egnVlXQUy0Fikn2f++CbdLCy2Zig5LVvnosszisd6osfYCpcXZVTqxq521VhUm&#10;JSi9KHj+FjVYGns8f95hdVWZtpRSoHJ/o/CZNe06y7Slmq7pc9rSinpN+7Olm/bQsaDbXzywaz5j&#10;SjVJ4UpwtKp/Zv1k8eiuChY5Sg5PUEp+hybNa3xXwFimmtWQY60jh/I7rNZkLTC3eotTlemsV8uI&#10;de3ThtZXBlVr/vfI9q5/njZH1V1lU1q6mfcR878PCxYxUYp01KpjwloZy1oeLlNy2BVdi0pRYcey&#10;FjbMJjjTrXbThmOTi9VpNnOztDVTl6WsZIeKWkdNK7Wm59HOgukPYmJMW53W9PrRN8Yj6DNZsAhm&#10;bXZWFX9pa1dDbq+vUFA46Vbi4LI+7lrQ661zer5pRn9pnDX/d9Z35cP7TdP6qH5cb1QM6LXyPr1W&#10;0ac3qgb0du2Q3qkb1uvm/75UM6TnqgZ9BYvfVwzq2fJB/bJsUD8z+XHpkH5QbD3HwrrKYtiXH5eP&#10;6e3WWZVMr2l6c0fbvio5AAAAAAB4lN2PgoWlrLZMzjKnhieHb/vg7f2DfW16NtXa0aqm1ia19bZp&#10;fnk+8Nd74ytYZF5W2LUbioyKVkxMjEmSbMVNvpPIh04ULLbmtNBToLjwRBUMLGtm2S2328qI+lqL&#10;ZU/MVc2iVVwxb9zdkmdjLfB3t+YnhlSfeV1x5f6CxWxHhQqTE5WRX6Nu95rW1ja0tXfg+5GoJhtV&#10;58hQcq71t8PPMJmoUVG6Q4WN/Zr2fbuTfEWQTLucNQPH7zGZrLUrI6dSjf0LgSssknU9uUbT27s6&#10;XIMLvXWqcGbL2WLd9+kWBQvPsjxtNl0PS1f5yKSmDj9jYVijzfmKi3Cqw7sjT6BgYctpUPNU4L23&#10;YtbtwfaGmf/j7zvaWqHinLMFixPfZcct70SZkq5lqm7WpZXTp6z2ts3bcpQSk678tn6NHn7X5Wkt&#10;9hUo4ZpdDfMrWvUVLGxKK2w239pinXReVEtOgtKdTWof3/T9q+/zJkuVFB6ngt5FfyHKV7CwKSa1&#10;3HxD/zf1cfeqrcSu9OwqtbpOFyz2NW+WdbEtTelVY4E3BKz3q70sWxnZlWpxbWlnq1sFkdeUUTWl&#10;Cde+9uZ61F2UqdiMag2b+dvzFQLSlXdi/ma02B+YvzlXYP4ylJRTra7D11iZqFVxhmlLDX06u4rc&#10;GmooNO05XVklLZr0tc9NbR9YVw+dZtrQ9qyas+MVF5ejmq4RzbnXteEJ3NrsLgsWttRAcSGYr2Bh&#10;U2pBU2Ad+a20OpXtLPfdHstaawf7e9rbWg9qS9PqqS9QbtbpgoVNxX0Tge/i1dpin0pjwxVXOqnF&#10;wwd4bIxppNGppIQcVS8caGd/Sa3ORKVlVamuZ+5oOa4sL6o1+7pSi3s1HCga4dH0mS9YWEwf4Hu+&#10;hXXVxfae2THv7mlle0/znl3NbOz4bss0GYj18Ot5k4XNbc2uedUxv6qs/hldbhrRWzWDeqNmSK+a&#10;//ti9ZCerxrUnysH9QerYGHyK6tgUTqgH5UM6nuBgsWzlWMK65pX7ey677M81n3vzPc52ykBAAAA&#10;AIBHzf0qWAzXDquprElN3U23fZbF+ua6mjua1ZRuXpvapOWJk0+LuBfHt4Rq05xrUwfWydjDBF5j&#10;OVuwyFX0J5/o8uXLpxKuyOCCxUi5ClIjT7zmSth1RZf6CxbWiZ/5njoVJ1p/u6ZrEakqndqR71ET&#10;voJFjD4Jeu9RPklUzu0KFjHnfbdP9Eli6R0LFsX2NKVVWg9Bv13BIkPXw66c8xnXzTw41X63BQuP&#10;S1ttmboRfvXE9MLjL1KwKFXStTgV9i0FrmQJclSwCD8xXX+u6pNPMlQbkoLFmsbaSuVMz5az1RV4&#10;w6Ep9dYXyukrWFizsKVe53XF2Ot8zxdZ6KtXiT1VqRUjOvDNn1UIuM38HRUsbtWWEpRzbsHCap5W&#10;4ahU9gjrtdcVHpGr9q3ts1ey+Oyb1y+YZZao+HDr9bHHy/NBFyzSnSptG/M9X8Z6Pst0WYxuXDvZ&#10;lm4eTvM+FCzirh1P9yimP4jMo2DxqHskChaHrH2cL+b/2zf/32ER40QC/374t42dXS1uejXp9qhr&#10;YU3Fo0tK7JnWldZxvVk/okvVQ/qjVbSoHNJfqkf0Wv24Pm6bVtrQkmpn19S/suUrgqzv7PumZyYL&#10;AAAAAADgc78KFjueHTW2Ncput6ulsEVdQ12+BN8iamVtRR0dHWrKblJTs0lLk1yu0yd67975D90+&#10;62zBIt93hUV+34KmFl2+7+LPilbdG/Ls7OpguUVlGTFKL2pXy7D/7zOjA6rNOL7CwrK37dGm2/x9&#10;ZkyztZmKiitU69Ka1gNXWCTlVKnzaPqHcWt9a/uo0BDMf4WFTTnVfafeY+Le1Nb23gUKFr4zuya3&#10;u8IiTWVD45o48RkrWlndkPfAKvhcsGDhXZJrsFS2mEil1c1rfNY/raFm6xkCd1Gw6L1dwSJdea29&#10;Gj71XV2uNXn29rT/IAoWMy1qcKYo4RZXWMyZZV1kS1d61XjgDQGBKywyAwUL7e9o28xjdlK6Clsb&#10;VFZRotysMtXP7gTmz3+FRW7LLeZv93D+TFtyVKrjxGus3LotWcthx7up9VWXFidH1FeQqFhbnYZc&#10;G8cPuT7BtK11t9wrLk1316smN8t3O62VvR0d/B0KFu71OS225Co2KlF5vWY5L1jzN6mu2nw57+cV&#10;FvYK3wPrTy5Hl1Y3tn13y8Gj65EqWNyLfbN97AWKGVbn5Nra0eyGV+Nuj4ZWNtXn2lTP8oaJ/7+H&#10;VjwaX/NqwQwUrGdoWLd+soofbGYAAAAAAOC0+1WwsFgFif7BfjVVNakp36SzSUW1RWqtbFV9Zb1K&#10;S0vVVGj+vd6kq0mZxZlq6GyQy/3pihb3VLDwPcOixfcMi9iyYS2tn3Pqdn9HWqhWTny8sutGNGI9&#10;7Hd7RcvD1bJFHT/D4oTNZXlabQoPs6luYUXurSF1VGQrNa1QlSMbgRfd2dZQjSqy05Va2KKgR1+c&#10;cLcFixRnm7qmAk85sJ5hsVij9PBIZdYeP8PirAsWLI4KQAkqGNmW21qcm5Pqq85W2jnPsLirgoX1&#10;LIr1ZhUkJSijpFP9C+c99cP41AWLZIVFpiqjaUrbu9Z71zXZVCBHml2O6gGtnvcMi6lOtRWkKiaz&#10;Qr2mffjPc5v3tRXLmemQ0/c+69/M9LbHVGtPVHJSjCLjbXKUtGva+ptv/qxndJj5s57Rcav5O3oe&#10;SsGJ56HcjbPFhdvbHG9XozNdCTktWjTbw/50ubLjY2WvGdKwdbu1zUW5ukqUFnNdV6JL7k/BYnVS&#10;87WZCrtuV6NpSBvWMl3qU3txqhLPPMPibgsWZvXvb2u6Lkv2FIeKzOdZz1E5j3dhVIP1JSosa1RP&#10;YN1ujDSpoaxEVe0jmjTNac+zpqWOEuXnlqh5YlUr51eA8A+GggUAAAAAAECI3M+ChWXLu6WJyQl/&#10;0aKrSQXZBaoqqFJZRZlKGkvUOdKpuaU5X8pyy1RVU6W+jj4tj9/7raHuqWChPW17FjTaUSFbapZK&#10;S8pUWVkZSL2a2oe1YD2TwTPte9aAIydPzlLzt4oKVRTlqygzJnCFhVtzw11qrQ28t7RQ5fZ4xef1&#10;a8Tt1bbWtTzbofryfNkyioI+w6SuS0PTLv9DhU9bn/M9G6M8P1sZRUHvManrmtSMK/DQ7TsWLKwT&#10;7y4NlKQpPcWmTGep6tv7Nby8q73dOY10FsphK1BBQdD8V9ertnVUq3v75t0XLFjsbmp9ulu1mfFK&#10;yS9XSbmZjllW5bkZvmX3qQoWvp/hujQ5UKlCZ75yzTwcfdeqalU2DGp+wxt46PanKVik6dqNJGUW&#10;5qvCN/0iZaVnmfXerP55q0BwtmBhXamy0FOrEluyUgoqVX74vmzTRio7NO57n8WaB4/GKjOVFnlV&#10;YXFOFbUePnDdP39TZv6Kbjd/pi25TFtqqMhX5pm21KlB05bOtv5lTfa3qTHwuvKSIuWnJiqjdlQz&#10;69u+NXJsx7SJafXU1ag28PpSZ7ZyHPkq7p6Xx7c9zKjHekC2LUdZZn4rS8tUbj0vJf2mrsbcp4KF&#10;d12rw23KS4iVvbxcpdZ3qahSSXa6cnLuR8HCX4zoMdtkQZ5TuYF5PUzr2JpWPP5iTVNWjCKC3rfS&#10;lqvs+BillLT5ClS+W1eVxuh6WIxyexY0d6cKEP4hULAAAAAAAAAIkftdsLB4t70anxn3p8NkJPDf&#10;q+OaM//v0GzvrDo7OlVeWq6GygbfFRr3YnvTrcn2KlW2T2ndEzhJeY7NiU51tHZrYGo5cGJ3T3s7&#10;Lg03VqqmokxlZYepUX3roKxHgVunkn3va6j0/818z/qmXk0NNqlhcFUb3nXNDnaouer4/RVVNWqb&#10;2tXxV1mTa65PzUfTD6S6I+i7nGNtVnN9jSffY1JjlumUa1s7a4tmGTarunkkUFwIvG1uVH3tLWoZ&#10;Ov7t+OZk19E81LT0atD3J+sdcxporlNN8GdU1KiqyT/NPS1qvKdF7V1jmrjD6rEekrzSX6eqinL/&#10;dMz8dXV0aGiwT93Wz9GDPq+9f15zh+fy97a067KuzGlQ79yGDs8zn7Xk+y71wd+1vEJldf2a2zDT&#10;WBnXaGe7WnonAr+at9behia6GtXabZbZcuDn7+d9XuCWUFFxOao381B+NA/tQetox7SXKXVVV6p9&#10;xH9S22JdtTDXXXv8naw09mvsaAaPbXYXyJkYq4S8erWfObtt5q/3nPmrNfO3br6z7zXrcs33n9OW&#10;gr9nsNPTrDDts0n9K7vaOlmtMKyChX/+qo5eX6WGjiFNBGo9luC2ZG0Pddb2MNCgyvrD77miubEu&#10;tR+1syBmHY11Weto/MSVDdY0O1u71D/pn4edzTVNtZWp8nC7NMuzs71Lo/09GrDeuG++/FyXWurb&#10;1T/nMkvFYuZpw7SvevOdB1a0fjiD28taGu9SU2OX72qlw7s9bc0NaaClOjCfx2kecctl1u328pTp&#10;v+pVE/S+zcludTbUq7l/UrPmi+55N7Q6UK+qynp1z67fpu3iHwkFCwAAAAAAgBB5EAWLuzG7OKuy&#10;hjLllOfc9mHdwAN1q2dY3GeenkI50x0qaBnWYuDfADxcKFgAAAAAAACESKgLFhbr9lCdA50anhwO&#10;/Avwd/Z3KVjsaKA0RWnZ5WoauPdboAF4sChYAAAAAAAAhMjDULCwHBwcyPp/QEg88IKFNcU+lafG&#10;yFbSr97D53cAeOhQsAAAAAAAAAiRh6VgAYTU3ra2N9e1urapwJMuHoBtba6tan3TfNaDuucUgE+N&#10;ggUAAAAAAECIULAAAOAYBQsAAAAAAIAQoWABAMAxChYAAAAAAAAhQsECAIBjFCwAAAAAAABChIIF&#10;AADHKFgAAAAAAACECAULAACOUbAAAAAAAAAIEQoWAAAco2ABAAAAAAAQIhQsAAA4RsECAAAAAAAg&#10;RChYAABwjIIFAAAAAABAiFCwAADgGAULAAAAAACAEKFgAQDAMQoWAAAAAAAAIeJ2u1VXVyePx6OD&#10;g4PAvwIA8OjZ29vT7OysWltbA/9ybyhYAAAAAAAA3IONjQ21t7drYWGBqywAAI80q3g/MTGhvr6+&#10;wL/cGwoWAAAAAAAA98Dr9Wp8fFy9vb3a2toK/CsAAI+excVFDQwM+K6y+DQoWAAAAAAAANwD6zZQ&#10;VqGira3N96tSihYAgEeR9UynwcFBDQ8Pf+orDilYAAAAAAAA3KP9/X3fr0qtqyysEzXWf1uFC55p&#10;AQD4LLP2f5ubm5qZmfHdBmpkZMT3bKdPi4IFAAAAAADAp2D9mnRpacl3e6ihoSHfr0wJIYSQRyHW&#10;fm9qaspXrLAevP1pUbAAAAAAAAC4D6yHcFv37h4dHfXdx5sQQgj5LMcq1FtXFm5vbwf2hJ8eBQsA&#10;AAAAAAAAABByFCwAAAAAAAAAAEDIUbAAAAAAAAAAAAAhR8ECAAAAAAAAAACEHAULAAAAAAAAAAAQ&#10;chQsAAAAAAAAAABAyFGwAAAAAAAAAAAAIUfBAgAAAAAAAAAAhBwFCwAAAAAAAAAAEHIULAAAAAAA&#10;AAAAQMhRsAAAAAAAAAAAACFHwQIAAAAAAAAAAIQcBQsAAAAAAAAAABByFCwAAAAAAAAAAEDIUbAA&#10;AAAAAAAAAAAhR8ECAAAAAAAAAACEHAULAAAAAAAAAAAQchQsAAAAAAAAAABAyFGwAAAAAAAAAAAA&#10;IUfBAgAAAAAAAAAAhBwFCwAAAAAAAAAAEHIULAAAAAAAAAAAQMjdl4LF9vauZhZchBBCCCGEEEII&#10;IYQQQgh5RLPocgeqBvfmvhQsmruH9cXHLxFCCCGEEEIIIYQQQggh5BHN95+7Eqga3Jv7U7DoGtbn&#10;vvUcIYQQQgghhBBCCCGEEEIe0Xz3L5cDVYN7Q8GCEEIIIYQQQgghhBBCCCGfOhQsCCGEEEIIIYQQ&#10;QgghhBAS8lCwIIQQQgghhBBCCCGEEEJIyEPBghBCCCGEEEIIIYQQQgghIQ8FC0IIIYQQQgghhBBC&#10;CCGEhDwULAghhBBCCCGEEEIIIYQQEvJQsCCEEEIIIYQQQgghhBBCSMhDwYIQQgghhBBCCCGEEEII&#10;ISEPBQtCCCGEEEIIIYQQQgghhIQ8FCwIIYQQQgghhBBCCCGEEBLyULAghBBCCCGEEEIIIYQQQkjI&#10;Q8GCEEIIIYQQQgghhBBCCCEhDwULQgghhBBCCCGEEEIIIYSEPBQsCCGEEEIIIYQQQgghhBAS8lCw&#10;IIQQQgghhBBCCCGEEEJIyEPBghBCCCGEEEIIIYQQQgghIQ8FC0IIIYQQQgghhBBCCCGEhDwULAgh&#10;hBBCCCGEEEIIIYQQEvJQsCCEEEIIIYQQQgghhBBCSMhDwYIQQgghhBBCCCGEEEIIISEPBQtCCCGE&#10;EEIIIYQQQgghhIQ8FCwIIYQQQgghhBBCCCGEEBLyULAghBBCCCGEEEIIIYQQQkjIQ8GCEEIIIYQQ&#10;QgghhBBCCCEhDwULQgghhBBCCCGEEEIIIYSEPBQsCCGEEEIIIYQQQgghhBAS8lCwIIQQQgghhBBC&#10;CCGEEEJIyEPBghBCCCGEEEIIIYQQQgghIQ8FC0IIIYQQQgghhBBCCCGEhDwULAghhBBCCCGEEEII&#10;IYQQEvJQsCCEEEIIIYQQQgghhBBCSMhDwYIQQgghhBBCCCGEEEIIISEPBQtCCCGEEEIIIYQQQggh&#10;hIQ8FCwIIYQQQgghhBBCCCGEEBLyULAghBBCCCGEEEIIIYQQQkjIQ8GCEEIIIYQQQgghhBBCCCEh&#10;DwULQgghhBBCCCGEEEIIIYSEPBQsCCGEEEIIIYQQQgghhBAS8lCwIIQQQgghhBBCCCGEEEJIyEPB&#10;ghBCCCGEEEIIIYQQQgghIQ8FC0IIIYQQQgghhBBCCCGEhDwULAghhBBCCCGEEEIIIYQQEvJQsCCE&#10;EEIIIYQQQgghhBBCSMhDwYIQQgghhBBCCCGEEEIIISEPBQtCCCGEEEIIIYQQQgghhIQ8FCwIIYQQ&#10;QgghhBBCCCGEEBLyULAghBBCCCGEEEIIIYQQQkjIQ8GCEEIIIYQQQgghhBBCCCEhDwULQgghhBBC&#10;CCGEEEIIIYSEPBQsCCGEEEIIIYQQQgghhBAS8lCwIIQQQgghhBBCCCGEEEJIyEPBghBCCCGEEEII&#10;IYQQQgghIQ8FC0IIIYQQQgghhBBCCCGEhDwULAghhBBCCCGEEEIIIYQQEvJQsCCEEEIIIYQQQggh&#10;hBBCSMhDwYIQQgghhBBCCCGEEEIIISEPBQtCCCGEEEIIIYQQQgghhIQ8FCwIIYQQQgghhBBCCCGE&#10;EBLyULAghBBCCCGEEEIIIYQQQkjIQ8GCEEIIIYQQQgghhBBCCCEhDwULQgghhBBCCCGEEEIIIYSE&#10;PBQsCCGEEEIIIYQQQgghhBAS8lCwIIQQQgghhBBCCCGEEEJIyPNQFCxW24dU9Z9/IIQQQgghhBBC&#10;CCGEEELII5q2X38UqBrcm/tSsNDCipRRTgghhBBCCCGEEEIIIYSQRzUlzYGiwb25PwULAAAAAAAA&#10;AACAT4GCBQAAAAAAAAAACDkKFgAAAAAAAAAAIOQoWAAAAAAAAAAAgJCjYAEAAAAAAAAAAEKOggUA&#10;AAAAAAAAAAg5ChYAAAAAAAAAACDkKFgAAAAAAAAAAICQo2ABAAAAAAAAAABCjoIFAAAAAAAAAAAI&#10;OQoWAAAAAAAAAAAg5ChYAAAAAAAAAACAkKNgAQAAAAAAAAAAQo6CBQAAAAAAAAAACDkKFgAAAAAA&#10;AAAAIOQoWAAAAAAAAAAAgJCjYAEAAAAAAAAAAEKOggUAAAAAAAAAAAg5ChYAAAAAAAAAACDkKFgA&#10;AAAAAAAAAICQo2ABAAAAAAAAAABCjoIFAAAAAAAAAAAIOQoWAAAAAAAAAAAg5ChYAAAAAAAAAACA&#10;kKNgAQAAAAAAAAAAQo6CBQAAAAAAAAAACDkKFgAAAAAAAAAAIOQoWAAAAAAAAAAAgJCjYAEAAAAA&#10;AAAAAEKOggUAAAAAAAAAAAg5ChYAAAAAAAAAACDkKFgAAAAAAAAAAICQo2ABAAAAAAAAAABCjoIF&#10;AAAAAAAAAAAIOQoWAAAAAAAAAAAg5ChYAAAAAAAAAACAkKNgAQAAAAAAAAAAQo6CBQAAAAAAAAAA&#10;CDkKFgAAAAAAAAAAIOQoWAAAAAAAAAAAgJCjYAEAAAAAAAAAAEKOggUAAAAAAAAAAAg5ChYAAAAA&#10;AAAAACDkKFgAAAAAAAAAAICQo2ABAAAAAAAAAABCjoIFAAAAAAAAAAAIOQoWAAAAAAAAAAAg5B7p&#10;goVntEWFGel67YNY/fHdWP3pr0l6NbJJfSseeQOvwT+Og50trXcU6OaNRL3wvn+dPn8lR5HFQ1q1&#10;/u5/2aNrfViV2Tl6/8O4QHtP0KsReaqc3tPmbuA1AAAAAAAAABAij3TBYr4mQ399+WX90+PP6XPf&#10;ek6f/7b57x+mqXTarfXAa/CPY9ezprGM9/T9n17SY9/2r9MvPvOhfvZhpUbN3x/5gsVkmT5466/6&#10;9yeeD7T3S/q3n3+oG527clGhAwAAAAAAABBiD7RgcbC7Lc/qosYGe1Vf3aL8kgbZC+uVWdggR2mL&#10;yhv71DU+rxXPvvZCcDZ5vChOL//Jf2Lbn5dM4pQ/uSp34DW4jYN97e9saHVmQj1t7aqqapCz2Fq/&#10;9bIVmf+ubFNdx7hGFjfk2dkPvOnB2dlYVVfUi/rfHwSv0/f03VeL1Gf+/sgXLAZy9JeX3gpaNs/p&#10;X374tj5q2dXSVuA1AAAAAAAAABAiD6ZgcbCjTdeCRro7VZSbq48/vqyf/ew1/dfTzwd++X5J//zM&#10;a3riD1f0wk2HMir61DK0pOXNHe0FJvH3QMHiXh1oz7uhlZkRtTXWyZ6QpFdefEff+ckL+uqT/mX5&#10;hScu6d9+/JZ+8kqCPsysU1HLiEYX1h/orYcoWNwBBQsAAAAAAAAAD7EHULDYl3dtSs3OVL30h5f1&#10;WNDJ0dvl/72crazOBbl2/n6nlT9zBQvrioftTS0vrWh2weXP4qqW1zzauo+VoP0djxYHm+SI+Ejf&#10;evI5fT5oPd4qj/3wA11KalLLwu4DKxxQsLgDChYAAAAAAAAAHmL3v2Cx71JTUqR+9/Pn9fnAcwQu&#10;ks9/+3n9IqZFNVM7gQk9eJ+5goVnWa62LP3qRy/qX5+8pC8+cUlf+d4b+tXVQlXOBF5zH6z11yjh&#10;k3f1FbN+L1KsOMznfxevN/JH5AlM536jYHEHFCwAAAAAAAAAPMTue8FiuixBz//5Vf3zE8EnjS+W&#10;71+vU/nogzqdfdZnrmCxMa+Fmlj921PPHxUSrELQd961K8t66vT9sNCmrKjreuK7l+6qWOHLL6L1&#10;ala/1gKTut8oWNwBBQsAAAAAAAAAD7H7V7A42JV2RuV456968jvPB50UfV5f/s5b+vW1EqWWd6qs&#10;qVdVTd0qr2pQZlqaXr30iv4l8Ev974XXqmx0MzDBB+8zV7BYn9N8VZS+/GTw8n9OT79tU+ZI4DWf&#10;yr5mqzP07ouv6MtB07fytT/F6K9ptcqr61FVc68qGztVXF6mhGtX9eMfv6R/edy87udResXeR8Ei&#10;VChYAAAAAAAAAHiI3b+Cxd6WNF2sF559Q18NuhXUY99/W996v0A1wy6tePe0Z501PjjwPQdhbWFS&#10;3Y01ykxJ1p9+/Zqej29RzSS3hLpnD7xgsaT6mAg9+6OgZfbtF/S5Z67ow7xu9Sxsasu3gq1VvKed&#10;rVUtjfSoqqRU1z74RN97LUlv54/oQZ0bp2BxBxQsAAAAAAAAADzE7l/BYmdT6k7RM7989cStgv75&#10;l5f1rGNKu/u3OF18sCetT6jRWaiS1hmNu+90Wnlfe94NuaZG1d7cotKyBmUX1SuzsF724kbl13Sq&#10;qWdKs2vbt/7MgE9TsDjY8ci9MKW+rg6VVzQoy3y+9R0yixqUW9mm2s5RjcyvyXtXZ8n9hZx1M92B&#10;9g6VVjTKHpi3rJJGFTX0qmNkUStbB0En371aHhtWY4V5naNQMWEf6YuPnyxYfP334XopMfD9Ains&#10;mtWk+26LQyPK+yBMPwx+NsnjL+tzv8hS5dSaNm81rwdbmutuUk5Fm4oHXLrT878P9na1uTytwa5u&#10;VVc3ylns/87+9dulxsF5LW7umvUbeEPA7QsWZpkd7Ghj0ayzDrNsywPrzKwvh1lfdd2mzbi3tR0o&#10;uFzIgXnt9rpcM2PqNuursrJRuYHv6ktJkwprO9UyMKVp16a2du+qMfimv+1xa9G09e7WdhUHtzOT&#10;7NJGldR3q3VgVtNrW9o7tTzOoGABAAAAAAAA4CF2fwsWnYl68pevnDgh+s8//1jPpg1pZedAdzqf&#10;eif72xtanhlXa12d0mNi9Zc/v65vfe+SvmLdbsh81mNPvaiv/eJ9/fqdNEUWdajBOrG9saNbnSe+&#10;p4LFwbbWFmbV39ak7PRUvfH6e3ryRy/oS+b9vkLNE5f0Hz9+Sz9+LVYfptWoonvSVxjYuUPxxMyc&#10;1pfMdNublJOeprdeek/f+qGZbqD48KWnX9I3f/uJngvLk61uWAPzHnnNjB1oUa32FD3/w+D5uHO+&#10;8XG5HP13ex3JkJzvX9X3g6f1xMv63K9S5Rxa0erdnpA/bX9HXveiRjq6VJCdoXfe/FDf/9lL+uqT&#10;/s/64pMv6j9/8YF+8XGOksr71DW1pjXvcau6ZcHilXx1elY0OdClInuaXn/1Pf1/3w+ss8cv6Z9/&#10;9JZ+8laqIgu61GGmub59p/kIFM0mR0xbrFV6QpxeMuvrmR+/qH8PfNfPfdust6df1jd+9Vf97sM0&#10;3XA0qqJrSuOuLf9VRndwsOXW/NioGmoqlRQbo5cvva3/sdpZ0IPOv/Kdl/S/v/2b/vCRTRGFrarp&#10;ntLM2ra2b7WhUbAAAAAAAAAA8BC7vwWL3lR975ev6gtBJ0Q/9+Rr+o8/Jqt4fFVLW4FbQt2D/Z0t&#10;LQ81yRYRpieeCpr+bfKNF9OUWD+pmY3dc4sld1ewMF/8YEebKyMqT4rSb371kr4Y9Fnn5tsv6p9/&#10;8oneKx7R2Kp1xUdgUqcd7MqzNKbqjAT98TeXzp/WUZ7Xl7/7ln4T36mBZa92DiZUHR+n35z72tvk&#10;rXwldCwFvsBFjSr/ozD9KFAg8scqqLyi5+29ap2xriLYD7r64y7s78q7MqGuUpte+slz+kLwVRzn&#10;xbSr30TUqHp0/aggdX7B4h09+ZcU5bYV68M/XtK/367tmGn+LrZBNRMe7dxqXZm5291ya7a3URkf&#10;v6t/f/z5k+39lrmk//z9Tb3h6NPk2s6ti3cHB6aZbWihq1yR7/xVj3/nvGmdzecff0Ff+lmYwipG&#10;NbxyiyIdBQsAAAAAAAAAD7H7V7DY90rLZXrv2Tf0taATolY+/8RL+qdf31R047TmNncDb7g7rp5i&#10;3Xj3PX3928+fuOXUbWNe++XfpyqiakKr55whvquChfVQ8c1BZX3wvp76/l18h289ry88/rreLJnS&#10;iPsWp6m3hpUbdk0//N5Fp3tJn3/8LV1vXNSM5+9ZsHCrNSlSf/jZ2el9/uk39WxEpSqHVxV00cPF&#10;rQ+rPiteP3n64sv289++orcyuzQcuLPV+QWLS3rsiRf1b9816+FORRCTzz/1vl5ObVXPun+aZ+xv&#10;aLypVFf+dOlC0zsR0x6tK45+lTygjb3g23odO9jZ1HZXsv7869d8z4K5eDuzYubx6Y/0QfGwhs97&#10;dj0FCwAAAAAAAAAPsftXsLB+M763qPIrf9V3z9ye6Hlf0eL//Ow9PfVGkq7kdap3duPWVxycttKh&#10;9MtX9Z3vXbrzVQ2n8vknX9EPLpcod3AjMLFjFy9Y7Gt3c0mDGZ/oBz97UV86cYXBRfK8vvpsstLb&#10;ZuU68QAH65S1V73ZEfrdsy/py3d1AvyS3iqd1+jaktqyUvXCj897za3z5NVqFQ2dXSa3ty93S44+&#10;eO3Ns+vh25f0T99/Q9949qr+dDVfuR3TWtr1z+Ed7bs0UJKl9/7wir5yV8vgXb2Q1KzOwGycX7Dw&#10;58LFhW+/oG+8ma2YlvOKOfta7KpU7Afv3P5Kjdvk80+8qP/49RXdaN6Ua+vU0tl1a22sXH/9/Wv6&#10;2pMXvXLjVMz3/7c/pyuqdlIrp7cvChYAAAAAAAAAHmL3sWBh2dVKV57++uI7+totTup/4ZnX9PVn&#10;P9ZPXo/XG9FlKupb0OYtfm3ut6eJ4hj95fcv65+OTjo/ry8987p+9GGeEkraVNLYo6qmbpWWVyo+&#10;8qZ+9v2Tv0z/519G6x17v5ZOncC9cMFixy33SIXe+81L+rfDZxSYfOHpN/W/z8frWn6TShp6VdnU&#10;q6r6RtkT4vSXP75y8qT+E2/oz2ldal0IusJkf1tablL4y2/r/z4d9Fozf1/+zlv61bVipZZ3qsya&#10;bkOLnLYMvf3iG/pK4HWvF89p2L2jtbkZ9XWY11TXyhF3WY89Yd2m6Xh633wuSu/lmL83H6dtzKWl&#10;zTs9/vqsffeYKlJi9aufHE//RL79gv71h+/oyefC9bsPUnUtr0t9i15t3eaj9qablHTtsv7v6SLA&#10;E6/rJx9lKbqoVeWNZvk2tKugIF8fvvy6vvaMdSXG23o+sUnta/7p3K5gYX2vz/3gb3opoUrZ1V2q&#10;amyVIyNNr/35xTOvfeynN/VaRo/OlCzWh1SaHK2f/vDk8rWKR998Pk7vpdUov77btMUeVdS1Ky/P&#10;obeee11ffyb4tc/pi0+/pm++X6fORY9MCwg4kGdxXE0J7+sbTz5/ou18wXr9c9H6xHmynWVnpOi1&#10;F9/W/wl6rS+mXf4hpl4Nc6caPAULAAAAAAAAAA+x+1ywMDyz6ijO0jsvvKOvPxF0EvV0vv2i/uXH&#10;7+sn76bqw7Q61Y+vae30w46t2zB5x5T97nt64rvH7/3yD97Rdz4qUnnvopY8O9o7MO8z2fOuaXGk&#10;TUWxYfr/Hn9ejx1+1hPv6FdXytS0EphuwEULFjsr0+p3XtU3nwg6kfz4G3ri5TRF145qct2rvcNz&#10;w/tbWp8ZUqUtWX/8TfC0n9N/vVuszK4VHZYs9r0bWqyM0E9/9pK+HPQ6a7n88kaNaoddWvEGnvux&#10;vy3Pkvke9eWKDg/Xd55+U9fqFzQZfOuf9TnNV0Xpy0+ePKH+9Ns2ZY4EXvNpHWxrebhDzuib+tnP&#10;b/+8jS8+8ZK+8Ydw/eVarlJrRjW6vHXOsxt2NF2RoTeeP/Xsk2+9qJ9eKZGjc1bzGzuynll+sL+r&#10;7fUljbQ2KjXqhn7662v6ILNdQ97AlG5RsLCusvm3397URzntapte14b1gArreSQLw2rISdLvfnTq&#10;CownPtTvb9SqP3CrqUPu7gJdffttfTVo2lb+99VMRZYManBhQ97Aw9UP9na1tTavvppcvf/Su/pG&#10;cDHGtP3P/fC6MnpdWj78jL01zfXWKMy0mS8Gf5cn39KTr6YptmZI427v8VVJpp1tLE6ovcRppv/6&#10;mSte/vv1LN1sXj65vClYAAAAAAAAAHiI3f+ChbHvnlBnWYGuvHtZ3/3Zi8eFg/Py7Uv64g/+qj/e&#10;KFFB76IWg2+Ts7clTRXpxd+8oX87es8L+q/f39TlppXjIkGw3VWtDhfqhScv6V+D3vPkWzalDZw8&#10;A32xgsWe3JN9KnjPzEfwVSM/CdellA7NBF0wcWxPKwONyvjg5ePXW/llosLKx7Tqe82+ttfn1XTl&#10;VX3ze0EFhsdf1f97IVW2ke1zH1BuPZB5fbJD2XElap7ekDv48/8eBQvL3qaWRrtUkByvPz3/tv77&#10;yVMn2U/n8Zf1+EsJ+iS3W52zmydPoh/Mqy7qhn4dfBuxx1/U5352Q6ldLi0FihGneaY6VZTToJrO&#10;Wa0EltP5BYuX9R+/vK7XHd2a2do/+TDqA69Wxtplf+2Fk+v2W2/rl5+UqunEcyy8GsyJ16XfBhdp&#10;zH8//o7eLhrT6Oq5DcF8qUW12+L0x99Ybevwfdb6eUXvlE5rdC2wNDam1FeeomfM34OvDvqX30Tp&#10;rex+zd9i8tuuMbU4Y/X9p06+73O/jNIr5n0nrhSiYAEAAAAAAADgIfZAChY+O27NDzQrOy5Wf3jx&#10;E333Fy/rX257X/6X9OOrFSocdMsTOId7sL2hnYYYPfHz4BP/L+kbv4tQeNWQ6juG1Nh5Ol2qqM7R&#10;i08EFyye03+9kKi/1Z28xOJiBYsNMx/1uvmLUyfln43Q7+Nrz/l8f6pLCnXj/TeOX2/liTC9m92j&#10;Cd/8ebW50qf0372g/wq6zdTnvvexfnSlXjPmNefUK27v71WwsBzsybs6q8GqXH38/g396i/v6Zs/&#10;eFFfuc3zPb76u0i9beZ/eiOoZLHdJdu7n+g7Qa/7/NOv6V8+qFffkkd3c9Oq8wsWb+uZl/PU6rVK&#10;RGdtzY+pOfp1fenE1UBv6GcfF6nmRHOZV3WEmc/vBb3ucdNefp6q4nG31s+beMD2QJGuvv/uiato&#10;rPwydUBdC/4i2v5CvxrSr5z4u1UQeerDAmX23+ZZIwcbWhioU+SvntNjwe3zqcv6U1STRoO/FwUL&#10;AAAAAAAAAA+xB1ewOLTr1fb8sFpsUfrD8+/rf3/yqr769C0env3E3/Ryapt6Aie09z1rWsj9SN/+&#10;yQtnX3uX+ec/xuiFwmnfdA9dqGBxsKyJjiK9af5+Tw9BPpEP9KqZvz7r5PDBhtYW6vTxUy/o34Nf&#10;85sb+oVtQKfuRnQxf8+CxZED3xUX892Vivv4mn76mzf1te+/dMvCxbdeTlZMy/pxIWKxTjfe+FD/&#10;N+g1j33vTX03fVRT7rtbCucXLN7Td18tUp/5+3kFoJ3lSfWn/1VfPvHcj3MKFvsDyn7/qr539BqT&#10;Z17T5/7WoP4lz7nFkCNLrUq9dlXfDH6vyf+LaFHjtP+eXlsTHSqJePvE3z/3rdf059g6tbh8L7mF&#10;A7mnBpX31+dOPQz+r3r2arU6g69QoWABAAAAAAAA4CH24AsWPgc62N/X3s66JhtzdfWNd/SNWzzf&#10;4n/edSqhw3/TJOsEdPetHqJ8t/ldpH7lHPNN99CFChZbMxqqztCvzN8/fcHibV1KCjwkemdFK0N5&#10;+suTl/Qvwa8x3/OXp77nhYWkYBFwcKD9/R155vtVkxGr3/04aJ6C8vkffKyfhDdo3nqL9b7hfL3w&#10;0jsnClhf/v6b+m3OjGbXb3EfpFt4oAULV6Oi3/xI/3v0GpPvvK7PXe/QsOsW96065O6U40a4ngp+&#10;r8nnP6pW+Zj/ieGuvkalv3fy71Z7CX6o+K1szIyo4vLpgoWZh7+dmgcKFgAAAAAAAAAeYn+ngsWh&#10;fe1ubcg106vStAT99vvBJ1j9eey3sXorb0jWTXDOPwF9b/nC76P0bN6E/2sEXKxgMa3B6gz90prG&#10;0evuNe/ppeQWdftmbkUrA7n682elYBFwsLctj3tJI211Snrv5VPPhjB5/E099Wq26tYCt2iyTqK/&#10;ePLKAn/BYvYhK1g0fKqCRc45BYvP3c+CxRUKFgAAAAAAAAD+sf2dCxYB+1taG2tTfuRl/UfQyVNf&#10;fhGlV7P6ZZ2j3d10azj1Tf2/H508AX/XefwlfeuNTMV1nXwWwIUKFjvzGmt06AXz909bsPjyL2N1&#10;tWRYi9b9kPbcck+U6p2nLgU9UNzEuiWUfVB3d6o+4CEoWPgdaNezpKn2XL3xw0v66okT6a/p8RfS&#10;VbxsmoFVQZgs1buvvqevBn3fL33vTf0wY1zTD9MtoTY7lP7OxyeLDtYtoT5pUv/y1rnTPrLcpvRr&#10;YSeLHSZPRrerZcbje4l7uEWOy6ce0v6t1/WXuHq1Bn+PMw60NjWkgg/O3hLqd2HV6g1ehBQsAAAA&#10;AAAAADzEQlOwsKyPq7ckwXcC+PNBJ1B9BQu7v2Cx51nTXO5H+taJZ1i8pP/85RW9mlqlxJwqJV0k&#10;zloVNI1ozH3ytPJFn2Ex1VGsdx9/7uRzN35xRT/6xHn+590iaZUD6p5Z9z+f4mBD6/P1CnvmhZNF&#10;mx9e1o9vNGvBfNXbngQ/z0NTsLB45XH1KuP0Q8W/9aq+/UKaipYCBYulWl1/4wN9I+j7fuGZ1/V/&#10;rrRoYHnr9s+GOOWBFiz2hpX/tzD9KPhWZk++os/9OV8NZp16b7OyvIOlCn///ZNX0pj8OWtM/Uv+&#10;p3lsTXaqJPrdE3//3Lde1E+vlat44jblq4NNLQw26uZvTz10+7thej6+TTOBl/lQsAAAAAAAAADw&#10;ELtvBYv9nW0t9zeopHFA/XPr8uze/nT77vKwmh0Rvl+dBxcsPv+7eL2ZPyLr/OnB9oY2m+L145+/&#10;oi8dveYlffPPcYrv39LeXZ/RP+lCBQv5TwhH/uY5fTH4hPCz0XolZ0CrR0+Pvlteba70Ke30Cf0n&#10;3tSTr2apcn7Pf0L/tINd7W4saqC+ST2zHq0F/4L+FgWLp97KVMbAp1xYFveEGpq7VdMzo7k73a5p&#10;f1MbM02K+PUL+j/BJ/m//aaeejlbtevmJdbrPF1K/+sneir46oAnXtbnfpuqwmG31m71MZ5FjXT0&#10;q390Ua7Aax5owULLqo+9qWd/FDTtb7+gzz0TphsNM5rZvEVD2HNrIC9Jl/4QfPWE9Vlv6uOaBU0G&#10;LvrZWxpUk/36yQewm/z3CykKq5jS2i0mv7s+pa7SFP3cLOPgK4C+bLajd8x2dOKaIgoWAAAAAAAA&#10;AB5i96lgcaDt9UU1XXtBj/8pXG+l1Kmsc1Kj86ta3do5UVg42N/RlvWMg4ZS3Xz3jRMnT60Tuf/5&#10;ZrYiWpb9L973SguVeuf3b+o/g4oF//rTD/Xb+HZ1T63K7dnV7v5B0Mlo81/7e9rzerTmWtTk6Jg6&#10;h2c1suQ582v9ixUsDrQ+M6zysFdOPo/hqff0ow/ylD+woMWN7TPf4eDAesj4ljbXljU/OaGunhGN&#10;Lm7q+Dz/vllm82q9/rr+5/snCwz/8cuP9Vr2kIYWNuXZ3fd/bzO93a01LU8OqqksT289+5I+Kp3R&#10;8GrQwr1FweKblxIUVrMsT+Ck94H5Xp7tXe3cZbFltydbz73yN/3wHZtiS3vVNWo+b3VLXrOCj77F&#10;wYH2tjflnh1QS0G8fvLE8/pK0Hf54nc/0k8/qdGEmSn/exZUH3NTv/lh8Hf2n9B/KaNDDRNurXv3&#10;/K81y+Bgx6zXWbM8a/L04SvhupLWpPbAynqwBYt9jZem6tW/vHTyiiCTp/5WpvyOOS1b7cDMv+XA&#10;tMEdj0tTvdW68daH+vbTQe95/CV94ScJcg6b7eNwHWzNaqjWrl89c+rWY8+8px9/lK/ioWW5vbvH&#10;RayDHXnNdjTUUKYb77+tx4Lf860X9L/v5iqh0//w+iMDFCwAAAAAAAAAPLzuU8FiR57VYeW8/IL+&#10;23di9pK+/purejG6WLkdIxqeWdHMwopmTSanRtVUkqWPX31L/x104tTK5594Q3+KbVDTYmCyss7m&#10;TqjgnQ/19HdOntD+0jNv6EdhZSpoHtfg5JKm5v3Tn51f1vTUtIa62lWYnaZ3X31H/9+lBL2eOyz/&#10;0wKOXaxgYf1IflbjxRH62lPPnziZ/IVn3tS3XklWQu2gBiYWND3v8n+HBfMdZmY01NejmtIcRb3/&#10;gb79g9f0enafOl2BiRq+K0jqo/SDX7588nY+335B//TDv+pSSqvqhuY1Yc3b3IwGWiuVGvaRvvWk&#10;/6qU32WOqHcx6BKEjXkt1Mbq3558/uRJdTOtpz8uUsOYfz1MDPSocWhBE6t3uErilNWqWP3uj6/4&#10;pvnYd1/XEy/HKSqvS61jC5o8nPe5RY30tCo/OVK/+NHp535c0n/8JU7vlJ+4UZHmazL17ouvnDrp&#10;bvL0O/pTdLlKuqfM9K1pm2Ux2KaiGx/q8e+/oC+a9fVsZI1q5v3TebAFC2l3tEo3//bhqWdyWHlZ&#10;P/kgW6l1Q+qfWTLLweVrg71Nefrr86/r68HFCtN2v/Ad0/ZvdmrI5Q0qonm0PNqi5Odf1JeC24LJ&#10;F77/rp56N1sFHeMam3X5t6XpMbUW2fT+S2/on4Jea+WLT7+vl1Ja1BnciC0ULAAAAAAAAAA8xB5Q&#10;wcLK8/r8t5/XFx+/pC8+cUmPBWL99xcff15fOHVS1spjv03WzapxrQem6negjcYU/fnPr518hoRJ&#10;8PTPfIaVwOd8Pui5GMEuWrDQgUcbC+2K+dUL+s/g2xsFvsMXLvIdzGv/nNatloXANC0Hu5KnXymv&#10;vqtvnTipHZj2qekGT8v6+89SBtS1EHRPqJ0VrQzl6k9PXjrzvATfsjqcjpW3C5TYuRR448UEFywO&#10;p3nLeTff9fSVCJ974i394nKJGlynSgernXLcDNdTp5atlcPvfTh9338HLYNf3ahQRaD+8aALFtpb&#10;UEd2sl78afD0/QleFsHL4Ew7//bL+vdfRMoxtXvmdlf77llNFdzQV08XnEx8yyFo+r7POG/6Jl9/&#10;q0CZHctnH9xOwQIAAAAAAADAQ+w+FSysW0Itq+Hqi/rm906ePL1oHvvxDV0uHtTo2s6ZWzftby2p&#10;zR6jP/w2+OHbd5FPW7Aw87e/s6bVbqdeefZ1/cc5J4kvkj+dLlhYp9APtrXclKHX//KGvnrOe26X&#10;14tO3RLqYEce14jsr76g/37m/Pcc5a18JXTcXcFivytLf7705vnTu1OeeEU/+luBcnrd2jp9K6p9&#10;r+ZaS3TtnbfOXmVx27ytS4lN6gis2AdesNCevHNdKk6I0DPnFFfunBf0X7+9rr/VLGh1x7Sp019o&#10;f1tbiyMqufy6vvG94O9z8Tz2uxTF1E1q3izkM/NLwQIAAAAAAADAQ+w+FSyk/Z0trXbl6fLLb+ob&#10;z1z0ZOvzeuzp1/TUuzlKqR7WmGtL2+edVda+PPOjqstJ0QvPvaYvnzutW+cLf0jQ24Vj8gamduji&#10;BQvjYF/yLmnI9+yEd/XNOxUEzuR1vZbTr55TjxWw7G/Mqb/GqQ9ef19fv+OJcGuZva6nPixU7cSG&#10;Nk78jP5A+9trWmxK1wu/eVX/fubWRcf56rtFyugOuj/VRbhHVZoao1/9Jvgh6HfOV34RptcSa1Q5&#10;sKTlrXNXsHbXlzXcXKYbH76v/2uWwZmrM07niVf0zHt5ymqfP3og9YMvWBi7m3JNdKskNV7P/vD0&#10;La9uHes2UE+/kabYqhFNrO+f+12sb3iw59WamX5B/DX98BcvX7CAc7gdOZRcP6Ep9/bZqyssFCwA&#10;AAAAAAAAPMTuW8HCd0J/a1FDzU1y2PP0t6tR+v2l9/Tkj1/SfzwZdHL1iRf0rz94Q0/+OUx/uWzX&#10;dXudirvntby163tixS0d7GpjYUIddVWKj8/UW+9c1U9/84r+53vP68tBJ+atW+b86w9f1X//+kP9&#10;7PUovXE9RzeLetQ4uXbmyo3FOpvef+XVo/d//vGX9S8/SVf5tPvUbamCbM5rsLVZWRl2ffhxuJ79&#10;41v6n++/6Huw9NFJ9scv6Z++Y77bz9/VD166oUuf2HU5vVY1oytyBd3BKdj++qwG2xqUlpCm117/&#10;UM/89GV97SkzP4GrOb709Kv65m8v6/d/y/Qvs75lrR0+jDrYgVmKm5NqKS7Q1Y+u6me/eU3/+VTg&#10;ZLx1W6FnXta3/hSh93P71LVwuoRzBwfbWp0YVH1lhWLj0/XOu2Yd/PYNff27l4IeSP68vvLUy/q/&#10;v3hfP3ojTu/GFiuppEc9M2va3D3/NP2h3Q2XpnublJ2WpXfe+Ug//Plr+trTlwLPdHhej5npfv3X&#10;H+hX76fp44wqFXbPaTbovkp7njVN2D/Qd376wtFye+zpD/XzDyo1Yv5+3qfvrkxrxHlF3/iOWTaH&#10;73nqXf02vEItt2oEex6tz4+oobDULIdkvfzyX/XUz17WvwY948S6hdO/fP9lPf6HMP3xk0xdsdWq&#10;uH1SMxu3beUBe9qY7FVlWZkibsbrhZfeP9qOjtrYvWxH05X65O2/6muBoph1y7F//8XfFNm1q5W7&#10;bAoAAAAAAAAAcL/dv4JFkH2PW7Oj/aqvqlRmulM3ou16P8Ku96xEORSWUqzMsja1jCxoZet0GeEO&#10;9ra1tTKn4Y5WFefmKyEpSx9HBaZt8kFUtsJSCxTjrFVJU58Gp1a0fuYeRH7eqR5VFOTrb5H+974f&#10;maMrGV0acXu1HXjN+fa1vb6o6cEOVZeUKTE5R5/cPDmPl+PzlWivVF5tt9qHFrRovsPO7c/Xy7ql&#10;0+bytPqb6pSVmavIGDM/ZrrWNP8WZ+Y1v1n1A3O+ZXanSWnbpcneNpU4C3UzNtv/vW5m6cP4PKWW&#10;9mhgbuPsrZkuat8rj2tWo9Y6yCtSbKJDH0Zm+T8jwqyP2DzFZVWroHlYY0tb2tm747c9tr+r3fUl&#10;jXTUK99eqEjz3T/yrZ8sfRSTq5icWlV0TWtuc/fM8jzY9Wqzv1qJKY6j5fZhXKnSK0dlXSxx3rfY&#10;33LL1Vet6Lis4/fEFMteO6KZ2zaCAx3s78i7PKGe2hrZbLkKi83SX33LwGpLWbqSnKf0ojY1Ds1r&#10;YWP77C2g7mR/S+7ZEXXUVt96Oyo129Gwfzu64+Q3J9RUUqpIMx3/d3Toalqlmuf35Tn3kgwAAAAA&#10;AAAA+Pt5IAULAAAAAAAAAACAu0HBAgAAAAAAAAAAhBwFCwAAAAAAAAAAEHIULAAAAAAAAAAAQMhR&#10;sAAAAAAAAAAAACFHwQIAAAAAAAAAAIQcBQsAAAAAAAAAABByFCwAAAAAAAAAAEDIUbAAAAAAAAAA&#10;AAAhR8ECAAAAAAAAAACEHAULAAAAAAAAAAAQchQsAAAAAAAAAABAyFGwAAAAAAAAAAAAIUfBAgAA&#10;AAAAAAAAhBwFCwAAAAAAAAAAEHIULAAAAAAAAAAAQMhRsAAAAAAAAAAAACFHwQIAAAAAAAAAAIQc&#10;BQsAAAAAAAAAABByFCwAAAAAAAAAAEDIUbAAAAAAAAAAAAAhR8ECAAAAAAAAAACEHAULAAAAAAAA&#10;AAAQchQsAAAAAAAAAABAyFGwAAAAAAAAAAAAIUfBAgAAAAAAAAAAhBwFCwAAAAAAAAAAEHIULAAA&#10;AAAAAAAAQMhRsAAAAAAAAAAAACFHwQIAAAAAAAAAAIQcBQsAAAAAAAAAABByFCwAAAAAAAAAAEDI&#10;UbAAAAAAAAAAAAAhR8ECAAAAAAAAAACEHAULAAAAAAAAAAAQchQsAAAAAAAAAABAyFGwAAAAAAAA&#10;AAAAIUfBAgAAAAAAAAAAhBwFCwAAAAAAAAAAEHIULAAAAAAAAAAAQMhRsAAAAAAAAAAAACFHwQIA&#10;AAAAAAAAAIQcBQsAAAAAAAAAABByFCwAAAAAAAAAAEDIUbAAAAAAAAAAAAAhR8ECAAAAAAAAAACE&#10;HAULAAAAAAAAAAAQchQsAAAAAAAAAABAyD08BQv3lMaHRjWxuKrNwD89WF65pkc0OjajudWdwL8h&#10;ZDwuuSZHNTAyq1XzPw/8//oA7WhzdU4TQ0Mant/SwYP/QAB/D7tb2lkcVndXlzo7O9U7tqjllWWt&#10;zo2o1/zvzq4edY4ua2t7L/AG4KLW5Zob0+jwlGbXzH5qb1dbs4MaGJzU4tqWdgOv+sdkjYlGNdRj&#10;tpHOPrMvnpHLzJ9rrFt93da/9Wp4Zlkr24GXA8Bnwq72dhc11t2t0XmPNkwft7u2qPnxEQ2OL2kr&#10;8CrgNPf0kIZGp7WwSivB/Wb6pb0ljfeYfmnusF9a0oKvX1r09Uv39dTF/rb21qc12D2gyZUteThE&#10;wkNtR+tL0xofHtX4ojfwb/+g9jzaWpnUQPegptf3tL0f+HccuY8FC6vb3JBrdlrTExOasDIzf/Gd&#10;+FCxnEk25bYMaibwTw+WS12lmbJlV6p2YC3wb0F2N7S2PGfmZVqzCyuniii78riXtTi/pOX1f+xT&#10;FPfXljZWFzR7uP4npzSxsK6d3QtseXNd6iq0KT6zSgPmfz74+sGGZgbqlJ+corT6Je3tn/rEfa+2&#10;1xc1MzGpyYkFuXd2g05G7Wt329/WZ1zb2t2j2oHQ8rjmNLfg0trm2eLryb/52+7yzIQmJwPbqS9T&#10;ml1c1Z26s4P9PW0sTmlmKui9Vj9vBrcP1o42XAuaC/5cq3+ZcWlzZ8/M1SEzf26zXVYlKzLRpvQM&#10;u3JrB9Xf06auKrsS4tJkz3bKXj0i92bQmVczUN/eWDLbu1kuh9MPZHrepQc+e/DZ3drQ6tzJ5W9l&#10;ZmlNaw/FeHRS3TXZsqUXq3LUajYeLVYnKC6xUC1ji7f+scXReOJwniZNZrRktsmdBzgw3d/e1IYZ&#10;0J9cntOad61r8/S27hlXc5GZt+RkpdvzVFTRqhH3jOrSI5WWmW7+LVcV7aOaPDWTvv5lOnj6Judu&#10;m3h4mPWyt6bFqUlNBa236fllrXgCL3lAfO1ldkGu9S3zLUJgb0d7a/OamrS2waA2a/aB03NLsn6/&#10;xIju/juvn5icmtbC+oEucojwYG3Ku9kqR/hV2eoWNOU2RwijrWpwZigpt01L5hUn28Setj1uLZ3u&#10;96zMLGr54dhZ/cPzupe0uHD+8jz5twMzNt3SyqzZhk+Nay++TXvkXpozY8AZzS+vmf91McNlyUqx&#10;l6qxfzHwL7e2t+PV2sKUJtk3PjRu1S/Nr5tjiZCvII/pZ9qUcz3M9Evzmlw1/dJYmxqd6Up0tp7T&#10;LwU52NfO6pxmpyc1veDW+tYF9rY7bnknSpUUHqfC3iXN3+m4Z29LHveCZs0x4JIZF/LDT5zLs6Ll&#10;eXMcYvaNS+77uW9c03h7mZxpWcppdQX+7X4zjXpnVUtzpk9Y3vAVDR+IrQUt9RUq7lqiSia25OZ3&#10;9Gfcp4KFNVjYlGetRQXJCYqPjFJ0dLQik7LlqBqU9yKd/sNWsFjtUnNhsm58clOx6WXq9OwE7Rjc&#10;Gm4qVE6GUwUdK4F/e9TtyusZVGuFQ8kR/vUfHZugG/Zmza1s6XQ94IyHrWDhmdFsp1NRn1zVJ5+k&#10;qXJqSSt7hw3ZGhh3qSTetI3yWa1sULRCaA2XJirZXqbmwbMHTSf/tqXVuW4VRV3W1fCbiowy26nZ&#10;VqMiYpSSU6nGWa/O308eaH/P+jXDnFqzIpQYF6Uoaxu3+vnELGVV9st0kRdmHbhtbW5q03unbcds&#10;l3teeTam1FKUpfSYSH/fYn3n6BiFRxeoc3JR7t3Dgz+P2TY7zbYZrezuXfnHRvua7apWWW6uCjrd&#10;vled4Zk1XZBT0ZevKvymNW3/Z0TfvKGEzEKV9G5o/cQ+4A4OdrXr9Whjw3Ox/R98VsZ7VJ16RZev&#10;RRyt5+ib183BWa3qR7Z0x+bywN1DwWLXHNTNtqi+MEOxpm355ytG0ZEJyusyB8ubexdrV+YA9MBM&#10;a2NtQ1s7+7p9ndwqTG7JNdKlVmesIg6XpUnkjRhllDSpwxyNBi/P/UEzBssuUmXXpNk7Gtsr8oyW&#10;mAF0tpoX3ebQ4HzDZUlKjrqm6xHB22a0b9vsmJzXyrbZFi644RyYI94dz5rWN73aPdrf4r462DP9&#10;77I5gKxXlmmPcYF9QHT0TSVmlaii/1b7gLu0v6PtLdPHe7wnfi1mtZeUhCyVd4zfsk09UJtL2mzN&#10;0LWr1xQeGanIwzZ7M0bxKTkqH1+X22P2Jxdts3u7ps2a/cOG9w7b5KPNd2I3uJ+IilRMdJTSGpY1&#10;6zZtMqSb+90WLDY0N9Sg3MgrZhx13O9Z29CNpBzl1w5pw/RhF9+O9rRjxgubmw/DPu7hMdmUp2y7&#10;U0Ut04F/OXbybzva2ZpQVcI13bweoYjAOYjjbdojj9mgb7t57g6oPj9VMVdilF7QqMELroe7KVhs&#10;Ls+o1RamsJgS9S+ti7JW6I2Up5ztl0zSGpY0E/J+6V4LFuZ4bWdTsxVJSooKU4StXq2ja3cukN1t&#10;wWJjTMMNdsXHpMrZZ97OFRk4x+5gqQrTInUlxqG8hvGgH/9enG+ctbWhNd8467Av/zsULMyxvBZr&#10;lJt4U6nFfepdCPz7/UbB4o7uU8FiQ571FjmuXVV8wYDGF7a0v7+vpZF+tZYVqt70qncc/D+0BYtP&#10;9MmNeEUXDgad1KZgcdawGnJTlJxeoZp+t2/9ezfW1Z2doOqxFS3daWT20BYszPr/5LIupzdo2LoH&#10;iA8FCzxc7rZgURIXodiyaS2vbfu21bXhJtXZkhRvq/Ztf2cHtv73FceG62p0qTnYWjMHgPu+9y6P&#10;dqmxwCbT9V94cD/fU6viLNP/Vo8F/uUW9relhSo5zLYWnlSmpv4F32fu73u1tT6mingzGA9LU/nw&#10;jG/wLpm+ZrpeWRFpKpvelX/TdGukuUgFOSW+k8zn8hUs8hUfkarSqW2tbfvnbd9s512FCbp8I0HR&#10;ZgYvfBJ1Y1SD9U6lphZcbP8HH1/Bwh6nyLw+be/s+tfBeL1qsmMUlVGqqjs0lwfvHgoWw2XKS72p&#10;OGeTWqYC7WrXjJHmKpWdWaHO8dtcmRFsZ1WecetgMl7FAy7d/gpot0ZbSmSPiFJ8RoX6zGfu+rab&#10;fa10l6ko5YZZniUnlqerxSFbbpWaBgJ9yOaSNtqydC22TAPLtz654itY+E7YzPvnzdo2zYFsZfw1&#10;3QyLVnbLuCYuNINWbWdTfc7rislq0NDMLYqL+HS25jTfnau48AjFlE5pKbAP2N+f1Vh3rfIz/GOw&#10;T32ext2j1pIsZTpr1R40TH44ChY2XbuaqTrr6rnAdrE5M6DuXHNQHW6N62bkuuC4bmtuSD2FqbqZ&#10;WqeZnb17Ohh/FPhP7JaosS/QT6wvar0lXeFhV80YfFHTId3c761gUZBk2nLtgrzWr+V97WhC3bXZ&#10;Srhs+t3AsczFtqMp9dbnKMvqk281RnkE3UvBIqmwTyPzHv82PTtotukEXY/MU8f2rhnF3sZImfKL&#10;bYqJiTH796JbjxVPoWDxj81XsDD9UsNhv7SxqI3WdF2/Fmb6JX9fEDr3WrAw24N3WjVJicpOj9HN&#10;xFyVtV9gf0vBAg/AaGWaiu0Jiom1KbWgSSOBf78b3oVR9Ren6Hpyjaa8pn37/pWCxaPk/hQszIH0&#10;5kSZEq9EK697SQsefxe6t7Otrc2Ni90H76EsWGQqNTZOtqxUhcc4VL+wH5gXChZnrLao3JYqe2m7&#10;el3+IfrBwb6866vymL3YHX959lAWLPIVHxat/PxUM+BNMet6SrO+HTgFCzxc7rpgER/ha7uHJ2X2&#10;d6Y01JqnjIQslYyZvvv0Buie0kyDU1FR2apfWtP63v7RNuq7WmJj7a4ulZzvrlGRPV2Zdzg63/Vu&#10;arg4UrGZFWofmg967oR1VZ9Hm6tNyo+PMYOgDvVaG6d3TvO9RUq0ChYzhwWLafXUOpSVeZuTAUcF&#10;i+D3GbteeWd61Vdi9gHRZt7n9y62P1sf0WBdjlKS81VrFjsFi4s5Kljk9x8Xh3YWNVCfp3QzPsiq&#10;m/L/W8jcTcHC+v4udecnKSOnRo2DK9o62lWYBrG3qfW1Tf/JrsC/3pZVsBgrUUJYrAr771CwmG1T&#10;Q26W0vNq1WM+I3jT3Dfb1ERrqXJTk5Ve0idrBGM1z7GKFKVmlR0VLHbd85quSFTYhQoWx+/zb5te&#10;s20OqzojVvH2arWNXOxgwrolWK/jmqLs9RoK7RnMz6y16X415iYqMrvVV6w4Hvvs+n7lvXGqvdyz&#10;1R61FNmV4TDrP2j1b2+65Xava9McdF7sZO59dlSwsKl+cdWM5v0Odre1MTus7rwYhUfkqcXazwX+&#10;dju+gkVBsm6k1FKwuI3DE7tH/YR129XVARXHhikyq0VDsxdZ2g/KPRYskpOUUreknaMB0468njH1&#10;NeUpNTpNWe0rF7xl7KR66sx+Ja1IFRQsjtxbwaJfowv+vdXB7pLmR8uVFh6jnL7twBW3pwX202Yb&#10;dlZ0qba6TjX5TtlqLzbWuJuCxb71zKs1l1yrpo8NGkMjdPwFC2v9Bc5EWv2Se0AlcddMv9SsoZlQ&#10;9kv3WLDYWtVWb4Fi4ovUMV6vEqdDBaZtD91pVu62YLFvtjvPmlZX3Vo3gwbaM044MAfLrlYVp2ap&#10;oqNZ1fXFynMUqXoy8Pe7YBUs+gqTdC2xWpNbf8eChdWq9zxad6/IvbEt70WO/+8FBYs7uj8Fi31z&#10;8LFcr4yr4Yot6NbE0q3u/jir/qZKFefkKMdKQZmKW6e1b9347rBgUVKsurYy/9+decop7tTMRtCl&#10;tevzWuqp9P/9MIUN6h5fNF37IatFTaq9vEiFR6/LU3FVq/rNQNTfqV6kYGFTht28r7lO9uhoxZSP&#10;acV3H/hbFCxmO9RUaf798DNzi1VY3a8Vc0D4oNr4Q2O7VzWOFCWkl5nluRz4x9NWND/epsqjdWJS&#10;PaBZl1lzhwWLJKfah2vkdAb+fnrd7pm94mSDKopM2zicRl65qlpGT/16YFHjvfUqO3xNjtOkRC3T&#10;G4GO4IIFixtJKhvsNW0z1gwQGtQ1aX3K+QUL68C1v67g+HuZVJu2Zc2e9R7XdL/aa6tUP7Jg2l6u&#10;CgLzWNo8rJGJU+26qEXDC2bw4Juy4XVryyyX3MPlYlJQ062+6Vtta3iUfNqChbbGNdSUreS4TOX1&#10;m83s1Jmkjek+teQm6aa91XdrtHNPNB1um8V16pxdPjoRtLuxooWOcuWWmr58fVTdzZXKNdtTVMQN&#10;3YhNNf1kvnLqxs55/oZX3k1z4BB9VakV45p0nT4VZG2z6+rMi1dSSqFq6xrV35KvjMRIXbt6XdHp&#10;DtmzC5WXk6mU2AhF3DB9eGqu8gqr1bm8rxO3dL1VwcJi3b9yuF5ZMdFKa1rWqq9isaiJ3obj/uVw&#10;X7Vulu9Ep9rLzGfG3dT18EjFZTrlcFh9z7qv79maGzb9RNB+wqR6wK1lNuXzCxamJVlXyGSnZcvZ&#10;vKCDXa/cPeUqK7D6dP/yK6ppV/e8dRuuBfWUmb61tl+zy8flA+/asobr8+WsH5N7c0IDzQ1qMWlq&#10;q1NRzmGb2DNtYtb8rVIlR+sm+G/WlO6iYGEO5rTapsKkRDlqBjW8cqtRwKbmhtrVVNOkllHfzZgC&#10;/N+lrnlIfcMzmmjMVVZqtK5dvqao5ExlZBWqumtM5+0CFjuKlZ9lXX49cqqI4uedbDfbc7Ji0ovU&#10;smj2R2aZ2WLDdT0iWvFm2rl5OcpzZigt+pouh0UrOdOurIrOc4sIZwsWFmvb3Daznyt7So6K20dl&#10;jQp2N1e02F58Yj9W2jSk4WXrGR+9qs6yK/nmZYVFxCkl3aac0ia1j5h3etfkNfu/vNzj9xVUd6mX&#10;/d9dWtX0QJXpf1Nla13X7h0qqevDjaorDRpr5Zf6ThDuHZ6ENdvScHvl8Tg70JdPd1SrvjBVCVER&#10;unEzVgmZZjsqqFKH2Y4WBxpVX92srrEFeTYWtNzfqILyTrnGzHitOPBZ+dVq7J0yo7Qgs51qrjrZ&#10;b/rHdbVmXL+ppckutVeZzw/8zZlfpNqxXQU/qsjnFgULy/6uW+6pCqWGRSq3c0lz1sazNaeZfquf&#10;CPpcM66fWTZ/H25XTXaKkqKu68r1WKVnO5Rtxm5D89bYbVULZjs7Md49+tuj50zBwhzVbXusk8xh&#10;is/t8v0qfmt+WAP1J9dxlTloW9rc1LxZ1nUVNarpng+8329psEUN9aafGJ7Qmqtf9fll6hztVGWx&#10;te83fWTnmKY2Tf/iMscoZnrOo2kf/s2ayv0qWFjMmp/sUH1WsqKyO7S0u+c7/ts80z7NmGXUjDXM&#10;eKGlKltJZrwQcT3KjFGC/ma13aVB9TWUHL0vJ7dAJZ3LWrvIPen/wX3agoW2F7Q4WKjE8Ahltm+f&#10;/ywy6xe07jYVmf1eaee4JmYH1Fudb7blRlkli+Cx7uqkOYYrD6wHp9XXjfpuueg74d3epVlzTFle&#10;WqNm88bjMbTVdjvM/r1RDd3TWuwsU54ZC0+veXznNU5M0xczVpxa8z13w+qvF00fUnX0NytFqh+a&#10;l38WrXZt3coq0OZLgtu89XfcyZmCha8tTao68Zrplzo1POeRd37knH7JHBdY/dJIh+mXqlXdPRd4&#10;v9/SUIsaTb/UZvqldWsd5Z1eR6O+fmnd1adaM72T/ZL1N2sq91aw2F6d11BRjGLMwdzMqksDtXkq&#10;MOPYhrFT46X1YXXXlynf97l5KiwuVVtPqeKv+QsWPV2taqysMu321L54rkut1XVqHOhW35Tpl0uq&#10;1WTavO+ZHyemaZJfogKzQRw+y9Qz1a2OoH7Qd+xUO6qVwC/evAsjGmxrVEl9n0ZqrXGoeU1Vn6at&#10;h2TgH8rB3o7WOrKUZq9U++ic2Wc2qTbfKXtD8LayoameBtXXd6j76AF5VluZUld1qeraB9XS1qla&#10;R6qSo8J1JTxWaVnZZpzVrMHZCfX7ChbpSjNjyI7iHOUG2lV5+5Rvezlk3VJqra9KFUW5x22vqEpV&#10;XcffZWOkWY3N3b7ttqPC/N203fymCW3vTAS+i3+aO2b7mmopOp7Oic/bkWdt6sR3yckpN/3LpG97&#10;9bEKOe4+NVcUmb7A+nu+SitK1dBMweJ27k/BwqygXe+0hqszlZhoU65ZyVXNvUEHt1aXuqHJriJl&#10;25y+jrO1tVX1tfUqyi/XkHtf2wNWwSJecekOFZt/b21tUmNDmTJiks0gYlZL1hmktVnNdlSoxJkl&#10;e1WrWsw0WlurlWcOph151Wq3DoDMQfKOd8J/UsEcRFdWN/o+q6Gi2PeL3ozyDg26D7S9f8GChbNS&#10;DeOTGqxK180YuxqG1uT2nipYmI1Sc91qMa93FFeqtMH6Xg2qqSxSRkKGChoGteDZ/oz/8mpFsz3l&#10;yrdnKi0zX1V1ZsO3bt9y9BSmLXNA2abqIof5e4lvnVgpcharfWReK2Yw31WYoutRKXJU1gTWbY3y&#10;bHblVbRrwPo56faGvBOtvgNEe1mdqhqt19SrvDhftjSn6TDGtWYOwPdNtzDeW6GiPDMwKKzzfU5L&#10;Y4OqMswBZV6VmsZXtGKmdaGCRUSqymbWNdxSoKwMmwpqBzXtPqdgsTKugZY6VZqBi//z6s3nRSjR&#10;1qD2Gbdp/YHPi49SnKNKZXWtam5pVWlWolJTM5TpKFNVSamqW5vN+/OVGpuqvLpBTa6YtuVxadUa&#10;CGeb9lvRovpma75LVViQr4KKHl3wx6v4DPMVJRKSlOEoVFWV2QkHxZEYoYi02xcs1s1BUX1eipIy&#10;y9Vt2tPJzWFbC8MtKklPVELF1K1/MbhrjgZ7s5UYZVPZ0IyOTkuszmm8NF5XY8o06JrS2Gif+Syb&#10;UuJiFGv1BW0dah1alOfo6omAvTV55quVFhYhZ8ey/+TROWZqM5SenKOK+laNDtWrIjdZN69FmwFM&#10;s9lWzCCmtVwFtnjFxqQqo6Rd7Z0DmtjYP/mw49sVLEzPvbYwrNrUG7qRN6TltVXfwKuhtloVZju2&#10;+qDGBqfibySruH1G0xOjGu8oU6E9QVFRSbJVtZn+rFtjLqtoOaTu8gLl5+WpxOrjWprUWmlt/zVq&#10;GnaZfinwkY+ocwsWK4NqL7GbQWqpaoaWfSfbiwvNAWajWXZmGdYXO+S0TqhXDWlma0l9zkhFxRWo&#10;aWwxcJDlMW3eeq5JhOIr502b71dDrhngxpr9SHG5KlqtNtFr2sSsesyA0ZlTrOLSBt+0m2qrVJ6Z&#10;oOSCBnWaBrixexcFiz2zzxotVHpMmoq6JzV7ywGoVZApNuOJHOUH3zvHd5vFZNmcZl86uGIOgE2b&#10;K0nVzSs3lFJQY/Z/nRqYXJTrTJvxaLA6W1lZRaroPhoin7QyoP5Km+KTnaqaXdNET7vK0q3llqbs&#10;wiq1t5u22WjGMmkRunIjTYXVpo33TWrunCcyn1+wCJipUVF6hhw1Zj+14pLLHMQXF5appaXFt3xr&#10;89NlN+OFotZhTa9Pq8/sN/MTrup6nF1F5bVq7RnRhBl/uQfNdp2dZvZ/1jZtbXNm+yo0+7/ybln1&#10;DFzQ9qRGWvOUlpCtsknTRG/RlVsHmhujLarOtim/olJVVl9lxmPVVU4lJjhV0TGtjS235syYryTX&#10;qewC/zjL15eb/YxrYkBDZszkSIlTTEKmcmqsbaxfE+v7mm9yyJ6W678llBk3Wf132M1U5ZdWqrHJ&#10;Gv/UqtgqTFljeqsgZR3crY+ouyRNdmeZCszYv7WmxGyXsboanixnk5nu0rDayp3KdRaowNcnt6qt&#10;o0uDi/tnnwlwm4KFdbLZ6+lXcVSY2X+Ma8IqSgy2qrHC6ifMdK3+uipTCeY4p7xtVEMj4+qtMQed&#10;yVEKM/u98uZmNXeNat49o6mxRlUW5smeU+NfNiZFdjOGrOnQyMKJ0z+PhDMFi511bY3XKP3mTdmb&#10;pnz7zcHWOlWUB8bQTWbMnnnTjKHr1Ta9oNG+WpWkmTFKbqusU4v+pruknnKb7I4K1QxOammmVplX&#10;I5RsHWfWN6q+1eojRzU82an60hyl2arV3HzY99iV48gzfc+opj33s2BhRgxLoxotT9f12BIN7uxq&#10;e2lIHfXVZvsxfZr57KbaSpVlRCvG3qaB8QH19leZYx0zRolOUUax1XY7Tdvdk3d+SH1VVrGvKNCu&#10;G9TUZLbf1AKzT1jT6p1+Af0PzleUSI5VQkbemXFtXrrpW8z+63YFC8/iqHpKkxUZ41Dz3I485xyE&#10;Wz+A2Ogxx6XpZWoz+3DPzqImuypN3+VQ6djGUVHXKqa1l+TKkeVQsdU+zbZeVVSgnITruplmxiNd&#10;PeZ9JcqMM2Px2oXjNrFq1n2ZU7acCtUNTWjSjIWvxVq3VV2Xd3VCvZWFR9NsbW0z6daoGSt69lY1&#10;P96kyqKTfUiNI9X0g2b80Tujha0VLc/U+dt8ptXmG3xtvv/ccQHOc6ZgYfolr9UvRUbK3jjp65eG&#10;2sz4o7zKt/xbmhpNvxSpJJvZ500taKyvTqXpyb4CwnG/tKyeCjMmzS5X9cCUlmfNOrpyah2Z6Q5P&#10;dqnB9EuptqqjfqkuP0tOR64KW0c05bmXgsWW3Au9KouPlaNrVStb+1o3/Utlbq6cdcO+H474TwjP&#10;a6guR9lZ5nikxDrnVq+GunzlZCbpxpUY5fcuabijSmWZKUotaNawb+hnfdqGpmqzlG2WWVVvp3r6&#10;imXz3RLqwLR587eWPOU6Dqdp2mxHtzpHXb5zLJ6pHrUWOpVfVKwyX3u2+rNcJcRlqbh+SAumQ/PP&#10;X6JuJOaooKjKP1bsn5FrPVCExD+Ife3tuNTrjFZG2YAZ83i1szSgnqocJWfVyvptlr+LXFFfpTle&#10;sZeoovdwNGadC+hTRVqMbMUdqjfHT321xSpIidTVm5kqM8d+1jhrdnVOQ+1lcsSZfWlmse8cgO/c&#10;YXG6ssyYoLJ3XlYNwbqqfHWgwWynacqrqVWtr+2Ztl3qVEpqkWrN66yC2kqb6d/NaxLSC1ReYbZv&#10;03Y7RhbNsWiv+S6x5rv0qXfKpYX+OpVkpCrTjEWbWvz9cu/4spY3t7W+PKaOqgKlpOWbtm2NZ802&#10;XWC25yLT/w/Pm6OzHe3tTqm3LEPptmKVVFrnqM13qrZ+kJaoCAoWt3SfChbGvhkJrA2qva5KFQ4z&#10;qEw2KyOvVn1Dk5o3o4QDz4DKU+NNx9ei3hn/YH173a3p7hYNBhUsYqwds69Mtacdz5w67TcUn9+t&#10;sQWPPGMt5gDeNKaceo2uH3bUm5rpLFFuWoayyzo0ubGqzaly3+2pHK1TmgucedoxBxCjDU4lRSfK&#10;0buhte2lCxYsatW+aP3yp0P5MVeUVNCn4cV59QcVLPa3N+WqS1RsgkNVfXOBgYIZHLlG1VloOv8I&#10;h1pmrNuo+Kb82eWZ0Xhvk6rzs5WTlqDrKSVq7+jTxKpXW55p9ZoNMjM9T8U9x2cYFvrNwducyxzg&#10;WgWLZN+Jirye+UChY1NjddYv6MpUZd6z657TVEWirkY7fb9AWfetWq9Wp81O35mi6IRi9ZoDYu9K&#10;m8ptacooaFLXvH8nZw1K14fK5Yg3HWD1gIZdqxcsWFgnMPe0sTquloIUpdvLVN0/q/nTBQuzrocH&#10;h8xA0Vdi1cGOR+uddiVH2lThu7++v2CRaz00OLNGfaumzZsxg8sMcAuSIhWZlKuyHutXDFYjmVWD&#10;PUaJWfVqH3Obg5ZB9RYn60ZyqfpW/O+zrhAabzMdeHahCrvPab94pPgKFvEJSrXnqays7ESyEm4o&#10;IvVkwaI49ppuZlarvrldnZ2dqikvU3FBmZrMwODsqZQN3y/H8pOTlWYOzs9sK4cuVLDY8P269EK3&#10;hLJuNThWovirsSq8zT37Xc3WrRRyVdE5obVzCw/WSeYs2dLv4ZZQAZtL02qxX9dVe4eW3Mua6e/R&#10;wMh04JLpbXk3R1QRd1WJRQMat77oubeE8mq6uUC56dnKqx/2HWz4ft23PmQOgJKUU9OvoeVTH/yI&#10;8RUsMiIUnlKs9vYOX9vsrMxTYV6BCluGNbmyoe2pTt8J0/Ut/4jOa/ritoJMJWVUqs+6+mKoQJnR&#10;ScpvG9eUtX6885rvK1LijWSVTO5qfcdfCEiMcZhpTvjXg/WslJU65cQnyl7Va/YP/qP9Pc+qFruK&#10;lHLjprKazT5hfeziBYvA9pDk2x6mj7aHs+5csPCfk7noLaFc6i6zyZ5VrprzxjaWU+3TOnA4XXg4&#10;3G7DzHZ7d7eECrLc7NsXZ5WbA/S5Za2a9Wv9QvqwD9kar1eVPVP24hZZm+Z5t4TynbQz+7/rSSXq&#10;de0FHmLv0kS72XdmF6igi/3fhVnrvd4cMCblHa33s/a163VpMC9KCWbM0TyxHLg1kkcbS91qzIjV&#10;1YQqs41Mqq3MrozUPJW2z51tH7e4JZT1rJQTBYuaNF0NT1B6y6RWPdY2vaXZ7ioVZ+fI0ThnvqSZ&#10;8kSxMmPjzf8e1bj1Zaz+urNAcRFZanTvanPRamdm/5TXqPZbVwb9bluwOP7Vf5Lpy8cWZzU7Mqj+&#10;vkA/4euvzdgvJUq2cvPvZhmee0uojX61lWYpNbNUdZPHRb7Fjlxl2wtV03XqF6uPAF/BIjldOcW1&#10;/n69uUGtBelKzq1V2+yG1hfGNGLG0H0TgTG0NWbvylaqVQganNLUUr86Tb+WlFygRut3Ylbbdber&#10;Msv0L9ataFdXtDRTo4wr4YpKbzZjZXPcZk3IM67hplwzPspW8UjQCehZ05bz05VmL1HNxMp9LVhY&#10;P2CaqbEp/Gau/9kJi/3q7jNtd96/Je1tLGmxKVM3rTa4YLXB828J5W53KivdHBM1DGkuMNbY2RpV&#10;Y+pNpZYNa2zps31W2lewSIpRXFrOmXGtIzVW0ecULOLSilVe2+prYw01ZpzpzFdV04hWz70yeN90&#10;L6avy49Waon17AtrIW/LNd6ualuS4gqH5d613ufVTEuh8szYzVk35G8Pezu+K9CK0m6a8bV1wntK&#10;7ilzLJpljvnTGzVv3QrZvG5joFJlWVnKruzVrHvhZMFislF12SlKzKlR5+ndmNWHlJk+JKNEtUe/&#10;PDbd10STysx3yyhoNNvNgpZNm8+8YvaZwW0eF+YrWJh+yXHYL7U0mPGk1S/VqG1mQ2umXxodNMfg&#10;po+w+PqlbofSos24bsD0S8sD6io3/VJSvq9f2vX1Sx2qyk5XVkmbeldWtTwbvI42zZ7UMPuZkeY8&#10;JVsn602/tHPYL831qKkgwxzLFat6fOXuCxa+q4rKzbgzR61LO/5b2K70qLU4S+k51eqw2pm1H1tp&#10;UG5iomwV3RpctvoRjzZX+tTkSFBEoGAxPzuoDms/ZrO+i9kPWz8e2LKOV8w4ubRTvfNTmjgqWOyb&#10;fnBRLTkJSs4oV8OA6Ret7+NjfcstjVdlmj7OHKN2TvluRWptt3vb4+pyxCk6sUQto4tasuYvO04R&#10;SbmqCuqv8Q9mf8scQ/SoIDZOxT0LmrMa/bZpw52lsiVkKn9wS9u+/eadChb+50bc7pZQ2bHWHVCa&#10;NGx2r75JLjWrwvS5zqoujWzvaWt1St0O6zxblboX1/3bnxnVrky2qCo9UddS6zXj3dGiVbBIildy&#10;fpO6/fd/Nw6/S6BgMTqu0SaHEmKC5yFgd1nTvZXKijdjUTN29QZ+Fbk116GGIqeyC1s0vmG29fkq&#10;pd2IVXbjmKbWrDkx32WmzexzEnSDgsUt3b+CRbCFXnXV5ColIUHxyQ6VDC5rf7JEmTHWcwAmNX3e&#10;ke85z7DY925osSpesbY6DUwvabKjQvm2c+5jvdGnluJs2Z1m4Du5IFd9uq5ec6h1eS3ooGBbq3Om&#10;0SVbJ5nntLJp3ZbnggULaydkvst4RaziYu2q6e9Xc+1hwcKlHY9L7ZlXFe0wB91zQYchu6vanK5Q&#10;0tVYFQ2s3OEhmZ8h63NatH5pkpGi6LBI2VunNTfeYg4OzPLMq1e3f8x+0i2eYeHuLlVRbqGKmse0&#10;YgYO9Rk3dC2nz/ew4CPbc5ozO83kQHFhtatQjuQsFbQO6/jicavjWFVbTpwy8lvVZdrJXRUszP59&#10;wcxTfnqqssoa1DV6+pZQu/K4l7UwPaGJCZPxYU10OpUSaVdVUMHizOdN1Ks6yyyXklYFP092KHAb&#10;n5bBJbnGulWdGaUIW63Gxsf90zcZaChRgcOhzDs9uBifeXd7S6ji6Cu6FmXaYoZN9nTTx6aYA7Gq&#10;fi35q4Cn+AsWeUlJSq6avfUA8l4LFgdm29w2/ePstKYCbXtiel4Li/PymP4z+WqU8rpdmj8+73PC&#10;fL3ZftLzVd09Lc8DKVjsa31xTA0Z1xVu+p6lNTMHW26tLs4cbYujwwOqTruqpJLbFSz8J5Iz05zK&#10;r+0/eq+VekeM0gta1HnRpxN/RvkKFmlhunozQZlmX2+3201yVdExKv8x+4H296wr3Mw4YjKw/AYa&#10;VFeQbdpypfrN4HJf46rNiFFGUZd6Zne0uziiobJ03Ugo1/DunhkJHBcCzK7J52DHDK47bEqMyVbl&#10;8KxZU4d2zQHjjOqTw5RcbK3boXsoWKSrqG9K89a491z3XrDY3rAOhg/b0aSJ2ddsuswBdJbsWaa9&#10;9wZPL4h7SAPVDt+t1JrMQbDVPh9IwWK+XiUZ6cqu6tbQ5r52tze0PDOhycN111elUnuWsm9TsPC1&#10;icxI3cis1ehY0P6vsVSFjmxl3K7oiZN8BQuz3hNzVGkG2qfPs/ptmzY/rLKYMKWUjmh8KejIybOs&#10;zS6HInwn+6fU2V6hvHSbsgtq1DsxpSkzTl8/sK5yNS5csLBO7OapY+f4objW1R311jZdNqgdq2Ax&#10;ZD0TIFUFXROasb7O7qIWhiuUGpGh6kXTX68MqKPcfJatUIVW3zo167uFxMHRFb5BbluwODvve541&#10;uRemA+3Oan9m7JcapayK2xQsJhtUm52mhKxSNQbaqy/dJcoxY9PCpn4Fup5Hhq9gERup2MTUQL+e&#10;LYezXG1Lh8+FMmPoteAx9IgZQ+cqNcquysEpM55Y0fRApZyJKbK1bfqu9PR058uR5lBR64gZY/sL&#10;Frbwm7J17BxdfbA326XOwkzF22p8D/s8Pmm9qYm2MnNM6VBe2/R9LVjsL49pojJD4dGF6jXt2rqp&#10;8YZrQXNTgXkb7dNQc45iTBtsuE3BwrfMzPwV13YdtaHxkSF15cUoKqtBg5/x5/zcyy2hoqISlJSa&#10;aca1SUpMSVdKfpvmVndMX+B/3wkH1vMK+nzPUUkr6lRrn38ZD3eY4zJbnK4nlGrQDAa3D1zqMf1L&#10;dk6laodOjtEOrxzyPcNiwxzrtjoVdcOmOteONvc9Gq61fsVeqPIu005OFywW+9VbYcavZj6cjWa/&#10;ODWlGZdpLaY97Y6Z75Bt+rSSNtM6gq1roMpsOw7rx3MTvoKFLTxCtlvd8gq35StYWP1SwnG/lO0s&#10;U5vZrxz2S9ZzR477pVHTL+UpLdquioEpLZh+Z2awSs4Ef79krTtPT4FyzHZr/chmUf6Che2atY68&#10;OrxIdW+2W12mX4rLrD7bL7WXm34pW7mmX7rbgsXu0phGy1NNG8tX64j5b1+/0aLqwjQlJ+WqqNd8&#10;Aev2vX3m+CTOoYrB6cBVF8aZZ1hsarqrUoWZWcqqn9H2/o62x4tlTzBj2jaz795aCCpYWFdYuM34&#10;Il/2FLsKKprUPzGtmfkVM0fW81pm1JAVr4y8VnVOBjVU655GEGsAAFeHSURBVLsMFygj1q7S/kmN&#10;Hc5fTsv5BRn8QzjwrmpjIE/x4SkqbO8x40OrHQ6qs8G0l9g4xZWY8d/2nlm/n75gcfYZFiNqLsyS&#10;s7BFXcseuRe7VBgVrqSqOS2uBR2IrU1rocmh6+E5avNsa9p3hYVTJa2jQePCw+8SKFhMzGu213xm&#10;eooS8ro0PGrGhHNmXq0HFG5YxYwcJUSnKa9zQqPjgT7DujNMUbbpWyrUPL2i7XabIiIcapx1Hd/K&#10;nmdY3NGDKVj4bGpusEH5SfGKcrRqpydbiZGZKrVOZJ3XA92uYJFYpNYJ697nRcrJNAf1bafuAbA/&#10;ps6qPDmdtWoam9VEWaKuRJWof8V/cszvQBsLE2q231vBwvcLzCVrfm4qraRRuU4zWPIVLBbl3ZhQ&#10;dcJVJRT2+09WHTrYkGe1WfarsSp5lAoWPmbHtjmpuqQwRaTXabCxyHd7gYziFo0c75mP3a5gYXbc&#10;zpoOjc31qCwhQtGl00fPjfA5MAc5E2ZAECguTDc6ZEt1qtx0GCeH83saKE6QvejeChZaMwfFpelK&#10;yzQH3JWtKgoqWOx659VXVyBbdIQio6MVHR2l6MhwhV1JU/n9KFikXtFlM+CJ9k07KKl5ym+6hycY&#10;4TPlbgsWJ24JZbXrMjNATHQot3khMBAItqn5oUYVJMYp0tltBvG3eFjgvRYsfH1ro4oykxQf1K7z&#10;mga0tWEG6+FXlVEzq6nV0x2H9S121F+UoBTTj7cOmwHLgyhYHGxqZbpdheagJrF6Xivrm9oaqlZF&#10;dqKu3wx836go3Qi7rOiCOxcsUiLCFR5h+ofDeQ0kuahL/TO3qMo8Is69JVSQg/0trS/3qSTuhuJM&#10;HxvlW/YRigiPUbyvYGGWtcl4dZrS7MWq753R3EinKm0JiisdCUzzbMHCKjws1yYpLsG6ldSC6a0P&#10;HZhmvaaurDCl+opRd1OwMO3Ad6I1TvaGEY2tnbvVGPdesFgabFaV/bANxZikq3xkVZ01eXLYclTY&#10;POE/gXrK3kynOq39rb326GD5QRQsdvuL5EzJUn7LkGZ217U43qr86HD/erMSeUPXr5mD2DsVLG65&#10;/8tVXiP7vwvbHNdwo+mj49Lk6N7x33P6DI+8m+1yXr+qzNp50+8Gtdtt0wZHixUfZlej72T/uia7&#10;qlWQZK3LOMXG5KjRjLvXTYd38GkLFjmBk8Vm/3CwUCVHXISSCzrVPramtak+DVfYFZVUpt6dPX/b&#10;XBtUV7VDyaZfiIxPUYyz3YzNdgJ9b5DbFSzMmH1rtVH2a+HKbl7UzMq2XAMNpk+K0fXIw3YXqeth&#10;V5RUdqeCRayuXruuiNNtNjpLpR0jOnnH88++wxO75xY2jb3tBfXXF8oefSMwhjYJjKHLfAUL01NO&#10;9ashJ0GROZ1a83p9V16lOSrVMmwdE55fsNj0nQAzbcnZEnTLFsu+5sw4pMx5vwsWB9qcNWOqvGTd&#10;TG/UnGkTW1sz/tsaRt8M9H2Rirp5Q1cuZ972CgvfMou6pusRkUHtJxBnq0bnzvv112fHvRQsjm4J&#10;ZY4/x5qdSopJUlLFtDZNZ3e6KzjwrmhtyIz7btw0bS14TGb6kMhIRdxIUuHYltZ2/AWL3MIGNU2e&#10;7DRPFCzMmnTNNsgREaH05g2trPWrPi9NWfkt6jAb/JmChTWBpUENVdt9nxkdF6O4wiFNu7a12lvp&#10;L+ZX9h6fUPbZ10RDngryKVjcD2efYXGS1S8NNBSd0y+lqtRXsDBrfXrA9DHxuunokHtrS30lKUp3&#10;VKh5yFpz5xcsPOPtasrNUGJOs++HlSf6pZ5alTvvoWBxsKvlsS5VpoQp/Gh/dfidb+hGTJpSSq0f&#10;AQQKFqlFahieC1xBaZzz0G3PZIea8833dDRq2rup6YoEJaWVqXVsyYwUggsW5u2+c8GrGjLLKycx&#10;2vRxCUo2x13tG5vaPhgInIDuVe980Le2nvU2VylHfLYqKFh8Ruxr2z2rkYIoRZh2GBkV1A6jIk3f&#10;Gq3r8eUa3dwx7eJBFSzSZHPUqdHszFfmG5RlxnSZLRta3gxqUVvWs2OLFBueo/aLFiysDd67JNdw&#10;udLN/MRY48G0CnUML5rh8ahGm7IUdeWc7S86UZlm/9E1u6LtDrsi4krUNW/G077PMChY3NEDLFiY&#10;jm6mX535KbqZUq652XJlxCQqt3Ui8EvJU+5YsFjUiDkwKrRnyHb6F+Wr3b7iQqZVXJha1FqzTVev&#10;2NSwbA5sAi+xTtQdP3fgHgoWPgdaMo0xMy1NcaYBpgZuCbXjWVNP9lVF2hs0PBs0re0Vs3MpUfyV&#10;R+wKiwBr/S1UBtZfR7kqzyzPIHcsWPRrenFSzfbrumLv1JI7aGF6ZjXbla+Ew+JCX4mcySfbktWB&#10;Wg/KbcqKVVrePRYszLdaH25SbU6S2fGnKNO0pZhAwWKyMVfZyelyVvfJtb+v/V2P9ucqlBWbrer7&#10;UbCwxykqv0/bZkSwb00/OOf+dAiPkk9VsLDa9Uiz6mxJZvur9m1/p89jecwBeJcZkF+PylfnbuAE&#10;0Wmf6pZQBzo4066tWy2NqzLuqiIyTd86c7qftr57r0qTomQrG5LvPMiDKFhsWX8rMP2LOUCZNn+b&#10;b1a5PVYpuU1qmfJ/1+3NNXVnhym19M4FC1tWuar7Vk/Oq29+zTJ4xDflOxUsrFtztdrNwWJMiTng&#10;X5PHWm7uYQ3UFigjqGBxsGTdNiFd2RUlKqyvkCM5TzULB4FflJ8tWPjabs95t28K3CIm3n+LmLsq&#10;WFjt86BHJaZ9Jma3qPPcgY/lU9wSymozp9qR1YZWe8pUlGIOmk/tVw7NmwNi3zO9zEwcNrkHUbAY&#10;MX87PEm5MtGrmgxzAJNSo+lts1yt7+uyxlnWA+vvULAw29vNvD55d3ZPzKsv7P/uwoZmB+vljLe2&#10;sYGjB2GeZLX58aM2PxY8cD3nZL91FYO1Hrwrsxoride1uHJ/e3kABYtrly/r8pUrunLluqIC27Tv&#10;Fhw+Vv9ptYlNuWa7VWw9s6Zi5ug5TUduV7Cw/tZmV7j5W511Itm6ZYsjWQlmHlqXrGlb7W/ejCPj&#10;lFN1p4KFTWlFzRo+3V5NrGX2qLXaOxUsppryTT+dJkdVr5at5WT65P25SmXHZasqULCw9tPz1n76&#10;RpLKpzvliE9TYdOoxn0V5vMLFqazU0+RTbHpx/sHP7dGW8yxQsb9LlgE/c3s/K2/WSdFUxOzVNY+&#10;plVr3rwr2hwrVaJV+LtTwcJeooa++TNtaN8qCn7GG9GnKliYNbY1N6ju3Hh//2Ldmsv3zmOe5Vm1&#10;ZZnxhL1Nc67NoGW7qRVrnGz9MKJ8RsvrC76ChXWbxer+k+PQkwUL04Usz/jHKFkdWmjNU352oVnv&#10;43KbdXVuweKo31qXZ6NFjuvXZK83bbDbul2U1Yf4943HVsx3sa6gpGBxP9ypYDHVXKCclFQ5rMKR&#10;1TZ2vdqfN/uj+GxVBgoWpqGZY5oCxV1PVNmU6ZcSTL/UOKIxX790fsFC873qKzb9UlqFr186/t33&#10;msZaTb+Ufg8Fi40xDTc6lZzoVPW8OS6xboN22KbnetR7+Hl729qzChYxNpUMTPrnwXJOwULroxpu&#10;sKaZpYqpKVUkhCu7fs73XXRuwcJ8p8CYYHP2cN9YbcZ8s2afnqB0Z5Pax4PGwr7iiVOp1nehYPEZ&#10;YRUJ6mS/dl221k0tbQS1w805LfSYbSU8WaWTXrl3HnTBwqu1pT6Vxl5TfJlp68GVAPeU5utsCrub&#10;KywONxZfG7fOxy2oxZmkjNxGtfX0aLTJqaR4h6rM9ue1bid4ON++mL7eE7jCItym2tll0zsEULC4&#10;o/tSsNhZW9S06dASSwa1GnjSv0xXM9lbZgabZmdQNantnUnVZsYqIatGHWP+g3KPa1EDlQVqWtyX&#10;p/9OBYslrU13qC0/VTEZZb6T3v7B2qoGa3KUkWYGLk3jpoGsmwFDvTKuhivFjPymAk8x9S6OqK8k&#10;XdHROWpc25Znf/keCham6W51q9ocwESbg6YbSf6CxcHOprztGYr33fJqSv5bn5mNZKFP1enRCktr&#10;1LTLo72DWQ2aAXJ2ZuG5A7B/ZKtWYaGiRT3jhwvLo62NLhVFhiku12zEc5Pqry9QZorpWJqO532i&#10;vlRtIzOaHbtTwWJALjNoXK5P1dXwFN+vSP2rdlMLI80qSU9SdE6H1rZNp7DdqxqHOUAwba3JP2Lw&#10;nVhytdiUEpmm4t4Jze2s3UPBwkxnZ0pDZhCaeOWqwq8fFywmTPvPsuWouGXK171ZJ16GiyIVc/3T&#10;X2GxtzTiu8QzPMah+oXDy+eBY5+uYHHcrjMSslRiGuKJ42/jYHdRc8NlSrl6U5GZ9Rp1e3TY07un&#10;h9Renqv81jntTZfJHhupzOoRDVtdgXtac03ZirpxXZejS08WLNISlVLQaQ6/bjUoNTv3HdOft2Qo&#10;ISbaHIh2afDovpK75gB1Ws3ZMYqJyVH94Lzc1nZxvwsWm5MaN8slPSlNqeUTpn8xgxTfyfBU2cs6&#10;1GuNNkxf4pmqVsaNK4o7cYWFTQnxNhUOmeXpO0uyp6WOEhWkpste0a1TNzaEcZGCRYs9XFczWzW/&#10;uuVrN0sDDSpPtR7MGXRCam9OHcWZSo26rvBosy/IaZLpxgPt7JyCxYEZHXrbVZgQq9QCs14D7Wx3&#10;3YxtatIVGZamqqllrexN3EXBwvo0r2ZqbcpMiFZqcad6Du9RaP2qbLlZZdmlapmYVY/1Y4zUJKUW&#10;dZvtwfolqEvdpelKjriq+BMFi2IlhJmD16YlnanfBdn3Dqu9wq4Es7/Lquw7sY1Z992usicp2VGh&#10;hqD7/d/PgsWeWS7D5davg1NU1D2qme09/7q1xeqms0dbgV+7zrYXKTch4ewVFgmFahtf8p1g2lse&#10;1VhFqq5FZ6t+fleb7P8+hX3tLg37CknWbdds9QtaPVqgy5oxbaPMWanmuXVNlMaZMW2OqkfmArdI&#10;W9PKXJMKoiMVnT+sWTOODt5Cd1bnzXtMe4kNtBdfwSJVSRklqh4PvMi424LFws6WlhtTlZhVpfa+&#10;CblcLpMVrbg3bjEWMvu4+R7fycbYMutk42FnHnCrgsXajBaaHUqINdtqnUsLm2Ys6Ss8mH6ksFlD&#10;1mdZt6caKVZG7HUlB19hkZeg8KgCdftu/2PsjKqzKlupyfkq6bvNhvoIuVPBYrIxT9k2hwqbJ31j&#10;aKsPGSmJUpwZQx9eYeG72nGmXfmRVxURc1PXIp1qGJrTmq8h3qJgsTujsY4CpUabvtAczFm3krKs&#10;D9er0paujIIG9W2Z9npfChbrmuqpUX5qqtnn1GvcNFBrqO+b98xif+HBvGprZU49uREKv3LyCou0&#10;BKfygx5msGNdoWamZa8yx1Cf7YspzvXpChZmne0uaX60XGnhMcrp21bw79ys/sw126iciAilNa3L&#10;5QlewwfaXp3RcGGsridVa2jZbY4HzbFoWrps5Z2+sZt14trVmmP6gnCFJR8XLKxi1OqANZZ0Ktd+&#10;UymFDWodXfOt9/MLFoc25fVYbdA6OW3a4NKouqqtPiTP9CHHp8/cPSXKNePRnNpujW4vU7D4lO5Y&#10;sLAKqaZfKmiaCPRLW6ZfilbcjbSjKyysfml1tuNEv1Q/OCe3r1+6RcFib1ZjXYVmjGq277aVoz5k&#10;Y6TBjM/SlZ5f7+uX7qZgYV0N0ZKfqcTsRt94N3j/bH3euPm8jLhMFY2Y4ydPh4qT45Sa16Zu35Xd&#10;a1pdaDH79xu6djlGeYcFCzNWXR7tVFXmTSXm5inRjIVrp8w+2Dfx8wsWh6wH1fcWJivcbENT215N&#10;N2YrK9Em64pb/1B4SzveXpWb49GEnHb1z27ITcHiH9/6tG8sdSPcrsZVrzaCG6LZVtxznSqMuaHk&#10;6lktrns10VQgR0q6cqoHzb5wV3s7c2rNjVdc+BUlBhcs8s34MiJPnVvbgSsTLlKwMH25e16jhdGK&#10;uJmrpvkV8y6LS3MjVcqNS1R86YTc2/tavpuChY/VOpfU6kxUutP08yOzZlxQr5y4OEWXjGjLHPec&#10;YeZ/Z61J2TcifD9wHFuy9gLmu4zWKCcyQteuJaqYgsW57kvBYn/Ha8b6Q6rMTlauwzScnByTDGU6&#10;8uSsHPBdVn1wYHamZnBQnG0O3lMyfa+xO/Jly2/Sgmdfe4N3Llhsete01G8OtrMSFZeZI4fD+pxM&#10;JWUWqrJpSItu3+Gt2aEsaq7NDCTM52RmZvs+y3pwmXUfydqJBbmtyphpIPdSsLAGqlPWQCk2TOFm&#10;cGkVLHwPIlqfU19phmy2TKVlWd8rS7asbCVn12p42q1t3y/ZJswAJEvxUWbZfMaeO2Cd3OisKlCB&#10;Objzr3/rfp9pSnS0qm9yTZ7tbW2uDKq9NlepsamB1+QoJatSPRPL8kzfuWCxsretncVRtTvjzODf&#10;rsxs/+ekm0GrvbBFEwsbgSLWhlZGalWRa1dyst33OY5shxlYpqmka1iTm1vavlUB4dAtChbWCajV&#10;8XbVpl3XlWvHBQvPSrcaSh1KTzCdrjVvuU4V1pcrNSJbtZ+yYKGdTW3N9Jn2lW7avTnY9823P/nl&#10;TWYwHPTcFDySPm3BwmrXC8PNKkmJU3x+n5b3TJ8c+Ivfjra3FjTeZw7wYmOVabe2b38btGUXyFnW&#10;qhnXlg68yxoqS1OGObBLNn10Tnau8rIcKsqK1pWgKyy8C71qL01TTGSCMnPNAUHdmNY2z9lDB/rW&#10;qW6zf7DblGYNTHyfmy2H6WPT8lrUPTirVc+2//t+qoJFrmKuXldMetA2Zj7TWViqip5pM3/Wfsy8&#10;dmdVEw0FyrenmeVqvc7s53KLVe2IVFLpkL9gsbup+f4GFSbdUGSy0+yrStQyva7l5SVNtlSqzJGm&#10;1MDyO0xF56w+47ekvqM7FSz2tle1OFZqDvKSlWXzt4W8skLTFgqVHVywMO11rrVQufHXFBZjk8O6&#10;/67v3y3nFCx8e5x1LfaVmvV63M6yzWfYkrJUNjSl+e1dM5S22tJFCxZ+1r5x1nyXIkeGEtID69vh&#10;UE5GmnLrhzS6sqW1tRF1Ww9DtraHHIeZH7MfrShRWlys0g4LFtb9g1cnVZcWprikTKXbClXdNa7p&#10;o2uKg3m05hpTZ22JshKsaZp9oPW5JraMXJXVtGhwznViUPypChax0YpPPtz3m+XmcCrJXq6unjEt&#10;bVj7WzM9s42NdReaeUw224OZf/O6/Mpi2TPylB8oWPgeaDmQaw6q45WcmqGs0ia190+Z/V//ufu/&#10;PLP/a2H/d3d2PNpaGFR/Y7bi4zJ89+z2L88MZeeXqKRlXstbe/IuT6kpJ8WMadN97Scnx2bG7Hal&#10;5XdpbGFLO7szGmiuUklgXWTbzNg+MVnZ7fNa3NrV/q45mLR+wZ4UpRjr1l0F1epY3tNM490VLBb3&#10;A9+lKFv55vjhcN3n5BxPc2uqU81VhYF/N9usGYcnJBWoY96MnY4vwfDzFSwydO1qhOIybLIdTs+M&#10;M/NMP1I9ZrYp9758z0v0rGi0sUx56QmB/jpXOUX1Kk27acak/oLFvnde071FSrxq+v/sbGUVtWho&#10;fk6Lrn61WVd+JQR/Z5PCenWNLRzfCuARcaeCxdZKjxrLHEo7PYa+ma2aw4KF6d23XJPqzYlQ2JVP&#10;dMPeqoHZjcBY5RYFC9NzeZYH1GuOveLiMo/6HpvpQ/PKG9S1uGr67c17KljkRofruplmdmCa1jZi&#10;c5aptG5AU/OrR/uczaVmlTvNOD85w/c6Z4Hp86rLlHzVriZfwWLL7HtqVJZu9n2mvTjzzbHqqBm/&#10;rCxpvsNML9emZFtQGzKxTtTPf8bPanzagoX17+uLQ6pJDlekrU1jqx7zLwEbM5pry1X0jUzVLu9o&#10;4+SAVwdbK3L3OhV7I1aFncuamV/SUH3JUV/gyHEq01mtekeCkrIqjgoW1sNmt1f7VBRj+r2ICGXU&#10;DmhoxT/x0wUL12SXOqryA+s0y7SjFN1MLjPHzOum39rS+kyHmkvsSgjqQ2wJGSps6NTAinmNafMU&#10;LD6dOxUstlZ61VQe1C85rX6pTKmR2ao+LFhY/dLKlK9funblsumXWtQ/sx7ol25RsPD1S4PqM/1S&#10;rNWHZAf6JTOOsvqlTtMvWI/nvnjBwqOZrioV2ezKqpsOGu8e2tbSaJvKUmIUm9ujRXMcM99fpoIs&#10;m1JTrfMkDtMv5aigsVTJYXEqOixYGDtLoxopM2PBm1EKS6zV6PJGYDsKLlhYD92eUldViYoCbTUr&#10;I0OZ6VnK63GZ7csqAs6ru8xsOxnJSvO9JstsR6lKdDSrZ8zMr3f/eP4oWPzD2pwbVof1I46MZi16&#10;d0+dS9iXd3VG/blRuhlXqvYFt5ZMf9lclqWUmCQzHjPjUac5lqiytrGbSg8UCfat87oDxUq8ctP0&#10;t9Y4q/n/3969P8lxlQne3z/2jY2NjWCDF2JmY/aHIYYdeJcJL2vWLBez7AwsNw/XsWEIwBgMNjaM&#10;wZZk3W+WZOsu2ZZsy7Yk51tPqZ/W6aOszKy+6PTl8434BKgqK6s682RWVp/udnf8wtnu6OiERXyu&#10;+GD2mk51f4j/tuGTP1655vvR7P5/7Z76zZHu9dln+/jthzenTFjMrkXe2P/sfHzHMRPfg/7Ot5/s&#10;nt13urv0bvxViCvdmUMvdk/NroV/tnJM3/NM99xfjncXZ+v76M6b3aUDv+ie/MGPux/9KD5rPtX9&#10;/JnZ9ezvZ5+Pvvrd7jcmLHrblAmL6O5sQFw7+Ur36r6Xu5dfvmf/4dNrf5189uZ64dSR7uDK/S/v&#10;P9wdfO16N/8P4715tjt1ZPbh/dKbs0vBe31058PuvdcPd4cOn+ku33hv/qvWt9+53l099erqc8wd&#10;Oddduv8uEA+cHTGvdycOHej2rS736mygvTH/SbF7J8Bb3dWzx7sTJ1+fT6g80PtXu4uvneiOnzrf&#10;rV77rPTB1bPdmaP7Z1/fqTVf363ZQXr80L77r6v8+ubd6K6+caI7/OrxXfkfS7tx4VR34mBu75e7&#10;V/Yd6A6ee2f1v5QfP0Hy9tUz3ZHcPuHYhXu/lTP7EHn1zGzbrNlHsa3PdWdOnOxOnb8+/4bJfEy8&#10;MRsTB165v46+7Tnbf5fOHOkOrD5XLH+8u3Drg5U38viP4J3vXjt6dPaB59bKREfR7Xe6d6681h0+&#10;cKw7985H9z68rpRjcO3XF/v2ZHd45fle2b+/O37lSnfi1dPdhbfemV1KLHi+Gxe6N07OxllMpK3c&#10;FMWfzzhyohjXH87WcOlYt++V4uueqceg9mZvnT2ydrwUrb3v9uwN9Wp3dnZuPLTm2JwdMm9f7d44&#10;9mp34Oj57p3Zm3cx5Fe62925faN7fXaOO/DK/TH48qvH1hx/8VM1J/I8uG92rB59rbs0G8+vHDw3&#10;+0D14b2Ll9nF8pvnj3evxjKv7O9ePnGle6/vpxGyWxe7c8cPdfvzOWfy+Lu19uCcnUryuF35ptPK&#10;sXni2Nn5NyJ6mz/u1P33plX7u8N97wHXZuel2XvAfJl9sw+dh852V84d6o69/lb39sqP/c6359FY&#10;RxyzB7vXrt+a/0Rw/CTyhRMHVtZ/35Fzb3bXH9x9e6r5NjtxqHt19r7Z/6d+Puxuf3ipO7nvldX3&#10;9kOnT3cnzszOrbMLyTXvHSf/0P3ux9/pvvXU77u/rNmBb3UXTh/tTpy+2F2qf2o1xtns+e+Ps9n7&#10;/OwcfmV2PNzbq7OxdP7+WProzu1770dHznSX3r53jdLb7Dx//uTB1X1dj4n5e+O1M93R1ftf7o5e&#10;uNCdmL1fnDh1/3Xenb3/XTu1b+U660B37NyVbnatvaDZe86bF7pTB+6vc+7Aye7clRsPfKB969yR&#10;7ujsPHFx5Rxy9/13uxuz43bfoXPd9Txue5o/rn6OPKZnH1buN/uAfvON7tjs/ldWljt87tzsGiz+&#10;Y+GX7r3/xbXbe693J/Pa7dCp7mx88Qve//bN3v/uf3NKk7v7fnf77TPd4dlxlPsivHrszJpzZL1v&#10;9706+/f591b+xN294+j+OXNft+/A0e7szTzvzkb1tfPdmcNr77txIY6f0/fG4Ps3undm18T3jrG7&#10;q8fPh2/PzpGnjndHTl/u3pl9toi/6f30v/xL9+vfPdf9aeX5Xnrhue7ZH3+ve+K3x7o3Xp9dQx0t&#10;zqmvDLyP3b7VO5biM8KhY2vPIdH9ryHWOxvXx6/Mzt8HuzMX8nz9fnfrnWJcz76We+eC2fFTHdNz&#10;B070Hn+7vXvnl7PdxYVvcje7a7Nz6wPX0Adn19Bv3lyd4Ll780p37YUnuq9++Vvdv756vru0+ms2&#10;9/bDif0HuhNX4s8xrNwc3X539v5+unp/P9ydunh95e+3355d21zuTu7f15248F53c7ZzyjH44Cv+&#10;sHt3dm49/Wq5vnv2HzvXxX+DYG1vdReLY2X/oUPdicuzr23fydnrf38+FubPt3Jd8Mrsazh+5c69&#10;r+Hmxeq94554j8xrjd3azYunu5MnTnVnHnijru+7O58gfePwvu7ImbXbJX5r7/Lx2fnn4Nm172N5&#10;7jkwO/fcuX/uWe3uB93tG7PPq7Nz5LHZOS/GRN+54PrZY7NrideLcX3/tRyYnYdOXHy7u7Hyzae7&#10;H+R7aryWD7r3rr3enc3ryGKd7+bg/fDt7s0LJ+5dJ6+anUdXj4cY8+dXxvzKeNFSvXXu6Ph5afae&#10;tXpe2revO3758vy8dP56cV5652p3/cUnusfjvHTgje7imvPSbB/NPq+cuFzto9l56b1rPeelC2vP&#10;S6fivHT+3e7m7FInJr0unjrWHTl1af7c99+rPujevny2O3Xs5MJrovdvXO/Ozz7j7T/yRndzNubv&#10;3rrUvb56vTu7rjw8+9x0Y/a17T/cnb323v3fZo1j5fzR2ficfa47fvn++Jy9ghvXz862xbHu1PXZ&#10;e+1H17pzRw8W43V2DMyu0eKHau5dM8Rx+1p36lDeH9tzf3fw7Gw7fnDvnTq/vsMPfH3aKb1/czbO&#10;ZtdI+09dW/2NxrL4Qa+bZ2fjbt/x7vw7t2ZHyM3u+oVTDx5j8T559lp3bf6TYO937797vjse98dy&#10;8++tvdldu3xuNuZPdKcurf2Md+nM7Lx88kKX/5mnj+7e6a6fPtAd2n9/7O07tPZx8VscJ4/FZ463&#10;i+uzeP3Xu9ePzV7LmdlruXp9ds4/vLqOuXgtb747uyqI7nQf3LrenT04W3/5fZLZ572jr12cvbJZ&#10;H83G+nvnu9NHXl35HLu/O3TiZHf2+sXZeeLI7Bi83a0cDiratAkLSZKk7dDNo7/rnnnyqe6nzx+Z&#10;/6SWpJ3X7fff7Q7/7KvdPz3xm+7A7MNrfpB8/82L3bFf/FP3lW/+ZvA3gLS7un3jcnf+99/tvvrN&#10;Z7pDs/3uh8olte72jSvz89Ljs/PSwfjvq63cLknaeCYsJEnSLuq97sTzT3VPPvl097uDpiukndqd&#10;D9/rzr74z90TP36m+7eXj3Tnzp2bO37oQPfsj77d/eAXL3dnbxR/6kW7uNvdzSsnuxe+/7Xu//zy&#10;RHf1Rv2bDJL0sJudl66emp2XHp+dl453V952XpKkzcyEhSRJ2kWd6V757U+7X/7mQHfw4spNknZg&#10;8ecnTnQvPPWD7olvfKP7RvrW97vv/fQv3aXbdx78cy7apb3dvXnpz90vv/PP3S8Pf9jd8Gs1kpo3&#10;Oy9djvPSE7Pz0gfd/D+nKknatExYSJKkXdRH3Ucf3Z3/dzB6/1MYknZQs+P47ux4foCDe+/10b19&#10;b9dL2jY5L0nSVmXCQpIkSZIkSZIkNc+EhSRJkiRJkiRJap4JC0mSJEmSJEmS1DwTFpIkSZIkSZIk&#10;qXkmLCRJkiRJkiRJUvNMWEiSJEmSJEmSpOaZsJAkSZIkSZIkSc0zYSFJkiRJkiRJkppnwkKSJEmS&#10;JEmSJDXPhIUkSZIkSZIkSWqeCQtJkiRJkiRJktQ8ExaSJEmSJEmSJKl5JiwkSZIkSZIkSVLzTFhI&#10;kiRJkiRJkqTmmbCQJEmSJEmSJEnNM2EhSZIkSZIkSZKaZ8JCkiRJkiRJkiQ1z4SFJEmSJEmSJElq&#10;ngkLSZIkSZIkSZLUPBMWkiRJkiRJkiSpeSYsJEmSJEmSJElS80xYSJIkSZIkSZKk5pmwkCRJkiRJ&#10;kiRJzTNhIUmSJEmSJEmSmmfCQpIkSZIkSZIkNc+EhSRJkiRJkiRJap4JC0mSJEmSJEmS1DwTFpIk&#10;SZIkSZIkqXkmLCRJkiRJkiRJUvNMWEiSJEmSJEmSpOZtyoTF8ePHu0984hMAAAAAAMAe9fnPf35l&#10;1mB9bcqExeEjR7r/59//BwAAAAAAYI/69N9/dmXWYH1tyoTFnY+67t3bAAAAAADAXnXrzsqkwToz&#10;YQEAAAAAAGyYCQsAAAAAAKA5ExYAAAAAAEBzJiwAAAAAAIDmTFgAAAAAAADNmbAAAAAAAACaM2EB&#10;AAAAAAA0Z8ICAAAAAABozoQFAAAAAADQnAkLAAAAAACgORMWAAAAAABAcyYsAAAAAACA5kxYAAAA&#10;AAAAzZmwAAAAAAAAmjNhAQAAAAAANGfCAgAAAAAAaM6EBQAAAAAA0JwJCwAAAAAAoDkTFgAAAAAA&#10;QHMmLAAAAAAAgOZMWAAAAAAAAM2ZsAAAAAAAAJozYQEAAAAAADRnwgIAAAAAAGjOhAUAAAAAANCc&#10;CQsAAAAAAKA5ExYAAAAAAEBzJiwAAAAAAIDmTFgAAAAAAADNmbAAAAAAAACaM2EBAAAAAAA0Z8IC&#10;AAAAAABozoQFAAAAAADQnAkLAAAAAACgORMWADw05y5d7T7x13/Tfea/PdK9+e4HvctsxFavH/oY&#10;17BxjiNaMfbYad5678Puv/zt33Uf/8RfdZfevPnAv/seA1shz2/GHrDZdvSExY3373Tf/8lT8xPk&#10;f/zYx+f+8f9+d82F4O9e+NOa+//3N771wIXi2DJj9/e9jkcefaw7ee78A8vEfX0n8ynr2I2+94Of&#10;rH696VOf/mz30188ve0v6KeMv71qbNs4LneOsW30xuXr3aNf/PLq9vnYxz/Z/fxXz6xZppTH/I9/&#10;+vPV24b25dhYqtXrj9f37Sd+uPrYeH3xfOVjhp5/yuPH1sH2Mzau+96bQjlu+5Y3rtkrpoyhWMb7&#10;g+Nos00dV8tsd2Nv9/vtcy/Ot8GXvvr13vsflhwLpfjs27f/hpiw2D42a58uK5+3HtM51uux8OrR&#10;k73Lb5QJC5YR759jYzduj+Ue+8rX5v+uLXov/fRnPtcdPvnamnWys+3YCYt4U37k0S+uGbgpB3AO&#10;+Fr50y1jy4zdP3Qg5TJxEi9fa30yn7KOXHY3Gfq6w3Z+05sy/jYix91mrOthG9s2jsudY2wb5Yej&#10;ctukvrGby8cH67yYGNuXfR8CQt/Fdr3+odf3/B//PPr8l996Z/TxY+vYC+Nkpxkb12HRuDOujWuG&#10;z/05hoaWcRw5jtZr6rhaZrsbe3tDbo++ffQwLRo7odx/Y3Ic5TVM/e++x7A1NmufLisnIOpjOl9P&#10;eU4rb+97D94IExYsK8duOUbL98Y4boa+FxNjeNH9e/U9brfasRMW5Yn4j3/ZP78tBm38tEsM4HLA&#10;5+z2Xw4cnp9M+y4Y+5Y5cOTE6DryBF0ebPVt8VrjJ1r+7ZUD89vrk/mUdeSyu0l5kinfOPcdOjb/&#10;2uP27XrCGRt/9fLLyovqzb6geBiGts0//+hJx+UOMraNYl899uXH1+znPKb7PhDWF9Zj+/q5P770&#10;wPaO+2P5vovivvWXry/2Xz7flPeJGGtDj4/bxtaxF8bJTjM2rnOZqfvPuGavGRuDfct4f3AcbYYp&#10;42rZ7W7s7Q3bbcIi99XYuXGR3Mc55up/9z2GrbFZ+3RZcezXx3R57IecMMnXtBXHf74OY4+pymMk&#10;j5s8R+d7ZblM38RfvrfGuMu/fhHfR/z8Y1+aP75enp1pR05YlCfiRbPW5QDOE2c96MeW+ca3nxhd&#10;R76W8uSfF471SXvRyXyZdewmfSeq1PcGHOKiO26Px4T89etcV5zg8oI87s9fC6tvq/8s0C+eeXbN&#10;eod+ZXrK+Mtlyv3Xt//jpPqZzz0yX1d8rb99/sXVbVIqL4CGXutGtsOibRv35dcT63362efmy+Wb&#10;ST6+XC4eP/bGktugHAeOy+1p0Taqxa9lDu3/+oJ+6r4ux1rffkn1+mvlumOZKeNx6PFx27LrYPsY&#10;GtfLTFgY1+x1fWOo5v3BcbQV+sbVstvd2Nsb+iYs6s9U5Z8TyX0a+/nFP+9bXa7+/BSGPkPV6vEw&#10;tF+mfDbLfVz/u1wPW2uz9+mUMRf6nievbXP99URuOT6mjv/6s3/cl7+pHOe8+LrjfmOPZZTvU6/3&#10;vJePvWfl46d+XmNn2pETFlO+eZYDuLyYDOUbytgy//DfHx1dR/w7L4DC4//4zflr6ztwhl731HXs&#10;JuVJKLdl3315giq3USneiMvlpyj3ae7PoWVKU8Zf30VB/bj6giLEPs8JjFJun7HXut7tMLRty6+n&#10;vK9v+4xtG8flzjS0jXJ/pdg+fX9LOsdQuf2m7ut43rxQj29O5EVyefHSt/5aOY7jsVPG49Dj47Zl&#10;18H2MTSuc/+lGFd934AwrqF/DIUcRynGsfcHx9FGjY2rZba7sbd35DX90GebkNts0f3lMuV6a+XE&#10;SCn3Qa3eJ1M/m+U1TP3vcl1src3ep33L1Mdyqo/pPPbjrxrENW4+Lq95NzL+475rN28t/F6Dsccy&#10;yu9b5ftqed5c9H2tRWM0foi3b2KPnW1HTljkiXjopJhvCPXJvTypjy2ThtaRt8Wfuykf0/eNjbFv&#10;5k5Zx25SnoTqN/Tyvrj4zhNSecGfHw5ie56/+tbq8nGii+2W27vclvXYyWViveWvVufjyg8dacr4&#10;y9dbLlPv//rDRHw98U3xuC/HZrldprzWcrtN3Q45o71o28brKd8Qcr35ukpj28ZxuTMNbaPc56UY&#10;S/WxU4/3uG1sX5d/QqxP+Rx966/levNiaMp4zNvK28uLqWXXwfYxNK5z/9Xq/WxcQ/8YCt4fHEdb&#10;YWxcLbPdjb29I7dJuZ3iz2vl9olrgtivfZ99Fn2OHPt82ve5IvdBn9wvU9Zbf9as/10+J1trs/dp&#10;PG7RmCufN9TnmHgt8RwHj52af08gny/Hf3nsTx3/ccyUy8W1c643vvcQv6kx9BphkRy/oTw2wtiE&#10;RSyTx1B5/158f9vNdu2ERX3yztvLC7WxZXKmb+xiL/8ds3p/3n9o9aCJX6srX9+Ub46MrWM3GZqw&#10;KN8k48K/PJnV+t6Uy3WU27u+bco4ydvSlPHX99z1/o9lyhNsOSvcd1Ex5bXmNl1mO8SvnOZrqOV6&#10;cvn6jaQ2tm2mfA1jyzguH76hbVSK8ZfbrF623j9hyniI5y6Pk0cefWz+W0j1WOxbf6nvw/uU5x96&#10;fFhmHWwvy4zr/DA2ZdwZ1+wli8ZQzfvD8DpYn75xtcx277vN2NudcluVExbxp3Lr32zPcdT32af+&#10;TJXbuU89FlLfPojXUT5mynrr11L/u3xOttZm79Ny7Izt1/JaNn+AM5fN1xXfS4n/X643LDv+Q9+5&#10;Zer1NNTye1cxpspzc31f+YMAfU6/cWnNe/LY8uwcO/pPQg0NxjyZlifOetCPLTPlb+X3nbQXHVyL&#10;TubLrGM3Kb/G+sI5t8nUN/mHOWExZfz1PXff/o9tEH8XMi8W8vXnRXX5/FNea27TZbbDZk5YjG2b&#10;/BrqbVCO9bFlHJcP36Jt1CeX7RuD9fiZMh5y2TQ0nheNz/wtmfrYmfr8ix6/zDrYfoxr45qNGRpD&#10;fRxHjqOtUI+rqdvd2Lu//F5QT1jkuInbSrnN+vZfvZ9zO/dZtN/7PmPWzzVlvfVrqf9dPidba7P3&#10;aTl2xvZreVw/8/s/zMd0jvF8zh/+y8/my5TrWM/4L9dZnndyXcYe67Ho+27LvmeVy9frYufakRMW&#10;5WCMk2j+eZy4Pb75G79CV56E4z9uFPfXM91jyzz3x5dG15En7ThBl3/HNE7wcXt5cC06mS+zjt1k&#10;0Ukl/kPUud3ri8rYRuWbZsp1lW+qfW/w9W253vJxfbeVpoy/fJ7cf3Ff/euSsd/LPy+UHzxiW/T9&#10;FNCU17qe7XD4xGuD27ZcftE2SWPbJn47Ip4r7ndc7hxD26j8zaDYz3nRUS6b27L+UD22r2Nfnrlw&#10;ZfUx5frLY2PR+sPQB/opzz/0+KnrqB/D9rBoXMftX3r862vGdd+vuxvXax/D3jI2hrw/OI62wpRx&#10;NXW7G3trH7Pb5TbLfdQ3gVF+Xur77FN/psrtHP+euk1zrJSffet9M2W99Wup/933GLbGZu/ToTFX&#10;PybkWM6/QpCvI5/zU5/+7Px/y/PTesZ/uc68Pc5//iQUG9F3/IQYW/l9pb7vu8QYnn/f9/K1+b/3&#10;6vdpdrsdOWER8mQZA7KWJ94c/Ivun7LM2P1DryNP2vmGsOj+KevI17ublCehPvWf3Vm0L+JiPf8D&#10;UGNv8PVtQ6+hHCe1sfE3tN587vwgU4sTbH1fnMCnvNZcZtntMLRt44PQoouWPmPbxnG5c4xto0Vj&#10;OJQXHbm/+i4ehvZljrv6vnocLlr/lH049PxTx8DYeGR72cixb1wb10wbg94fHEdbYdlxVSu3+6Kx&#10;Ud5XM/Z2lr59leNk0VjKbZiPLfdr3jZlOy+aTFq0fOgbn7X6s1n9esvXxsOx2ft0bMzV6rGc55z6&#10;ewflOXI9479vnX2PzWVhijwuyvEZhsZaLDv2ea5cFzvXjp2wCDGL9u0nfrg6OOOEGj91kxcHMcjz&#10;pyny/p/+4uk1Fw9jy0xZR1w4PvrFL68uE+JvmeZP/0w5mMbWsVv1vXHHTwHU2zjkvqgv0jcyYZHr&#10;rcdR+ZsPi4yNv7g//5Ze3Pfb51+cv8Z87npsxdedPwVVvqZ4bHnhMfRa4/71bId8LX3bNta96KJl&#10;kaFtU3/dcZ/jcnuaso3iN6LKvxlZjuPQN/5KY/syfmqnHJflT1aGofVP+VA/9PxTHh/PM2U8sn2s&#10;Z1zHBHr+xlgwru+/HvaeqWPI+4PjaCuMjaswtt2NvfuvZzfL/ZDboP58V26f2Iff/M4Tq9swHxvb&#10;begzVW7nep8sM2ERY/jnv3pmzXJj661fy9CYY2tt9j4dG3O1XCbWVS+Xr61cZ1p2/Kex73GUy8KY&#10;9U5Y9B1PMY730nvcXrCjJywA2N7yJ3i26if6tnr90Me4ho1zHNGKsQcAsL2ZsABgy+RPTfT9yYXN&#10;sNXrhz7GNWyc44hWjD0AgO3NhAUAW2Krfz19q9cPfYxr2DjHEa0YewAA258JCwAAAAAAoDkTFgAA&#10;AAAAQHMmLAAAAAAAgOZMWAAAAAAAAM2ZsAAAAAAAAJozYQEAAAAAADRnwgIAAAAAAGjOhAUAAAAA&#10;ANCcCQsAAAAAAKA5ExYAAAAAAEBzJiwAAAAAAIDmTFgAAAAAAADNmbAAAAAAAACaM2EBAAAAAAA0&#10;Z8ICAAAAAABozoQFAAAAAADQnAkLAAAAAACgORMWAAAAAABAcyYsAAAAAACA5kxYAAAAAAAAzZmw&#10;AAAAAAAAmjNhAQAAAAAANGfCAgAAAAAAaM6EBQAAAAAA0JwJCwAAAAAAoDkTFgAAAAAAQHMmLAAA&#10;AAAAgOZMWAAAAAAAAM2ZsAAAAAAAAJozYQEAAAAAADRnwgIAAAAAAGjOhAUAAAAAANCcCQsAAAAA&#10;AKA5ExYAAAAAAEBzJiwAAAAAAIDmTFgAAAAAAADNmbAAAAAAAACaM2EBAAAAAAA0Z8ICAAAAAABo&#10;zoQFAAAAAADQnAkLAAAAAACgORMWAAAAAABAc9tiwuLuR1333uzFAAAAAAAAe9P722HCQpIkSZIk&#10;SZIkaSOZsJAkSZIkSZIkSc0zYSFJkiRJkiRJkppnwkKSJEmSJEmSJDXPhIUkSZIkSZIkSWqeCQtJ&#10;kiRJkiRJktQ8ExaSJEmSJEmSJKl5JiwkSZIkSZIkSVLzTFhIkiRJkiRJkqTmmbCQJEmSJEmSJEnN&#10;M2EhSZIkSZIkSZKaZ8JCkiRJkiRJkiQ1z4SFJEmSJEmSJElqngkLSZIkSZIkSZLUPBMWkiRJkiRJ&#10;kiSpeSYsJEmSJEmSJElS80xYSJIkSZIkSZKk5pmwkCRJkiRJkiRJzTNhIUmSJEmSJEmSmmfCQpIk&#10;SZIkSZIkNc+EhSRJkiRJkiRJap4JC0mSJEmSJEmS1DwTFpIkSZIkSZIkqXkmLCRJkiRJkiRJUvNM&#10;WEiSJEmSJEmSpOaZsJAkSZIkSZIkSc0zYSFJkiRJkiRJkppnwkKSJEmSJEmSJDXPhIUkSZIkSZIk&#10;SWqeCQtJkiRJkiRJktQ8ExaSJEmSJEmSJKl5JiwkSZIkSZIkSVLzTFhIkiRJkiRJkqTmmbCQJEmS&#10;JEmSJEnNM2EhSZIkSZIkSZKaZ8JCkiRJkiRJkiQ1z4SFJEmSJEmSJElqngkLSZIkSZIkSZLUPBMW&#10;kiRJkiRJkiSpeSYsJEmSJEmSJElS80xYSJIkSZIkSZKk5pmwkCRJkiRJkiRJzTNhIUmSJEmSJEmS&#10;mmfCQpI0uatXr3Z//Z//pvvcPzzSffDBByu3bl5bvX6pL+Na2niOI7XK2NNO68MPP+z+9lN/133y&#10;k3/V3bhx84F/Sw+rPL8Ze5K2W00nLO7cudM9+eRT8xPkx/7Tx+e+9e3vrrkQ/NOf/rTm/m9+81sP&#10;XCiOLTN2f9/r+MIXHuvOnz+/ssT9ZeK+vpP5lK9lN/ajH/1k9etN//XvP9v98ldPb/uvfa/usymN&#10;bRvH5c5pbBtdv369+19f+vLq9vn4//vJ7te/fmbl3gfLY/5n//rzlVuG9+Wy+6Bef7y+73//h6uP&#10;jdcXz1c29PxTHh+NjUdtr8bGdd97UyjHbZlxrb3WlDEUy3h/cBxtdlPH1TLb3djb/b3wwovzbfC1&#10;r3195ZY25VgoxWffvv03lAmL7dNm7dNly+etx3SO9XosnDx5snf5jWbCQssU759jYzduj+W++tWv&#10;zf9dW/Re+tn/73Pd6ddem98nRc0mLOJN+Qtf+OKagZtyAOeAr5U/3TK2zNj9QwdSLhMn8fK1LvPN&#10;kdYXVVvZ0LYL2/lNb8r420g57jZjXQ+7sW3juNw5jW2j/HBUbpvUN3Zz+fhgnRcTY/tymX1Qr3/o&#10;9b300p/njxl6/nfeeWf08dGUMa3t00aOfePauNbwuT/H0NAyjiPH0XqbOq6W2e7G3t4ot0fra/hF&#10;YyeU+2+sHEd5DVP/Ww+vzdqny5YTEPUxna+nPKdFeXvfe/BGMmGhZcuxW47R8r0xjpuxCYtF9+/V&#10;9zj112zCojwR79u3f35bDNr4aZcYwOWAz9ntQ4cOz0+mfReMfcscP35idB15gi4Ptvq2eK3xEy0H&#10;DhyY316fzPvWEc8Tz7ubT/zlSaZ84zx69Nh8e8Tt2/WEMzb+NlpeVG/2BcXDaGjb/OQnTzoud1Bj&#10;2yj21Ve++via/ZzHdN8HwvrCemxfv/TSS0vtg771l68v9mk+35T3iRhrQ4+PxtaRr1vbp7FxHcUy&#10;U/efca291tgYjOplvD84jjajKeNq2e1u7O2NttuERe6rsXPjonIf55ir/62H12bt02WLY78+pstj&#10;P+SESb6mrTj+83UYe5paeYzkcZPn6HyvLJfpm/jL99YYd/kXNOL7iF/84pfmj5eiJhMW5Yl40ax1&#10;OYDzxFkP+rFlvvvdJ0bXka+lPPnnhWN90l50Mq8vZKO+9e62+k5UWd8bcBQX3XF7PCbkr1/numIb&#10;5gV53J+/FlbfVv9ZoGeffXbNeod+ZXrK+Mtlyn3dt//jpPoPs9cc64qv9YUXX1zdJqXyAmjotW5k&#10;OyzatlF+PbHe3//+ufly5XjNxraN43Jntmgb1cWvZQ7t//qCfuq+nroP6vXXleuOZaaMx7L68dGy&#10;69D2aWhcLzNhYVxrr9c3huq8PziOtqK+cbXsdjf29kZ9Exb1Z6ryz4nkPo39/Mor+1aXqz8/RUOf&#10;oerq8TC0X6Z8Nst9XP9bD6/N3qdTxlzU9zx5bZvrrydyy/ExdfzXn/3jvvxN5Tjnxdcd9xt7Wqby&#10;feratQffy8fes/LxUz+vaW/WZMJiyjfPcgCXF5NR+YYytszn/8ejo+uI8gIo/NM/fXP+2voOnLFv&#10;jMbt+WYUF+D5RtB3gO6GypNQbsus7wRVbudSvBGXy09R7tPcn0PLlE0Zf30XBfXj6guKEOMmJzBK&#10;uX3GXut6t8PQto3y6ynv69s+Y9vGcbkzG9qvuZ1SbOO+vyWdY6jcB1P39ZR90Lf+unIcx2OnjMey&#10;+vHRsuvQ9mloXOf+SzGu+r4BYVxL/WMoynGUYhx7f3AcbbSxcbXMdjf29k71hEW53Uq5zRbdXy4T&#10;jX2Gqst9UKv3ydTPZnkNU/9bD6/N3qd9y9THclYf03nsx181iGvcfFxe825k/Md9t27dWvi9BmNP&#10;y1R+3yrfV8vz5qLvay0ao/FDvPmeLGVNJizyRDx0Usw3hPrkXp7Ux5ZJQ+vI4s/dlI/p+8bGom+O&#10;DL05hfLCdzdVnoTqN/Tyvvj6cxuVF/z54SC251tvvbW6fJzoYtvn9o7bcn/UYyeXifWWv1qdj+vb&#10;9lPGX77ecpl6/9cfJuLriW+sx305NsvtMuW1lttt6nbIGe1F2zZeTzlGc719jW0bx+XObNE2inKf&#10;l2Is1dunHu/R2L4u/4RYn/I5+tZfl+vNi6Ep47Gsfny07Dq0fRoa17n/avV+Nq6l/jEUeX9wHG1F&#10;Y+Nqme1u7O2dcpuU2yn+vFZun7gmiP3a99ln0efIsc+n9bVFlPugT+6XKevNZRb9Ww+vzd6n8bhF&#10;Y66uPsfEa4nnOHny1Px7Avl8Of7LY3/q+I9jplwurp1zvfG9h/hNjaHXKC0qx28oj41obMIiymOo&#10;vH8vvr9pcdt2wqI+eWflhdrYMjnTN3axl/+OWb2DBw+tHjTxa3Xl6xv65kjcVx5sX/jCY/OftK8P&#10;3N3U0IRF+SYZF/7lyazW96ZcrqPc3vVtU8ZJ3ZTx1/fc9f6PZcp9Xs4K911UTHmtuU2X2Q7xK6f5&#10;Gmq5nlx+bDyObZspX8PYMo7Lh9/QNiqL8ZfbvV623j/RlPEwdR/0rb+s78P7lOfPFn34X2Yd2l4t&#10;M67zw9iUcWdcay+1aAzVeX8YXofWV9+4Wma7991m7O3OcluVExbxp3Jjv8XtKcdR32ef+jNVbuc+&#10;9VjI+vZBvI7yMVPWW7+W+t96eG32Pi3Hzth+La9l8wc4c9l8XfG9lPj/5XqjZcd/1HdumXo9LdXl&#10;965iTJXn5qi8r/xBgL4uXry05j15bHntnZpMWORJcWgw5sm0PHHWg35smSl/K7/vpL3o4FrmZL4X&#10;LjrK7VRfOOd2nfom/zAnLKaMv77n7tv/sQ3i70LmxUK+/ryoLp9/ymvNbbrMdtjMCYuxbZNfQ70N&#10;+o6pRcs4Lh9+y2yjXLZvDNbjZ8p4qBsaz4vGZ/6mTX3sTH3+RY+P1vM1aHtkXBvX2lhDY6gvx5Hj&#10;aCuqx9XU7W7s7a3qCYscN3FbKbdZ3/6r93Nu5z6L9nvfZ8z6uaast34t9b/18NrsfVqOnbH9Wh7X&#10;zz//h/mYzjGez/nUUz+bL1OuYz3jP8p1luedXJexp/W06Ptuy75nlcvX69LercmERTkY4ySafx4n&#10;bo9v/sav0JUn4fiPG0X1TPfYMi+99NLoOvKkHSfo8u+Yxgk+bi8PrqGT+eXLV1ZP+vF15IFbzzTu&#10;phadVOI/RJ3bvb6ojG1Xvmlmua7yTbXvDb6+LddbPq7vtrIp4y+fJ8dA3Ff/umSMnfJPFOUHj9gW&#10;fT8FNOW1rmc7nD792uC2jXL5RdskG9s28dsR8Vxxv+Ny57RoG8V2Ln8zqNxG5bJ9F7fR2L6OfTll&#10;HyxafzT0gX7K8w89PpqyDm3PFo3ruD3GVzmu+37d3bjWXm5sDHl/cBxtRVPG1dTtbuztrXKb5T7q&#10;m8AoPy/1ffapP1Pldo5/T92mOVbKz771vpmy3vq11P/Ww2uz9+nQmOsrx3L+FYJ8Hfmc//XvPzv/&#10;3/L8tJ7xH+U68/Y4//mTUNpIfcdPFGMrv6/UN2ERY3j+fd9r1+b/XvS9Hu3tmkxYRHmyjAFZyxNv&#10;Dv5F90djy4zdP/Q68qSdbwiL7s83hPr++g1it1WehPrUf7pn0b6Ii/X8D0CNvcHXtw29hnKc1I2N&#10;v6H15nPnB5lanGDr++IEPuW15jLLboehbRsfhHL5KWNybNs4LndOY9to0RgO5UVH7q++i4ehfTl1&#10;Hyxa/5RxMPT8Ux4fjY1Hba/GxvXQfjeujWtNG4PeHxxHW9Gy46pWbvdFYyMaeryxt3Pq21c5ThaN&#10;pdyG+dhyv+ZtU7bzosmkRcuHvvFZqz+b1a+3fG16OG32Ph0bc3X1WM5zTv29g/IcuZ7xH035Hoe0&#10;THlclOMzGhprsezY5zkpajZhEcUs2ve//8PVwRkn1Pipm7w4iEGeP02R9//yV0+vuXgYW2bKOuLC&#10;8X996cury4T4W6b50z9TDqaYmS4vPsufHtrN9b1xx08B1Ns4yn1RX6RvZMIiivXW46j8zYdFjY2/&#10;uD//ll7c98KLL85fYz53Pbbi686fgipfUzy2vPAYeq1x/3q2Q76Wvm0b61500bKooW1Tf91xn+Ny&#10;ezZlG8VvRJV/M7Icx1Hf+Csb25dj+2Bo/VM+1A89/9RvCkwZj9o+rWdcxwR6/sZYZFxrLzd1DHl/&#10;cBxtRWPjKhrb7sbe3ij3Q26D+vNduX1iH37ve0+sbsN8bGy3oc9UuZ3rfbLMhEWM4V//+pmVJe41&#10;tt76tQyNOW1tm71Px8ZcXS4T66qXy9dWrjNbdvxnY9/jkJZpvRMWfcdTjOO99B6n8ZpOWEiStnf5&#10;Ezxb9RN9W71+qS/jWtp4jiO1ytiTJEna3ZmwkCQtLH9qou9PLmxGW71+qS/jWtp4jiO1ytiTJEna&#10;3ZmwkCT1ttW/nr7V65f6Mq6ljec4UquMPUmSpN2fCQtJkiRJkiRJktQ8ExaSJEmSJEmSJKl5Jiwk&#10;SZIkSZIkSVLzTFhIkiRJkiRJkqTmmbCQJEmSJEmSJEnNM2EhSZIkSZIkSZKaZ8JCkiRJkiRJkiQ1&#10;z4SFJEmSJEmSJElqngkLSZIkSZIkSZLUPBMWkiRJkiRJkiSpeSYsJEmSJEmSJElS80xYSJIkSZIk&#10;SZKk5pmwkCRJkiRJkiRJzTNhIUmSJEmSJEmSmmfCQpIkSZIkSZIkNc+EhSRJkiRJkiRJap4JC0mS&#10;JEmSJEmS1DwTFpIkSZIkSZIkqXkmLCRJkiRJkiRJUvNMWEiSJEmSJEmSpOaZsJAkSZIkSZIkSc0z&#10;YSFJkiRJkiRJkppnwkKSJEmSJEmSJDXPhIUkSZIkSZIkSWqeCQtJkiRJkiRJktQ8ExaSJEmSJEmS&#10;JKl5JiwkSZIkSZIkSVLzTFhIkiRJkiRJkqTmmbCQJEmSJEmSJEnNM2EhSZIkSZIkSZKaZ8JCkiRJ&#10;kiRJkiQ1z4SFJEmSJEmSJElqngkLSZIkSZIkSZLUPBMWkiRJkiRJkiSpeSYsJEmSJEmSJElS8zZl&#10;wuLuR133/h0AAAAAAGCv+uDuyqTBOtuUCYs7H3Xdu7cBAAAAAIC96tadlUmDdWbCAgAAAAAA2DAT&#10;FgAAAAAAQHMmLAAAAAAAgOZMWAAAAAAAAM2ZsAAAAAAAAJozYQEAAAAAADRnwgIAAAAAAGjOhAUA&#10;AAAAANCcCQsAAAAAAKA5ExYAAAAAAEBzJiwAAAAAAIDmTFgAAAAAAADNmbAAAAAAAACaM2EBAAAA&#10;AAA0Z8ICAAAAAABozoQFAAAAAADQnAkLAAAAAACgORMWAAAAAABAcyYsAAAAAACA5kxYAAAAAAAA&#10;zZmwAAAAAAAAmjNhAQAAAAAANGfCAgAAAAAAaM6EBQAAAAAA0JwJCwAAAAAAoDkTFgAAAAAAQHMm&#10;LAAAAAAAgOZMWAAAAAAAAM2ZsAAAAAAAAJozYQEAAAAAADRnwgIAAAAAAGjOhAUAAAAAANCcCQsA&#10;AAAAAKA5ExYAAAAAAEBzJiwAAAAAAIDmTFgAAAAAAADNmbAAAAAAAACaM2EBwENz7tLV7hN//Tfd&#10;Z/7bI92b737Qu8xGbPX6oY9xDRvnOKIVY4+d5q33Puz+y9/+XffxT/xVd+nNmw/8u+8xsBXy/Gbs&#10;AZttR09Y3Hj/Tvf9nzw1P0H+x499fO4f/+9311wI/u6FP625/39/41sPXCiOLTN2f9/reOTRx7qT&#10;587P73/j8vXu20/8cPW+j338k/N15uPTlNe623zvBz9Z/XrTpz792e6nv3h623/tU8bfXjW2bRyX&#10;O0dux/ja+y5EYzs++sUvr9mOP//VM2uWKeUx/+Of/nz1tqFtvOxxVq9/yn4een7jZHcaG9d9702h&#10;HLd9yxvX7BVTxlAs4/3BcbTZpo6rZba7sbf7/fa5F+fb4Etf/Xrv/Q9LjoVSfPbt239DTFhsH5u1&#10;T5eVz1uP6Rzr9Vh49ejJ3uU3yoQFy4j3z7GxG7fHco995Wvzf9cWvZd++jOf6w6ffG3NOtnZduyE&#10;RbwpP/LoF9cM3JQDOAd8rfzplrFlxu4fOpBimctvvTO/eOi7//k//nn165nyWneboW0XtvOb3pTx&#10;txE5HjZjXQ/b2LZxXO4ccQFa7sv6mMwPR+W2SX1jN5ePD9Z5MTG2jfs+BIS+i+16/UOvL/fz0PMb&#10;J7vT2LgOi8adcW1cM3zuzzE0tIzjyHG0XlPH1TLb3djbG3J79O2jh2nR2Anl/huT4yivYep/9z2G&#10;rbFZ+3RZOQFRH9P5espzWnl733vwRpiwYFk5dssxWr43xnEzNmGx6P69+h63W+3YCYvyRPzHv+yf&#10;3xaDNn7aJQZwOeBzdvsvBw7PT6Z9F4x9yxw4cmJ0HXmCLg+28rZYx2Nffnz1NcZ9uc58s5jyWuO2&#10;3aY8yZRvnPsOHZt/7XH7dj3hjI2/evll5UX1ZqzrYRvaNv/8oycdlztI7Mv4abx/e+XA/Ovum7Ao&#10;t2N5TPd9IKwvrMe28XN/fOmB7R33x/J9F8V96x/az1PGmnGy+4yN61xm6v4zrtlrxsZg3zLeHxxH&#10;m2HKuFp2uxt7e8N2m7DIfTV2blwk93GOufrffY9ha2zWPl1WHPv1MV0e+yEnTPI1bcXxn6/D2GOq&#10;8hjJ4ybP0fleWS7TN/GX760x7vIvaMT3ET//2Jfmj6+XZ2fakRMW5Yl40ax1OYDzxFkP+rFlvvHt&#10;J0bXka+lPPnnhWPfSbvv4JzyWst17BZ92yL1vQGHuOiO2+MxIX/9OtcVJ7i8II/789fC6tvypBbi&#10;sb945tk16x36lekp46/vorHvzTxOqp/53CPzdcXX+tvnX1zdJqXyAmjotW5kOyzatnFffj2x3qef&#10;fW6+XL6Z5OPL5eLxfdvGcbkzTb0QjV/LHNr/9QX91H1djrW+fZvq9dfq/bzsPjZOdpehcb3MhIVx&#10;zV7XN4Zq3h8cR1uhb1wtu92Nvb2hb8Ki/kxV/jmR3Kexn1/8877V5erPT2HoM1StHg9D+2XKZ7Pc&#10;x/W/y/WwtTZ7n04Zc6HvefLaNtdfT+SW42Pq+K8/+8d9+ZvKcc6LrzvuN/ZYRvk+9XrPe/nYe1Y+&#10;furnNXamHTlhMeWbZzmAy4vJUL6hjC3zD//90dF1xL/zAig8/o/fnL+2RQdOnvxj2TzwprzWvG03&#10;KU9C9dfYd4Iqt3Mp3ojL5acot3Vu56FlSlPGX99FQf24+oIixLjJCYxSbp+x17re7TC0bcuvp7yv&#10;b/uMbRvH5c40tF9zO6XYxn1/Szq3cbkPpu7reN68UI9vTuRFcnnx0rf+Wr2fl93HxsnuMjSuc/+l&#10;GFd934AwrqF/DIUcRynGsfcHx9FGjY2rZba7sbd31BMW5XYr5TZbdH+5TLneWjkxUsp9UKv3ydTP&#10;ZnkNU/+7XBdba7P3ad8y9bGc6mM6j/34qwZxjZuPy2vejYz/uO/azVsLv9dg7LGM8vtW+b5anjcX&#10;fV9r0RiNH+Ltm9hjZ9uRExZ5Ih46KeYbQn1yL0/qY8ukoXXkbfHnbsrHLPrJinxseTBOea15225S&#10;noTqr7G8Ly6+84RUXvDnh4MYB+evvrW6fGzb2I7lhEDuj3rs5DKx3vJXq/Nx5YeONGX85estl6m/&#10;OVZ/mIivJ76xHvflmCi3y5TXWm63qdshZ7QXbdt4PeUbQq43X1dpbNs4LnemeuyW9+U+L8VYqo+d&#10;erzHbWPbuPwTYn3K5+hbf63ez8vuY+Nkdxka17n/avV+Nq6hfwwF7w+Oo60wNq6W2e7G3t6R26Tc&#10;TvHntXL7xDVB7Ne+zz6LPkeOfT7t+yyU+6BP7pcp660/a9b/Lp+TrbXZ+zQet2jMlc8b6nNMvJZ4&#10;joPHTs2/J5DPl+O/PPanjv84Zsrl8vsRsd743kP8psbQa4RFcvyG8tgIYxMWsUweQ+X9e/H9bTfb&#10;tRMW9ck7by8v1MaWyZm+sYu9/HfM6v15/6HVgyZ+ra58fYsuHqe81rxtNxmasCjfJOPCvzyZ1fre&#10;lMt1lOOkvm092z4fMzT++p67/uZYLFOeYMtZ4b6LiimvNbfpMtshfuU0X0Mt15PL128ktbFtM+Vr&#10;GFvGcfnwDX1jtxTjL7dPvWzfdpuyjeO5y+PkkUcfm/8WUj0Wx/ZL335eZh8bJ7vPMuM6P4xNGXfG&#10;NXvJojFU8/4wvA7Wp29cLbPd+24z9nan3FblhEX8qdz6N9tzHPV99qk/U+V27lOPhdS3D+J1lI+Z&#10;st76tdT/Lp+TrbXZ+7QcO2P7tbyWzR/gzGXzdcX3UuL/l+sNy47/0HdumXo9DbX83lWMqfLcXN9X&#10;/iBAn9NvXFrznjy2PDvHjv6TUEODMU+m5YmzHvRjy0z5W/l9J+2+gyt/0ru+cAxTXmu5/G5Rfo31&#10;hXNuk6lv8g9zwmLK+Ot77r4389gG8Xch82IhX39eVJfPP+W15jZdZjts5oTF2LaZMtbHlnFcPnzL&#10;XIjmsn1jsB4/69nGQ+N50fhctJ+nPr9xsjsZ18Y1GzM0hvo4jhxHW6EeV1O3u7F3f/m9oJ6wyHET&#10;t5Vym/Xtv3o/53bus2i/933GrJ9rynrr11L/u3xOttZm79Ny7Izt1/K4fub3f5iP6Rzj+Zw//Jef&#10;zZcp17Ge8V+uszzv5LqMPdZj0ffdln3PKpev18XOtSMnLMrBGCfR/PM4cXt88zd+ha48Ccd/3Cju&#10;r2e6x5Z57o8vja4jT9pxgi7/jmmc4OP2OLjGPtBNea31Y3aDRSeV+A9R5/aoLypjO/dtj1xXub36&#10;3uDr23K95eP6bitNGX/5PLFMjIG4r/51yRg75Z8oynES26Lvp4CmvNb1bIfDJ14b3Lbl8ou2SRrb&#10;NvHbEfFccb/jcufIbVGOoRDbufzNoNjPedFRLtt3cRumbOMzF66sPqZcf3lsLFp/GNrPU57fONm9&#10;Fo3ruP1Lj399zbju+3V343rtY9hbxsaQ9wfH0VaYMq6mbndjb+1jdrvcZrmP+iYwys9LfZ996s9U&#10;uZ3j31O3aY6V8rNvvW+mrLd+LfW/+x7D1tjsfTo05urHhBzL+VcI8nXkc37q05+d/295flrP+C/X&#10;mbfH+c+fhGIj+o6fEGMrv6/UN2ERY3j+fd/L1+b/rr/XUy/PzrQjJyxCnixjQNbyxJuDf9H9U5YZ&#10;u3/odczfkFa+Gbzo/jypT3mtu015EupT/+meRdsoLtbzPwA19gZf3zb0Goa2/dj4G1pvPnd+kKnF&#10;Cba+L07gU15rLrPsdhjatvFBaNFFS5+xbTNlrI8tM3a/43Jz5MVsbWwMh/KiI7dj38XD0DbOcVff&#10;V4/DResfGwdDYz+ef8rjy+ev7ZVxstOMjeuh/W5cG9dMG4PeHxxHW2HZcVUrt/uisVHeVzP2dpa+&#10;fZXjZNFYym2Yjy33a942ZTsvmkxatHzoG5+1+rNZ/XrL18bDsdn7dGzM1eqxnOec+nsH5TlyPeO/&#10;b519j81lYYo8LsrxGYbGWiw79nmuXBc7146dsAgxi/btJ364OjjjhBo/dZMXBzHI86cp8v6f/uLp&#10;NRcPY8tMWUdcOD76xS+vLhPib5nGT/9Mvaic8jy7Ud8bd/wUQN/Xntuo3p4bmbDI9dbjqPzNh0XG&#10;xl/cn39LL+777fMvzl9jPne9z+Przp+CKl9TPLa88Bh6rXH/erZDvpa+bRvrXnTRssjQtqm/7rjP&#10;cbk9TbkQiN+IKv9mZDmOQ9/4K41t4/ipnXJflT9ZGYbWP2U/Dz2/cbI7rWdcxwR6/sZYMK7vvx72&#10;nqljyPuD42grjI2rMLbdjb37r2c3y/2Q26D+fFdun9iH3/zOE6vbMB8b223oM1Vu53qfLDNhEWP4&#10;5796Zs1yY+utX8vQmGNrbfY+HRtztVwm1lUvl6+tXGdadvynse9xlMvCmPVOWPQdTzGO99J73F6w&#10;oycsANje8id4tuon+rZ6/dDHuIaNcxzRirEHALC9mbAAYMvkT030/cmFzbDV64c+xjVsnOOIVow9&#10;AIDtzYQFAFtiq389favXD32Ma9g4xxGtGHsAANufCQsAAAAAAKA5ExYAAAAAAEBzJiwAAAAAAIDm&#10;TFgAAAAAAADNmbAAAAAAAACaM2EBAAAAAAA0Z8ICAAAAAABozoQFAAAAAADQnAkLAAAAAACgORMW&#10;AAAAAABAcyYsAAAAAACA5kxYAAAAAAAAzZmwAAAAAAAAmjNhAQAAAAAANGfCAgAAAAAAaM6EBQAA&#10;AAAA0JwJCwAAAAAAoDkTFgAAAAAAQHMmLAAAAAAAgOZMWAAAAAAAAM2ZsAAAAAAAAJozYQEAAAAA&#10;ADRnwgIAAAAAAGjOhAUAAAAAANCcCQsAAAAAAKA5ExYAAAAAAEBzJiwAAAAAAIDmTFgAAAAAAADN&#10;mbAAAAAAAACaM2EBAAAAAAA0Z8ICAAAAAABozoQFAAAAAADQnAkLAAAAAACgORMWAAAAAABAcyYs&#10;AAAAAACA5kxYAAAAAAAAzZmwAAAAAAAAmjNhAQAAAAAANGfCAgAAAAAAaG5bTFjc/ajrPrgLAAAA&#10;AADsVR/ObKRNmbCQJEmSJEmSJEnaSCYsJEmSJEmSJElS80xYSJIkSZIkSZKk5pmwkCRJkiRJkiRJ&#10;zTNhIUmSJEmSJEmSmmfCQpIkSZIkSZIkNc+EhSRJkiRJkiRJap4JC0mSJEmSJEmS1DwTFpIkSZIk&#10;SZIkqXkmLCRJkiRJkiRJUvNMWEiSJEmSJEmSpOaZsJAkSZIkSZIkSc0zYSFJkiRJkiRJkppnwkKS&#10;JEmSJEmSJDXPhIUkSZIkSZIkSWqeCQtJkiRJkiRJktQ8ExaSJEmSJEmSJKl5JiwkSZIkSZIkSVLz&#10;TFhIkiRJkiRJkqTmmbCQJEmSJEmSJEnNM2EhSZIkSZIkSZKaZ8JCkiRJkiRJkiQ1z4SFJEmSJEmS&#10;JElqngkLSZIkSZIkSZLUPBMWkiRJkiRJkiSpeSYsJEmSJEmSJElS80xYSJIkSZIkSZKk5pmwkCRJ&#10;kiRJkiRJzTNhIUmSJEmSJEmSmmfCQpIkSZIkSZIkNc+EhSRJkiRJkiRJap4JC0mSJEmSJEmS1DwT&#10;FpIkSZIkSZIkqXkmLCRJkiRJkiRJUvM2Z8Li6ttd968vAAAAAAAAe9Vz+1cmDdbX5kxYnHi96/7z&#10;VwAAAAAAgL3qf/5gZdJgfW3OhIUkSZIkSZIkSdIGMmEhSZIkSZIkSZKaZ8JCkiRJkiRJkiQ1z4SF&#10;JEmSJEmSJElqngkLSZIkSZIkSZLUPBMWkiRJkiRJkiSpeSYsJEmSJEmSJElS80xYSJIkSZIkSZKk&#10;5pmwkCRJkiRJkiRJzTNhIUmSJEmSJEmSmmfCQpIkSZIkSZIkNc+EhSRJkiRJkiRJap4JC0mSJEmS&#10;JEmS1DwTFpIkSZIkSZIkqXkmLCRJkiRJkiRJUvPmExaSJEmSJEmSJElt+3f/7v8HNW4WUgnS0uMA&#10;AAAASUVORK5CYIJQSwMECgAAAAAAAAAhABUuE+jjHQAA4x0AABQAAABkcnMvbWVkaWEvaW1hZ2Uy&#10;LnBuZ4lQTkcNChoKAAAADUlIRFIAAAC7AAAAaggCAAAAa5C3twAAAAFzUkdCAK7OHOkAAB2dSURB&#10;VHhe7V0HdFRV+p83NdPTeyMJKSQhJJQEkS5FpVgABbGuuou6u+66u+Cx/F0LZ0XXhu4q9gJ2RAVR&#10;QKo0BZIACYGQSnqbTJJpb968+f8mA2EyM5l5b5IQsrx3Ro4nc8t3v/t7X793CKvVyuMejgOMOcBn&#10;3JJryHHAxgEOMRwO2HGAQww7fnGtOcRwGGDHAQ4x7PjFteYQw2GAHQc4xLDjF9eaQwyHAXYc4BDD&#10;jl9caw4xHAbYcYBDDDt+ca05xHAYYMcBgstEsmPYULfGfpFdJmO7gTUhVpogTQI/kSwymOATrLtf&#10;6MAhxmfWDUVHK6+jrr3gw8Oa8lb209PC0gKJv3zk3XNiF0z0GTQcYthzfuh6NLfqPn7jF7+DZXKT&#10;2cpjJydQ1SKsLhJ0atSpMZn/WBxzXa5voOEQM3T7z3LmLj354Et79hXU+dHWTBM5zmAMYlN7QFtp&#10;k6ZZda6Ex+erU6LHPLYsas44H0DDIYblvg1Fc4gHTadxxQu7Dxc3Yn4rTZMGE200p/B5kwhrrJUn&#10;4vGE7ghDsRzsHrOF0uh0rVotQdPJ+iYpZUJb/7TYrMeWRc7M5osErNbEIYYVu4agMba8urHrybcP&#10;7Smos09PmylTl4GmbcWT+C+Oz8vh8ZJ4VhWP58c7r6toq5WyWIxmUqvTdeoNdv+G4FmDyK5oQ5t9&#10;nMDRCaNXLgmfliWQAHJMHw4xTDk1JO2w06U17S+sz991rJay0DYaAAUjadLb5ETPAzgoCN54gjeS&#10;T8T7CXkGQ2eHTqvTG0y9mqG9H21O1DWKaIu9b8DoEaNX3hLBBjRcPGZIkMBoUkiRU1Walz8r3FtQ&#10;dx4uNpVkpUjKqT9sYEokqIr075w6MnrxmOgZSeJYJU/CdzVTKILfLpZ3yybbozlecWLNFw17T9DU&#10;eQx5pYyTMV5ZNDQNoFaKy9ve3HRy57EavfEiRCwms7HrYjAGWFHKxaMSgyeNic5MCs4dHRnsLyX1&#10;ZF1JXVV+VdWxyuqCqo7mDqvlYv2/ijLE6luE1m6J1f0EZiVk/m1x1NxxBOHd/+IQMzSA8Dwr4FJU&#10;3gq47D5Wq3OAiy1812mgzDYACQREeJD8qqyo3MzIzJEhGUnB4t42LE3RbTWtdcV11YXVp/eVNJ1t&#10;orv1mpimoowatVnvSANcbtg0MdfnefWeOMRcdogBXEoqNa9/fRy2i8HUSwFBdxi0OolIkBDtf01e&#10;3KTs6JS4wLAguUjYp3UBkOnb9S2VLfUldfnfHas7VWfqNASRuihjG/becfGqkVFZj94aMw9xGk+2&#10;CoeYywsx2MSy2vYXNuTvya81kr1sC+y90EJljghcMjs1Z1RYWKBcrZDwGcf7KRPV3tDeWt1auKWg&#10;+udCVW21nDT2WjxBADQZj9wcf+MkD6DhEHN5IaauRWd3pM3URTsDWBEI+JHxAWtuy0kdEaSQiZwU&#10;EPM1QDHBytHWtJSv3VT75R5TbzEDlaRMisx6dGnM9RP6Ao3gqaeeYj4f13JQOYAw3ar/HNx5tMZi&#10;j7VYrbBEBWKhOiEgNDfm7jkpC8ZES/2EQI/PZAATQolQEaLypyyqo6VCjc7EJ6D5MJ/N6LXyTK2d&#10;2pJqRUywKjGS584Q9n1un4nmOrrlgKbT9PAr++AZ2WNtfBFfGiQLHRsVNStJnRYqlgiuTwoZQNZJ&#10;c1Ok2UnBFJ1hNI+iaP/uqLHdUzJXVXa+/1/T4X0ILrvOyCFmAHehX0O9/d1JKCNCSIiUYmW0KnR8&#10;VNikWGmUihAQ2MmrYwLDFJJ+TdC7szA8UJqbKghWIaMpo+iRBirdTIfRVrnVqvQjlc1Fpl/3Wzva&#10;OcQMIM8HeCidleLH8EVp4qCJYYHZkZJgeY9SkAj485MHUsDYSZddnS4eeUH1EDyRhY4mLSlWKk5p&#10;EgkpKEXbx+XhZMwAb7zPw/HjBMLpYt44ARlovhCSPT9YWrA8OQiB2gF+xGkxfhNS+PJeokskoZRq&#10;3QUF5WZGDjEDvA0+D0cE8K1CnpWgTSKDRXAxDAPrc+aIINi7Po/cV0dCIFDMGisMC7zYACSoSL7E&#10;OQvhOAKHmAHfiP4OCLgAND2jxKulWeEqAeO4C6vp/XKSJBlxxIVgMSGgxcEQMJ4eDjGsOHwpGlv4&#10;FpPICGFjn2xSTECQVOw93+MTaXylVDE/l6+U2XoTPKHKLJSTHGJ84uWQdqJEJCm0FSoESEU5ESo5&#10;y6InVrTLrx0vjAm2WdlWqzhc57UWlJMxrNh7iRpTAjMptimm8RGqaJUfg4yy74QJ1HLFvDxCwOf7&#10;0WJ/70cUOMT4zuvB6wmnlhSQfDE1PlIdKhMP3kT2kdV3zCSkYklUl5OP5nZeDjGDvR0+jm8WkQnh&#10;wji1lEnNio9zXOgmigpWLpokCe/yqpLQg0NMP7k9WN1pnkUlJWViN3H6wZhSdX1UT2EeZ/kOBocH&#10;fUyCpE5UVJW3tFyCQ6u0UW8uPsCXMspCcDJm0PfetwkII1nb1FJYX99JenF3fRvfsRd15riltoqP&#10;HBODu505xPSf4QM/AoE6bQOJ8yN7KipqtNqBn8BxRJo2HdnNoy2ETEIwOIbCIWZwt8PH0UkzobPF&#10;Y0pbWooaGkyUp7C9j1Nc6EadK7NUl+GMAkIyfH+F19E4xHhl0SVvYLESBpLXXf5NWiw7y8rajb3L&#10;KweQIqvVlL/Pquu0DYmqCqWE5y2BxSFmANk/MEMRFEV0XTyZdrC6ukqjQbn4wIzeexRLawNVfgon&#10;oOx/Rm6SUMo829ocYgZjI/oxJgqccIDN4cijkaK+P3VqkBSTuaTAqmm5WAeDyK/yQgSoD4hyiOnH&#10;7g5GV4uF0CK502u7dpw92zUIHpPVZDCX5NOd7b3WgRyWSkoreHQw8kxuVjgwiMF5T5I0d+kM7dou&#10;jbarA2fDjSROig9SLAHDYnDMaDKZTaTZTFEgYMDFtu2wO2XB+JiFRGk/mzkcKQSdFpR6e6PPXs8g&#10;pHUyqpTPNxKE+eJZV4Phu1OnBhyf5tOFlsbanmGthNUioixBZnK62bSAtCTSbuO7/Tp9gq1qaeto&#10;aGxr79DXN7WWVzU0NrVbaIu/WhEfHRoTFRrorwgJUkeEBvr5ifsZ7bYdBzRTmKu5rQNw7OzSazvw&#10;4lF8Pl8h9wvwV0r9xJg3OiJYJpX0Zy6gBIuqa2zr0unbtTptp562WKRSSVCgSo5/A1RREcGYy+0U&#10;QBW61Da0oBdeG7w/oFkiFgUGKJVyqVIhi40KUSplfHepxe9rq9acytc17fXrOgnkmKlwkzmcssho&#10;q+3ChviAgI3Ll8vEA5ZjsppJ/Zb1pl9+5FGkVUhbxCQtN5NhbbTQDAuYL1Yq0+9QpS3D/zgh1UfE&#10;gBFllfXHi8sPHDm158AJjbbT7SskkYhyMhJnTB6TnhKXnZEol2HxvjytbR0FReU19S079uUfKSjV&#10;6d34DkKhICUxet6sCYnxERmp8VHhQT7gpvhM9fFTFYeOluz6pRDC0olWHCfLTIu//prc9OTYzFEj&#10;/FW9KinP1TUfLSwtLK7YuvO3+oY2VzMgOiJo4dyrstJHZIK8iGBXRmw8d3b9oX/Xt5f3fEVZQkhz&#10;CI3NpPzXLrzhmqQkX9jnrg9VVar/9n1T/XFaQloURnOQFhU5thp0ZI4kannCPNWo5UIlUgfOD2vE&#10;gBHNLdotOw7v2Jt/8GgJ3kgma4iPCVs4J2/2tLHgOJP2PW0Ajl/zT+8+cOK7bYeAGyZ9lQrprCk5&#10;c2eMzRub5rSpHrprO3Sbd/z6/bbDB4+c8qxBAMToyGAs59oZ40Ylx+H0EGTez/sKftp9dPP2w1BA&#10;nolUKWWzp+bcMHfi+OwUyCrHxhRN/Vj680cFn9V0nL8qpvtbkKMwkhF5MSlPTlsaoR6AEnGa6tIf&#10;3ag78JVZ1GSRGxzNJggVeeICVfrtQkWk24WwPuFWWFS+9t3vPv7q57MV9fZLb5g87R26X/PPQG1Z&#10;aHpUcizDt7+qpumzTXve/OgHIEbvTq64nRqqquRsDWRSV5chPCQAGsErhWWVdW9+tPWNDzZXVDV4&#10;bYwG0DiFRRVnK+uCA9UikXDDxp3gCQSMV2MFfWEYgbyTJVUioQDIgw7tmRG3d8T6RyslynPa2nZj&#10;T6gX3DKLhK2thuqy2prTdRUysSxYEehWtXkj3kqb2w1tO/X1m3W1P5ss5VaJ2TFfTQhliqSFqvQ7&#10;+oILxmeHmO17j61548td+wuhlbwR5+Z7qJXjxZVGIzkuayTsD88jQEG8+vamb37YX9/YxmQnnEbD&#10;ppacPVdV0zwiNiw02N8DRk+frXl53Tebth6Ahct8UZAlNfWtJaXnoMIgnFo13UEwZg+W06rpOHXm&#10;HI43QofCSOrpJ+QLo9VRaj9Vb9Dge4K2Wkoayn4+fuR47alj1UWwF6MCwsUCptdLUYbqrroPDM1b&#10;jK3bTI1HqGYHp7p7eoIvVKYtU6Uv9wAXdojZe+jkMy9twEYyY4v7VtAy2CF4OuPGJHt4S/D6Pv/6&#10;lzv3F7o1WRgSAGFTXdtcUd2QicPKASq3lWyNzZqX1236cfdRNGY4rGMz2MgQhBAbPvSFawlhExEW&#10;CNBA3vSMIBKIolURSomior26w9QLiNCAmnZddWt9cX3pb1UndpUc1JPGuKBIqbhPAxEOH6n9tav6&#10;DUPL96T2EGWowMFrWkvROuf1QrSoMu4SykI9r4WpjIEUfeL5j0rLHfWrD1yydTGazJXVjfAd+rJp&#10;sA146bft8nEXHcmC8wKvp7mlPW9sqqvdjW/f+3Tbl9//guu/fFxM/7phXkipSRNGhQRBCl4cC6CJ&#10;UUf7+6krNFWOoEEbHGzV6Ug461pDZ3Vb3eGKwi+Pbi2uOzsuLlMukfZaO4yVpm86q141tGw168/Q&#10;ZDPPajM6rSRtaTPzHO4gwh9VGXerR98nkPh7XRAjxBhN5KOrPzh2/GxfsWq8IpNzM/7x0OKH77vh&#10;rltmLZiTFxocAB3U6XCbkiMpXXpji6YjbWRseGiAE4l412G7rPtkqwebGq8avOhrJo+ZO31cenIc&#10;jKm29q6+TE4YW+XVDfCkxo9JFgh6nfrZ/1vxB59vr6lrccsmNM5IiVt+8/QFcybCgoYrxFwXQwnG&#10;Rocumnf1kgVT4FE3NLXpet9c1zMjwgRGAzlxXJqfpJcVDPWUEBgHm+ZMC8J350+EYFiBkN+pJe1q&#10;Gv8ZzaZ2fcfJutJ393+xKX97cnh8bGAEZazrPPdWZ+Uasn2/hWyy0rhc6ILFaeXROtqiMTsCVD1m&#10;hf/o+/giRofovPtKIA5shWWHV9+Js1iAXCa59YZp9902JywkwNE0wYoQWoMHsfadb0vKaly3E1uI&#10;zXjs4aUIVzgOC5Fw3bIn2trdmwWQE/AyHllxc4C/AkrNbp2AQuiFn3YdffqlDejoFjqYZdtnz42I&#10;C++ZC4h87d1vX3/ve1doCgV8wOsfDy4ak5Fkv0jBHpF7/9PtL731tR5pwr4fUJUYF/HXFTfNnpYj&#10;EtruTEVf2PtwLf/+9LvwyFy7Igax5ZOnkxPcuLLou/HU5g+OrW81aOwdEa1satBptc7xBcT/hIQ1&#10;VMG/L48/PUQQaAu/udHDVrPVXE9auyi7wQvbRZG6VJ31B4HEu39gJ8C7jKmsaXrzwx/OlF8MDp7v&#10;yedDAT/xl2X3LJ2tVsqdTEsQC7NuZELU1ImZTa3aynONThuJVx8yOS46NMFhF8Gg51/74nD+aVe2&#10;IhaSNCJq/RsrFy+YDNz0wMW2bIIA/lKTYu5cfA3e5orqRrOLz4/Z6xpbr5s5vgfWsCE+/3YPCHOa&#10;C77P7KnZ/37q/qQRkT33+dhebj4/OzNxTEbinv3H4U67xQyajU6LX7v6gdyc1B55hj9iUvBqwZzc&#10;bbvzYZI79QVtCEJOHDfK9fog9E0LTlZIFCUtpXqzrdDfZvwRRGfHRTUqE1tVEuuoMPrhmZ2z07qU&#10;cl0zr6uBsF2GJkJzW2XuRehYjbSlmTwPF5FckbJElXm30M9Z0nt4JbwgBmpo87ZDW3cecdL0IAGb&#10;/Zff3zR/di5Y6WECtUqekRp3pqy2tr7VSakhMArlkpOZ1GP3IdLzt6ff7rlX0nHYrPSEd1/6C+I6&#10;Hrwe4ObqCRmdOn3xmXMQCU5UwbefNTUbstD+d4R5vtq838myxuBA3upH73IbYcO36C6TSQ78Vgyx&#10;4bpqSL5/PX5P1qgEVyLxF6VCDkGybc8xV+2G6MPSG6fhHXMdEx2Tg5IUYvl50HTLBtJksSCgL6ej&#10;1JYZyebbJujyEowSoa3GxfYGwbHiWbWEsYEw6Hm0oDveYkMPzaPaKNposYFYrFIk32xzpGXsAjxe&#10;XFxNeyfMl5Y25zIwhVw6b3bu3BmMbmeMjQq9+9ZZiLI7sQPqANEdx7d8847DsItduYYA7uMPL0O2&#10;wQM07V9hO+9fft3kvHTXlhBgn2/aY/879qy2obW51Xld4m4BkxAX0ddEfhLR1LzM5MRotw0mZKdM&#10;HJvWF6axk5mj4ifnuqENAfS2vv1zDDg/Ze69Y2+PVtmiarj1LjpEkBtnXpxt+NOMzukpOun5AvJe&#10;Jye7A7jWVkJfRLSe5mmbeIZWq5HUW2xJAPygRdJCZdpSodyLZ+S6TC+IKS2vPVtZ75QBwALAU5h1&#10;4K/XLbQ3mJKXmZka5xqDOV1WU13TZG+DWb796ZAbEvnErTdMTU+JZXjnW3CQatlN08NC/F2H2r7n&#10;vFKAaGlqaXcN80AlTZmY6XlRECSwcty2QRTYc3BS6ieZNMENYqCjq2qc9aPjFBh2Xsqc3+XcHqeO&#10;wY0ycaH8BTlkdizkyvnbpfqi2SZzeISOIE8TmjN8bU2gURMml6QALstEfUR1PS/fC2LwIsIycBoC&#10;QElJikZyEcEMhh8ErGABwKJ0GgrWNKawS2l7UMuV3LjoMOyiY2zU85Ig21MTo/Ny0lybwUEr6o4n&#10;Id9tcOdRQ8O61UeOQ8GIDncHR7SJjw7zSluk410KDq2RtvSyVQR/esLVd2YvjfePaTFKanXwpVkc&#10;xwZuKD6tCREL0hcgxShylzNi8v578pWgqtd9vPXF/35lNveyCbAlcTGhMEGYTNDTBoCAeYEQiFOv&#10;h+5Z8Ic7rkO25cCR4mUrnnfNPCyeP/nvDyxy9cM9zI7o7Sdf7Xz65Q1OUgSOz6MPLbn/jusam9tf&#10;WffN+o27nAaB1bV745ogj4kFQO2Tr3c98/IGVwK2rn8mPTXOA2FY/r7DRbc/9IJrm7XPrVg4d6JX&#10;lhrMxqKmksaupmCpMVTKOowkFMiC5DkySZ9q1ysBnmQMwvmwY5zgghFhVELv7jl4gtUHMUBXuGA0&#10;BCTsMdNzNQgxuSEYXgaSi15X4thALBZFRQS5piEBoKpauxLsMyPG4rV1pakfnRmm6KQiv7GRWXNH&#10;zhwfc31c8I3xLD/RAXP7Axes2BNisJGXIBgKU9fu18AOdeUabBdIF6h/VoiBjQmh5WprAyd9BRVZ&#10;jT+0jbtdfRRg4SNEYIHlp783F3lCDO5+9Zq77z/vbL5gtz42usvOIBIq82Nxz3EPPbBh/XrHBu2C&#10;5RK8A/3nyeU8gifEwLXpz9WxDJeNGhHEUfpqDBnDsDTCaQQYYW7jOsLBvIuF4ZKHdTNPiEH0Wuau&#10;ag5SAe4SfKUB+aB+BRMNOBO7dEbXVAMoV8jYmUQDTthwH9ATYmA9BPkrId6dFol0yZjMxGU3ThuQ&#10;z4QxKbLepWj95ykKkFER7FqzB/UX2odj3P9Jr5ARvGQiv/nhwOrXPkfQxZEdCEjccO3EZ1fdyTyC&#10;54GbPUrnxf9+jXynkz+MhMvL//z9nOljWe0HnOeX3tr46Te7nXohLvDqs39AZgMremXdJrfe9Z6N&#10;azyX7Xnyrjc8g4pmD6R68K5fe24Fkqysljkkjb1E8FBWGBnuHJuHD4UKxRPFFd3JY0ZPd7rQ/TPg&#10;y4YFg4IspH5cR/bzE+VkJg74jFfUgF4QkxQfMXJElGt0H4FaVLGgnpIJsywWy+ff7dnwzW4PqRMm&#10;4zBsg+Dpxi37UX3n2j47IykiDL/5yz2+c8ALYnACKDc72TUojnT/jn0FqA93TeY50YJs0fa9+es+&#10;/uHltzb+9f/WrXn9S5Q5+k6vt56Qfxs27katjNvS4FsWTmGYnPI2z5X7vRfEQJFMzsvAOSBXFxfh&#10;YOwNirdRj9JXvBKhuR9+/vW1d76trG6CbbHrwPH3P9/+wMrXn3rhk6LTCAEzjHMy3R5ki157Z9O7&#10;G37s6HKuQcEQqHeZPimL6Vhcuz444P0ULSpC5s/JdU0Fd9dKdn7x3d4HVq3d8PVOp+oyW61kVcPq&#10;Vz7757/XI79oj+rivUfS+OTpKpicq557b9f+Arb7AomFSV2r5jByYVHZ8ofWvLP+J1Rwuh32j/cs&#10;YJttYEveldDeO2IgXRbOmTh14min8ko7dxDjLzpd/di/Ppx200pUW/7+b6/+8bH/INM2c9Gqebc/&#10;+e6n2xqaNE7FR/YKyOjIkAnZqWxZTFHUvY+8Mv3mlQ8++gaKurfs+BXm0cpn35t9y2OL7l198EhJ&#10;X9VxkC4oo2Q7HdfelQPeEYM+CMn8/YGbR6cn9GUEQKIgNQ3hsXXX0W9/PIQMZVlVPWJobo0J2NHZ&#10;6Yl/vf9GH954jIxTtLCEcHjxqRc/WbHy9VXPvgcvGnU2Ho6AINO+8sFFzOslOKB44AAjxKA/Dom9&#10;8MQ9OPjTz7wBMIcizlV/WoISYLYbg5QQAjasekFAIjrw+J+XYjom2QZbBbGvvxmBdIfjsSNWdOKd&#10;dCvCWQ1yaRozRQyoQd3d2tUroJ5wxYFvxInFwqvGjUIVbV81bJ6HRblxQVEZ86kBblRKrHxwyZSJ&#10;Ga6Ra8dxACbcQZGbk3LbTdPZXieAzAMK43EPwS0Lp4b3US3lgWZIPhwrnj/Ldvqf+dKGsCULxIBK&#10;FGavefye5Ytmwnti+y4mxIbfunDqmid/N3rUCCavuxNTcNPCh19s93YJy8VO2HiU3EKZ4si+h2IJ&#10;oApvAm6E+PN9C1HT9ODd8z1jywlnONE4c3L2/bdf++L/3fvkI7epFN0/IsLsQfXnVeNH3XXLNc+t&#10;uvNfj92N803M+g1xK++nT5wIlMv9xo1OwkECcNZ+j4uXa9MIAnWQ06/OunPJNbcvmhnsUh/eMz4u&#10;FkF9v9N0EEs4xgbHuLVNi+o11wMJrvyzHWYeEXnjtVfhWExeTqpbaQ+X7ejxs6jMmTNtLLJjt908&#10;A+dFcL8LEyijnAdHiXE4d+bkMYvnT8GiZkzKgohi8gqBVzgph4VMycu46bpJdyyeeS1Ko6JCPGTv&#10;hxggLtN7P+HmlmLUzSB2h5jK8eKKk6cr4S7h4Ajyfz2N8e4i+peWFINTIxAqOMUTHhro2QbynFdC&#10;rOXU2XOHjpT8VnD6t8JSTXuXK1Jx5B0TQbTgJoDMtBH+audTVD3kwSo/WVKJYHTqyJgAtcLrtQGO&#10;TAAluAOgvlGTkRYfGqRmtdmgGUcwfys8Ay0WGR40XGyXXpLVh2sTevp3n1IzAjr1TRqNBtVtRpMJ&#10;BzxRCyGQSf2AGAjtsGB/hULq+UyTfUAmmUic50VqAr4S4oGQOhqtDicvkUtHfS7O4gcHKiHbsRM4&#10;1O1ZWmDVIN634pvuvrTtyI+36yncvmzoi6lZ4eyyEjM+yhinNdg3wM4L/IIpqqBQVQiUMBHyPUMx&#10;QYy9sf2GOtv9dyiaoq22X/0W4ofEBfjXt128rLbkMieGneXb12JslacCvs1FlIhQZ4nCbBgTrODC&#10;ik1AImaAbQvRAvsRFeAKlNiIRRxcWLHRt8YDgxjf5uZ6DUcOcIgZjrs2lDRziBlK7g/HuTnEDMdd&#10;G0qaOcQMJfeH49wcYobjrg0lzRxihpL7w3FuDjHDcdeGkmYOMUPJ/eE492WNGJSeIEmEhOJw5Oz/&#10;Ks2XI2KQXkDIH79f8vzj93z+1qO4XO5/lfvDcV0Dk4kckJUjE/nmh1uQKkJNGi7ZmzYpS61kUaA0&#10;IDRwg3jlwGWEmA+/2IEqpyXzrh6Xnex0gbbXZXANLhkHLiPEoC4Tl776XFx9yVh2hU90GSHmCt+J&#10;4bL8y9HyHS68uzLp5BBzZe6776vmEOM7767Mnhxirsx9933VHGJ8592V2ZNDzJW5776v+v8BljJQ&#10;2pyoqsEAAAAASUVORK5CYIJQSwMEFAAGAAgAAAAhAAzDlIXfAAAACAEAAA8AAABkcnMvZG93bnJl&#10;di54bWxMj0FrwkAUhO+F/oflFXrTTdrYapqNiLQ9iVAtiLdn9pkEs7shuybx3/f11B6HGWa+yZaj&#10;aURPna+dVRBPIxBkC6drWyr43n9M5iB8QKuxcZYU3MjDMr+/yzDVbrBf1O9CKbjE+hQVVCG0qZS+&#10;qMign7qWLHtn1xkMLLtS6g4HLjeNfIqiF2mwtrxQYUvriorL7moUfA44rJ7j935zOa9vx/1se9jE&#10;pNTjw7h6AxFoDH9h+MVndMiZ6eSuVnvRKJgkMScVJAkItuezxQLEiXX0moDMM/n/QP4D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O+otN/ACAABp&#10;CAAADgAAAAAAAAAAAAAAAAA6AgAAZHJzL2Uyb0RvYy54bWxQSwECLQAKAAAAAAAAACEA1yoKhaNX&#10;AQCjVwEAFAAAAAAAAAAAAAAAAABWBQAAZHJzL21lZGlhL2ltYWdlMS5wbmdQSwECLQAKAAAAAAAA&#10;ACEAFS4T6OMdAADjHQAAFAAAAAAAAAAAAAAAAAArXQEAZHJzL21lZGlhL2ltYWdlMi5wbmdQSwEC&#10;LQAUAAYACAAAACEADMOUhd8AAAAIAQAADwAAAAAAAAAAAAAAAABAewEAZHJzL2Rvd25yZXYueG1s&#10;UEsBAi0AFAAGAAgAAAAhAC5s8ADFAAAApQEAABkAAAAAAAAAAAAAAAAATHwBAGRycy9fcmVscy9l&#10;Mm9Eb2MueG1sLnJlbHNQSwUGAAAAAAcABwC+AQAAS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A screenshot of a computer&#10;&#10;Description automatically generated with low confidence" style="position:absolute;width:54864;height:25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aPwwAAANsAAAAPAAAAZHJzL2Rvd25yZXYueG1sRI9Bi8Iw&#10;EIXvwv6HMAteRFOFdbUaiwjingR1QbyNzWxbtpnUJtX6740geJvhvffNm3nSmlJcqXaFZQXDQQSC&#10;OLW64EzB72Hdn4BwHlljaZkU3MlBsvjozDHW9sY7uu59JgKEXYwKcu+rWEqX5mTQDWxFHLQ/Wxv0&#10;Ya0zqWu8Bbgp5SiKxtJgweFCjhWtckr/940JFLc5b+lyunyz/erJY6Wb8WiqVPezXc5AeGr92/xK&#10;/+hQfwrPX8IAcvEAAAD//wMAUEsBAi0AFAAGAAgAAAAhANvh9svuAAAAhQEAABMAAAAAAAAAAAAA&#10;AAAAAAAAAFtDb250ZW50X1R5cGVzXS54bWxQSwECLQAUAAYACAAAACEAWvQsW78AAAAVAQAACwAA&#10;AAAAAAAAAAAAAAAfAQAAX3JlbHMvLnJlbHNQSwECLQAUAAYACAAAACEAc2HWj8MAAADbAAAADwAA&#10;AAAAAAAAAAAAAAAHAgAAZHJzL2Rvd25yZXYueG1sUEsFBgAAAAADAAMAtwAAAPcCAAAAAA==&#10;" stroked="t" strokecolor="#bfbfbf">
                  <v:imagedata r:id="rId18" o:title="A screenshot of a computer&#10;&#10;Description automatically generated with low confidence"/>
                  <v:path arrowok="t"/>
                </v:shape>
                <v:shape id="Picture 4" o:spid="_x0000_s1028" type="#_x0000_t75" alt="A picture containing logo, graphics, font, symbol&#10;&#10;Description automatically generated" style="position:absolute;left:254;top:254;width:8509;height:4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CvwwAAANoAAAAPAAAAZHJzL2Rvd25yZXYueG1sRI9Ba8JA&#10;FITvhf6H5RV6qxtLkTa6ii0ULMVDrOj1kX0mIdm3YfcZ03/fFYQeh5n5hlmsRtepgUJsPBuYTjJQ&#10;xKW3DVcG9j+fT6+goiBb7DyTgV+KsFre3y0wt/7CBQ07qVSCcMzRQC3S51rHsiaHceJ74uSdfHAo&#10;SYZK24CXBHedfs6ymXbYcFqosaePmsp2d3YGvisnQ3FutmF/fC/e5Ks9bKg15vFhXM9BCY3yH761&#10;N9bAC1yvpBugl38AAAD//wMAUEsBAi0AFAAGAAgAAAAhANvh9svuAAAAhQEAABMAAAAAAAAAAAAA&#10;AAAAAAAAAFtDb250ZW50X1R5cGVzXS54bWxQSwECLQAUAAYACAAAACEAWvQsW78AAAAVAQAACwAA&#10;AAAAAAAAAAAAAAAfAQAAX3JlbHMvLnJlbHNQSwECLQAUAAYACAAAACEAhYcwr8MAAADaAAAADwAA&#10;AAAAAAAAAAAAAAAHAgAAZHJzL2Rvd25yZXYueG1sUEsFBgAAAAADAAMAtwAAAPcCAAAAAA==&#10;">
                  <v:imagedata r:id="rId19" o:title="A picture containing logo, graphics, font, symbol&#10;&#10;Description automatically generated"/>
                </v:shape>
                <w10:wrap type="square"/>
              </v:group>
            </w:pict>
          </mc:Fallback>
        </mc:AlternateContent>
      </w:r>
    </w:p>
    <w:p w14:paraId="576EEF96" w14:textId="77777777" w:rsidR="009B258F" w:rsidRPr="009B258F" w:rsidRDefault="009B258F" w:rsidP="009B258F"/>
    <w:p w14:paraId="37979D00" w14:textId="77777777" w:rsidR="009B258F" w:rsidRPr="009B258F" w:rsidRDefault="009B258F" w:rsidP="009B258F"/>
    <w:p w14:paraId="0C3563FC" w14:textId="77777777" w:rsidR="009B258F" w:rsidRPr="009B258F" w:rsidRDefault="009B258F" w:rsidP="009B258F"/>
    <w:p w14:paraId="558A9F4F" w14:textId="77777777" w:rsidR="009B258F" w:rsidRPr="009B258F" w:rsidRDefault="009B258F" w:rsidP="009B258F"/>
    <w:p w14:paraId="4247A637" w14:textId="77777777" w:rsidR="009B258F" w:rsidRPr="009B258F" w:rsidRDefault="009B258F" w:rsidP="009B258F"/>
    <w:p w14:paraId="5C964064" w14:textId="77777777" w:rsidR="009B258F" w:rsidRPr="009B258F" w:rsidRDefault="009B258F" w:rsidP="009B258F"/>
    <w:p w14:paraId="780C202F" w14:textId="77777777" w:rsidR="009B258F" w:rsidRPr="009B258F" w:rsidRDefault="009B258F" w:rsidP="009B258F"/>
    <w:p w14:paraId="7D35766B" w14:textId="77777777" w:rsidR="009B258F" w:rsidRPr="009B258F" w:rsidRDefault="009B258F" w:rsidP="009B258F"/>
    <w:p w14:paraId="16D860C1" w14:textId="77777777" w:rsidR="009B258F" w:rsidRPr="009B258F" w:rsidRDefault="009B258F" w:rsidP="009B258F"/>
    <w:p w14:paraId="799C079D" w14:textId="77777777" w:rsidR="009B258F" w:rsidRDefault="009B258F" w:rsidP="009B258F">
      <w:pPr>
        <w:rPr>
          <w:rFonts w:ascii="Avenir Next LT Pro" w:hAnsi="Avenir Next LT Pro" w:cs="Arial"/>
          <w:sz w:val="21"/>
          <w:szCs w:val="20"/>
        </w:rPr>
      </w:pPr>
    </w:p>
    <w:p w14:paraId="4839E988" w14:textId="77777777" w:rsidR="009B258F" w:rsidRDefault="009B258F" w:rsidP="009B258F">
      <w:pPr>
        <w:rPr>
          <w:rFonts w:ascii="Avenir Next LT Pro" w:hAnsi="Avenir Next LT Pro" w:cs="Arial"/>
          <w:sz w:val="21"/>
          <w:szCs w:val="20"/>
        </w:rPr>
      </w:pPr>
    </w:p>
    <w:p w14:paraId="32AC9F75" w14:textId="77777777" w:rsidR="009B258F" w:rsidRDefault="009B258F" w:rsidP="009B258F"/>
    <w:p w14:paraId="503D1970" w14:textId="77777777" w:rsidR="009B258F" w:rsidRDefault="009B258F" w:rsidP="009B258F"/>
    <w:p w14:paraId="1E9AB97E" w14:textId="77777777" w:rsidR="009B258F" w:rsidRDefault="009B258F" w:rsidP="009B258F"/>
    <w:p w14:paraId="6FBABF8A" w14:textId="27D23ABB" w:rsidR="00936821" w:rsidRDefault="00936821">
      <w:r>
        <w:br w:type="page"/>
      </w:r>
    </w:p>
    <w:p w14:paraId="2C939BBD" w14:textId="77777777" w:rsidR="00936821" w:rsidRDefault="00936821" w:rsidP="00936821">
      <w:pPr>
        <w:pStyle w:val="EPMPageHeading"/>
      </w:pPr>
      <w:bookmarkStart w:id="4" w:name="_Toc486599616"/>
      <w:bookmarkStart w:id="5" w:name="_Toc52287278"/>
      <w:bookmarkStart w:id="6" w:name="_Toc52288620"/>
      <w:r w:rsidRPr="00BA00AF">
        <w:lastRenderedPageBreak/>
        <w:t>EPM Portal Tabs Overview</w:t>
      </w:r>
      <w:bookmarkEnd w:id="4"/>
      <w:bookmarkEnd w:id="5"/>
      <w:bookmarkEnd w:id="6"/>
    </w:p>
    <w:p w14:paraId="35CA70DC" w14:textId="77777777" w:rsidR="00936821" w:rsidRPr="00BA00AF" w:rsidRDefault="00936821" w:rsidP="00936821">
      <w:pPr>
        <w:pStyle w:val="EPMSubheading"/>
      </w:pPr>
      <w:bookmarkStart w:id="7" w:name="_Toc52287279"/>
      <w:bookmarkStart w:id="8" w:name="_Toc52288621"/>
      <w:r w:rsidRPr="00BA00AF">
        <w:t>My Home Page</w:t>
      </w:r>
      <w:bookmarkEnd w:id="7"/>
      <w:bookmarkEnd w:id="8"/>
    </w:p>
    <w:p w14:paraId="3258818A" w14:textId="77777777" w:rsidR="00936821" w:rsidRPr="00BA00AF" w:rsidRDefault="00936821" w:rsidP="00936821">
      <w:pPr>
        <w:pStyle w:val="EPMTextstyle"/>
      </w:pPr>
      <w:r w:rsidRPr="00BA00AF">
        <w:t xml:space="preserve">Select </w:t>
      </w:r>
      <w:r w:rsidRPr="00936821">
        <w:rPr>
          <w:b/>
          <w:bCs/>
        </w:rPr>
        <w:t>My Home Page</w:t>
      </w:r>
      <w:r w:rsidRPr="007E06B0">
        <w:rPr>
          <w:color w:val="0077C8"/>
        </w:rPr>
        <w:t xml:space="preserve"> </w:t>
      </w:r>
      <w:r w:rsidRPr="00BA00AF">
        <w:t>or the EPM logo to return to the home page, where the following information can be found:</w:t>
      </w:r>
    </w:p>
    <w:p w14:paraId="086E47E7" w14:textId="77777777" w:rsidR="00936821" w:rsidRPr="007E6E23" w:rsidRDefault="00936821" w:rsidP="00936821">
      <w:pPr>
        <w:pStyle w:val="EPMBullets"/>
        <w:tabs>
          <w:tab w:val="clear" w:pos="284"/>
          <w:tab w:val="clear" w:pos="567"/>
          <w:tab w:val="clear" w:pos="851"/>
          <w:tab w:val="left" w:pos="7938"/>
          <w:tab w:val="left" w:pos="8647"/>
          <w:tab w:val="left" w:pos="9639"/>
        </w:tabs>
        <w:ind w:left="284" w:hanging="284"/>
      </w:pPr>
      <w:r w:rsidRPr="007E6E23">
        <w:t>School details</w:t>
      </w:r>
    </w:p>
    <w:p w14:paraId="09C92850" w14:textId="77777777" w:rsidR="00936821" w:rsidRPr="007E6E23" w:rsidRDefault="00936821" w:rsidP="00936821">
      <w:pPr>
        <w:pStyle w:val="EPMBullets"/>
        <w:tabs>
          <w:tab w:val="clear" w:pos="284"/>
          <w:tab w:val="clear" w:pos="567"/>
          <w:tab w:val="clear" w:pos="851"/>
          <w:tab w:val="left" w:pos="7938"/>
          <w:tab w:val="left" w:pos="8647"/>
          <w:tab w:val="left" w:pos="9639"/>
        </w:tabs>
        <w:ind w:left="284" w:hanging="284"/>
      </w:pPr>
      <w:r w:rsidRPr="007E6E23">
        <w:t xml:space="preserve">EPM contact </w:t>
      </w:r>
      <w:proofErr w:type="gramStart"/>
      <w:r w:rsidRPr="007E6E23">
        <w:t>details</w:t>
      </w:r>
      <w:proofErr w:type="gramEnd"/>
    </w:p>
    <w:p w14:paraId="051C2BCE" w14:textId="77777777" w:rsidR="00936821" w:rsidRPr="007E6E23" w:rsidRDefault="00936821" w:rsidP="00936821">
      <w:pPr>
        <w:pStyle w:val="EPMBullets"/>
        <w:tabs>
          <w:tab w:val="clear" w:pos="284"/>
          <w:tab w:val="clear" w:pos="567"/>
          <w:tab w:val="clear" w:pos="851"/>
          <w:tab w:val="left" w:pos="7938"/>
          <w:tab w:val="left" w:pos="8647"/>
          <w:tab w:val="left" w:pos="9639"/>
        </w:tabs>
        <w:ind w:left="284" w:hanging="284"/>
      </w:pPr>
      <w:r w:rsidRPr="007E6E23">
        <w:t xml:space="preserve">HR and Payroll cut off </w:t>
      </w:r>
      <w:proofErr w:type="gramStart"/>
      <w:r w:rsidRPr="007E6E23">
        <w:t>dates</w:t>
      </w:r>
      <w:proofErr w:type="gramEnd"/>
    </w:p>
    <w:p w14:paraId="24C92DCB" w14:textId="77777777" w:rsidR="00936821" w:rsidRPr="007E6E23" w:rsidRDefault="00936821" w:rsidP="00936821">
      <w:pPr>
        <w:pStyle w:val="EPMBullets"/>
        <w:tabs>
          <w:tab w:val="clear" w:pos="284"/>
          <w:tab w:val="clear" w:pos="567"/>
          <w:tab w:val="clear" w:pos="851"/>
          <w:tab w:val="left" w:pos="7938"/>
          <w:tab w:val="left" w:pos="8647"/>
          <w:tab w:val="left" w:pos="9639"/>
        </w:tabs>
        <w:ind w:left="284" w:hanging="284"/>
      </w:pPr>
      <w:r w:rsidRPr="007E6E23">
        <w:t>Upcoming contract changes for the term such as temporary appointments, hours and allowances that are due to end, maternity and sickness cover posts and employees on unpaid or maternity leave.</w:t>
      </w:r>
    </w:p>
    <w:p w14:paraId="54EE81D0" w14:textId="77777777" w:rsidR="00936821" w:rsidRPr="007E6E23" w:rsidRDefault="00936821" w:rsidP="00936821">
      <w:pPr>
        <w:pStyle w:val="EPMBullets"/>
        <w:tabs>
          <w:tab w:val="clear" w:pos="284"/>
          <w:tab w:val="clear" w:pos="567"/>
          <w:tab w:val="clear" w:pos="851"/>
          <w:tab w:val="left" w:pos="7938"/>
          <w:tab w:val="left" w:pos="8647"/>
          <w:tab w:val="left" w:pos="9639"/>
        </w:tabs>
        <w:ind w:left="284" w:hanging="284"/>
      </w:pPr>
      <w:r w:rsidRPr="007E6E23">
        <w:t xml:space="preserve">Status of HR instructions that have been entered, </w:t>
      </w:r>
      <w:proofErr w:type="gramStart"/>
      <w:r w:rsidRPr="007E6E23">
        <w:t>e.g.</w:t>
      </w:r>
      <w:proofErr w:type="gramEnd"/>
      <w:r w:rsidRPr="007E6E23">
        <w:t xml:space="preserve"> whether they are pending, have been processed by EPM or are still in draft format and have not yet been submitted to EPM.</w:t>
      </w:r>
    </w:p>
    <w:p w14:paraId="0D20C0C6" w14:textId="52A7DC78" w:rsidR="00B11648" w:rsidRDefault="00B11648" w:rsidP="009B258F">
      <w:r>
        <w:rPr>
          <w:noProof/>
          <w:lang w:eastAsia="en-GB"/>
        </w:rPr>
        <w:drawing>
          <wp:inline distT="0" distB="0" distL="0" distR="0" wp14:anchorId="2B8130A5" wp14:editId="1633E49D">
            <wp:extent cx="4521145" cy="5740181"/>
            <wp:effectExtent l="19050" t="19050" r="13335" b="13335"/>
            <wp:docPr id="23" name="Picture 23" descr="A screenshot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website&#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30258" cy="5751751"/>
                    </a:xfrm>
                    <a:prstGeom prst="rect">
                      <a:avLst/>
                    </a:prstGeom>
                    <a:ln>
                      <a:solidFill>
                        <a:srgbClr val="BFBFBF"/>
                      </a:solidFill>
                    </a:ln>
                    <a:extLst>
                      <a:ext uri="{53640926-AAD7-44D8-BBD7-CCE9431645EC}">
                        <a14:shadowObscured xmlns:a14="http://schemas.microsoft.com/office/drawing/2010/main"/>
                      </a:ext>
                    </a:extLst>
                  </pic:spPr>
                </pic:pic>
              </a:graphicData>
            </a:graphic>
          </wp:inline>
        </w:drawing>
      </w:r>
    </w:p>
    <w:p w14:paraId="0CC1CF73" w14:textId="77777777" w:rsidR="00B11648" w:rsidRDefault="00B11648">
      <w:r>
        <w:br w:type="page"/>
      </w:r>
    </w:p>
    <w:p w14:paraId="04EB4F6F" w14:textId="77777777" w:rsidR="008D60DA" w:rsidRDefault="008D60DA" w:rsidP="008D60DA">
      <w:pPr>
        <w:pStyle w:val="EPMSubheading"/>
      </w:pPr>
      <w:r>
        <w:lastRenderedPageBreak/>
        <w:t>Employees</w:t>
      </w:r>
    </w:p>
    <w:p w14:paraId="52530068" w14:textId="79469602" w:rsidR="008D60DA" w:rsidRDefault="008D60DA" w:rsidP="008D60DA">
      <w:pPr>
        <w:pStyle w:val="EPMTextstyle"/>
      </w:pPr>
      <w:r>
        <w:t>Select this to display a menu with the following options:</w:t>
      </w:r>
    </w:p>
    <w:p w14:paraId="554380A1" w14:textId="5BDE6EE6" w:rsidR="008D60DA" w:rsidRDefault="008D60DA" w:rsidP="008D60DA">
      <w:pPr>
        <w:pStyle w:val="EPMBullets"/>
      </w:pPr>
      <w:r>
        <w:t>Create Employee</w:t>
      </w:r>
    </w:p>
    <w:p w14:paraId="19AA7B14" w14:textId="6CE796F4" w:rsidR="008D60DA" w:rsidRDefault="008D60DA" w:rsidP="008D60DA">
      <w:pPr>
        <w:pStyle w:val="EPMBullets"/>
      </w:pPr>
      <w:r>
        <w:t>List/Amend</w:t>
      </w:r>
    </w:p>
    <w:p w14:paraId="3C4078E5" w14:textId="3B9175D9" w:rsidR="008D60DA" w:rsidRDefault="008D60DA" w:rsidP="008D60DA">
      <w:pPr>
        <w:pStyle w:val="EPMBullets"/>
      </w:pPr>
      <w:r>
        <w:t>Staff Increments</w:t>
      </w:r>
    </w:p>
    <w:p w14:paraId="106ABFBD" w14:textId="62691FB9" w:rsidR="008D60DA" w:rsidRDefault="008D60DA" w:rsidP="008D60DA">
      <w:pPr>
        <w:pStyle w:val="EPMSubheading"/>
      </w:pPr>
      <w:r>
        <w:t>Web Transactions</w:t>
      </w:r>
    </w:p>
    <w:p w14:paraId="6A4A6144" w14:textId="3810E31A" w:rsidR="008D60DA" w:rsidRDefault="008D60DA" w:rsidP="008D60DA">
      <w:pPr>
        <w:pStyle w:val="EPMTextstyle"/>
      </w:pPr>
      <w:r>
        <w:t>A list of any instructions sent to EPM via the portal can be viewed in Web Transactions. From here you can view the status of any instructions:</w:t>
      </w:r>
    </w:p>
    <w:p w14:paraId="428262F7" w14:textId="38498EE9" w:rsidR="008D60DA" w:rsidRDefault="008D60DA" w:rsidP="008D60DA">
      <w:pPr>
        <w:pStyle w:val="EPMBullets"/>
      </w:pPr>
      <w:r>
        <w:t xml:space="preserve">Draft – you have saved a draft copy of an </w:t>
      </w:r>
      <w:proofErr w:type="gramStart"/>
      <w:r>
        <w:t>instruction,</w:t>
      </w:r>
      <w:proofErr w:type="gramEnd"/>
      <w:r>
        <w:t xml:space="preserve"> this has not been submitted to EPM.</w:t>
      </w:r>
    </w:p>
    <w:p w14:paraId="1F1B81D6" w14:textId="666C44CB" w:rsidR="008D60DA" w:rsidRDefault="008D60DA" w:rsidP="008D60DA">
      <w:pPr>
        <w:pStyle w:val="EPMBullets"/>
      </w:pPr>
      <w:r>
        <w:t>Pending – the instruction has been received by EPM and is pending review and process.</w:t>
      </w:r>
    </w:p>
    <w:p w14:paraId="7D50BBFD" w14:textId="39074683" w:rsidR="008D60DA" w:rsidRDefault="008D60DA" w:rsidP="008D60DA">
      <w:pPr>
        <w:pStyle w:val="EPMBullets"/>
      </w:pPr>
      <w:r>
        <w:t>Processed – the instruction has been processed and is available to be included in Payroll.</w:t>
      </w:r>
    </w:p>
    <w:p w14:paraId="339E1567" w14:textId="5E3D5C5D" w:rsidR="009B258F" w:rsidRDefault="008D60DA" w:rsidP="008D60DA">
      <w:pPr>
        <w:pStyle w:val="EPMBullets"/>
      </w:pPr>
      <w:r>
        <w:t>Completed – the instruction has been finalised and documentation has been sent.</w:t>
      </w:r>
    </w:p>
    <w:p w14:paraId="3D09C30E" w14:textId="6297FB3B" w:rsidR="008D60DA" w:rsidRDefault="00E92D8A" w:rsidP="008D60DA">
      <w:pPr>
        <w:pStyle w:val="EPMBullets"/>
        <w:numPr>
          <w:ilvl w:val="0"/>
          <w:numId w:val="0"/>
        </w:numPr>
        <w:ind w:left="720" w:hanging="720"/>
      </w:pPr>
      <w:r>
        <w:rPr>
          <w:noProof/>
          <w:lang w:eastAsia="en-GB"/>
        </w:rPr>
        <w:drawing>
          <wp:anchor distT="0" distB="0" distL="114300" distR="114300" simplePos="0" relativeHeight="251657218" behindDoc="0" locked="0" layoutInCell="1" allowOverlap="1" wp14:anchorId="070BBC58" wp14:editId="63B1052A">
            <wp:simplePos x="0" y="0"/>
            <wp:positionH relativeFrom="column">
              <wp:posOffset>31115</wp:posOffset>
            </wp:positionH>
            <wp:positionV relativeFrom="paragraph">
              <wp:posOffset>120650</wp:posOffset>
            </wp:positionV>
            <wp:extent cx="5283835" cy="3337560"/>
            <wp:effectExtent l="19050" t="19050" r="12065" b="15240"/>
            <wp:wrapSquare wrapText="bothSides"/>
            <wp:docPr id="300" name="Picture 30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A screenshot of a computer&#10;&#10;Description automatically generated with low confidence"/>
                    <pic:cNvPicPr/>
                  </pic:nvPicPr>
                  <pic:blipFill rotWithShape="1">
                    <a:blip r:embed="rId21">
                      <a:extLst>
                        <a:ext uri="{28A0092B-C50C-407E-A947-70E740481C1C}">
                          <a14:useLocalDpi xmlns:a14="http://schemas.microsoft.com/office/drawing/2010/main" val="0"/>
                        </a:ext>
                      </a:extLst>
                    </a:blip>
                    <a:srcRect t="8422"/>
                    <a:stretch/>
                  </pic:blipFill>
                  <pic:spPr bwMode="auto">
                    <a:xfrm>
                      <a:off x="0" y="0"/>
                      <a:ext cx="5283835" cy="3337560"/>
                    </a:xfrm>
                    <a:prstGeom prst="rect">
                      <a:avLst/>
                    </a:prstGeom>
                    <a:ln w="9525" cap="flat" cmpd="sng" algn="ctr">
                      <a:solidFill>
                        <a:srgbClr val="BFBFB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B19D32" w14:textId="77777777" w:rsidR="00E92D8A" w:rsidRPr="00E92D8A" w:rsidRDefault="00E92D8A" w:rsidP="00E92D8A"/>
    <w:p w14:paraId="76E6D4A5" w14:textId="77777777" w:rsidR="00E92D8A" w:rsidRPr="00E92D8A" w:rsidRDefault="00E92D8A" w:rsidP="00E92D8A"/>
    <w:p w14:paraId="0137D93B" w14:textId="77777777" w:rsidR="00E92D8A" w:rsidRPr="00E92D8A" w:rsidRDefault="00E92D8A" w:rsidP="00E92D8A"/>
    <w:p w14:paraId="3D9B47A7" w14:textId="77777777" w:rsidR="00E92D8A" w:rsidRPr="00E92D8A" w:rsidRDefault="00E92D8A" w:rsidP="00E92D8A"/>
    <w:p w14:paraId="10564479" w14:textId="77777777" w:rsidR="00E92D8A" w:rsidRPr="00E92D8A" w:rsidRDefault="00E92D8A" w:rsidP="00E92D8A"/>
    <w:p w14:paraId="4B289E9D" w14:textId="77777777" w:rsidR="00E92D8A" w:rsidRPr="00E92D8A" w:rsidRDefault="00E92D8A" w:rsidP="00E92D8A"/>
    <w:p w14:paraId="3F9C8C22" w14:textId="77777777" w:rsidR="00E92D8A" w:rsidRPr="00E92D8A" w:rsidRDefault="00E92D8A" w:rsidP="00E92D8A"/>
    <w:p w14:paraId="134105AF" w14:textId="77777777" w:rsidR="00E92D8A" w:rsidRPr="00E92D8A" w:rsidRDefault="00E92D8A" w:rsidP="00E92D8A"/>
    <w:p w14:paraId="19F94092" w14:textId="77777777" w:rsidR="00E92D8A" w:rsidRPr="00E92D8A" w:rsidRDefault="00E92D8A" w:rsidP="00E92D8A"/>
    <w:p w14:paraId="4098E944" w14:textId="77777777" w:rsidR="00E92D8A" w:rsidRPr="00E92D8A" w:rsidRDefault="00E92D8A" w:rsidP="00E92D8A"/>
    <w:p w14:paraId="4F164FEE" w14:textId="77777777" w:rsidR="00E92D8A" w:rsidRPr="00E92D8A" w:rsidRDefault="00E92D8A" w:rsidP="00E92D8A"/>
    <w:p w14:paraId="308C1DA1" w14:textId="77777777" w:rsidR="00E92D8A" w:rsidRPr="00E92D8A" w:rsidRDefault="00E92D8A" w:rsidP="00E92D8A"/>
    <w:p w14:paraId="25D98D28" w14:textId="77777777" w:rsidR="00E92D8A" w:rsidRPr="00E92D8A" w:rsidRDefault="00E92D8A" w:rsidP="00E92D8A"/>
    <w:p w14:paraId="42909658" w14:textId="77777777" w:rsidR="00E92D8A" w:rsidRPr="00E92D8A" w:rsidRDefault="00E92D8A" w:rsidP="00E92D8A"/>
    <w:p w14:paraId="3A9FFFE0" w14:textId="77777777" w:rsidR="00E92D8A" w:rsidRPr="00E92D8A" w:rsidRDefault="00E92D8A" w:rsidP="00E92D8A"/>
    <w:p w14:paraId="4631EB9A" w14:textId="77777777" w:rsidR="00E92D8A" w:rsidRPr="00E92D8A" w:rsidRDefault="00E92D8A" w:rsidP="00E92D8A"/>
    <w:p w14:paraId="18AF115A" w14:textId="77777777" w:rsidR="00E92D8A" w:rsidRPr="00E92D8A" w:rsidRDefault="00E92D8A" w:rsidP="00E92D8A"/>
    <w:p w14:paraId="25E37C3A" w14:textId="77777777" w:rsidR="00E92D8A" w:rsidRPr="00E92D8A" w:rsidRDefault="00E92D8A" w:rsidP="00E92D8A"/>
    <w:p w14:paraId="5A4B3E74" w14:textId="77777777" w:rsidR="00E92D8A" w:rsidRPr="00E92D8A" w:rsidRDefault="00E92D8A" w:rsidP="00E92D8A"/>
    <w:p w14:paraId="283C2FAA" w14:textId="77777777" w:rsidR="00E92D8A" w:rsidRDefault="00E92D8A" w:rsidP="00E92D8A">
      <w:pPr>
        <w:rPr>
          <w:rFonts w:ascii="Avenir Next LT Pro" w:hAnsi="Avenir Next LT Pro" w:cs="Arial"/>
          <w:sz w:val="21"/>
          <w:szCs w:val="20"/>
        </w:rPr>
      </w:pPr>
    </w:p>
    <w:p w14:paraId="3CDD69B5" w14:textId="77777777" w:rsidR="00E92D8A" w:rsidRDefault="00E92D8A" w:rsidP="00E92D8A">
      <w:pPr>
        <w:rPr>
          <w:rFonts w:ascii="Avenir Next LT Pro" w:hAnsi="Avenir Next LT Pro" w:cs="Arial"/>
          <w:sz w:val="21"/>
          <w:szCs w:val="20"/>
        </w:rPr>
      </w:pPr>
    </w:p>
    <w:p w14:paraId="7CCDD7FA" w14:textId="7FE38B6D" w:rsidR="00E92D8A" w:rsidRDefault="00E92D8A">
      <w:r>
        <w:br w:type="page"/>
      </w:r>
    </w:p>
    <w:p w14:paraId="7E0C4706" w14:textId="77777777" w:rsidR="00DA486F" w:rsidRPr="00BA00AF" w:rsidRDefault="00DA486F" w:rsidP="00DA486F">
      <w:pPr>
        <w:pStyle w:val="EPMPageHeading"/>
      </w:pPr>
      <w:bookmarkStart w:id="9" w:name="_Toc52287282"/>
      <w:bookmarkStart w:id="10" w:name="_Toc52288624"/>
      <w:r w:rsidRPr="00BA00AF">
        <w:lastRenderedPageBreak/>
        <w:t>Payroll</w:t>
      </w:r>
      <w:bookmarkEnd w:id="9"/>
      <w:bookmarkEnd w:id="10"/>
    </w:p>
    <w:p w14:paraId="380DB667" w14:textId="77777777" w:rsidR="00DA486F" w:rsidRDefault="00DA486F" w:rsidP="00DA486F">
      <w:pPr>
        <w:pStyle w:val="EPMTextstyle"/>
      </w:pPr>
      <w:r>
        <w:rPr>
          <w:noProof/>
          <w:lang w:eastAsia="en-GB"/>
        </w:rPr>
        <w:drawing>
          <wp:anchor distT="0" distB="0" distL="114300" distR="114300" simplePos="0" relativeHeight="251659266" behindDoc="1" locked="0" layoutInCell="1" allowOverlap="1" wp14:anchorId="011B65C3" wp14:editId="19201AAA">
            <wp:simplePos x="0" y="0"/>
            <wp:positionH relativeFrom="margin">
              <wp:align>left</wp:align>
            </wp:positionH>
            <wp:positionV relativeFrom="paragraph">
              <wp:posOffset>478155</wp:posOffset>
            </wp:positionV>
            <wp:extent cx="5432425" cy="2876550"/>
            <wp:effectExtent l="19050" t="19050" r="15875" b="19050"/>
            <wp:wrapTight wrapText="bothSides">
              <wp:wrapPolygon edited="0">
                <wp:start x="-76" y="-143"/>
                <wp:lineTo x="-76" y="21600"/>
                <wp:lineTo x="21587" y="21600"/>
                <wp:lineTo x="21587" y="-143"/>
                <wp:lineTo x="-76" y="-143"/>
              </wp:wrapPolygon>
            </wp:wrapTight>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bwMode="auto">
                    <a:xfrm>
                      <a:off x="0" y="0"/>
                      <a:ext cx="5432425" cy="2876550"/>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A00AF">
        <w:t xml:space="preserve">Select this to access the payroll functions, including </w:t>
      </w:r>
      <w:r>
        <w:t>e</w:t>
      </w:r>
      <w:r w:rsidRPr="00BA00AF">
        <w:t>Payslip registration, adding variances and absences.</w:t>
      </w:r>
    </w:p>
    <w:p w14:paraId="5768CD4E" w14:textId="77777777" w:rsidR="00E92D8A" w:rsidRDefault="00E92D8A" w:rsidP="00E92D8A"/>
    <w:p w14:paraId="2C952DE0" w14:textId="77777777" w:rsidR="005B1F50" w:rsidRPr="005B1F50" w:rsidRDefault="005B1F50" w:rsidP="005B1F50"/>
    <w:p w14:paraId="132D9AAD" w14:textId="77777777" w:rsidR="005B1F50" w:rsidRPr="005B1F50" w:rsidRDefault="005B1F50" w:rsidP="005B1F50"/>
    <w:p w14:paraId="54024495" w14:textId="77777777" w:rsidR="005B1F50" w:rsidRPr="005B1F50" w:rsidRDefault="005B1F50" w:rsidP="005B1F50"/>
    <w:p w14:paraId="0D7A7A94" w14:textId="77777777" w:rsidR="005B1F50" w:rsidRPr="005B1F50" w:rsidRDefault="005B1F50" w:rsidP="005B1F50"/>
    <w:p w14:paraId="2E38029B" w14:textId="77777777" w:rsidR="005B1F50" w:rsidRPr="005B1F50" w:rsidRDefault="005B1F50" w:rsidP="005B1F50"/>
    <w:p w14:paraId="73209EE8" w14:textId="77777777" w:rsidR="005B1F50" w:rsidRPr="005B1F50" w:rsidRDefault="005B1F50" w:rsidP="005B1F50"/>
    <w:p w14:paraId="6AF3C9E6" w14:textId="77777777" w:rsidR="005B1F50" w:rsidRPr="005B1F50" w:rsidRDefault="005B1F50" w:rsidP="005B1F50"/>
    <w:p w14:paraId="70FA2627" w14:textId="77777777" w:rsidR="005B1F50" w:rsidRPr="005B1F50" w:rsidRDefault="005B1F50" w:rsidP="005B1F50"/>
    <w:p w14:paraId="76A21D0D" w14:textId="77777777" w:rsidR="005B1F50" w:rsidRPr="005B1F50" w:rsidRDefault="005B1F50" w:rsidP="005B1F50"/>
    <w:p w14:paraId="1C874417" w14:textId="77777777" w:rsidR="005B1F50" w:rsidRPr="005B1F50" w:rsidRDefault="005B1F50" w:rsidP="005B1F50"/>
    <w:p w14:paraId="56522225" w14:textId="77777777" w:rsidR="005B1F50" w:rsidRPr="005B1F50" w:rsidRDefault="005B1F50" w:rsidP="005B1F50"/>
    <w:p w14:paraId="72106DB3" w14:textId="77777777" w:rsidR="005B1F50" w:rsidRPr="005B1F50" w:rsidRDefault="005B1F50" w:rsidP="005B1F50"/>
    <w:p w14:paraId="607530D6" w14:textId="77777777" w:rsidR="005B1F50" w:rsidRPr="005B1F50" w:rsidRDefault="005B1F50" w:rsidP="005B1F50"/>
    <w:p w14:paraId="38F99013" w14:textId="77777777" w:rsidR="005B1F50" w:rsidRPr="005B1F50" w:rsidRDefault="005B1F50" w:rsidP="005B1F50"/>
    <w:p w14:paraId="2C8E6719" w14:textId="77777777" w:rsidR="005B1F50" w:rsidRPr="005B1F50" w:rsidRDefault="005B1F50" w:rsidP="005B1F50"/>
    <w:p w14:paraId="5B1D6360" w14:textId="77777777" w:rsidR="005B1F50" w:rsidRPr="005B1F50" w:rsidRDefault="005B1F50" w:rsidP="005B1F50"/>
    <w:p w14:paraId="186F4189" w14:textId="77777777" w:rsidR="005B1F50" w:rsidRPr="005B1F50" w:rsidRDefault="005B1F50" w:rsidP="005B1F50"/>
    <w:p w14:paraId="3624FBDA" w14:textId="77777777" w:rsidR="005B1F50" w:rsidRDefault="005B1F50" w:rsidP="005B1F50"/>
    <w:p w14:paraId="531EC971" w14:textId="77777777" w:rsidR="005B1F50" w:rsidRDefault="005B1F50" w:rsidP="005B1F50">
      <w:pPr>
        <w:pStyle w:val="EPMSubheading"/>
      </w:pPr>
      <w:bookmarkStart w:id="11" w:name="_Toc52287283"/>
      <w:bookmarkStart w:id="12" w:name="_Toc52288625"/>
      <w:r w:rsidRPr="00BA00AF">
        <w:t>Download Reports</w:t>
      </w:r>
      <w:bookmarkEnd w:id="11"/>
      <w:bookmarkEnd w:id="12"/>
    </w:p>
    <w:p w14:paraId="5F22CE43" w14:textId="77777777" w:rsidR="005B1F50" w:rsidRPr="00B95DBD" w:rsidRDefault="005B1F50" w:rsidP="005B1F50">
      <w:pPr>
        <w:pStyle w:val="EPMTextstyle"/>
        <w:rPr>
          <w:noProof/>
          <w:lang w:eastAsia="en-GB"/>
        </w:rPr>
      </w:pPr>
      <w:r w:rsidRPr="00B95DBD">
        <w:rPr>
          <w:noProof/>
          <w:lang w:eastAsia="en-GB"/>
        </w:rPr>
        <w:t>A number of reports are available</w:t>
      </w:r>
      <w:r>
        <w:rPr>
          <w:noProof/>
          <w:lang w:eastAsia="en-GB"/>
        </w:rPr>
        <w:t xml:space="preserve"> to download directly from the p</w:t>
      </w:r>
      <w:r w:rsidRPr="00B95DBD">
        <w:rPr>
          <w:noProof/>
          <w:lang w:eastAsia="en-GB"/>
        </w:rPr>
        <w:t xml:space="preserve">ortal, </w:t>
      </w:r>
      <w:r w:rsidRPr="00B95DBD">
        <w:t>including staff lists, leavers reports, payroll reports, payslips and many more</w:t>
      </w:r>
      <w:r w:rsidRPr="00B95DBD">
        <w:rPr>
          <w:noProof/>
          <w:lang w:eastAsia="en-GB"/>
        </w:rPr>
        <w:t xml:space="preserve">. For </w:t>
      </w:r>
      <w:r>
        <w:rPr>
          <w:noProof/>
          <w:lang w:eastAsia="en-GB"/>
        </w:rPr>
        <w:t>m</w:t>
      </w:r>
      <w:r w:rsidRPr="00B95DBD">
        <w:rPr>
          <w:noProof/>
          <w:lang w:eastAsia="en-GB"/>
        </w:rPr>
        <w:t>ulti-</w:t>
      </w:r>
      <w:r>
        <w:rPr>
          <w:noProof/>
          <w:lang w:eastAsia="en-GB"/>
        </w:rPr>
        <w:t>a</w:t>
      </w:r>
      <w:r w:rsidRPr="00B95DBD">
        <w:rPr>
          <w:noProof/>
          <w:lang w:eastAsia="en-GB"/>
        </w:rPr>
        <w:t xml:space="preserve">cademy </w:t>
      </w:r>
      <w:r>
        <w:rPr>
          <w:noProof/>
          <w:lang w:eastAsia="en-GB"/>
        </w:rPr>
        <w:t>trust (MAT) users, we have MAT r</w:t>
      </w:r>
      <w:r w:rsidRPr="00B95DBD">
        <w:rPr>
          <w:noProof/>
          <w:lang w:eastAsia="en-GB"/>
        </w:rPr>
        <w:t>eports to allow you to see information fo</w:t>
      </w:r>
      <w:r>
        <w:rPr>
          <w:noProof/>
          <w:lang w:eastAsia="en-GB"/>
        </w:rPr>
        <w:t>r all the academies within the t</w:t>
      </w:r>
      <w:r w:rsidRPr="00B95DBD">
        <w:rPr>
          <w:noProof/>
          <w:lang w:eastAsia="en-GB"/>
        </w:rPr>
        <w:t xml:space="preserve">rust. </w:t>
      </w:r>
    </w:p>
    <w:p w14:paraId="1AF397EC" w14:textId="77777777" w:rsidR="00250E42" w:rsidRDefault="005B1F50" w:rsidP="00250E42">
      <w:pPr>
        <w:pStyle w:val="EPMTextstyle"/>
        <w:rPr>
          <w:noProof/>
          <w:lang w:eastAsia="en-GB"/>
        </w:rPr>
      </w:pPr>
      <w:r w:rsidRPr="00B95DBD">
        <w:rPr>
          <w:noProof/>
          <w:lang w:eastAsia="en-GB"/>
        </w:rPr>
        <w:t>See Appendix A for examples.</w:t>
      </w:r>
    </w:p>
    <w:p w14:paraId="52098ACD" w14:textId="2DCFE0E6" w:rsidR="005B1F50" w:rsidRDefault="00250E42" w:rsidP="00250E42">
      <w:pPr>
        <w:pStyle w:val="EPMTextstyle"/>
        <w:rPr>
          <w:noProof/>
          <w:lang w:eastAsia="en-GB"/>
        </w:rPr>
      </w:pPr>
      <w:r>
        <w:rPr>
          <w:noProof/>
          <w:lang w:eastAsia="en-GB"/>
        </w:rPr>
        <w:drawing>
          <wp:anchor distT="0" distB="0" distL="114300" distR="114300" simplePos="0" relativeHeight="251661314" behindDoc="1" locked="0" layoutInCell="1" allowOverlap="1" wp14:anchorId="76CD17B4" wp14:editId="7FABAFA4">
            <wp:simplePos x="0" y="0"/>
            <wp:positionH relativeFrom="margin">
              <wp:posOffset>0</wp:posOffset>
            </wp:positionH>
            <wp:positionV relativeFrom="paragraph">
              <wp:posOffset>196215</wp:posOffset>
            </wp:positionV>
            <wp:extent cx="4210685" cy="3587115"/>
            <wp:effectExtent l="19050" t="19050" r="18415" b="13335"/>
            <wp:wrapTight wrapText="bothSides">
              <wp:wrapPolygon edited="0">
                <wp:start x="-98" y="-115"/>
                <wp:lineTo x="-98" y="21566"/>
                <wp:lineTo x="21597" y="21566"/>
                <wp:lineTo x="21597" y="-115"/>
                <wp:lineTo x="-98" y="-115"/>
              </wp:wrapPolygon>
            </wp:wrapTight>
            <wp:docPr id="6"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low confidence"/>
                    <pic:cNvPicPr/>
                  </pic:nvPicPr>
                  <pic:blipFill rotWithShape="1">
                    <a:blip r:embed="rId23">
                      <a:extLst>
                        <a:ext uri="{28A0092B-C50C-407E-A947-70E740481C1C}">
                          <a14:useLocalDpi xmlns:a14="http://schemas.microsoft.com/office/drawing/2010/main" val="0"/>
                        </a:ext>
                      </a:extLst>
                    </a:blip>
                    <a:srcRect t="6739"/>
                    <a:stretch/>
                  </pic:blipFill>
                  <pic:spPr bwMode="auto">
                    <a:xfrm>
                      <a:off x="0" y="0"/>
                      <a:ext cx="4210685" cy="3587115"/>
                    </a:xfrm>
                    <a:prstGeom prst="rect">
                      <a:avLst/>
                    </a:prstGeom>
                    <a:ln w="9525" cap="flat" cmpd="sng" algn="ctr">
                      <a:solidFill>
                        <a:srgbClr val="BFBFB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F55F79" w14:textId="77777777" w:rsidR="002825F7" w:rsidRPr="002825F7" w:rsidRDefault="002825F7" w:rsidP="002825F7">
      <w:pPr>
        <w:rPr>
          <w:lang w:eastAsia="en-GB"/>
        </w:rPr>
      </w:pPr>
    </w:p>
    <w:p w14:paraId="716F8542" w14:textId="77777777" w:rsidR="002825F7" w:rsidRPr="002825F7" w:rsidRDefault="002825F7" w:rsidP="002825F7">
      <w:pPr>
        <w:rPr>
          <w:lang w:eastAsia="en-GB"/>
        </w:rPr>
      </w:pPr>
    </w:p>
    <w:p w14:paraId="7506452F" w14:textId="77777777" w:rsidR="002825F7" w:rsidRPr="002825F7" w:rsidRDefault="002825F7" w:rsidP="002825F7">
      <w:pPr>
        <w:rPr>
          <w:lang w:eastAsia="en-GB"/>
        </w:rPr>
      </w:pPr>
    </w:p>
    <w:p w14:paraId="64AE71DA" w14:textId="77777777" w:rsidR="002825F7" w:rsidRPr="002825F7" w:rsidRDefault="002825F7" w:rsidP="002825F7">
      <w:pPr>
        <w:rPr>
          <w:lang w:eastAsia="en-GB"/>
        </w:rPr>
      </w:pPr>
    </w:p>
    <w:p w14:paraId="64233922" w14:textId="77777777" w:rsidR="002825F7" w:rsidRPr="002825F7" w:rsidRDefault="002825F7" w:rsidP="002825F7">
      <w:pPr>
        <w:rPr>
          <w:lang w:eastAsia="en-GB"/>
        </w:rPr>
      </w:pPr>
    </w:p>
    <w:p w14:paraId="4763795F" w14:textId="77777777" w:rsidR="002825F7" w:rsidRPr="002825F7" w:rsidRDefault="002825F7" w:rsidP="002825F7">
      <w:pPr>
        <w:rPr>
          <w:lang w:eastAsia="en-GB"/>
        </w:rPr>
      </w:pPr>
    </w:p>
    <w:p w14:paraId="3D0BF439" w14:textId="77777777" w:rsidR="002825F7" w:rsidRPr="002825F7" w:rsidRDefault="002825F7" w:rsidP="002825F7">
      <w:pPr>
        <w:rPr>
          <w:lang w:eastAsia="en-GB"/>
        </w:rPr>
      </w:pPr>
    </w:p>
    <w:p w14:paraId="6A71299C" w14:textId="77777777" w:rsidR="002825F7" w:rsidRPr="002825F7" w:rsidRDefault="002825F7" w:rsidP="002825F7">
      <w:pPr>
        <w:rPr>
          <w:lang w:eastAsia="en-GB"/>
        </w:rPr>
      </w:pPr>
    </w:p>
    <w:p w14:paraId="0FE0B549" w14:textId="77777777" w:rsidR="002825F7" w:rsidRPr="002825F7" w:rsidRDefault="002825F7" w:rsidP="002825F7">
      <w:pPr>
        <w:rPr>
          <w:lang w:eastAsia="en-GB"/>
        </w:rPr>
      </w:pPr>
    </w:p>
    <w:p w14:paraId="607714DD" w14:textId="77777777" w:rsidR="002825F7" w:rsidRPr="002825F7" w:rsidRDefault="002825F7" w:rsidP="002825F7">
      <w:pPr>
        <w:rPr>
          <w:lang w:eastAsia="en-GB"/>
        </w:rPr>
      </w:pPr>
    </w:p>
    <w:p w14:paraId="6221FA6C" w14:textId="77777777" w:rsidR="002825F7" w:rsidRPr="002825F7" w:rsidRDefault="002825F7" w:rsidP="002825F7">
      <w:pPr>
        <w:rPr>
          <w:lang w:eastAsia="en-GB"/>
        </w:rPr>
      </w:pPr>
    </w:p>
    <w:p w14:paraId="6FD76F8A" w14:textId="77777777" w:rsidR="002825F7" w:rsidRPr="002825F7" w:rsidRDefault="002825F7" w:rsidP="002825F7">
      <w:pPr>
        <w:rPr>
          <w:lang w:eastAsia="en-GB"/>
        </w:rPr>
      </w:pPr>
    </w:p>
    <w:p w14:paraId="24B32D06" w14:textId="77777777" w:rsidR="002825F7" w:rsidRPr="002825F7" w:rsidRDefault="002825F7" w:rsidP="002825F7">
      <w:pPr>
        <w:rPr>
          <w:lang w:eastAsia="en-GB"/>
        </w:rPr>
      </w:pPr>
    </w:p>
    <w:p w14:paraId="20A27DF9" w14:textId="77777777" w:rsidR="002825F7" w:rsidRPr="002825F7" w:rsidRDefault="002825F7" w:rsidP="002825F7">
      <w:pPr>
        <w:rPr>
          <w:lang w:eastAsia="en-GB"/>
        </w:rPr>
      </w:pPr>
    </w:p>
    <w:p w14:paraId="421539B6" w14:textId="77777777" w:rsidR="002825F7" w:rsidRPr="002825F7" w:rsidRDefault="002825F7" w:rsidP="002825F7">
      <w:pPr>
        <w:rPr>
          <w:lang w:eastAsia="en-GB"/>
        </w:rPr>
      </w:pPr>
    </w:p>
    <w:p w14:paraId="0231ABC6" w14:textId="77777777" w:rsidR="002825F7" w:rsidRPr="002825F7" w:rsidRDefault="002825F7" w:rsidP="002825F7">
      <w:pPr>
        <w:rPr>
          <w:lang w:eastAsia="en-GB"/>
        </w:rPr>
      </w:pPr>
    </w:p>
    <w:p w14:paraId="3E34FDCF" w14:textId="77777777" w:rsidR="002825F7" w:rsidRDefault="002825F7" w:rsidP="002825F7">
      <w:pPr>
        <w:rPr>
          <w:rFonts w:ascii="Avenir Next LT Pro" w:hAnsi="Avenir Next LT Pro" w:cs="Arial"/>
          <w:noProof/>
          <w:sz w:val="21"/>
          <w:szCs w:val="20"/>
          <w:lang w:eastAsia="en-GB"/>
        </w:rPr>
      </w:pPr>
    </w:p>
    <w:p w14:paraId="34205477" w14:textId="77777777" w:rsidR="002825F7" w:rsidRDefault="002825F7" w:rsidP="002825F7">
      <w:pPr>
        <w:rPr>
          <w:rFonts w:ascii="Avenir Next LT Pro" w:hAnsi="Avenir Next LT Pro" w:cs="Arial"/>
          <w:noProof/>
          <w:sz w:val="21"/>
          <w:szCs w:val="20"/>
          <w:lang w:eastAsia="en-GB"/>
        </w:rPr>
      </w:pPr>
    </w:p>
    <w:p w14:paraId="77FA2936" w14:textId="530BF95F" w:rsidR="002825F7" w:rsidRDefault="002825F7">
      <w:pPr>
        <w:rPr>
          <w:lang w:eastAsia="en-GB"/>
        </w:rPr>
      </w:pPr>
      <w:r>
        <w:rPr>
          <w:lang w:eastAsia="en-GB"/>
        </w:rPr>
        <w:br w:type="page"/>
      </w:r>
    </w:p>
    <w:p w14:paraId="51CF7F11" w14:textId="77777777" w:rsidR="00BA3D92" w:rsidRPr="00C8187E" w:rsidRDefault="00BA3D92" w:rsidP="00BA3D92">
      <w:pPr>
        <w:pStyle w:val="EPMSubheading"/>
        <w:rPr>
          <w:noProof/>
          <w:lang w:eastAsia="en-GB"/>
        </w:rPr>
      </w:pPr>
      <w:bookmarkStart w:id="13" w:name="_Toc483568419"/>
      <w:r w:rsidRPr="00C8187E">
        <w:rPr>
          <w:noProof/>
          <w:lang w:eastAsia="en-GB"/>
        </w:rPr>
        <w:lastRenderedPageBreak/>
        <w:t>Archived and Other Reports</w:t>
      </w:r>
      <w:bookmarkEnd w:id="13"/>
    </w:p>
    <w:p w14:paraId="204A8CB0" w14:textId="77777777" w:rsidR="00BA3D92" w:rsidRDefault="00BA3D92" w:rsidP="00BA3D92">
      <w:pPr>
        <w:pStyle w:val="EPMTextstyle"/>
        <w:rPr>
          <w:noProof/>
          <w:lang w:eastAsia="en-GB"/>
        </w:rPr>
      </w:pPr>
      <w:r>
        <w:rPr>
          <w:noProof/>
          <w:lang w:eastAsia="en-GB"/>
        </w:rPr>
        <w:drawing>
          <wp:anchor distT="0" distB="0" distL="114300" distR="114300" simplePos="0" relativeHeight="251663362" behindDoc="1" locked="0" layoutInCell="1" allowOverlap="1" wp14:anchorId="670409C9" wp14:editId="787E1625">
            <wp:simplePos x="0" y="0"/>
            <wp:positionH relativeFrom="margin">
              <wp:posOffset>19050</wp:posOffset>
            </wp:positionH>
            <wp:positionV relativeFrom="paragraph">
              <wp:posOffset>337185</wp:posOffset>
            </wp:positionV>
            <wp:extent cx="5633720" cy="3912870"/>
            <wp:effectExtent l="19050" t="19050" r="24130" b="11430"/>
            <wp:wrapTight wrapText="bothSides">
              <wp:wrapPolygon edited="0">
                <wp:start x="-73" y="-105"/>
                <wp:lineTo x="-73" y="21558"/>
                <wp:lineTo x="21619" y="21558"/>
                <wp:lineTo x="21619" y="-105"/>
                <wp:lineTo x="-73" y="-105"/>
              </wp:wrapPolygon>
            </wp:wrapTight>
            <wp:docPr id="304" name="Picture 30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A screenshot of a computer&#10;&#10;Description automatically generated with low confidence"/>
                    <pic:cNvPicPr/>
                  </pic:nvPicPr>
                  <pic:blipFill rotWithShape="1">
                    <a:blip r:embed="rId24">
                      <a:extLst>
                        <a:ext uri="{28A0092B-C50C-407E-A947-70E740481C1C}">
                          <a14:useLocalDpi xmlns:a14="http://schemas.microsoft.com/office/drawing/2010/main" val="0"/>
                        </a:ext>
                      </a:extLst>
                    </a:blip>
                    <a:srcRect t="8139"/>
                    <a:stretch/>
                  </pic:blipFill>
                  <pic:spPr bwMode="auto">
                    <a:xfrm>
                      <a:off x="0" y="0"/>
                      <a:ext cx="5633720" cy="3912870"/>
                    </a:xfrm>
                    <a:prstGeom prst="rect">
                      <a:avLst/>
                    </a:prstGeom>
                    <a:ln w="9525" cap="flat" cmpd="sng" algn="ctr">
                      <a:solidFill>
                        <a:srgbClr val="BFBFB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95DBD">
        <w:rPr>
          <w:noProof/>
          <w:lang w:eastAsia="en-GB"/>
        </w:rPr>
        <w:t>Historical reports can also be accessed via the</w:t>
      </w:r>
      <w:r>
        <w:rPr>
          <w:noProof/>
          <w:lang w:eastAsia="en-GB"/>
        </w:rPr>
        <w:t xml:space="preserve"> </w:t>
      </w:r>
      <w:r w:rsidRPr="00EC0B1F">
        <w:rPr>
          <w:rStyle w:val="AlternativesecondarycolourChar"/>
          <w:b/>
        </w:rPr>
        <w:t>Download</w:t>
      </w:r>
      <w:r w:rsidRPr="00EC0B1F">
        <w:rPr>
          <w:rStyle w:val="AlternativesecondarycolourChar"/>
        </w:rPr>
        <w:t xml:space="preserve"> </w:t>
      </w:r>
      <w:r w:rsidRPr="00EC0B1F">
        <w:rPr>
          <w:rStyle w:val="AlternativesecondarycolourChar"/>
          <w:b/>
        </w:rPr>
        <w:t>Reports</w:t>
      </w:r>
      <w:r w:rsidRPr="0029397B">
        <w:rPr>
          <w:noProof/>
          <w:lang w:eastAsia="en-GB"/>
        </w:rPr>
        <w:t xml:space="preserve"> </w:t>
      </w:r>
      <w:r>
        <w:rPr>
          <w:noProof/>
          <w:lang w:eastAsia="en-GB"/>
        </w:rPr>
        <w:t>function.</w:t>
      </w:r>
    </w:p>
    <w:p w14:paraId="0D6A9BFD" w14:textId="77777777" w:rsidR="002825F7" w:rsidRDefault="002825F7" w:rsidP="002825F7">
      <w:pPr>
        <w:rPr>
          <w:lang w:eastAsia="en-GB"/>
        </w:rPr>
      </w:pPr>
    </w:p>
    <w:p w14:paraId="041387FB" w14:textId="77777777" w:rsidR="00BA3D92" w:rsidRPr="00BA3D92" w:rsidRDefault="00BA3D92" w:rsidP="00BA3D92">
      <w:pPr>
        <w:rPr>
          <w:lang w:eastAsia="en-GB"/>
        </w:rPr>
      </w:pPr>
    </w:p>
    <w:p w14:paraId="4BD44DFD" w14:textId="77777777" w:rsidR="00BA3D92" w:rsidRPr="00BA3D92" w:rsidRDefault="00BA3D92" w:rsidP="00BA3D92">
      <w:pPr>
        <w:rPr>
          <w:lang w:eastAsia="en-GB"/>
        </w:rPr>
      </w:pPr>
    </w:p>
    <w:p w14:paraId="3EBFA74D" w14:textId="77777777" w:rsidR="00BA3D92" w:rsidRPr="00BA3D92" w:rsidRDefault="00BA3D92" w:rsidP="00BA3D92">
      <w:pPr>
        <w:rPr>
          <w:lang w:eastAsia="en-GB"/>
        </w:rPr>
      </w:pPr>
    </w:p>
    <w:p w14:paraId="6EB58544" w14:textId="77777777" w:rsidR="00BA3D92" w:rsidRPr="00BA3D92" w:rsidRDefault="00BA3D92" w:rsidP="00BA3D92">
      <w:pPr>
        <w:rPr>
          <w:lang w:eastAsia="en-GB"/>
        </w:rPr>
      </w:pPr>
    </w:p>
    <w:p w14:paraId="0AEBDBA4" w14:textId="77777777" w:rsidR="00BA3D92" w:rsidRPr="00BA3D92" w:rsidRDefault="00BA3D92" w:rsidP="00BA3D92">
      <w:pPr>
        <w:rPr>
          <w:lang w:eastAsia="en-GB"/>
        </w:rPr>
      </w:pPr>
    </w:p>
    <w:p w14:paraId="186F0F5B" w14:textId="77777777" w:rsidR="00BA3D92" w:rsidRPr="00BA3D92" w:rsidRDefault="00BA3D92" w:rsidP="00BA3D92">
      <w:pPr>
        <w:rPr>
          <w:lang w:eastAsia="en-GB"/>
        </w:rPr>
      </w:pPr>
    </w:p>
    <w:p w14:paraId="3D6B5F88" w14:textId="77777777" w:rsidR="00BA3D92" w:rsidRPr="00BA3D92" w:rsidRDefault="00BA3D92" w:rsidP="00BA3D92">
      <w:pPr>
        <w:rPr>
          <w:lang w:eastAsia="en-GB"/>
        </w:rPr>
      </w:pPr>
    </w:p>
    <w:p w14:paraId="462CF39C" w14:textId="77777777" w:rsidR="00BA3D92" w:rsidRPr="00BA3D92" w:rsidRDefault="00BA3D92" w:rsidP="00BA3D92">
      <w:pPr>
        <w:rPr>
          <w:lang w:eastAsia="en-GB"/>
        </w:rPr>
      </w:pPr>
    </w:p>
    <w:p w14:paraId="6B35EBAD" w14:textId="77777777" w:rsidR="00BA3D92" w:rsidRPr="00BA3D92" w:rsidRDefault="00BA3D92" w:rsidP="00BA3D92">
      <w:pPr>
        <w:rPr>
          <w:lang w:eastAsia="en-GB"/>
        </w:rPr>
      </w:pPr>
    </w:p>
    <w:p w14:paraId="0ED6B040" w14:textId="77777777" w:rsidR="00BA3D92" w:rsidRPr="00BA3D92" w:rsidRDefault="00BA3D92" w:rsidP="00BA3D92">
      <w:pPr>
        <w:rPr>
          <w:lang w:eastAsia="en-GB"/>
        </w:rPr>
      </w:pPr>
    </w:p>
    <w:p w14:paraId="39531102" w14:textId="77777777" w:rsidR="00BA3D92" w:rsidRPr="00BA3D92" w:rsidRDefault="00BA3D92" w:rsidP="00BA3D92">
      <w:pPr>
        <w:rPr>
          <w:lang w:eastAsia="en-GB"/>
        </w:rPr>
      </w:pPr>
    </w:p>
    <w:p w14:paraId="6669DDD2" w14:textId="77777777" w:rsidR="00BA3D92" w:rsidRPr="00BA3D92" w:rsidRDefault="00BA3D92" w:rsidP="00BA3D92">
      <w:pPr>
        <w:rPr>
          <w:lang w:eastAsia="en-GB"/>
        </w:rPr>
      </w:pPr>
    </w:p>
    <w:p w14:paraId="0695C503" w14:textId="77777777" w:rsidR="00BA3D92" w:rsidRPr="00BA3D92" w:rsidRDefault="00BA3D92" w:rsidP="00BA3D92">
      <w:pPr>
        <w:rPr>
          <w:lang w:eastAsia="en-GB"/>
        </w:rPr>
      </w:pPr>
    </w:p>
    <w:p w14:paraId="1BFAA2D3" w14:textId="77777777" w:rsidR="00BA3D92" w:rsidRPr="00BA3D92" w:rsidRDefault="00BA3D92" w:rsidP="00BA3D92">
      <w:pPr>
        <w:rPr>
          <w:lang w:eastAsia="en-GB"/>
        </w:rPr>
      </w:pPr>
    </w:p>
    <w:p w14:paraId="6F0B1087" w14:textId="77777777" w:rsidR="00BA3D92" w:rsidRPr="00BA3D92" w:rsidRDefault="00BA3D92" w:rsidP="00BA3D92">
      <w:pPr>
        <w:rPr>
          <w:lang w:eastAsia="en-GB"/>
        </w:rPr>
      </w:pPr>
    </w:p>
    <w:p w14:paraId="2C1767EA" w14:textId="77777777" w:rsidR="00BA3D92" w:rsidRPr="00BA3D92" w:rsidRDefault="00BA3D92" w:rsidP="00BA3D92">
      <w:pPr>
        <w:rPr>
          <w:lang w:eastAsia="en-GB"/>
        </w:rPr>
      </w:pPr>
    </w:p>
    <w:p w14:paraId="568B59B4" w14:textId="77777777" w:rsidR="00BA3D92" w:rsidRPr="00BA3D92" w:rsidRDefault="00BA3D92" w:rsidP="00BA3D92">
      <w:pPr>
        <w:rPr>
          <w:lang w:eastAsia="en-GB"/>
        </w:rPr>
      </w:pPr>
    </w:p>
    <w:p w14:paraId="1BEC1D65" w14:textId="77777777" w:rsidR="00BA3D92" w:rsidRPr="00BA3D92" w:rsidRDefault="00BA3D92" w:rsidP="00BA3D92">
      <w:pPr>
        <w:rPr>
          <w:lang w:eastAsia="en-GB"/>
        </w:rPr>
      </w:pPr>
    </w:p>
    <w:p w14:paraId="77DC597D" w14:textId="77777777" w:rsidR="00BA3D92" w:rsidRPr="00BA3D92" w:rsidRDefault="00BA3D92" w:rsidP="00BA3D92">
      <w:pPr>
        <w:rPr>
          <w:lang w:eastAsia="en-GB"/>
        </w:rPr>
      </w:pPr>
    </w:p>
    <w:p w14:paraId="586CB383" w14:textId="77777777" w:rsidR="00BA3D92" w:rsidRPr="00BA3D92" w:rsidRDefault="00BA3D92" w:rsidP="00BA3D92">
      <w:pPr>
        <w:rPr>
          <w:lang w:eastAsia="en-GB"/>
        </w:rPr>
      </w:pPr>
    </w:p>
    <w:p w14:paraId="05CD838E" w14:textId="77777777" w:rsidR="00BA3D92" w:rsidRPr="00BA3D92" w:rsidRDefault="00BA3D92" w:rsidP="00BA3D92">
      <w:pPr>
        <w:rPr>
          <w:lang w:eastAsia="en-GB"/>
        </w:rPr>
      </w:pPr>
    </w:p>
    <w:p w14:paraId="06D62053" w14:textId="77777777" w:rsidR="00BA3D92" w:rsidRPr="00BA3D92" w:rsidRDefault="00BA3D92" w:rsidP="00BA3D92">
      <w:pPr>
        <w:rPr>
          <w:lang w:eastAsia="en-GB"/>
        </w:rPr>
      </w:pPr>
    </w:p>
    <w:p w14:paraId="025767BE" w14:textId="77777777" w:rsidR="00BA3D92" w:rsidRPr="00BA3D92" w:rsidRDefault="00BA3D92" w:rsidP="00BA3D92">
      <w:pPr>
        <w:rPr>
          <w:lang w:eastAsia="en-GB"/>
        </w:rPr>
      </w:pPr>
    </w:p>
    <w:p w14:paraId="50D366A7" w14:textId="77777777" w:rsidR="00F046A9" w:rsidRPr="00BA00AF" w:rsidRDefault="00F046A9" w:rsidP="00F046A9">
      <w:pPr>
        <w:pStyle w:val="EPMSubheading"/>
        <w:rPr>
          <w:noProof/>
          <w:lang w:eastAsia="en-GB"/>
        </w:rPr>
      </w:pPr>
      <w:bookmarkStart w:id="14" w:name="_Toc52287285"/>
      <w:bookmarkStart w:id="15" w:name="_Toc52288627"/>
      <w:r w:rsidRPr="00BA00AF">
        <w:rPr>
          <w:noProof/>
          <w:lang w:eastAsia="en-GB"/>
        </w:rPr>
        <w:t>My Details</w:t>
      </w:r>
      <w:bookmarkEnd w:id="14"/>
      <w:bookmarkEnd w:id="15"/>
    </w:p>
    <w:p w14:paraId="5915EBE2" w14:textId="77777777" w:rsidR="00F046A9" w:rsidRPr="00BA00AF" w:rsidRDefault="00F046A9" w:rsidP="00F046A9">
      <w:pPr>
        <w:pStyle w:val="EPMTextstyle"/>
      </w:pPr>
      <w:r w:rsidRPr="00BA00AF">
        <w:t>Select this to display a menu with the following options:</w:t>
      </w:r>
    </w:p>
    <w:p w14:paraId="3907276D" w14:textId="77777777" w:rsidR="00F046A9" w:rsidRPr="00214E64" w:rsidRDefault="00F046A9" w:rsidP="00F046A9">
      <w:pPr>
        <w:pStyle w:val="EPMBullets"/>
      </w:pPr>
      <w:r w:rsidRPr="00214E64">
        <w:t>Change Password</w:t>
      </w:r>
    </w:p>
    <w:p w14:paraId="628050C5" w14:textId="77777777" w:rsidR="00F046A9" w:rsidRDefault="00F046A9" w:rsidP="00F046A9">
      <w:pPr>
        <w:pStyle w:val="EPMBullets"/>
      </w:pPr>
      <w:r>
        <w:rPr>
          <w:noProof/>
          <w:lang w:eastAsia="en-GB"/>
        </w:rPr>
        <w:drawing>
          <wp:anchor distT="0" distB="0" distL="114300" distR="114300" simplePos="0" relativeHeight="251665410" behindDoc="1" locked="0" layoutInCell="1" allowOverlap="1" wp14:anchorId="6FA77D0A" wp14:editId="1824751E">
            <wp:simplePos x="0" y="0"/>
            <wp:positionH relativeFrom="margin">
              <wp:align>left</wp:align>
            </wp:positionH>
            <wp:positionV relativeFrom="paragraph">
              <wp:posOffset>413385</wp:posOffset>
            </wp:positionV>
            <wp:extent cx="4965700" cy="2118360"/>
            <wp:effectExtent l="19050" t="19050" r="25400" b="15240"/>
            <wp:wrapTight wrapText="bothSides">
              <wp:wrapPolygon edited="0">
                <wp:start x="-83" y="-194"/>
                <wp:lineTo x="-83" y="21561"/>
                <wp:lineTo x="21628" y="21561"/>
                <wp:lineTo x="21628" y="-194"/>
                <wp:lineTo x="-83" y="-194"/>
              </wp:wrapPolygon>
            </wp:wrapTight>
            <wp:docPr id="334" name="Picture 334"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descr="A screenshot of a login screen&#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4965700" cy="2118360"/>
                    </a:xfrm>
                    <a:prstGeom prst="rect">
                      <a:avLst/>
                    </a:prstGeom>
                    <a:ln>
                      <a:solidFill>
                        <a:srgbClr val="BFBFBF"/>
                      </a:solidFill>
                    </a:ln>
                  </pic:spPr>
                </pic:pic>
              </a:graphicData>
            </a:graphic>
            <wp14:sizeRelH relativeFrom="page">
              <wp14:pctWidth>0</wp14:pctWidth>
            </wp14:sizeRelH>
            <wp14:sizeRelV relativeFrom="page">
              <wp14:pctHeight>0</wp14:pctHeight>
            </wp14:sizeRelV>
          </wp:anchor>
        </w:drawing>
      </w:r>
      <w:r w:rsidRPr="00214E64">
        <w:t>Change Memorable Word</w:t>
      </w:r>
    </w:p>
    <w:p w14:paraId="66FAA552" w14:textId="77777777" w:rsidR="00BA3D92" w:rsidRDefault="00BA3D92" w:rsidP="00BA3D92">
      <w:pPr>
        <w:rPr>
          <w:lang w:eastAsia="en-GB"/>
        </w:rPr>
      </w:pPr>
    </w:p>
    <w:p w14:paraId="60B21F68" w14:textId="77777777" w:rsidR="00D249C9" w:rsidRPr="00D249C9" w:rsidRDefault="00D249C9" w:rsidP="00D249C9">
      <w:pPr>
        <w:rPr>
          <w:lang w:eastAsia="en-GB"/>
        </w:rPr>
      </w:pPr>
    </w:p>
    <w:p w14:paraId="2F20CB6F" w14:textId="77777777" w:rsidR="00D249C9" w:rsidRPr="00D249C9" w:rsidRDefault="00D249C9" w:rsidP="00D249C9">
      <w:pPr>
        <w:rPr>
          <w:lang w:eastAsia="en-GB"/>
        </w:rPr>
      </w:pPr>
    </w:p>
    <w:p w14:paraId="00EC4AA4" w14:textId="77777777" w:rsidR="00D249C9" w:rsidRPr="00D249C9" w:rsidRDefault="00D249C9" w:rsidP="00D249C9">
      <w:pPr>
        <w:rPr>
          <w:lang w:eastAsia="en-GB"/>
        </w:rPr>
      </w:pPr>
    </w:p>
    <w:p w14:paraId="61CD5573" w14:textId="77777777" w:rsidR="00D249C9" w:rsidRPr="00D249C9" w:rsidRDefault="00D249C9" w:rsidP="00D249C9">
      <w:pPr>
        <w:rPr>
          <w:lang w:eastAsia="en-GB"/>
        </w:rPr>
      </w:pPr>
    </w:p>
    <w:p w14:paraId="393E3E22" w14:textId="77777777" w:rsidR="00D249C9" w:rsidRPr="00D249C9" w:rsidRDefault="00D249C9" w:rsidP="00D249C9">
      <w:pPr>
        <w:rPr>
          <w:lang w:eastAsia="en-GB"/>
        </w:rPr>
      </w:pPr>
    </w:p>
    <w:p w14:paraId="40B41249" w14:textId="77777777" w:rsidR="00D249C9" w:rsidRPr="00D249C9" w:rsidRDefault="00D249C9" w:rsidP="00D249C9">
      <w:pPr>
        <w:rPr>
          <w:lang w:eastAsia="en-GB"/>
        </w:rPr>
      </w:pPr>
    </w:p>
    <w:p w14:paraId="27222233" w14:textId="77777777" w:rsidR="00D249C9" w:rsidRPr="00D249C9" w:rsidRDefault="00D249C9" w:rsidP="00D249C9">
      <w:pPr>
        <w:rPr>
          <w:lang w:eastAsia="en-GB"/>
        </w:rPr>
      </w:pPr>
    </w:p>
    <w:p w14:paraId="44A93C88" w14:textId="77777777" w:rsidR="00D249C9" w:rsidRPr="00D249C9" w:rsidRDefault="00D249C9" w:rsidP="00D249C9">
      <w:pPr>
        <w:rPr>
          <w:lang w:eastAsia="en-GB"/>
        </w:rPr>
      </w:pPr>
    </w:p>
    <w:p w14:paraId="0225586D" w14:textId="77777777" w:rsidR="00D249C9" w:rsidRPr="00D249C9" w:rsidRDefault="00D249C9" w:rsidP="00D249C9">
      <w:pPr>
        <w:rPr>
          <w:lang w:eastAsia="en-GB"/>
        </w:rPr>
      </w:pPr>
    </w:p>
    <w:p w14:paraId="2D4D46CD" w14:textId="77777777" w:rsidR="00D249C9" w:rsidRPr="00D249C9" w:rsidRDefault="00D249C9" w:rsidP="00D249C9">
      <w:pPr>
        <w:rPr>
          <w:lang w:eastAsia="en-GB"/>
        </w:rPr>
      </w:pPr>
    </w:p>
    <w:p w14:paraId="49A2525B" w14:textId="77777777" w:rsidR="00D249C9" w:rsidRPr="00D249C9" w:rsidRDefault="00D249C9" w:rsidP="00D249C9">
      <w:pPr>
        <w:rPr>
          <w:lang w:eastAsia="en-GB"/>
        </w:rPr>
      </w:pPr>
    </w:p>
    <w:p w14:paraId="372CF77C" w14:textId="77777777" w:rsidR="00D249C9" w:rsidRDefault="00D249C9" w:rsidP="00D249C9">
      <w:pPr>
        <w:rPr>
          <w:lang w:eastAsia="en-GB"/>
        </w:rPr>
      </w:pPr>
    </w:p>
    <w:p w14:paraId="6EC1ADAF" w14:textId="77777777" w:rsidR="00D249C9" w:rsidRDefault="00D249C9" w:rsidP="00D249C9">
      <w:pPr>
        <w:rPr>
          <w:lang w:eastAsia="en-GB"/>
        </w:rPr>
      </w:pPr>
    </w:p>
    <w:p w14:paraId="4F9BFA32" w14:textId="1AEAC167" w:rsidR="00D249C9" w:rsidRDefault="00D249C9" w:rsidP="00D249C9">
      <w:pPr>
        <w:tabs>
          <w:tab w:val="left" w:pos="8000"/>
        </w:tabs>
        <w:rPr>
          <w:lang w:eastAsia="en-GB"/>
        </w:rPr>
      </w:pPr>
      <w:r>
        <w:rPr>
          <w:lang w:eastAsia="en-GB"/>
        </w:rPr>
        <w:tab/>
      </w:r>
    </w:p>
    <w:p w14:paraId="3B0A4211" w14:textId="77777777" w:rsidR="00D249C9" w:rsidRDefault="00D249C9">
      <w:pPr>
        <w:rPr>
          <w:lang w:eastAsia="en-GB"/>
        </w:rPr>
      </w:pPr>
      <w:r>
        <w:rPr>
          <w:lang w:eastAsia="en-GB"/>
        </w:rPr>
        <w:br w:type="page"/>
      </w:r>
    </w:p>
    <w:p w14:paraId="2EE09DB1" w14:textId="77777777" w:rsidR="00797A81" w:rsidRPr="00DE6AC5" w:rsidRDefault="00797A81" w:rsidP="00797A81">
      <w:pPr>
        <w:pStyle w:val="EPMPageHeading"/>
      </w:pPr>
      <w:bookmarkStart w:id="16" w:name="_Toc486599617"/>
      <w:bookmarkStart w:id="17" w:name="_Toc52287286"/>
      <w:bookmarkStart w:id="18" w:name="_Toc52288628"/>
      <w:r w:rsidRPr="00DE6AC5">
        <w:lastRenderedPageBreak/>
        <w:t xml:space="preserve">EPM Portal Entry </w:t>
      </w:r>
      <w:r w:rsidRPr="000C5696">
        <w:t>Guidance</w:t>
      </w:r>
      <w:bookmarkEnd w:id="16"/>
      <w:bookmarkEnd w:id="17"/>
      <w:bookmarkEnd w:id="18"/>
    </w:p>
    <w:p w14:paraId="7A0E65D7" w14:textId="77777777" w:rsidR="00797A81" w:rsidRDefault="00797A81" w:rsidP="00797A81">
      <w:pPr>
        <w:pStyle w:val="EPMSubheading"/>
      </w:pPr>
      <w:bookmarkStart w:id="19" w:name="_Toc52287287"/>
      <w:bookmarkStart w:id="20" w:name="_Toc52288629"/>
      <w:r w:rsidRPr="00DE6AC5">
        <w:t>Create New Employee</w:t>
      </w:r>
      <w:bookmarkEnd w:id="19"/>
      <w:bookmarkEnd w:id="20"/>
      <w:r w:rsidRPr="00DE6AC5">
        <w:t xml:space="preserve"> </w:t>
      </w:r>
    </w:p>
    <w:p w14:paraId="1565E171" w14:textId="77777777" w:rsidR="00797A81" w:rsidRPr="00B95DBD" w:rsidRDefault="00797A81" w:rsidP="00797A81">
      <w:pPr>
        <w:pStyle w:val="EPMTextstyle"/>
        <w:rPr>
          <w:lang w:eastAsia="en-GB"/>
        </w:rPr>
      </w:pPr>
      <w:r w:rsidRPr="00B95DBD">
        <w:rPr>
          <w:lang w:eastAsia="en-GB"/>
        </w:rPr>
        <w:t>When yo</w:t>
      </w:r>
      <w:r>
        <w:rPr>
          <w:lang w:eastAsia="en-GB"/>
        </w:rPr>
        <w:t>u add a new employee via the p</w:t>
      </w:r>
      <w:r w:rsidRPr="00B95DBD">
        <w:rPr>
          <w:lang w:eastAsia="en-GB"/>
        </w:rPr>
        <w:t xml:space="preserve">ortal you will follow a simple step-by-step process to add the employee’s personal information as well as the details of the new appointment. </w:t>
      </w:r>
    </w:p>
    <w:p w14:paraId="00867B1B" w14:textId="77777777" w:rsidR="00797A81" w:rsidRDefault="00797A81" w:rsidP="00797A81">
      <w:pPr>
        <w:pStyle w:val="EPMTextstyle"/>
        <w:rPr>
          <w:color w:val="63666A"/>
        </w:rPr>
      </w:pPr>
      <w:r w:rsidRPr="007E6E23">
        <w:rPr>
          <w:lang w:eastAsia="en-GB"/>
        </w:rPr>
        <w:t xml:space="preserve">Under </w:t>
      </w:r>
      <w:r w:rsidRPr="00797A81">
        <w:rPr>
          <w:b/>
          <w:bCs/>
        </w:rPr>
        <w:t>Employees</w:t>
      </w:r>
      <w:r w:rsidRPr="00797A81">
        <w:t xml:space="preserve"> tab select </w:t>
      </w:r>
      <w:r w:rsidRPr="00797A81">
        <w:rPr>
          <w:b/>
          <w:bCs/>
        </w:rPr>
        <w:t>Create Employee</w:t>
      </w:r>
      <w:r w:rsidRPr="00DE6AC5">
        <w:rPr>
          <w:color w:val="63666A"/>
        </w:rPr>
        <w:t>.</w:t>
      </w:r>
    </w:p>
    <w:p w14:paraId="422D6020" w14:textId="77777777" w:rsidR="00797A81" w:rsidRDefault="00797A81" w:rsidP="00797A81">
      <w:r>
        <w:rPr>
          <w:noProof/>
          <w:lang w:eastAsia="en-GB"/>
        </w:rPr>
        <w:drawing>
          <wp:anchor distT="0" distB="0" distL="114300" distR="114300" simplePos="0" relativeHeight="251667458" behindDoc="1" locked="0" layoutInCell="1" allowOverlap="1" wp14:anchorId="03C500EC" wp14:editId="49ADB420">
            <wp:simplePos x="0" y="0"/>
            <wp:positionH relativeFrom="margin">
              <wp:align>left</wp:align>
            </wp:positionH>
            <wp:positionV relativeFrom="paragraph">
              <wp:posOffset>66675</wp:posOffset>
            </wp:positionV>
            <wp:extent cx="2145030" cy="1143000"/>
            <wp:effectExtent l="19050" t="19050" r="26670" b="19050"/>
            <wp:wrapTight wrapText="bothSides">
              <wp:wrapPolygon edited="0">
                <wp:start x="-192" y="-360"/>
                <wp:lineTo x="-192" y="21600"/>
                <wp:lineTo x="21677" y="21600"/>
                <wp:lineTo x="21677" y="-360"/>
                <wp:lineTo x="-192" y="-360"/>
              </wp:wrapPolygon>
            </wp:wrapTight>
            <wp:docPr id="7" name="Picture 7" descr="A picture containing text, screenshot, fon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 businesscar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bwMode="auto">
                    <a:xfrm>
                      <a:off x="0" y="0"/>
                      <a:ext cx="2145030" cy="1143000"/>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CD70A2" w14:textId="77777777" w:rsidR="00797A81" w:rsidRDefault="00797A81" w:rsidP="00797A81"/>
    <w:p w14:paraId="2166E752" w14:textId="77777777" w:rsidR="00797A81" w:rsidRDefault="00797A81" w:rsidP="00797A81"/>
    <w:p w14:paraId="468FEFAE" w14:textId="77777777" w:rsidR="00D249C9" w:rsidRDefault="00D249C9" w:rsidP="00D249C9">
      <w:pPr>
        <w:tabs>
          <w:tab w:val="left" w:pos="8000"/>
        </w:tabs>
        <w:rPr>
          <w:lang w:eastAsia="en-GB"/>
        </w:rPr>
      </w:pPr>
    </w:p>
    <w:p w14:paraId="64A89988" w14:textId="77777777" w:rsidR="00797A81" w:rsidRPr="00797A81" w:rsidRDefault="00797A81" w:rsidP="00797A81">
      <w:pPr>
        <w:rPr>
          <w:lang w:eastAsia="en-GB"/>
        </w:rPr>
      </w:pPr>
    </w:p>
    <w:p w14:paraId="0E11A91F" w14:textId="77777777" w:rsidR="00797A81" w:rsidRDefault="00797A81" w:rsidP="00797A81">
      <w:pPr>
        <w:rPr>
          <w:lang w:eastAsia="en-GB"/>
        </w:rPr>
      </w:pPr>
    </w:p>
    <w:p w14:paraId="310063A2" w14:textId="77777777" w:rsidR="00797A81" w:rsidRDefault="00797A81" w:rsidP="00797A81">
      <w:pPr>
        <w:rPr>
          <w:lang w:eastAsia="en-GB"/>
        </w:rPr>
      </w:pPr>
    </w:p>
    <w:p w14:paraId="19641780" w14:textId="77777777" w:rsidR="00797A81" w:rsidRDefault="00797A81" w:rsidP="00797A81">
      <w:pPr>
        <w:rPr>
          <w:lang w:eastAsia="en-GB"/>
        </w:rPr>
      </w:pPr>
    </w:p>
    <w:p w14:paraId="330DE2D5" w14:textId="37265AD4" w:rsidR="00797A81" w:rsidRDefault="00965A12" w:rsidP="001E3653">
      <w:pPr>
        <w:pStyle w:val="EPMTextstyle"/>
        <w:rPr>
          <w:lang w:eastAsia="en-GB"/>
        </w:rPr>
      </w:pPr>
      <w:r>
        <w:rPr>
          <w:noProof/>
          <w:lang w:eastAsia="en-GB"/>
        </w:rPr>
        <w:drawing>
          <wp:anchor distT="0" distB="0" distL="114300" distR="114300" simplePos="0" relativeHeight="251669506" behindDoc="1" locked="0" layoutInCell="1" allowOverlap="1" wp14:anchorId="0790C6E5" wp14:editId="27E3FA41">
            <wp:simplePos x="0" y="0"/>
            <wp:positionH relativeFrom="margin">
              <wp:align>left</wp:align>
            </wp:positionH>
            <wp:positionV relativeFrom="paragraph">
              <wp:posOffset>285115</wp:posOffset>
            </wp:positionV>
            <wp:extent cx="4958080" cy="5542280"/>
            <wp:effectExtent l="19050" t="19050" r="13970" b="20320"/>
            <wp:wrapTight wrapText="bothSides">
              <wp:wrapPolygon edited="0">
                <wp:start x="-83" y="-74"/>
                <wp:lineTo x="-83" y="21605"/>
                <wp:lineTo x="21578" y="21605"/>
                <wp:lineTo x="21578" y="-74"/>
                <wp:lineTo x="-83" y="-74"/>
              </wp:wrapPolygon>
            </wp:wrapTight>
            <wp:docPr id="10" name="Picture 10" descr="A screenshot of a 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application&#10;&#10;Description automatically generated with low confidence"/>
                    <pic:cNvPicPr/>
                  </pic:nvPicPr>
                  <pic:blipFill rotWithShape="1">
                    <a:blip r:embed="rId27">
                      <a:extLst>
                        <a:ext uri="{28A0092B-C50C-407E-A947-70E740481C1C}">
                          <a14:useLocalDpi xmlns:a14="http://schemas.microsoft.com/office/drawing/2010/main" val="0"/>
                        </a:ext>
                      </a:extLst>
                    </a:blip>
                    <a:srcRect t="5669"/>
                    <a:stretch/>
                  </pic:blipFill>
                  <pic:spPr bwMode="auto">
                    <a:xfrm>
                      <a:off x="0" y="0"/>
                      <a:ext cx="4958080" cy="5542280"/>
                    </a:xfrm>
                    <a:prstGeom prst="rect">
                      <a:avLst/>
                    </a:prstGeom>
                    <a:ln w="9525" cap="flat" cmpd="sng" algn="ctr">
                      <a:solidFill>
                        <a:srgbClr val="BFBFB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3653" w:rsidRPr="00DE6AC5">
        <w:rPr>
          <w:lang w:eastAsia="en-GB"/>
        </w:rPr>
        <w:t xml:space="preserve">The following </w:t>
      </w:r>
      <w:r w:rsidR="001E3653">
        <w:rPr>
          <w:lang w:eastAsia="en-GB"/>
        </w:rPr>
        <w:t>six</w:t>
      </w:r>
      <w:r w:rsidR="001E3653" w:rsidRPr="00DE6AC5">
        <w:rPr>
          <w:lang w:eastAsia="en-GB"/>
        </w:rPr>
        <w:t xml:space="preserve"> tabs will appear:</w:t>
      </w:r>
      <w:r w:rsidR="001E3653" w:rsidRPr="000C5696">
        <w:rPr>
          <w:lang w:eastAsia="en-GB"/>
        </w:rPr>
        <w:t xml:space="preserve"> </w:t>
      </w:r>
    </w:p>
    <w:p w14:paraId="344CFF6F" w14:textId="4712CBEF" w:rsidR="001E3653" w:rsidRDefault="001E3653" w:rsidP="001E3653">
      <w:pPr>
        <w:pStyle w:val="EPMTextstyle"/>
        <w:rPr>
          <w:lang w:eastAsia="en-GB"/>
        </w:rPr>
      </w:pPr>
    </w:p>
    <w:p w14:paraId="6E9213C5" w14:textId="77777777" w:rsidR="00965A12" w:rsidRPr="00965A12" w:rsidRDefault="00965A12" w:rsidP="00965A12">
      <w:pPr>
        <w:rPr>
          <w:lang w:eastAsia="en-GB"/>
        </w:rPr>
      </w:pPr>
    </w:p>
    <w:p w14:paraId="722DA675" w14:textId="77777777" w:rsidR="00965A12" w:rsidRPr="00965A12" w:rsidRDefault="00965A12" w:rsidP="00965A12">
      <w:pPr>
        <w:rPr>
          <w:lang w:eastAsia="en-GB"/>
        </w:rPr>
      </w:pPr>
    </w:p>
    <w:p w14:paraId="31F142C6" w14:textId="77777777" w:rsidR="00965A12" w:rsidRPr="00965A12" w:rsidRDefault="00965A12" w:rsidP="00965A12">
      <w:pPr>
        <w:rPr>
          <w:lang w:eastAsia="en-GB"/>
        </w:rPr>
      </w:pPr>
    </w:p>
    <w:p w14:paraId="59E0ACFD" w14:textId="77777777" w:rsidR="00965A12" w:rsidRPr="00965A12" w:rsidRDefault="00965A12" w:rsidP="00965A12">
      <w:pPr>
        <w:rPr>
          <w:lang w:eastAsia="en-GB"/>
        </w:rPr>
      </w:pPr>
    </w:p>
    <w:p w14:paraId="4D2E350C" w14:textId="77777777" w:rsidR="00965A12" w:rsidRPr="00965A12" w:rsidRDefault="00965A12" w:rsidP="00965A12">
      <w:pPr>
        <w:rPr>
          <w:lang w:eastAsia="en-GB"/>
        </w:rPr>
      </w:pPr>
    </w:p>
    <w:p w14:paraId="5D2004F3" w14:textId="77777777" w:rsidR="00965A12" w:rsidRPr="00965A12" w:rsidRDefault="00965A12" w:rsidP="00965A12">
      <w:pPr>
        <w:rPr>
          <w:lang w:eastAsia="en-GB"/>
        </w:rPr>
      </w:pPr>
    </w:p>
    <w:p w14:paraId="09BE8D2F" w14:textId="77777777" w:rsidR="00965A12" w:rsidRPr="00965A12" w:rsidRDefault="00965A12" w:rsidP="00965A12">
      <w:pPr>
        <w:rPr>
          <w:lang w:eastAsia="en-GB"/>
        </w:rPr>
      </w:pPr>
    </w:p>
    <w:p w14:paraId="67B62834" w14:textId="77777777" w:rsidR="00965A12" w:rsidRPr="00965A12" w:rsidRDefault="00965A12" w:rsidP="00965A12">
      <w:pPr>
        <w:rPr>
          <w:lang w:eastAsia="en-GB"/>
        </w:rPr>
      </w:pPr>
    </w:p>
    <w:p w14:paraId="4514C204" w14:textId="77777777" w:rsidR="00965A12" w:rsidRPr="00965A12" w:rsidRDefault="00965A12" w:rsidP="00965A12">
      <w:pPr>
        <w:rPr>
          <w:lang w:eastAsia="en-GB"/>
        </w:rPr>
      </w:pPr>
    </w:p>
    <w:p w14:paraId="3EC0CED4" w14:textId="77777777" w:rsidR="00965A12" w:rsidRPr="00965A12" w:rsidRDefault="00965A12" w:rsidP="00965A12">
      <w:pPr>
        <w:rPr>
          <w:lang w:eastAsia="en-GB"/>
        </w:rPr>
      </w:pPr>
    </w:p>
    <w:p w14:paraId="6A293D66" w14:textId="77777777" w:rsidR="00965A12" w:rsidRPr="00965A12" w:rsidRDefault="00965A12" w:rsidP="00965A12">
      <w:pPr>
        <w:rPr>
          <w:lang w:eastAsia="en-GB"/>
        </w:rPr>
      </w:pPr>
    </w:p>
    <w:p w14:paraId="759A6B49" w14:textId="77777777" w:rsidR="00965A12" w:rsidRPr="00965A12" w:rsidRDefault="00965A12" w:rsidP="00965A12">
      <w:pPr>
        <w:rPr>
          <w:lang w:eastAsia="en-GB"/>
        </w:rPr>
      </w:pPr>
    </w:p>
    <w:p w14:paraId="2ABDD4B7" w14:textId="77777777" w:rsidR="00965A12" w:rsidRPr="00965A12" w:rsidRDefault="00965A12" w:rsidP="00965A12">
      <w:pPr>
        <w:rPr>
          <w:lang w:eastAsia="en-GB"/>
        </w:rPr>
      </w:pPr>
    </w:p>
    <w:p w14:paraId="541E186B" w14:textId="77777777" w:rsidR="00965A12" w:rsidRPr="00965A12" w:rsidRDefault="00965A12" w:rsidP="00965A12">
      <w:pPr>
        <w:rPr>
          <w:lang w:eastAsia="en-GB"/>
        </w:rPr>
      </w:pPr>
    </w:p>
    <w:p w14:paraId="6862F71C" w14:textId="77777777" w:rsidR="00965A12" w:rsidRPr="00965A12" w:rsidRDefault="00965A12" w:rsidP="00965A12">
      <w:pPr>
        <w:rPr>
          <w:lang w:eastAsia="en-GB"/>
        </w:rPr>
      </w:pPr>
    </w:p>
    <w:p w14:paraId="47632C45" w14:textId="77777777" w:rsidR="00965A12" w:rsidRPr="00965A12" w:rsidRDefault="00965A12" w:rsidP="00965A12">
      <w:pPr>
        <w:rPr>
          <w:lang w:eastAsia="en-GB"/>
        </w:rPr>
      </w:pPr>
    </w:p>
    <w:p w14:paraId="7C96EC21" w14:textId="77777777" w:rsidR="00965A12" w:rsidRPr="00965A12" w:rsidRDefault="00965A12" w:rsidP="00965A12">
      <w:pPr>
        <w:rPr>
          <w:lang w:eastAsia="en-GB"/>
        </w:rPr>
      </w:pPr>
    </w:p>
    <w:p w14:paraId="6E237567" w14:textId="77777777" w:rsidR="00965A12" w:rsidRPr="00965A12" w:rsidRDefault="00965A12" w:rsidP="00965A12">
      <w:pPr>
        <w:rPr>
          <w:lang w:eastAsia="en-GB"/>
        </w:rPr>
      </w:pPr>
    </w:p>
    <w:p w14:paraId="1E647E82" w14:textId="77777777" w:rsidR="00965A12" w:rsidRPr="00965A12" w:rsidRDefault="00965A12" w:rsidP="00965A12">
      <w:pPr>
        <w:rPr>
          <w:lang w:eastAsia="en-GB"/>
        </w:rPr>
      </w:pPr>
    </w:p>
    <w:p w14:paraId="50FD5C7F" w14:textId="77777777" w:rsidR="00965A12" w:rsidRPr="00965A12" w:rsidRDefault="00965A12" w:rsidP="00965A12">
      <w:pPr>
        <w:rPr>
          <w:lang w:eastAsia="en-GB"/>
        </w:rPr>
      </w:pPr>
    </w:p>
    <w:p w14:paraId="78F22265" w14:textId="77777777" w:rsidR="00965A12" w:rsidRPr="00965A12" w:rsidRDefault="00965A12" w:rsidP="00965A12">
      <w:pPr>
        <w:rPr>
          <w:lang w:eastAsia="en-GB"/>
        </w:rPr>
      </w:pPr>
    </w:p>
    <w:p w14:paraId="372BE037" w14:textId="77777777" w:rsidR="00965A12" w:rsidRPr="00965A12" w:rsidRDefault="00965A12" w:rsidP="00965A12">
      <w:pPr>
        <w:rPr>
          <w:lang w:eastAsia="en-GB"/>
        </w:rPr>
      </w:pPr>
    </w:p>
    <w:p w14:paraId="67019CC1" w14:textId="77777777" w:rsidR="00965A12" w:rsidRPr="00965A12" w:rsidRDefault="00965A12" w:rsidP="00965A12">
      <w:pPr>
        <w:rPr>
          <w:lang w:eastAsia="en-GB"/>
        </w:rPr>
      </w:pPr>
    </w:p>
    <w:p w14:paraId="2560FD65" w14:textId="77777777" w:rsidR="00965A12" w:rsidRPr="00965A12" w:rsidRDefault="00965A12" w:rsidP="00965A12">
      <w:pPr>
        <w:rPr>
          <w:lang w:eastAsia="en-GB"/>
        </w:rPr>
      </w:pPr>
    </w:p>
    <w:p w14:paraId="4FE603A2" w14:textId="77777777" w:rsidR="00965A12" w:rsidRPr="00965A12" w:rsidRDefault="00965A12" w:rsidP="00965A12">
      <w:pPr>
        <w:rPr>
          <w:lang w:eastAsia="en-GB"/>
        </w:rPr>
      </w:pPr>
    </w:p>
    <w:p w14:paraId="445885C8" w14:textId="77777777" w:rsidR="00965A12" w:rsidRPr="00965A12" w:rsidRDefault="00965A12" w:rsidP="00965A12">
      <w:pPr>
        <w:rPr>
          <w:lang w:eastAsia="en-GB"/>
        </w:rPr>
      </w:pPr>
    </w:p>
    <w:p w14:paraId="13B98EBE" w14:textId="77777777" w:rsidR="00965A12" w:rsidRPr="00965A12" w:rsidRDefault="00965A12" w:rsidP="00965A12">
      <w:pPr>
        <w:rPr>
          <w:lang w:eastAsia="en-GB"/>
        </w:rPr>
      </w:pPr>
    </w:p>
    <w:p w14:paraId="03B02854" w14:textId="77777777" w:rsidR="00965A12" w:rsidRPr="00965A12" w:rsidRDefault="00965A12" w:rsidP="00965A12">
      <w:pPr>
        <w:rPr>
          <w:lang w:eastAsia="en-GB"/>
        </w:rPr>
      </w:pPr>
    </w:p>
    <w:p w14:paraId="00014416" w14:textId="77777777" w:rsidR="00965A12" w:rsidRPr="00965A12" w:rsidRDefault="00965A12" w:rsidP="00965A12">
      <w:pPr>
        <w:rPr>
          <w:lang w:eastAsia="en-GB"/>
        </w:rPr>
      </w:pPr>
    </w:p>
    <w:p w14:paraId="7BC71697" w14:textId="77777777" w:rsidR="00965A12" w:rsidRPr="00965A12" w:rsidRDefault="00965A12" w:rsidP="00965A12">
      <w:pPr>
        <w:rPr>
          <w:lang w:eastAsia="en-GB"/>
        </w:rPr>
      </w:pPr>
    </w:p>
    <w:p w14:paraId="5715A15E" w14:textId="77777777" w:rsidR="00965A12" w:rsidRDefault="00965A12" w:rsidP="00965A12">
      <w:pPr>
        <w:rPr>
          <w:rFonts w:ascii="Avenir Next LT Pro" w:hAnsi="Avenir Next LT Pro" w:cs="Arial"/>
          <w:sz w:val="21"/>
          <w:szCs w:val="20"/>
          <w:lang w:eastAsia="en-GB"/>
        </w:rPr>
      </w:pPr>
    </w:p>
    <w:p w14:paraId="6CAC7C4B" w14:textId="77777777" w:rsidR="00965A12" w:rsidRPr="00965A12" w:rsidRDefault="00965A12" w:rsidP="00965A12">
      <w:pPr>
        <w:rPr>
          <w:lang w:eastAsia="en-GB"/>
        </w:rPr>
      </w:pPr>
    </w:p>
    <w:p w14:paraId="3710FF46" w14:textId="77777777" w:rsidR="00965A12" w:rsidRDefault="00965A12" w:rsidP="00965A12">
      <w:pPr>
        <w:rPr>
          <w:rFonts w:ascii="Avenir Next LT Pro" w:hAnsi="Avenir Next LT Pro" w:cs="Arial"/>
          <w:sz w:val="21"/>
          <w:szCs w:val="20"/>
          <w:lang w:eastAsia="en-GB"/>
        </w:rPr>
      </w:pPr>
    </w:p>
    <w:p w14:paraId="6F488694" w14:textId="60AEA247" w:rsidR="00965A12" w:rsidRDefault="00965A12">
      <w:pPr>
        <w:rPr>
          <w:lang w:eastAsia="en-GB"/>
        </w:rPr>
      </w:pPr>
      <w:r>
        <w:rPr>
          <w:lang w:eastAsia="en-GB"/>
        </w:rPr>
        <w:br w:type="page"/>
      </w:r>
    </w:p>
    <w:p w14:paraId="34AEB1B8" w14:textId="77777777" w:rsidR="007B3D99" w:rsidRDefault="007B3D99" w:rsidP="007B3D99">
      <w:pPr>
        <w:pStyle w:val="EPMSubheading"/>
      </w:pPr>
      <w:r w:rsidRPr="007E06B0">
        <w:lastRenderedPageBreak/>
        <w:t>Personal Details:</w:t>
      </w:r>
    </w:p>
    <w:p w14:paraId="2CE4AE25" w14:textId="77777777" w:rsidR="007B3D99" w:rsidRPr="007B3D99" w:rsidRDefault="007B3D99" w:rsidP="007B3D99">
      <w:pPr>
        <w:pStyle w:val="EPMTextstyle"/>
      </w:pPr>
      <w:r w:rsidRPr="007B3D99">
        <w:t>Use this tab to add the personal data for the employee. This information should be found on the employee’s application form. The DfE number, also referred to as Teacher Reference Number (TRN), can be found on a teacher’s qualification certificate. It is vital that personal details are entered correctly as this has implications for pre-employment checks and pensions reporting that we carry out on your behalf.</w:t>
      </w:r>
    </w:p>
    <w:p w14:paraId="5BF99429" w14:textId="77777777" w:rsidR="007B3D99" w:rsidRPr="007B3D99" w:rsidRDefault="007B3D99" w:rsidP="007B3D99">
      <w:pPr>
        <w:pStyle w:val="Numberedsubheading"/>
        <w:ind w:left="0" w:firstLine="0"/>
      </w:pPr>
      <w:bookmarkStart w:id="21" w:name="_Toc52287288"/>
      <w:bookmarkStart w:id="22" w:name="_Toc52288630"/>
      <w:r w:rsidRPr="007B3D99">
        <w:t>Equality</w:t>
      </w:r>
      <w:bookmarkEnd w:id="21"/>
      <w:bookmarkEnd w:id="22"/>
    </w:p>
    <w:p w14:paraId="10B5D71E" w14:textId="77777777" w:rsidR="007B3D99" w:rsidRPr="007B3D99" w:rsidRDefault="007B3D99" w:rsidP="007B3D99">
      <w:pPr>
        <w:pStyle w:val="EPMTextstyle"/>
      </w:pPr>
      <w:r w:rsidRPr="007B3D99">
        <w:t xml:space="preserve">Use this tab to add the employee’s equality data. Such as, Religion or Belief, Sexual Orientation, Personal Relationship, Disability and Primary Ethnic Origin. </w:t>
      </w:r>
    </w:p>
    <w:p w14:paraId="2B0A54CB" w14:textId="77777777" w:rsidR="007B3D99" w:rsidRPr="007B3D99" w:rsidRDefault="007B3D99" w:rsidP="007B3D99">
      <w:pPr>
        <w:pStyle w:val="Numberedsubheading"/>
        <w:ind w:left="0" w:firstLine="0"/>
      </w:pPr>
      <w:bookmarkStart w:id="23" w:name="_Toc52287289"/>
      <w:bookmarkStart w:id="24" w:name="_Toc52288631"/>
      <w:r w:rsidRPr="007B3D99">
        <w:t>Contact Details:</w:t>
      </w:r>
      <w:bookmarkEnd w:id="23"/>
      <w:bookmarkEnd w:id="24"/>
      <w:r w:rsidRPr="007B3D99">
        <w:t xml:space="preserve"> </w:t>
      </w:r>
    </w:p>
    <w:p w14:paraId="4663C0BE" w14:textId="77777777" w:rsidR="007B3D99" w:rsidRPr="007B3D99" w:rsidRDefault="007B3D99" w:rsidP="007B3D99">
      <w:pPr>
        <w:pStyle w:val="EPMTextstyle"/>
      </w:pPr>
      <w:r w:rsidRPr="007B3D99">
        <w:t>Use this tab to add the contact information and bank details for the employee.</w:t>
      </w:r>
    </w:p>
    <w:p w14:paraId="7BE6206C" w14:textId="77777777" w:rsidR="007B3D99" w:rsidRPr="007B3D99" w:rsidRDefault="007B3D99" w:rsidP="007B3D99">
      <w:pPr>
        <w:pStyle w:val="Numberedsubheading"/>
        <w:ind w:left="0" w:firstLine="0"/>
      </w:pPr>
      <w:bookmarkStart w:id="25" w:name="_Toc52287290"/>
      <w:bookmarkStart w:id="26" w:name="_Toc52288632"/>
      <w:r w:rsidRPr="007B3D99">
        <w:t>Appointment Details:</w:t>
      </w:r>
      <w:bookmarkEnd w:id="25"/>
      <w:bookmarkEnd w:id="26"/>
    </w:p>
    <w:p w14:paraId="4676C28D" w14:textId="77777777" w:rsidR="007B3D99" w:rsidRPr="007B3D99" w:rsidRDefault="007B3D99" w:rsidP="007B3D99">
      <w:pPr>
        <w:pStyle w:val="EPMTextstyle"/>
      </w:pPr>
      <w:r w:rsidRPr="007B3D99">
        <w:t xml:space="preserve">Use this tab to add the details of the employee’s appointment. Information in many of the drop-down list boxes is populated depending on the option selected previously, </w:t>
      </w:r>
      <w:proofErr w:type="gramStart"/>
      <w:r w:rsidRPr="007B3D99">
        <w:t>e.g.</w:t>
      </w:r>
      <w:proofErr w:type="gramEnd"/>
      <w:r w:rsidRPr="007B3D99">
        <w:t xml:space="preserve"> the list available in the </w:t>
      </w:r>
      <w:r w:rsidRPr="007B3D99">
        <w:rPr>
          <w:rStyle w:val="AlternativesecondarycolourChar"/>
          <w:rFonts w:cs="Arial"/>
          <w:color w:val="auto"/>
          <w:sz w:val="21"/>
          <w:szCs w:val="20"/>
        </w:rPr>
        <w:t xml:space="preserve">Job Family </w:t>
      </w:r>
      <w:r w:rsidRPr="007B3D99">
        <w:t xml:space="preserve">drop-down box will differ according to the selection made in the </w:t>
      </w:r>
      <w:r w:rsidRPr="007B3D99">
        <w:rPr>
          <w:rStyle w:val="AlternativesecondarycolourChar"/>
          <w:rFonts w:cs="Arial"/>
          <w:color w:val="auto"/>
          <w:sz w:val="21"/>
          <w:szCs w:val="20"/>
        </w:rPr>
        <w:t>Appointment Type</w:t>
      </w:r>
      <w:r w:rsidRPr="007B3D99">
        <w:t xml:space="preserve"> drop-down box.</w:t>
      </w:r>
    </w:p>
    <w:p w14:paraId="26946439" w14:textId="510C0616" w:rsidR="00830074" w:rsidRDefault="00830074" w:rsidP="007B3D99">
      <w:pPr>
        <w:rPr>
          <w:lang w:eastAsia="en-GB"/>
        </w:rPr>
      </w:pPr>
      <w:r w:rsidRPr="001F3595">
        <w:rPr>
          <w:noProof/>
          <w:lang w:eastAsia="en-GB"/>
        </w:rPr>
        <w:drawing>
          <wp:inline distT="0" distB="0" distL="0" distR="0" wp14:anchorId="464BE4A8" wp14:editId="688FDC4B">
            <wp:extent cx="3308941" cy="4592203"/>
            <wp:effectExtent l="19050" t="19050" r="25400" b="18415"/>
            <wp:docPr id="17" name="Picture 17" descr="A screenshot of a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form&#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bwMode="auto">
                    <a:xfrm>
                      <a:off x="0" y="0"/>
                      <a:ext cx="3332708" cy="4625188"/>
                    </a:xfrm>
                    <a:prstGeom prst="rect">
                      <a:avLst/>
                    </a:prstGeom>
                    <a:ln>
                      <a:solidFill>
                        <a:srgbClr val="BFBFBF"/>
                      </a:solidFill>
                    </a:ln>
                    <a:extLst>
                      <a:ext uri="{53640926-AAD7-44D8-BBD7-CCE9431645EC}">
                        <a14:shadowObscured xmlns:a14="http://schemas.microsoft.com/office/drawing/2010/main"/>
                      </a:ext>
                    </a:extLst>
                  </pic:spPr>
                </pic:pic>
              </a:graphicData>
            </a:graphic>
          </wp:inline>
        </w:drawing>
      </w:r>
    </w:p>
    <w:p w14:paraId="5552484B" w14:textId="77777777" w:rsidR="00830074" w:rsidRDefault="00830074">
      <w:pPr>
        <w:rPr>
          <w:lang w:eastAsia="en-GB"/>
        </w:rPr>
      </w:pPr>
      <w:r>
        <w:rPr>
          <w:lang w:eastAsia="en-GB"/>
        </w:rPr>
        <w:br w:type="page"/>
      </w:r>
    </w:p>
    <w:p w14:paraId="11AFF7E6" w14:textId="77777777" w:rsidR="000221D8" w:rsidRPr="00C901FF" w:rsidRDefault="000221D8" w:rsidP="005C11C1">
      <w:pPr>
        <w:pStyle w:val="EPMSubheading"/>
      </w:pPr>
      <w:bookmarkStart w:id="27" w:name="_Toc52287291"/>
      <w:bookmarkStart w:id="28" w:name="_Toc52288633"/>
      <w:r w:rsidRPr="00C901FF">
        <w:lastRenderedPageBreak/>
        <w:t>Continuous Service:</w:t>
      </w:r>
      <w:bookmarkEnd w:id="27"/>
      <w:bookmarkEnd w:id="28"/>
      <w:r w:rsidRPr="00C901FF">
        <w:t xml:space="preserve"> </w:t>
      </w:r>
    </w:p>
    <w:p w14:paraId="26C5E416" w14:textId="77777777" w:rsidR="000221D8" w:rsidRPr="00DE6AC5" w:rsidRDefault="000221D8" w:rsidP="005C11C1">
      <w:pPr>
        <w:pStyle w:val="EPMTextstyle"/>
      </w:pPr>
      <w:r w:rsidRPr="00DE6AC5">
        <w:t xml:space="preserve">If </w:t>
      </w:r>
      <w:r w:rsidRPr="005C11C1">
        <w:t>continuous</w:t>
      </w:r>
      <w:r w:rsidRPr="00DE6AC5">
        <w:t xml:space="preserve"> service dates for the employee are unknown, select the </w:t>
      </w:r>
      <w:r w:rsidRPr="005C11C1">
        <w:rPr>
          <w:b/>
          <w:bCs/>
        </w:rPr>
        <w:t>Continuous service not known</w:t>
      </w:r>
      <w:r w:rsidRPr="007E06B0">
        <w:rPr>
          <w:color w:val="0077C8"/>
        </w:rPr>
        <w:t xml:space="preserve"> </w:t>
      </w:r>
      <w:r w:rsidRPr="00DE6AC5">
        <w:t xml:space="preserve">check box. If continuous service dates are </w:t>
      </w:r>
      <w:proofErr w:type="gramStart"/>
      <w:r w:rsidRPr="00DE6AC5">
        <w:t>known</w:t>
      </w:r>
      <w:proofErr w:type="gramEnd"/>
      <w:r w:rsidRPr="00DE6AC5">
        <w:t xml:space="preserve"> please type the dates in the relevant text boxes. </w:t>
      </w:r>
    </w:p>
    <w:p w14:paraId="10CBD5F2" w14:textId="77777777" w:rsidR="000221D8" w:rsidRPr="00DE6AC5" w:rsidRDefault="000221D8" w:rsidP="005C11C1">
      <w:pPr>
        <w:pStyle w:val="EPMBullets"/>
        <w:tabs>
          <w:tab w:val="clear" w:pos="284"/>
          <w:tab w:val="clear" w:pos="567"/>
          <w:tab w:val="clear" w:pos="851"/>
          <w:tab w:val="left" w:pos="9356"/>
          <w:tab w:val="left" w:pos="9498"/>
        </w:tabs>
        <w:ind w:left="426" w:hanging="426"/>
      </w:pPr>
      <w:r w:rsidRPr="00DE6AC5">
        <w:rPr>
          <w:b/>
        </w:rPr>
        <w:t>Current employer date</w:t>
      </w:r>
      <w:r w:rsidRPr="00DE6AC5">
        <w:t>: this is the date that the employee has been continuously employed by the same employer.</w:t>
      </w:r>
    </w:p>
    <w:p w14:paraId="76DB4FFF" w14:textId="77777777" w:rsidR="000221D8" w:rsidRPr="00DE6AC5" w:rsidRDefault="000221D8" w:rsidP="005C11C1">
      <w:pPr>
        <w:pStyle w:val="EPMBullets"/>
        <w:tabs>
          <w:tab w:val="clear" w:pos="284"/>
          <w:tab w:val="clear" w:pos="567"/>
          <w:tab w:val="clear" w:pos="851"/>
          <w:tab w:val="left" w:pos="9356"/>
          <w:tab w:val="left" w:pos="9498"/>
        </w:tabs>
        <w:ind w:left="426" w:hanging="426"/>
      </w:pPr>
      <w:r w:rsidRPr="00DE6AC5">
        <w:rPr>
          <w:b/>
        </w:rPr>
        <w:t>Local government date</w:t>
      </w:r>
      <w:r w:rsidRPr="00DE6AC5">
        <w:t>: this is the date that the employee has been continuously employed by any employer covered by the Redundancy Payments (Continuity of Employment in Local Government, etc.) (Modification) Order 1999.</w:t>
      </w:r>
    </w:p>
    <w:p w14:paraId="5698D47C" w14:textId="77777777" w:rsidR="000221D8" w:rsidRPr="00DE6AC5" w:rsidRDefault="000221D8" w:rsidP="005C11C1">
      <w:pPr>
        <w:pStyle w:val="EPMTextstyle"/>
      </w:pPr>
      <w:r w:rsidRPr="00DE6AC5">
        <w:t xml:space="preserve">EPM will check continuous service dates as part of their pre-employment checks. </w:t>
      </w:r>
      <w:proofErr w:type="gramStart"/>
      <w:r w:rsidRPr="00DE6AC5">
        <w:t>In order for</w:t>
      </w:r>
      <w:proofErr w:type="gramEnd"/>
      <w:r w:rsidRPr="00DE6AC5">
        <w:t xml:space="preserve"> this to take place, please ensure a copy of the employee’s application form is sent to the EPM HR Contact.</w:t>
      </w:r>
    </w:p>
    <w:p w14:paraId="401C73C9" w14:textId="77777777" w:rsidR="000221D8" w:rsidRPr="00C901FF" w:rsidRDefault="000221D8" w:rsidP="005C11C1">
      <w:pPr>
        <w:pStyle w:val="EPMSubheading"/>
      </w:pPr>
      <w:bookmarkStart w:id="29" w:name="_Toc52287292"/>
      <w:bookmarkStart w:id="30" w:name="_Toc52288634"/>
      <w:r w:rsidRPr="00C901FF">
        <w:t>Allowances:</w:t>
      </w:r>
      <w:bookmarkEnd w:id="29"/>
      <w:bookmarkEnd w:id="30"/>
      <w:r w:rsidRPr="00C901FF">
        <w:t xml:space="preserve"> </w:t>
      </w:r>
    </w:p>
    <w:p w14:paraId="1E92BE96" w14:textId="77777777" w:rsidR="000221D8" w:rsidRPr="005C11C1" w:rsidRDefault="000221D8" w:rsidP="005C11C1">
      <w:pPr>
        <w:pStyle w:val="EPMTextstyle"/>
      </w:pPr>
      <w:r w:rsidRPr="005C11C1">
        <w:t xml:space="preserve">Use this tab to add any allowances. A drop-down list of allowances will be available to select from. If the allowance has an end </w:t>
      </w:r>
      <w:proofErr w:type="gramStart"/>
      <w:r w:rsidRPr="005C11C1">
        <w:t>date</w:t>
      </w:r>
      <w:proofErr w:type="gramEnd"/>
      <w:r w:rsidRPr="005C11C1">
        <w:t xml:space="preserve"> there is a box to input this. Type the gross annual figure for the allowance in the text box.</w:t>
      </w:r>
    </w:p>
    <w:p w14:paraId="7EA64ECA" w14:textId="77777777" w:rsidR="000221D8" w:rsidRPr="005C11C1" w:rsidRDefault="000221D8" w:rsidP="005C11C1">
      <w:pPr>
        <w:pStyle w:val="EPMTextstyle"/>
      </w:pPr>
      <w:r w:rsidRPr="005C11C1">
        <w:rPr>
          <w:noProof/>
        </w:rPr>
        <w:drawing>
          <wp:anchor distT="0" distB="0" distL="114300" distR="114300" simplePos="0" relativeHeight="251671554" behindDoc="1" locked="0" layoutInCell="1" allowOverlap="1" wp14:anchorId="4D299477" wp14:editId="70046627">
            <wp:simplePos x="0" y="0"/>
            <wp:positionH relativeFrom="column">
              <wp:posOffset>12065</wp:posOffset>
            </wp:positionH>
            <wp:positionV relativeFrom="paragraph">
              <wp:posOffset>411480</wp:posOffset>
            </wp:positionV>
            <wp:extent cx="5481955" cy="2458085"/>
            <wp:effectExtent l="19050" t="19050" r="23495" b="18415"/>
            <wp:wrapTight wrapText="bothSides">
              <wp:wrapPolygon edited="0">
                <wp:start x="-75" y="-167"/>
                <wp:lineTo x="-75" y="21594"/>
                <wp:lineTo x="21618" y="21594"/>
                <wp:lineTo x="21618" y="-167"/>
                <wp:lineTo x="-75" y="-167"/>
              </wp:wrapPolygon>
            </wp:wrapTight>
            <wp:docPr id="293" name="Picture 29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descr="A screenshot of a computer&#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bwMode="auto">
                    <a:xfrm>
                      <a:off x="0" y="0"/>
                      <a:ext cx="5481955" cy="2458085"/>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C11C1">
        <w:t xml:space="preserve">Select </w:t>
      </w:r>
      <w:r w:rsidRPr="005C11C1">
        <w:rPr>
          <w:rStyle w:val="AlternativesecondarycolourChar"/>
          <w:rFonts w:cs="Arial"/>
          <w:b/>
          <w:bCs/>
          <w:color w:val="auto"/>
          <w:sz w:val="21"/>
          <w:szCs w:val="20"/>
        </w:rPr>
        <w:t>Submit</w:t>
      </w:r>
      <w:r w:rsidRPr="005C11C1">
        <w:t xml:space="preserve"> once the instruction has been completed. </w:t>
      </w:r>
    </w:p>
    <w:p w14:paraId="753D7059" w14:textId="77777777" w:rsidR="00965A12" w:rsidRDefault="00965A12" w:rsidP="007B3D99">
      <w:pPr>
        <w:rPr>
          <w:lang w:eastAsia="en-GB"/>
        </w:rPr>
      </w:pPr>
    </w:p>
    <w:p w14:paraId="2385A730" w14:textId="77777777" w:rsidR="005C11C1" w:rsidRPr="005C11C1" w:rsidRDefault="005C11C1" w:rsidP="005C11C1">
      <w:pPr>
        <w:rPr>
          <w:lang w:eastAsia="en-GB"/>
        </w:rPr>
      </w:pPr>
    </w:p>
    <w:p w14:paraId="13D7F7FF" w14:textId="77777777" w:rsidR="005C11C1" w:rsidRPr="005C11C1" w:rsidRDefault="005C11C1" w:rsidP="005C11C1">
      <w:pPr>
        <w:rPr>
          <w:lang w:eastAsia="en-GB"/>
        </w:rPr>
      </w:pPr>
    </w:p>
    <w:p w14:paraId="58C54BE4" w14:textId="77777777" w:rsidR="005C11C1" w:rsidRPr="005C11C1" w:rsidRDefault="005C11C1" w:rsidP="005C11C1">
      <w:pPr>
        <w:rPr>
          <w:lang w:eastAsia="en-GB"/>
        </w:rPr>
      </w:pPr>
    </w:p>
    <w:p w14:paraId="4536B302" w14:textId="77777777" w:rsidR="005C11C1" w:rsidRPr="005C11C1" w:rsidRDefault="005C11C1" w:rsidP="005C11C1">
      <w:pPr>
        <w:rPr>
          <w:lang w:eastAsia="en-GB"/>
        </w:rPr>
      </w:pPr>
    </w:p>
    <w:p w14:paraId="2C6165EC" w14:textId="77777777" w:rsidR="005C11C1" w:rsidRPr="005C11C1" w:rsidRDefault="005C11C1" w:rsidP="005C11C1">
      <w:pPr>
        <w:rPr>
          <w:lang w:eastAsia="en-GB"/>
        </w:rPr>
      </w:pPr>
    </w:p>
    <w:p w14:paraId="3E3088B4" w14:textId="77777777" w:rsidR="005C11C1" w:rsidRPr="005C11C1" w:rsidRDefault="005C11C1" w:rsidP="005C11C1">
      <w:pPr>
        <w:rPr>
          <w:lang w:eastAsia="en-GB"/>
        </w:rPr>
      </w:pPr>
    </w:p>
    <w:p w14:paraId="04422283" w14:textId="77777777" w:rsidR="005C11C1" w:rsidRPr="005C11C1" w:rsidRDefault="005C11C1" w:rsidP="005C11C1">
      <w:pPr>
        <w:rPr>
          <w:lang w:eastAsia="en-GB"/>
        </w:rPr>
      </w:pPr>
    </w:p>
    <w:p w14:paraId="4BBACD9D" w14:textId="77777777" w:rsidR="005C11C1" w:rsidRPr="005C11C1" w:rsidRDefault="005C11C1" w:rsidP="005C11C1">
      <w:pPr>
        <w:rPr>
          <w:lang w:eastAsia="en-GB"/>
        </w:rPr>
      </w:pPr>
    </w:p>
    <w:p w14:paraId="3169A3E0" w14:textId="77777777" w:rsidR="005C11C1" w:rsidRPr="005C11C1" w:rsidRDefault="005C11C1" w:rsidP="005C11C1">
      <w:pPr>
        <w:rPr>
          <w:lang w:eastAsia="en-GB"/>
        </w:rPr>
      </w:pPr>
    </w:p>
    <w:p w14:paraId="40AF5C9B" w14:textId="77777777" w:rsidR="005C11C1" w:rsidRPr="005C11C1" w:rsidRDefault="005C11C1" w:rsidP="005C11C1">
      <w:pPr>
        <w:rPr>
          <w:lang w:eastAsia="en-GB"/>
        </w:rPr>
      </w:pPr>
    </w:p>
    <w:p w14:paraId="388CEEC9" w14:textId="77777777" w:rsidR="005C11C1" w:rsidRPr="005C11C1" w:rsidRDefault="005C11C1" w:rsidP="005C11C1">
      <w:pPr>
        <w:rPr>
          <w:lang w:eastAsia="en-GB"/>
        </w:rPr>
      </w:pPr>
    </w:p>
    <w:p w14:paraId="5DD18CC9" w14:textId="77777777" w:rsidR="005C11C1" w:rsidRPr="005C11C1" w:rsidRDefault="005C11C1" w:rsidP="005C11C1">
      <w:pPr>
        <w:rPr>
          <w:lang w:eastAsia="en-GB"/>
        </w:rPr>
      </w:pPr>
    </w:p>
    <w:p w14:paraId="2C2C5137" w14:textId="77777777" w:rsidR="005C11C1" w:rsidRPr="005C11C1" w:rsidRDefault="005C11C1" w:rsidP="005C11C1">
      <w:pPr>
        <w:rPr>
          <w:lang w:eastAsia="en-GB"/>
        </w:rPr>
      </w:pPr>
    </w:p>
    <w:p w14:paraId="68D27E38" w14:textId="77777777" w:rsidR="005C11C1" w:rsidRPr="005C11C1" w:rsidRDefault="005C11C1" w:rsidP="005C11C1">
      <w:pPr>
        <w:rPr>
          <w:lang w:eastAsia="en-GB"/>
        </w:rPr>
      </w:pPr>
    </w:p>
    <w:p w14:paraId="5075434C" w14:textId="77777777" w:rsidR="005C11C1" w:rsidRPr="005C11C1" w:rsidRDefault="005C11C1" w:rsidP="005C11C1">
      <w:pPr>
        <w:rPr>
          <w:lang w:eastAsia="en-GB"/>
        </w:rPr>
      </w:pPr>
    </w:p>
    <w:p w14:paraId="71AD5FA2" w14:textId="77777777" w:rsidR="005C11C1" w:rsidRDefault="005C11C1" w:rsidP="005C11C1">
      <w:pPr>
        <w:pStyle w:val="EPMTextstyle"/>
      </w:pPr>
      <w:r>
        <w:t>A summary screen will appear showing you details of the instruction that has been submitted. You are advised to print a copy of the summary screen or save for your records as it isn’t possible to view this page again once you have left this screen.</w:t>
      </w:r>
    </w:p>
    <w:p w14:paraId="65B52731" w14:textId="206D989A" w:rsidR="005C11C1" w:rsidRDefault="005C11C1">
      <w:pPr>
        <w:rPr>
          <w:lang w:eastAsia="en-GB"/>
        </w:rPr>
      </w:pPr>
      <w:r>
        <w:rPr>
          <w:lang w:eastAsia="en-GB"/>
        </w:rPr>
        <w:br w:type="page"/>
      </w:r>
    </w:p>
    <w:p w14:paraId="4155476C" w14:textId="77777777" w:rsidR="0052532A" w:rsidRDefault="0052532A" w:rsidP="0052532A">
      <w:pPr>
        <w:pStyle w:val="EPMSubheading"/>
      </w:pPr>
      <w:bookmarkStart w:id="31" w:name="_Toc52287293"/>
      <w:bookmarkStart w:id="32" w:name="_Toc52288635"/>
      <w:r w:rsidRPr="0027339E">
        <w:lastRenderedPageBreak/>
        <w:t>Employee Search Functions</w:t>
      </w:r>
      <w:bookmarkEnd w:id="31"/>
      <w:bookmarkEnd w:id="32"/>
    </w:p>
    <w:p w14:paraId="7FA1CD2D" w14:textId="77777777" w:rsidR="0052532A" w:rsidRPr="00B95DBD" w:rsidRDefault="0052532A" w:rsidP="0052532A">
      <w:pPr>
        <w:pStyle w:val="EPMTextstyle"/>
        <w:rPr>
          <w:noProof/>
          <w:lang w:eastAsia="en-GB"/>
        </w:rPr>
      </w:pPr>
      <w:r w:rsidRPr="00B95DBD">
        <w:rPr>
          <w:noProof/>
          <w:lang w:eastAsia="en-GB"/>
        </w:rPr>
        <w:t>You can select a specific employee in one of two ways:</w:t>
      </w:r>
    </w:p>
    <w:p w14:paraId="7D493A78" w14:textId="77777777" w:rsidR="0052532A" w:rsidRPr="0052532A" w:rsidRDefault="0052532A" w:rsidP="0052532A">
      <w:pPr>
        <w:pStyle w:val="EPMBullets"/>
        <w:tabs>
          <w:tab w:val="clear" w:pos="284"/>
          <w:tab w:val="clear" w:pos="567"/>
          <w:tab w:val="clear" w:pos="851"/>
          <w:tab w:val="left" w:pos="8647"/>
          <w:tab w:val="left" w:pos="9356"/>
        </w:tabs>
        <w:ind w:left="426" w:hanging="426"/>
      </w:pPr>
      <w:r w:rsidRPr="0052532A">
        <w:t>Type the employee’s name in the search box at the top of the screen.</w:t>
      </w:r>
    </w:p>
    <w:p w14:paraId="7D5508FF" w14:textId="77777777" w:rsidR="0052532A" w:rsidRPr="0052532A" w:rsidRDefault="0052532A" w:rsidP="0052532A">
      <w:pPr>
        <w:pStyle w:val="EPMBullets"/>
        <w:tabs>
          <w:tab w:val="clear" w:pos="284"/>
          <w:tab w:val="clear" w:pos="567"/>
          <w:tab w:val="clear" w:pos="851"/>
          <w:tab w:val="left" w:pos="8647"/>
          <w:tab w:val="left" w:pos="9356"/>
        </w:tabs>
        <w:ind w:left="426" w:hanging="426"/>
      </w:pPr>
      <w:r w:rsidRPr="0052532A">
        <w:t xml:space="preserve">From the </w:t>
      </w:r>
      <w:r w:rsidRPr="0052532A">
        <w:rPr>
          <w:rStyle w:val="AlternativesecondarycolourChar"/>
          <w:rFonts w:cs="Arial"/>
          <w:b/>
          <w:bCs/>
          <w:color w:val="auto"/>
          <w:sz w:val="21"/>
          <w:szCs w:val="20"/>
        </w:rPr>
        <w:t>Employees</w:t>
      </w:r>
      <w:r w:rsidRPr="0052532A">
        <w:t xml:space="preserve"> menu, select </w:t>
      </w:r>
      <w:r w:rsidRPr="0052532A">
        <w:rPr>
          <w:rStyle w:val="AlternativesecondarycolourChar"/>
          <w:rFonts w:cs="Arial"/>
          <w:b/>
          <w:bCs/>
          <w:color w:val="auto"/>
          <w:sz w:val="21"/>
          <w:szCs w:val="20"/>
        </w:rPr>
        <w:t>List/Amend</w:t>
      </w:r>
      <w:r w:rsidRPr="0052532A">
        <w:rPr>
          <w:rStyle w:val="AlternativesecondarycolourChar"/>
          <w:rFonts w:cs="Arial"/>
          <w:color w:val="auto"/>
          <w:sz w:val="21"/>
          <w:szCs w:val="20"/>
        </w:rPr>
        <w:t xml:space="preserve"> </w:t>
      </w:r>
      <w:r w:rsidRPr="0052532A">
        <w:t>then select the employee from the list displayed. This list can be filtered by employee number/first name/surname/NI no/date of birth, etc.</w:t>
      </w:r>
    </w:p>
    <w:p w14:paraId="27841FA4" w14:textId="6415CCA8" w:rsidR="005C11C1" w:rsidRDefault="00BB7F77" w:rsidP="005C11C1">
      <w:pPr>
        <w:rPr>
          <w:lang w:eastAsia="en-GB"/>
        </w:rPr>
      </w:pPr>
      <w:r>
        <w:rPr>
          <w:noProof/>
          <w:lang w:eastAsia="en-GB"/>
        </w:rPr>
        <w:drawing>
          <wp:anchor distT="0" distB="0" distL="114300" distR="114300" simplePos="0" relativeHeight="251673602" behindDoc="1" locked="0" layoutInCell="1" allowOverlap="1" wp14:anchorId="3359396D" wp14:editId="73CFDE80">
            <wp:simplePos x="0" y="0"/>
            <wp:positionH relativeFrom="column">
              <wp:posOffset>0</wp:posOffset>
            </wp:positionH>
            <wp:positionV relativeFrom="paragraph">
              <wp:posOffset>190500</wp:posOffset>
            </wp:positionV>
            <wp:extent cx="2873375" cy="762000"/>
            <wp:effectExtent l="19050" t="19050" r="22225" b="19050"/>
            <wp:wrapTight wrapText="bothSides">
              <wp:wrapPolygon edited="0">
                <wp:start x="-143" y="-540"/>
                <wp:lineTo x="-143" y="21600"/>
                <wp:lineTo x="21624" y="21600"/>
                <wp:lineTo x="21624" y="-540"/>
                <wp:lineTo x="-143" y="-540"/>
              </wp:wrapPolygon>
            </wp:wrapTight>
            <wp:docPr id="11" name="Picture 1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screenshot, font, lin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bwMode="auto">
                    <a:xfrm>
                      <a:off x="0" y="0"/>
                      <a:ext cx="2873375" cy="762000"/>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C5A2BB" w14:textId="77777777" w:rsidR="00D1286E" w:rsidRPr="00D1286E" w:rsidRDefault="00D1286E" w:rsidP="00D1286E">
      <w:pPr>
        <w:rPr>
          <w:lang w:eastAsia="en-GB"/>
        </w:rPr>
      </w:pPr>
    </w:p>
    <w:p w14:paraId="084E905A" w14:textId="77777777" w:rsidR="00D1286E" w:rsidRPr="00D1286E" w:rsidRDefault="00D1286E" w:rsidP="00D1286E">
      <w:pPr>
        <w:rPr>
          <w:lang w:eastAsia="en-GB"/>
        </w:rPr>
      </w:pPr>
    </w:p>
    <w:p w14:paraId="4AF57DD5" w14:textId="77777777" w:rsidR="00D1286E" w:rsidRDefault="00D1286E" w:rsidP="00D1286E">
      <w:pPr>
        <w:rPr>
          <w:lang w:eastAsia="en-GB"/>
        </w:rPr>
      </w:pPr>
    </w:p>
    <w:p w14:paraId="79293CD3" w14:textId="77777777" w:rsidR="00D1286E" w:rsidRDefault="00D1286E" w:rsidP="00D1286E">
      <w:pPr>
        <w:rPr>
          <w:lang w:eastAsia="en-GB"/>
        </w:rPr>
      </w:pPr>
    </w:p>
    <w:p w14:paraId="703E2868" w14:textId="77777777" w:rsidR="00D1286E" w:rsidRDefault="00D1286E" w:rsidP="00D1286E">
      <w:pPr>
        <w:ind w:firstLine="720"/>
        <w:rPr>
          <w:lang w:eastAsia="en-GB"/>
        </w:rPr>
      </w:pPr>
    </w:p>
    <w:p w14:paraId="72F1BA7B" w14:textId="77777777" w:rsidR="00D1286E" w:rsidRDefault="00D1286E" w:rsidP="00D1286E">
      <w:pPr>
        <w:ind w:firstLine="720"/>
        <w:rPr>
          <w:lang w:eastAsia="en-GB"/>
        </w:rPr>
      </w:pPr>
    </w:p>
    <w:p w14:paraId="18929E40" w14:textId="4BCDC5A1" w:rsidR="00D1286E" w:rsidRDefault="00D1286E" w:rsidP="00D1286E">
      <w:pPr>
        <w:ind w:firstLine="720"/>
        <w:rPr>
          <w:lang w:eastAsia="en-GB"/>
        </w:rPr>
      </w:pPr>
      <w:r w:rsidRPr="00CE70B7">
        <w:rPr>
          <w:noProof/>
          <w:lang w:eastAsia="en-GB"/>
        </w:rPr>
        <w:drawing>
          <wp:anchor distT="0" distB="0" distL="114300" distR="114300" simplePos="0" relativeHeight="251675650" behindDoc="1" locked="0" layoutInCell="1" allowOverlap="1" wp14:anchorId="30239D29" wp14:editId="0897C9EB">
            <wp:simplePos x="0" y="0"/>
            <wp:positionH relativeFrom="column">
              <wp:posOffset>0</wp:posOffset>
            </wp:positionH>
            <wp:positionV relativeFrom="paragraph">
              <wp:posOffset>189865</wp:posOffset>
            </wp:positionV>
            <wp:extent cx="5486400" cy="1949450"/>
            <wp:effectExtent l="19050" t="19050" r="19050" b="12700"/>
            <wp:wrapTight wrapText="bothSides">
              <wp:wrapPolygon edited="0">
                <wp:start x="-75" y="-211"/>
                <wp:lineTo x="-75" y="21530"/>
                <wp:lineTo x="21600" y="21530"/>
                <wp:lineTo x="21600" y="-211"/>
                <wp:lineTo x="-75" y="-211"/>
              </wp:wrapPolygon>
            </wp:wrapTight>
            <wp:docPr id="297" name="Picture 29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screenshot of a computer&#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bwMode="auto">
                    <a:xfrm>
                      <a:off x="0" y="0"/>
                      <a:ext cx="5486400" cy="1949450"/>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BAB0D4" w14:textId="77777777" w:rsidR="00D1286E" w:rsidRPr="00D1286E" w:rsidRDefault="00D1286E" w:rsidP="00D1286E">
      <w:pPr>
        <w:rPr>
          <w:lang w:eastAsia="en-GB"/>
        </w:rPr>
      </w:pPr>
    </w:p>
    <w:p w14:paraId="6D71ECA3" w14:textId="77777777" w:rsidR="00D1286E" w:rsidRPr="00D1286E" w:rsidRDefault="00D1286E" w:rsidP="00D1286E">
      <w:pPr>
        <w:rPr>
          <w:lang w:eastAsia="en-GB"/>
        </w:rPr>
      </w:pPr>
    </w:p>
    <w:p w14:paraId="226C8CD0" w14:textId="77777777" w:rsidR="00D1286E" w:rsidRPr="00D1286E" w:rsidRDefault="00D1286E" w:rsidP="00D1286E">
      <w:pPr>
        <w:rPr>
          <w:lang w:eastAsia="en-GB"/>
        </w:rPr>
      </w:pPr>
    </w:p>
    <w:p w14:paraId="1C6917E7" w14:textId="77777777" w:rsidR="00D1286E" w:rsidRPr="00D1286E" w:rsidRDefault="00D1286E" w:rsidP="00D1286E">
      <w:pPr>
        <w:rPr>
          <w:lang w:eastAsia="en-GB"/>
        </w:rPr>
      </w:pPr>
    </w:p>
    <w:p w14:paraId="0ED90FFB" w14:textId="77777777" w:rsidR="00D1286E" w:rsidRPr="00D1286E" w:rsidRDefault="00D1286E" w:rsidP="00D1286E">
      <w:pPr>
        <w:rPr>
          <w:lang w:eastAsia="en-GB"/>
        </w:rPr>
      </w:pPr>
    </w:p>
    <w:p w14:paraId="0BE1722F" w14:textId="77777777" w:rsidR="00D1286E" w:rsidRPr="00D1286E" w:rsidRDefault="00D1286E" w:rsidP="00D1286E">
      <w:pPr>
        <w:rPr>
          <w:lang w:eastAsia="en-GB"/>
        </w:rPr>
      </w:pPr>
    </w:p>
    <w:p w14:paraId="34BC833B" w14:textId="77777777" w:rsidR="00D1286E" w:rsidRPr="00D1286E" w:rsidRDefault="00D1286E" w:rsidP="00D1286E">
      <w:pPr>
        <w:rPr>
          <w:lang w:eastAsia="en-GB"/>
        </w:rPr>
      </w:pPr>
    </w:p>
    <w:p w14:paraId="781E8375" w14:textId="77777777" w:rsidR="00D1286E" w:rsidRPr="00D1286E" w:rsidRDefault="00D1286E" w:rsidP="00D1286E">
      <w:pPr>
        <w:rPr>
          <w:lang w:eastAsia="en-GB"/>
        </w:rPr>
      </w:pPr>
    </w:p>
    <w:p w14:paraId="1026DF92" w14:textId="77777777" w:rsidR="00D1286E" w:rsidRPr="00D1286E" w:rsidRDefault="00D1286E" w:rsidP="00D1286E">
      <w:pPr>
        <w:rPr>
          <w:lang w:eastAsia="en-GB"/>
        </w:rPr>
      </w:pPr>
    </w:p>
    <w:p w14:paraId="5D9674AE" w14:textId="77777777" w:rsidR="00D1286E" w:rsidRPr="00D1286E" w:rsidRDefault="00D1286E" w:rsidP="00D1286E">
      <w:pPr>
        <w:rPr>
          <w:lang w:eastAsia="en-GB"/>
        </w:rPr>
      </w:pPr>
    </w:p>
    <w:p w14:paraId="5CC3B343" w14:textId="77777777" w:rsidR="00D1286E" w:rsidRPr="00D1286E" w:rsidRDefault="00D1286E" w:rsidP="00D1286E">
      <w:pPr>
        <w:rPr>
          <w:lang w:eastAsia="en-GB"/>
        </w:rPr>
      </w:pPr>
    </w:p>
    <w:p w14:paraId="35D197F8" w14:textId="77777777" w:rsidR="00D1286E" w:rsidRPr="00D1286E" w:rsidRDefault="00D1286E" w:rsidP="00D1286E">
      <w:pPr>
        <w:rPr>
          <w:lang w:eastAsia="en-GB"/>
        </w:rPr>
      </w:pPr>
    </w:p>
    <w:p w14:paraId="54340026" w14:textId="77777777" w:rsidR="00C346E0" w:rsidRPr="00C346E0" w:rsidRDefault="00C346E0" w:rsidP="00C346E0">
      <w:pPr>
        <w:pStyle w:val="EPMTextstyle"/>
      </w:pPr>
      <w:r w:rsidRPr="00C346E0">
        <w:t xml:space="preserve">To view an employee’s details, click on the employee number for the employee. The </w:t>
      </w:r>
      <w:r w:rsidRPr="00C346E0">
        <w:rPr>
          <w:rStyle w:val="AlternativesecondarycolourChar"/>
          <w:rFonts w:cs="Arial"/>
          <w:b/>
          <w:bCs/>
          <w:color w:val="auto"/>
          <w:sz w:val="21"/>
          <w:szCs w:val="20"/>
        </w:rPr>
        <w:t>Employee Details and Appointments</w:t>
      </w:r>
      <w:r w:rsidRPr="00C346E0">
        <w:t xml:space="preserve"> tabs will be displayed. By selecting the </w:t>
      </w:r>
      <w:r w:rsidRPr="00C346E0">
        <w:rPr>
          <w:rStyle w:val="AlternativesecondarycolourChar"/>
          <w:rFonts w:cs="Arial"/>
          <w:b/>
          <w:bCs/>
          <w:color w:val="auto"/>
          <w:sz w:val="21"/>
          <w:szCs w:val="20"/>
        </w:rPr>
        <w:t>Appointments</w:t>
      </w:r>
      <w:r w:rsidRPr="00C346E0">
        <w:rPr>
          <w:rStyle w:val="AlternativesecondarycolourChar"/>
          <w:rFonts w:cs="Arial"/>
          <w:color w:val="auto"/>
          <w:sz w:val="21"/>
          <w:szCs w:val="20"/>
        </w:rPr>
        <w:t xml:space="preserve"> </w:t>
      </w:r>
      <w:proofErr w:type="gramStart"/>
      <w:r w:rsidRPr="00C346E0">
        <w:t>tab</w:t>
      </w:r>
      <w:proofErr w:type="gramEnd"/>
      <w:r w:rsidRPr="00C346E0">
        <w:t xml:space="preserve"> you will be able to view a list of all appointments for the selected employee, including past and future. You can make changes to current and future appointments.</w:t>
      </w:r>
    </w:p>
    <w:p w14:paraId="69F68A4B" w14:textId="77777777" w:rsidR="00C346E0" w:rsidRPr="00C346E0" w:rsidRDefault="00C346E0" w:rsidP="00271F01">
      <w:pPr>
        <w:pStyle w:val="EPMSubheading"/>
      </w:pPr>
      <w:bookmarkStart w:id="33" w:name="_Toc52287294"/>
      <w:bookmarkStart w:id="34" w:name="_Toc52288636"/>
      <w:r w:rsidRPr="00C346E0">
        <w:t>Amend Employee Details</w:t>
      </w:r>
      <w:bookmarkEnd w:id="33"/>
      <w:bookmarkEnd w:id="34"/>
    </w:p>
    <w:p w14:paraId="32244CF1" w14:textId="77777777" w:rsidR="00C346E0" w:rsidRPr="00C346E0" w:rsidRDefault="00C346E0" w:rsidP="00C346E0">
      <w:pPr>
        <w:pStyle w:val="EPMTextstyle"/>
      </w:pPr>
      <w:r w:rsidRPr="00C346E0">
        <w:rPr>
          <w:noProof/>
        </w:rPr>
        <w:drawing>
          <wp:anchor distT="0" distB="0" distL="114300" distR="114300" simplePos="0" relativeHeight="251677698" behindDoc="1" locked="0" layoutInCell="1" allowOverlap="1" wp14:anchorId="35A89065" wp14:editId="4229E1C3">
            <wp:simplePos x="0" y="0"/>
            <wp:positionH relativeFrom="column">
              <wp:posOffset>44450</wp:posOffset>
            </wp:positionH>
            <wp:positionV relativeFrom="paragraph">
              <wp:posOffset>444500</wp:posOffset>
            </wp:positionV>
            <wp:extent cx="5400675" cy="2371725"/>
            <wp:effectExtent l="19050" t="19050" r="28575" b="28575"/>
            <wp:wrapTight wrapText="bothSides">
              <wp:wrapPolygon edited="0">
                <wp:start x="-76" y="-173"/>
                <wp:lineTo x="-76" y="21687"/>
                <wp:lineTo x="21638" y="21687"/>
                <wp:lineTo x="21638" y="-173"/>
                <wp:lineTo x="-76" y="-173"/>
              </wp:wrapPolygon>
            </wp:wrapTight>
            <wp:docPr id="298" name="Picture 29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A screenshot of a computer&#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bwMode="auto">
                    <a:xfrm>
                      <a:off x="0" y="0"/>
                      <a:ext cx="5400675" cy="2371725"/>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346E0">
        <w:t xml:space="preserve">Search for the employee as detailed under </w:t>
      </w:r>
      <w:r w:rsidRPr="00271F01">
        <w:rPr>
          <w:rStyle w:val="AlternativesecondarycolourChar"/>
          <w:rFonts w:cs="Arial"/>
          <w:b/>
          <w:bCs/>
          <w:color w:val="auto"/>
          <w:sz w:val="21"/>
          <w:szCs w:val="20"/>
        </w:rPr>
        <w:t>Employee Search Function</w:t>
      </w:r>
      <w:r w:rsidRPr="00C346E0">
        <w:t>.</w:t>
      </w:r>
    </w:p>
    <w:p w14:paraId="10A17F72" w14:textId="77777777" w:rsidR="00D1286E" w:rsidRDefault="00D1286E" w:rsidP="00D1286E">
      <w:pPr>
        <w:rPr>
          <w:lang w:eastAsia="en-GB"/>
        </w:rPr>
      </w:pPr>
    </w:p>
    <w:p w14:paraId="6DF23C76" w14:textId="77777777" w:rsidR="00D1286E" w:rsidRDefault="00D1286E" w:rsidP="00D1286E">
      <w:pPr>
        <w:rPr>
          <w:lang w:eastAsia="en-GB"/>
        </w:rPr>
      </w:pPr>
    </w:p>
    <w:p w14:paraId="6C1D27CA" w14:textId="77777777" w:rsidR="00D1286E" w:rsidRDefault="00D1286E" w:rsidP="00D1286E">
      <w:pPr>
        <w:rPr>
          <w:lang w:eastAsia="en-GB"/>
        </w:rPr>
      </w:pPr>
    </w:p>
    <w:p w14:paraId="6D916C42" w14:textId="77777777" w:rsidR="00271F01" w:rsidRPr="00271F01" w:rsidRDefault="00271F01" w:rsidP="00271F01">
      <w:pPr>
        <w:rPr>
          <w:lang w:eastAsia="en-GB"/>
        </w:rPr>
      </w:pPr>
    </w:p>
    <w:p w14:paraId="4D9F93A1" w14:textId="77777777" w:rsidR="00271F01" w:rsidRPr="00271F01" w:rsidRDefault="00271F01" w:rsidP="00271F01">
      <w:pPr>
        <w:rPr>
          <w:lang w:eastAsia="en-GB"/>
        </w:rPr>
      </w:pPr>
    </w:p>
    <w:p w14:paraId="66780287" w14:textId="77777777" w:rsidR="00271F01" w:rsidRPr="00271F01" w:rsidRDefault="00271F01" w:rsidP="00271F01">
      <w:pPr>
        <w:rPr>
          <w:lang w:eastAsia="en-GB"/>
        </w:rPr>
      </w:pPr>
    </w:p>
    <w:p w14:paraId="6C097852" w14:textId="77777777" w:rsidR="00271F01" w:rsidRPr="00271F01" w:rsidRDefault="00271F01" w:rsidP="00271F01">
      <w:pPr>
        <w:rPr>
          <w:lang w:eastAsia="en-GB"/>
        </w:rPr>
      </w:pPr>
    </w:p>
    <w:p w14:paraId="0C316B2E" w14:textId="77777777" w:rsidR="00271F01" w:rsidRPr="00271F01" w:rsidRDefault="00271F01" w:rsidP="00271F01">
      <w:pPr>
        <w:rPr>
          <w:lang w:eastAsia="en-GB"/>
        </w:rPr>
      </w:pPr>
    </w:p>
    <w:p w14:paraId="3F180C64" w14:textId="77777777" w:rsidR="00271F01" w:rsidRPr="00271F01" w:rsidRDefault="00271F01" w:rsidP="00271F01">
      <w:pPr>
        <w:rPr>
          <w:lang w:eastAsia="en-GB"/>
        </w:rPr>
      </w:pPr>
    </w:p>
    <w:p w14:paraId="5640FB51" w14:textId="77777777" w:rsidR="00271F01" w:rsidRPr="00271F01" w:rsidRDefault="00271F01" w:rsidP="00271F01">
      <w:pPr>
        <w:rPr>
          <w:lang w:eastAsia="en-GB"/>
        </w:rPr>
      </w:pPr>
    </w:p>
    <w:p w14:paraId="20605AA0" w14:textId="77777777" w:rsidR="00271F01" w:rsidRPr="00271F01" w:rsidRDefault="00271F01" w:rsidP="00271F01">
      <w:pPr>
        <w:rPr>
          <w:lang w:eastAsia="en-GB"/>
        </w:rPr>
      </w:pPr>
    </w:p>
    <w:p w14:paraId="22424ED0" w14:textId="77777777" w:rsidR="00271F01" w:rsidRPr="00271F01" w:rsidRDefault="00271F01" w:rsidP="00271F01">
      <w:pPr>
        <w:rPr>
          <w:lang w:eastAsia="en-GB"/>
        </w:rPr>
      </w:pPr>
    </w:p>
    <w:p w14:paraId="08927440" w14:textId="77777777" w:rsidR="00271F01" w:rsidRPr="00271F01" w:rsidRDefault="00271F01" w:rsidP="00271F01">
      <w:pPr>
        <w:rPr>
          <w:lang w:eastAsia="en-GB"/>
        </w:rPr>
      </w:pPr>
    </w:p>
    <w:p w14:paraId="259161C2" w14:textId="77777777" w:rsidR="00271F01" w:rsidRDefault="00271F01" w:rsidP="00271F01">
      <w:pPr>
        <w:rPr>
          <w:lang w:eastAsia="en-GB"/>
        </w:rPr>
      </w:pPr>
    </w:p>
    <w:p w14:paraId="5F6F5B89" w14:textId="4E177DCC" w:rsidR="00271F01" w:rsidRDefault="00271F01">
      <w:pPr>
        <w:rPr>
          <w:lang w:eastAsia="en-GB"/>
        </w:rPr>
      </w:pPr>
      <w:r>
        <w:rPr>
          <w:lang w:eastAsia="en-GB"/>
        </w:rPr>
        <w:br w:type="page"/>
      </w:r>
    </w:p>
    <w:p w14:paraId="7EDF902C" w14:textId="77777777" w:rsidR="00535A9F" w:rsidRPr="00535A9F" w:rsidRDefault="00535A9F" w:rsidP="00535A9F">
      <w:pPr>
        <w:pStyle w:val="EPMTextstyle"/>
      </w:pPr>
      <w:r w:rsidRPr="00535A9F">
        <w:rPr>
          <w:noProof/>
        </w:rPr>
        <w:lastRenderedPageBreak/>
        <w:drawing>
          <wp:anchor distT="0" distB="0" distL="114300" distR="114300" simplePos="0" relativeHeight="251679746" behindDoc="1" locked="0" layoutInCell="1" allowOverlap="1" wp14:anchorId="61AAD108" wp14:editId="5BC6C1D1">
            <wp:simplePos x="0" y="0"/>
            <wp:positionH relativeFrom="column">
              <wp:posOffset>9525</wp:posOffset>
            </wp:positionH>
            <wp:positionV relativeFrom="paragraph">
              <wp:posOffset>725170</wp:posOffset>
            </wp:positionV>
            <wp:extent cx="3063240" cy="3389630"/>
            <wp:effectExtent l="19050" t="19050" r="22860" b="20320"/>
            <wp:wrapTopAndBottom/>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bwMode="auto">
                    <a:xfrm>
                      <a:off x="0" y="0"/>
                      <a:ext cx="3063240" cy="3389630"/>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5A9F">
        <w:t xml:space="preserve">When the employee details are displayed select </w:t>
      </w:r>
      <w:r w:rsidRPr="00B70315">
        <w:rPr>
          <w:rStyle w:val="AlternativesecondarycolourChar"/>
          <w:rFonts w:cs="Arial"/>
          <w:b/>
          <w:bCs/>
          <w:color w:val="auto"/>
          <w:sz w:val="21"/>
          <w:szCs w:val="20"/>
        </w:rPr>
        <w:t>Amend Employee</w:t>
      </w:r>
      <w:r w:rsidRPr="00535A9F">
        <w:t xml:space="preserve"> on the left-hand side of the screen. The </w:t>
      </w:r>
      <w:r w:rsidRPr="00535A9F">
        <w:rPr>
          <w:rStyle w:val="AlternativesecondarycolourChar"/>
          <w:rFonts w:cs="Arial"/>
          <w:b/>
          <w:bCs/>
          <w:color w:val="auto"/>
          <w:sz w:val="21"/>
          <w:szCs w:val="20"/>
        </w:rPr>
        <w:t>Employee and Appointment Wizard</w:t>
      </w:r>
      <w:r w:rsidRPr="00535A9F">
        <w:t xml:space="preserve"> will appear where personal, contact and bank details can be amended.</w:t>
      </w:r>
    </w:p>
    <w:p w14:paraId="7641CB94" w14:textId="77777777" w:rsidR="00271F01" w:rsidRDefault="00271F01" w:rsidP="00271F01">
      <w:pPr>
        <w:rPr>
          <w:lang w:eastAsia="en-GB"/>
        </w:rPr>
      </w:pPr>
    </w:p>
    <w:p w14:paraId="41F76805" w14:textId="77777777" w:rsidR="00AB2E95" w:rsidRPr="00AB2E95" w:rsidRDefault="00AB2E95" w:rsidP="00AB2E95">
      <w:pPr>
        <w:pStyle w:val="EPMTextstyle"/>
      </w:pPr>
      <w:r w:rsidRPr="00AB2E95">
        <w:t xml:space="preserve">Select </w:t>
      </w:r>
      <w:r w:rsidRPr="00AB2E95">
        <w:rPr>
          <w:rStyle w:val="AlternativesecondarycolourChar"/>
          <w:rFonts w:cs="Arial"/>
          <w:b/>
          <w:bCs/>
          <w:color w:val="auto"/>
          <w:sz w:val="21"/>
          <w:szCs w:val="20"/>
        </w:rPr>
        <w:t>Submit</w:t>
      </w:r>
      <w:r w:rsidRPr="00AB2E95">
        <w:rPr>
          <w:rStyle w:val="AlternativesecondarycolourChar"/>
          <w:rFonts w:cs="Arial"/>
          <w:color w:val="auto"/>
          <w:sz w:val="21"/>
          <w:szCs w:val="20"/>
        </w:rPr>
        <w:t xml:space="preserve"> </w:t>
      </w:r>
      <w:r w:rsidRPr="00AB2E95">
        <w:t>once the instruction has been completed. A summary screen will appear showing you details of the instruction that has been submitted. You are advised to print a copy of the summary screen or save for your records as it isn’t possible to view this page again once you have left this screen.</w:t>
      </w:r>
    </w:p>
    <w:p w14:paraId="4B5E622E" w14:textId="77777777" w:rsidR="00AB2E95" w:rsidRDefault="00AB2E95" w:rsidP="00AB2E95">
      <w:r>
        <w:rPr>
          <w:noProof/>
          <w:lang w:eastAsia="en-GB"/>
        </w:rPr>
        <w:drawing>
          <wp:anchor distT="0" distB="0" distL="114300" distR="114300" simplePos="0" relativeHeight="251681794" behindDoc="1" locked="0" layoutInCell="1" allowOverlap="1" wp14:anchorId="594D2703" wp14:editId="73064FCE">
            <wp:simplePos x="0" y="0"/>
            <wp:positionH relativeFrom="column">
              <wp:posOffset>9525</wp:posOffset>
            </wp:positionH>
            <wp:positionV relativeFrom="paragraph">
              <wp:posOffset>161290</wp:posOffset>
            </wp:positionV>
            <wp:extent cx="3324225" cy="1289685"/>
            <wp:effectExtent l="19050" t="19050" r="28575" b="24765"/>
            <wp:wrapTight wrapText="bothSides">
              <wp:wrapPolygon edited="0">
                <wp:start x="-124" y="-319"/>
                <wp:lineTo x="-124" y="21696"/>
                <wp:lineTo x="21662" y="21696"/>
                <wp:lineTo x="21662" y="-319"/>
                <wp:lineTo x="-124" y="-319"/>
              </wp:wrapPolygon>
            </wp:wrapTight>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3324225" cy="1289685"/>
                    </a:xfrm>
                    <a:prstGeom prst="rect">
                      <a:avLst/>
                    </a:prstGeom>
                    <a:ln>
                      <a:solidFill>
                        <a:srgbClr val="BFBFBF"/>
                      </a:solidFill>
                    </a:ln>
                  </pic:spPr>
                </pic:pic>
              </a:graphicData>
            </a:graphic>
            <wp14:sizeRelH relativeFrom="page">
              <wp14:pctWidth>0</wp14:pctWidth>
            </wp14:sizeRelH>
            <wp14:sizeRelV relativeFrom="page">
              <wp14:pctHeight>0</wp14:pctHeight>
            </wp14:sizeRelV>
          </wp:anchor>
        </w:drawing>
      </w:r>
    </w:p>
    <w:p w14:paraId="7EE95ACB" w14:textId="77777777" w:rsidR="00AB2E95" w:rsidRDefault="00AB2E95" w:rsidP="00AB2E95"/>
    <w:p w14:paraId="0AA6F450" w14:textId="77777777" w:rsidR="00AB2E95" w:rsidRDefault="00AB2E95" w:rsidP="00271F01">
      <w:pPr>
        <w:rPr>
          <w:lang w:eastAsia="en-GB"/>
        </w:rPr>
      </w:pPr>
    </w:p>
    <w:p w14:paraId="06DA18DC" w14:textId="77777777" w:rsidR="00AB2E95" w:rsidRPr="00AB2E95" w:rsidRDefault="00AB2E95" w:rsidP="00AB2E95">
      <w:pPr>
        <w:rPr>
          <w:lang w:eastAsia="en-GB"/>
        </w:rPr>
      </w:pPr>
    </w:p>
    <w:p w14:paraId="1203CF75" w14:textId="77777777" w:rsidR="00AB2E95" w:rsidRPr="00AB2E95" w:rsidRDefault="00AB2E95" w:rsidP="00AB2E95">
      <w:pPr>
        <w:rPr>
          <w:lang w:eastAsia="en-GB"/>
        </w:rPr>
      </w:pPr>
    </w:p>
    <w:p w14:paraId="5AC2C232" w14:textId="77777777" w:rsidR="00AB2E95" w:rsidRPr="00AB2E95" w:rsidRDefault="00AB2E95" w:rsidP="00AB2E95">
      <w:pPr>
        <w:rPr>
          <w:lang w:eastAsia="en-GB"/>
        </w:rPr>
      </w:pPr>
    </w:p>
    <w:p w14:paraId="41CA74D8" w14:textId="77777777" w:rsidR="00AB2E95" w:rsidRPr="00AB2E95" w:rsidRDefault="00AB2E95" w:rsidP="00AB2E95">
      <w:pPr>
        <w:rPr>
          <w:lang w:eastAsia="en-GB"/>
        </w:rPr>
      </w:pPr>
    </w:p>
    <w:p w14:paraId="5C9D124D" w14:textId="77777777" w:rsidR="00AB2E95" w:rsidRPr="00AB2E95" w:rsidRDefault="00AB2E95" w:rsidP="00AB2E95">
      <w:pPr>
        <w:rPr>
          <w:lang w:eastAsia="en-GB"/>
        </w:rPr>
      </w:pPr>
    </w:p>
    <w:p w14:paraId="2EE3C464" w14:textId="77777777" w:rsidR="00AB2E95" w:rsidRPr="00AB2E95" w:rsidRDefault="00AB2E95" w:rsidP="00AB2E95">
      <w:pPr>
        <w:rPr>
          <w:lang w:eastAsia="en-GB"/>
        </w:rPr>
      </w:pPr>
    </w:p>
    <w:p w14:paraId="45AE9CA5" w14:textId="77777777" w:rsidR="00AB2E95" w:rsidRPr="00AB2E95" w:rsidRDefault="00AB2E95" w:rsidP="00AB2E95">
      <w:pPr>
        <w:rPr>
          <w:lang w:eastAsia="en-GB"/>
        </w:rPr>
      </w:pPr>
    </w:p>
    <w:p w14:paraId="0EB9AF67" w14:textId="77777777" w:rsidR="00AB2E95" w:rsidRDefault="00AB2E95" w:rsidP="00AB2E95">
      <w:pPr>
        <w:rPr>
          <w:lang w:eastAsia="en-GB"/>
        </w:rPr>
      </w:pPr>
    </w:p>
    <w:p w14:paraId="56C1B743" w14:textId="4A15520B" w:rsidR="00AB2E95" w:rsidRDefault="00AB2E95" w:rsidP="00AB2E95">
      <w:pPr>
        <w:tabs>
          <w:tab w:val="left" w:pos="1610"/>
        </w:tabs>
        <w:rPr>
          <w:lang w:eastAsia="en-GB"/>
        </w:rPr>
      </w:pPr>
      <w:r>
        <w:rPr>
          <w:lang w:eastAsia="en-GB"/>
        </w:rPr>
        <w:tab/>
      </w:r>
    </w:p>
    <w:p w14:paraId="2EF94471" w14:textId="77777777" w:rsidR="00AB2E95" w:rsidRDefault="00AB2E95">
      <w:pPr>
        <w:rPr>
          <w:lang w:eastAsia="en-GB"/>
        </w:rPr>
      </w:pPr>
      <w:r>
        <w:rPr>
          <w:lang w:eastAsia="en-GB"/>
        </w:rPr>
        <w:br w:type="page"/>
      </w:r>
    </w:p>
    <w:p w14:paraId="5C30E97A" w14:textId="77777777" w:rsidR="00BE1FD5" w:rsidRDefault="00BE1FD5" w:rsidP="00BE1FD5">
      <w:pPr>
        <w:pStyle w:val="EPMSubheading"/>
      </w:pPr>
      <w:bookmarkStart w:id="35" w:name="_Toc52287295"/>
      <w:bookmarkStart w:id="36" w:name="_Toc52288637"/>
      <w:r>
        <w:lastRenderedPageBreak/>
        <w:t>Amend Appointment</w:t>
      </w:r>
      <w:bookmarkEnd w:id="35"/>
      <w:bookmarkEnd w:id="36"/>
    </w:p>
    <w:p w14:paraId="5B79D073" w14:textId="77777777" w:rsidR="00BE1FD5" w:rsidRPr="00BE1FD5" w:rsidRDefault="00BE1FD5" w:rsidP="00BE1FD5">
      <w:pPr>
        <w:pStyle w:val="EPMTextstyle"/>
      </w:pPr>
      <w:r w:rsidRPr="00BE1FD5">
        <w:t xml:space="preserve">Search for the employee as detailed under </w:t>
      </w:r>
      <w:r w:rsidRPr="00BE1FD5">
        <w:rPr>
          <w:rStyle w:val="AlternativesecondarycolourChar"/>
          <w:rFonts w:cs="Arial"/>
          <w:b/>
          <w:bCs/>
          <w:color w:val="auto"/>
          <w:sz w:val="21"/>
          <w:szCs w:val="20"/>
        </w:rPr>
        <w:t>Employee Search Function</w:t>
      </w:r>
      <w:r w:rsidRPr="00BE1FD5">
        <w:t>.</w:t>
      </w:r>
    </w:p>
    <w:p w14:paraId="6B3EB187" w14:textId="77777777" w:rsidR="00BE1FD5" w:rsidRPr="00BE1FD5" w:rsidRDefault="00BE1FD5" w:rsidP="00BE1FD5">
      <w:pPr>
        <w:pStyle w:val="EPMTextstyle"/>
      </w:pPr>
      <w:r w:rsidRPr="00BE1FD5">
        <w:rPr>
          <w:noProof/>
        </w:rPr>
        <w:drawing>
          <wp:anchor distT="0" distB="0" distL="114300" distR="114300" simplePos="0" relativeHeight="251683842" behindDoc="1" locked="0" layoutInCell="1" allowOverlap="1" wp14:anchorId="5F2D7B82" wp14:editId="54308CB8">
            <wp:simplePos x="0" y="0"/>
            <wp:positionH relativeFrom="column">
              <wp:posOffset>-36609</wp:posOffset>
            </wp:positionH>
            <wp:positionV relativeFrom="paragraph">
              <wp:posOffset>752502</wp:posOffset>
            </wp:positionV>
            <wp:extent cx="5486400" cy="1594485"/>
            <wp:effectExtent l="19050" t="19050" r="19050" b="24765"/>
            <wp:wrapTight wrapText="bothSides">
              <wp:wrapPolygon edited="0">
                <wp:start x="-75" y="-258"/>
                <wp:lineTo x="-75" y="21677"/>
                <wp:lineTo x="21600" y="21677"/>
                <wp:lineTo x="21600" y="-258"/>
                <wp:lineTo x="-75" y="-258"/>
              </wp:wrapPolygon>
            </wp:wrapTight>
            <wp:docPr id="320" name="Picture 3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descr="A screenshot of a computer&#10;&#10;Description automatically generated with low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1594485"/>
                    </a:xfrm>
                    <a:prstGeom prst="rect">
                      <a:avLst/>
                    </a:prstGeom>
                    <a:ln>
                      <a:solidFill>
                        <a:srgbClr val="BFBFBF"/>
                      </a:solidFill>
                    </a:ln>
                  </pic:spPr>
                </pic:pic>
              </a:graphicData>
            </a:graphic>
            <wp14:sizeRelH relativeFrom="page">
              <wp14:pctWidth>0</wp14:pctWidth>
            </wp14:sizeRelH>
            <wp14:sizeRelV relativeFrom="page">
              <wp14:pctHeight>0</wp14:pctHeight>
            </wp14:sizeRelV>
          </wp:anchor>
        </w:drawing>
      </w:r>
      <w:r w:rsidRPr="00BE1FD5">
        <w:t xml:space="preserve">When the employee details are displayed click the </w:t>
      </w:r>
      <w:r w:rsidRPr="00BE1FD5">
        <w:rPr>
          <w:rStyle w:val="AlternativesecondarycolourChar"/>
          <w:rFonts w:cs="Arial"/>
          <w:b/>
          <w:bCs/>
          <w:color w:val="auto"/>
          <w:sz w:val="21"/>
          <w:szCs w:val="20"/>
        </w:rPr>
        <w:t>Appointments</w:t>
      </w:r>
      <w:r w:rsidRPr="00BE1FD5">
        <w:rPr>
          <w:rStyle w:val="AlternativesecondarycolourChar"/>
          <w:rFonts w:cs="Arial"/>
          <w:color w:val="auto"/>
          <w:sz w:val="21"/>
          <w:szCs w:val="20"/>
        </w:rPr>
        <w:t xml:space="preserve"> </w:t>
      </w:r>
      <w:r w:rsidRPr="00BE1FD5">
        <w:t xml:space="preserve">tab. Select the appointment that is being amended by clicking on the appropriate </w:t>
      </w:r>
      <w:r w:rsidRPr="00BE1FD5">
        <w:rPr>
          <w:b/>
          <w:bCs/>
        </w:rPr>
        <w:t>number</w:t>
      </w:r>
      <w:r w:rsidRPr="00BE1FD5">
        <w:t xml:space="preserve"> under the current appointments. If the employee has more than one current </w:t>
      </w:r>
      <w:proofErr w:type="gramStart"/>
      <w:r w:rsidRPr="00BE1FD5">
        <w:t>appointment</w:t>
      </w:r>
      <w:proofErr w:type="gramEnd"/>
      <w:r w:rsidRPr="00BE1FD5">
        <w:t xml:space="preserve"> they will all be listed here.</w:t>
      </w:r>
    </w:p>
    <w:p w14:paraId="69A3C04E" w14:textId="77777777" w:rsidR="00AB2E95" w:rsidRDefault="00AB2E95" w:rsidP="00BE1FD5">
      <w:pPr>
        <w:pStyle w:val="EPMTextstyle"/>
      </w:pPr>
    </w:p>
    <w:p w14:paraId="01208A75" w14:textId="77777777" w:rsidR="00F71628" w:rsidRPr="00F71628" w:rsidRDefault="00F71628" w:rsidP="00F71628"/>
    <w:p w14:paraId="509A9524" w14:textId="77777777" w:rsidR="00F71628" w:rsidRPr="00F71628" w:rsidRDefault="00F71628" w:rsidP="00F71628"/>
    <w:p w14:paraId="3A9289F9" w14:textId="77777777" w:rsidR="00F71628" w:rsidRPr="00F71628" w:rsidRDefault="00F71628" w:rsidP="00F71628"/>
    <w:p w14:paraId="534CB66F" w14:textId="77777777" w:rsidR="00F71628" w:rsidRPr="00F71628" w:rsidRDefault="00F71628" w:rsidP="00F71628"/>
    <w:p w14:paraId="29BB8411" w14:textId="77777777" w:rsidR="00F71628" w:rsidRPr="00F71628" w:rsidRDefault="00F71628" w:rsidP="00F71628"/>
    <w:p w14:paraId="69445F73" w14:textId="77777777" w:rsidR="00F71628" w:rsidRPr="00F71628" w:rsidRDefault="00F71628" w:rsidP="00F71628"/>
    <w:p w14:paraId="734E7A07" w14:textId="77777777" w:rsidR="00F71628" w:rsidRPr="00F71628" w:rsidRDefault="00F71628" w:rsidP="00F71628"/>
    <w:p w14:paraId="7FA54634" w14:textId="77777777" w:rsidR="00F71628" w:rsidRPr="00F71628" w:rsidRDefault="00F71628" w:rsidP="00F71628"/>
    <w:p w14:paraId="00C1AD91" w14:textId="77777777" w:rsidR="00F71628" w:rsidRDefault="00F71628" w:rsidP="00F71628">
      <w:pPr>
        <w:rPr>
          <w:rFonts w:ascii="Avenir Next LT Pro" w:hAnsi="Avenir Next LT Pro" w:cs="Arial"/>
          <w:sz w:val="21"/>
          <w:szCs w:val="20"/>
        </w:rPr>
      </w:pPr>
    </w:p>
    <w:p w14:paraId="3D1C9008" w14:textId="77777777" w:rsidR="00F71628" w:rsidRDefault="00F71628" w:rsidP="00F71628">
      <w:pPr>
        <w:rPr>
          <w:rFonts w:ascii="Avenir Next LT Pro" w:hAnsi="Avenir Next LT Pro" w:cs="Arial"/>
          <w:sz w:val="21"/>
          <w:szCs w:val="20"/>
        </w:rPr>
      </w:pPr>
    </w:p>
    <w:p w14:paraId="28FFA9FD" w14:textId="77777777" w:rsidR="0035008F" w:rsidRPr="0035008F" w:rsidRDefault="0035008F" w:rsidP="0035008F">
      <w:pPr>
        <w:pStyle w:val="EPMTextstyle"/>
      </w:pPr>
      <w:r w:rsidRPr="0035008F">
        <w:t xml:space="preserve">Select the </w:t>
      </w:r>
      <w:r w:rsidRPr="0035008F">
        <w:rPr>
          <w:rStyle w:val="AlternativesecondarycolourChar"/>
          <w:rFonts w:cs="Arial"/>
          <w:b/>
          <w:bCs/>
          <w:color w:val="auto"/>
          <w:sz w:val="21"/>
          <w:szCs w:val="20"/>
        </w:rPr>
        <w:t>Amend</w:t>
      </w:r>
      <w:r w:rsidRPr="0035008F">
        <w:t xml:space="preserve"> button on the left-hand side of the screen. </w:t>
      </w:r>
    </w:p>
    <w:p w14:paraId="212DB41D" w14:textId="46AD77ED" w:rsidR="00F71628" w:rsidRDefault="00252B14" w:rsidP="0035008F">
      <w:pPr>
        <w:pStyle w:val="EPMTextstyle"/>
      </w:pPr>
      <w:r>
        <w:rPr>
          <w:noProof/>
          <w:lang w:eastAsia="en-GB"/>
        </w:rPr>
        <w:drawing>
          <wp:anchor distT="0" distB="0" distL="114300" distR="114300" simplePos="0" relativeHeight="251685890" behindDoc="1" locked="0" layoutInCell="1" allowOverlap="1" wp14:anchorId="07DE8682" wp14:editId="6593447C">
            <wp:simplePos x="0" y="0"/>
            <wp:positionH relativeFrom="column">
              <wp:posOffset>0</wp:posOffset>
            </wp:positionH>
            <wp:positionV relativeFrom="paragraph">
              <wp:posOffset>311150</wp:posOffset>
            </wp:positionV>
            <wp:extent cx="2735580" cy="3562350"/>
            <wp:effectExtent l="19050" t="19050" r="26670" b="19050"/>
            <wp:wrapTight wrapText="bothSides">
              <wp:wrapPolygon edited="0">
                <wp:start x="-150" y="-116"/>
                <wp:lineTo x="-150" y="21600"/>
                <wp:lineTo x="21660" y="21600"/>
                <wp:lineTo x="21660" y="-116"/>
                <wp:lineTo x="-150" y="-116"/>
              </wp:wrapPolygon>
            </wp:wrapTight>
            <wp:docPr id="317" name="Picture 317" descr="A screenshot of a 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A screenshot of a application&#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bwMode="auto">
                    <a:xfrm>
                      <a:off x="0" y="0"/>
                      <a:ext cx="2735580" cy="3562350"/>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EE3F1D" w14:textId="77777777" w:rsidR="00252B14" w:rsidRPr="00252B14" w:rsidRDefault="00252B14" w:rsidP="00252B14"/>
    <w:p w14:paraId="4E6CB4A0" w14:textId="77777777" w:rsidR="00252B14" w:rsidRPr="00252B14" w:rsidRDefault="00252B14" w:rsidP="00252B14"/>
    <w:p w14:paraId="0E6F986D" w14:textId="77777777" w:rsidR="00252B14" w:rsidRPr="00252B14" w:rsidRDefault="00252B14" w:rsidP="00252B14"/>
    <w:p w14:paraId="62C2DEDA" w14:textId="77777777" w:rsidR="00252B14" w:rsidRPr="00252B14" w:rsidRDefault="00252B14" w:rsidP="00252B14"/>
    <w:p w14:paraId="4918F479" w14:textId="77777777" w:rsidR="00252B14" w:rsidRPr="00252B14" w:rsidRDefault="00252B14" w:rsidP="00252B14"/>
    <w:p w14:paraId="6C501C6F" w14:textId="77777777" w:rsidR="00252B14" w:rsidRPr="00252B14" w:rsidRDefault="00252B14" w:rsidP="00252B14"/>
    <w:p w14:paraId="6B07CAE1" w14:textId="77777777" w:rsidR="00252B14" w:rsidRPr="00252B14" w:rsidRDefault="00252B14" w:rsidP="00252B14"/>
    <w:p w14:paraId="66880745" w14:textId="77777777" w:rsidR="00252B14" w:rsidRPr="00252B14" w:rsidRDefault="00252B14" w:rsidP="00252B14"/>
    <w:p w14:paraId="0B471E5C" w14:textId="77777777" w:rsidR="00252B14" w:rsidRPr="00252B14" w:rsidRDefault="00252B14" w:rsidP="00252B14"/>
    <w:p w14:paraId="23212179" w14:textId="77777777" w:rsidR="00252B14" w:rsidRPr="00252B14" w:rsidRDefault="00252B14" w:rsidP="00252B14"/>
    <w:p w14:paraId="37C69F04" w14:textId="77777777" w:rsidR="00252B14" w:rsidRPr="00252B14" w:rsidRDefault="00252B14" w:rsidP="00252B14"/>
    <w:p w14:paraId="7B82A283" w14:textId="77777777" w:rsidR="00252B14" w:rsidRPr="00252B14" w:rsidRDefault="00252B14" w:rsidP="00252B14"/>
    <w:p w14:paraId="16AC915B" w14:textId="77777777" w:rsidR="00252B14" w:rsidRPr="00252B14" w:rsidRDefault="00252B14" w:rsidP="00252B14"/>
    <w:p w14:paraId="41E17AD8" w14:textId="77777777" w:rsidR="00252B14" w:rsidRPr="00252B14" w:rsidRDefault="00252B14" w:rsidP="00252B14"/>
    <w:p w14:paraId="683B8702" w14:textId="77777777" w:rsidR="00252B14" w:rsidRPr="00252B14" w:rsidRDefault="00252B14" w:rsidP="00252B14"/>
    <w:p w14:paraId="6614E36B" w14:textId="77777777" w:rsidR="00252B14" w:rsidRPr="00252B14" w:rsidRDefault="00252B14" w:rsidP="00252B14"/>
    <w:p w14:paraId="2D3DCC25" w14:textId="77777777" w:rsidR="00252B14" w:rsidRPr="00252B14" w:rsidRDefault="00252B14" w:rsidP="00252B14"/>
    <w:p w14:paraId="01BDBD2C" w14:textId="77777777" w:rsidR="00252B14" w:rsidRPr="00252B14" w:rsidRDefault="00252B14" w:rsidP="00252B14"/>
    <w:p w14:paraId="44C4F908" w14:textId="77777777" w:rsidR="00252B14" w:rsidRPr="00252B14" w:rsidRDefault="00252B14" w:rsidP="00252B14"/>
    <w:p w14:paraId="36B08C40" w14:textId="77777777" w:rsidR="00252B14" w:rsidRPr="00252B14" w:rsidRDefault="00252B14" w:rsidP="00252B14"/>
    <w:p w14:paraId="00005F2C" w14:textId="77777777" w:rsidR="00252B14" w:rsidRPr="00252B14" w:rsidRDefault="00252B14" w:rsidP="00252B14"/>
    <w:p w14:paraId="77AFFF84" w14:textId="77777777" w:rsidR="00252B14" w:rsidRDefault="00252B14" w:rsidP="00252B14">
      <w:pPr>
        <w:rPr>
          <w:rFonts w:ascii="Avenir Next LT Pro" w:hAnsi="Avenir Next LT Pro" w:cs="Arial"/>
          <w:sz w:val="21"/>
          <w:szCs w:val="20"/>
        </w:rPr>
      </w:pPr>
    </w:p>
    <w:p w14:paraId="7E6B2046" w14:textId="77777777" w:rsidR="00252B14" w:rsidRDefault="00252B14" w:rsidP="00252B14">
      <w:pPr>
        <w:rPr>
          <w:rFonts w:ascii="Avenir Next LT Pro" w:hAnsi="Avenir Next LT Pro" w:cs="Arial"/>
          <w:sz w:val="21"/>
          <w:szCs w:val="20"/>
        </w:rPr>
      </w:pPr>
    </w:p>
    <w:p w14:paraId="264B54F2" w14:textId="77777777" w:rsidR="00252B14" w:rsidRDefault="00252B14" w:rsidP="00252B14">
      <w:pPr>
        <w:rPr>
          <w:rFonts w:ascii="Avenir Next LT Pro" w:hAnsi="Avenir Next LT Pro" w:cs="Arial"/>
          <w:sz w:val="21"/>
          <w:szCs w:val="20"/>
        </w:rPr>
      </w:pPr>
    </w:p>
    <w:p w14:paraId="1CC96535" w14:textId="2871B75F" w:rsidR="00252B14" w:rsidRDefault="00252B14" w:rsidP="00252B14">
      <w:pPr>
        <w:tabs>
          <w:tab w:val="left" w:pos="3780"/>
        </w:tabs>
      </w:pPr>
      <w:r>
        <w:tab/>
      </w:r>
    </w:p>
    <w:p w14:paraId="2D94716F" w14:textId="77777777" w:rsidR="00252B14" w:rsidRDefault="00252B14">
      <w:r>
        <w:br w:type="page"/>
      </w:r>
    </w:p>
    <w:p w14:paraId="02C19207" w14:textId="77777777" w:rsidR="00DB659A" w:rsidRDefault="00DB659A" w:rsidP="00DB659A">
      <w:pPr>
        <w:pStyle w:val="EPMTextstyle"/>
        <w:rPr>
          <w:lang w:eastAsia="en-GB"/>
        </w:rPr>
      </w:pPr>
      <w:r w:rsidRPr="00DB659A">
        <w:lastRenderedPageBreak/>
        <w:t xml:space="preserve">The </w:t>
      </w:r>
      <w:r w:rsidRPr="00DB659A">
        <w:rPr>
          <w:b/>
          <w:bCs/>
        </w:rPr>
        <w:t>Amend Appointment Wizard</w:t>
      </w:r>
      <w:r w:rsidRPr="00EC0B1F">
        <w:rPr>
          <w:color w:val="3B597B"/>
        </w:rPr>
        <w:t xml:space="preserve"> </w:t>
      </w:r>
      <w:r w:rsidRPr="003B7F93">
        <w:t>page</w:t>
      </w:r>
      <w:r>
        <w:t xml:space="preserve"> is displayed. </w:t>
      </w:r>
      <w:r>
        <w:rPr>
          <w:lang w:eastAsia="en-GB"/>
        </w:rPr>
        <w:t xml:space="preserve">From this </w:t>
      </w:r>
      <w:r w:rsidRPr="00B95DBD">
        <w:rPr>
          <w:lang w:eastAsia="en-GB"/>
        </w:rPr>
        <w:t xml:space="preserve">screen you can make the required changes to an employee’s appointment using the drop-down lists available. </w:t>
      </w:r>
    </w:p>
    <w:p w14:paraId="265F133C" w14:textId="69BA0613" w:rsidR="00252B14" w:rsidRDefault="00DD370F" w:rsidP="00252B14">
      <w:pPr>
        <w:tabs>
          <w:tab w:val="left" w:pos="3780"/>
        </w:tabs>
      </w:pPr>
      <w:r>
        <w:rPr>
          <w:noProof/>
          <w:lang w:eastAsia="en-GB"/>
        </w:rPr>
        <w:drawing>
          <wp:anchor distT="0" distB="0" distL="114300" distR="114300" simplePos="0" relativeHeight="251687938" behindDoc="1" locked="0" layoutInCell="1" allowOverlap="1" wp14:anchorId="2087FE44" wp14:editId="5DB73A7D">
            <wp:simplePos x="0" y="0"/>
            <wp:positionH relativeFrom="column">
              <wp:posOffset>0</wp:posOffset>
            </wp:positionH>
            <wp:positionV relativeFrom="paragraph">
              <wp:posOffset>190500</wp:posOffset>
            </wp:positionV>
            <wp:extent cx="5476875" cy="2399030"/>
            <wp:effectExtent l="19050" t="19050" r="28575" b="20320"/>
            <wp:wrapTight wrapText="bothSides">
              <wp:wrapPolygon edited="0">
                <wp:start x="-75" y="-172"/>
                <wp:lineTo x="-75" y="21611"/>
                <wp:lineTo x="21638" y="21611"/>
                <wp:lineTo x="21638" y="-172"/>
                <wp:lineTo x="-75" y="-172"/>
              </wp:wrapPolygon>
            </wp:wrapTight>
            <wp:docPr id="316" name="Picture 31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A screenshot of a computer&#10;&#10;Description automatically generated with low confidence"/>
                    <pic:cNvPicPr/>
                  </pic:nvPicPr>
                  <pic:blipFill>
                    <a:blip r:embed="rId37">
                      <a:extLst>
                        <a:ext uri="{28A0092B-C50C-407E-A947-70E740481C1C}">
                          <a14:useLocalDpi xmlns:a14="http://schemas.microsoft.com/office/drawing/2010/main" val="0"/>
                        </a:ext>
                      </a:extLst>
                    </a:blip>
                    <a:stretch>
                      <a:fillRect/>
                    </a:stretch>
                  </pic:blipFill>
                  <pic:spPr bwMode="auto">
                    <a:xfrm>
                      <a:off x="0" y="0"/>
                      <a:ext cx="5476875" cy="2399030"/>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AA74DB" w14:textId="77777777" w:rsidR="00DD370F" w:rsidRPr="00DD370F" w:rsidRDefault="00DD370F" w:rsidP="00DD370F"/>
    <w:p w14:paraId="12F5C913" w14:textId="77777777" w:rsidR="00DD370F" w:rsidRPr="00DD370F" w:rsidRDefault="00DD370F" w:rsidP="00DD370F"/>
    <w:p w14:paraId="0E9B3FE5" w14:textId="77777777" w:rsidR="00DD370F" w:rsidRPr="00DD370F" w:rsidRDefault="00DD370F" w:rsidP="00DD370F"/>
    <w:p w14:paraId="0E1D4712" w14:textId="77777777" w:rsidR="00DD370F" w:rsidRPr="00DD370F" w:rsidRDefault="00DD370F" w:rsidP="00DD370F"/>
    <w:p w14:paraId="63E0BBBF" w14:textId="77777777" w:rsidR="00DD370F" w:rsidRPr="00DD370F" w:rsidRDefault="00DD370F" w:rsidP="00DD370F"/>
    <w:p w14:paraId="7B988AFF" w14:textId="77777777" w:rsidR="00DD370F" w:rsidRPr="00DD370F" w:rsidRDefault="00DD370F" w:rsidP="00DD370F"/>
    <w:p w14:paraId="369CF467" w14:textId="77777777" w:rsidR="00DD370F" w:rsidRPr="00DD370F" w:rsidRDefault="00DD370F" w:rsidP="00DD370F"/>
    <w:p w14:paraId="748FEEC6" w14:textId="77777777" w:rsidR="00DD370F" w:rsidRPr="00DD370F" w:rsidRDefault="00DD370F" w:rsidP="00DD370F"/>
    <w:p w14:paraId="295F1DB0" w14:textId="77777777" w:rsidR="00DD370F" w:rsidRPr="00DD370F" w:rsidRDefault="00DD370F" w:rsidP="00DD370F"/>
    <w:p w14:paraId="2061D034" w14:textId="77777777" w:rsidR="00DD370F" w:rsidRPr="00DD370F" w:rsidRDefault="00DD370F" w:rsidP="00DD370F"/>
    <w:p w14:paraId="506354E5" w14:textId="77777777" w:rsidR="00DD370F" w:rsidRPr="00DD370F" w:rsidRDefault="00DD370F" w:rsidP="00DD370F"/>
    <w:p w14:paraId="1DE3916E" w14:textId="77777777" w:rsidR="00DD370F" w:rsidRPr="00DD370F" w:rsidRDefault="00DD370F" w:rsidP="00DD370F"/>
    <w:p w14:paraId="74235292" w14:textId="77777777" w:rsidR="00DD370F" w:rsidRPr="00DD370F" w:rsidRDefault="00DD370F" w:rsidP="00DD370F"/>
    <w:p w14:paraId="12DAF8F7" w14:textId="77777777" w:rsidR="00DD370F" w:rsidRPr="00DD370F" w:rsidRDefault="00DD370F" w:rsidP="00DD370F"/>
    <w:p w14:paraId="5C0B1928" w14:textId="77777777" w:rsidR="00DD370F" w:rsidRDefault="00DD370F" w:rsidP="00DD370F"/>
    <w:p w14:paraId="3A915149" w14:textId="77777777" w:rsidR="00D72770" w:rsidRPr="00D72770" w:rsidRDefault="00D72770" w:rsidP="00D72770">
      <w:pPr>
        <w:pStyle w:val="EPMTextstyle"/>
      </w:pPr>
      <w:r w:rsidRPr="00D72770">
        <w:rPr>
          <w:noProof/>
        </w:rPr>
        <w:drawing>
          <wp:anchor distT="0" distB="0" distL="114300" distR="114300" simplePos="0" relativeHeight="251689986" behindDoc="1" locked="0" layoutInCell="1" allowOverlap="1" wp14:anchorId="73E825BF" wp14:editId="594BA766">
            <wp:simplePos x="0" y="0"/>
            <wp:positionH relativeFrom="column">
              <wp:posOffset>-22860</wp:posOffset>
            </wp:positionH>
            <wp:positionV relativeFrom="paragraph">
              <wp:posOffset>555625</wp:posOffset>
            </wp:positionV>
            <wp:extent cx="5486400" cy="2003425"/>
            <wp:effectExtent l="19050" t="19050" r="19050" b="15875"/>
            <wp:wrapTight wrapText="bothSides">
              <wp:wrapPolygon edited="0">
                <wp:start x="-75" y="-205"/>
                <wp:lineTo x="-75" y="21566"/>
                <wp:lineTo x="21600" y="21566"/>
                <wp:lineTo x="21600" y="-205"/>
                <wp:lineTo x="-75" y="-205"/>
              </wp:wrapPolygon>
            </wp:wrapTight>
            <wp:docPr id="315" name="Picture 315"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A picture containing text, screenshot, fon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bwMode="auto">
                    <a:xfrm>
                      <a:off x="0" y="0"/>
                      <a:ext cx="5486400" cy="2003425"/>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72770">
        <w:t xml:space="preserve">Before completing the </w:t>
      </w:r>
      <w:proofErr w:type="gramStart"/>
      <w:r w:rsidRPr="00D72770">
        <w:t>transaction</w:t>
      </w:r>
      <w:proofErr w:type="gramEnd"/>
      <w:r w:rsidRPr="00D72770">
        <w:t xml:space="preserve"> you can review any changes you have made. If any details have been entered incorrectly you can select </w:t>
      </w:r>
      <w:r w:rsidRPr="00D72770">
        <w:rPr>
          <w:b/>
          <w:bCs/>
        </w:rPr>
        <w:t>Previous</w:t>
      </w:r>
      <w:r w:rsidRPr="00D72770">
        <w:t xml:space="preserve"> and make further changes. </w:t>
      </w:r>
    </w:p>
    <w:p w14:paraId="5E11BA6F" w14:textId="77777777" w:rsidR="00DD370F" w:rsidRDefault="00DD370F" w:rsidP="00DD370F"/>
    <w:p w14:paraId="38866263" w14:textId="77777777" w:rsidR="00D72770" w:rsidRPr="00D72770" w:rsidRDefault="00D72770" w:rsidP="00D72770"/>
    <w:p w14:paraId="47C621DA" w14:textId="77777777" w:rsidR="00D72770" w:rsidRPr="00D72770" w:rsidRDefault="00D72770" w:rsidP="00D72770"/>
    <w:p w14:paraId="7A4E3B71" w14:textId="77777777" w:rsidR="00D72770" w:rsidRPr="00D72770" w:rsidRDefault="00D72770" w:rsidP="00D72770"/>
    <w:p w14:paraId="32944A92" w14:textId="77777777" w:rsidR="00D72770" w:rsidRPr="00D72770" w:rsidRDefault="00D72770" w:rsidP="00D72770"/>
    <w:p w14:paraId="043EE383" w14:textId="77777777" w:rsidR="00D72770" w:rsidRPr="00D72770" w:rsidRDefault="00D72770" w:rsidP="00D72770"/>
    <w:p w14:paraId="60A8CDC3" w14:textId="77777777" w:rsidR="00D72770" w:rsidRPr="00D72770" w:rsidRDefault="00D72770" w:rsidP="00D72770"/>
    <w:p w14:paraId="320B40B5" w14:textId="77777777" w:rsidR="00D72770" w:rsidRPr="00D72770" w:rsidRDefault="00D72770" w:rsidP="00D72770"/>
    <w:p w14:paraId="3F611D27" w14:textId="77777777" w:rsidR="00D72770" w:rsidRPr="00D72770" w:rsidRDefault="00D72770" w:rsidP="00D72770"/>
    <w:p w14:paraId="4DFE23A4" w14:textId="77777777" w:rsidR="00D72770" w:rsidRPr="00D72770" w:rsidRDefault="00D72770" w:rsidP="00D72770"/>
    <w:p w14:paraId="01F00FC4" w14:textId="77777777" w:rsidR="00D72770" w:rsidRPr="00D72770" w:rsidRDefault="00D72770" w:rsidP="00D72770"/>
    <w:p w14:paraId="2C1719F4" w14:textId="77777777" w:rsidR="00D72770" w:rsidRPr="00D72770" w:rsidRDefault="00D72770" w:rsidP="00D72770"/>
    <w:p w14:paraId="20DFCBF7" w14:textId="77777777" w:rsidR="00D72770" w:rsidRPr="00D72770" w:rsidRDefault="00D72770" w:rsidP="00D72770"/>
    <w:p w14:paraId="5F057155" w14:textId="77777777" w:rsidR="00D72770" w:rsidRDefault="00D72770" w:rsidP="00D72770"/>
    <w:p w14:paraId="310B3D41" w14:textId="1739BAC3" w:rsidR="00D72770" w:rsidRDefault="00D72770">
      <w:r>
        <w:br w:type="page"/>
      </w:r>
    </w:p>
    <w:p w14:paraId="13E1E672" w14:textId="77777777" w:rsidR="009E4B94" w:rsidRPr="009E4B94" w:rsidRDefault="009E4B94" w:rsidP="009E4B94">
      <w:pPr>
        <w:pStyle w:val="EPMTextstyle"/>
      </w:pPr>
      <w:r w:rsidRPr="009E4B94">
        <w:lastRenderedPageBreak/>
        <w:t xml:space="preserve">If you are happy with the summary </w:t>
      </w:r>
      <w:proofErr w:type="gramStart"/>
      <w:r w:rsidRPr="009E4B94">
        <w:t>details</w:t>
      </w:r>
      <w:proofErr w:type="gramEnd"/>
      <w:r w:rsidRPr="009E4B94">
        <w:t xml:space="preserve"> select </w:t>
      </w:r>
      <w:r w:rsidRPr="009E4B94">
        <w:rPr>
          <w:b/>
          <w:bCs/>
        </w:rPr>
        <w:t>Finish</w:t>
      </w:r>
      <w:r w:rsidRPr="009E4B94">
        <w:t>. Your instruction will be sent directly to your assigned EPM Administrator. A further screen will appear confirming the details of the instruction and that your instruction has been successfully submitted. You are advised to print a copy of this summary screen or save for your records as it isn’t possible to view this page again once you have left this screen.</w:t>
      </w:r>
    </w:p>
    <w:p w14:paraId="5C524D39" w14:textId="77777777" w:rsidR="009E4B94" w:rsidRDefault="009E4B94" w:rsidP="009E4B94">
      <w:r>
        <w:rPr>
          <w:noProof/>
          <w:lang w:eastAsia="en-GB"/>
        </w:rPr>
        <w:drawing>
          <wp:inline distT="0" distB="0" distL="0" distR="0" wp14:anchorId="5C696B2E" wp14:editId="5341BDFE">
            <wp:extent cx="4868390" cy="3381493"/>
            <wp:effectExtent l="19050" t="19050" r="27940" b="9525"/>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pic:nvPicPr>
                  <pic:blipFill>
                    <a:blip r:embed="rId39">
                      <a:extLst>
                        <a:ext uri="{28A0092B-C50C-407E-A947-70E740481C1C}">
                          <a14:useLocalDpi xmlns:a14="http://schemas.microsoft.com/office/drawing/2010/main" val="0"/>
                        </a:ext>
                      </a:extLst>
                    </a:blip>
                    <a:stretch>
                      <a:fillRect/>
                    </a:stretch>
                  </pic:blipFill>
                  <pic:spPr bwMode="auto">
                    <a:xfrm>
                      <a:off x="0" y="0"/>
                      <a:ext cx="4868390" cy="3381493"/>
                    </a:xfrm>
                    <a:prstGeom prst="rect">
                      <a:avLst/>
                    </a:prstGeom>
                    <a:ln>
                      <a:solidFill>
                        <a:srgbClr val="BFBFBF"/>
                      </a:solidFill>
                    </a:ln>
                    <a:extLst>
                      <a:ext uri="{53640926-AAD7-44D8-BBD7-CCE9431645EC}">
                        <a14:shadowObscured xmlns:a14="http://schemas.microsoft.com/office/drawing/2010/main"/>
                      </a:ext>
                    </a:extLst>
                  </pic:spPr>
                </pic:pic>
              </a:graphicData>
            </a:graphic>
          </wp:inline>
        </w:drawing>
      </w:r>
    </w:p>
    <w:p w14:paraId="196B3903" w14:textId="77777777" w:rsidR="009E4B94" w:rsidRDefault="009E4B94" w:rsidP="009E4B94"/>
    <w:p w14:paraId="0B27D4F1" w14:textId="77777777" w:rsidR="009E4B94" w:rsidRDefault="009E4B94" w:rsidP="009E4B94"/>
    <w:p w14:paraId="1114D9A8" w14:textId="67EEC3AB" w:rsidR="009E4B94" w:rsidRDefault="009E4B94">
      <w:r>
        <w:br w:type="page"/>
      </w:r>
    </w:p>
    <w:p w14:paraId="66959B44" w14:textId="77777777" w:rsidR="001A2ABA" w:rsidRPr="003B7F93" w:rsidRDefault="001A2ABA" w:rsidP="001A2ABA">
      <w:pPr>
        <w:pStyle w:val="EPMSubheading"/>
      </w:pPr>
      <w:bookmarkStart w:id="37" w:name="_Toc52287296"/>
      <w:bookmarkStart w:id="38" w:name="_Toc52288638"/>
      <w:r w:rsidRPr="003B7F93">
        <w:lastRenderedPageBreak/>
        <w:t>Add New Appointment</w:t>
      </w:r>
      <w:bookmarkEnd w:id="37"/>
      <w:bookmarkEnd w:id="38"/>
    </w:p>
    <w:p w14:paraId="1472757E" w14:textId="77777777" w:rsidR="001A2ABA" w:rsidRPr="001A2ABA" w:rsidRDefault="001A2ABA" w:rsidP="001A2ABA">
      <w:pPr>
        <w:pStyle w:val="EPMTextstyle"/>
      </w:pPr>
      <w:r w:rsidRPr="001A2ABA">
        <w:t xml:space="preserve">Search for the employee as detailed under </w:t>
      </w:r>
      <w:r w:rsidRPr="001A2ABA">
        <w:rPr>
          <w:b/>
          <w:bCs/>
        </w:rPr>
        <w:t>Employee Search Function</w:t>
      </w:r>
      <w:r w:rsidRPr="001A2ABA">
        <w:t>.</w:t>
      </w:r>
    </w:p>
    <w:p w14:paraId="06122AEF" w14:textId="77777777" w:rsidR="001A2ABA" w:rsidRPr="001A2ABA" w:rsidRDefault="001A2ABA" w:rsidP="001A2ABA">
      <w:pPr>
        <w:pStyle w:val="EPMTextstyle"/>
      </w:pPr>
      <w:r w:rsidRPr="001A2ABA">
        <w:t xml:space="preserve">When the employee details are displayed select </w:t>
      </w:r>
      <w:r w:rsidRPr="001A2ABA">
        <w:rPr>
          <w:b/>
          <w:bCs/>
        </w:rPr>
        <w:t>Add Appointment</w:t>
      </w:r>
      <w:r w:rsidRPr="001A2ABA">
        <w:t xml:space="preserve"> on the left-hand side of the screen. The </w:t>
      </w:r>
      <w:r w:rsidRPr="001A2ABA">
        <w:rPr>
          <w:b/>
          <w:bCs/>
        </w:rPr>
        <w:t>Employee and Appointment Wizard</w:t>
      </w:r>
      <w:r w:rsidRPr="001A2ABA">
        <w:t xml:space="preserve"> will appear.</w:t>
      </w:r>
    </w:p>
    <w:p w14:paraId="0205C33B" w14:textId="77777777" w:rsidR="001A2ABA" w:rsidRPr="001A2ABA" w:rsidRDefault="001A2ABA" w:rsidP="001A2ABA">
      <w:pPr>
        <w:pStyle w:val="EPMTextstyle"/>
      </w:pPr>
      <w:r w:rsidRPr="001A2ABA">
        <w:t xml:space="preserve">Enter appointment details. Please refer to </w:t>
      </w:r>
      <w:r w:rsidRPr="001A2ABA">
        <w:rPr>
          <w:b/>
          <w:bCs/>
        </w:rPr>
        <w:t>Create New Employee</w:t>
      </w:r>
      <w:r w:rsidRPr="001A2ABA">
        <w:t xml:space="preserve"> guidance if unsure. </w:t>
      </w:r>
    </w:p>
    <w:p w14:paraId="321F6EF3" w14:textId="77777777" w:rsidR="001A2ABA" w:rsidRPr="001A2ABA" w:rsidRDefault="001A2ABA" w:rsidP="001A2ABA">
      <w:pPr>
        <w:pStyle w:val="EPMTextstyle"/>
      </w:pPr>
      <w:r w:rsidRPr="001A2ABA">
        <w:t xml:space="preserve">Select </w:t>
      </w:r>
      <w:r w:rsidRPr="001A2ABA">
        <w:rPr>
          <w:b/>
          <w:bCs/>
        </w:rPr>
        <w:t>Submit</w:t>
      </w:r>
      <w:r w:rsidRPr="001A2ABA">
        <w:t xml:space="preserve"> once the instruction has been completed. A summary screen will appear showing you details of the instruction that has been submitted. You are advised to print a copy of the summary screen or save for your records as it isn’t possible to view this page again once you have left this screen.</w:t>
      </w:r>
    </w:p>
    <w:p w14:paraId="7AF022D0" w14:textId="77777777" w:rsidR="001A2ABA" w:rsidRPr="001A2ABA" w:rsidRDefault="001A2ABA" w:rsidP="001A2ABA">
      <w:pPr>
        <w:pStyle w:val="EPMTextstyle"/>
      </w:pPr>
      <w:r w:rsidRPr="001A2ABA">
        <w:rPr>
          <w:noProof/>
        </w:rPr>
        <w:drawing>
          <wp:anchor distT="0" distB="0" distL="114300" distR="114300" simplePos="0" relativeHeight="251692034" behindDoc="1" locked="0" layoutInCell="1" allowOverlap="1" wp14:anchorId="35A428E1" wp14:editId="4661D3AA">
            <wp:simplePos x="0" y="0"/>
            <wp:positionH relativeFrom="column">
              <wp:posOffset>50800</wp:posOffset>
            </wp:positionH>
            <wp:positionV relativeFrom="paragraph">
              <wp:posOffset>203200</wp:posOffset>
            </wp:positionV>
            <wp:extent cx="4966335" cy="2179955"/>
            <wp:effectExtent l="19050" t="19050" r="24765" b="10795"/>
            <wp:wrapTight wrapText="bothSides">
              <wp:wrapPolygon edited="0">
                <wp:start x="-83" y="-189"/>
                <wp:lineTo x="-83" y="21518"/>
                <wp:lineTo x="21625" y="21518"/>
                <wp:lineTo x="21625" y="-189"/>
                <wp:lineTo x="-83" y="-189"/>
              </wp:wrapPolygon>
            </wp:wrapTight>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966335" cy="2179955"/>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7481CB" w14:textId="77777777" w:rsidR="001A2ABA" w:rsidRDefault="001A2ABA" w:rsidP="001A2ABA"/>
    <w:p w14:paraId="4DD55575" w14:textId="77777777" w:rsidR="009E4B94" w:rsidRDefault="009E4B94" w:rsidP="009E4B94"/>
    <w:p w14:paraId="1CBE7DA5" w14:textId="77777777" w:rsidR="00D72770" w:rsidRDefault="00D72770" w:rsidP="00D72770"/>
    <w:p w14:paraId="02C40D84" w14:textId="77777777" w:rsidR="001A2ABA" w:rsidRDefault="001A2ABA" w:rsidP="00D72770"/>
    <w:p w14:paraId="62298EDC" w14:textId="77777777" w:rsidR="001A2ABA" w:rsidRDefault="001A2ABA" w:rsidP="00D72770"/>
    <w:p w14:paraId="7F44DC37" w14:textId="77777777" w:rsidR="001A2ABA" w:rsidRDefault="001A2ABA" w:rsidP="00D72770"/>
    <w:p w14:paraId="02CC442F" w14:textId="77777777" w:rsidR="001A2ABA" w:rsidRDefault="001A2ABA" w:rsidP="00D72770"/>
    <w:p w14:paraId="1C53BA2F" w14:textId="77777777" w:rsidR="001A2ABA" w:rsidRDefault="001A2ABA" w:rsidP="00D72770"/>
    <w:p w14:paraId="3579ACE9" w14:textId="77777777" w:rsidR="001A2ABA" w:rsidRDefault="001A2ABA" w:rsidP="00D72770"/>
    <w:p w14:paraId="358338D3" w14:textId="77777777" w:rsidR="001A2ABA" w:rsidRDefault="001A2ABA" w:rsidP="00D72770"/>
    <w:p w14:paraId="409E81A3" w14:textId="77777777" w:rsidR="001A2ABA" w:rsidRDefault="001A2ABA" w:rsidP="00D72770"/>
    <w:p w14:paraId="7DDD20E5" w14:textId="77777777" w:rsidR="001A2ABA" w:rsidRDefault="001A2ABA" w:rsidP="00D72770"/>
    <w:p w14:paraId="76902A6A" w14:textId="77777777" w:rsidR="001A2ABA" w:rsidRDefault="001A2ABA" w:rsidP="00D72770"/>
    <w:p w14:paraId="1AAD088F" w14:textId="0490B81D" w:rsidR="001A2ABA" w:rsidRDefault="00B8347E" w:rsidP="00D72770">
      <w:r>
        <w:rPr>
          <w:noProof/>
          <w:lang w:eastAsia="en-GB"/>
        </w:rPr>
        <w:drawing>
          <wp:anchor distT="0" distB="0" distL="114300" distR="114300" simplePos="0" relativeHeight="251694082" behindDoc="1" locked="0" layoutInCell="1" allowOverlap="1" wp14:anchorId="3EF3DD91" wp14:editId="3201F1E8">
            <wp:simplePos x="0" y="0"/>
            <wp:positionH relativeFrom="column">
              <wp:posOffset>0</wp:posOffset>
            </wp:positionH>
            <wp:positionV relativeFrom="paragraph">
              <wp:posOffset>196215</wp:posOffset>
            </wp:positionV>
            <wp:extent cx="5323840" cy="3000375"/>
            <wp:effectExtent l="19050" t="19050" r="10160" b="28575"/>
            <wp:wrapTight wrapText="bothSides">
              <wp:wrapPolygon edited="0">
                <wp:start x="-77" y="-137"/>
                <wp:lineTo x="-77" y="21669"/>
                <wp:lineTo x="21564" y="21669"/>
                <wp:lineTo x="21564" y="-137"/>
                <wp:lineTo x="-77" y="-137"/>
              </wp:wrapPolygon>
            </wp:wrapTight>
            <wp:docPr id="18" name="Picture 18" descr="A screenshot of a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application&#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323840" cy="3000375"/>
                    </a:xfrm>
                    <a:prstGeom prst="rect">
                      <a:avLst/>
                    </a:prstGeom>
                    <a:ln>
                      <a:solidFill>
                        <a:srgbClr val="BFBFBF"/>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0A44E0" w14:textId="77777777" w:rsidR="00B8347E" w:rsidRPr="00B8347E" w:rsidRDefault="00B8347E" w:rsidP="00B8347E"/>
    <w:p w14:paraId="1605E812" w14:textId="77777777" w:rsidR="00B8347E" w:rsidRPr="00B8347E" w:rsidRDefault="00B8347E" w:rsidP="00B8347E"/>
    <w:p w14:paraId="7A35A448" w14:textId="77777777" w:rsidR="00B8347E" w:rsidRPr="00B8347E" w:rsidRDefault="00B8347E" w:rsidP="00B8347E"/>
    <w:p w14:paraId="65207ED7" w14:textId="77777777" w:rsidR="00B8347E" w:rsidRPr="00B8347E" w:rsidRDefault="00B8347E" w:rsidP="00B8347E"/>
    <w:p w14:paraId="11FDE0D0" w14:textId="77777777" w:rsidR="00B8347E" w:rsidRPr="00B8347E" w:rsidRDefault="00B8347E" w:rsidP="00B8347E"/>
    <w:p w14:paraId="2B20BC11" w14:textId="77777777" w:rsidR="00B8347E" w:rsidRPr="00B8347E" w:rsidRDefault="00B8347E" w:rsidP="00B8347E"/>
    <w:p w14:paraId="01077AA2" w14:textId="77777777" w:rsidR="00B8347E" w:rsidRPr="00B8347E" w:rsidRDefault="00B8347E" w:rsidP="00B8347E"/>
    <w:p w14:paraId="4F63FAE0" w14:textId="77777777" w:rsidR="00B8347E" w:rsidRPr="00B8347E" w:rsidRDefault="00B8347E" w:rsidP="00B8347E"/>
    <w:p w14:paraId="0D142408" w14:textId="77777777" w:rsidR="00B8347E" w:rsidRPr="00B8347E" w:rsidRDefault="00B8347E" w:rsidP="00B8347E"/>
    <w:p w14:paraId="7C886C1A" w14:textId="77777777" w:rsidR="00B8347E" w:rsidRPr="00B8347E" w:rsidRDefault="00B8347E" w:rsidP="00B8347E"/>
    <w:p w14:paraId="02E688A9" w14:textId="77777777" w:rsidR="00B8347E" w:rsidRPr="00B8347E" w:rsidRDefault="00B8347E" w:rsidP="00B8347E"/>
    <w:p w14:paraId="10D1F597" w14:textId="77777777" w:rsidR="00B8347E" w:rsidRPr="00B8347E" w:rsidRDefault="00B8347E" w:rsidP="00B8347E"/>
    <w:p w14:paraId="398893E0" w14:textId="77777777" w:rsidR="00B8347E" w:rsidRPr="00B8347E" w:rsidRDefault="00B8347E" w:rsidP="00B8347E"/>
    <w:p w14:paraId="0C9659A8" w14:textId="77777777" w:rsidR="00B8347E" w:rsidRPr="00B8347E" w:rsidRDefault="00B8347E" w:rsidP="00B8347E"/>
    <w:p w14:paraId="5FD24EAC" w14:textId="77777777" w:rsidR="00B8347E" w:rsidRPr="00B8347E" w:rsidRDefault="00B8347E" w:rsidP="00B8347E"/>
    <w:p w14:paraId="6939F5EC" w14:textId="77777777" w:rsidR="00B8347E" w:rsidRPr="00B8347E" w:rsidRDefault="00B8347E" w:rsidP="00B8347E"/>
    <w:p w14:paraId="584164EB" w14:textId="77777777" w:rsidR="00B8347E" w:rsidRPr="00B8347E" w:rsidRDefault="00B8347E" w:rsidP="00B8347E"/>
    <w:p w14:paraId="4B9BA188" w14:textId="77777777" w:rsidR="00B8347E" w:rsidRDefault="00B8347E" w:rsidP="00B8347E"/>
    <w:p w14:paraId="46FEDA4D" w14:textId="3A098D1F" w:rsidR="00B8347E" w:rsidRDefault="00B8347E">
      <w:r>
        <w:br w:type="page"/>
      </w:r>
    </w:p>
    <w:p w14:paraId="45FA001B" w14:textId="77777777" w:rsidR="00F86754" w:rsidRPr="003B7F93" w:rsidRDefault="00F86754" w:rsidP="00F86754">
      <w:pPr>
        <w:pStyle w:val="EPMSubheading"/>
      </w:pPr>
      <w:bookmarkStart w:id="39" w:name="_Toc52287297"/>
      <w:bookmarkStart w:id="40" w:name="_Toc52288639"/>
      <w:r w:rsidRPr="003B7F93">
        <w:lastRenderedPageBreak/>
        <w:t>Resign an Appointment</w:t>
      </w:r>
      <w:bookmarkEnd w:id="39"/>
      <w:bookmarkEnd w:id="40"/>
    </w:p>
    <w:p w14:paraId="22E2F5FC" w14:textId="77777777" w:rsidR="00F86754" w:rsidRDefault="00F86754" w:rsidP="00F86754">
      <w:pPr>
        <w:pStyle w:val="EPMTextstyle"/>
      </w:pPr>
      <w:r w:rsidRPr="003B7F93">
        <w:t>Search for the employee as detailed under’ Employee Search Function’.</w:t>
      </w:r>
    </w:p>
    <w:p w14:paraId="1B77AD3D" w14:textId="780386C8" w:rsidR="00B8347E" w:rsidRDefault="00F86754" w:rsidP="00F86754">
      <w:pPr>
        <w:pStyle w:val="EPMTextstyle"/>
      </w:pPr>
      <w:r>
        <w:rPr>
          <w:noProof/>
          <w:lang w:eastAsia="en-GB"/>
        </w:rPr>
        <w:drawing>
          <wp:anchor distT="0" distB="0" distL="114300" distR="114300" simplePos="0" relativeHeight="251696130" behindDoc="1" locked="0" layoutInCell="1" allowOverlap="1" wp14:anchorId="3A569660" wp14:editId="0FAA2042">
            <wp:simplePos x="0" y="0"/>
            <wp:positionH relativeFrom="column">
              <wp:posOffset>-31750</wp:posOffset>
            </wp:positionH>
            <wp:positionV relativeFrom="paragraph">
              <wp:posOffset>893279</wp:posOffset>
            </wp:positionV>
            <wp:extent cx="5476875" cy="1591945"/>
            <wp:effectExtent l="19050" t="19050" r="28575" b="27305"/>
            <wp:wrapTight wrapText="bothSides">
              <wp:wrapPolygon edited="0">
                <wp:start x="-75" y="-258"/>
                <wp:lineTo x="-75" y="21712"/>
                <wp:lineTo x="21638" y="21712"/>
                <wp:lineTo x="21638" y="-258"/>
                <wp:lineTo x="-75" y="-258"/>
              </wp:wrapPolygon>
            </wp:wrapTight>
            <wp:docPr id="22" name="Picture 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low confidence"/>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476875" cy="1591945"/>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7F93">
        <w:t xml:space="preserve">When the employee details are displayed click the </w:t>
      </w:r>
      <w:r w:rsidRPr="00F86754">
        <w:rPr>
          <w:b/>
          <w:bCs/>
        </w:rPr>
        <w:t>Appointments</w:t>
      </w:r>
      <w:r w:rsidRPr="00C901FF">
        <w:rPr>
          <w:b/>
        </w:rPr>
        <w:t xml:space="preserve"> </w:t>
      </w:r>
      <w:r w:rsidRPr="003B7F93">
        <w:t>tab. Select the appointment that is being resigned by clicking on the appropriate number under the current appointments.</w:t>
      </w:r>
      <w:r>
        <w:t xml:space="preserve"> If the employee has more than one current </w:t>
      </w:r>
      <w:proofErr w:type="gramStart"/>
      <w:r>
        <w:t>appointment</w:t>
      </w:r>
      <w:proofErr w:type="gramEnd"/>
      <w:r>
        <w:t xml:space="preserve"> they will all be listed here</w:t>
      </w:r>
    </w:p>
    <w:p w14:paraId="081D5EC7" w14:textId="77777777" w:rsidR="00F86754" w:rsidRPr="00F86754" w:rsidRDefault="00F86754" w:rsidP="00F86754"/>
    <w:p w14:paraId="7A33E633" w14:textId="77777777" w:rsidR="00F86754" w:rsidRPr="00F86754" w:rsidRDefault="00F86754" w:rsidP="00F86754"/>
    <w:p w14:paraId="5DA557AA" w14:textId="77777777" w:rsidR="00F86754" w:rsidRPr="00F86754" w:rsidRDefault="00F86754" w:rsidP="00F86754"/>
    <w:p w14:paraId="2BE978AD" w14:textId="77777777" w:rsidR="00F86754" w:rsidRPr="00F86754" w:rsidRDefault="00F86754" w:rsidP="00F86754"/>
    <w:p w14:paraId="1535A967" w14:textId="77777777" w:rsidR="00F86754" w:rsidRPr="00F86754" w:rsidRDefault="00F86754" w:rsidP="00F86754"/>
    <w:p w14:paraId="7F56F6F8" w14:textId="77777777" w:rsidR="00F86754" w:rsidRPr="00F86754" w:rsidRDefault="00F86754" w:rsidP="00F86754"/>
    <w:p w14:paraId="274D3F1D" w14:textId="77777777" w:rsidR="00F86754" w:rsidRPr="00F86754" w:rsidRDefault="00F86754" w:rsidP="00F86754"/>
    <w:p w14:paraId="607D063A" w14:textId="77777777" w:rsidR="00F86754" w:rsidRPr="00F86754" w:rsidRDefault="00F86754" w:rsidP="00F86754"/>
    <w:p w14:paraId="32F33C52" w14:textId="77777777" w:rsidR="00F86754" w:rsidRPr="00F86754" w:rsidRDefault="00F86754" w:rsidP="00F86754"/>
    <w:p w14:paraId="03B987F4" w14:textId="77777777" w:rsidR="00F86754" w:rsidRDefault="00F86754" w:rsidP="00F86754">
      <w:pPr>
        <w:rPr>
          <w:rFonts w:ascii="Avenir Next LT Pro" w:hAnsi="Avenir Next LT Pro" w:cs="Arial"/>
          <w:sz w:val="21"/>
          <w:szCs w:val="20"/>
        </w:rPr>
      </w:pPr>
    </w:p>
    <w:p w14:paraId="69BB6B33" w14:textId="77777777" w:rsidR="00F86754" w:rsidRDefault="00F86754" w:rsidP="00F86754">
      <w:pPr>
        <w:rPr>
          <w:rFonts w:ascii="Avenir Next LT Pro" w:hAnsi="Avenir Next LT Pro" w:cs="Arial"/>
          <w:sz w:val="21"/>
          <w:szCs w:val="20"/>
        </w:rPr>
      </w:pPr>
    </w:p>
    <w:p w14:paraId="35499B18" w14:textId="63CFBF4F" w:rsidR="00F86754" w:rsidRDefault="00F86754" w:rsidP="00F86754">
      <w:pPr>
        <w:tabs>
          <w:tab w:val="left" w:pos="8900"/>
        </w:tabs>
      </w:pPr>
      <w:r>
        <w:tab/>
      </w:r>
    </w:p>
    <w:p w14:paraId="6A654BA3" w14:textId="77777777" w:rsidR="00E34223" w:rsidRPr="00E34223" w:rsidRDefault="00E34223" w:rsidP="00E34223">
      <w:pPr>
        <w:pStyle w:val="EPMTextstyle"/>
      </w:pPr>
      <w:r w:rsidRPr="00E34223">
        <w:t xml:space="preserve">Select the </w:t>
      </w:r>
      <w:r w:rsidRPr="00E34223">
        <w:rPr>
          <w:b/>
          <w:bCs/>
        </w:rPr>
        <w:t>Resign Appointment</w:t>
      </w:r>
      <w:r w:rsidRPr="00E34223">
        <w:t xml:space="preserve"> button on the left-hand side of the screen. The </w:t>
      </w:r>
      <w:r w:rsidRPr="00E34223">
        <w:rPr>
          <w:b/>
          <w:bCs/>
        </w:rPr>
        <w:t>Resign a Contract</w:t>
      </w:r>
      <w:r w:rsidRPr="00E34223">
        <w:t xml:space="preserve"> page is displayed. This page should be used for ending all appointments whether the resignation is voluntary or compulsory.</w:t>
      </w:r>
    </w:p>
    <w:p w14:paraId="4B13AC1E" w14:textId="77777777" w:rsidR="00E34223" w:rsidRDefault="00E34223" w:rsidP="00E34223">
      <w:pPr>
        <w:jc w:val="both"/>
      </w:pPr>
      <w:r>
        <w:rPr>
          <w:noProof/>
          <w:lang w:eastAsia="en-GB"/>
        </w:rPr>
        <w:drawing>
          <wp:anchor distT="0" distB="0" distL="114300" distR="114300" simplePos="0" relativeHeight="251698178" behindDoc="1" locked="0" layoutInCell="1" allowOverlap="1" wp14:anchorId="4CBED70F" wp14:editId="0CA448B0">
            <wp:simplePos x="0" y="0"/>
            <wp:positionH relativeFrom="column">
              <wp:posOffset>20154</wp:posOffset>
            </wp:positionH>
            <wp:positionV relativeFrom="paragraph">
              <wp:posOffset>71424</wp:posOffset>
            </wp:positionV>
            <wp:extent cx="2632710" cy="3429000"/>
            <wp:effectExtent l="19050" t="19050" r="15240" b="19050"/>
            <wp:wrapTight wrapText="bothSides">
              <wp:wrapPolygon edited="0">
                <wp:start x="-156" y="-120"/>
                <wp:lineTo x="-156" y="21600"/>
                <wp:lineTo x="21569" y="21600"/>
                <wp:lineTo x="21569" y="-120"/>
                <wp:lineTo x="-156" y="-120"/>
              </wp:wrapPolygon>
            </wp:wrapTight>
            <wp:docPr id="24" name="Picture 24" descr="A screenshot of a 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application&#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bwMode="auto">
                    <a:xfrm>
                      <a:off x="0" y="0"/>
                      <a:ext cx="2632710" cy="3429000"/>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4AB06E" w14:textId="77777777" w:rsidR="00F86754" w:rsidRDefault="00F86754" w:rsidP="00F86754">
      <w:pPr>
        <w:tabs>
          <w:tab w:val="left" w:pos="8900"/>
        </w:tabs>
      </w:pPr>
    </w:p>
    <w:p w14:paraId="376E464E" w14:textId="77777777" w:rsidR="00E34223" w:rsidRPr="00E34223" w:rsidRDefault="00E34223" w:rsidP="00E34223"/>
    <w:p w14:paraId="3D55AF35" w14:textId="77777777" w:rsidR="00E34223" w:rsidRPr="00E34223" w:rsidRDefault="00E34223" w:rsidP="00E34223"/>
    <w:p w14:paraId="00904F0C" w14:textId="77777777" w:rsidR="00E34223" w:rsidRPr="00E34223" w:rsidRDefault="00E34223" w:rsidP="00E34223"/>
    <w:p w14:paraId="7FBE9203" w14:textId="77777777" w:rsidR="00E34223" w:rsidRPr="00E34223" w:rsidRDefault="00E34223" w:rsidP="00E34223"/>
    <w:p w14:paraId="58AB8CAF" w14:textId="77777777" w:rsidR="00E34223" w:rsidRPr="00E34223" w:rsidRDefault="00E34223" w:rsidP="00E34223"/>
    <w:p w14:paraId="003B8F84" w14:textId="77777777" w:rsidR="00E34223" w:rsidRPr="00E34223" w:rsidRDefault="00E34223" w:rsidP="00E34223"/>
    <w:p w14:paraId="22680DC8" w14:textId="77777777" w:rsidR="00E34223" w:rsidRPr="00E34223" w:rsidRDefault="00E34223" w:rsidP="00E34223"/>
    <w:p w14:paraId="5898D136" w14:textId="77777777" w:rsidR="00E34223" w:rsidRPr="00E34223" w:rsidRDefault="00E34223" w:rsidP="00E34223"/>
    <w:p w14:paraId="5EF58E35" w14:textId="77777777" w:rsidR="00E34223" w:rsidRPr="00E34223" w:rsidRDefault="00E34223" w:rsidP="00E34223"/>
    <w:p w14:paraId="54C40BF9" w14:textId="77777777" w:rsidR="00E34223" w:rsidRPr="00E34223" w:rsidRDefault="00E34223" w:rsidP="00E34223"/>
    <w:p w14:paraId="6ED54C0E" w14:textId="77777777" w:rsidR="00E34223" w:rsidRPr="00E34223" w:rsidRDefault="00E34223" w:rsidP="00E34223"/>
    <w:p w14:paraId="5B1BEE19" w14:textId="77777777" w:rsidR="00E34223" w:rsidRPr="00E34223" w:rsidRDefault="00E34223" w:rsidP="00E34223"/>
    <w:p w14:paraId="24E07211" w14:textId="77777777" w:rsidR="00E34223" w:rsidRPr="00E34223" w:rsidRDefault="00E34223" w:rsidP="00E34223"/>
    <w:p w14:paraId="6B6446B5" w14:textId="77777777" w:rsidR="00E34223" w:rsidRPr="00E34223" w:rsidRDefault="00E34223" w:rsidP="00E34223"/>
    <w:p w14:paraId="7C1ED758" w14:textId="77777777" w:rsidR="00E34223" w:rsidRPr="00E34223" w:rsidRDefault="00E34223" w:rsidP="00E34223"/>
    <w:p w14:paraId="762D70C6" w14:textId="77777777" w:rsidR="00E34223" w:rsidRPr="00E34223" w:rsidRDefault="00E34223" w:rsidP="00E34223"/>
    <w:p w14:paraId="32BF89F6" w14:textId="77777777" w:rsidR="00E34223" w:rsidRPr="00E34223" w:rsidRDefault="00E34223" w:rsidP="00E34223"/>
    <w:p w14:paraId="539C7D05" w14:textId="77777777" w:rsidR="00E34223" w:rsidRPr="00E34223" w:rsidRDefault="00E34223" w:rsidP="00E34223"/>
    <w:p w14:paraId="68F8CA67" w14:textId="77777777" w:rsidR="00E34223" w:rsidRDefault="00E34223" w:rsidP="00E34223"/>
    <w:p w14:paraId="78B9B178" w14:textId="77777777" w:rsidR="00E34223" w:rsidRDefault="00E34223" w:rsidP="00E34223"/>
    <w:p w14:paraId="7DD45B1D" w14:textId="79014CAE" w:rsidR="00E34223" w:rsidRDefault="00E34223">
      <w:r>
        <w:br w:type="page"/>
      </w:r>
    </w:p>
    <w:p w14:paraId="0D6166D4" w14:textId="77777777" w:rsidR="00C7127E" w:rsidRPr="00C7127E" w:rsidRDefault="00C7127E" w:rsidP="00C7127E">
      <w:pPr>
        <w:pStyle w:val="EPMTextstyle"/>
      </w:pPr>
      <w:r w:rsidRPr="00C7127E">
        <w:lastRenderedPageBreak/>
        <w:t xml:space="preserve">Enter the last day of employment in the </w:t>
      </w:r>
      <w:r w:rsidRPr="00C7127E">
        <w:rPr>
          <w:b/>
          <w:bCs/>
        </w:rPr>
        <w:t>Effective Date of Resignation</w:t>
      </w:r>
      <w:r w:rsidRPr="00C7127E">
        <w:t xml:space="preserve"> text box.</w:t>
      </w:r>
    </w:p>
    <w:p w14:paraId="6CB29314" w14:textId="1EAF3E0D" w:rsidR="00C7127E" w:rsidRPr="00C7127E" w:rsidRDefault="00C7127E" w:rsidP="00C7127E">
      <w:pPr>
        <w:pStyle w:val="EPMTextstyle"/>
      </w:pPr>
      <w:r w:rsidRPr="00C7127E">
        <w:t>Select the reason for termination of the contract from the drop-down list box.</w:t>
      </w:r>
    </w:p>
    <w:p w14:paraId="19C14BB9" w14:textId="510EEDB2" w:rsidR="00C7127E" w:rsidRDefault="00C7127E" w:rsidP="00C7127E"/>
    <w:p w14:paraId="2782A996" w14:textId="44C1B588" w:rsidR="00C7127E" w:rsidRDefault="00C7127E" w:rsidP="00C7127E">
      <w:r>
        <w:rPr>
          <w:noProof/>
          <w:lang w:eastAsia="en-GB"/>
        </w:rPr>
        <w:drawing>
          <wp:anchor distT="0" distB="0" distL="114300" distR="114300" simplePos="0" relativeHeight="251700226" behindDoc="1" locked="0" layoutInCell="1" allowOverlap="1" wp14:anchorId="5AB0ADDE" wp14:editId="15855112">
            <wp:simplePos x="0" y="0"/>
            <wp:positionH relativeFrom="margin">
              <wp:align>left</wp:align>
            </wp:positionH>
            <wp:positionV relativeFrom="paragraph">
              <wp:posOffset>22860</wp:posOffset>
            </wp:positionV>
            <wp:extent cx="3169920" cy="2055495"/>
            <wp:effectExtent l="19050" t="19050" r="11430" b="20955"/>
            <wp:wrapTight wrapText="bothSides">
              <wp:wrapPolygon edited="0">
                <wp:start x="-130" y="-200"/>
                <wp:lineTo x="-130" y="21620"/>
                <wp:lineTo x="21548" y="21620"/>
                <wp:lineTo x="21548" y="-200"/>
                <wp:lineTo x="-130" y="-200"/>
              </wp:wrapPolygon>
            </wp:wrapTight>
            <wp:docPr id="322" name="Picture 322" descr="A screenshot of a registratio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descr="A screenshot of a registration form&#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69920" cy="2055495"/>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p>
    <w:p w14:paraId="41E7A599" w14:textId="77777777" w:rsidR="00E34223" w:rsidRDefault="00E34223" w:rsidP="00E34223">
      <w:pPr>
        <w:jc w:val="center"/>
      </w:pPr>
    </w:p>
    <w:p w14:paraId="1CD6ACF9" w14:textId="77777777" w:rsidR="00C7127E" w:rsidRPr="00C7127E" w:rsidRDefault="00C7127E" w:rsidP="00C7127E"/>
    <w:p w14:paraId="61FA1B98" w14:textId="77777777" w:rsidR="00C7127E" w:rsidRPr="00C7127E" w:rsidRDefault="00C7127E" w:rsidP="00C7127E"/>
    <w:p w14:paraId="7A48B4B4" w14:textId="77777777" w:rsidR="00C7127E" w:rsidRPr="00C7127E" w:rsidRDefault="00C7127E" w:rsidP="00C7127E"/>
    <w:p w14:paraId="61BB376F" w14:textId="77777777" w:rsidR="00C7127E" w:rsidRPr="00C7127E" w:rsidRDefault="00C7127E" w:rsidP="00C7127E"/>
    <w:p w14:paraId="51CD37CD" w14:textId="77777777" w:rsidR="00C7127E" w:rsidRPr="00C7127E" w:rsidRDefault="00C7127E" w:rsidP="00C7127E"/>
    <w:p w14:paraId="35A4AFA0" w14:textId="77777777" w:rsidR="00C7127E" w:rsidRPr="00C7127E" w:rsidRDefault="00C7127E" w:rsidP="00C7127E"/>
    <w:p w14:paraId="30C161CC" w14:textId="77777777" w:rsidR="00C7127E" w:rsidRPr="00C7127E" w:rsidRDefault="00C7127E" w:rsidP="00C7127E"/>
    <w:p w14:paraId="52E196C6" w14:textId="77777777" w:rsidR="00C7127E" w:rsidRPr="00C7127E" w:rsidRDefault="00C7127E" w:rsidP="00C7127E"/>
    <w:p w14:paraId="536540A8" w14:textId="77777777" w:rsidR="00C7127E" w:rsidRPr="00C7127E" w:rsidRDefault="00C7127E" w:rsidP="00C7127E"/>
    <w:p w14:paraId="1BB51BBE" w14:textId="77777777" w:rsidR="00C7127E" w:rsidRPr="00C7127E" w:rsidRDefault="00C7127E" w:rsidP="00C7127E"/>
    <w:p w14:paraId="789540D0" w14:textId="77777777" w:rsidR="00922760" w:rsidRPr="00922760" w:rsidRDefault="00922760" w:rsidP="00922760">
      <w:pPr>
        <w:pStyle w:val="EPMTextstyle"/>
        <w:spacing w:before="240"/>
      </w:pPr>
      <w:r w:rsidRPr="00922760">
        <w:rPr>
          <w:noProof/>
        </w:rPr>
        <w:drawing>
          <wp:anchor distT="0" distB="0" distL="114300" distR="114300" simplePos="0" relativeHeight="251703298" behindDoc="1" locked="0" layoutInCell="1" allowOverlap="1" wp14:anchorId="241E65F0" wp14:editId="7BE0FF80">
            <wp:simplePos x="0" y="0"/>
            <wp:positionH relativeFrom="column">
              <wp:posOffset>-5204</wp:posOffset>
            </wp:positionH>
            <wp:positionV relativeFrom="paragraph">
              <wp:posOffset>465117</wp:posOffset>
            </wp:positionV>
            <wp:extent cx="3169920" cy="1343025"/>
            <wp:effectExtent l="19050" t="19050" r="11430" b="28575"/>
            <wp:wrapTopAndBottom/>
            <wp:docPr id="37" name="Picture 37"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font, screensho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69920" cy="1343025"/>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r w:rsidRPr="00922760">
        <w:t xml:space="preserve">Select </w:t>
      </w:r>
      <w:r w:rsidRPr="00922760">
        <w:rPr>
          <w:b/>
          <w:bCs/>
        </w:rPr>
        <w:t>Submit</w:t>
      </w:r>
      <w:r w:rsidRPr="00922760">
        <w:t xml:space="preserve"> once the instruction has been completed. </w:t>
      </w:r>
    </w:p>
    <w:p w14:paraId="10E45F08" w14:textId="77777777" w:rsidR="00922760" w:rsidRDefault="00922760" w:rsidP="00922760">
      <w:pPr>
        <w:pStyle w:val="EPMTextstyle"/>
        <w:spacing w:before="480"/>
        <w:rPr>
          <w:noProof/>
          <w:lang w:eastAsia="en-GB"/>
        </w:rPr>
      </w:pPr>
      <w:r>
        <w:rPr>
          <w:noProof/>
          <w:lang w:eastAsia="en-GB"/>
        </w:rPr>
        <w:drawing>
          <wp:anchor distT="0" distB="0" distL="114300" distR="114300" simplePos="0" relativeHeight="251702274" behindDoc="1" locked="0" layoutInCell="1" allowOverlap="1" wp14:anchorId="5EF99DD9" wp14:editId="3683DDCE">
            <wp:simplePos x="0" y="0"/>
            <wp:positionH relativeFrom="column">
              <wp:posOffset>22860</wp:posOffset>
            </wp:positionH>
            <wp:positionV relativeFrom="paragraph">
              <wp:posOffset>-2576830</wp:posOffset>
            </wp:positionV>
            <wp:extent cx="3169920" cy="2055495"/>
            <wp:effectExtent l="19050" t="19050" r="11430" b="20955"/>
            <wp:wrapTight wrapText="bothSides">
              <wp:wrapPolygon edited="0">
                <wp:start x="-130" y="-200"/>
                <wp:lineTo x="-130" y="21620"/>
                <wp:lineTo x="21548" y="21620"/>
                <wp:lineTo x="21548" y="-200"/>
                <wp:lineTo x="-130" y="-200"/>
              </wp:wrapPolygon>
            </wp:wrapTight>
            <wp:docPr id="35" name="Picture 35" descr="A screenshot of a registratio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registration form&#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69920" cy="2055495"/>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r>
        <w:t>A summary screen will appear showing you details of the instruction that has been submitted. You are advised to print a copy of the summary screen or save for your records as it isn’t possible to view this page again once you have left this screen.</w:t>
      </w:r>
    </w:p>
    <w:p w14:paraId="0C5E84B3" w14:textId="42708826" w:rsidR="00B1645E" w:rsidRDefault="00B1645E">
      <w:r>
        <w:br w:type="page"/>
      </w:r>
    </w:p>
    <w:p w14:paraId="6A0084A3" w14:textId="77777777" w:rsidR="004C1BDC" w:rsidRDefault="004C1BDC" w:rsidP="004C1BDC">
      <w:pPr>
        <w:pStyle w:val="EPMSubheading"/>
      </w:pPr>
      <w:bookmarkStart w:id="41" w:name="_Toc52287298"/>
      <w:bookmarkStart w:id="42" w:name="_Toc52288640"/>
      <w:r w:rsidRPr="00B92F15">
        <w:lastRenderedPageBreak/>
        <w:t>Resign All Appointments</w:t>
      </w:r>
      <w:bookmarkEnd w:id="41"/>
      <w:bookmarkEnd w:id="42"/>
    </w:p>
    <w:p w14:paraId="30ED4B2A" w14:textId="77777777" w:rsidR="004C1BDC" w:rsidRPr="004C1BDC" w:rsidRDefault="004C1BDC" w:rsidP="004C1BDC">
      <w:pPr>
        <w:pStyle w:val="EPMTextstyle"/>
      </w:pPr>
      <w:r w:rsidRPr="004C1BDC">
        <w:t xml:space="preserve">Search for the employee as detailed under </w:t>
      </w:r>
      <w:r w:rsidRPr="004C1BDC">
        <w:rPr>
          <w:b/>
          <w:bCs/>
        </w:rPr>
        <w:t>Employee Search Function</w:t>
      </w:r>
      <w:r w:rsidRPr="004C1BDC">
        <w:t>.</w:t>
      </w:r>
    </w:p>
    <w:p w14:paraId="1A695DF5" w14:textId="77777777" w:rsidR="004C1BDC" w:rsidRPr="004C1BDC" w:rsidRDefault="004C1BDC" w:rsidP="004C1BDC">
      <w:pPr>
        <w:pStyle w:val="EPMTextstyle"/>
      </w:pPr>
      <w:r w:rsidRPr="004C1BDC">
        <w:t xml:space="preserve">When the employee details are displayed select </w:t>
      </w:r>
      <w:r w:rsidRPr="004C1BDC">
        <w:rPr>
          <w:b/>
          <w:bCs/>
        </w:rPr>
        <w:t xml:space="preserve">Resign All </w:t>
      </w:r>
      <w:proofErr w:type="spellStart"/>
      <w:r w:rsidRPr="004C1BDC">
        <w:rPr>
          <w:b/>
          <w:bCs/>
        </w:rPr>
        <w:t>App’ts</w:t>
      </w:r>
      <w:proofErr w:type="spellEnd"/>
      <w:r w:rsidRPr="004C1BDC">
        <w:t xml:space="preserve"> on the left-hand side of the screen. The </w:t>
      </w:r>
      <w:r w:rsidRPr="004C1BDC">
        <w:rPr>
          <w:b/>
          <w:bCs/>
        </w:rPr>
        <w:t>Employee and Appointment Wizard</w:t>
      </w:r>
      <w:r w:rsidRPr="004C1BDC">
        <w:t xml:space="preserve"> will appear.</w:t>
      </w:r>
    </w:p>
    <w:p w14:paraId="57462F5C" w14:textId="77777777" w:rsidR="004C1BDC" w:rsidRDefault="004C1BDC" w:rsidP="004C1BDC">
      <w:pPr>
        <w:spacing w:line="360" w:lineRule="auto"/>
      </w:pPr>
      <w:r>
        <w:rPr>
          <w:noProof/>
          <w:lang w:eastAsia="en-GB"/>
        </w:rPr>
        <w:drawing>
          <wp:anchor distT="0" distB="0" distL="114300" distR="114300" simplePos="0" relativeHeight="251705346" behindDoc="1" locked="0" layoutInCell="1" allowOverlap="1" wp14:anchorId="49267CD4" wp14:editId="01B6BF46">
            <wp:simplePos x="0" y="0"/>
            <wp:positionH relativeFrom="column">
              <wp:posOffset>2899</wp:posOffset>
            </wp:positionH>
            <wp:positionV relativeFrom="paragraph">
              <wp:posOffset>25621</wp:posOffset>
            </wp:positionV>
            <wp:extent cx="1167130" cy="2105025"/>
            <wp:effectExtent l="19050" t="19050" r="13970" b="28575"/>
            <wp:wrapTight wrapText="bothSides">
              <wp:wrapPolygon edited="0">
                <wp:start x="-353" y="-195"/>
                <wp:lineTo x="-353" y="21698"/>
                <wp:lineTo x="21506" y="21698"/>
                <wp:lineTo x="21506" y="-195"/>
                <wp:lineTo x="-353" y="-195"/>
              </wp:wrapPolygon>
            </wp:wrapTight>
            <wp:docPr id="30" name="Picture 30"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phone&#10;&#10;Description automatically generated with low confidence"/>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167130" cy="2105025"/>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93AE78" w14:textId="77777777" w:rsidR="004C1BDC" w:rsidRDefault="004C1BDC" w:rsidP="004C1BDC">
      <w:pPr>
        <w:spacing w:line="360" w:lineRule="auto"/>
      </w:pPr>
    </w:p>
    <w:p w14:paraId="4E990776" w14:textId="77777777" w:rsidR="004C1BDC" w:rsidRDefault="004C1BDC" w:rsidP="004C1BDC">
      <w:pPr>
        <w:spacing w:line="360" w:lineRule="auto"/>
      </w:pPr>
    </w:p>
    <w:p w14:paraId="5FC019D9" w14:textId="77777777" w:rsidR="004C1BDC" w:rsidRDefault="004C1BDC" w:rsidP="004C1BDC">
      <w:pPr>
        <w:spacing w:line="360" w:lineRule="auto"/>
      </w:pPr>
    </w:p>
    <w:p w14:paraId="67AC8DD2" w14:textId="77777777" w:rsidR="004C1BDC" w:rsidRDefault="004C1BDC" w:rsidP="004C1BDC">
      <w:pPr>
        <w:spacing w:line="360" w:lineRule="auto"/>
      </w:pPr>
    </w:p>
    <w:p w14:paraId="61C99205" w14:textId="77777777" w:rsidR="004C1BDC" w:rsidRDefault="004C1BDC" w:rsidP="004C1BDC">
      <w:pPr>
        <w:spacing w:line="360" w:lineRule="auto"/>
      </w:pPr>
    </w:p>
    <w:p w14:paraId="0CF3B6C4" w14:textId="77777777" w:rsidR="004C1BDC" w:rsidRDefault="004C1BDC" w:rsidP="004C1BDC">
      <w:pPr>
        <w:spacing w:line="360" w:lineRule="auto"/>
      </w:pPr>
    </w:p>
    <w:p w14:paraId="7CB734B9" w14:textId="77777777" w:rsidR="004C1BDC" w:rsidRDefault="004C1BDC" w:rsidP="004C1BDC">
      <w:pPr>
        <w:spacing w:line="360" w:lineRule="auto"/>
      </w:pPr>
    </w:p>
    <w:p w14:paraId="1B6E8DE7" w14:textId="77777777" w:rsidR="004C1BDC" w:rsidRDefault="004C1BDC" w:rsidP="004C1BDC">
      <w:pPr>
        <w:spacing w:line="360" w:lineRule="auto"/>
      </w:pPr>
    </w:p>
    <w:p w14:paraId="7B469195" w14:textId="77777777" w:rsidR="004C1BDC" w:rsidRDefault="004C1BDC" w:rsidP="004C1BDC">
      <w:pPr>
        <w:spacing w:line="360" w:lineRule="auto"/>
      </w:pPr>
    </w:p>
    <w:p w14:paraId="5939B1F7" w14:textId="77777777" w:rsidR="00C6453E" w:rsidRDefault="004C1BDC" w:rsidP="00C6453E">
      <w:pPr>
        <w:pStyle w:val="EPMTextstyle"/>
      </w:pPr>
      <w:r w:rsidRPr="00C6453E">
        <w:rPr>
          <w:noProof/>
        </w:rPr>
        <w:drawing>
          <wp:anchor distT="0" distB="0" distL="114300" distR="114300" simplePos="0" relativeHeight="251706370" behindDoc="1" locked="0" layoutInCell="1" allowOverlap="1" wp14:anchorId="7697855B" wp14:editId="5AD497F3">
            <wp:simplePos x="0" y="0"/>
            <wp:positionH relativeFrom="column">
              <wp:posOffset>2540</wp:posOffset>
            </wp:positionH>
            <wp:positionV relativeFrom="paragraph">
              <wp:posOffset>796290</wp:posOffset>
            </wp:positionV>
            <wp:extent cx="5483860" cy="3178810"/>
            <wp:effectExtent l="19050" t="19050" r="21590" b="21590"/>
            <wp:wrapTight wrapText="bothSides">
              <wp:wrapPolygon edited="0">
                <wp:start x="-75" y="-129"/>
                <wp:lineTo x="-75" y="21617"/>
                <wp:lineTo x="21610" y="21617"/>
                <wp:lineTo x="21610" y="-129"/>
                <wp:lineTo x="-75" y="-129"/>
              </wp:wrapPolygon>
            </wp:wrapTight>
            <wp:docPr id="321" name="Picture 3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descr="A screenshot of a computer&#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83860" cy="3178810"/>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6453E">
        <w:t xml:space="preserve">Enter the last day of employment in the </w:t>
      </w:r>
      <w:r w:rsidRPr="00C6453E">
        <w:rPr>
          <w:b/>
          <w:bCs/>
        </w:rPr>
        <w:t>Effective Date of Resignation</w:t>
      </w:r>
      <w:r w:rsidRPr="00C6453E">
        <w:t xml:space="preserve"> text box.</w:t>
      </w:r>
    </w:p>
    <w:p w14:paraId="5D4C09F2" w14:textId="10DBBEF7" w:rsidR="004C1BDC" w:rsidRPr="00C6453E" w:rsidRDefault="004C1BDC" w:rsidP="00C6453E">
      <w:pPr>
        <w:pStyle w:val="EPMTextstyle"/>
      </w:pPr>
      <w:r w:rsidRPr="00C6453E">
        <w:t>Select the reason for termination of the contract from the drop-down list box.</w:t>
      </w:r>
    </w:p>
    <w:p w14:paraId="72240433" w14:textId="77777777" w:rsidR="00C7127E" w:rsidRDefault="00C7127E" w:rsidP="00C7127E"/>
    <w:p w14:paraId="39D4AAB8" w14:textId="77777777" w:rsidR="00147881" w:rsidRPr="00147881" w:rsidRDefault="00147881" w:rsidP="00147881"/>
    <w:p w14:paraId="366597C0" w14:textId="77777777" w:rsidR="00147881" w:rsidRPr="00147881" w:rsidRDefault="00147881" w:rsidP="00147881"/>
    <w:p w14:paraId="044359BE" w14:textId="77777777" w:rsidR="00147881" w:rsidRPr="00147881" w:rsidRDefault="00147881" w:rsidP="00147881"/>
    <w:p w14:paraId="0BF3F70A" w14:textId="77777777" w:rsidR="00147881" w:rsidRPr="00147881" w:rsidRDefault="00147881" w:rsidP="00147881"/>
    <w:p w14:paraId="566B1A8C" w14:textId="77777777" w:rsidR="00147881" w:rsidRPr="00147881" w:rsidRDefault="00147881" w:rsidP="00147881"/>
    <w:p w14:paraId="4E279337" w14:textId="77777777" w:rsidR="00147881" w:rsidRPr="00147881" w:rsidRDefault="00147881" w:rsidP="00147881"/>
    <w:p w14:paraId="57403449" w14:textId="77777777" w:rsidR="00147881" w:rsidRPr="00147881" w:rsidRDefault="00147881" w:rsidP="00147881"/>
    <w:p w14:paraId="2E87D118" w14:textId="77777777" w:rsidR="00147881" w:rsidRPr="00147881" w:rsidRDefault="00147881" w:rsidP="00147881"/>
    <w:p w14:paraId="1DE68366" w14:textId="77777777" w:rsidR="00147881" w:rsidRPr="00147881" w:rsidRDefault="00147881" w:rsidP="00147881"/>
    <w:p w14:paraId="050AF02E" w14:textId="77777777" w:rsidR="00147881" w:rsidRPr="00147881" w:rsidRDefault="00147881" w:rsidP="00147881"/>
    <w:p w14:paraId="7396DEF3" w14:textId="77777777" w:rsidR="00147881" w:rsidRPr="00147881" w:rsidRDefault="00147881" w:rsidP="00147881"/>
    <w:p w14:paraId="168817AD" w14:textId="77777777" w:rsidR="00147881" w:rsidRPr="00147881" w:rsidRDefault="00147881" w:rsidP="00147881"/>
    <w:p w14:paraId="07CA646A" w14:textId="77777777" w:rsidR="00147881" w:rsidRPr="00147881" w:rsidRDefault="00147881" w:rsidP="00147881"/>
    <w:p w14:paraId="5697CF6D" w14:textId="77777777" w:rsidR="00147881" w:rsidRPr="00147881" w:rsidRDefault="00147881" w:rsidP="00147881"/>
    <w:p w14:paraId="4F370C02" w14:textId="77777777" w:rsidR="00147881" w:rsidRPr="00147881" w:rsidRDefault="00147881" w:rsidP="00147881"/>
    <w:p w14:paraId="2F59670D" w14:textId="77777777" w:rsidR="00147881" w:rsidRPr="00147881" w:rsidRDefault="00147881" w:rsidP="00147881"/>
    <w:p w14:paraId="28FBE181" w14:textId="77777777" w:rsidR="00147881" w:rsidRPr="00147881" w:rsidRDefault="00147881" w:rsidP="00147881"/>
    <w:p w14:paraId="3B34909A" w14:textId="77777777" w:rsidR="00147881" w:rsidRPr="00147881" w:rsidRDefault="00147881" w:rsidP="00147881"/>
    <w:p w14:paraId="06FB19B2" w14:textId="77777777" w:rsidR="00147881" w:rsidRPr="00147881" w:rsidRDefault="00147881" w:rsidP="00147881"/>
    <w:p w14:paraId="542A7886" w14:textId="77777777" w:rsidR="00147881" w:rsidRDefault="00147881" w:rsidP="00147881"/>
    <w:p w14:paraId="4CB56106" w14:textId="77777777" w:rsidR="00147881" w:rsidRPr="00147881" w:rsidRDefault="00147881" w:rsidP="00147881">
      <w:pPr>
        <w:pStyle w:val="EPMTextstyle"/>
      </w:pPr>
      <w:r w:rsidRPr="00147881">
        <w:t xml:space="preserve">Select </w:t>
      </w:r>
      <w:r w:rsidRPr="00147881">
        <w:rPr>
          <w:b/>
          <w:bCs/>
        </w:rPr>
        <w:t>Submit</w:t>
      </w:r>
      <w:r w:rsidRPr="00147881">
        <w:t xml:space="preserve"> once the instruction has been completed. A summary screen will appear showing you details of the instruction that has been submitted. You are advised to print a copy of the summary screen or save for your records as it isn’t possible to view this page again once you have left this screen.</w:t>
      </w:r>
    </w:p>
    <w:p w14:paraId="54FEC416" w14:textId="3DA82D70" w:rsidR="00B96523" w:rsidRDefault="00B96523">
      <w:r>
        <w:br w:type="page"/>
      </w:r>
    </w:p>
    <w:p w14:paraId="2BCA9CC6" w14:textId="77777777" w:rsidR="009C1AF7" w:rsidRPr="006325D9" w:rsidRDefault="009C1AF7" w:rsidP="009C1AF7">
      <w:pPr>
        <w:pStyle w:val="EPMSubheading"/>
      </w:pPr>
      <w:bookmarkStart w:id="43" w:name="_Toc52287299"/>
      <w:bookmarkStart w:id="44" w:name="_Toc52288641"/>
      <w:r w:rsidRPr="006325D9">
        <w:lastRenderedPageBreak/>
        <w:t>Extend Temporary Fixed Term Appointment</w:t>
      </w:r>
      <w:bookmarkEnd w:id="43"/>
      <w:bookmarkEnd w:id="44"/>
    </w:p>
    <w:p w14:paraId="16ED1047" w14:textId="77777777" w:rsidR="009C1AF7" w:rsidRPr="009C1AF7" w:rsidRDefault="009C1AF7" w:rsidP="009C1AF7">
      <w:pPr>
        <w:pStyle w:val="EPMTextstyle"/>
      </w:pPr>
      <w:r w:rsidRPr="009C1AF7">
        <w:t xml:space="preserve">Search for the employee as detailed under </w:t>
      </w:r>
      <w:r w:rsidRPr="009C1AF7">
        <w:rPr>
          <w:b/>
          <w:bCs/>
        </w:rPr>
        <w:t>Employee Search Function</w:t>
      </w:r>
      <w:r w:rsidRPr="009C1AF7">
        <w:t>.</w:t>
      </w:r>
    </w:p>
    <w:p w14:paraId="1F963E0D" w14:textId="77777777" w:rsidR="009C1AF7" w:rsidRPr="009C1AF7" w:rsidRDefault="009C1AF7" w:rsidP="009C1AF7">
      <w:pPr>
        <w:pStyle w:val="EPMTextstyle"/>
      </w:pPr>
      <w:r w:rsidRPr="009C1AF7">
        <w:t xml:space="preserve">When the employee details are displayed click the </w:t>
      </w:r>
      <w:r w:rsidRPr="009C1AF7">
        <w:rPr>
          <w:b/>
          <w:bCs/>
        </w:rPr>
        <w:t>Appointments</w:t>
      </w:r>
      <w:r w:rsidRPr="009C1AF7">
        <w:t xml:space="preserve"> tab. Select the appointment that is being amended by clicking on the appropriate number under the current appointments. </w:t>
      </w:r>
    </w:p>
    <w:p w14:paraId="61D72C6C" w14:textId="77777777" w:rsidR="009C1AF7" w:rsidRPr="009C1AF7" w:rsidRDefault="009C1AF7" w:rsidP="009C1AF7">
      <w:pPr>
        <w:pStyle w:val="EPMTextstyle"/>
      </w:pPr>
      <w:r w:rsidRPr="009C1AF7">
        <w:t xml:space="preserve">When the employee details are displayed, click on </w:t>
      </w:r>
      <w:r w:rsidRPr="009C1AF7">
        <w:rPr>
          <w:b/>
          <w:bCs/>
        </w:rPr>
        <w:t>Extend Contract</w:t>
      </w:r>
      <w:r w:rsidRPr="009C1AF7">
        <w:t xml:space="preserve"> button on the left-hand side of the screen. The </w:t>
      </w:r>
      <w:r w:rsidRPr="009C1AF7">
        <w:rPr>
          <w:b/>
          <w:bCs/>
        </w:rPr>
        <w:t>Extend/Make Permanent Wizard</w:t>
      </w:r>
      <w:r w:rsidRPr="009C1AF7">
        <w:t xml:space="preserve"> is displayed.</w:t>
      </w:r>
    </w:p>
    <w:p w14:paraId="16D011D0" w14:textId="77777777" w:rsidR="009C1AF7" w:rsidRPr="009C1AF7" w:rsidRDefault="009C1AF7" w:rsidP="009C1AF7">
      <w:pPr>
        <w:pStyle w:val="EPMTextstyle"/>
      </w:pPr>
      <w:r w:rsidRPr="009C1AF7">
        <w:rPr>
          <w:noProof/>
        </w:rPr>
        <w:drawing>
          <wp:anchor distT="0" distB="0" distL="114300" distR="114300" simplePos="0" relativeHeight="251708418" behindDoc="1" locked="0" layoutInCell="1" allowOverlap="1" wp14:anchorId="2C3285C0" wp14:editId="28D635F9">
            <wp:simplePos x="0" y="0"/>
            <wp:positionH relativeFrom="column">
              <wp:posOffset>911</wp:posOffset>
            </wp:positionH>
            <wp:positionV relativeFrom="paragraph">
              <wp:posOffset>14799</wp:posOffset>
            </wp:positionV>
            <wp:extent cx="1418590" cy="2390775"/>
            <wp:effectExtent l="19050" t="19050" r="10160" b="28575"/>
            <wp:wrapTight wrapText="bothSides">
              <wp:wrapPolygon edited="0">
                <wp:start x="-290" y="-172"/>
                <wp:lineTo x="-290" y="21686"/>
                <wp:lineTo x="21465" y="21686"/>
                <wp:lineTo x="21465" y="-172"/>
                <wp:lineTo x="-290" y="-172"/>
              </wp:wrapPolygon>
            </wp:wrapTight>
            <wp:docPr id="31" name="Picture 3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phone&#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418590" cy="2390775"/>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482597" w14:textId="77777777" w:rsidR="009C1AF7" w:rsidRDefault="009C1AF7" w:rsidP="009C1AF7">
      <w:pPr>
        <w:jc w:val="both"/>
      </w:pPr>
    </w:p>
    <w:p w14:paraId="35D6E135" w14:textId="77777777" w:rsidR="009C1AF7" w:rsidRDefault="009C1AF7" w:rsidP="009C1AF7">
      <w:pPr>
        <w:jc w:val="both"/>
      </w:pPr>
    </w:p>
    <w:p w14:paraId="0F8A6F72" w14:textId="77777777" w:rsidR="009C1AF7" w:rsidRDefault="009C1AF7" w:rsidP="009C1AF7">
      <w:pPr>
        <w:jc w:val="both"/>
      </w:pPr>
    </w:p>
    <w:p w14:paraId="4CE21CF0" w14:textId="77777777" w:rsidR="009C1AF7" w:rsidRDefault="009C1AF7" w:rsidP="009C1AF7">
      <w:pPr>
        <w:jc w:val="both"/>
      </w:pPr>
    </w:p>
    <w:p w14:paraId="197D09B1" w14:textId="77777777" w:rsidR="009C1AF7" w:rsidRDefault="009C1AF7" w:rsidP="009C1AF7">
      <w:pPr>
        <w:jc w:val="both"/>
      </w:pPr>
    </w:p>
    <w:p w14:paraId="6CE9915B" w14:textId="77777777" w:rsidR="009C1AF7" w:rsidRDefault="009C1AF7" w:rsidP="009C1AF7">
      <w:pPr>
        <w:jc w:val="both"/>
      </w:pPr>
    </w:p>
    <w:p w14:paraId="577A49E4" w14:textId="77777777" w:rsidR="009C1AF7" w:rsidRDefault="009C1AF7" w:rsidP="009C1AF7">
      <w:pPr>
        <w:jc w:val="both"/>
      </w:pPr>
    </w:p>
    <w:p w14:paraId="2CBE386D" w14:textId="77777777" w:rsidR="009C1AF7" w:rsidRDefault="009C1AF7" w:rsidP="009C1AF7">
      <w:pPr>
        <w:jc w:val="both"/>
      </w:pPr>
    </w:p>
    <w:p w14:paraId="20F695C9" w14:textId="77777777" w:rsidR="009C1AF7" w:rsidRDefault="009C1AF7" w:rsidP="009C1AF7">
      <w:pPr>
        <w:jc w:val="both"/>
      </w:pPr>
    </w:p>
    <w:p w14:paraId="71169709" w14:textId="77777777" w:rsidR="009C1AF7" w:rsidRDefault="009C1AF7" w:rsidP="009C1AF7">
      <w:pPr>
        <w:jc w:val="both"/>
      </w:pPr>
    </w:p>
    <w:p w14:paraId="2DAF6693" w14:textId="77777777" w:rsidR="009C1AF7" w:rsidRDefault="009C1AF7" w:rsidP="009C1AF7">
      <w:pPr>
        <w:jc w:val="both"/>
      </w:pPr>
    </w:p>
    <w:p w14:paraId="1B13105D" w14:textId="77777777" w:rsidR="009C1AF7" w:rsidRDefault="009C1AF7" w:rsidP="009C1AF7">
      <w:pPr>
        <w:jc w:val="both"/>
      </w:pPr>
    </w:p>
    <w:p w14:paraId="2C7B85FD" w14:textId="77777777" w:rsidR="009C1AF7" w:rsidRDefault="009C1AF7" w:rsidP="009C1AF7">
      <w:pPr>
        <w:jc w:val="both"/>
      </w:pPr>
    </w:p>
    <w:p w14:paraId="09719728" w14:textId="77777777" w:rsidR="009C1AF7" w:rsidRPr="0002671F" w:rsidRDefault="009C1AF7" w:rsidP="0002671F">
      <w:pPr>
        <w:pStyle w:val="EPMTextstyle"/>
      </w:pPr>
      <w:r w:rsidRPr="0002671F">
        <w:t xml:space="preserve">In the </w:t>
      </w:r>
      <w:r w:rsidRPr="0002671F">
        <w:rPr>
          <w:b/>
          <w:bCs/>
        </w:rPr>
        <w:t xml:space="preserve">Effective Date </w:t>
      </w:r>
      <w:r w:rsidRPr="0002671F">
        <w:t>text box, type the date the change is effective from.</w:t>
      </w:r>
    </w:p>
    <w:p w14:paraId="65C09F83" w14:textId="77777777" w:rsidR="009C1AF7" w:rsidRPr="0002671F" w:rsidRDefault="009C1AF7" w:rsidP="0002671F">
      <w:pPr>
        <w:pStyle w:val="EPMTextstyle"/>
      </w:pPr>
      <w:r w:rsidRPr="0002671F">
        <w:t xml:space="preserve">From the </w:t>
      </w:r>
      <w:r w:rsidRPr="0002671F">
        <w:rPr>
          <w:b/>
          <w:bCs/>
        </w:rPr>
        <w:t>Contract Status</w:t>
      </w:r>
      <w:r w:rsidRPr="0002671F">
        <w:t xml:space="preserve"> drop-down list box, select </w:t>
      </w:r>
      <w:r w:rsidRPr="0002671F">
        <w:rPr>
          <w:b/>
          <w:bCs/>
        </w:rPr>
        <w:t>Temporary - Fixed Term</w:t>
      </w:r>
      <w:r w:rsidRPr="0002671F">
        <w:t>.</w:t>
      </w:r>
    </w:p>
    <w:p w14:paraId="29B45775" w14:textId="77777777" w:rsidR="009C1AF7" w:rsidRPr="0002671F" w:rsidRDefault="009C1AF7" w:rsidP="0002671F">
      <w:pPr>
        <w:pStyle w:val="EPMTextstyle"/>
      </w:pPr>
      <w:r w:rsidRPr="0002671F">
        <w:t xml:space="preserve">In the </w:t>
      </w:r>
      <w:r w:rsidRPr="0002671F">
        <w:rPr>
          <w:b/>
          <w:bCs/>
        </w:rPr>
        <w:t>End Date</w:t>
      </w:r>
      <w:r w:rsidRPr="0002671F">
        <w:t xml:space="preserve"> text box, type the revised end date for the contract.</w:t>
      </w:r>
    </w:p>
    <w:p w14:paraId="068BE871" w14:textId="77777777" w:rsidR="009C1AF7" w:rsidRPr="00200272" w:rsidRDefault="009C1AF7" w:rsidP="0002671F">
      <w:pPr>
        <w:pStyle w:val="EPMQuote"/>
      </w:pPr>
      <w:r w:rsidRPr="00200272">
        <w:t>Please note that if an employee has worked the full term, up to and including the last day, they are entitled to be paid to the end of the school holiday period.</w:t>
      </w:r>
    </w:p>
    <w:p w14:paraId="4060EEB9" w14:textId="77777777" w:rsidR="009C1AF7" w:rsidRDefault="009C1AF7" w:rsidP="0002671F">
      <w:pPr>
        <w:pStyle w:val="EPMTextstyle"/>
      </w:pPr>
      <w:r>
        <w:rPr>
          <w:noProof/>
          <w:lang w:eastAsia="en-GB"/>
        </w:rPr>
        <w:drawing>
          <wp:anchor distT="0" distB="0" distL="114300" distR="114300" simplePos="0" relativeHeight="251709442" behindDoc="1" locked="0" layoutInCell="1" allowOverlap="1" wp14:anchorId="5D5F3493" wp14:editId="3CE16321">
            <wp:simplePos x="0" y="0"/>
            <wp:positionH relativeFrom="column">
              <wp:posOffset>2540</wp:posOffset>
            </wp:positionH>
            <wp:positionV relativeFrom="paragraph">
              <wp:posOffset>751840</wp:posOffset>
            </wp:positionV>
            <wp:extent cx="6134100" cy="2223135"/>
            <wp:effectExtent l="19050" t="19050" r="19050" b="24765"/>
            <wp:wrapTight wrapText="bothSides">
              <wp:wrapPolygon edited="0">
                <wp:start x="-67" y="-185"/>
                <wp:lineTo x="-67" y="21656"/>
                <wp:lineTo x="21600" y="21656"/>
                <wp:lineTo x="21600" y="-185"/>
                <wp:lineTo x="-67" y="-185"/>
              </wp:wrapPolygon>
            </wp:wrapTight>
            <wp:docPr id="290" name="Picture 29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A screenshot of a computer&#10;&#10;Description automatically generated with medium confidence"/>
                    <pic:cNvPicPr/>
                  </pic:nvPicPr>
                  <pic:blipFill>
                    <a:blip r:embed="rId46">
                      <a:extLst>
                        <a:ext uri="{28A0092B-C50C-407E-A947-70E740481C1C}">
                          <a14:useLocalDpi xmlns:a14="http://schemas.microsoft.com/office/drawing/2010/main" val="0"/>
                        </a:ext>
                      </a:extLst>
                    </a:blip>
                    <a:stretch>
                      <a:fillRect/>
                    </a:stretch>
                  </pic:blipFill>
                  <pic:spPr bwMode="auto">
                    <a:xfrm>
                      <a:off x="0" y="0"/>
                      <a:ext cx="6134100" cy="2223135"/>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7F93">
        <w:t xml:space="preserve">Select </w:t>
      </w:r>
      <w:r w:rsidRPr="0002671F">
        <w:rPr>
          <w:b/>
          <w:bCs/>
        </w:rPr>
        <w:t>Submit</w:t>
      </w:r>
      <w:r w:rsidRPr="00FF44DF">
        <w:rPr>
          <w:b/>
        </w:rPr>
        <w:t xml:space="preserve"> </w:t>
      </w:r>
      <w:r w:rsidRPr="003B7F93">
        <w:t xml:space="preserve">once the instruction </w:t>
      </w:r>
      <w:r w:rsidRPr="00200272">
        <w:t>has</w:t>
      </w:r>
      <w:r w:rsidRPr="003B7F93">
        <w:t xml:space="preserve"> been completed.</w:t>
      </w:r>
      <w:r>
        <w:t xml:space="preserve"> A summary screen will appear showing you details of the instruction that has been submitted. You are advised to print a copy of the summary screen or save for your records as it isn’t possible to view this page again once you have left this screen.</w:t>
      </w:r>
    </w:p>
    <w:p w14:paraId="61B30779" w14:textId="77777777" w:rsidR="009C1AF7" w:rsidRDefault="009C1AF7" w:rsidP="009C1AF7">
      <w:r>
        <w:br w:type="page"/>
      </w:r>
    </w:p>
    <w:p w14:paraId="03F7B1F3" w14:textId="77777777" w:rsidR="00A90D2B" w:rsidRPr="005D7E95" w:rsidRDefault="00A90D2B" w:rsidP="00A90D2B">
      <w:pPr>
        <w:pStyle w:val="EPMSubheading"/>
      </w:pPr>
      <w:bookmarkStart w:id="45" w:name="_Toc52287300"/>
      <w:bookmarkStart w:id="46" w:name="_Toc52288642"/>
      <w:r w:rsidRPr="005D7E95">
        <w:lastRenderedPageBreak/>
        <w:t>Make Temporary Fixed Term Appointment Permanent</w:t>
      </w:r>
      <w:bookmarkEnd w:id="45"/>
      <w:bookmarkEnd w:id="46"/>
    </w:p>
    <w:p w14:paraId="507272B2" w14:textId="77777777" w:rsidR="00A90D2B" w:rsidRPr="00A90D2B" w:rsidRDefault="00A90D2B" w:rsidP="00A90D2B">
      <w:pPr>
        <w:pStyle w:val="EPMTextstyle"/>
      </w:pPr>
      <w:r w:rsidRPr="00A90D2B">
        <w:t xml:space="preserve">Search for the employee as detailed under </w:t>
      </w:r>
      <w:r w:rsidRPr="00A90D2B">
        <w:rPr>
          <w:b/>
          <w:bCs/>
        </w:rPr>
        <w:t>Employee Search Function</w:t>
      </w:r>
      <w:r w:rsidRPr="00A90D2B">
        <w:t>.</w:t>
      </w:r>
    </w:p>
    <w:p w14:paraId="51A6F213" w14:textId="77777777" w:rsidR="00A90D2B" w:rsidRPr="00A90D2B" w:rsidRDefault="00A90D2B" w:rsidP="00A90D2B">
      <w:pPr>
        <w:pStyle w:val="EPMTextstyle"/>
      </w:pPr>
      <w:r w:rsidRPr="00A90D2B">
        <w:t xml:space="preserve">When the employee details are displayed click the </w:t>
      </w:r>
      <w:r w:rsidRPr="00A90D2B">
        <w:rPr>
          <w:b/>
          <w:bCs/>
        </w:rPr>
        <w:t>Appointments</w:t>
      </w:r>
      <w:r w:rsidRPr="00A90D2B">
        <w:t xml:space="preserve"> tab. Select the appointment that is being amended by clicking on the appropriate number under the current appointments. </w:t>
      </w:r>
    </w:p>
    <w:p w14:paraId="0CA1B3D3" w14:textId="77777777" w:rsidR="00A90D2B" w:rsidRDefault="00A90D2B" w:rsidP="00A90D2B">
      <w:pPr>
        <w:pStyle w:val="EPMTextstyle"/>
      </w:pPr>
      <w:r w:rsidRPr="00A90D2B">
        <w:t xml:space="preserve">When the employee details are displayed, click on the Extend Contract button on the left-hand side of the screen. The </w:t>
      </w:r>
      <w:r w:rsidRPr="00A90D2B">
        <w:rPr>
          <w:b/>
          <w:bCs/>
        </w:rPr>
        <w:t>Extend/Make Permanent Wizard</w:t>
      </w:r>
      <w:r w:rsidRPr="00A90D2B">
        <w:t xml:space="preserve"> is displayed</w:t>
      </w:r>
      <w:r w:rsidRPr="005D7E95">
        <w:t xml:space="preserve">. </w:t>
      </w:r>
    </w:p>
    <w:p w14:paraId="327C4EDD" w14:textId="77777777" w:rsidR="00A90D2B" w:rsidRDefault="00A90D2B" w:rsidP="00A90D2B">
      <w:r>
        <w:rPr>
          <w:noProof/>
          <w:lang w:eastAsia="en-GB"/>
        </w:rPr>
        <w:drawing>
          <wp:anchor distT="0" distB="0" distL="114300" distR="114300" simplePos="0" relativeHeight="251711490" behindDoc="1" locked="0" layoutInCell="1" allowOverlap="1" wp14:anchorId="650F5455" wp14:editId="2DA4C261">
            <wp:simplePos x="0" y="0"/>
            <wp:positionH relativeFrom="column">
              <wp:posOffset>62865</wp:posOffset>
            </wp:positionH>
            <wp:positionV relativeFrom="paragraph">
              <wp:posOffset>78602</wp:posOffset>
            </wp:positionV>
            <wp:extent cx="1470025" cy="2476500"/>
            <wp:effectExtent l="19050" t="19050" r="15875" b="19050"/>
            <wp:wrapTight wrapText="bothSides">
              <wp:wrapPolygon edited="0">
                <wp:start x="-280" y="-166"/>
                <wp:lineTo x="-280" y="21600"/>
                <wp:lineTo x="21553" y="21600"/>
                <wp:lineTo x="21553" y="-166"/>
                <wp:lineTo x="-280" y="-166"/>
              </wp:wrapPolygon>
            </wp:wrapTight>
            <wp:docPr id="291" name="Picture 29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A screenshot of a phone&#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470025" cy="2476500"/>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EA4A60" w14:textId="77777777" w:rsidR="00A90D2B" w:rsidRDefault="00A90D2B" w:rsidP="00A90D2B"/>
    <w:p w14:paraId="683439C3" w14:textId="77777777" w:rsidR="00A90D2B" w:rsidRDefault="00A90D2B" w:rsidP="00A90D2B"/>
    <w:p w14:paraId="3698D577" w14:textId="77777777" w:rsidR="00A90D2B" w:rsidRDefault="00A90D2B" w:rsidP="00A90D2B"/>
    <w:p w14:paraId="20421817" w14:textId="77777777" w:rsidR="00A90D2B" w:rsidRDefault="00A90D2B" w:rsidP="00A90D2B"/>
    <w:p w14:paraId="22A2E660" w14:textId="77777777" w:rsidR="00A90D2B" w:rsidRDefault="00A90D2B" w:rsidP="00A90D2B"/>
    <w:p w14:paraId="5E6CB74E" w14:textId="77777777" w:rsidR="00A90D2B" w:rsidRDefault="00A90D2B" w:rsidP="00A90D2B"/>
    <w:p w14:paraId="0BC121A7" w14:textId="77777777" w:rsidR="00A90D2B" w:rsidRDefault="00A90D2B" w:rsidP="00A90D2B"/>
    <w:p w14:paraId="0B34AFE1" w14:textId="77777777" w:rsidR="00A90D2B" w:rsidRDefault="00A90D2B" w:rsidP="00A90D2B"/>
    <w:p w14:paraId="38F798E9" w14:textId="77777777" w:rsidR="00A90D2B" w:rsidRDefault="00A90D2B" w:rsidP="00A90D2B"/>
    <w:p w14:paraId="00948E32" w14:textId="77777777" w:rsidR="00A90D2B" w:rsidRDefault="00A90D2B" w:rsidP="00A90D2B"/>
    <w:p w14:paraId="058B0120" w14:textId="77777777" w:rsidR="00A90D2B" w:rsidRDefault="00A90D2B" w:rsidP="00A90D2B"/>
    <w:p w14:paraId="4088B5BE" w14:textId="77777777" w:rsidR="00A90D2B" w:rsidRDefault="00A90D2B" w:rsidP="00A90D2B"/>
    <w:p w14:paraId="3C34BAE9" w14:textId="77777777" w:rsidR="00A90D2B" w:rsidRDefault="00A90D2B" w:rsidP="00A90D2B"/>
    <w:p w14:paraId="0A6F2E8D" w14:textId="77777777" w:rsidR="00A90D2B" w:rsidRDefault="00A90D2B" w:rsidP="00A90D2B"/>
    <w:p w14:paraId="150AFC9D" w14:textId="77777777" w:rsidR="00A90D2B" w:rsidRDefault="00A90D2B" w:rsidP="00A90D2B"/>
    <w:p w14:paraId="7F4C04A8" w14:textId="77777777" w:rsidR="00A90D2B" w:rsidRPr="00A90D2B" w:rsidRDefault="00A90D2B" w:rsidP="00A90D2B">
      <w:pPr>
        <w:pStyle w:val="EPMTextstyle"/>
      </w:pPr>
      <w:r w:rsidRPr="00A90D2B">
        <w:t xml:space="preserve">In the </w:t>
      </w:r>
      <w:r w:rsidRPr="00A90D2B">
        <w:rPr>
          <w:b/>
          <w:bCs/>
        </w:rPr>
        <w:t>Effective Date</w:t>
      </w:r>
      <w:r w:rsidRPr="00A90D2B">
        <w:t xml:space="preserve"> text box, type the date the change is effective from.</w:t>
      </w:r>
    </w:p>
    <w:p w14:paraId="225B8A88" w14:textId="77777777" w:rsidR="00A90D2B" w:rsidRPr="00A90D2B" w:rsidRDefault="00A90D2B" w:rsidP="00A90D2B">
      <w:pPr>
        <w:pStyle w:val="EPMTextstyle"/>
      </w:pPr>
      <w:r w:rsidRPr="00A90D2B">
        <w:rPr>
          <w:noProof/>
        </w:rPr>
        <w:drawing>
          <wp:anchor distT="0" distB="0" distL="114300" distR="114300" simplePos="0" relativeHeight="251712514" behindDoc="1" locked="0" layoutInCell="1" allowOverlap="1" wp14:anchorId="185718E7" wp14:editId="24C1D177">
            <wp:simplePos x="0" y="0"/>
            <wp:positionH relativeFrom="column">
              <wp:posOffset>10795</wp:posOffset>
            </wp:positionH>
            <wp:positionV relativeFrom="paragraph">
              <wp:posOffset>306153</wp:posOffset>
            </wp:positionV>
            <wp:extent cx="4150995" cy="1504950"/>
            <wp:effectExtent l="19050" t="19050" r="20955" b="19050"/>
            <wp:wrapTopAndBottom/>
            <wp:docPr id="292" name="Picture 29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A screenshot of a computer&#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150995" cy="1504950"/>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90D2B">
        <w:t xml:space="preserve">From the </w:t>
      </w:r>
      <w:r w:rsidRPr="00A90D2B">
        <w:rPr>
          <w:b/>
          <w:bCs/>
        </w:rPr>
        <w:t>Contract Status</w:t>
      </w:r>
      <w:r w:rsidRPr="00A90D2B">
        <w:t xml:space="preserve"> drop-down list box, select </w:t>
      </w:r>
      <w:r w:rsidRPr="00A90D2B">
        <w:rPr>
          <w:b/>
          <w:bCs/>
        </w:rPr>
        <w:t>Permanent</w:t>
      </w:r>
      <w:r w:rsidRPr="00A90D2B">
        <w:t>.</w:t>
      </w:r>
    </w:p>
    <w:p w14:paraId="2CDE53A8" w14:textId="77777777" w:rsidR="00A90D2B" w:rsidRPr="00FF44DF" w:rsidRDefault="00A90D2B" w:rsidP="00A90D2B">
      <w:pPr>
        <w:pStyle w:val="EPMQuote"/>
        <w:spacing w:before="360"/>
      </w:pPr>
      <w:r w:rsidRPr="00FF44DF">
        <w:t>If the employee is currently on a maternity or sickness cover contract and they are moving to a permanent post, the current appointment must be ended and a new permanent appointment submitted rather than changing the status of the current post to permanent.</w:t>
      </w:r>
    </w:p>
    <w:p w14:paraId="683C1C1C" w14:textId="77777777" w:rsidR="00A90D2B" w:rsidRPr="00A90D2B" w:rsidRDefault="00A90D2B" w:rsidP="00A90D2B">
      <w:pPr>
        <w:pStyle w:val="EPMTextstyle"/>
      </w:pPr>
      <w:r w:rsidRPr="00A90D2B">
        <w:t xml:space="preserve">Select </w:t>
      </w:r>
      <w:r w:rsidRPr="00A90D2B">
        <w:rPr>
          <w:b/>
          <w:bCs/>
        </w:rPr>
        <w:t>Submit</w:t>
      </w:r>
      <w:r w:rsidRPr="00A90D2B">
        <w:t xml:space="preserve"> once the instruction has been completed. A summary screen will appear showing you details of the instruction that has been submitted. You are advised to print a copy of the summary screen or save for your records as it isn’t possible to view this page again once you have left this screen.</w:t>
      </w:r>
    </w:p>
    <w:p w14:paraId="77E3EA24" w14:textId="3A39AC26" w:rsidR="00A90D2B" w:rsidRDefault="00A90D2B">
      <w:r>
        <w:br w:type="page"/>
      </w:r>
    </w:p>
    <w:p w14:paraId="768E0EBC" w14:textId="77777777" w:rsidR="00071370" w:rsidRDefault="00071370" w:rsidP="00071370">
      <w:pPr>
        <w:pStyle w:val="EPMPageHeading"/>
      </w:pPr>
      <w:bookmarkStart w:id="47" w:name="_Toc486599618"/>
      <w:bookmarkStart w:id="48" w:name="_Toc52287301"/>
      <w:bookmarkStart w:id="49" w:name="_Toc52288643"/>
      <w:r w:rsidRPr="00C93BEE">
        <w:lastRenderedPageBreak/>
        <w:t xml:space="preserve">Payroll </w:t>
      </w:r>
      <w:r w:rsidRPr="00200272">
        <w:t>Home</w:t>
      </w:r>
      <w:r w:rsidRPr="00C93BEE">
        <w:t xml:space="preserve"> Page</w:t>
      </w:r>
      <w:bookmarkEnd w:id="47"/>
      <w:bookmarkEnd w:id="48"/>
      <w:bookmarkEnd w:id="49"/>
    </w:p>
    <w:p w14:paraId="42D82C9F" w14:textId="77777777" w:rsidR="00071370" w:rsidRPr="004209DB" w:rsidRDefault="00071370" w:rsidP="004209DB">
      <w:pPr>
        <w:pStyle w:val="EPMTextstyle"/>
      </w:pPr>
      <w:r w:rsidRPr="004209DB">
        <w:t>For customers whose contract includes the Payroll &amp; Pensions service, various payroll transactions can be made via the portal.</w:t>
      </w:r>
    </w:p>
    <w:p w14:paraId="7A34A002" w14:textId="77777777" w:rsidR="00071370" w:rsidRPr="004209DB" w:rsidRDefault="00071370" w:rsidP="004209DB">
      <w:pPr>
        <w:pStyle w:val="EPMTextstyle"/>
      </w:pPr>
      <w:r w:rsidRPr="004209DB">
        <w:t xml:space="preserve">Access this page by clicking on the </w:t>
      </w:r>
      <w:proofErr w:type="gramStart"/>
      <w:r w:rsidRPr="004209DB">
        <w:rPr>
          <w:b/>
          <w:bCs/>
        </w:rPr>
        <w:t>Payroll</w:t>
      </w:r>
      <w:proofErr w:type="gramEnd"/>
      <w:r w:rsidRPr="004209DB">
        <w:t xml:space="preserve"> menu. From this page different pay periods can be selected, payroll variances such as overtime or mileage payments can be entered, employee absences can be added as well as viewing relevant payroll data. If you have any queries, please contact your Payroll Administrator.</w:t>
      </w:r>
    </w:p>
    <w:p w14:paraId="4FEB5B2C" w14:textId="77777777" w:rsidR="00071370" w:rsidRPr="004209DB" w:rsidRDefault="00071370" w:rsidP="004209DB">
      <w:pPr>
        <w:pStyle w:val="EPMTextstyle"/>
      </w:pPr>
      <w:r w:rsidRPr="004209DB">
        <w:rPr>
          <w:noProof/>
        </w:rPr>
        <w:drawing>
          <wp:anchor distT="0" distB="0" distL="114300" distR="114300" simplePos="0" relativeHeight="251714562" behindDoc="1" locked="0" layoutInCell="1" allowOverlap="1" wp14:anchorId="0DDFB1DE" wp14:editId="3A8D8DFC">
            <wp:simplePos x="0" y="0"/>
            <wp:positionH relativeFrom="column">
              <wp:posOffset>2540</wp:posOffset>
            </wp:positionH>
            <wp:positionV relativeFrom="paragraph">
              <wp:posOffset>386826</wp:posOffset>
            </wp:positionV>
            <wp:extent cx="5486400" cy="2904490"/>
            <wp:effectExtent l="19050" t="19050" r="19050" b="10160"/>
            <wp:wrapTight wrapText="bothSides">
              <wp:wrapPolygon edited="0">
                <wp:start x="-75" y="-142"/>
                <wp:lineTo x="-75" y="21534"/>
                <wp:lineTo x="21600" y="21534"/>
                <wp:lineTo x="21600" y="-142"/>
                <wp:lineTo x="-75" y="-142"/>
              </wp:wrapPolygon>
            </wp:wrapTight>
            <wp:docPr id="302" name="Picture 30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bwMode="auto">
                    <a:xfrm>
                      <a:off x="0" y="0"/>
                      <a:ext cx="5486400" cy="2904490"/>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209DB">
        <w:t>From the payroll homepage you can access:</w:t>
      </w:r>
    </w:p>
    <w:p w14:paraId="6429D706" w14:textId="77777777" w:rsidR="004209DB" w:rsidRDefault="004209DB" w:rsidP="00071370">
      <w:pPr>
        <w:pStyle w:val="Heading3"/>
        <w:spacing w:before="480"/>
        <w:rPr>
          <w:color w:val="3B597B"/>
        </w:rPr>
      </w:pPr>
      <w:bookmarkStart w:id="50" w:name="_Toc52287302"/>
      <w:bookmarkStart w:id="51" w:name="_Toc52288644"/>
    </w:p>
    <w:p w14:paraId="6B381F74" w14:textId="77777777" w:rsidR="004209DB" w:rsidRDefault="004209DB" w:rsidP="00071370">
      <w:pPr>
        <w:pStyle w:val="Heading3"/>
        <w:spacing w:before="480"/>
        <w:rPr>
          <w:color w:val="3B597B"/>
        </w:rPr>
      </w:pPr>
    </w:p>
    <w:p w14:paraId="31A0EC65" w14:textId="77777777" w:rsidR="004209DB" w:rsidRDefault="004209DB" w:rsidP="00071370">
      <w:pPr>
        <w:pStyle w:val="Heading3"/>
        <w:spacing w:before="480"/>
        <w:rPr>
          <w:color w:val="3B597B"/>
        </w:rPr>
      </w:pPr>
    </w:p>
    <w:p w14:paraId="75BEE5C6" w14:textId="77777777" w:rsidR="004209DB" w:rsidRDefault="004209DB" w:rsidP="00071370">
      <w:pPr>
        <w:pStyle w:val="Heading3"/>
        <w:spacing w:before="480"/>
        <w:rPr>
          <w:color w:val="3B597B"/>
        </w:rPr>
      </w:pPr>
    </w:p>
    <w:p w14:paraId="09A8EEB9" w14:textId="77777777" w:rsidR="004209DB" w:rsidRDefault="004209DB" w:rsidP="00071370">
      <w:pPr>
        <w:pStyle w:val="Heading3"/>
        <w:spacing w:before="480"/>
        <w:rPr>
          <w:color w:val="3B597B"/>
        </w:rPr>
      </w:pPr>
    </w:p>
    <w:p w14:paraId="598D35DB" w14:textId="77777777" w:rsidR="004209DB" w:rsidRDefault="004209DB" w:rsidP="00071370">
      <w:pPr>
        <w:pStyle w:val="Heading3"/>
        <w:spacing w:before="480"/>
        <w:rPr>
          <w:color w:val="3B597B"/>
        </w:rPr>
      </w:pPr>
    </w:p>
    <w:p w14:paraId="5E42A925" w14:textId="77777777" w:rsidR="004209DB" w:rsidRDefault="004209DB" w:rsidP="00071370">
      <w:pPr>
        <w:pStyle w:val="Heading3"/>
        <w:spacing w:before="480"/>
        <w:rPr>
          <w:color w:val="3B597B"/>
        </w:rPr>
      </w:pPr>
    </w:p>
    <w:p w14:paraId="131576F0" w14:textId="1957F445" w:rsidR="00071370" w:rsidRPr="00FF44DF" w:rsidRDefault="00071370" w:rsidP="004209DB">
      <w:pPr>
        <w:pStyle w:val="EPMSubheading"/>
        <w:rPr>
          <w:bCs/>
        </w:rPr>
      </w:pPr>
      <w:r w:rsidRPr="00FF44DF">
        <w:t>Available Payroll Periods</w:t>
      </w:r>
      <w:bookmarkEnd w:id="50"/>
      <w:bookmarkEnd w:id="51"/>
    </w:p>
    <w:p w14:paraId="39808165" w14:textId="77777777" w:rsidR="00071370" w:rsidRDefault="00071370" w:rsidP="004209DB">
      <w:pPr>
        <w:pStyle w:val="EPMTextstyle"/>
      </w:pPr>
      <w:r w:rsidRPr="00D945FF">
        <w:t>This section displays information about the payroll periods that are available to work with. If the deadline for this month has passed and the current period is locked, changes can be made for the following month by selecting Use the next period for payroll.</w:t>
      </w:r>
    </w:p>
    <w:p w14:paraId="11F0DFFA" w14:textId="77777777" w:rsidR="00071370" w:rsidRPr="00FF44DF" w:rsidRDefault="00071370" w:rsidP="004209DB">
      <w:pPr>
        <w:pStyle w:val="EPMSubheading"/>
      </w:pPr>
      <w:bookmarkStart w:id="52" w:name="_Toc52287303"/>
      <w:bookmarkStart w:id="53" w:name="_Toc52288645"/>
      <w:r w:rsidRPr="00FF44DF">
        <w:t>Tax Office Details</w:t>
      </w:r>
      <w:bookmarkEnd w:id="52"/>
      <w:bookmarkEnd w:id="53"/>
    </w:p>
    <w:p w14:paraId="60CD3CF4" w14:textId="77777777" w:rsidR="00071370" w:rsidRDefault="00071370" w:rsidP="004209DB">
      <w:pPr>
        <w:pStyle w:val="EPMTextstyle"/>
      </w:pPr>
      <w:r w:rsidRPr="00D945FF">
        <w:t xml:space="preserve">This section displays the </w:t>
      </w:r>
      <w:r>
        <w:t>tax office and PAYE information for the school</w:t>
      </w:r>
      <w:r w:rsidRPr="005C44A0">
        <w:t>.</w:t>
      </w:r>
    </w:p>
    <w:p w14:paraId="3CA85341" w14:textId="77777777" w:rsidR="00071370" w:rsidRPr="00FF44DF" w:rsidRDefault="00071370" w:rsidP="004209DB">
      <w:pPr>
        <w:pStyle w:val="EPMSubheading"/>
      </w:pPr>
      <w:bookmarkStart w:id="54" w:name="_Toc52287304"/>
      <w:bookmarkStart w:id="55" w:name="_Toc52288646"/>
      <w:r w:rsidRPr="00FF44DF">
        <w:t>EPM Contact Details</w:t>
      </w:r>
      <w:bookmarkEnd w:id="54"/>
      <w:bookmarkEnd w:id="55"/>
    </w:p>
    <w:p w14:paraId="208EACB2" w14:textId="77777777" w:rsidR="00071370" w:rsidRDefault="00071370" w:rsidP="004209DB">
      <w:pPr>
        <w:pStyle w:val="EPMTextstyle"/>
      </w:pPr>
      <w:r w:rsidRPr="00D945FF">
        <w:t>This section displays information for the primary HR and Payroll contacts for the</w:t>
      </w:r>
      <w:r>
        <w:t xml:space="preserve"> school.</w:t>
      </w:r>
    </w:p>
    <w:p w14:paraId="1C83F877" w14:textId="77777777" w:rsidR="00071370" w:rsidRDefault="00071370" w:rsidP="00071370">
      <w:r>
        <w:br w:type="page"/>
      </w:r>
    </w:p>
    <w:p w14:paraId="37CFB6DE" w14:textId="77777777" w:rsidR="00DA291C" w:rsidRPr="00D945FF" w:rsidRDefault="00DA291C" w:rsidP="00DA291C">
      <w:pPr>
        <w:pStyle w:val="EPMSubheading"/>
      </w:pPr>
      <w:bookmarkStart w:id="56" w:name="_Toc52287305"/>
      <w:bookmarkStart w:id="57" w:name="_Toc52288647"/>
      <w:r w:rsidRPr="00D945FF">
        <w:lastRenderedPageBreak/>
        <w:t>Variance Entry</w:t>
      </w:r>
      <w:bookmarkEnd w:id="56"/>
      <w:bookmarkEnd w:id="57"/>
    </w:p>
    <w:p w14:paraId="36A741A9" w14:textId="77777777" w:rsidR="00DA291C" w:rsidRPr="00DA291C" w:rsidRDefault="00DA291C" w:rsidP="00DA291C">
      <w:pPr>
        <w:pStyle w:val="EPMTextstyle"/>
      </w:pPr>
      <w:r w:rsidRPr="00DA291C">
        <w:t xml:space="preserve">Select </w:t>
      </w:r>
      <w:r w:rsidRPr="00DA291C">
        <w:rPr>
          <w:b/>
          <w:bCs/>
        </w:rPr>
        <w:t>Variance Entry</w:t>
      </w:r>
      <w:r w:rsidRPr="00DA291C">
        <w:t xml:space="preserve"> from the </w:t>
      </w:r>
      <w:r w:rsidRPr="00DA291C">
        <w:rPr>
          <w:b/>
          <w:bCs/>
        </w:rPr>
        <w:t>Payroll</w:t>
      </w:r>
      <w:r w:rsidRPr="00DA291C">
        <w:t xml:space="preserve"> menu or click on </w:t>
      </w:r>
      <w:r w:rsidRPr="00DA291C">
        <w:rPr>
          <w:b/>
          <w:bCs/>
        </w:rPr>
        <w:t>Variance Entry</w:t>
      </w:r>
      <w:r w:rsidRPr="00DA291C">
        <w:t xml:space="preserve"> on the Payroll Home Page.</w:t>
      </w:r>
    </w:p>
    <w:p w14:paraId="498EB029" w14:textId="77777777" w:rsidR="00DA291C" w:rsidRPr="00DA291C" w:rsidRDefault="00DA291C" w:rsidP="00DA291C">
      <w:pPr>
        <w:pStyle w:val="EPMTextstyle"/>
      </w:pPr>
      <w:r w:rsidRPr="00DA291C">
        <w:t xml:space="preserve">To find a specific employee, type the </w:t>
      </w:r>
      <w:proofErr w:type="gramStart"/>
      <w:r w:rsidRPr="00DA291C">
        <w:t>employee</w:t>
      </w:r>
      <w:proofErr w:type="gramEnd"/>
      <w:r w:rsidRPr="00DA291C">
        <w:t xml:space="preserve"> name in the </w:t>
      </w:r>
      <w:r w:rsidRPr="00DA291C">
        <w:rPr>
          <w:b/>
          <w:bCs/>
        </w:rPr>
        <w:t>Search</w:t>
      </w:r>
      <w:r w:rsidRPr="00DA291C">
        <w:t xml:space="preserve"> text box.</w:t>
      </w:r>
    </w:p>
    <w:p w14:paraId="0208DE7A" w14:textId="77777777" w:rsidR="00DA291C" w:rsidRPr="00DA291C" w:rsidRDefault="00DA291C" w:rsidP="00DA291C">
      <w:pPr>
        <w:pStyle w:val="EPMTextstyle"/>
      </w:pPr>
      <w:r w:rsidRPr="00DA291C">
        <w:rPr>
          <w:noProof/>
        </w:rPr>
        <w:drawing>
          <wp:anchor distT="0" distB="0" distL="114300" distR="114300" simplePos="0" relativeHeight="251716610" behindDoc="1" locked="0" layoutInCell="1" allowOverlap="1" wp14:anchorId="1EEAD812" wp14:editId="638CC886">
            <wp:simplePos x="0" y="0"/>
            <wp:positionH relativeFrom="column">
              <wp:posOffset>10795</wp:posOffset>
            </wp:positionH>
            <wp:positionV relativeFrom="paragraph">
              <wp:posOffset>287655</wp:posOffset>
            </wp:positionV>
            <wp:extent cx="5395595" cy="2912745"/>
            <wp:effectExtent l="19050" t="19050" r="14605" b="20955"/>
            <wp:wrapTopAndBottom/>
            <wp:docPr id="325" name="Picture 3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descr="A screenshot of a computer&#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95595" cy="2912745"/>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A291C">
        <w:t xml:space="preserve">To add a variance, click on </w:t>
      </w:r>
      <w:r w:rsidRPr="00DA291C">
        <w:rPr>
          <w:b/>
          <w:bCs/>
        </w:rPr>
        <w:t>Variances</w:t>
      </w:r>
      <w:r w:rsidRPr="00DA291C">
        <w:t xml:space="preserve"> at the end of the employee details.</w:t>
      </w:r>
    </w:p>
    <w:p w14:paraId="294BB009" w14:textId="77777777" w:rsidR="00DA291C" w:rsidRPr="00DA291C" w:rsidRDefault="00DA291C" w:rsidP="00A7368A">
      <w:pPr>
        <w:pStyle w:val="EPMTextstyle"/>
        <w:spacing w:before="360"/>
      </w:pPr>
      <w:r w:rsidRPr="00DA291C">
        <w:t xml:space="preserve">The variance screen will appear. Select the variance to be paid from the </w:t>
      </w:r>
      <w:proofErr w:type="gramStart"/>
      <w:r w:rsidRPr="00DA291C">
        <w:t>drop down</w:t>
      </w:r>
      <w:proofErr w:type="gramEnd"/>
      <w:r w:rsidRPr="00DA291C">
        <w:t xml:space="preserve"> list under </w:t>
      </w:r>
      <w:r w:rsidRPr="00DA291C">
        <w:rPr>
          <w:b/>
          <w:bCs/>
        </w:rPr>
        <w:t>Variance Type</w:t>
      </w:r>
      <w:r w:rsidRPr="00DA291C">
        <w:t xml:space="preserve">. </w:t>
      </w:r>
    </w:p>
    <w:p w14:paraId="57AD0836" w14:textId="77777777" w:rsidR="00DA291C" w:rsidRPr="00DA291C" w:rsidRDefault="00DA291C" w:rsidP="00DA291C">
      <w:pPr>
        <w:pStyle w:val="EPMTextstyle"/>
      </w:pPr>
      <w:r w:rsidRPr="00DA291C">
        <w:t>Note:</w:t>
      </w:r>
    </w:p>
    <w:p w14:paraId="2420E047" w14:textId="77777777" w:rsidR="00DA291C" w:rsidRPr="00200272" w:rsidRDefault="00DA291C" w:rsidP="00DA291C">
      <w:pPr>
        <w:pStyle w:val="EPMBullets"/>
        <w:tabs>
          <w:tab w:val="clear" w:pos="284"/>
          <w:tab w:val="clear" w:pos="567"/>
          <w:tab w:val="clear" w:pos="851"/>
        </w:tabs>
        <w:ind w:left="426" w:hanging="426"/>
      </w:pPr>
      <w:r w:rsidRPr="00200272">
        <w:t xml:space="preserve">Please enter the hours to be paid when adding overtime and casual claims. </w:t>
      </w:r>
    </w:p>
    <w:p w14:paraId="1C48C369" w14:textId="77777777" w:rsidR="00DA291C" w:rsidRPr="00200272" w:rsidRDefault="00DA291C" w:rsidP="00DA291C">
      <w:pPr>
        <w:pStyle w:val="EPMBullets"/>
        <w:tabs>
          <w:tab w:val="clear" w:pos="284"/>
          <w:tab w:val="clear" w:pos="567"/>
          <w:tab w:val="clear" w:pos="851"/>
        </w:tabs>
        <w:ind w:left="426" w:hanging="426"/>
      </w:pPr>
      <w:r w:rsidRPr="00200272">
        <w:t xml:space="preserve">Please enter the amount to be paid when entering mileage. </w:t>
      </w:r>
    </w:p>
    <w:p w14:paraId="2E7D4ECA" w14:textId="77777777" w:rsidR="00DA291C" w:rsidRDefault="00DA291C" w:rsidP="00DA291C">
      <w:pPr>
        <w:pStyle w:val="EPMBullets"/>
        <w:tabs>
          <w:tab w:val="clear" w:pos="284"/>
          <w:tab w:val="clear" w:pos="567"/>
          <w:tab w:val="clear" w:pos="851"/>
        </w:tabs>
        <w:ind w:left="426" w:hanging="426"/>
      </w:pPr>
      <w:r w:rsidRPr="00200272">
        <w:t>Casual employees are entitled to holiday pay. Please inform your payroll contact whether you pay statutory or contractual holiday pay.</w:t>
      </w:r>
    </w:p>
    <w:p w14:paraId="18446557" w14:textId="77777777" w:rsidR="00DA291C" w:rsidRPr="00200272" w:rsidRDefault="00DA291C" w:rsidP="00DA291C">
      <w:pPr>
        <w:pStyle w:val="Bullets"/>
        <w:numPr>
          <w:ilvl w:val="0"/>
          <w:numId w:val="0"/>
        </w:numPr>
        <w:ind w:left="360"/>
      </w:pPr>
      <w:r>
        <w:rPr>
          <w:noProof/>
          <w:lang w:eastAsia="en-GB"/>
        </w:rPr>
        <w:drawing>
          <wp:anchor distT="0" distB="0" distL="114300" distR="114300" simplePos="0" relativeHeight="251717634" behindDoc="1" locked="0" layoutInCell="1" allowOverlap="1" wp14:anchorId="0D119E2D" wp14:editId="2AF59D90">
            <wp:simplePos x="0" y="0"/>
            <wp:positionH relativeFrom="column">
              <wp:posOffset>13970</wp:posOffset>
            </wp:positionH>
            <wp:positionV relativeFrom="paragraph">
              <wp:posOffset>78740</wp:posOffset>
            </wp:positionV>
            <wp:extent cx="4707890" cy="2524125"/>
            <wp:effectExtent l="19050" t="19050" r="16510" b="28575"/>
            <wp:wrapTight wrapText="bothSides">
              <wp:wrapPolygon edited="0">
                <wp:start x="-87" y="-163"/>
                <wp:lineTo x="-87" y="21682"/>
                <wp:lineTo x="21588" y="21682"/>
                <wp:lineTo x="21588" y="-163"/>
                <wp:lineTo x="-87" y="-163"/>
              </wp:wrapPolygon>
            </wp:wrapTight>
            <wp:docPr id="28" name="Picture 2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low confidence"/>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4707890" cy="2524125"/>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F078CD" w14:textId="77777777" w:rsidR="00DA291C" w:rsidRDefault="00DA291C" w:rsidP="00DA291C">
      <w:pPr>
        <w:pStyle w:val="Bullets"/>
        <w:numPr>
          <w:ilvl w:val="0"/>
          <w:numId w:val="0"/>
        </w:numPr>
      </w:pPr>
    </w:p>
    <w:p w14:paraId="2E56FACF" w14:textId="77777777" w:rsidR="00DA291C" w:rsidRDefault="00DA291C" w:rsidP="00DA291C">
      <w:pPr>
        <w:pStyle w:val="Bullets"/>
        <w:numPr>
          <w:ilvl w:val="0"/>
          <w:numId w:val="0"/>
        </w:numPr>
      </w:pPr>
    </w:p>
    <w:p w14:paraId="59E0A2BA" w14:textId="77777777" w:rsidR="00DA291C" w:rsidRDefault="00DA291C" w:rsidP="00DA291C">
      <w:pPr>
        <w:pStyle w:val="Bullets"/>
        <w:numPr>
          <w:ilvl w:val="0"/>
          <w:numId w:val="0"/>
        </w:numPr>
      </w:pPr>
    </w:p>
    <w:p w14:paraId="19CF9702" w14:textId="77777777" w:rsidR="00DA291C" w:rsidRDefault="00DA291C" w:rsidP="00DA291C">
      <w:pPr>
        <w:pStyle w:val="Bullets"/>
        <w:numPr>
          <w:ilvl w:val="0"/>
          <w:numId w:val="0"/>
        </w:numPr>
      </w:pPr>
    </w:p>
    <w:p w14:paraId="4BE0EE9C" w14:textId="77777777" w:rsidR="00DA291C" w:rsidRDefault="00DA291C" w:rsidP="00DA291C">
      <w:pPr>
        <w:pStyle w:val="Bullets"/>
        <w:numPr>
          <w:ilvl w:val="0"/>
          <w:numId w:val="0"/>
        </w:numPr>
      </w:pPr>
    </w:p>
    <w:p w14:paraId="0F2EAA12" w14:textId="77777777" w:rsidR="00DA291C" w:rsidRDefault="00DA291C" w:rsidP="00DA291C">
      <w:pPr>
        <w:pStyle w:val="Bullets"/>
        <w:numPr>
          <w:ilvl w:val="0"/>
          <w:numId w:val="0"/>
        </w:numPr>
      </w:pPr>
    </w:p>
    <w:p w14:paraId="0C3F2E63" w14:textId="77777777" w:rsidR="00DA291C" w:rsidRDefault="00DA291C" w:rsidP="00DA291C">
      <w:pPr>
        <w:pStyle w:val="Bullets"/>
        <w:numPr>
          <w:ilvl w:val="0"/>
          <w:numId w:val="0"/>
        </w:numPr>
      </w:pPr>
    </w:p>
    <w:p w14:paraId="6EE34821" w14:textId="77777777" w:rsidR="00DA291C" w:rsidRDefault="00DA291C" w:rsidP="00DA291C">
      <w:pPr>
        <w:pStyle w:val="Bullets"/>
        <w:numPr>
          <w:ilvl w:val="0"/>
          <w:numId w:val="0"/>
        </w:numPr>
      </w:pPr>
    </w:p>
    <w:p w14:paraId="205314B9" w14:textId="77777777" w:rsidR="00DA291C" w:rsidRDefault="00DA291C" w:rsidP="00DA291C">
      <w:pPr>
        <w:pStyle w:val="Bullets"/>
        <w:numPr>
          <w:ilvl w:val="0"/>
          <w:numId w:val="0"/>
        </w:numPr>
      </w:pPr>
    </w:p>
    <w:p w14:paraId="518DEF5E" w14:textId="2E4EC511" w:rsidR="00147881" w:rsidRDefault="00DA291C" w:rsidP="000C0051">
      <w:pPr>
        <w:pStyle w:val="EPMTextstyle"/>
      </w:pPr>
      <w:r w:rsidRPr="000C0051">
        <w:t xml:space="preserve">Select </w:t>
      </w:r>
      <w:r w:rsidRPr="000C0051">
        <w:rPr>
          <w:b/>
          <w:bCs/>
        </w:rPr>
        <w:t>Save</w:t>
      </w:r>
      <w:r w:rsidRPr="000C0051">
        <w:t xml:space="preserve"> once the instruction has been completed.</w:t>
      </w:r>
    </w:p>
    <w:p w14:paraId="7D553636" w14:textId="490DAF60" w:rsidR="000C0051" w:rsidRDefault="000C0051">
      <w:pPr>
        <w:rPr>
          <w:rFonts w:ascii="Avenir Next LT Pro" w:hAnsi="Avenir Next LT Pro" w:cs="Arial"/>
          <w:sz w:val="21"/>
          <w:szCs w:val="20"/>
        </w:rPr>
      </w:pPr>
      <w:r>
        <w:br w:type="page"/>
      </w:r>
    </w:p>
    <w:p w14:paraId="0CA72BE1" w14:textId="77777777" w:rsidR="00EC263D" w:rsidRPr="00D945FF" w:rsidRDefault="00EC263D" w:rsidP="00EC263D">
      <w:pPr>
        <w:pStyle w:val="EPMSubheading"/>
      </w:pPr>
      <w:bookmarkStart w:id="58" w:name="_Toc52287306"/>
      <w:bookmarkStart w:id="59" w:name="_Toc52288648"/>
      <w:r w:rsidRPr="00D945FF">
        <w:lastRenderedPageBreak/>
        <w:t>Absence Entry</w:t>
      </w:r>
      <w:bookmarkEnd w:id="58"/>
      <w:bookmarkEnd w:id="59"/>
    </w:p>
    <w:p w14:paraId="044B1874" w14:textId="77777777" w:rsidR="00EC263D" w:rsidRPr="004B1226" w:rsidRDefault="00EC263D" w:rsidP="004B1226">
      <w:pPr>
        <w:pStyle w:val="EPMTextstyle"/>
      </w:pPr>
      <w:r w:rsidRPr="004B1226">
        <w:t xml:space="preserve">Any employee absence should be recorded such as paid sickness, maternity, paid </w:t>
      </w:r>
      <w:proofErr w:type="gramStart"/>
      <w:r w:rsidRPr="004B1226">
        <w:t>leave</w:t>
      </w:r>
      <w:proofErr w:type="gramEnd"/>
      <w:r w:rsidRPr="004B1226">
        <w:t xml:space="preserve"> and unpaid leave, etc. If the type of absence isn’t available for you to </w:t>
      </w:r>
      <w:proofErr w:type="gramStart"/>
      <w:r w:rsidRPr="004B1226">
        <w:t>select</w:t>
      </w:r>
      <w:proofErr w:type="gramEnd"/>
      <w:r w:rsidRPr="004B1226">
        <w:t xml:space="preserve"> you can add a note detailing the reason for the absence.</w:t>
      </w:r>
    </w:p>
    <w:p w14:paraId="4FF5D914" w14:textId="77777777" w:rsidR="00EC263D" w:rsidRPr="004B1226" w:rsidRDefault="00EC263D" w:rsidP="004B1226">
      <w:pPr>
        <w:pStyle w:val="EPMTextstyle"/>
      </w:pPr>
      <w:r w:rsidRPr="004B1226">
        <w:t xml:space="preserve">Select </w:t>
      </w:r>
      <w:r w:rsidRPr="00F01E42">
        <w:rPr>
          <w:b/>
          <w:bCs/>
        </w:rPr>
        <w:t>Absence Entry</w:t>
      </w:r>
      <w:r w:rsidRPr="004B1226">
        <w:t xml:space="preserve"> from the </w:t>
      </w:r>
      <w:r w:rsidRPr="00F01E42">
        <w:rPr>
          <w:b/>
          <w:bCs/>
        </w:rPr>
        <w:t>Payroll</w:t>
      </w:r>
      <w:r w:rsidRPr="004B1226">
        <w:t xml:space="preserve"> menu or click on </w:t>
      </w:r>
      <w:r w:rsidRPr="00F01E42">
        <w:rPr>
          <w:b/>
          <w:bCs/>
        </w:rPr>
        <w:t>Absence Entry</w:t>
      </w:r>
      <w:r w:rsidRPr="004B1226">
        <w:t xml:space="preserve"> on the Payroll </w:t>
      </w:r>
      <w:r w:rsidRPr="00F01E42">
        <w:rPr>
          <w:b/>
          <w:bCs/>
        </w:rPr>
        <w:t>Home Page</w:t>
      </w:r>
      <w:r w:rsidRPr="004B1226">
        <w:t>.</w:t>
      </w:r>
    </w:p>
    <w:p w14:paraId="2595C449" w14:textId="77777777" w:rsidR="00EC263D" w:rsidRPr="004B1226" w:rsidRDefault="00EC263D" w:rsidP="004B1226">
      <w:pPr>
        <w:pStyle w:val="EPMTextstyle"/>
      </w:pPr>
      <w:r w:rsidRPr="004B1226">
        <w:t xml:space="preserve">Select employee from the </w:t>
      </w:r>
      <w:proofErr w:type="gramStart"/>
      <w:r w:rsidRPr="004B1226">
        <w:t>drop down</w:t>
      </w:r>
      <w:proofErr w:type="gramEnd"/>
      <w:r w:rsidRPr="004B1226">
        <w:t xml:space="preserve"> list. Absence can be recorded for either a day or a period. To record a half day absence, select the day and add a note to advise that this needs to be recorded as half a day. </w:t>
      </w:r>
    </w:p>
    <w:p w14:paraId="7D97ED32" w14:textId="77777777" w:rsidR="00EC263D" w:rsidRPr="004B1226" w:rsidRDefault="00EC263D" w:rsidP="004B1226">
      <w:pPr>
        <w:pStyle w:val="EPMTextstyle"/>
      </w:pPr>
      <w:r w:rsidRPr="004B1226">
        <w:t xml:space="preserve">The whole period of absence needs to be recorded rather than just the working days of the employee. For example, if any employee is absent from Tuesday to Monday but only works Tuesdays and Thursdays, the absence for the whole period needs to be recorded, including weekends. </w:t>
      </w:r>
    </w:p>
    <w:p w14:paraId="48739EB6" w14:textId="77777777" w:rsidR="00EC263D" w:rsidRPr="004B1226" w:rsidRDefault="00EC263D" w:rsidP="004B1226">
      <w:pPr>
        <w:pStyle w:val="EPMTextstyle"/>
      </w:pPr>
      <w:r w:rsidRPr="004B1226">
        <w:t xml:space="preserve">Select </w:t>
      </w:r>
      <w:r w:rsidRPr="00F01E42">
        <w:rPr>
          <w:b/>
          <w:bCs/>
        </w:rPr>
        <w:t>Save</w:t>
      </w:r>
      <w:r w:rsidRPr="004B1226">
        <w:t xml:space="preserve"> once the instruction has been completed.</w:t>
      </w:r>
    </w:p>
    <w:p w14:paraId="169C7639" w14:textId="77777777" w:rsidR="00EC263D" w:rsidRDefault="00EC263D" w:rsidP="00EC263D">
      <w:r>
        <w:rPr>
          <w:noProof/>
          <w:lang w:eastAsia="en-GB"/>
        </w:rPr>
        <w:drawing>
          <wp:anchor distT="0" distB="0" distL="114300" distR="114300" simplePos="0" relativeHeight="251719682" behindDoc="1" locked="0" layoutInCell="1" allowOverlap="1" wp14:anchorId="04143937" wp14:editId="2BAA71D5">
            <wp:simplePos x="0" y="0"/>
            <wp:positionH relativeFrom="column">
              <wp:posOffset>19800</wp:posOffset>
            </wp:positionH>
            <wp:positionV relativeFrom="paragraph">
              <wp:posOffset>72390</wp:posOffset>
            </wp:positionV>
            <wp:extent cx="5145405" cy="2457450"/>
            <wp:effectExtent l="19050" t="19050" r="17145" b="19050"/>
            <wp:wrapTight wrapText="bothSides">
              <wp:wrapPolygon edited="0">
                <wp:start x="-80" y="-167"/>
                <wp:lineTo x="-80" y="21600"/>
                <wp:lineTo x="21592" y="21600"/>
                <wp:lineTo x="21592" y="-167"/>
                <wp:lineTo x="-80" y="-167"/>
              </wp:wrapPolygon>
            </wp:wrapTight>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bwMode="auto">
                    <a:xfrm>
                      <a:off x="0" y="0"/>
                      <a:ext cx="5145405" cy="2457450"/>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7034D6" w14:textId="77777777" w:rsidR="00EC263D" w:rsidRDefault="00EC263D" w:rsidP="00EC263D"/>
    <w:p w14:paraId="6AA7BE32" w14:textId="77777777" w:rsidR="00EC263D" w:rsidRDefault="00EC263D" w:rsidP="00EC263D"/>
    <w:p w14:paraId="403876CE" w14:textId="77777777" w:rsidR="00EC263D" w:rsidRDefault="00EC263D" w:rsidP="00EC263D"/>
    <w:p w14:paraId="5132933A" w14:textId="77777777" w:rsidR="00EC263D" w:rsidRDefault="00EC263D" w:rsidP="00EC263D"/>
    <w:p w14:paraId="1C470279" w14:textId="77777777" w:rsidR="00EC263D" w:rsidRDefault="00EC263D" w:rsidP="00EC263D"/>
    <w:p w14:paraId="6B368CBC" w14:textId="77777777" w:rsidR="00EC263D" w:rsidRDefault="00EC263D" w:rsidP="00EC263D"/>
    <w:p w14:paraId="26C1EBA7" w14:textId="77777777" w:rsidR="00EC263D" w:rsidRDefault="00EC263D" w:rsidP="00EC263D"/>
    <w:p w14:paraId="6F87F09A" w14:textId="77777777" w:rsidR="00C376C7" w:rsidRDefault="00C376C7" w:rsidP="00EC263D"/>
    <w:p w14:paraId="4B48AEA5" w14:textId="77777777" w:rsidR="00C376C7" w:rsidRDefault="00C376C7" w:rsidP="00EC263D"/>
    <w:p w14:paraId="21C533DB" w14:textId="77777777" w:rsidR="00C376C7" w:rsidRDefault="00C376C7" w:rsidP="00EC263D"/>
    <w:p w14:paraId="681E7568" w14:textId="77777777" w:rsidR="00C376C7" w:rsidRDefault="00C376C7" w:rsidP="00EC263D"/>
    <w:p w14:paraId="391A7D70" w14:textId="77777777" w:rsidR="00C376C7" w:rsidRDefault="00C376C7" w:rsidP="00EC263D"/>
    <w:p w14:paraId="7F03AE5F" w14:textId="77777777" w:rsidR="00C376C7" w:rsidRDefault="00C376C7" w:rsidP="00EC263D"/>
    <w:p w14:paraId="4106F6F8" w14:textId="77777777" w:rsidR="00C376C7" w:rsidRDefault="00C376C7" w:rsidP="00EC263D"/>
    <w:p w14:paraId="274723F4" w14:textId="77777777" w:rsidR="00C376C7" w:rsidRDefault="00C376C7" w:rsidP="00EC263D"/>
    <w:p w14:paraId="787A3A1C" w14:textId="77777777" w:rsidR="00EC263D" w:rsidRDefault="00EC263D" w:rsidP="00EC263D">
      <w:r>
        <w:br w:type="page"/>
      </w:r>
    </w:p>
    <w:p w14:paraId="77ADD36C" w14:textId="77777777" w:rsidR="00E42273" w:rsidRPr="00D945FF" w:rsidRDefault="00E42273" w:rsidP="00E42273">
      <w:pPr>
        <w:pStyle w:val="EPMSubheading"/>
      </w:pPr>
      <w:bookmarkStart w:id="60" w:name="_Toc52287307"/>
      <w:bookmarkStart w:id="61" w:name="_Toc52288649"/>
      <w:r w:rsidRPr="00D945FF">
        <w:lastRenderedPageBreak/>
        <w:t>View Variances</w:t>
      </w:r>
      <w:bookmarkEnd w:id="60"/>
      <w:bookmarkEnd w:id="61"/>
    </w:p>
    <w:p w14:paraId="6294C919" w14:textId="77777777" w:rsidR="00E42273" w:rsidRDefault="00E42273" w:rsidP="00E42273">
      <w:pPr>
        <w:pStyle w:val="EPMTextstyle"/>
        <w:rPr>
          <w:lang w:eastAsia="en-GB"/>
        </w:rPr>
      </w:pPr>
      <w:r>
        <w:rPr>
          <w:noProof/>
          <w:lang w:eastAsia="en-GB"/>
        </w:rPr>
        <w:drawing>
          <wp:anchor distT="0" distB="0" distL="114300" distR="114300" simplePos="0" relativeHeight="251721730" behindDoc="1" locked="0" layoutInCell="1" allowOverlap="1" wp14:anchorId="0A7C3FE8" wp14:editId="44DDCE06">
            <wp:simplePos x="0" y="0"/>
            <wp:positionH relativeFrom="column">
              <wp:posOffset>-28658</wp:posOffset>
            </wp:positionH>
            <wp:positionV relativeFrom="paragraph">
              <wp:posOffset>825390</wp:posOffset>
            </wp:positionV>
            <wp:extent cx="5657850" cy="2496185"/>
            <wp:effectExtent l="19050" t="19050" r="19050" b="18415"/>
            <wp:wrapTight wrapText="bothSides">
              <wp:wrapPolygon edited="0">
                <wp:start x="-73" y="-165"/>
                <wp:lineTo x="-73" y="21595"/>
                <wp:lineTo x="21600" y="21595"/>
                <wp:lineTo x="21600" y="-165"/>
                <wp:lineTo x="-73" y="-165"/>
              </wp:wrapPolygon>
            </wp:wrapTight>
            <wp:docPr id="327" name="Picture 3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Picture 327" descr="A screenshot of a computer&#10;&#10;Description automatically generated with low confidence"/>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657850" cy="2496185"/>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17C6">
        <w:rPr>
          <w:lang w:eastAsia="en-GB"/>
        </w:rPr>
        <w:t xml:space="preserve">This allows variances to be viewed that have been added to the current pay period. </w:t>
      </w:r>
      <w:r w:rsidRPr="00B95DBD">
        <w:rPr>
          <w:lang w:eastAsia="en-GB"/>
        </w:rPr>
        <w:t>Details of variances added can be sorted by employee, cost codes and type of variance</w:t>
      </w:r>
      <w:r>
        <w:rPr>
          <w:lang w:eastAsia="en-GB"/>
        </w:rPr>
        <w:t xml:space="preserve">. The data </w:t>
      </w:r>
      <w:r w:rsidRPr="00B95DBD">
        <w:rPr>
          <w:lang w:eastAsia="en-GB"/>
        </w:rPr>
        <w:t xml:space="preserve">can </w:t>
      </w:r>
      <w:r>
        <w:rPr>
          <w:lang w:eastAsia="en-GB"/>
        </w:rPr>
        <w:t xml:space="preserve">also </w:t>
      </w:r>
      <w:r w:rsidRPr="00B95DBD">
        <w:rPr>
          <w:lang w:eastAsia="en-GB"/>
        </w:rPr>
        <w:t>be downloaded into Excel for ease of use.</w:t>
      </w:r>
    </w:p>
    <w:p w14:paraId="6A462874" w14:textId="77777777" w:rsidR="00E42273" w:rsidRDefault="00E42273" w:rsidP="00E42273">
      <w:pPr>
        <w:pStyle w:val="Heading3"/>
      </w:pPr>
      <w:bookmarkStart w:id="62" w:name="_Toc52287308"/>
      <w:bookmarkStart w:id="63" w:name="_Toc52288650"/>
    </w:p>
    <w:p w14:paraId="08F46A2F" w14:textId="77777777" w:rsidR="00E42273" w:rsidRDefault="00E42273" w:rsidP="00E42273">
      <w:pPr>
        <w:pStyle w:val="Heading3"/>
      </w:pPr>
    </w:p>
    <w:p w14:paraId="6FAB32E4" w14:textId="77777777" w:rsidR="00E42273" w:rsidRDefault="00E42273" w:rsidP="00E42273">
      <w:pPr>
        <w:pStyle w:val="Heading3"/>
      </w:pPr>
    </w:p>
    <w:p w14:paraId="5AD5A66D" w14:textId="77777777" w:rsidR="00E42273" w:rsidRDefault="00E42273" w:rsidP="00E42273">
      <w:pPr>
        <w:pStyle w:val="Heading3"/>
      </w:pPr>
    </w:p>
    <w:p w14:paraId="35ADAD6E" w14:textId="77777777" w:rsidR="00E42273" w:rsidRDefault="00E42273" w:rsidP="00E42273">
      <w:pPr>
        <w:pStyle w:val="Heading3"/>
      </w:pPr>
    </w:p>
    <w:p w14:paraId="41A3D357" w14:textId="77777777" w:rsidR="00E42273" w:rsidRDefault="00E42273" w:rsidP="00E42273">
      <w:pPr>
        <w:pStyle w:val="Heading3"/>
      </w:pPr>
    </w:p>
    <w:p w14:paraId="36A751AE" w14:textId="77777777" w:rsidR="00E42273" w:rsidRDefault="00E42273" w:rsidP="00E42273">
      <w:pPr>
        <w:pStyle w:val="Heading3"/>
      </w:pPr>
    </w:p>
    <w:p w14:paraId="1BEEB488" w14:textId="77777777" w:rsidR="00E42273" w:rsidRDefault="00E42273" w:rsidP="00E42273">
      <w:pPr>
        <w:pStyle w:val="Heading3"/>
      </w:pPr>
    </w:p>
    <w:p w14:paraId="5494269C" w14:textId="77777777" w:rsidR="00E42273" w:rsidRDefault="00E42273" w:rsidP="00E42273">
      <w:pPr>
        <w:pStyle w:val="Heading3"/>
      </w:pPr>
    </w:p>
    <w:p w14:paraId="7A64F9D6" w14:textId="77777777" w:rsidR="00E42273" w:rsidRDefault="00E42273" w:rsidP="00E42273">
      <w:pPr>
        <w:pStyle w:val="Heading3"/>
      </w:pPr>
    </w:p>
    <w:p w14:paraId="16163064" w14:textId="77777777" w:rsidR="00E42273" w:rsidRDefault="00E42273" w:rsidP="00E42273">
      <w:pPr>
        <w:pStyle w:val="Heading3"/>
      </w:pPr>
    </w:p>
    <w:p w14:paraId="1CA4EA41" w14:textId="77777777" w:rsidR="00E42273" w:rsidRDefault="00E42273" w:rsidP="00E42273">
      <w:pPr>
        <w:pStyle w:val="Heading3"/>
      </w:pPr>
    </w:p>
    <w:p w14:paraId="1F629B2E" w14:textId="77777777" w:rsidR="00E42273" w:rsidRDefault="00E42273" w:rsidP="00E42273">
      <w:pPr>
        <w:pStyle w:val="Heading3"/>
      </w:pPr>
    </w:p>
    <w:p w14:paraId="71015E12" w14:textId="77777777" w:rsidR="00E42273" w:rsidRDefault="00E42273" w:rsidP="00E42273">
      <w:pPr>
        <w:pStyle w:val="Heading3"/>
      </w:pPr>
    </w:p>
    <w:p w14:paraId="00F3AF75" w14:textId="24E7F07B" w:rsidR="00E42273" w:rsidRPr="00D945FF" w:rsidRDefault="00E42273" w:rsidP="00E42273">
      <w:pPr>
        <w:pStyle w:val="EPMSubheading"/>
      </w:pPr>
      <w:r w:rsidRPr="00D945FF">
        <w:t>View Absences</w:t>
      </w:r>
      <w:bookmarkEnd w:id="62"/>
      <w:bookmarkEnd w:id="63"/>
    </w:p>
    <w:p w14:paraId="1F9EDA25" w14:textId="77777777" w:rsidR="00E42273" w:rsidRDefault="00E42273" w:rsidP="00E42273">
      <w:pPr>
        <w:pStyle w:val="EPMTextstyle"/>
        <w:rPr>
          <w:lang w:eastAsia="en-GB"/>
        </w:rPr>
      </w:pPr>
      <w:r w:rsidRPr="00AF17C6">
        <w:rPr>
          <w:lang w:eastAsia="en-GB"/>
        </w:rPr>
        <w:t>This allows absences to be viewed that have been added to the current pay period.</w:t>
      </w:r>
      <w:r w:rsidRPr="005F09D4">
        <w:rPr>
          <w:lang w:eastAsia="en-GB"/>
        </w:rPr>
        <w:t xml:space="preserve"> </w:t>
      </w:r>
      <w:r w:rsidRPr="00B95DBD">
        <w:rPr>
          <w:lang w:eastAsia="en-GB"/>
        </w:rPr>
        <w:t>Details of absences added can be sorted by employee, cost codes and type of variance and the data can be downloaded into Excel for ease of use.</w:t>
      </w:r>
    </w:p>
    <w:p w14:paraId="2C239197" w14:textId="77777777" w:rsidR="00E42273" w:rsidRPr="00A3693A" w:rsidRDefault="00E42273" w:rsidP="00E42273">
      <w:pPr>
        <w:pStyle w:val="EPMTextstyle"/>
        <w:rPr>
          <w:lang w:eastAsia="en-GB"/>
        </w:rPr>
      </w:pPr>
      <w:r w:rsidRPr="00A3693A">
        <w:rPr>
          <w:lang w:eastAsia="en-GB"/>
        </w:rPr>
        <w:t>You also have the option of a calendar view of absences for a specific employee</w:t>
      </w:r>
      <w:r>
        <w:rPr>
          <w:lang w:eastAsia="en-GB"/>
        </w:rPr>
        <w:t>.</w:t>
      </w:r>
    </w:p>
    <w:p w14:paraId="6B950C28" w14:textId="77777777" w:rsidR="00E42273" w:rsidRDefault="00E42273" w:rsidP="00E42273">
      <w:r>
        <w:rPr>
          <w:noProof/>
          <w:lang w:eastAsia="en-GB"/>
        </w:rPr>
        <w:drawing>
          <wp:anchor distT="0" distB="0" distL="114300" distR="114300" simplePos="0" relativeHeight="251722754" behindDoc="1" locked="0" layoutInCell="1" allowOverlap="1" wp14:anchorId="7DF49837" wp14:editId="0C358743">
            <wp:simplePos x="0" y="0"/>
            <wp:positionH relativeFrom="column">
              <wp:posOffset>53340</wp:posOffset>
            </wp:positionH>
            <wp:positionV relativeFrom="paragraph">
              <wp:posOffset>79375</wp:posOffset>
            </wp:positionV>
            <wp:extent cx="5048885" cy="2250440"/>
            <wp:effectExtent l="19050" t="19050" r="18415" b="16510"/>
            <wp:wrapTight wrapText="bothSides">
              <wp:wrapPolygon edited="0">
                <wp:start x="-81" y="-183"/>
                <wp:lineTo x="-81" y="21576"/>
                <wp:lineTo x="21597" y="21576"/>
                <wp:lineTo x="21597" y="-183"/>
                <wp:lineTo x="-81" y="-183"/>
              </wp:wrapPolygon>
            </wp:wrapTight>
            <wp:docPr id="330" name="Picture 3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A screenshot of a computer&#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48885" cy="2250440"/>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p>
    <w:p w14:paraId="500048DD" w14:textId="77777777" w:rsidR="00E42273" w:rsidRDefault="00E42273" w:rsidP="00E42273"/>
    <w:p w14:paraId="35F81EED" w14:textId="77777777" w:rsidR="00E42273" w:rsidRDefault="00E42273" w:rsidP="00E42273"/>
    <w:p w14:paraId="0AC73F5F" w14:textId="77777777" w:rsidR="00E42273" w:rsidRDefault="00E42273" w:rsidP="00E42273"/>
    <w:p w14:paraId="18D6C7C0" w14:textId="77777777" w:rsidR="00E42273" w:rsidRDefault="00E42273" w:rsidP="00E42273"/>
    <w:p w14:paraId="02B9D8FC" w14:textId="77777777" w:rsidR="00E42273" w:rsidRDefault="00E42273" w:rsidP="00E42273"/>
    <w:p w14:paraId="2EC5F2EC" w14:textId="77777777" w:rsidR="00E42273" w:rsidRDefault="00E42273" w:rsidP="00E42273"/>
    <w:p w14:paraId="7B050420" w14:textId="77777777" w:rsidR="00E42273" w:rsidRDefault="00E42273" w:rsidP="00E42273"/>
    <w:p w14:paraId="2D0DE48C" w14:textId="77777777" w:rsidR="000C0051" w:rsidRDefault="000C0051" w:rsidP="000C0051">
      <w:pPr>
        <w:pStyle w:val="EPMTextstyle"/>
      </w:pPr>
    </w:p>
    <w:p w14:paraId="79ACD7FE" w14:textId="77777777" w:rsidR="001B3A85" w:rsidRDefault="001B3A85" w:rsidP="000C0051">
      <w:pPr>
        <w:pStyle w:val="EPMTextstyle"/>
      </w:pPr>
    </w:p>
    <w:p w14:paraId="1AA479DD" w14:textId="77777777" w:rsidR="001B3A85" w:rsidRDefault="001B3A85" w:rsidP="000C0051">
      <w:pPr>
        <w:pStyle w:val="EPMTextstyle"/>
      </w:pPr>
    </w:p>
    <w:p w14:paraId="6A5AD555" w14:textId="77777777" w:rsidR="001B3A85" w:rsidRDefault="001B3A85" w:rsidP="000C0051">
      <w:pPr>
        <w:pStyle w:val="EPMTextstyle"/>
      </w:pPr>
    </w:p>
    <w:p w14:paraId="3FB6AC90" w14:textId="5E06DD43" w:rsidR="001B3A85" w:rsidRDefault="001B3A85">
      <w:pPr>
        <w:rPr>
          <w:rFonts w:ascii="Avenir Next LT Pro" w:hAnsi="Avenir Next LT Pro" w:cs="Arial"/>
          <w:sz w:val="21"/>
          <w:szCs w:val="20"/>
        </w:rPr>
      </w:pPr>
      <w:r>
        <w:br w:type="page"/>
      </w:r>
    </w:p>
    <w:p w14:paraId="3E65A09F" w14:textId="77777777" w:rsidR="00D80474" w:rsidRDefault="00D80474" w:rsidP="00D80474">
      <w:pPr>
        <w:pStyle w:val="EPMSubheading"/>
      </w:pPr>
      <w:bookmarkStart w:id="64" w:name="_Toc52287309"/>
      <w:bookmarkStart w:id="65" w:name="_Toc52288651"/>
      <w:r w:rsidRPr="00D945FF">
        <w:lastRenderedPageBreak/>
        <w:t>Payroll Schedule</w:t>
      </w:r>
      <w:bookmarkEnd w:id="64"/>
      <w:bookmarkEnd w:id="65"/>
    </w:p>
    <w:p w14:paraId="5BCFD89D" w14:textId="77777777" w:rsidR="00D80474" w:rsidRDefault="00D80474" w:rsidP="00D80474">
      <w:pPr>
        <w:pStyle w:val="EPMTextstyle"/>
        <w:rPr>
          <w:lang w:eastAsia="en-GB"/>
        </w:rPr>
      </w:pPr>
      <w:r w:rsidRPr="00B95DBD">
        <w:rPr>
          <w:lang w:eastAsia="en-GB"/>
        </w:rPr>
        <w:t>You can view the payroll sc</w:t>
      </w:r>
      <w:r>
        <w:rPr>
          <w:lang w:eastAsia="en-GB"/>
        </w:rPr>
        <w:t xml:space="preserve">hedule for the financial year. </w:t>
      </w:r>
      <w:r w:rsidRPr="00B95DBD">
        <w:rPr>
          <w:lang w:eastAsia="en-GB"/>
        </w:rPr>
        <w:t>From here you can see deadlines for</w:t>
      </w:r>
      <w:r>
        <w:rPr>
          <w:lang w:eastAsia="en-GB"/>
        </w:rPr>
        <w:t>:</w:t>
      </w:r>
    </w:p>
    <w:p w14:paraId="4FB5EB9B" w14:textId="77777777" w:rsidR="00D80474" w:rsidRPr="00200272" w:rsidRDefault="00D80474" w:rsidP="00D80474">
      <w:pPr>
        <w:pStyle w:val="EPMBullets"/>
      </w:pPr>
      <w:r w:rsidRPr="00200272">
        <w:t>Adding any variances via the Portal (‘Payroll Cut-off’)</w:t>
      </w:r>
    </w:p>
    <w:p w14:paraId="111C7AB8" w14:textId="77777777" w:rsidR="00D80474" w:rsidRPr="00200272" w:rsidRDefault="00D80474" w:rsidP="00D80474">
      <w:pPr>
        <w:pStyle w:val="EPMBullets"/>
      </w:pPr>
      <w:r w:rsidRPr="00200272">
        <w:t xml:space="preserve">Cut off dates for each pay </w:t>
      </w:r>
      <w:proofErr w:type="gramStart"/>
      <w:r w:rsidRPr="00200272">
        <w:t>period</w:t>
      </w:r>
      <w:proofErr w:type="gramEnd"/>
    </w:p>
    <w:p w14:paraId="0C9C9D6B" w14:textId="77777777" w:rsidR="00D80474" w:rsidRPr="00200272" w:rsidRDefault="00D80474" w:rsidP="00D80474">
      <w:pPr>
        <w:pStyle w:val="EPMBullets"/>
      </w:pPr>
      <w:r w:rsidRPr="00200272">
        <w:t xml:space="preserve">Date that the costings report will be </w:t>
      </w:r>
      <w:proofErr w:type="gramStart"/>
      <w:r w:rsidRPr="00200272">
        <w:t>available</w:t>
      </w:r>
      <w:proofErr w:type="gramEnd"/>
    </w:p>
    <w:p w14:paraId="6F4FCAAA" w14:textId="77777777" w:rsidR="00D80474" w:rsidRPr="00200272" w:rsidRDefault="00D80474" w:rsidP="00D80474">
      <w:pPr>
        <w:pStyle w:val="EPMBullets"/>
      </w:pPr>
      <w:r w:rsidRPr="00200272">
        <w:t xml:space="preserve">Date that payroll needs to be authorised by </w:t>
      </w:r>
    </w:p>
    <w:p w14:paraId="631ECFD2" w14:textId="77777777" w:rsidR="00D80474" w:rsidRPr="00200272" w:rsidRDefault="00D80474" w:rsidP="00D80474">
      <w:pPr>
        <w:pStyle w:val="EPMBullets"/>
      </w:pPr>
      <w:r w:rsidRPr="00200272">
        <w:t xml:space="preserve">Pay date for that </w:t>
      </w:r>
      <w:proofErr w:type="gramStart"/>
      <w:r w:rsidRPr="00200272">
        <w:t>month</w:t>
      </w:r>
      <w:proofErr w:type="gramEnd"/>
    </w:p>
    <w:p w14:paraId="30179311" w14:textId="77777777" w:rsidR="00D80474" w:rsidRPr="00AF17C6" w:rsidRDefault="00D80474" w:rsidP="00D80474">
      <w:pPr>
        <w:pStyle w:val="EPMTextstyle"/>
        <w:rPr>
          <w:lang w:eastAsia="en-GB"/>
        </w:rPr>
      </w:pPr>
      <w:r w:rsidRPr="00AF17C6">
        <w:rPr>
          <w:lang w:eastAsia="en-GB"/>
        </w:rPr>
        <w:t>Please note that the HR deadline is 48 hours prior to the variance cut-off date on the payroll schedule.</w:t>
      </w:r>
    </w:p>
    <w:p w14:paraId="1371BC9C" w14:textId="77777777" w:rsidR="00D80474" w:rsidRDefault="00D80474" w:rsidP="00D80474">
      <w:r>
        <w:rPr>
          <w:noProof/>
          <w:lang w:eastAsia="en-GB"/>
        </w:rPr>
        <w:drawing>
          <wp:anchor distT="0" distB="0" distL="114300" distR="114300" simplePos="0" relativeHeight="251724802" behindDoc="1" locked="0" layoutInCell="1" allowOverlap="1" wp14:anchorId="18837E4B" wp14:editId="7C92C8F6">
            <wp:simplePos x="0" y="0"/>
            <wp:positionH relativeFrom="column">
              <wp:posOffset>-12700</wp:posOffset>
            </wp:positionH>
            <wp:positionV relativeFrom="paragraph">
              <wp:posOffset>54610</wp:posOffset>
            </wp:positionV>
            <wp:extent cx="5287645" cy="2247900"/>
            <wp:effectExtent l="19050" t="19050" r="27305" b="19050"/>
            <wp:wrapTight wrapText="bothSides">
              <wp:wrapPolygon edited="0">
                <wp:start x="-78" y="-183"/>
                <wp:lineTo x="-78" y="21600"/>
                <wp:lineTo x="21634" y="21600"/>
                <wp:lineTo x="21634" y="-183"/>
                <wp:lineTo x="-78" y="-183"/>
              </wp:wrapPolygon>
            </wp:wrapTight>
            <wp:docPr id="303" name="Picture 303"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A picture containing text, screenshot, number, fon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287645" cy="2247900"/>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5D6073" w14:textId="77777777" w:rsidR="00D80474" w:rsidRDefault="00D80474" w:rsidP="00D80474"/>
    <w:p w14:paraId="5249E2F5" w14:textId="77777777" w:rsidR="00D80474" w:rsidRDefault="00D80474" w:rsidP="00D80474"/>
    <w:p w14:paraId="7794C045" w14:textId="77777777" w:rsidR="00D80474" w:rsidRDefault="00D80474" w:rsidP="00D80474"/>
    <w:p w14:paraId="20A10D28" w14:textId="77777777" w:rsidR="00D80474" w:rsidRDefault="00D80474" w:rsidP="00D80474"/>
    <w:p w14:paraId="5D827532" w14:textId="77777777" w:rsidR="00D80474" w:rsidRDefault="00D80474" w:rsidP="00D80474"/>
    <w:p w14:paraId="70D6EBCF" w14:textId="77777777" w:rsidR="00D80474" w:rsidRDefault="00D80474" w:rsidP="00D80474"/>
    <w:p w14:paraId="00214C94" w14:textId="77777777" w:rsidR="00D80474" w:rsidRDefault="00D80474" w:rsidP="00D80474"/>
    <w:p w14:paraId="48634215" w14:textId="77777777" w:rsidR="001B3A85" w:rsidRDefault="001B3A85" w:rsidP="000C0051">
      <w:pPr>
        <w:pStyle w:val="EPMTextstyle"/>
      </w:pPr>
    </w:p>
    <w:p w14:paraId="3A9722C7" w14:textId="77777777" w:rsidR="00D80474" w:rsidRDefault="00D80474" w:rsidP="000C0051">
      <w:pPr>
        <w:pStyle w:val="EPMTextstyle"/>
      </w:pPr>
    </w:p>
    <w:p w14:paraId="41821C29" w14:textId="77777777" w:rsidR="00D80474" w:rsidRDefault="00D80474" w:rsidP="000C0051">
      <w:pPr>
        <w:pStyle w:val="EPMTextstyle"/>
      </w:pPr>
    </w:p>
    <w:p w14:paraId="2709E3C7" w14:textId="77777777" w:rsidR="00D80474" w:rsidRDefault="00D80474" w:rsidP="000C0051">
      <w:pPr>
        <w:pStyle w:val="EPMTextstyle"/>
      </w:pPr>
    </w:p>
    <w:p w14:paraId="1CFC3D7A" w14:textId="13CF3CA0" w:rsidR="00D80474" w:rsidRDefault="00D80474">
      <w:pPr>
        <w:rPr>
          <w:rFonts w:ascii="Avenir Next LT Pro" w:hAnsi="Avenir Next LT Pro" w:cs="Arial"/>
          <w:sz w:val="21"/>
          <w:szCs w:val="20"/>
        </w:rPr>
      </w:pPr>
      <w:r>
        <w:br w:type="page"/>
      </w:r>
    </w:p>
    <w:p w14:paraId="63E3ED92" w14:textId="77777777" w:rsidR="001B42F4" w:rsidRDefault="001B42F4" w:rsidP="001B42F4">
      <w:pPr>
        <w:pStyle w:val="EPMSubheading"/>
      </w:pPr>
      <w:bookmarkStart w:id="66" w:name="_Toc52287310"/>
      <w:bookmarkStart w:id="67" w:name="_Toc52288652"/>
      <w:r>
        <w:rPr>
          <w:noProof/>
          <w:lang w:eastAsia="en-GB"/>
        </w:rPr>
        <w:lastRenderedPageBreak/>
        <w:drawing>
          <wp:anchor distT="0" distB="0" distL="114300" distR="114300" simplePos="0" relativeHeight="251726850" behindDoc="1" locked="0" layoutInCell="1" allowOverlap="1" wp14:anchorId="3A1060DA" wp14:editId="26348B57">
            <wp:simplePos x="0" y="0"/>
            <wp:positionH relativeFrom="column">
              <wp:posOffset>-25400</wp:posOffset>
            </wp:positionH>
            <wp:positionV relativeFrom="paragraph">
              <wp:posOffset>428279</wp:posOffset>
            </wp:positionV>
            <wp:extent cx="5486400" cy="2438400"/>
            <wp:effectExtent l="19050" t="19050" r="19050" b="19050"/>
            <wp:wrapTight wrapText="bothSides">
              <wp:wrapPolygon edited="0">
                <wp:start x="-75" y="-169"/>
                <wp:lineTo x="-75" y="21600"/>
                <wp:lineTo x="21600" y="21600"/>
                <wp:lineTo x="21600" y="-169"/>
                <wp:lineTo x="-75" y="-169"/>
              </wp:wrapPolygon>
            </wp:wrapTight>
            <wp:docPr id="331" name="Picture 3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descr="A screenshot of a computer&#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2438400"/>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r>
        <w:t>e</w:t>
      </w:r>
      <w:r w:rsidRPr="00D945FF">
        <w:t>Payslips Registration</w:t>
      </w:r>
      <w:bookmarkEnd w:id="66"/>
      <w:bookmarkEnd w:id="67"/>
    </w:p>
    <w:p w14:paraId="3A1DD90C" w14:textId="77777777" w:rsidR="001B42F4" w:rsidRDefault="001B42F4" w:rsidP="001B42F4"/>
    <w:p w14:paraId="73125618" w14:textId="77777777" w:rsidR="001B42F4" w:rsidRDefault="001B42F4" w:rsidP="001B42F4"/>
    <w:p w14:paraId="74A50DB1" w14:textId="77777777" w:rsidR="001B42F4" w:rsidRDefault="001B42F4" w:rsidP="001B42F4"/>
    <w:p w14:paraId="7759C329" w14:textId="77777777" w:rsidR="001B42F4" w:rsidRDefault="001B42F4" w:rsidP="001B42F4"/>
    <w:p w14:paraId="3D2B3CE7" w14:textId="77777777" w:rsidR="001B42F4" w:rsidRDefault="001B42F4" w:rsidP="001B42F4"/>
    <w:p w14:paraId="3C3967B2" w14:textId="77777777" w:rsidR="001B42F4" w:rsidRDefault="001B42F4" w:rsidP="001B42F4"/>
    <w:p w14:paraId="5615BAB8" w14:textId="77777777" w:rsidR="001B42F4" w:rsidRDefault="001B42F4" w:rsidP="001B42F4"/>
    <w:p w14:paraId="6355D925" w14:textId="77777777" w:rsidR="001B42F4" w:rsidRDefault="001B42F4" w:rsidP="001B42F4"/>
    <w:p w14:paraId="73BF5E0C" w14:textId="77777777" w:rsidR="001B42F4" w:rsidRDefault="001B42F4" w:rsidP="001B42F4"/>
    <w:p w14:paraId="6CC4D7D1" w14:textId="77777777" w:rsidR="001B42F4" w:rsidRDefault="001B42F4" w:rsidP="001B42F4"/>
    <w:p w14:paraId="2E69164A" w14:textId="77777777" w:rsidR="001B42F4" w:rsidRDefault="001B42F4" w:rsidP="001B42F4"/>
    <w:p w14:paraId="6D6F4114" w14:textId="77777777" w:rsidR="001B42F4" w:rsidRDefault="001B42F4" w:rsidP="001B42F4"/>
    <w:p w14:paraId="5C9B6AB9" w14:textId="77777777" w:rsidR="001B42F4" w:rsidRDefault="001B42F4" w:rsidP="001B42F4"/>
    <w:p w14:paraId="0AB7BE93" w14:textId="77777777" w:rsidR="001B42F4" w:rsidRDefault="001B42F4" w:rsidP="001B42F4"/>
    <w:p w14:paraId="7217A7BA" w14:textId="77777777" w:rsidR="001B42F4" w:rsidRDefault="001B42F4" w:rsidP="001B42F4"/>
    <w:p w14:paraId="2BA1DAC8" w14:textId="77777777" w:rsidR="001B42F4" w:rsidRDefault="001B42F4" w:rsidP="001B42F4"/>
    <w:p w14:paraId="261C877D" w14:textId="108A7B1E" w:rsidR="001B42F4" w:rsidRDefault="001B42F4" w:rsidP="001B42F4">
      <w:pPr>
        <w:pStyle w:val="EPMTextstyle"/>
      </w:pPr>
      <w:r>
        <w:t>For guidance on ePayslips, please see our:</w:t>
      </w:r>
    </w:p>
    <w:p w14:paraId="2F868FFE" w14:textId="77777777" w:rsidR="001B42F4" w:rsidRPr="004171F8" w:rsidRDefault="0064597C" w:rsidP="00F05CE7">
      <w:pPr>
        <w:pStyle w:val="EPMBullets"/>
        <w:rPr>
          <w:color w:val="26529E"/>
        </w:rPr>
      </w:pPr>
      <w:hyperlink r:id="rId55" w:history="1">
        <w:r w:rsidR="001B42F4" w:rsidRPr="004171F8">
          <w:rPr>
            <w:rStyle w:val="Hyperlink"/>
            <w:rFonts w:ascii="Avenir Next LT Pro" w:hAnsi="Avenir Next LT Pro"/>
            <w:color w:val="26529E"/>
          </w:rPr>
          <w:t>Frequently Asked Questions</w:t>
        </w:r>
      </w:hyperlink>
    </w:p>
    <w:p w14:paraId="584EC4FC" w14:textId="77777777" w:rsidR="001B42F4" w:rsidRPr="004171F8" w:rsidRDefault="0064597C" w:rsidP="00F05CE7">
      <w:pPr>
        <w:pStyle w:val="EPMBullets"/>
        <w:rPr>
          <w:color w:val="26529E"/>
        </w:rPr>
      </w:pPr>
      <w:hyperlink r:id="rId56" w:history="1">
        <w:r w:rsidR="001B42F4" w:rsidRPr="004171F8">
          <w:rPr>
            <w:rStyle w:val="Hyperlink"/>
            <w:rFonts w:ascii="Avenir Next LT Pro" w:hAnsi="Avenir Next LT Pro"/>
            <w:color w:val="26529E"/>
          </w:rPr>
          <w:t>Single Sign-on Guide</w:t>
        </w:r>
      </w:hyperlink>
    </w:p>
    <w:p w14:paraId="60E7DCD9" w14:textId="77777777" w:rsidR="001B42F4" w:rsidRPr="004171F8" w:rsidRDefault="0064597C" w:rsidP="00F05CE7">
      <w:pPr>
        <w:pStyle w:val="EPMBullets"/>
        <w:rPr>
          <w:rStyle w:val="Hyperlink"/>
          <w:rFonts w:ascii="Avenir Next LT Pro" w:hAnsi="Avenir Next LT Pro"/>
          <w:color w:val="26529E"/>
        </w:rPr>
      </w:pPr>
      <w:hyperlink r:id="rId57" w:history="1">
        <w:r w:rsidR="001B42F4" w:rsidRPr="004171F8">
          <w:rPr>
            <w:rStyle w:val="Hyperlink"/>
            <w:rFonts w:ascii="Avenir Next LT Pro" w:hAnsi="Avenir Next LT Pro"/>
            <w:color w:val="26529E"/>
          </w:rPr>
          <w:t>Introduction to EPM’s Self-Service Functionality Video</w:t>
        </w:r>
      </w:hyperlink>
    </w:p>
    <w:p w14:paraId="10558EA9" w14:textId="13503701" w:rsidR="00CB5EBF" w:rsidRDefault="00CB5EBF">
      <w:pPr>
        <w:rPr>
          <w:rFonts w:ascii="Avenir Next LT Pro" w:hAnsi="Avenir Next LT Pro" w:cs="Arial"/>
          <w:sz w:val="21"/>
          <w:szCs w:val="20"/>
        </w:rPr>
      </w:pPr>
      <w:r>
        <w:br w:type="page"/>
      </w:r>
    </w:p>
    <w:p w14:paraId="44C91513" w14:textId="77777777" w:rsidR="00CB5EBF" w:rsidRPr="00200272" w:rsidRDefault="00CB5EBF" w:rsidP="00CB5EBF">
      <w:pPr>
        <w:pStyle w:val="EPMPageHeading"/>
      </w:pPr>
      <w:bookmarkStart w:id="68" w:name="_Toc486599619"/>
      <w:bookmarkStart w:id="69" w:name="_Toc52287311"/>
      <w:bookmarkStart w:id="70" w:name="_Toc52288653"/>
      <w:r w:rsidRPr="00D945FF">
        <w:lastRenderedPageBreak/>
        <w:t>Useful Tips</w:t>
      </w:r>
      <w:bookmarkEnd w:id="68"/>
      <w:bookmarkEnd w:id="69"/>
      <w:bookmarkEnd w:id="70"/>
    </w:p>
    <w:p w14:paraId="713A65CC" w14:textId="77777777" w:rsidR="00CB5EBF" w:rsidRDefault="00CB5EBF" w:rsidP="00CB5EBF">
      <w:pPr>
        <w:pStyle w:val="EPMTextstyle"/>
      </w:pPr>
      <w:r w:rsidRPr="00D945FF">
        <w:t xml:space="preserve">Below are some useful tips on how to use the portal. If an entry is submitted in </w:t>
      </w:r>
      <w:proofErr w:type="gramStart"/>
      <w:r w:rsidRPr="00D945FF">
        <w:t>error</w:t>
      </w:r>
      <w:proofErr w:type="gramEnd"/>
      <w:r w:rsidRPr="00D945FF">
        <w:t xml:space="preserve"> please let your EPM contact know who can remove or cancel the entry for you. If in doubt about how to enter an instruction, please do not hesitate to get in touch with your EPM </w:t>
      </w:r>
      <w:r>
        <w:t>team</w:t>
      </w:r>
      <w:r w:rsidRPr="00D945FF">
        <w:t xml:space="preserve"> who will be happy to assist you.</w:t>
      </w:r>
    </w:p>
    <w:p w14:paraId="68603287" w14:textId="77777777" w:rsidR="00CB5EBF" w:rsidRPr="00D00FD4" w:rsidRDefault="00CB5EBF" w:rsidP="00CB5EBF">
      <w:pPr>
        <w:pStyle w:val="EPMTextstyle"/>
      </w:pPr>
      <w:bookmarkStart w:id="71" w:name="_Toc52287312"/>
      <w:bookmarkStart w:id="72" w:name="_Toc52288654"/>
      <w:r w:rsidRPr="00D00FD4">
        <w:t>Additional Notification to EPM</w:t>
      </w:r>
      <w:bookmarkEnd w:id="71"/>
      <w:bookmarkEnd w:id="72"/>
      <w:r w:rsidRPr="00D00FD4">
        <w:t xml:space="preserve"> </w:t>
      </w:r>
    </w:p>
    <w:p w14:paraId="4D7F42C7" w14:textId="77777777" w:rsidR="00CB5EBF" w:rsidRDefault="00CB5EBF" w:rsidP="00CB5EBF">
      <w:pPr>
        <w:pStyle w:val="EPMTextstyle"/>
      </w:pPr>
      <w:r>
        <w:t xml:space="preserve">If you are unsure whether you have submitted the instruction correctly or want to add a note to the instruction you can enter this in the </w:t>
      </w:r>
      <w:r w:rsidRPr="00CB17F0">
        <w:rPr>
          <w:b/>
          <w:bCs/>
        </w:rPr>
        <w:t>additional notification to EPM</w:t>
      </w:r>
      <w:r w:rsidRPr="00EF0992">
        <w:rPr>
          <w:b/>
          <w:color w:val="3B597B"/>
        </w:rPr>
        <w:t xml:space="preserve"> </w:t>
      </w:r>
      <w:r>
        <w:t xml:space="preserve">box. There is a </w:t>
      </w:r>
      <w:proofErr w:type="gramStart"/>
      <w:r>
        <w:t>250 word</w:t>
      </w:r>
      <w:proofErr w:type="gramEnd"/>
      <w:r>
        <w:t xml:space="preserve"> limit so if you require more than this please send your EPM contact an email with the details. </w:t>
      </w:r>
    </w:p>
    <w:p w14:paraId="2631AF0D" w14:textId="77777777" w:rsidR="00CB5EBF" w:rsidRDefault="00CB5EBF" w:rsidP="00CB5EBF">
      <w:pPr>
        <w:jc w:val="both"/>
        <w:rPr>
          <w:color w:val="63666A"/>
        </w:rPr>
      </w:pPr>
      <w:r>
        <w:rPr>
          <w:noProof/>
          <w:lang w:eastAsia="en-GB"/>
        </w:rPr>
        <w:drawing>
          <wp:inline distT="0" distB="0" distL="0" distR="0" wp14:anchorId="56645E97" wp14:editId="638D9A53">
            <wp:extent cx="5880100" cy="753115"/>
            <wp:effectExtent l="19050" t="19050" r="25400" b="27940"/>
            <wp:docPr id="336" name="Picture 336" descr="A picture containing text, screenshot, whit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6" descr="A picture containing text, screenshot, white, fon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bwMode="auto">
                    <a:xfrm>
                      <a:off x="0" y="0"/>
                      <a:ext cx="6086256" cy="779519"/>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B1548A2" w14:textId="77777777" w:rsidR="00CB5EBF" w:rsidRPr="00D945FF" w:rsidRDefault="00CB5EBF" w:rsidP="00E35FF2">
      <w:pPr>
        <w:pStyle w:val="EPMSubheading"/>
      </w:pPr>
      <w:bookmarkStart w:id="73" w:name="_Toc52287313"/>
      <w:bookmarkStart w:id="74" w:name="_Toc52288655"/>
      <w:r w:rsidRPr="00D945FF">
        <w:t>Personal Details</w:t>
      </w:r>
      <w:bookmarkEnd w:id="73"/>
      <w:bookmarkEnd w:id="74"/>
    </w:p>
    <w:p w14:paraId="5A90508F" w14:textId="77777777" w:rsidR="00CB5EBF" w:rsidRPr="00D945FF" w:rsidRDefault="00CB5EBF" w:rsidP="002B7080">
      <w:pPr>
        <w:pStyle w:val="EPMTextstyle"/>
      </w:pPr>
      <w:r w:rsidRPr="00D945FF">
        <w:t>Please ensure that the correct personal details are entered on the portal. Include all previous surnames as these will be required when carrying out Barred List Checks and sending details to pensions. Please include the NI number on the portal instruction if this has been provided.</w:t>
      </w:r>
    </w:p>
    <w:p w14:paraId="6D6F5264" w14:textId="77777777" w:rsidR="00CB5EBF" w:rsidRPr="00D945FF" w:rsidRDefault="00CB5EBF" w:rsidP="002B7080">
      <w:pPr>
        <w:pStyle w:val="EPMTextstyle"/>
      </w:pPr>
      <w:r w:rsidRPr="00D945FF">
        <w:t xml:space="preserve">It is vital that personal and appointment details are entered correctly as this has implications for pre-employment checks and pensions reporting that we carry out on the </w:t>
      </w:r>
      <w:r>
        <w:t>school’s</w:t>
      </w:r>
      <w:r w:rsidRPr="00D945FF">
        <w:t xml:space="preserve"> behalf.</w:t>
      </w:r>
    </w:p>
    <w:p w14:paraId="62B8BB5D" w14:textId="77777777" w:rsidR="00CB5EBF" w:rsidRPr="00D945FF" w:rsidRDefault="00CB5EBF" w:rsidP="00E35FF2">
      <w:pPr>
        <w:pStyle w:val="EPMSubheading"/>
      </w:pPr>
      <w:bookmarkStart w:id="75" w:name="_Toc52287314"/>
      <w:bookmarkStart w:id="76" w:name="_Toc52288656"/>
      <w:r w:rsidRPr="00D945FF">
        <w:t>Current Employees Appointed to New Posts</w:t>
      </w:r>
      <w:bookmarkEnd w:id="75"/>
      <w:bookmarkEnd w:id="76"/>
    </w:p>
    <w:p w14:paraId="63F8D47F" w14:textId="77777777" w:rsidR="00CB5EBF" w:rsidRPr="00D945FF" w:rsidRDefault="00CB5EBF" w:rsidP="002B7080">
      <w:pPr>
        <w:pStyle w:val="EPMTextstyle"/>
      </w:pPr>
      <w:r w:rsidRPr="00D945FF">
        <w:t>If an employee has been appointed to a new post, rather than amending the details of the current appointment, please ensure a new appointment is submitted via the portal. Please then resign the previous appointment with the reason</w:t>
      </w:r>
      <w:r>
        <w:t xml:space="preserve"> </w:t>
      </w:r>
      <w:r w:rsidRPr="00F819B1">
        <w:rPr>
          <w:b/>
          <w:bCs/>
        </w:rPr>
        <w:t>Promotion in School</w:t>
      </w:r>
      <w:r w:rsidRPr="00D945FF">
        <w:t>. This alerts EPM that the employee is not leaving the</w:t>
      </w:r>
      <w:r>
        <w:t xml:space="preserve"> school</w:t>
      </w:r>
      <w:r w:rsidRPr="00D945FF">
        <w:t xml:space="preserve"> and a P45 will not be issued in error. Please ensure the new appointment is added first </w:t>
      </w:r>
      <w:proofErr w:type="gramStart"/>
      <w:r w:rsidRPr="00D945FF">
        <w:t>in order to</w:t>
      </w:r>
      <w:proofErr w:type="gramEnd"/>
      <w:r w:rsidRPr="00D945FF">
        <w:t xml:space="preserve"> avoid inputting all the personal details again.</w:t>
      </w:r>
    </w:p>
    <w:p w14:paraId="5BFCF3B0" w14:textId="77777777" w:rsidR="00CB5EBF" w:rsidRPr="00D945FF" w:rsidRDefault="00CB5EBF" w:rsidP="00E35FF2">
      <w:pPr>
        <w:pStyle w:val="EPMSubheading"/>
      </w:pPr>
      <w:bookmarkStart w:id="77" w:name="_Toc52287315"/>
      <w:bookmarkStart w:id="78" w:name="_Toc52288657"/>
      <w:r>
        <w:t>Employees Transferring to another</w:t>
      </w:r>
      <w:r w:rsidRPr="00D945FF">
        <w:t xml:space="preserve"> </w:t>
      </w:r>
      <w:r>
        <w:t>School within a Trust</w:t>
      </w:r>
      <w:bookmarkEnd w:id="77"/>
      <w:bookmarkEnd w:id="78"/>
    </w:p>
    <w:p w14:paraId="121D81D4" w14:textId="77777777" w:rsidR="00CB5EBF" w:rsidRDefault="00CB5EBF" w:rsidP="002B7080">
      <w:pPr>
        <w:pStyle w:val="EPMTextstyle"/>
      </w:pPr>
      <w:r w:rsidRPr="00D945FF">
        <w:t xml:space="preserve">Where an employee is moving to another post within the </w:t>
      </w:r>
      <w:r>
        <w:t>trust</w:t>
      </w:r>
      <w:r w:rsidRPr="00D945FF">
        <w:t>, please ensure that the resignation reason is rec</w:t>
      </w:r>
      <w:r>
        <w:t xml:space="preserve">orded as </w:t>
      </w:r>
      <w:r w:rsidRPr="00F819B1">
        <w:rPr>
          <w:b/>
          <w:bCs/>
        </w:rPr>
        <w:t>Transfer within Multi-Academy Trust</w:t>
      </w:r>
      <w:r w:rsidRPr="00D945FF">
        <w:t xml:space="preserve">. This alerts EPM that the employee is not leaving the </w:t>
      </w:r>
      <w:r>
        <w:t>trust.</w:t>
      </w:r>
      <w:r w:rsidRPr="00D945FF">
        <w:t xml:space="preserve"> The</w:t>
      </w:r>
      <w:r>
        <w:t xml:space="preserve"> school</w:t>
      </w:r>
      <w:r w:rsidRPr="00D945FF">
        <w:t xml:space="preserve"> that the employee is transferring to needs to add the details of the new appointment.</w:t>
      </w:r>
    </w:p>
    <w:p w14:paraId="5EEE32C8" w14:textId="77777777" w:rsidR="003B42C2" w:rsidRDefault="003B42C2" w:rsidP="003B42C2">
      <w:pPr>
        <w:pStyle w:val="EPMSubheading"/>
      </w:pPr>
      <w:r>
        <w:t>Deadlines</w:t>
      </w:r>
    </w:p>
    <w:p w14:paraId="731F1AC3" w14:textId="77777777" w:rsidR="003B42C2" w:rsidRDefault="003B42C2" w:rsidP="003B42C2">
      <w:pPr>
        <w:pStyle w:val="EPMTextstyle"/>
      </w:pPr>
      <w:r>
        <w:t>Please be aware of the HR and Payroll deadlines. Any changes made before the deadline dates are guaranteed to be processed for that month. However, if any instructions come in after this date, although EPM will always try to accommodate any late changes, we cannot guarantee that these will be processed in time for the current month’s payroll and may have to wait until next month.</w:t>
      </w:r>
    </w:p>
    <w:p w14:paraId="0B52B191" w14:textId="77777777" w:rsidR="003B42C2" w:rsidRDefault="003B42C2" w:rsidP="003B42C2">
      <w:pPr>
        <w:pStyle w:val="EPMTextstyle"/>
      </w:pPr>
      <w:r>
        <w:t>The payroll portal will lock down at midnight on deadline day. Once this has occurred, no further variances, absences, etc., can be submitted for that pay period. They can continue to be added to the next pay period.</w:t>
      </w:r>
    </w:p>
    <w:p w14:paraId="315C3D81" w14:textId="7E72AB90" w:rsidR="003B42C2" w:rsidRPr="00D945FF" w:rsidRDefault="003B42C2" w:rsidP="003B42C2">
      <w:pPr>
        <w:pStyle w:val="EPMTextstyle"/>
      </w:pPr>
      <w:r>
        <w:t xml:space="preserve">The HR portal doesn’t </w:t>
      </w:r>
      <w:proofErr w:type="spellStart"/>
      <w:r>
        <w:t>lock</w:t>
      </w:r>
      <w:proofErr w:type="spellEnd"/>
      <w:r>
        <w:t xml:space="preserve"> down at any point. Instructions can continue to be submitted at any time regardless of the month the change affects.</w:t>
      </w:r>
    </w:p>
    <w:p w14:paraId="110A6228" w14:textId="77777777" w:rsidR="00CB5EBF" w:rsidRDefault="00CB5EBF" w:rsidP="002B7080">
      <w:pPr>
        <w:pStyle w:val="EPMTextstyle"/>
        <w:rPr>
          <w:b/>
          <w:bCs/>
          <w:color w:val="35ABB1"/>
          <w:sz w:val="24"/>
          <w:szCs w:val="24"/>
        </w:rPr>
      </w:pPr>
      <w:r>
        <w:rPr>
          <w:b/>
          <w:bCs/>
          <w:color w:val="35ABB1"/>
          <w:sz w:val="24"/>
          <w:szCs w:val="24"/>
        </w:rPr>
        <w:br w:type="page"/>
      </w:r>
    </w:p>
    <w:p w14:paraId="1E85BA7A" w14:textId="77777777" w:rsidR="001A3FA6" w:rsidRDefault="001A3FA6" w:rsidP="001A3FA6">
      <w:pPr>
        <w:pStyle w:val="EPMSubheading"/>
      </w:pPr>
      <w:r>
        <w:lastRenderedPageBreak/>
        <w:t xml:space="preserve">Sickness Absence </w:t>
      </w:r>
    </w:p>
    <w:p w14:paraId="0B4FAC4C" w14:textId="77777777" w:rsidR="001A3FA6" w:rsidRDefault="001A3FA6" w:rsidP="001A3FA6">
      <w:pPr>
        <w:pStyle w:val="EPMTextstyle"/>
      </w:pPr>
      <w:r>
        <w:t xml:space="preserve">Please ensure sickness absence information is entered on the portal in a timely matter so that EPM can calculate sick pay and alert the school if the employee is due to drop in pay. Late entries may mean that half and no pay dates are missed, resulting in the employee being overpaid. </w:t>
      </w:r>
    </w:p>
    <w:p w14:paraId="0A9193A7" w14:textId="77777777" w:rsidR="001A3FA6" w:rsidRDefault="001A3FA6" w:rsidP="001A3FA6">
      <w:pPr>
        <w:pStyle w:val="EPMSubheading"/>
      </w:pPr>
      <w:r>
        <w:t>Honorarium, Recruitment and Retention Allowances</w:t>
      </w:r>
    </w:p>
    <w:p w14:paraId="0DDA13B3" w14:textId="77777777" w:rsidR="001A3FA6" w:rsidRDefault="001A3FA6" w:rsidP="001A3FA6">
      <w:pPr>
        <w:pStyle w:val="EPMTextstyle"/>
      </w:pPr>
      <w:r>
        <w:t>Honorarium allowances can only be awarded to support staff.</w:t>
      </w:r>
    </w:p>
    <w:p w14:paraId="02326155" w14:textId="77777777" w:rsidR="001A3FA6" w:rsidRDefault="001A3FA6" w:rsidP="001A3FA6">
      <w:pPr>
        <w:pStyle w:val="EPMTextstyle"/>
      </w:pPr>
      <w:r>
        <w:t>Recruitment and retention allowances can only be awarded to teachers. These allowances are time limited and require an end date to be entered on the portal.</w:t>
      </w:r>
    </w:p>
    <w:p w14:paraId="61CCA48D" w14:textId="77777777" w:rsidR="001A3FA6" w:rsidRDefault="001A3FA6" w:rsidP="001A3FA6">
      <w:pPr>
        <w:pStyle w:val="EPMSubheading"/>
      </w:pPr>
      <w:r>
        <w:t xml:space="preserve">Accessing the Leadership Pay Spine for Employees who are not </w:t>
      </w:r>
      <w:proofErr w:type="gramStart"/>
      <w:r>
        <w:t>SLT</w:t>
      </w:r>
      <w:proofErr w:type="gramEnd"/>
    </w:p>
    <w:p w14:paraId="02D18CEF" w14:textId="77777777" w:rsidR="001A3FA6" w:rsidRDefault="001A3FA6" w:rsidP="001A3FA6">
      <w:pPr>
        <w:pStyle w:val="EPMTextstyle"/>
      </w:pPr>
      <w:r>
        <w:t xml:space="preserve">For any employees who are not SLT but need to be paid on the leadership pay spine, </w:t>
      </w:r>
      <w:proofErr w:type="gramStart"/>
      <w:r>
        <w:t>e.g.</w:t>
      </w:r>
      <w:proofErr w:type="gramEnd"/>
      <w:r>
        <w:t xml:space="preserve"> Coordinators or Heads of Subjects, select the Assistant Headteacher job family. There will be a blank box where the actual job title can be input.</w:t>
      </w:r>
    </w:p>
    <w:p w14:paraId="3C185523" w14:textId="77777777" w:rsidR="001A3FA6" w:rsidRDefault="001A3FA6" w:rsidP="001A3FA6">
      <w:pPr>
        <w:pStyle w:val="EPMSubheading"/>
      </w:pPr>
      <w:r>
        <w:t>Temporary Fixed Term Appointments</w:t>
      </w:r>
    </w:p>
    <w:p w14:paraId="0C86EEEB" w14:textId="77777777" w:rsidR="001A3FA6" w:rsidRDefault="001A3FA6" w:rsidP="001A3FA6">
      <w:pPr>
        <w:pStyle w:val="EPMTextstyle"/>
      </w:pPr>
      <w:r>
        <w:t xml:space="preserve">An end date and genuine temporary reason should be submitted for any temporary fixed term appointments. </w:t>
      </w:r>
    </w:p>
    <w:p w14:paraId="2F8877A0" w14:textId="77777777" w:rsidR="001A3FA6" w:rsidRDefault="001A3FA6" w:rsidP="001A3FA6">
      <w:pPr>
        <w:pStyle w:val="EPMSubheading"/>
      </w:pPr>
      <w:r>
        <w:t>Maternity and Sickness Cover Appointments</w:t>
      </w:r>
    </w:p>
    <w:p w14:paraId="075AE327" w14:textId="21620F31" w:rsidR="00D80474" w:rsidRDefault="001A3FA6" w:rsidP="001A3FA6">
      <w:pPr>
        <w:pStyle w:val="EPMTextstyle"/>
      </w:pPr>
      <w:r>
        <w:t>These appointments do not require an end date but the name of the person being covered must be entered.</w:t>
      </w:r>
    </w:p>
    <w:p w14:paraId="72C4753F" w14:textId="77777777" w:rsidR="000E3810" w:rsidRDefault="000E3810" w:rsidP="000E3810">
      <w:pPr>
        <w:pStyle w:val="EPMSubheading"/>
      </w:pPr>
      <w:r>
        <w:t>Pay Calculations</w:t>
      </w:r>
    </w:p>
    <w:p w14:paraId="75D2D3F7" w14:textId="77777777" w:rsidR="000E3810" w:rsidRDefault="000E3810" w:rsidP="000E3810">
      <w:pPr>
        <w:pStyle w:val="EPMTextstyle"/>
      </w:pPr>
      <w:r>
        <w:t>Deductions for Industrial Action</w:t>
      </w:r>
    </w:p>
    <w:p w14:paraId="341AA218" w14:textId="72DC0B0D" w:rsidR="000E3810" w:rsidRDefault="000E3810" w:rsidP="000E3810">
      <w:pPr>
        <w:pStyle w:val="EPMBullets"/>
        <w:ind w:left="284" w:hanging="284"/>
      </w:pPr>
      <w:r>
        <w:t>Teachers are deducted across all payrolls as per the Burgundy Book guidance as salary / 365 for each day.</w:t>
      </w:r>
    </w:p>
    <w:p w14:paraId="20A112B1" w14:textId="049B8AAC" w:rsidR="001A3FA6" w:rsidRDefault="000E3810" w:rsidP="000E3810">
      <w:pPr>
        <w:pStyle w:val="EPMBullets"/>
      </w:pPr>
      <w:r>
        <w:t xml:space="preserve">Support staff are salary / 260 for each day on a </w:t>
      </w:r>
      <w:proofErr w:type="gramStart"/>
      <w:r>
        <w:t>5 day</w:t>
      </w:r>
      <w:proofErr w:type="gramEnd"/>
      <w:r>
        <w:t xml:space="preserve"> week.</w:t>
      </w:r>
    </w:p>
    <w:p w14:paraId="65455C76" w14:textId="30F8F5E8" w:rsidR="0018456B" w:rsidRDefault="0018456B">
      <w:pPr>
        <w:rPr>
          <w:rFonts w:ascii="Avenir Next LT Pro" w:hAnsi="Avenir Next LT Pro" w:cs="Arial"/>
          <w:sz w:val="21"/>
          <w:szCs w:val="20"/>
        </w:rPr>
      </w:pPr>
      <w:r>
        <w:br w:type="page"/>
      </w:r>
    </w:p>
    <w:p w14:paraId="277DA18E" w14:textId="71D289DA" w:rsidR="00D93A6B" w:rsidRDefault="00D93A6B" w:rsidP="00D93A6B">
      <w:pPr>
        <w:pStyle w:val="EPMPageHeading"/>
      </w:pPr>
      <w:r>
        <w:lastRenderedPageBreak/>
        <w:t xml:space="preserve">DBS Portal </w:t>
      </w:r>
    </w:p>
    <w:p w14:paraId="19AB9E0E" w14:textId="0F86199C" w:rsidR="00D93A6B" w:rsidRDefault="00D93A6B" w:rsidP="00D93A6B">
      <w:pPr>
        <w:pStyle w:val="EPMSubheading"/>
      </w:pPr>
      <w:r>
        <w:t xml:space="preserve">Logging In </w:t>
      </w:r>
    </w:p>
    <w:p w14:paraId="59FE935B" w14:textId="17D67DB9" w:rsidR="0018456B" w:rsidRDefault="00D93A6B" w:rsidP="00D93A6B">
      <w:pPr>
        <w:pStyle w:val="EPMTextstyle"/>
      </w:pPr>
      <w:r>
        <w:t xml:space="preserve">The DBS Portal is available at </w:t>
      </w:r>
      <w:hyperlink r:id="rId59" w:history="1">
        <w:r w:rsidRPr="00D93A6B">
          <w:rPr>
            <w:rStyle w:val="EPMHyperlinksChar"/>
          </w:rPr>
          <w:t>https://epm.disclosures.co.uk/</w:t>
        </w:r>
      </w:hyperlink>
      <w:r>
        <w:t xml:space="preserve"> </w:t>
      </w:r>
    </w:p>
    <w:p w14:paraId="6F553325" w14:textId="4B3F7B5A" w:rsidR="0076315A" w:rsidRDefault="00D170F1" w:rsidP="0076315A">
      <w:pPr>
        <w:pStyle w:val="EPMSubheading"/>
      </w:pPr>
      <w:r>
        <w:rPr>
          <w:noProof/>
        </w:rPr>
        <w:drawing>
          <wp:anchor distT="0" distB="0" distL="114300" distR="114300" simplePos="0" relativeHeight="251727874" behindDoc="0" locked="0" layoutInCell="1" allowOverlap="1" wp14:anchorId="5587F430" wp14:editId="48D259C1">
            <wp:simplePos x="0" y="0"/>
            <wp:positionH relativeFrom="margin">
              <wp:align>right</wp:align>
            </wp:positionH>
            <wp:positionV relativeFrom="paragraph">
              <wp:posOffset>339090</wp:posOffset>
            </wp:positionV>
            <wp:extent cx="6263640" cy="3249930"/>
            <wp:effectExtent l="0" t="0" r="3810" b="7620"/>
            <wp:wrapSquare wrapText="bothSides"/>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60">
                      <a:extLst>
                        <a:ext uri="{28A0092B-C50C-407E-A947-70E740481C1C}">
                          <a14:useLocalDpi xmlns:a14="http://schemas.microsoft.com/office/drawing/2010/main" val="0"/>
                        </a:ext>
                      </a:extLst>
                    </a:blip>
                    <a:stretch>
                      <a:fillRect/>
                    </a:stretch>
                  </pic:blipFill>
                  <pic:spPr>
                    <a:xfrm>
                      <a:off x="0" y="0"/>
                      <a:ext cx="6263640" cy="3249930"/>
                    </a:xfrm>
                    <a:prstGeom prst="rect">
                      <a:avLst/>
                    </a:prstGeom>
                  </pic:spPr>
                </pic:pic>
              </a:graphicData>
            </a:graphic>
            <wp14:sizeRelH relativeFrom="page">
              <wp14:pctWidth>0</wp14:pctWidth>
            </wp14:sizeRelH>
            <wp14:sizeRelV relativeFrom="page">
              <wp14:pctHeight>0</wp14:pctHeight>
            </wp14:sizeRelV>
          </wp:anchor>
        </w:drawing>
      </w:r>
      <w:r w:rsidR="0076315A">
        <w:t>Log In Screen</w:t>
      </w:r>
    </w:p>
    <w:p w14:paraId="1D8FFCCC" w14:textId="3B26708B" w:rsidR="00D93A6B" w:rsidRDefault="0076315A" w:rsidP="00D170F1">
      <w:pPr>
        <w:pStyle w:val="EPMTextstyle"/>
        <w:spacing w:before="480"/>
        <w:rPr>
          <w:noProof/>
          <w:lang w:eastAsia="en-GB"/>
        </w:rPr>
      </w:pPr>
      <w:r>
        <w:t xml:space="preserve">From the Log in </w:t>
      </w:r>
      <w:proofErr w:type="gramStart"/>
      <w:r>
        <w:t>Screen</w:t>
      </w:r>
      <w:proofErr w:type="gramEnd"/>
      <w:r>
        <w:t xml:space="preserve"> you are able to log in and set up your DBS account.</w:t>
      </w:r>
      <w:r w:rsidR="003519F6" w:rsidRPr="003519F6">
        <w:rPr>
          <w:noProof/>
          <w:lang w:eastAsia="en-GB"/>
        </w:rPr>
        <w:t xml:space="preserve"> </w:t>
      </w:r>
    </w:p>
    <w:p w14:paraId="18253008" w14:textId="77777777" w:rsidR="00D170F1" w:rsidRDefault="00D35DFD" w:rsidP="00D170F1">
      <w:pPr>
        <w:pStyle w:val="EPMTextstyle"/>
        <w:spacing w:before="480"/>
      </w:pPr>
      <w:r>
        <w:rPr>
          <w:noProof/>
        </w:rPr>
        <mc:AlternateContent>
          <mc:Choice Requires="wpg">
            <w:drawing>
              <wp:anchor distT="0" distB="0" distL="114300" distR="114300" simplePos="0" relativeHeight="251734018" behindDoc="0" locked="0" layoutInCell="1" allowOverlap="1" wp14:anchorId="19443054" wp14:editId="48CA1016">
                <wp:simplePos x="0" y="0"/>
                <wp:positionH relativeFrom="column">
                  <wp:posOffset>43815</wp:posOffset>
                </wp:positionH>
                <wp:positionV relativeFrom="paragraph">
                  <wp:posOffset>50800</wp:posOffset>
                </wp:positionV>
                <wp:extent cx="5486400" cy="2968625"/>
                <wp:effectExtent l="19050" t="19050" r="19050" b="22225"/>
                <wp:wrapSquare wrapText="bothSides"/>
                <wp:docPr id="29" name="Group 29"/>
                <wp:cNvGraphicFramePr/>
                <a:graphic xmlns:a="http://schemas.openxmlformats.org/drawingml/2006/main">
                  <a:graphicData uri="http://schemas.microsoft.com/office/word/2010/wordprocessingGroup">
                    <wpg:wgp>
                      <wpg:cNvGrpSpPr/>
                      <wpg:grpSpPr>
                        <a:xfrm>
                          <a:off x="0" y="0"/>
                          <a:ext cx="5486400" cy="2968625"/>
                          <a:chOff x="0" y="0"/>
                          <a:chExt cx="5486400" cy="2968625"/>
                        </a:xfrm>
                      </wpg:grpSpPr>
                      <pic:pic xmlns:pic="http://schemas.openxmlformats.org/drawingml/2006/picture">
                        <pic:nvPicPr>
                          <pic:cNvPr id="27" name="Picture 27" descr="A screenshot of a computer&#10;&#10;Description automatically generated"/>
                          <pic:cNvPicPr>
                            <a:picLocks noChangeAspect="1"/>
                          </pic:cNvPicPr>
                        </pic:nvPicPr>
                        <pic:blipFill rotWithShape="1">
                          <a:blip r:embed="rId61">
                            <a:extLst>
                              <a:ext uri="{28A0092B-C50C-407E-A947-70E740481C1C}">
                                <a14:useLocalDpi xmlns:a14="http://schemas.microsoft.com/office/drawing/2010/main" val="0"/>
                              </a:ext>
                            </a:extLst>
                          </a:blip>
                          <a:srcRect l="1163" t="1492" r="1803" b="4179"/>
                          <a:stretch/>
                        </pic:blipFill>
                        <pic:spPr bwMode="auto">
                          <a:xfrm>
                            <a:off x="0" y="0"/>
                            <a:ext cx="5486400" cy="2968625"/>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pic:pic xmlns:pic="http://schemas.openxmlformats.org/drawingml/2006/picture">
                        <pic:nvPicPr>
                          <pic:cNvPr id="13" name="Picture 13" descr="A picture containing logo, font, graphics, symbol&#10;&#10;Description automatically generated"/>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31750" y="38100"/>
                            <a:ext cx="736600" cy="350520"/>
                          </a:xfrm>
                          <a:prstGeom prst="rect">
                            <a:avLst/>
                          </a:prstGeom>
                        </pic:spPr>
                      </pic:pic>
                    </wpg:wgp>
                  </a:graphicData>
                </a:graphic>
              </wp:anchor>
            </w:drawing>
          </mc:Choice>
          <mc:Fallback>
            <w:pict>
              <v:group w14:anchorId="4E428DCB" id="Group 29" o:spid="_x0000_s1026" style="position:absolute;margin-left:3.45pt;margin-top:4pt;width:6in;height:233.75pt;z-index:251734018" coordsize="54864,29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M4ArZgMAACEJAAAOAAAAZHJzL2Uyb0RvYy54bWzUVltv2zYYfR+w/0Bo&#10;wJ7SyLLjmxqnCOw2GNBtwbqizzRFSUR5A0nf/v0OKdmLnQEtMhRoHyLz+vE7h+fwy+2bvZJky50X&#10;Ri+y4nqQEa6ZqYRuFtnHv9+9mmXEB6orKo3mi+zAffbm7uefbne25EPTGllxRxBE+3JnF1kbgi3z&#10;3LOWK+qvjeUak7VxigZ0XZNXju4QXcl8OBhM8p1xlXWGce8xuuoms7sUv645C3/WteeByEWG3EL6&#10;uvRdx29+d0vLxlHbCtanQV+QhaJC49BTqBUNlGyceBZKCeaMN3W4Zkblpq4F4wkD0BSDCzQPzmxs&#10;wtKUu8aeaAK1Fzy9OCz7Y/vg7Af76MDEzjbgIvUiln3tVPxFlmSfKDucKOP7QBgGxzezyc0AzDLM&#10;DeeT2WQ47khlLZh/to+1b7+wMz8enJ+lYwUr8ddzgNYzDr6sFewKG8ezPoj6qhiKus8b+wrXZWkQ&#10;ayFFOCTp4WJiUnr7KNij6zqg89ERUYGLaUY0VZA8puOpJI5U3DOo757gh3PtWxOIqQklMfwmcPfr&#10;L/v71+mzikuFDTAWoZtgYADBqJQH0nDNHQ28ikTHFOKpXQ40cvTesM+eaLNsqW74vbdwAbwZV+fn&#10;y1P3DMBaCvtOSEmcCZ9EaD+01AJDkcQdJ3vuAOJCgv9BfyfvlWEbxXXo/Oq4BBAD6ML6jLiSqzUH&#10;X+63KmVIS+/YX8g4OrYoJqNk2uJmPsRijMwGGIF1b4rpvBOaD44H1h7RHRF01Hgom6x3v5sKKCKN&#10;Ccj/UfZJn+Da+fDAjSKxAQjIOoWn2/c+xHz+XRJ9JDXZLbL5GA4hjOKxq0EFmsoCv9dNRqhs8Iqy&#10;4FIYb6So4mXEzd4166V0ZEvBy3K2nC+n6UIx83RZzGRFfdutS1MdS3hKdIWcaNlyWr3VFQmHeLMa&#10;z3IW81LQE5Ec58dWWhmokF+zEjil7sUVCe+b0Fp3CWj8ML4tIK9z38aRk28BJZmZGQ12NEoOkaYx&#10;V6TGwBXpK4m/Iv6g1kZ+L3aO9/6N3Qt/MlT6AE1ZJ3Q4M2c8v4aSo7E7Y/Su7aXy3LRxx4VNR8V0&#10;jEqDQjOaFag5SaPHQjQdTSbHOjQaD8bDNP9Ss6aH8VLKqSChDidj9zcdC/3TPtpP/7O5+wcAAP//&#10;AwBQSwMECgAAAAAAAAAhALbwNj8mYAAAJmAAABQAAABkcnMvbWVkaWEvaW1hZ2UxLnBuZ4lQTkcN&#10;ChoKAAAADUlIRFIAAALLAAABjggCAAAA7hfZzgAAAAFzUkdCAK7OHOkAAF/gSURBVHhe7Z0HgJxF&#10;3f+379VcOukhIQkJnSQUKaGDGECwIIp/FRHBAqKC0kRfG0V5RV5AQhNEpXdCEjqBBFKBQID0dkku&#10;7S5Xt+/+v89NfFj3SvYue3t7u5+HzfHsszO/mfnMPM98n9/MM48zEAg42CAAAQhAAAIQgEBGCbgy&#10;ag1jEIAABCAAAQhAwCLg/MlPfgIJCEAAAhCAAAQgkFkCzkQikVmLWIMABCAAAQhAAALOhQsXtqQw&#10;adIk0EAAAhCAAAQgAIFOE2jFh/H+++8fcsghnbZIRAhAAAIQgAAEIMBMT9oABCAAAQhAAAKZJ4DC&#10;yDxTLEIAAhCAAAQg4NJMz5YbXCAAAQhAAAIQgMCeEMCHsSf0iAsBCEAAAhCAQOsEUBi0DAhAAAIQ&#10;gAAEMk8AhZF5pliEAAQgAAEIQACFQRuAAAQgAAEIQCDzBJzxeDzFqtbDOPTQQzOf1O4sasLp4sXv&#10;V++o0Sqj8XgsGo25XE6P151IxPRxuSwxpF/0x+l0xmPxRMLpcMa173Q06yRn0uKkCYfL5YtEIrJZ&#10;VFSkndYSNwWPO5wup8NtArS1wqlJfe+99x43btzuysHvEIAABCAAAQg4nLFYrKXCmDhxYvpsJAik&#10;BrZtbdxRXS97kVDU4/aWlfsrKorLexV7vW5LA6SxKSfTp7/ocRfF4xIWvljMUgxOVyweD0ejEfXx&#10;HrcnkYg6nFHLYMIVj0tqSEk4pDWkOpr1gUlG+0632+P1eqWfwuGgc5f4kJiQKLF+dTgUvVmdNB9w&#10;Jnb5ctpSGMqbfnK73VOnTk2jKASBAAQgAAEIFDqBPVIY6nTXrd++YMGq7VuDibjb5/P7/C6vy+12&#10;uiQGHK6I15cYPLRi0KA+gwb19Xo97cOWtRkzZoYCjnjMu2jxEr+/WH2/xxc78MAJkUi4pKRiw9oN&#10;A/fq4/HFlUA85oyEYy6pF5d6/3iRvzga1XFPOByxIjoc1dW1ffv2+fiTjyZMGBcKN/r8nkgkKG3h&#10;1Z7HHwklJFBi8ajPp+Nhj7sVDZSsNiyvSTwulXP66acXepOh/BCAAAQgAIE0CHR+Hkblhu23/9+L&#10;jz0yb8PahkjI7XIWadgiFIyGIrFoQp+E0+WPRr1Vm4Pvvbfh3XdWbdywIxHfzVvW1Iur+29oiLw7&#10;b2mvXoNLyvp5faVxh6e4ZGAs2mvxgjWV62oTsSIJg0S8pMjfz+0qdznKfZ4++uqIFztiJR5X73ik&#10;tKHOOWvG3Fi4uPlriTPeyxErc8TKY1GplvJAQN6Q8oSjKBb3BMNReUIkUtrflDEJjjSdMWlgJwgE&#10;IAABCEAgzwm4f/3rX6cUsaqqavDgwe2X+5VZH73w9CKHo08s7E3EPS6n1wxPuFxejTg4HT6HwyOv&#10;RiLhcrt88kQkEr4dW+t27KgZsFeF2926rFEXvmL5SrezpHZnuKqq4QtTz+zVq6z/gAqX0/Xvh56d&#10;N3dF5bptRx551KxZM/cZvW9jfWz+vCXDho6cNu3e2W+8E497e/caeNff/j77zQVygQQaYw//+8mD&#10;Dpq8YP6SSROPvu+ef7/26rzqbaFx4w5+4MHHPlm6+onHn9VIkBwtbg2kOEJupzWUk7JZ5Una9FU+&#10;jDFjxuR5i6B4EIAABCAAgUwQ6IwP4957Zr768tJYrKKxMRaJuWIJdzTuqtkZXLN264cfrZ0zZ+ns&#10;N5a8PfvDj5asr94WiYalOUqCTRrK8NfXJd5680PttZpzy0ng0lxOh99bOvuNd2/5021/uvmWl156&#10;ef36zT5v2ZVXXN2r1wBHwl9fG41FvJpcEQk5Z81846QTpl511W9Kiit2bK+/+OLLr/jZNa++8vYB&#10;+0+ecuxJo0ZKiERXLNs4oN+oX193y85qx84dscr11eed+90vnvW1hQvfLy4pjic0RGLNJE3IwdL8&#10;cVgfTezQpNLmT/O+yyknjdY/TZ2zkokqwAYEIAABCEAgDwl0eNXwux+Y9f7H1TFv/7DHH3XEorFQ&#10;Q0PDxo2bNlZu2rG9uqG+Sd1xIBzdXt20bMXm6TPefvaFN5at3OAtLm8IuxsjvrCj+LU3loYj0ZYs&#10;5S+wHtlIOJoag8dPOeaXV15x/XXXnXPml+qrg4dNPLyxsWrAIL/Dmvjpc7l6FRVXRK3Jl95+A0c0&#10;BmOHTDps+87a399w8+NPvRhNuGJOZyAUTjgT0Xgo4QoeMnn8xqpV++43clPVugF9e3tcjj4VvfT0&#10;SDgQlMLSjIzmyZ+aLKoJn4qkT9wlD4xD8z0szWOpMM0KTchVk9aU1TxsJhQJAhCAAAQg0EECHfNh&#10;vPTq0gXz1jgdRfX1DaGmgOZcRCLxYFDTJp0eTaDw68kRr4SC1+svLir1evylpRWNDeE3Xn9n+vOv&#10;xWOeYDAaCTtjUdectz/RxIaUrEovaDKEyxMrrfBs2rpxXeXaDZvXL1+1fJ9993n6+ac2btnwzoK3&#10;HZ64Rl0+XbFs7rx5wbCj38ChL816Y8WqtX+97c4lH33y8yt/OXrs2IbGoMvtk8Kob2xyetwDB+81&#10;7b5p/lL3zFde2O/ACU2hQNQRdrhjoViwpLxMk0ViCZ8Gccwnro/D+sT0ccVjLnlnJED0icaderhl&#10;10OtHYRMcAhAAAIQgEDBEXBff/31KYXWPIwhQ4a0JLF1a+Ndf3tVMyWlFXwuORKcRX7rcVCNLehW&#10;3+l0Nw9/aOKF19IKejLUoSc0PJFwvKiobOvW6qqqrXvvPToRj/k83nA46ohH+w/olZyKpMmyZatc&#10;VixXU1N4/fo127dv2r5j0+hR+wwZMvSjj5Ycf9zxXo9n0sSDFiycc+CBYwfuVTrpsAnBcPWGTSvP&#10;+uKp+x8w5sUZzwwYUDr5sAP69iuKxKrd3kD/AcXDhvfXwyxz35l9zjlnlvfS6hiOQYMr3L5wSamz&#10;tMSvYZHmiSOtOSecMUfC64j7NaekOYQ8I44xY8fuYRuZO3fu8OHD99AI0SEAAQhAAAI5TsAZjaYO&#10;WGjFrUmTJrVwMDj++IfnV6ysk6Mi4Yh5Xf5+fQc4HMGYVsayhisckYi1o0/cGryQo0IOCWc0Ys1s&#10;0GH9bQzUDhxUcfrpx8ZjjeVlXp83fMRRo3tVFNsJSazMnPGS1tryeIocibKoRlJcQZ9fIzHOuJbY&#10;0IiFw6vHYMORoEdzRaUL3M7GxsaiIl8soZW1HJonoadVY1Fr0Qutx6WAcethVF9jY9DnLdEyG4FA&#10;RBE9nkQw3FBW5ovFIxI6cri4FFVjMy0ec5Hi0SiMI66HbOMOd8jl1HoY3lNOP3lPavSFF154/vnn&#10;KyoqjJGbb755T6x1S9xf/OIXtbW1xx577De/+c1uyQCJQgACEMgOAXPFbjWtkSNHXnPNNdnJRs9N&#10;Jd1RkprqwCefbIhF1MGHY9FQr16lelpUcx/dHpfLLceFRkbcWvHC+uvTYhhO62Mdt56/0DRJTWbw&#10;+8o3bdz+4ZJlRf7yUFDPs3rWrtqW3K9LmxSVqLsPuX2NCcc2j6/W622Mx6sTzhqne2fcuS3i2BCJ&#10;r3N5dlhHnPWxaENJsSxHVAazqlcsGtbkCkci7HLFZUh5kUYo8sutojU9A6UlCY836PYEfH4Jnyan&#10;M+z3OXweh8fj8HriWp3LfDyeXR+3O+J2B1zeOpen1uNWxFhJScme1LTdWNVDa9sTU1mLe/HFF0tS&#10;2MmZ/WnTpiEvslYFcnqpFvQ3aymSUFcTuOOOO/74xz+aVHRO/fOf/9TOypUrqeiuJr8n9r/97W/r&#10;0idhsSdGCi2us+WK2vJhTJ48OQXEXXfPfv3ljz3ucrc/Xl7uHzl8WMLyACTkumh2WmhZz7icGM1+&#10;jIT+aA3MZjeGls/ST9pJhMJRr0+TNnZ85ctnlJZIkwS8vugpUw/Qmld2WjJk1rmyV57471UojJ8h&#10;I9Mt0zdl5ah5imfzv85O9mypheXJyH0fhi6FS5YsOfPMM8844wxdAf/0pz8ZhVFo50l2ymv8Q3Za&#10;upade+65d99995QpU3RQVZCdbJBKVxPQaaWKNnfAqvSDDjroyCOPNCeXNvVkRx11VFfnAfvpEEi+&#10;bpvrnrkkagcfRjoAnW+99ZYad3LQVhXG9y++s3q72+Mp1eOd++8/uk+FPxqpj8f9TZpvqVGEuEOa&#10;QmMilsKwtIV24joSCetBDbkWtK8A3li8qbFp+4EHjD5s8kGJeL3HEz7ksGGjRu9ae2PDum2/uPyu&#10;eFRJJCJxj8YvnJpf6QhqvqUj4dZ65B63hlTksNBsD428yFGhlbIimstpaRINZzQvMe5wKj9uR9zr&#10;cWr+hJRNWH4Ua0voqRktHq65FMqStTqneUZk1+b8zwO0zU+s/ueoAmt+iVfLe1iOGE+Dy7v1scdu&#10;SgdrSpi2XG3JIkM3qe+9996PfvQjE1ft+LTTTsuF5TeMsJDIGD9+vLkIKtu6PuqyaOc2uWs0ckTB&#10;dJe2bt06U5wUjWIfSQYlI2effXb611bd+fXu3Vu5Uh+cvlYT5zfeeCMH3ZtqJDt37kx2DtmSzkYq&#10;XCntRBBGjx7dPrR0wrTTqtUUVePpe63sHKpCv//976ffhjsaXnlW0XQFM5nvQcI3HYWRHMYUUB6O&#10;njI6mXzuX3nllem3gU5cXbs0SocURltXMNFo/4JjnFitnmKq9D1v2GpL0kPdcouioQ3vnDlz+vfX&#10;dMhBpqpazvSsqw09+uiiuLMk7nAV+VzjRg91xCNeLQluzX7QPEmXNbFTN/rW857mPWTWbE3Jgua7&#10;f/PmD0csEdZsjbLSkq3bt+6zz0itNWF1267Y8BH9TbrbtjT+5urpa1f5V63ZsbGydvXyyPq1Tdu2&#10;Nq1d3bBlk7tyXXjlipo1q2rXra7bVBlfszxauaGxsrJ+3cpg5drY5vWJdaubNm8IbljTtHldfM2K&#10;xg3rGteuaqpcG1+7Ml65Prxm1Y7NGyNrl4cq1wUrN2hVjPCGyu2V6+rWrwpUrm6qXBOsXBNo/pgd&#10;/Q1uXBWuXB2qXBmW5fUr66o2hrZt23LZT8/qaINuZyQvFArp+njKKafI5oYNG0T+8MMPN/YXLFig&#10;07Jv374dTS7j4ZWHCRMmSJbdeeedxriyrfb685//3E7r5Zdfvu2229QRarv33nsVQK+IU9HUweiG&#10;zBxUMe+66y77SMo75NQtBQKBZAK7LYjuJDRxV/rYAGx/k/0PPvhAiWqarS7TuwveDb8vX748GAxK&#10;t5m0bXkhgCeddJKdoZR2Igh9+vRpf+5wW2F0XdPA327b2CuvvGJm3qQJxc6h6mW3xmVTlz/T7NMM&#10;b2dDiFStEpem4em4Xcsts6rTcPv27TkyyVpnt84RITXSfP369Xrn0bXXXmsKYjJpwui4+ar866uk&#10;nt1C0qyOLASza9BOyz73+/XrN3369PQbT1u5badmu7SAOiu1mSTUl+kCct9995mvur1JLlc7VzDR&#10;aJ+A6rStajUNO2VL88y160XnV3e9s9MaoVATf/DBB3UhO/jgg1utrfXrdoRD1ptAXB5Xv5JSbZGQ&#10;9eCIyxXVCSD9oNU7rfeeWkMc8hPEtQyFbv71U/PbxYxJORncrriePQkHA6H6usbyXp6IK755Y50e&#10;RpHSaK5Ah5av0JtNwtGmAw8dHg755U7YuLEyHNIEj+JQNCDh4nH59bZVPaLi8VjzLjzukmhQ3g5f&#10;VLM6tQ6GU84GvxqCy6VJnUVh661uCa/XFddcDS1qHi2xHmOJNSlrMUd44KB+9dtr9cITR9SaSrIr&#10;l5ZO+o8Pw3qbmpSTHiTRUflF9I41+UU6s4mtCLeMadzgaprt3IPaTjnjMzA3iMZNp1ara5PxExid&#10;a986ZNzRavKfzsiO/BByEiTrZfUEpuyK/umnn7Z6Q6MoQvHYY4+ZkDqF7KKZ+7aWR2yeukyrm7G7&#10;ZJPJZG7yBpn8a9KW7qiUim4p7PA6bm6zzNC44WkA2jxT7h1l4dVXX7UzIAWgzHemZbQRJ1lepOPU&#10;UXhlyeTcriM782pm8nPoJ90PmQRVuurqal34tBlnr+2FSrnjFHY1PDlXTCttmVCrSZtUlAFhMWBt&#10;qkrXTJ0z+TTpKmPKkmkDyeENdnWuavDGQrLnTCFtJ5l+Uk7sWtbpYJdI12gJHZPoM888oyEn21dk&#10;PIVbt261T8+U+8Wurujk+jeVnnzmqrA62U0DEAFTEQasKXhbp4Z9V2M3BrvqTe3rrymyqX2Fl0Fz&#10;VRGu2bNnq1JaNiT7pEg+TVavXq2Isp9cNcnlMhPb1X5SUmxZp8lVpguI2p6yoWDqmHR7ICOqRFVQ&#10;cjNOPju6tLJsP2Jy00ouZsoVLPl0M1M32oFs+y9Vs6piM1RqzkRzcbN9dTIlzvaZq31TcdpRS7YH&#10;2hR31qxZpl6MuJEeMkiNz8/Uezsnr8JkhOeuORBSxzNnzmxLYaxasVGCQj1sIhqTvNDMiXjEqe5f&#10;8zqVj+b3v3ucEWsAQl/Vv1vvFFPXLBeGBh0skdH8Rg/FkBBIuIqLi8SwtKy/NIG1Aoae+2ju4a0X&#10;pmqpK1fc44vc/89f/v2+Z5TWsUdf8p1v/XHzxkpf86vUnO5STR9tDAa8bo/D2aTXoLg8AzSjsyG8&#10;TY+hhuPR8qI+4XAoGGuMO0o1CaS0xNsY3mGl7yjV4yjRaL2ehFUwlzvx29/e8Pi/p7/58kdxh9cV&#10;28VBJfivp0p2vYi1WWp0dlO9tjNNT23I7nFNg7DTUYtRRLU2e/xPDVHXSjUpc8Rcl3WOqd3oJx0Z&#10;MWKEPbibTs+UTpmSe26pBzvRtuIOHDjQXAe12S3eZFgKSdf0ls5eI0HEQeeJCmLUiV0WhTf+w5ZH&#10;kvOg8yH56pw8giPLOs3MOWbLHTu8jtjjLMqAAJqRFBVE9lt1URo9YURGxuWFbL777ru6Lou2Lt/K&#10;RjpOZjFPaSd25u1JhSaAPYqh9mZ6dLUf9bsGjpFfNliFMepNFyzTolIS0ihVq0nbFlShKksyRlO/&#10;agnKicpoDw6KuY4nh1fO7XPHWNAFV5mxgdj9jbkc27WskGbgzC6RUjn00ENVBHOmJG/6qS1F3hUV&#10;bWtflS55dM9umXbexFadvSmF/QCavtoVZM/Ctgmbk0WEkyFL1dnDlKYeFdHwtC8d5jpjTnYD01SQ&#10;4ra8qiSfJsqMaSQpVM25b09WkLZLSdHOs6lTtXmZNWe6jqjs2rGvfmZIVIVS9bU1VNQVlWUKlTxM&#10;aZpW8oXaVJD+Jl/BlGE7n3bgtiDb6HQqmZFiFVM1ldw1JJ9B9plrVIv9k9nRQcHUBdCoE1PLJpOK&#10;aNeCDsoBbEdXddvXXpOfjPC05iIMGKDnTh26ZVQOWn19eSSq+aCWaAiHw36/Xy8WcXvcPv3f2ixf&#10;hfVqdY968ObN45IE0cpbmuogGeDRu1at50r0Qna34uqdY0orEAg2D6NY4yn24yRaDNTlKLHWy3AX&#10;RyKO3//hdzfddPOy5csm7DfoxJPG//vxq2685VKnv/Ksrxx80y0/+uFPpl7w/VNnvnrjmV88OBRf&#10;M/WMiQ8/ee0vrvra9rqFP7jsrOuuv/Cxp34++Yi9jjhm6C+uOu9fj/7mexefWdP00YmfH/3U9Gt/&#10;f/OF/rLt4XiV011nPboieaNVPc2neaBn12dXDpv9K9Zqn9aCnylnUUe/6nxTBZt7iJabTjD9ajbj&#10;NFMHY3vPFNf03PYRnaLmoq9zT3/1q/SpWrO2TD2rkuIY0GVCCelepOVl2i6O7ghNfrTpUmWKoyyZ&#10;k1Dt3m7idhSdD2roCqN7FHNJ1WZuu015TTfT8kgKw2RRpct3+yiEy4RP7r/NddloCx0//vjjU56m&#10;sVPU6Sdt0RXyQoVVPZoLjc7KVhpKa4fsKe7qRwVTHYPdTtRDKIb4GyAt3WlqLSKvn9Qr2OpQUYzA&#10;Ncd1bTI1mJJQq0eSMyiDypJ9RNc1kw1zx9xyU+bt8Mq5CmLagAlpNy07omlg0ogpPbRJxda47WBU&#10;m5S4UeBWW3XXVbTJkv0sSas5NJpbnU0yQ0UxpbOj2L8aIZICWa3arl8T0lSrNrW05KuK2rwsmDPC&#10;mGr1qpJ8mrQFVue+NvvXlinaDUlllGtTTd2eEaifdBlRXJ2AKfZN0sq5esSWSXdRZRl6yVtK0i2v&#10;YCpvcnFMeNOMW0K2ral5m4tSyvCi0TTaWspQMw1cm3noTFtbj9cKsn0e6Vpq+ojk3qQreLoOOOAA&#10;vfzMPDyybdu2VpuLZIFma0a0TFbzCIQmfMp7IVUh6eD1WSLD49G+JkVqjQoNYOjl7Zp0qTEU7Vt3&#10;/81vczePYzg0e8PrLdK0yVAoGo1oTuhnCSqAZotqJqnDESktcdx802033XD7pEkHbN66/KIfnvG9&#10;Sy74ZMXc63/zw7ETyleuWXDv3+88/1tnfOVrXz5gYq+RY90XXfLFCy784YBBJed/6/QpJ+6zftN7&#10;t97x1x//9Mv99nJ97uiDfnrFz8756ucmHzHsO98//jvfO7+mfuWF3/9KLNGk0RNr1Q05Z6y5I7s+&#10;zQuFWZ/mnCnTzZNLJD+stcXaOpu66rjagX0h1pW35eU1OWEzLmhrlIzkSRdu2bH9pWro5rqjRtyy&#10;rZsU1YG1HFNMvgNTGLt9myhGWZtNpTB6QurK/tWcdS2PpJTRvt/VjrlD0paStB3FTqitgiik0pUF&#10;zR1p63KW2cERkzfpGyVqq6UUB4aOJ/fN6iGMHrLHC3RHrgu08XUZg0amqJcyj9u1FLhCpLs0gyv5&#10;ZtTc3Jvjalq6jLZMqNUjKc1Sduwjdl23NfCszNvhlfN0ZnLIuN0nmYTUxZoSJXdydh5s/W2T1I24&#10;AotYq41BtZzBipagUdnTfBJB9/TKpDJstwcJDvtWJKX9twPZjmLs2GeHSt3+HN49uaqYrtTotpYp&#10;2u1TBZTHQmrSNDDTokyrbnVThpVtAWxLEWawstrKQ8rxllcwMyJsFydNO+0EM6ehPY7cMqRUsrmj&#10;a3XqhsILst3gdS1t68KYYnkPG7/nkksuUaoffvhhuwhcejZEKkEjGsFAkyREwuuxlu4MaZ0JvdfD&#10;eqOIlIQWs7LGTBIJj3Wvr4+1Llbze881/GGe1tBYieXmkM6wtIS8Ip7kTltvPgs7XIG4s3FHtWPW&#10;jDdLi4b+4fe3DR1eMnzkwAf/ofk17tdeeXuvQXutW/NpbW3TS7Nee3vuiwvmrTjo4LHLln/ocfuf&#10;e27m//vWeaGg4/33F1dU9JJeKSkpW7t6y6bKHQ0NoREjB/Xr1/+BB++LJ/zvzv0wGtYEVflUSvSQ&#10;yq7c/QdB82iPvRm/RboLh+x5S0q2oMuBrrbmZkXXiPYHXPSruXFX4DSvX7vNrRkpT+51jJpuOT/c&#10;vqNKdjjbd5Dqn8yYon1x15lgUtdlIvkRc9216FTR5Ua9i7FpT5JqeSQ5/zoTlJz0jdFD2jHRzYkk&#10;TaMjZh6GiWWH136r/ZDtv1GAttxOuwWYfgBVn7k3TY7SajeszNjBdDURWGVVPYFdXjNCZO7LTWMw&#10;f0XA8DFHBFnE7HkY5tbHHk2XTV3o7cEmXdZlTbdlKQm1TDplTDC5WSrnydHNsIWpKZtwcnhVfavj&#10;GgaRPbRvsm36TlPLZuaTWd3O6HJTfDnhTJNOJpP8/GE6A1Lp12lGQtr1ZayZR7rs0fRWk0iBrDDG&#10;R2hOBxEww50mbvttO52ritjKWqvzMNR+9JPy3DJF49UwdWcGi+16Ma3aFhwKY5+/+sm+R7evIRnh&#10;3I4Rk5A9vKh9My3MRGn1CibNarsTkq9vncuqfeU0F0P7zE2+PpiDporNcdMM7OunGcRJ7iDaubnq&#10;XD5bxnIuXLhQJ57mYWgI45ZbblEIzalJWQ/jxec/uPHGGe6iCj12Onpk36988fhQsDYSi0Q10yEe&#10;b14SQ2t6qkPX8hjWvAqtyWU9sGo9wKojEd36az8a1cOlcU0DDQTr9xs/1quZn+5ESVHi2xd9Tot0&#10;Kd3VK3YcPfE3bu/AqLty9tt37b/fuf3L9/X5XP6y+gce+uOF3/t/h0w8aPDAsUOHDH/rzY8/+Xj5&#10;z375jRtvvu6xR5+46YZpl1564eWX/+LSS3+4cMHSk0469e5p9+gFrD++9Nuvv/7uvmMPuuKKK196&#10;+dmrrvnZH/9wzY8vu/zUU8+urYkcd/zRzz76+uxXljsiRXrTSitodukMaxarnnlx+x1FvTas2nx7&#10;ptBjpx0CLR+w3MNHLvObtpknYauBritsy4SylnTXFSrvLdtTblXSHHkM3rgfuuX5ybyv7pwqoMvI&#10;C+Wp5SpbdkYPOXSkplm4Eh63w7tj+87GoLUKhV9rZVoTLLRWt/lYq3sqlNbS0piJjnhdWqRbATVs&#10;Yo2iaKVvTQzVApp+6zFXqQ1NB425fXEZMQmpI28eJHHHgxXTn17ldQ1JRHtFQxVbNzn/51f333TD&#10;bccfc+aTT7z86dLqHVv0jEnDhtXBabc/+uwTH7z9+qq77njqd7/97aoVW++/7/GlH2zescW5bbPj&#10;rdfWbFwXfn9RpdPR75WXP9ywNnLbrU//5le3jB9zyKwX53+6ZGtttbwrKoOZY/GfjxkZ2bWul7Ua&#10;qfYTWjvcelVb1odJcqqxkBkIQKAHEjB3t2aQXtnPQT9ND4RKltMi4NQYswJqNobtNJMP47DDDkuO&#10;rWGOqafdEg6VR6J6vWj9mWdNGTdGi2c0NAX0FhGt4KlNLyLRW0g07qGJDdbC4nJXNK/paXk1tIiV&#10;Blnk6kjoWRQtvOX19e3bR0+Muj3h/Q/qPXXqrvVDVy3fdszE65zRIVEtt+UqDoVDxUUl+qunSxLO&#10;Rl9RuKGhqbio2OksioWLtIxHOFYtvaJHWNyJYoe7MRpt0PwQl7MkGIjp5SnKidvlC4TDejZVGkI+&#10;FL2uxGktBK4BD0804vA4fAqgZ3A1D8Pt0GOoKQ+MqNBagFyzMXQ84nB6iorj3vKVKzZZ8xLYIAAB&#10;CEAAAhBon4Br7Nix559/fsrob0oc652i4/pFo3XWXE6X651333F7/THN4NSrPyzvhWZ66mM8Fc0u&#10;C681x1NPjbg9eluYtYqF9VCJHiZxe+Xi0NOq1uOsiVDCGRw/fpidlnRIMLYtGq9JxGvDEU0grwuF&#10;Njtd2+KJrV5NDG0K+fUYq14VH9zpcNRHwttcjsZgsDqhB1DjddFgnV9TTTUUE6r3ezSDtDYe1VoX&#10;O7yuplhsp/U1URdP1CbiwVg0GAjsdLsCCVdtMLw55tgWd2+JOFY3f9aHE+uCcX3WB+OVkXhVJKHP&#10;5oizMhxfE4iui8SVNBsEIAABCEAAArsn4DRDJMlbSx+Gfp03f+2PL5lW5BuecIVd3oazzjx5woRR&#10;0XCTpn5Go3JZOKIRlxwDzT4MPSVi3k4iv4WWErcec7XeuRr1aG6EVrxofq414fZG3L7Az39+TnGx&#10;teC3toaGwB1/fdYR6+X1+GNycMhBoSW4EkF5GLRwuNdTZk3AdMYkWazkYsHm5bCcmkhqLe2th1/1&#10;gjNrwqkmk1qrbKhcXo9eu6q3mvm1FJcyqUWzfEX+sJweiZjeuRoJhbQYqTOWkGax3umurXkd8eYF&#10;t6wda/CmeTFyveK1+REaZ33j5muu/8buoRICAhCAAAQgUPAE0lUYkgvnnHVDfW3/UDjmL9KSnU2X&#10;/+x7en26XmbW0LgzrH47KpFhvUfNGiBpHhaRtpAUCIU0MOEONIX0dg/9qhU1ioqKXVrt01H7uaPH&#10;TZ362YPyzb37fz3F8Z9XjrVaS5bcsOZuWOt06dmV5skcyctVfLZ2VptvK0ux31ZyyW9f6/Sbzwq+&#10;pQEAAhCAAAQKi0C6CkNUXpq17NqrHvH5+1srZCaCg4b0+ub5Z/h9sXC0TnM0g4GIERbWKp1SG/Ji&#10;WB/NxrCS0HhKMBDdvr1aC4Dr95Iyt8fXdMUvvty7Qi8z27Xp+Oy33qhvaPB6i8PWe9i1hIZXMzEl&#10;PJwu+UAatfSGtUyF/BaJiMZc4lG9J94diwWkV7Ral5YD1XMtcksoonKi9b3k3ZBbQpNRJRH01IvW&#10;8dQoj3Kk2ah6wlbPurhdHskTl8sr680zTa15JFp7VMM9UhKWPtIzts6YFjXX47mJuK9XeZ9jjtn1&#10;3pDCaiaUFgIQgAAEINBBAh1Y5uHEk8ZNOXFsILzRenTTU1a5rvquOx5qqI0X+/o4E36vp8TtKlKf&#10;rckWmozR/PH6fcWakllaUhZoCmzbWie5oOdaNZOjvr5m6hlHJssLk20tgOVI+MPBoqYmze8o1kKh&#10;Tqe/vk59f5HW0NCgSDzuievpD5dPC2VZ7yKJhay5pFG9ST5urUiud4pYH63D4W9WOOFoPKyhmXAs&#10;LPEj45o3qteoyI8StxSMRmw0nhOORjUIorXCNGXE6fP5tSCYfte4TCzil6qQRtGIT1xvXkk46+ql&#10;pdggAAEIQAACENg9Ab3TvJWt1Xjq7q+97ot9B2iWQ5366rKyAU2N7mnTHp4796NQ2OPz9/IVlfn8&#10;ZV5fscerZcP1KZKnQm8T2Vy1be36zaGQKxJ2qfOub6g58ODRRx5pLUybvGn6ZyTa6Pf5V66suuzH&#10;v49GyhKJ0o2ba395lV4G4w6HS4v8g72u/o54RTxa5kr0KvL1i0a8RUXSN72K/f29rl7xqD8RK3LG&#10;9Wu5w1XicJYkXKUJZ7HbXRaL+pzusuIi5b602Nff69U7S4sTCU3AqPD7y/VKs0SsRK8xccTL4uGy&#10;Yt+Q55952+fu74wXx6JyeEgYWRM+JEd2T5QQEIAABCAAAQholczrrrsuhcOWLVuGDh3aKpziYt9x&#10;Uya9/PKcWMgRD2sJT4/Lo5etb3j/g0+2ba/RtEp5HXQkoDePNcW2ba9fuXLTsuXr6xr0Jla319PX&#10;4YpHEtVjJlRc+uPTrRGP/96kdJavXKqevnaH/5OPt/fvr9U7B78zd/7Gym3HH3eqI1H0wjOzV6xc&#10;P2r0mLVrNm/cuHPGjNmjRu0fDXs3btzx4vTZ8UTRXnuNDIedTzwxPeEo0nMmgwbvM2/eJ7PfXDhq&#10;1IRw2P3px5WLFqxwuUo3b9k59533x46dFI2XzH5r0eLFnwwbtk887l27dsvbby8KBl177TXq1lun&#10;DRk8YtiwwR5vTKMwWnLLmuzpcowbmyqMaEUQgAAEIAABCLQk0IFREhN55Mg+jzx8rdaMj0WrtKBF&#10;MNioxbeciaJln26c8cJb993z+D13PfLYIy+98Owbc99+f9PGrbr1bwrUR+NNoeimHXUr9hnX95pf&#10;flU6pJWsqBd36NkNl55GOenEoxYvWFBe3H/dyh37jNi/1N/rnrvuPvGEqSXFg1+aOW/79vCbby6Y&#10;OvVL11zzu/Ly4f/+5ytnnnHBzBcXhgKlV15x05FHTH1/8fqP3tv66owlgZ3FXzz9gjtv/bfPMeD2&#10;W/7xuckn3f7X+6MBX+/S4W+8vGj2Kx+U+YafcuJX77/n36GA839+e9NxU0599ZXZdbVNw4aOHDFC&#10;T9Jq/EXDKElvT6ERQQACEIAABCCQBoEOKwzZ7NPX9+Szvzz2hBFN0Y0uf1jvUG9oSmjZ8USiT3HR&#10;UK93L4ejV8JRntD70xP+SNRVXNIrpjkP7k3nf2vKNVef016uEtYL1RKOUGmZ3t3qXbVi/cjh+3o9&#10;pYGm8Nlnf+nev9/39tx3YwlPIBQ98ZQT/KWe/nv1D0W0f9o/H364cvPm7dW1RSXlY/edcMRRR/l9&#10;ZZUbqvRSj7vu+lsg0FRXt/P4E44eOnzgwL0qxk8Y26dPb60funrV+tlvvnv3XQ9+vHRFkb/stJNO&#10;1ytj9xm9T1DTViPhklK/Jnk0v1le7hbzkEtncKVRCwSBAAQgAAEI5BuBTnaZmkx50/9+94YbL9hn&#10;bJnTucPtbvTq9WEa59BszKhTAyjuhFevbXcmgrFYTWPTxmOPGfPnm3/45S9Obu/155pvqcW5rQdW&#10;g5FYw7hxez/19CP7jt87EKjTNMwH7n/w8st+cvJJJ2nepRUmEe3TpzwcDmysrFzyweKLvvedIYMH&#10;anJpQ31jY33Ttq1btVRnv34VZ5xx6pW/+MkZZ5ziK4o3BrYlEo0ePRQS0xobmvMR7tevz9e/ft5l&#10;l/74vK+d7XFr0c9Qv76lgUCN2x0pLXX3qvBHwgE9SGKtGm5temKFVcPz7QSgPBCAAAQg0EUEOjDT&#10;s2UOTjlxwgP3/viuaT847xsTR4yK+4qqnK7KaGyD07U1Eqv0F+8YOsL5gx+ecO/dP/rZ5acMGWy9&#10;4rJdB4a1yrjme5aXe8pL3ZMnTwiFtowZ22fwUJ8jXj9h/Jj/++uf1q/7tHeFt6RYj5hqea/g3iP2&#10;Gjyot1bq/Pv9fxu0V+9gU8NPL738tr/ctuLT5ZFw04knHPn66y/e+r837KzeWlFWtNeAcqczMHL4&#10;gESioawkUVISO/nkw5577qE7/3ajzx8MR3b06aeFSBuGDC13u5sOPnj0k0/9S24MLfDh1Lrk1hMq&#10;eqIk1kXVgFkIQAACEIBAnhFwBgKBlCJpTc8jjjiio+WUW6GmpjEU0tISu9a/qqgoLivzdcjO62+8&#10;XVtbp0dGo1rw0+fR06RaEyMSjvv9pXrktKi4KBxq1BOqPr9HAxkJPfhRVh5oirgcfsunEYl73aXX&#10;XfPbX13/65kzpo8YPfCQQw+UW0QLgHk9Hs3tKCp2hMLBkpKS2roaratRXCQXiEZlHG4tuhHTc6xR&#10;vV1WT77KY1FcXBoKhd1ep2LpCRo99ap5qdIZEhhnTD29QyUiMAQgAAEIQKAwCWRMYew5PvkJnn9h&#10;ljVUkghbC37rpWrW5ActU+Fqagz4fCWJmNPv17KhjZoXoZeiRcIOPeUR1fvWrGGTuM9XWrczUlrc&#10;b8aMl0aMHHrQxHGRqMSTvB2ecCjiL9Ka5XpxWlk4bD0botW0tAiYFgTTC1MikSZ91yLlEjElJeU6&#10;qPDSLjvravUKFS3W1byKV1x2NEBz1plT97ykWIAABCAAAQjkPYEcUhjxeHzO2+82NjbJOaE3mSSh&#10;b14bvFlsaEFPa9KlVvWMNz89aj1AKh+DAmuGhFb70gJZmpjZ/Lp1+T92Tc+0LVmLklv/meO7Fii3&#10;vmoNseZA1lKezeuCN7+XRGLnP5u+au3zIUMGH3jgAXnfJiggBCAAAQhAYM8J5JDC2PPCYAECEIAA&#10;BCAAgRwhsEczPXOkDGQDAhCAAAQgAIFcI9DJp1VzrRjkBwIQgAAEIACBnCKAwsip6iAzEIAABCAA&#10;gTwhgMLIk4qkGBCAAAQgAIGcIoDCyKnqIDMQgAAEIACBPCHATM88qUiKAQEIQAACEMgpAvgwcqo6&#10;yAwEIAABCEAgTwg4582bl1IUrTQVCoXypHwUAwIQgAAEIACB7iDgXLVqVXekS5oQgAAEIAABCOQz&#10;AefmzZvzuXyUDQIQgAAEIACB7iDgrKqq6o50SRMCEIAABCAAgXwmwEzPfK5dygYBCEAAAhDoLgIo&#10;jO4iT7oQgAAEIACBfCaAwsjn2qVsEIAABCAAge4igMLoLvKkCwEIQAACEMhnAiiMfK5dygYBCEAA&#10;AhDoLgIojO4iT7oQgAAEIACBfCaAwsjn2qVsEIAABCAAge4igMLoLvKkCwEIQAACEMhnAiiMfK5d&#10;ygYBCEAAAhDoLgIojO4iT7oQgAAEIACBfCaAwsjn2qVsEIAABCAAge4igMLoLvKkCwEIQAACEMhn&#10;Au4rrriinfLV1NQ8+OCDa9eudTqdTz75ZH19/ahRo9oKHw6Ht27dWl5e3jLAc889t2nTJjtuytd8&#10;BkzZIAABCEAAAgVJoD0fxieffHLvvfcOGTKkrq7uhRdekESQwmiHUmNjY2lpaUFipNAQgAAEIAAB&#10;CPwXgTbf3j537tw5c+bsu+++S5Ys6d+/vzwTy5Ytmzx58llnndUWws2bNw8ePLjVX+W0kIUTTjjB&#10;/Gp/fe+9955++mlz8MILLxw5cuS//vUvhVy4cKGOKLwSlbLR/jnnnHPooYfa4RXmyiuvpDIhAAEI&#10;QAACEMhNAq2PksyaNUt9vAY1li5dqrEP47oYO3asvqprb1VGNDU1xePxkpKSVsspoSDJ8vp/NjNi&#10;ou1vf/ubhIXUQ+/evZ9//vmjjz76ww8/VIo/+clPRo8e/dRTT0nTfPe735XN1atXH3TQQf/85z+v&#10;u+46KQ+FkUEdyU2s5AoCEIAABCBQ4ARaVxjz5s3T4IgcBrFYzAAKBAKak3HYYYdVV1fLsdGSWm1t&#10;reSF1+ttS2EolrSCxIE2SRa/379z585EInHssccqilSLFMOwYcPWr1+/33776as0h1TO+eefr19d&#10;LpfEjdvt/uCDD4xK0dQQWZD+KPD6o/gQgAAEIACB3CTQ+jwM9etmbEKbpEa/fv20I7dBKBRqa5Qk&#10;Eom05cBop+TtT+xoGVGZ+e1/tksuuSQ3mZIrCEAAAhCAAAR2/7SqOvIpU6a0T0pTQYuKijpKU/Mq&#10;pGPWrVuniPKX6K/mYbRjxIQ3IdkgAAEIQAACEMhlAm0qDJ/P1zLfGphotTAaQ+ncUySahHHfffdd&#10;f/31mu957rnn7paUwiukwmvTdNHdhicABCAAAQhAAALdQqDNZ0m6JTckCgEIQAACEIBAfhDY/ShJ&#10;fpSTUkAAAhCAAAQgkE0CKIxs0iYtCEAAAhCAQKEQQGEUSk1TTghAAAIQgEA2CaAwskmbtCAAAQhA&#10;AAKFQgCFUSg1TTkhAAEIQAAC2SSAwsgmbdKCAAQgAAEIFAoBFEah1DTlhAAEIAABCGSTAAojm7RJ&#10;CwIQgAAEIFAoBFAYhVLTlBMCEIAABCCQTQIojGzSJi0IQAACEIBAoRBAYRRKTVNOCEAAAhCAQDYJ&#10;oDCySZu0IAABCEAAAoVCAIVRKDVNOSEAAQhAAALZJOBcuHBhNtMjLQhAAAIQgAAECoEAb28vhFqm&#10;jBCAAAQgAIFsE2CUJNvESQ8CEIAABCBQCARQGIVQy5QRAhCAAAQgkG0CKIxsEyc9CEAAAhCAQCEQ&#10;QGEUQi1TRghAAAIQgEC2CaAwsk2c9CAAAQhAAAKFQACFUQi1TBkhAAEIQAAC2SaAwsg2cdKDAAQg&#10;AAEIFAIBFEYh1DJlhAAEIAABCGSbAAoj28RJDwIQgAAEIFAIBFAYhVDLlBECEIAABCCQbQIojGwT&#10;Jz0IQAACEIBAIRBAYRRCLVNGCEAAAhCAQLYJoDCyTZz0IAABCEAAAoVAAIVRCLVMGSEAAQhAAALZ&#10;JoDCyDZx0oMABCAAAQgUAgEURiHUMmWEAAQgAAEIZJsACiPbxEkPAhCAAAQgUAgEUBiFUMuUEQIQ&#10;gAAEIJBtAiiMbBMnPQhAAAIQgEAhEEBhFEItU0YIQAACEIBAtgmgMLJNnPQgAAEIQAAChUAAhVEI&#10;tUwZIQABCEAAAtkmgMLINnHSgwAEIAABCBQCARRGIdQyZYQABCAAAQhkm4Czqqoqs2kmEonMGsQa&#10;BCAAAQjsloDT6dxtGAJAIJsEMqkwpC0aGxubmpoCgUA2y0BaEIAABAqcgM/nKysrKy0tdbnwTBd4&#10;W8ih4mdSYUhexOPx0aNH08RzqIbJCgQgUBgEdHe3Y8cOj8fDFbgwKrwHlDJjajcSidTV1Y0aNYrG&#10;3QOqnSxCAAJ5R6CkpETyQnd6eVcyCtRTCWTMh1FfX19dXX3YYYf1VBLkGwIQgEAPJ7Bx40Zdh/fa&#10;a68eXg6ynycEMubDYIJnnrQIigEBCPRkAhqq7snZJ+95RSBjCiOvqFAYCEAAAhCAAAT2jEDGRkk0&#10;CaOmpmby5Ml7lh9iQwACEIBAJwls2rRp+/btgwcP7mR8okEgowTwYWQUJ8YgAAEIQAACEGgmkGEf&#10;xqRJkwALAQhAAALdQmDz5s34MLqFPIm2SgAfBg0DAhCAAAQgAIHME0BhZJ4pFiEAAQhAAAIQyPAo&#10;ycSJE2EKAQhAAALdQkCjJFrWk5me3QKfRFsSwIdBq4AABCAAAQhAIPMEUBiZZ4pFCEAAAhCAAARQ&#10;GLQBCEAAAhCAAAQyTyDD8zAOPfTQzOcRixCAAAQgkAaBqqoq5mGkwYkgWSKQEz6Md9999+GHH37t&#10;tddWrVqVpXKTDAQgAAEIQAACXUmgm30YUhXTp09XAQcNGrRz587a2lqtO/6d73ynK4uMbQhAAAL5&#10;SUDPkujdqjxLkp+12wNL5b7iiisyku1QKBQMBiUU0rc2Y8aM5557LhaLDRs27Oqrr966dev69eu1&#10;rr7+tro2qFwdN910k1TIAQcc0GoqS5Ysue22255++umPPvroqKOOSj8naYaU+/GDDz5QbhVemf/r&#10;X/86dOhQXpScJj2CQQACXU2goaEhEAiUl5d3dULYh0A6BLptlES99auvvmqyuG7duj/+8Y/z5883&#10;X6UPJCZa5t7lsnLrdDrbKtj777+vF7B99atfPf7449MpfEfDKIf/+te/TKzhw4cfe+yxnMkdZUh4&#10;CEAAAhAoEAIZHiU5+OCD0wQ3c+bMF1980QSeNm1aIpFQ5/3WW2+ZIwceeOBFF12UYmrBggUPPfTQ&#10;Mcccc+6551522WVjxowJh8NyePTq1eu73/3usmXL5FcwUY4++ugJEyY8++yz27Zt06/6evrppz/y&#10;yCNz587VjoZm5COprKyU2JcHQoLGhJkzZ44EyogRIy644AIZUX5WrlypHSV0/vnny0GiDMtVoyMK&#10;I4Wh8N/85jcPP/xwpWviDhgw4Itf/OJBBx305z//2Tbu9/u/8IUvnHDCCWmSIRgEIACBzhHYsmUL&#10;oySdQ0esriDQbT4M9cd2eZ555hlpBYkM+0jyr20VW93/vvvue8oppyjwK6+8st9++w0cOFCBv/3t&#10;bx955JHSIrIpf4YGbqQA5s2bZ1wgkheSQRIN8oVIf+jvmWeeKQsKc8QRR0guSLJI6PTv319jmTIl&#10;C0pIR0aPHl1RUWHsSzEYV4r+Snkobp8+fRRSX5Wu3DO2cR00iXZF5WETAhCAAAQgkLMEuk1hFBUV&#10;2VCWLl3aCUDSE+c0b4pbX18/atSo4uJi7UslSMjL2SBfgjwHJ554og6uXbvWJHHWWWfJRSExYb7K&#10;HSKvhnZGjhwpU+PHj9e+pInmW8jIgw8++Pjjj5sjyfaTJ4J88sknCnDccccpLWkXpWs8H8a4Dkri&#10;aO5IJwpIFAhAAAIQgEDPJZBhhSE/RJrbPvvsY1NTH6xYvXv31oCCOThu3LhW7ZhfjbdDeiLSvJmD&#10;mjFqdqLRqB1Mv8bjcX21Z29I2Ugu2GHklrAt2IEV/s0331y+fPmVV16pEZyW9u20lBNjWakousmY&#10;nVay8TSxEAwCEIDAnhDoub0ROc8/AhlWGOkD0kwLyQgT3sx70NCDeRRFOkOTKNM31TKkRklk5MMP&#10;P3zjjTdef/11BdAYR7I6saMkD80k25EK0Vc92HL33Xfbx40Akk1t9kHjz5g9e7YOasREYcaOHdtq&#10;WntSIuJCAAIQgAAEehaBblMYcgN861vfMjMn9CCJpkbecMMNWpBOPbSmbcqfsSccZVxGZEpPrmpe&#10;hWZaaOikQwYPO+wwRddkT83eMJnUZoSLbNrjIDoohSH7GgfRcQ2RKF3NyehQWgSGAAQgAAEI5B+B&#10;DD9LIs9E+ow0mqAOWytu6dbfxNIzGp///Of1ZIc9DJFszePxeL1e/SQHg4ZI5H7QChwKYO9rBEQ2&#10;9RCHDrrdbgU2AxYaE9EQhs/n00HtmCGS5MC2BTsJGde+gmn4Q0b0V4maX81BBbCt6aD2FUwHZV85&#10;TDaevJ8+HEJCAAIQ6CgBrSpUU1PDilsd5Ub4LiLQnQrDFMl0z2Y/eTZDFxUYsxCAAATylYDmp2tx&#10;ZBRGvtZvjytXt42S2KR00y9XhNlSnlntcTTJMAQgAAEIQAAChkCGfRhtrecNbghAAAIQ6GoCGiXB&#10;h9HVkLGfPoHu92Gkn1dCQgACEIAABCDQUwigMHpKTZFPCEAAAhCAQE8ikOFRkv33378nlZ68QgAC&#10;EMgjAnoTAqMkeVSfPb4o+DB6fBVSAAhAAAIQgEAOEkBh5GClkCUIQAACEIBAjyeQ4VESveC0xyOh&#10;ABCAAAR6JgGNkmh9YdbD6Jm1l4e5xoeRh5VKkSAAAQhAAALdTgCF0e1VQAYgAAEIQAACeUggw6Mk&#10;EyZMyENIFAkCEIBATyCwfft2Rkl6QkUVSh4zrDAKBRvlhAAEIJCTBPSKR+Zh5GTNFGKmMqwwOvqS&#10;9EJETpkhAAEIdA2B+fPnozC6Bi1WO0OAeRidoUYcCEAAAhCAAATaJ4DCoIVAAAIQgAAEIJB5AiiM&#10;zDPFIgQgAAEIQAACKAzaAAQgAAEIQAACmSeAwsg8UyxCAAIQgAAEIIDCoA1AAAIQgAAEIJB5AiiM&#10;zDPFIgQgAAEIQAACKAzaAAQgAAEIQAACmSeAwsg8UyxCAAIQgAAEIIDCoA1AAAIQgAAEIJB5AiiM&#10;zDPFIgQgAAEIQAACKAzaAAQgAAEIQAACmSeAwsg8UyxCAAIQgAAEIIDCoA1AAAIQgAAEIJB5AiiM&#10;zDPFIgQgAAEIQAACKAzaAAQgAAEIQAACmSfgrKqqyojVurq6mpqaww8/vH1r77//fkaSwwgEINAJ&#10;AoccckgnYhGlpxCYP3++z+cbPHhwT8kw+cxvAt2gMArtGidRVWhF7tw5A6jOcUs/FoTTZ9VDQ6Iw&#10;emjF5Wu2u2GUJFFgm5pOgZW4k8XN13OMckEAAhAoTALdoDAKEzSlhgAEIAABCBQUgW5QGJ28w+2x&#10;0fBhpFl1BXXiUVgIQAACeU+gGxRG3jOlgBCAAAQgAAEIdIPCSPOONm+C4cNIsyo5GyEAAQhAIJ8I&#10;dIPCyCd8lAUCEIAABCAAgVYJdIPCSPOONm+C4cNIsyo5RSEAAQhAIJ8IdIPCyCd8lAUCEIAABCAA&#10;gZ7hw3j55Ze1aEzKXW+rB9O8M+72YPgw0qwCTlEIQAACEMgnArnlw3jkkUfefPPN5557bsGCBTbl&#10;6dOnm4OvvPJKPqE3ZXnqqafuvPPOvCxaZitr1qxZ11577R133JFZs1iDAAQgAIEuItANCqOdO9qG&#10;hgZTzm3btt1zzz3qeqU5duzYYQ6Gw+E074ZzKlj7PowtW7Zs3rx5+fLlOZXnbslM+01848aNK1as&#10;kNbsojMBsxCAAAQgkFkC7iuuuCIjFkOhUDAYHDp0aPvW9KK1AQMGtBVGFiKRyIgRI9TpVlZWSnBI&#10;ashm7969+/XrN2rUKPuNPh999NHf//73l156SUMq+nXgwIEZKUVbRv72t78tXLjwsMMOUwDtK28T&#10;JkxIM0UVoZ0il5aWjh079uCDD66oqDAGn3766Ycffvj111+fM2eO1JVJ6Prrr9cRbR988EFZWZnK&#10;++ijjz722GMKU19fP27cuOS4J5xwQsu8yS0kYnKWKPpuqynNotnBZHzatGmtppu+KYEaNGhQW+GV&#10;7f333/+kk05KeavTJZdc8o9//OP4448XyfTT6nTIt95668orr1Q+R44c2dLI7373O3lZ9PoP5bPT&#10;SbQV8dxzz20r3TTT0tnXDuE0jRAslwlIiLvd7vLy8lzOJHkrHAI55MNQ5zdz5kypCumMTZs22XWg&#10;XlbyRUeeeeaZDz/8ULfX27dv1766yXPOOUdvcx0yZEg699zqhzQk0bmQzubNxE3eT8eaCtJWMHXM&#10;n3766dq1a9evX2+HkX1FufHGG9VLLV261ORZRyZNmnTRRRfJkfPuu+8qon46/fTTp06dqj4jJW6r&#10;yUkV6bojQXnEEUekk+10wtx0003KiUKOGTNGdZFOlHbCtHPWyXuhrl1/hSs52HvvvRcIBNQSpLS6&#10;4qRViurX07es9nnhhRdefvnl6UdpP6TaucaGTJhLL710/PjxmbKMHQhAAAJdTSCHfBi6Ost1oQ5D&#10;nWj//v11a24Kv/fee2sQQQe1r55MeuKdd95ZvXr1t7/97X2at6KiIrk0dN8/Y8YMdXhyBugW/667&#10;7tKtpI6oZ3K5XOoq1BvpHm7ZsmWTJ0/W3b+2N954Y+fOnXISJEeXvkkOafKwaNEi/VVEs6/7abkl&#10;JFmef/55O8W2qkp6qC0fhhwwJq2mpiZjXJtyKA7HHnusCr5u3Tr9Kk2grOre/cgjj5QrpVevXnLz&#10;SGFoRypE/auRIHZc+RLkCNGAwmuvvSY3j8oYi8XEQept7ty5BxxwwL///e9nn31W+/IYjR49Wqw2&#10;bNggKaOv8pHYEeVU0CQYY0GUXn31VUHWX8PwoYce0hCPqsbYl0Glq1+feOIJRVEY+ZxKSkp+/etf&#10;S9zIuECp7vr06dMOqLbusD/++GPleeXKlVIYX/3qV20LMltcXKxWoZ+OO+44HZcLQZvy6fV61ZZu&#10;vvnm+++/X7k644wz1FvfeuutqjU1jIMOOmjx4sXyRhhrxj0gnXfDDTeodckfY/wQ6t1l5PHHH7ed&#10;BwqjWlONtAx8yy236A5SFRqPx1VxKWnpq6pMqat92qmoOGJlJ6ec/PSnP1WGX3jhBaHTKfDAAw8I&#10;sjKgfCq3au06/r//+78qo8JIjEpzKJOqSsVSAfWraLRFGB9GV19Pu90+PoxurwIykEwgh3wY6jXV&#10;A8n5bEZDtKOvBx54oLpz/dW+No2VqDc10zV0pY5Go+oUdUGfN2+edIZu8SVNtG88Deq2L7vsMh2R&#10;gDjttNMURW4AHdGvn/vc5+QkUI+ojkRfTXTd35911lkpIc09t0GWvL9mzRrpAN24K4q6q/Zvzdv6&#10;Vd2GCiXLtoMkOS0VTWWXC8ccVI/4q1/9Sl9VCqmEo446SkfUV0kT2PbtfEpUKXtf//rXFdh0qIah&#10;Sq3CqtMSKx2RO8SwUg+tDlWBFVFJKKL4q0dU6RTMUDL0FFGWJReUByUnAuqejd9FYWRQkkVh1Dua&#10;ijClE1sjXzrnw5De+vznP9/y1JUqVfYOPfRQ7UgPqXeXPPrGN77xhz/84eijjzb9tDrjiy++WHGl&#10;uhRYP6mAbU2tra6u1liYvAXGayIPmSJKjCoDLVNPCfzzn/9cYRT3u9/9bsu0dOlXGzM5UcQpU6YI&#10;nbItjHJ7mOT00w9/+EMlp/qaPXu2yjVs2DANoumInbpyrspSKaSolIo5LoN//vOfFVixuMBBAAIQ&#10;yBEC3aAw2iq5OjBdnXVHrsuu/ARmgqc6ct1T6oiu9fpV4kMH/X6/6c9sU5IaEiXDhw+XntDNpTku&#10;H4DGBXRcPZy6NxNFAy6yrBtHDZkvWbLEhDTRFXi//fZLDtlOJeluUrMfdImXd2Hr1q2dq07jmGln&#10;Uz8tUWUCiI/6aakEpSifgcZH1JGr01JH3qoFhZRoExP9qvAGl5npIko6rk0ZkFNEx/fdd191yZrR&#10;on39qoj6q30BkTPA2Bc0zUFRt619CREJO2M5uRTaFxlZln/FrgjNnxBbGTRCJFOb9IR6Vvk2JLNk&#10;UwMlRnpKI6pXlt9IhVVmtKOuWsfljVDPrZ+EVKLTzoakSXKWzj777Fb1RKvZbitwq2n96Ec/Mjkx&#10;mZQg0I7+SgaZgyqRZjfLjSHB0RYlWTayQ5v2jS6RclIxVdhMscUOBCAAgT0n0A0Ko627WHXz6hIk&#10;KUyp1Fto7oX9dImuufrV9JTq9hRAXnr1jm+//bZGTNQLKrB6evUWuvk2van+qhe0930+n/o/BVYS&#10;6vw0Q1Ddqglmoiuu7oD11Q5pZ1V9Ul1dnUlOIdV9Kie6DVWXrxt6c4vf1maSaHWTQZlVAP1Vn5fs&#10;I9FP8u2r1NJJpggKY2YhqJ9WKTTrU05vOTnEraUPwzBUJo0OSHaNSJ9p4Eb3wYquksrhbwIYb5Ad&#10;0USRcXNEX+XSUNerOZXmiIYn9FeVoszYYWRQeVZFKLeSg8aIzNqWO+fDkM1Vq1aZVPTYqtnR0EDf&#10;vn2lO7Wpu5UMFQ0TwAyKSX4plqrVRFGGpSn1VRLTOGC0KVg7jwqbMipKO12+sZOytZpWqyGTDyoz&#10;+vqXv/zFnoqrIsgVpwzYMkiWNeqk/Oiv9tMXQ7tNnQAQgAAEMkugGxRG+wVQh91qgJqaGvu47rA1&#10;wCFXv+6n5ZbXndwpp5yifvf222/XTa2GD1q1oPs89eJ6/FV3e+qKNGpuX7UVRd4CRZc1xbVD2nZk&#10;XyJDyckLrV9PPvlkdc8aU5drWq4CewpFR+tGnnMjofRXMyGSoyst9TfyW3zpS18yx9Wp6KB6brnH&#10;VWRlVbNA1Fma+Qfpb5qRINWizGuQRX4LW0Ps1oJKqqm48qCYjlyeCR2RY0Nax44rz4qmIIikRJjR&#10;LhnZRNvu4zUNwtiUpJCwUBerTYpBX3VzLxr33XefpiYoGyqp+MhzYEYTvve97ymMvqoqVYOawaDo&#10;8n+oVRgl0XJTzUrEKIrx9KS/paSVZkQJCzVgTTCyw8t1pyPKgPSEOagBLHliVEDVhcZZ0rRMMAhA&#10;AALZJ+DUtTsjqarnkwgw49btbLrdtx+tbDWYZrHZfovkAIp13nnn2Ud0r6yHssz0BbNOhm7N7a+6&#10;d1efoftmjYnouFz66pK1oyiyoNtuE1gB9JPuEXVcBk305JD6yaSon4wd7cu4zCqKPVgjg8lDNinl&#10;0lxI4yxpuZlSmOP2cIN90PhgzBiE3QUaZ4OOyO9iMqyvimuMmLgqgnaUW2XM4/GYOY/2EQWzy2Im&#10;suhG2U7IDpZsythUMJOiLCiiNnNEcZUBk4qS02aCiZL+KudKwgS2U2mVhiaHHnLIIe23H37dEwI6&#10;+yC8JwBzP670t87clCe6cz/b5DBfCeScwtCtqrrklrh1b6pb59/+9re5WRNar6KtjKk47YsqEzFn&#10;i5ZZ4O2Dov/LLO0UayiMLsWbC8ZRGLlQC+TBJpBzCkO3y7oJbllDxlHRE2suTYXRE4uW2TwLFAoj&#10;s0hRGF3KMweNozBysFIKOUvdMA+jnbl++snM92y5mTmbPXFT8+qJ2c5+ngv5PKTsEIAABPKPQDco&#10;jPyDSIkgAAEIQAACEEgh0A0KI/s3x92bIj6MNPlzckIAAhCAQD4R6AaFkU/4KAsEIAABCEAAAq0S&#10;6AaFkeYdbd4Ew4eRZlVyikIAAhCAQD4R6AaFkU/4KAsEIAABCEAAAvgw0ryXznAwfBhpAuUUhQAE&#10;IACBfCKADyOfapOyQAACEIAABHKFQDcojDTvaPMmGD6MNKsyV84J8gEBCEAAApkgkO01PfVa9kxk&#10;Gxt5SGDMmDEVFRV5WLCcKVJtba3eqZsz2SEjHSagVyG2H4c1PTvMlAhdSaAbFMZuT5KuLC+2IQAB&#10;CPRIAro92+3FE4XRI6s2fzPdDaMk+QuTkkEAAhCAAAQgsIsACoOmAAEIQAACEIBA5gmgMDLPFIsQ&#10;gAAEIAABCKAwaAMQgAAEIAABCGSeAAoj80yxCAEIQAACEIAACoM2AAEIQAACEIBA5gmgMDLPFIsQ&#10;gAAEIAABCKAwaAMQgAAEIAABCGSeAAoj80yxCAEIQAACEIAACoM2AAEIQAACEIBA5gmgMDLPFIsQ&#10;gAAEIAABCKAwaAMQgAAEIAABCGSeAAoj80yxCAEIQAACEIAACoM2AAEIQAACEIBA5gmgMDLPFIsQ&#10;gAAEIAABCKAwaAMQgAAEIAABCGSeAAoj80yxCAEIQAACEIAACoM2AAEIQAACEIBA5gk4q6qqMmK1&#10;rq6upqbm8MMPb9/aokWLJk2a1FaYYDBYW1vb1NQUj8czkiuMQAACEOgpBIqKigYMGODz+VrNcPsX&#10;TxNl/vz5ij548OCeUmTymd8EckthbNy4MRaLOZ1OFEZ+NztKBwEItCTgcrncbveQIUNQGDSP/CCQ&#10;WwpjzZo1EuA6zfIDLqWAAAQgkD4B3VnJj7vPPvugMNKHRshcJpBbCmPVqlXFxcVS8XJj5DI18gYB&#10;CEAgswQSiYQUhsaIURiZBYu1biSQc94COTC0SWGwQQACECgcAubS142dAUlDIOMEaNAZR4pBCEAA&#10;AhCAAAQcOacwCueWhZJCAAIQSCFApwSBfCKQcwojn+BSFghAAAIQgEDBEsg5hcE9DQQgAIGCJVCw&#10;XREFz0sCOacw8pIyhYIABCAAAQgUGoGcUxht3bu89tpr11xzzW9+8xutHJqF+xulsnjx4pSEdER5&#10;eOaZZ9rJpHLYfpg9yfy6des++eQTY+Ghhx5SWntijbgQgECuESi0Hojy5jeBnFMYbeFevXp1eXl5&#10;OBx+7733slAlSuWJJ57oaEKK5ff7v/KVr+y7774djZtO+NmzZ0tpmZCjR48+5JBD0olFGAhAAAIQ&#10;gED2CeTcilu9evXSilspINauXTtt2jS99ER38Fq3/6KLLlKAjz/++MUXX9yxY4eWAZ0yZcpJJ530&#10;6KOP6qBUSL9+/a644opXX3113rx59fX1+vqFL3xhv/32u/3227Uw+Q033KDo9r52tI7ewIEDZVym&#10;TjnlFP368ssvy452hg4d+uMf/9jkR+8FkOxQNkaMGKEddfBaIkz2TZh//OMfsmBCSmTs3LmzZer6&#10;Sfl///33FUAWpBJCoZCyJAvaV3glKrNf+9rXqqurn3zySekqIya+/OUvv/nmm3rpgLGvPCiWXRa7&#10;4CZk3759r776atu4lNk3vvGNvffeO/vNixQhAIH0CWjFLb2YiRW30idGyBwnkHM+jFadltIN4ijH&#10;gM49dbpmoETdqvrjM84444gjjtCbfqQ21HNLRuiI/irKK6+8UlFRoa8msIklO3YS9r5kivYVUn/l&#10;Jxg+fLiEjhEKJ554YnL45OpUEscdd9yECRPU00vNTJ48Wb/2799fsbTTauoKKVEifaBgCqOyGFeE&#10;jktenHrqqcOGDVMpZFmqyJhSrhTs3XffNX4Rc3DixIl2WeyCn3zyyZWVlQ8//LD5yRg/9thjpYFU&#10;qFzzBpMfCECgJYEc7zDIHgQ6RCDnFEaruTfehf33318dsAJoPsTChQslL9S7H3PMMVOnTtVPeqeJ&#10;fjrvvPPMkWXLlunrkUceqa8KpsDGH9DWduaZZyqkPBnqj3W7r5ccKqREgyy3FUU6RlFMAL1a1uwo&#10;omKtX7++rdR/8IMffOlLXzIeBckFZXXMmDHal86QNfPSo0AgsHTp0u3bt8vP8cILL+iIXB3J9pMd&#10;EnbBpTDERyLDZNgY16Z9FapDzYLAEIAABCAAgT0kkHMKo6Wo1/RG9bWSCFdddZXpbj/99NMUb4T5&#10;qi05evJXs58cRiMjyQflM0gO0NKasWzb1I6mXLQ8mBwgxVlibJqEjCnJkRQLdhJz5syRJJIcuemm&#10;m5JtttxPzqq9n2I8hQz3jhCAQG4S2MMLOtEhkFMEeoDC0N28kMkPodEQbbo11216SUmJvBrybbz9&#10;9tvTp0/XkISmMijYI488oiMPPPDA+PHj9fWdd97RVw06KLBGWDQjQQcVXptUS0vZYffQCq99xdWW&#10;olraiWVHbzX1FNXSljIw9s0sEA3fqETJuZKzRNNBtNkHNRRiCi4IIiM3RoqWSkk3Ny+s5AoCELDP&#10;3JzqJMgMBDpNIOcURsuSGH1wwQUXaA6jtkMPPVRhNDRw2mmnaef555/XHAU5A0444QSpED3NoSMa&#10;FNCYguZsqj/WV/XWX//61zX/URMgNMFCkxLMHIV2qGmkQ4kq7sqVKzsBt9XUO2RHxVQGHnvsMcUy&#10;kza0adBHJdJBzSmxrWmihgJLh2l2qkZ5vvnNb3YoIQJDAAIQgAAEuoJAzj1L0qdPn5bPknRFybEJ&#10;AQhAIKcI6FkSPUTGsyQ5VSlkZk8I5JwPA08pBCAAgYIlsCdXc+JCINcI5JzCyDVA5AcCEIAABCAA&#10;gU4QyDmFUbD3LhQcAhCAQCcu4kSBQM4SyDmFkbOkyBgEIAABCEAAAukTyDmFwU0MBCAAgYIlkP61&#10;m5AQyH0COacwch8ZOYQABCAAAQhAYLcEck5hFOy9CwWHAAQgsNtLNgEg0IMI5JzC6EHsyCoEIAAB&#10;CEAAAm0RyC2FobXAm5qaEokEFQYBCECg0AjoZUnFxcWFVmrKm8cEcmtNTy3vrSXtGhsb85g4RYMA&#10;BCDQKgG9TFFvRmxLZOhtRJMmTWof3fz58/W2gcGDB0MYArlAILcURi4QIQ8QgAAEcpAACiMHK4Us&#10;tU8gt0ZJqC0IQAACEIAABPKDAAojP+qRUkAAAhCAAARyiwAKI7fqg9xAAAIQgAAE8oMACiM/6pFS&#10;QAACEIAABHKLAAojt+qD3EAAAhCAAATygwAKIz/qkVJAAAIQgAAEcosACiO36oPcQAACEIAABPKD&#10;AAojP+qRUkAAAhCAAARyiwAKI7fqg9xAAAIQgAAE8oMACiM/6pFSQAACEIAABHKLAAojt+qD3EAA&#10;AhCAAATygwAKIz/qkVJAAAIQgAAEcosACiO36oPcQAACEIAABPKDAAojP+qRUkAAAhCAAARyiwAK&#10;I7fqg9xAAAIQgAAE8oMACiM/6pFSQAACEIAABHKLAAojt+qD3EAAAhCAAATygwAKIz/qkVJAAAIQ&#10;gAAEcosACiO36oPcQAACEIAABPKDAAojP+qRUkAAAhCAAARyiwAKI7fqg9xAAAIQgAAE8oMACiM/&#10;6pFSQAACEIAABHKLAAojt+qD3EAAAhCAAATyg0DPUBhVd/yfPvXvzGkL+qJFi/KjPigFBCAAAQhA&#10;ID8I9ACFUfvyS3Wvv6pP4+LF+QGdUkAAAhCAAATynkAPUBjeIUP8e4/Sxzd0WN7XBwWEAAQgAAEI&#10;5AeBHqAwSvY/YOSf/6JP37PP6QT0pxc7Tr9110f7rW5XPelI+WnROocOttx00Fi74cVO5GVXFMVt&#10;P0sp+WkrM53PATEhAAEIQAACXUygByiM5V8523y23n9PJ2jcPdsx4/JdH+23ut34Zcc5E3dv26gQ&#10;Y+3qL1j7raqQFEMpYSQvagOfZanVdNPMz+5zTAgIQAACEIBANxHoAQpD4yMGTjwQ7CilaW86poz7&#10;LJL2dURCwfZAXPyPXUJBfgJt502zvAv6a2/SB3bgEf0ca7f/108fbLDCK67tlpB9ozxkWXb014Sx&#10;N32VgEjekl0UKfkxro4/zdwVXMbNkbacMR3lQ3gIQAACEIBAFxHoAQqj92mnd7rw1Y2OvqWfxda+&#10;jrS1SSWcMN7yLjxy8a4gOjKq/y53hQ5NGum48vNWB290gITCiL5WeB2XS0M7vz/HsaZZgkiIfP4A&#10;y873j3McPNz6qeUmIzJlFEmrm1I/+1ArrnJlttc/3eX8mPlRp5EQEQIQgAAEIJANAj1AYewJhhRJ&#10;kSI4Uixr8GLy3p8dk0qYvdxx8XH/FUpiQl2+1EPK2IeRC9c9vStwRfHuh12mfcsSEO1sdn5MruTq&#10;0BHjw1hfvSdUiAsBCEAAAhDocgI9QGHsnDXDYGh6b3HT0o7dvEsfSCXYm60Y1FVrSxlrkCxYuPaz&#10;wPoqBdDqTAsNl9Qk+UJkZ+/+lvL4/pTdV5hcGi1tGmtGQ9ibnZ/1O6xjEjfGZWI+bBCAAAQgAIFc&#10;JtADFEZo7RpDMLqzJrJpU0dpqte3H9wwCkCTK+Wf0MFHFzj6JI2haKRDwxD2PAz9JIGibt4WBPZj&#10;KfJVaPhDm3EqSHCYyRYtBy8kC1LmYZgpoiZLz7y3SzqYIzIrpWJvCqkAyWYnjtwV0QzTsEEAAhCA&#10;AARyloCzqqoqI5mrq6urqak5/PDD27emxTcnTZqUkRSTjbRlNnmKZcYT7V6DuDG6lz+pQyDLBNK5&#10;eM6fP9/n8w0ePDjLeSM5CLRKIM8VBrUOAQhAID8IoDDyox4LqhQ9YJQknfroCr9IOukSBgIQgAAE&#10;IACBVgnkicKgdiEAAQhAAAIQyCkCKIycqg4yAwEIQAACEMgTAiiMPKlIigEBCEAAAhDIKQIojJyq&#10;DjIDAQhAAAIQyBMCKIw8qUiKAQEIQAACEMgpAiiMnKoOMgMBCEAAAhDIEwIojDypSIoBAQhAAAIQ&#10;yCkCKIycqg4yAwEIQAACEMgTAiiMPKlIigEBCEAAAhDIKQI9YNVwrZWbU8jIDAQgAIE9J9DRlYhZ&#10;NXzPmWMhywR6gMLIMhGSgwAEIJCDBFAYOVgpZKl9AoyS0EIgAAEIQAACEMg8ARRG5pliEQIQgAAE&#10;IAABFAZtAAIQgAAEIACBzBNAYWSeKRYhAAEIQAACEEBh0AYgAAEIQAACEMg8ARRG5pliEQIQgAAE&#10;IAABFAZtAAIQgAAEIACBzBNAYWSeKRYhAAEIQAACEEBh0AYgAAEIQAACEMg8ARRG5pliEQIQgAAE&#10;IAABFAZtAAIQgAAEIACBzBNAYWSeKRYhAAEIQAACEEBh0AYgAAEIQAACEMg8ARRG5pliEQIQgAAE&#10;IAABFAZtAAIQgAAEIACBzBPoGQqj6o7/06f+nTltAVi0aFHm2WARAhCAAAQgAIHOEugBCqP25Zfq&#10;Xn9Vn8bFiztbTOJBAAIQgAAEIJBVAj1AYXiHDPHvPUof39BhWWVDYhCAAAQgAAEIdJZAD1AYJfsf&#10;MPLPf9Gn79nndLSY5037LMZVTzqeXuxIPqLfpr1pfTq0nX6rw3wu/kcr8RatSz2udHWQDQIQgAAE&#10;IFBQBHqAwlj+lbPNZ+v993S0bg4ebqkKs9U0Os6Z6Hjk4o7a+K/wEha/P8cx43LrM+1brZiaNLL1&#10;43uUKpEhAAEIQAACPY1AD1AYGh8xVOOBYEfxnrq/Y94aK5J0xt79rR3jeNBX44d4/dNdJuVpMEfM&#10;dsOLu74mezi0P2WcQxoiebM9GYois3JXyFSyhbXbdwWX+6Qtz0dHy0V4CEAAAhCAQI4T6AEKo/dp&#10;p3caotSA6eClM8YP+szMzI92uSKM7DB+Drkl5J8wgxqKZRwVtgRRgOpGR9/SzwRKyoBLSiY/2LDL&#10;gi1ZThhvHZkoJ0cHx2U6XXwiQgACEIAABLqLQA9QGHuIxgyUmCGS5M24IkY1K4yt9Q4JAjkYrnva&#10;Crl+xy6Hh36SBLHHWSQvJDK0yZS0QkVxm1mTRjHaxVjQVhtwPPOelYT+GiNsEIAABCAAgTwm0AMU&#10;xs5ZM0wFNL23uGnpRx2tDA2UyGNh9/d2dDP70nT2A8ut4Q97dsWIfrs8H/pJzgxbmlx8nGP28lam&#10;bRpT9miI9m3fifYlWbRJjnx/yq4krv5CRwtBeAhAAAIQgEAPI9ADFEZobfNMCocjurMmsmlTRwGr&#10;s5f/IHmIRBY+f4DlrpBHwcgCaQiFMfMwNJ1CUaRIzFcNbSRvGkYxEfVRFG0a9TBHUjb5TpIndkhV&#10;PLpg1xHbKdLRshAeAhCAAAQg0FMIOKuqqjKS17q6upqamsMPP7x9a1p8c9KkSRlJMdlIF5nNeD4x&#10;CAEIQKBzBNK5ys2fP9/n8w0ePLhzSRALApklkOcKo6VrIbP4Om1NIzJsEIAABNIngMJInxUhc4RA&#10;niiMHKFJNiAAAQh0EQEURheBxWzXEegB8zC6rvBYhgAEIAABCECgiwigMLoILGYhAAEIQAACBU0A&#10;hVHQ1U/hIQABCEAAAl1EAIXRRWAxCwEIQAACEChoAiiMgq5+Cg8BCEAAAhDoIgIojC4Ci1kIQAAC&#10;EIBAQRNAYRR09VN4CEAAAhCAQBcRQGF0EVjMQgACEIAABAqaAAqjoKufwkMAAhCAAAS6iEAPWNNT&#10;K9l1UeExCwEIQKC7CHT0DU2s6dldNUW6nSbQAxRGp8tGRAhAAAJ5QwCFkTdVWTgFYZSkcOqakkIA&#10;AhCAAASyRwCFkT3WpAQBCEAAAhAoHAIojMKpa0oKAQhAAAIQyB4BFEb2WJMSBCAAAQhAoHAIoDAK&#10;p64pKQQgAAEIQCB7BFAY2WNNShCAAAQgAIHCIYDCKJy6pqQQgAAEIACB7BFAYWSPNSlBAAIQgAAE&#10;CocACqNw6pqSQgACEIAABLJHAIWRPdakBAEIQAACECgcAiiMwqlrSgoBCEAAAhDIHgEURvZYkxIE&#10;IAABCECgcAigMAqnrikpBCAAAQhAIHsEUBjZY01KEIAABCAAgcIhgMIonLqmpBCAAAQgAIHsEUBh&#10;ZI81KUEAAhCAAAQKhwAKo3DqmpJCAAIQgAAEskcAhZE91qQEAQhAAAIQKBwCzqqqqoyUtq6urqam&#10;5vDDD2/f2qJFizKSHEYgAAEIFBqBSZMmtV/k+fPn+3y+wYMHFxoZypubBLKtMHKTArmCAAQgkAcE&#10;UBh5UIn5VARGSfKpNikLBCAAAQhAIFcIoDBypSbIBwQgAAEIQCCfCKAw8qk2KQsEIAABCEAgVwig&#10;MHKlJsgHBCAAAQhAIJ8IoDDyqTYpCwQgAAEIQCBXCKAwcqUmyAcEIAABCEAgnwigMPKpNikLBCAA&#10;AQhAIFcIoDBypSbIBwQgAAEIQCCfCGRSYWgtuVAolE90KAsEIACBnkKgqanJ7Xb3lNySz0IgkDGF&#10;4XK5ioqKVq9ejcgohHZDGSEAgZwioPc26BUQpaWluhTnVMbITCETyNiq4ZFIZMWKFYMGDaqvry9k&#10;oJQdAhCAQPYJyHtRUlJSWVk5atSo8vLy7GeAFCHQkkDGFIZMBwKBNWvWbNmyJR6PwxoCEIAABLJG&#10;wOl0VlRUSF707t0bN0bWsJNQ+wQyqTCUUiKRgDgEIAABCHQLAemMbkmXRCHQKoEMKwwoQwACEIAA&#10;BCAAARFgThDNAAIQgAAEIACBzBNAYWSeKRYhAAEIQAACEEBh0AYgAAEIQAACEMg8ARRG5pliEQIQ&#10;gAAEIAABFAZtAAIQgAAEIACBzBNAYWSeKRYhAAEIQAACEEBh0AYgAAEIQAACEMg8ARRG5pliEQIQ&#10;gAAEIAABFAZtAAIQgAAEIACBzBNAYWSeKRYhAAEIQAACEEBh0AYgAAEIQAACEMg8ARRG5pliEQIQ&#10;gAAEIAABFAZtAAIQgAAEIACBzBNAYWSeKRYhAAEIQAACEEBh0AYgAAEIQAACEMg8ARRG5pliEQIQ&#10;gAAEIAABFAZtAAIQgAAEIACBzBP4/6HJ4IytgNqZAAAAAElFTkSuQmCCUEsDBAoAAAAAAAAAIQBM&#10;c6/qNhkAADYZAAAUAAAAZHJzL21lZGlhL2ltYWdlMi5wbmeJUE5HDQoaCgAAAA1JSERSAAAAsgAA&#10;AFQIAgAAAKn1+qAAAAABc1JHQgCuzhzpAAAABGdBTUEAALGPC/xhBQAAAAlwSFlzAAAh1QAAIdUB&#10;BJy0nQAAGMtJREFUeF7tnXdUU9n2x39//N5b6733G8cyM7YRREVEqQJSpQg2UJqjSFMQBUWqKIrY&#10;R1FBmhQVpfciojiOigoImNgVFBCFhJ5AgNBJY377JpcYQoAIjuatdb9rL1dyOWefk3M+Z+9zkntn&#10;/ucvTJhGCMMCkwBhWGASIAwLTAKEYYFJgDAsMAkQhgUmAcKwwCRAGBaYBAjDQkTV39HX3dz5BdbY&#10;3l1L6m+hsuhM1MUkhGEhiqK29Tw8mpu8PiIBscjxzTAyUfdsmrjNg00nyPgKFmOyZGBYiJZYrMGa&#10;xk7fs3lORpd9DMIv64VG64XGjmcxuiHROkFxi50Tp5reNzlKxr1nMhioxwkJw0KExBocLK9pczz3&#10;SGJz/Byz2IXrL6/WvWive/GcXugl9vTHDacB7JpO8JWVF4JUzpySOxaw0DVu+qbEGeZ3DQ835b9h&#10;0uio3y8XhoUIqaK23fr4PYlN8fPMYsXN437SDZuqc3G2zsUlOheN9S766IYGAge6IbHawbG6IVd1&#10;gsLVz59ffvLIkoPeC70853scmu8WMcsmaZpZwjSzXE0PYi6O0U9DXX+hMCxERe8JbQbuN+aaxM4z&#10;jRUzj/vVKOonnYszhgz4+EE7VFYrZIdOSITx5WAVv2OSB/fN9wDzkvDk2H4JD/+5DgkzNiVON0v4&#10;wSRbwYmQXTQxMjAsvr8G6MzC1/XrPG/OMY4VM4uDOCFmFvvLqnAEC+3Q6StDp2mFzNYPX2B4edOB&#10;nKCkF8+KPhXFPU72TDqpdtxbar/XfE8UjgX7joi7XPnZMnG6edKMTQk/mt5c4fIp5RGts3dwcBBt&#10;TDhhWHxn9Q8w7pQQDL1uIkGCzQTYHHaomKoVMkUjaKHRZb0dKaeuFN8tqamp72AwWUi1wb+6KV2V&#10;jysfRORFbA0/qXrcbbaLxzx37/nugXN2xM/YlDTdHOBInGqWo7z3Q+xdWncfuzVhhWHxPQVzfLu4&#10;ZpXLDTFTJHdwmBAzjZmhF/5/6kHSpld3nrgTd7O0pqGjs4c2cr1DDKD10ToaO0rvvk1wiQs0DPAU&#10;9/Cd5Rg9YzNgAQEDyEiYapYl7VBx+Ta9px+tJoQwLL6bgIk7OIL6zoy5JjEQJyBxABDzzGLETaIN&#10;nNJOXy25hyN8UegnfSTlhedFWYZFSjgkTDNNBCzYljDFJGWuZVlINo3aI2Q2wbD4PoLVn3KvUsUh&#10;7VdgAtKHaez8zQkLrZOV9uX4Zb4pq26lT+grKRaTRSG2lofn5s2yyJpqloKcV9lk/GiaLmH7xi+l&#10;p7F1kMVOQ2MKw+I7iELtj8wuVbZPm2scLWYSs2BropRjhvyRO6rB+ZbpL6rbetByExWjoaXW4szL&#10;f6x/PMXs9jSzjOnmsNuIn2p2Q8qGeOESo6lhcHAcMjAsvrXoDFZucY2Kffrc9dcW2STLHripfC5P&#10;M6pYOxanFYsLwdf00if1BSUI4kFH9L2KfxqV/9v4/X9Mnv1gmj/FLHu6+c15Gwj6Wn25GYPMcZrA&#10;sPjW6htgxP1ZLuudutg/fUXYA+04vHY8Hv5dGYvTi39a0drN+sLDpEDRG1vrTE+U/++6yv+YgH34&#10;j8nrH0zK5XQbNZf2JEUNjvfVOIbFt1Y/g5FU+UExO2vRrTTV1EcIFmxTi35yoqCqe2CyoYIrStD1&#10;ymnmFf/aCFhU/NukarpRs4Zqs87SnuRrGBYip34mI4lYpXj3ukRuslxWrlZciXYsfmUcDrB4S+r6&#10;KqGCo/53RILO/vJ/rkew+KcJUVqXpK/UrI1hIZLiwSIFAoZ6YgFgAUz8/vhjN+2rhQoQg9pD9omu&#10;nLap4l/GFVOM69XUyWuWY1iIqLhYLMhNXZCbopDxh2Z8CWw2C4ltaImvpEEmq6ewtFphT/k/jAmS&#10;q0gGSuQ1WLQQVfFisTA3dUlOlnJ8wcG8yuauL/gWUkjR61sbHUM/zDCuV9Ykr12OYSG6GobF7dRF&#10;t9JVMu4lvasfmPQtVSM1SGdSUwuJy82b9SFUYFiIsHixWHQ7bf6tlE2P88rbO5hCfPk4AdGrqinu&#10;LmR9eWACw0J0xYfFglspqlnJNyrKacy/IVqwWLTyl20eVuTVy8mrMSxEWHxYLMpJkggLOZGXR+37&#10;st++hRGru7M3N4HiYko2ViMbYElEhMWHhWRKtGRQoExQUGFNDVri64lRX03196S4mbRY6mBYiLSG&#10;YZGbKnUpXCogQMzPL+LJE/pXzSMs2kBfwe22Q9aARZuTEXmDKpCBYSGi+ozF7VTJ9DipkCDAQjIg&#10;QDE0tJpCQQt9DbE6KJ2XT1L2bmhzN23zMCVv1oYdBoaFiIoHi7TFURFS/gFSARekLlyYf+5cSFFR&#10;L22C92qPVH/JvXYIFa4bESzcTVsdDSFgNK/EsBBJcbFYdD1pcVgogsUFBAtJf3/lsLCmri603KTV&#10;kxVF2bOuDTIIGwuKizHZVKNhu3RnSdR3+GF9cBC5x5DJZHV29zaRKGXlBPyLStyLirfvaxqaW7u6&#10;exkMJhQQ8u6xkeLUBf89vf2U9q5GEoVQ11xbTya3Uju7emh0BouFFEBLf4mgFlQFDx3UnmZyG7Ge&#10;XNfQ0kKhdnX3MZmj9hkuMlms3r4BSltnfVMrdKaxmdLW0dU/QGOxu4KWGxIcRDPrqpXu5cgneSiF&#10;2S0LPiQdeFrqgr/UhYBF/v6JL18O0Cf+2A9XtDdP2rwt21yNKe4mrV4bW3zWNZ3RJV5WqIleQi2N&#10;HWR9QyxgBGAcqF29Rfh358Mz3HwvWe05p7Fh3xKtXUs0d6oaum/d7efmG+l3Ma3o6TuYVBg1tKZw&#10;QiaAySK1tD94/Pp0SOq+41G79oda7jlnsv2E+Y7f7dwDXXwijp5PSL2R/7GmkQFFWcLCwfHc1ExJ&#10;zSnwPR/vfCjcxsXfzO7Ubw6nd3gGux25FBCRWfikFLDj7TPUotEYr0o/hcfe8joRtcsrZIvjGeiM&#10;5e5zTgdCvX+PvpLwxydCI4OBkIrWYauut9v32R9qcdbqV/TVrqxTjrBQuOgkE+y7OOCcRUpKU2fn&#10;SJi+SKzebiRUOK9rObS+6YxOfYga8ao8MUaGGCtHurtroKX0m96dRaPRYb4td59VNNgrrrztV0Ub&#10;js1bbgv2qyIY8lZcabu8/h5zh9P381/Shb4TCUaK1NoeHnNr7VZfuVXOYkpsb8vRJrivoSGgUGOD&#10;p/epa5Uf62Gy0fqjCzy3U7suJfxhsNlHSnPnZ4c8Bh9HftWerY5+r95WcfoMMa+qpsFx/0Wlta4L&#10;VO2QYrydYdsiNXt1Iw/fs3HVxCa+NUDt7zpdEKh6WV8tao161Gq1K2tVLxupRGzRueqT8/51P502&#10;YTKA8IEPr1r8NtcHqdRGKRCj5YgxssRYWcCC9OfOAUr5IGv8887XwQI+A7mlw/N4FHv6UQ7GtrkK&#10;thIq24/6x9c3tHBCNOprhOBPsPTflFevtvD5VdFaGP9QZq6Cjcpat+w/ivvHfKwKnLdQOhz2Bc9V&#10;sJ47nmdwO1veMiAys76xNS4tT1Z3N9TiK8NnUGWOgrWh1RHci0r4FGirQzpbGKJ5bb0aYBG1Wp3D&#10;R9RqzfCNwQ+iK0jV3QNIcBKKDyg0yGIx+xj9dT1NWU0PTAnR0ggKHIM4ESPTmGtNa69Gy4+nr4AF&#10;TCr+VeUGm2OjjRE7TiDGdx1mTkxpm9Xuc5B0INKi7oYLPm53T19K9iMZ3d1z5MeZAz6D/khpOgRH&#10;ZXeP8ogEpJk376oNrY/+IrOVr+4YBoFqxTq3RWo7hFwAYLPkLDU37rtX8ArGCm2bLRqDFvn02pp4&#10;cx4y1iwPWzXTR/mnfcrOScdii7PKGj700fpH+8UEoYFFYw4095CyqTUB5BdGjY+UapOHIgSHiTh5&#10;Up4znUpA6wihyWIBnXry/P06S9+RY8RespwluA2mH7BA3ioMKwZlwMx2nHr97hPqcbg6u3rDY25K&#10;azuOZAL1P8wQb7xl4KLECruj/gmwLUA9Dgl6/vpdNWxKRjIx3Cd/fOL0eeTFsWsBGbC7gl0RX17r&#10;GuiOe5WyPuE3tSsoFmCSZ7Smeij+4Co33UNJ8/yWnfE+BZX4tp4OOu8JAoBgdA10lVEJQZR3jk04&#10;1aYnKk1PVOv/VCbGsWmIhSCxrDZBmVJ8lN7VgNYSTpPCApZybQPZ0vksJ9PzjgJETsi4y1e7GGw5&#10;vM31wg7PoPWWR5TWuEqqwyIbNmTw+pdlW+09g1rb+M9mcChIyHiwTNsJRplbnmPgX0x5m5ze7hXr&#10;3NWNPNUMPaAtSQ0H8MbXE3g7V94KslVv/wDql61mcruPXwxnD8Rbfra8FfiBBLTS2AuWuKL+3vnK&#10;20Z2gNcQD4q2y7QdoSc6pvvVjDzgNV9P4PVMma2wIS2vqkV7MCQak574Om1VjDGXDOVwg5neylPd&#10;FX90UwCb4ib/s6eKxGG9BFxOTUtD70A3c6CF1l7UVu7ehFNvwqkhTOBUm/FqTUUr6tIVkFARI0OI&#10;WUYEJnBnmL1koTIRjyaFBUT+sGs5C1YgGy7ezy+xYvvGbccvxd2G0yOS9ZAjK2JwZI3PeLDF0W+B&#10;qj3vQCNDJmt54dL13r7P0R5WVfGzd3rm3nwrD16LLbfdaHv8TEhqaXkNjU6HBmDpU9o7U3IK4OCw&#10;RAvZNnLLc6rI6jlB07ApHnLOzC95C0gBBLzFwNZa+KZk51M7kQewQHUNrX4hadANCHjcksNM0VZB&#10;f6+LT2Tx0/d0BgOqDAzQH+NK7d0uLFhhz7dfgZhxJfEOnF053eBV8ttMg1hTIIMDh/gxdcCCTQbb&#10;4DUCx1Kjiyuv4/ZUvFxXXSLbhFNuwiM0cAxCRcN9ZWICupmoTVQBJug9JLSBL9GksCirIC43cOGb&#10;YEi6+09eJdSSYIDQcjyCa/VNLacCk2Gt8w7ZbDlLbbMDuJcV3FoQ9n38YoE5Xv+QJuDKsfMJhDrw&#10;zyn4WXClg9qTkJGnoO/Mm3TYlNhYO5+HswnHf3tH99Fz8WznaB+gDEQgO9cL0HOON67g6FFQUgpb&#10;kCFXqFvOW9h4RiXdgXb5+tNCoR7zT4QCvB8TevXbzjOVn+rRQjyC2rmVd02TrTlkKIXpT/NQnOIG&#10;NCjM8pJf7Ctvc22Jd4ZkdKF4Gm5uFl787tPFOPyycrxiHX4FB46mYtW6bEVCtAwxGskdbU/9GRNi&#10;AjQpLFwPR8Jpk2dkbcWVtrkfudzaBidvtIxAwco+fDaOL6lDPA+7dhM2mJwyZRUEPfODs+Ws5g0N&#10;KwyxhIpd4KXrsOHglBEoiBz5xW+lV/JsR9iJH06YaTfyYSnDDDQ2Uyyc/CCqowXYXOpvPoR78ZlL&#10;XgEZoVdzFmsIiENAG7fPfCKR2+GM8/Oyz63AWEGyK8SVCWwF9pX5hOLNqXacgDHviKqEj5zGWZmD&#10;WZJheQtSceKZT8UyEBNPR0wM7AZ+/l28ZClevgavXP9QuS5JjhC9tC5Jrf1VBLO/A/X75Zo4Fm3t&#10;XXAo5wvCkIwFLoWRghSrss59Fsz6UHVYrGZ2p8qr6jgFgq5kS6rtGLaa5a0c94eSWjoEjimvYHwz&#10;c4tgx8ONNFBdXHm7y+FICoLs4KeaRkjzkLk4f4VWgCGIH13dowJHamk3tTvFe54Cn1IaDi/eVqEl&#10;BAm68SvbObeKjI4TXBSYRzjC1z3/LW07cjC5on/p0cKcF/Myn85Lx4uNZml4sWT8r8AKLk+6LEWa&#10;kK7V+T5BmC8nxtDEsUjLKViiuXN4hLd2PhQOoUIYI1M6Dp2J+XmpBbc6YKFm6I5n5xFY8TYuAbAV&#10;5f4VZm6ZjlNS1iPYTKA9GF3g4WNN45ZdfkiwGfIwSxaJB9WEJvjrk+flupxQNORcUt0hLDqnp3fU&#10;+2x7e/stHP34sFi6chd1xBmHV/lP3qqsc+M2BFVg6xOVeGe0AMNRSe1Tq8xdetEbgh4pZT2Tui6E&#10;QbGM54vvvdJrJCQwaZN9inXiWJwISOQ7gAAWepsOQlC12es/rtm6BGibHoAAwFtdea0rxH/YbLa1&#10;d5rYneTNMjBzayx8P7EnFe3B6IINLoz7qcAkyOvcHsLcaGzwhOM0a3DwzoPnquvdua2DcynNnZGx&#10;ubx7Xj4xGEyrPef5sdB25G5jBarkWTlEUF4sFms4hETdGDsPgl43lWaX5xZUZ30kJX4iC2VQsrmj&#10;gMboRF1MQhPHwuVQOKQAvmGCqYWAKaTBZHDrgkFdhVV7btwpHqDRKz7WGmw+NFP2MxbgfJtrQHuH&#10;sD8wgpPk7HwZ3d2fsZC3ktd3Tr9ZCFj8kfeMjQUa6oTEAoifEBZeE8ACxGAxwFiDdGGNBeeg8b/s&#10;F0YTx8Jx/0UIy9wxmrzB3Mjp7U65kd/fT3v+qlLL2It35wFHCV+/2K4xYy+v6AwmhAQI4Fz4YEoW&#10;qe/wj8hEsHjwTNVQ1LH4jpo4Fk4H+LGAzwwrfsIGYwerOefuExqdASdVwII7mmCQsM6EpI6R+/kE&#10;Z4fbeU9V1rpysYAXC9Xsz4WlY1iMq4lj4eYbyXsM4XxmOBbCTntiBtu3VZsOFj99B/tN/EskWkwG&#10;C0giKdcfgVvu1wYAgazu7oTMBxgW42riWPiFpIqzf+ngDhMMrteJqIxbhZm5jydgGTcLYX2TW5Hz&#10;5+SxgJK/B6dAEIKZ4HiYI2elbuhRgCvFsBhXE8fi9n38Mm1HGHfeYXLwDO4b/tPDxDRJLACsmjqS&#10;lbP/LLnPaQ68rfrtUFV1A4bFuJo4Fh3Ubr1N3nxfZ0GUvn67BEYQLTSKIPGXVRDLP9RCqEcvDdck&#10;sQD/VxLv8P7yAn2bp2hj5x7Y0tqBYTGuJo4F6Hx4Jnvo0SiNmKKtkfUx3LPyMciAWcG9qDDY4mNk&#10;cyws+ubzN1Ujv/KbJBYPi96orHXjRRb4kNF2go0FcoslhsV4mhQWlPbOFes9ePM3GEyGnvmB9JyC&#10;kfdcwVsY3CJ82QbbYzNlt8Jg/SKzVWOD5/4TUY+K3vTzZJ9xsQBXfM5BcAW2q7C5UTXy4K0L3QPb&#10;aHu8tBy5FQXDYlxNCgsmiwXTL6u3m/fLRDAgA7KJvWtgfHreuwpiRVVd5ce68qraB4WvYE8KHMwZ&#10;Ign+nSVr9cuyrRtsj799//lpu3Gx6Ozqybj1+P2H2k+ERkIdqZrYDE3cefjc9XCknN4evpMzgCun&#10;uzsm5S5n34NhMa4mhQWorb3r6Pn4RWr2vFiAwUzAoMOoAQR65t5w8lxp4qWoj9z6C9d5C8OuELau&#10;Man3eH8mGBeLqMQ/FQycV5rs32h7bPPOM6b2p/R/O6hgsHeeEvLbCrcWGLQ1R85676Hwxmb0mS0M&#10;i3E1WSwgbtfUknZ7h8F8cMeLOwRgMOKACEIJ8mJYUAGDZS2t5Ridcq+3b9j5ZWwsYCaU17jCpLI9&#10;Iz7ZDQ295vEPbyFPrbY4DOkDaOA4F4QFcm8fzNYYe5eRWEBQFFfZ/qVYSKjY+UdkUjsn+2vW36rJ&#10;YsFRU3PbwdPR81W2w/jCJ+cO3BgGxWBWlNa4wDZw5BodAwsWa9D75DV4y/2TQAP/0BlxJVsLp7Of&#10;CE2oX7Y4WKxY7w7+2dQiK3jPwbCySgLfLbi84mKBeFa0FlPaprXRKzr17thPo3CwAPrZDVkvUtth&#10;7x748u1H8IaWEEl9HSxA7R3dmbeKTO1OLtbcCXlhND44swXzsURrFwzQvYKXfHGCozGwgM0ELHTe&#10;P400aAKmQd3I0y80raaO/w4lwCL3/lOlNa6LNXbCnuZUYAqchlrbqOj/k2EUwURudToLE6xm5LnD&#10;Mzjj5mOgDbmpZ0wVP32vaui5UNV+neWRI+fi4IxGbu0Y7TZ30dFXwwJEozEgocDq33soQlpr1wzp&#10;LT8ttZgpAycOS5jFmTKW8PanZRYr1rl7nbiacauomdxOH+XxoTGwqKppgCCsbXrg56UWPy+z4O5U&#10;4F94DbtXaEVe3/lEQHJ+8VuI1XA2QZ0OCbAoefYevKVk51cTm7p7kAiE/m10ARYXLmWdCU17jC9r&#10;beuEDzvyKDRSpe9rfg9OiU2/X/mxHvYTIzsjmvqaWIBgpJhMVkdn9+uyTw8fv45Pf+B9OnqLo9/m&#10;Xae9T11LyHj48PEbOD709CAPPowxrGMnETqD8aGm8X7hS//wTM2N+4C/HyU3ASXAyvnwDIhAZRUE&#10;OO6yWxDQBFyEENXb2w9dHaMPfIIZpQ4944peEkL9A7TuXvQRVvTSf4O+MhZ8ghUGa5HS0UVp7+ru&#10;7hM+oY695eQIBrq/n0ZqaSfWk4h1JGIDidTaAVf+uyZANPX3YjFhCYMFpr9PGBaYBAjDApMAYVhg&#10;EiAMC0wChGGBSYAwLDAJ0H8NFvMwLL6hRB0L9k9TyFPLkhoO0Sl3x3h0E9NXlEhjMUvWUlxpm7TW&#10;rt+DklsoVDpdqJ8hME1eIooF7mXlxm0nTOxORsbdbmmjYjR8Y4koFg1NlIInpcL8Nwsw/R0SUSxA&#10;GA7fUaKLBabvKAwLTAKEYYFJgDAsMI3QX3/9P9BXJ/wXyHLIAAAAAElFTkSuQmCCUEsDBBQABgAI&#10;AAAAIQBlmcTx3gAAAAcBAAAPAAAAZHJzL2Rvd25yZXYueG1sTI9BS8NAFITvgv9heYI3u4maNsZs&#10;SinqqQi2QuntNfuahGZ3Q3abpP/e50mPwwwz3+TLybRioN43ziqIZxEIsqXTja0UfO/eH1IQPqDV&#10;2DpLCq7kYVnc3uSYaTfaLxq2oRJcYn2GCuoQukxKX9Zk0M9cR5a9k+sNBpZ9JXWPI5ebVj5G0Vwa&#10;bCwv1NjRuqbyvL0YBR8jjqun+G3YnE/r62GXfO43MSl1fzetXkEEmsJfGH7xGR0KZjq6i9VetArm&#10;LxxUkPIhdtNFxPqo4HmRJCCLXP7nL34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ADOAK2YDAAAhCQAADgAAAAAAAAAAAAAAAAA6AgAAZHJzL2Uy&#10;b0RvYy54bWxQSwECLQAKAAAAAAAAACEAtvA2PyZgAAAmYAAAFAAAAAAAAAAAAAAAAADMBQAAZHJz&#10;L21lZGlhL2ltYWdlMS5wbmdQSwECLQAKAAAAAAAAACEATHOv6jYZAAA2GQAAFAAAAAAAAAAAAAAA&#10;AAAkZgAAZHJzL21lZGlhL2ltYWdlMi5wbmdQSwECLQAUAAYACAAAACEAZZnE8d4AAAAHAQAADwAA&#10;AAAAAAAAAAAAAACMfwAAZHJzL2Rvd25yZXYueG1sUEsBAi0AFAAGAAgAAAAhAC5s8ADFAAAApQEA&#10;ABkAAAAAAAAAAAAAAAAAl4AAAGRycy9fcmVscy9lMm9Eb2MueG1sLnJlbHNQSwUGAAAAAAcABwC+&#10;AQAAk4EAAAAA&#10;">
                <v:shape id="Picture 27" o:spid="_x0000_s1027" type="#_x0000_t75" alt="A screenshot of a computer&#10;&#10;Description automatically generated" style="position:absolute;width:54864;height:29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gOtwwAAANsAAAAPAAAAZHJzL2Rvd25yZXYueG1sRI9Li8Iw&#10;FIX3gv8hXMGdprpwho5RBh+gMChawe2d5k5bbG5KErX+eyMMuDycx8eZzltTixs5X1lWMBomIIhz&#10;qysuFJyy9eAThA/IGmvLpOBBHuazbmeKqbZ3PtDtGAoRR9inqKAMoUml9HlJBv3QNsTR+7POYIjS&#10;FVI7vMdxU8txkkykwYojocSGFiXll+PVRMhyt31srufdPltV2Y/dO7M9/yrV77XfXyACteEd/m9v&#10;tILxB7y+xB8gZ08AAAD//wMAUEsBAi0AFAAGAAgAAAAhANvh9svuAAAAhQEAABMAAAAAAAAAAAAA&#10;AAAAAAAAAFtDb250ZW50X1R5cGVzXS54bWxQSwECLQAUAAYACAAAACEAWvQsW78AAAAVAQAACwAA&#10;AAAAAAAAAAAAAAAfAQAAX3JlbHMvLnJlbHNQSwECLQAUAAYACAAAACEAT9YDrcMAAADbAAAADwAA&#10;AAAAAAAAAAAAAAAHAgAAZHJzL2Rvd25yZXYueG1sUEsFBgAAAAADAAMAtwAAAPcCAAAAAA==&#10;" stroked="t" strokecolor="#c8c9c7">
                  <v:stroke joinstyle="round"/>
                  <v:imagedata r:id="rId63" o:title="A screenshot of a computer&#10;&#10;Description automatically generated" croptop="978f" cropbottom="2739f" cropleft="762f" cropright="1182f"/>
                  <v:path arrowok="t"/>
                </v:shape>
                <v:shape id="Picture 13" o:spid="_x0000_s1028" type="#_x0000_t75" alt="A picture containing logo, font, graphics, symbol&#10;&#10;Description automatically generated" style="position:absolute;left:317;top:381;width:7366;height:3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15KwwAAANsAAAAPAAAAZHJzL2Rvd25yZXYueG1sRE9Na8JA&#10;EL0X/A/LCL0U3VjBSOoqIg3Um0YReptmp9lgdjbNbjX667uFQm/zeJ+zWPW2ERfqfO1YwWScgCAu&#10;na65UnA85KM5CB+QNTaOScGNPKyWg4cFZtpdeU+XIlQihrDPUIEJoc2k9KUhi37sWuLIfbrOYoiw&#10;q6Tu8BrDbSOfk2QmLdYcGwy2tDFUnotvq2CbN5yeitevw+7pnTn9MPnu3iv1OOzXLyAC9eFf/Od+&#10;03H+FH5/iQfI5Q8AAAD//wMAUEsBAi0AFAAGAAgAAAAhANvh9svuAAAAhQEAABMAAAAAAAAAAAAA&#10;AAAAAAAAAFtDb250ZW50X1R5cGVzXS54bWxQSwECLQAUAAYACAAAACEAWvQsW78AAAAVAQAACwAA&#10;AAAAAAAAAAAAAAAfAQAAX3JlbHMvLnJlbHNQSwECLQAUAAYACAAAACEAQBNeSsMAAADbAAAADwAA&#10;AAAAAAAAAAAAAAAHAgAAZHJzL2Rvd25yZXYueG1sUEsFBgAAAAADAAMAtwAAAPcCAAAAAA==&#10;">
                  <v:imagedata r:id="rId64" o:title="A picture containing logo, font, graphics, symbol&#10;&#10;Description automatically generated"/>
                </v:shape>
                <w10:wrap type="square"/>
              </v:group>
            </w:pict>
          </mc:Fallback>
        </mc:AlternateContent>
      </w:r>
    </w:p>
    <w:p w14:paraId="4433B014" w14:textId="77777777" w:rsidR="00B46FA1" w:rsidRPr="00B46FA1" w:rsidRDefault="00B46FA1" w:rsidP="00B46FA1"/>
    <w:p w14:paraId="1342B5E9" w14:textId="77777777" w:rsidR="00B46FA1" w:rsidRPr="00B46FA1" w:rsidRDefault="00B46FA1" w:rsidP="00B46FA1"/>
    <w:p w14:paraId="75F2C405" w14:textId="77777777" w:rsidR="00B46FA1" w:rsidRPr="00B46FA1" w:rsidRDefault="00B46FA1" w:rsidP="00B46FA1"/>
    <w:p w14:paraId="0838EB02" w14:textId="77777777" w:rsidR="00B46FA1" w:rsidRPr="00B46FA1" w:rsidRDefault="00B46FA1" w:rsidP="00B46FA1"/>
    <w:p w14:paraId="2BB262ED" w14:textId="77777777" w:rsidR="00B46FA1" w:rsidRPr="00B46FA1" w:rsidRDefault="00B46FA1" w:rsidP="00B46FA1"/>
    <w:p w14:paraId="47B79258" w14:textId="77777777" w:rsidR="00B46FA1" w:rsidRPr="00B46FA1" w:rsidRDefault="00B46FA1" w:rsidP="00B46FA1"/>
    <w:p w14:paraId="15053C52" w14:textId="77777777" w:rsidR="00B46FA1" w:rsidRPr="00B46FA1" w:rsidRDefault="00B46FA1" w:rsidP="00B46FA1"/>
    <w:p w14:paraId="4F261913" w14:textId="77777777" w:rsidR="00B46FA1" w:rsidRPr="00B46FA1" w:rsidRDefault="00B46FA1" w:rsidP="00B46FA1"/>
    <w:p w14:paraId="33B57285" w14:textId="77777777" w:rsidR="00B46FA1" w:rsidRPr="00B46FA1" w:rsidRDefault="00B46FA1" w:rsidP="00B46FA1"/>
    <w:p w14:paraId="6EF8C976" w14:textId="77777777" w:rsidR="00B46FA1" w:rsidRPr="00B46FA1" w:rsidRDefault="00B46FA1" w:rsidP="00B46FA1"/>
    <w:p w14:paraId="45FB7E88" w14:textId="77777777" w:rsidR="00B46FA1" w:rsidRPr="00B46FA1" w:rsidRDefault="00B46FA1" w:rsidP="00B46FA1"/>
    <w:p w14:paraId="035E56F8" w14:textId="77777777" w:rsidR="00B46FA1" w:rsidRPr="00B46FA1" w:rsidRDefault="00B46FA1" w:rsidP="00B46FA1"/>
    <w:p w14:paraId="5A18C521" w14:textId="77777777" w:rsidR="00B46FA1" w:rsidRPr="00B46FA1" w:rsidRDefault="00B46FA1" w:rsidP="00B46FA1"/>
    <w:p w14:paraId="18161244" w14:textId="77777777" w:rsidR="00B46FA1" w:rsidRPr="00B46FA1" w:rsidRDefault="00B46FA1" w:rsidP="00B46FA1"/>
    <w:p w14:paraId="7CD78C7E" w14:textId="77777777" w:rsidR="00B46FA1" w:rsidRDefault="00B46FA1" w:rsidP="00B46FA1">
      <w:pPr>
        <w:rPr>
          <w:rFonts w:ascii="Avenir Next LT Pro" w:hAnsi="Avenir Next LT Pro" w:cs="Arial"/>
          <w:sz w:val="21"/>
          <w:szCs w:val="20"/>
        </w:rPr>
      </w:pPr>
    </w:p>
    <w:p w14:paraId="4B44C2E5" w14:textId="77777777" w:rsidR="00B46FA1" w:rsidRDefault="00B46FA1" w:rsidP="00B46FA1">
      <w:pPr>
        <w:rPr>
          <w:rFonts w:ascii="Avenir Next LT Pro" w:hAnsi="Avenir Next LT Pro" w:cs="Arial"/>
          <w:sz w:val="21"/>
          <w:szCs w:val="20"/>
        </w:rPr>
      </w:pPr>
    </w:p>
    <w:p w14:paraId="190A9014" w14:textId="3115CE0A" w:rsidR="00B46FA1" w:rsidRDefault="00B46FA1" w:rsidP="00B46FA1">
      <w:pPr>
        <w:pStyle w:val="EPMTextstyle"/>
      </w:pPr>
      <w:r w:rsidRPr="00B46FA1">
        <w:t xml:space="preserve">When you first use the </w:t>
      </w:r>
      <w:proofErr w:type="gramStart"/>
      <w:r w:rsidRPr="00B46FA1">
        <w:t>DBS Portal</w:t>
      </w:r>
      <w:proofErr w:type="gramEnd"/>
      <w:r w:rsidRPr="00B46FA1">
        <w:t xml:space="preserve"> you will be taken through an online guide showing you how to use the different features. However, if you need any assistance in the </w:t>
      </w:r>
      <w:proofErr w:type="gramStart"/>
      <w:r w:rsidRPr="00B46FA1">
        <w:t>future</w:t>
      </w:r>
      <w:proofErr w:type="gramEnd"/>
      <w:r w:rsidRPr="00B46FA1">
        <w:t xml:space="preserve"> you can access a Quick Start Guide and Video Guide via the Account Information tab.</w:t>
      </w:r>
    </w:p>
    <w:p w14:paraId="2C8E1878" w14:textId="77777777" w:rsidR="00B46FA1" w:rsidRDefault="00B46FA1">
      <w:pPr>
        <w:rPr>
          <w:rFonts w:ascii="Avenir Next LT Pro" w:hAnsi="Avenir Next LT Pro" w:cs="Arial"/>
          <w:sz w:val="21"/>
          <w:szCs w:val="20"/>
        </w:rPr>
      </w:pPr>
      <w:r>
        <w:br w:type="page"/>
      </w:r>
    </w:p>
    <w:p w14:paraId="42980DF2" w14:textId="39F05A26" w:rsidR="00656528" w:rsidRDefault="00656528" w:rsidP="00656528">
      <w:pPr>
        <w:pStyle w:val="EPMPageHeading"/>
      </w:pPr>
      <w:r>
        <w:lastRenderedPageBreak/>
        <w:t>Homepage</w:t>
      </w:r>
    </w:p>
    <w:p w14:paraId="5E5BE1B1" w14:textId="77777777" w:rsidR="00656528" w:rsidRDefault="00656528" w:rsidP="00656528">
      <w:pPr>
        <w:pStyle w:val="EPMTextstyle"/>
      </w:pPr>
      <w:r>
        <w:t>Once logged you can:</w:t>
      </w:r>
    </w:p>
    <w:p w14:paraId="05EE28E8" w14:textId="739E55A2" w:rsidR="00656528" w:rsidRDefault="00656528" w:rsidP="00656528">
      <w:pPr>
        <w:pStyle w:val="EPMBullets"/>
      </w:pPr>
      <w:r>
        <w:t>Search for applicants</w:t>
      </w:r>
    </w:p>
    <w:p w14:paraId="1CA40B73" w14:textId="60322F9E" w:rsidR="00656528" w:rsidRDefault="00656528" w:rsidP="00656528">
      <w:pPr>
        <w:pStyle w:val="EPMBullets"/>
      </w:pPr>
      <w:r>
        <w:t xml:space="preserve">Check the status of </w:t>
      </w:r>
      <w:proofErr w:type="gramStart"/>
      <w:r>
        <w:t>applications</w:t>
      </w:r>
      <w:proofErr w:type="gramEnd"/>
    </w:p>
    <w:p w14:paraId="48C462F9" w14:textId="0C673AD4" w:rsidR="00B46FA1" w:rsidRDefault="00656528" w:rsidP="00656528">
      <w:pPr>
        <w:pStyle w:val="EPMBullets"/>
      </w:pPr>
      <w:r>
        <w:t xml:space="preserve">See any updates since you last logged </w:t>
      </w:r>
      <w:proofErr w:type="gramStart"/>
      <w:r>
        <w:t>in</w:t>
      </w:r>
      <w:proofErr w:type="gramEnd"/>
    </w:p>
    <w:p w14:paraId="784F59C3" w14:textId="1C481F37" w:rsidR="001A7BE9" w:rsidRDefault="005A08DC" w:rsidP="005A08DC">
      <w:pPr>
        <w:pStyle w:val="EPMBullets"/>
        <w:numPr>
          <w:ilvl w:val="0"/>
          <w:numId w:val="0"/>
        </w:numPr>
      </w:pPr>
      <w:r>
        <w:rPr>
          <w:noProof/>
          <w:lang w:eastAsia="en-GB"/>
        </w:rPr>
        <w:drawing>
          <wp:anchor distT="0" distB="0" distL="114300" distR="114300" simplePos="0" relativeHeight="251735042" behindDoc="0" locked="0" layoutInCell="1" allowOverlap="1" wp14:anchorId="2EAE48B6" wp14:editId="0AD80711">
            <wp:simplePos x="0" y="0"/>
            <wp:positionH relativeFrom="margin">
              <wp:align>left</wp:align>
            </wp:positionH>
            <wp:positionV relativeFrom="paragraph">
              <wp:posOffset>69850</wp:posOffset>
            </wp:positionV>
            <wp:extent cx="5486400" cy="2399030"/>
            <wp:effectExtent l="19050" t="19050" r="19050" b="20320"/>
            <wp:wrapSquare wrapText="bothSides"/>
            <wp:docPr id="32" name="Picture 32" descr="A screenshot of a search box&#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search box&#10;&#10;Description automatically generated with low confidence"/>
                    <pic:cNvPicPr/>
                  </pic:nvPicPr>
                  <pic:blipFill rotWithShape="1">
                    <a:blip r:embed="rId65">
                      <a:extLst>
                        <a:ext uri="{28A0092B-C50C-407E-A947-70E740481C1C}">
                          <a14:useLocalDpi xmlns:a14="http://schemas.microsoft.com/office/drawing/2010/main" val="0"/>
                        </a:ext>
                      </a:extLst>
                    </a:blip>
                    <a:srcRect l="1661" t="3704" r="5648" b="5921"/>
                    <a:stretch/>
                  </pic:blipFill>
                  <pic:spPr bwMode="auto">
                    <a:xfrm>
                      <a:off x="0" y="0"/>
                      <a:ext cx="5486400" cy="2399030"/>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D0380E" w14:textId="77777777" w:rsidR="006543E4" w:rsidRPr="006543E4" w:rsidRDefault="006543E4" w:rsidP="006543E4"/>
    <w:p w14:paraId="0CB744FF" w14:textId="77777777" w:rsidR="006543E4" w:rsidRPr="006543E4" w:rsidRDefault="006543E4" w:rsidP="006543E4"/>
    <w:p w14:paraId="11840347" w14:textId="77777777" w:rsidR="006543E4" w:rsidRPr="006543E4" w:rsidRDefault="006543E4" w:rsidP="006543E4"/>
    <w:p w14:paraId="5EC90E2F" w14:textId="77777777" w:rsidR="006543E4" w:rsidRPr="006543E4" w:rsidRDefault="006543E4" w:rsidP="006543E4"/>
    <w:p w14:paraId="33D264E7" w14:textId="77777777" w:rsidR="006543E4" w:rsidRPr="006543E4" w:rsidRDefault="006543E4" w:rsidP="006543E4"/>
    <w:p w14:paraId="266A2AE9" w14:textId="77777777" w:rsidR="006543E4" w:rsidRPr="006543E4" w:rsidRDefault="006543E4" w:rsidP="006543E4"/>
    <w:p w14:paraId="6FACFA38" w14:textId="77777777" w:rsidR="006543E4" w:rsidRPr="006543E4" w:rsidRDefault="006543E4" w:rsidP="006543E4"/>
    <w:p w14:paraId="08F0614C" w14:textId="77777777" w:rsidR="006543E4" w:rsidRPr="006543E4" w:rsidRDefault="006543E4" w:rsidP="006543E4"/>
    <w:p w14:paraId="6414A4D3" w14:textId="77777777" w:rsidR="006543E4" w:rsidRPr="006543E4" w:rsidRDefault="006543E4" w:rsidP="006543E4"/>
    <w:p w14:paraId="4190ED3F" w14:textId="77777777" w:rsidR="006543E4" w:rsidRPr="006543E4" w:rsidRDefault="006543E4" w:rsidP="006543E4"/>
    <w:p w14:paraId="0EEF3D83" w14:textId="77777777" w:rsidR="006543E4" w:rsidRPr="006543E4" w:rsidRDefault="006543E4" w:rsidP="006543E4"/>
    <w:p w14:paraId="1FB95EEF" w14:textId="77777777" w:rsidR="006543E4" w:rsidRPr="006543E4" w:rsidRDefault="006543E4" w:rsidP="006543E4"/>
    <w:p w14:paraId="226C1531" w14:textId="77777777" w:rsidR="006543E4" w:rsidRDefault="006543E4" w:rsidP="006543E4">
      <w:pPr>
        <w:rPr>
          <w:rFonts w:ascii="Avenir Next LT Pro" w:hAnsi="Avenir Next LT Pro" w:cs="Arial"/>
          <w:sz w:val="21"/>
          <w:szCs w:val="20"/>
        </w:rPr>
      </w:pPr>
    </w:p>
    <w:p w14:paraId="68987A61" w14:textId="3C9BBD95" w:rsidR="006543E4" w:rsidRDefault="006543E4" w:rsidP="006543E4">
      <w:r>
        <w:rPr>
          <w:noProof/>
          <w:lang w:eastAsia="en-GB"/>
        </w:rPr>
        <w:drawing>
          <wp:inline distT="0" distB="0" distL="0" distR="0" wp14:anchorId="3DC4D34C" wp14:editId="42EAE01A">
            <wp:extent cx="5486400" cy="2243455"/>
            <wp:effectExtent l="19050" t="19050" r="19050" b="23495"/>
            <wp:docPr id="33" name="Picture 33"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phone&#10;&#10;Description automatically generated with low confidence"/>
                    <pic:cNvPicPr/>
                  </pic:nvPicPr>
                  <pic:blipFill rotWithShape="1">
                    <a:blip r:embed="rId66">
                      <a:extLst>
                        <a:ext uri="{28A0092B-C50C-407E-A947-70E740481C1C}">
                          <a14:useLocalDpi xmlns:a14="http://schemas.microsoft.com/office/drawing/2010/main" val="0"/>
                        </a:ext>
                      </a:extLst>
                    </a:blip>
                    <a:srcRect l="1993" t="2989" r="4983" b="11452"/>
                    <a:stretch/>
                  </pic:blipFill>
                  <pic:spPr bwMode="auto">
                    <a:xfrm>
                      <a:off x="0" y="0"/>
                      <a:ext cx="5486400" cy="2243455"/>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853F4EA" w14:textId="57E78328" w:rsidR="00F01FFA" w:rsidRDefault="00F01FFA" w:rsidP="006543E4">
      <w:r>
        <w:rPr>
          <w:noProof/>
          <w:lang w:eastAsia="en-GB"/>
        </w:rPr>
        <w:drawing>
          <wp:inline distT="0" distB="0" distL="0" distR="0" wp14:anchorId="679F80AD" wp14:editId="6D18634F">
            <wp:extent cx="5486400" cy="2247441"/>
            <wp:effectExtent l="19050" t="19050" r="19050" b="19685"/>
            <wp:docPr id="34" name="Picture 34"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phone&#10;&#10;Description automatically generated with low confidence"/>
                    <pic:cNvPicPr/>
                  </pic:nvPicPr>
                  <pic:blipFill rotWithShape="1">
                    <a:blip r:embed="rId67">
                      <a:extLst>
                        <a:ext uri="{28A0092B-C50C-407E-A947-70E740481C1C}">
                          <a14:useLocalDpi xmlns:a14="http://schemas.microsoft.com/office/drawing/2010/main" val="0"/>
                        </a:ext>
                      </a:extLst>
                    </a:blip>
                    <a:srcRect l="1332" t="2537" r="1997" b="11231"/>
                    <a:stretch/>
                  </pic:blipFill>
                  <pic:spPr bwMode="auto">
                    <a:xfrm>
                      <a:off x="0" y="0"/>
                      <a:ext cx="5486400" cy="2247441"/>
                    </a:xfrm>
                    <a:prstGeom prst="rect">
                      <a:avLst/>
                    </a:prstGeom>
                    <a:ln w="9525" cap="flat" cmpd="sng" algn="ctr">
                      <a:solidFill>
                        <a:srgbClr val="C8C9C7"/>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2E06A94" w14:textId="16656591" w:rsidR="00F01FFA" w:rsidRDefault="00F01FFA">
      <w:r>
        <w:br w:type="page"/>
      </w:r>
    </w:p>
    <w:p w14:paraId="5001E838" w14:textId="77777777" w:rsidR="004D4052" w:rsidRDefault="004D4052" w:rsidP="004D4052">
      <w:pPr>
        <w:pStyle w:val="EPMPageHeading"/>
      </w:pPr>
      <w:bookmarkStart w:id="79" w:name="_Toc52287327"/>
      <w:bookmarkStart w:id="80" w:name="_Toc52288669"/>
      <w:r>
        <w:lastRenderedPageBreak/>
        <w:t>Processing a DBS Application</w:t>
      </w:r>
      <w:bookmarkEnd w:id="79"/>
      <w:bookmarkEnd w:id="80"/>
    </w:p>
    <w:p w14:paraId="74369850" w14:textId="77777777" w:rsidR="004D4052" w:rsidRDefault="004D4052" w:rsidP="004D4052">
      <w:pPr>
        <w:pStyle w:val="EPMTextstyle"/>
      </w:pPr>
      <w:r>
        <w:rPr>
          <w:noProof/>
          <w:lang w:eastAsia="en-GB"/>
        </w:rPr>
        <w:drawing>
          <wp:anchor distT="0" distB="0" distL="114300" distR="114300" simplePos="0" relativeHeight="251737090" behindDoc="1" locked="0" layoutInCell="1" allowOverlap="1" wp14:anchorId="6D7E2B72" wp14:editId="1C93E04F">
            <wp:simplePos x="0" y="0"/>
            <wp:positionH relativeFrom="column">
              <wp:posOffset>19050</wp:posOffset>
            </wp:positionH>
            <wp:positionV relativeFrom="paragraph">
              <wp:posOffset>563245</wp:posOffset>
            </wp:positionV>
            <wp:extent cx="5486400" cy="3137535"/>
            <wp:effectExtent l="19050" t="19050" r="19050" b="24765"/>
            <wp:wrapTight wrapText="bothSides">
              <wp:wrapPolygon edited="0">
                <wp:start x="-75" y="-131"/>
                <wp:lineTo x="-75" y="21639"/>
                <wp:lineTo x="21600" y="21639"/>
                <wp:lineTo x="21600" y="-131"/>
                <wp:lineTo x="-75" y="-131"/>
              </wp:wrapPolygon>
            </wp:wrapTight>
            <wp:docPr id="39" name="Picture 39" descr="A screenshot of a search box&#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search box&#10;&#10;Description automatically generated with low confidence"/>
                    <pic:cNvPicPr/>
                  </pic:nvPicPr>
                  <pic:blipFill>
                    <a:blip r:embed="rId68">
                      <a:extLst>
                        <a:ext uri="{28A0092B-C50C-407E-A947-70E740481C1C}">
                          <a14:useLocalDpi xmlns:a14="http://schemas.microsoft.com/office/drawing/2010/main" val="0"/>
                        </a:ext>
                      </a:extLst>
                    </a:blip>
                    <a:stretch>
                      <a:fillRect/>
                    </a:stretch>
                  </pic:blipFill>
                  <pic:spPr>
                    <a:xfrm>
                      <a:off x="0" y="0"/>
                      <a:ext cx="5486400" cy="3137535"/>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r>
        <w:t xml:space="preserve">An application </w:t>
      </w:r>
      <w:r w:rsidRPr="004D4052">
        <w:t>can</w:t>
      </w:r>
      <w:r>
        <w:t xml:space="preserve"> be initiated by completing the following screen. Complete the </w:t>
      </w:r>
      <w:r w:rsidRPr="004D4052">
        <w:rPr>
          <w:b/>
          <w:bCs/>
        </w:rPr>
        <w:t>Applicant</w:t>
      </w:r>
      <w:r w:rsidRPr="004D4052">
        <w:rPr>
          <w:b/>
          <w:bCs/>
          <w:color w:val="3B597B"/>
        </w:rPr>
        <w:t xml:space="preserve"> </w:t>
      </w:r>
      <w:r w:rsidRPr="004D4052">
        <w:rPr>
          <w:b/>
          <w:bCs/>
        </w:rPr>
        <w:t>Search</w:t>
      </w:r>
      <w:r w:rsidRPr="00EF0992">
        <w:rPr>
          <w:color w:val="3B597B"/>
        </w:rPr>
        <w:t xml:space="preserve"> </w:t>
      </w:r>
      <w:r>
        <w:t xml:space="preserve">details and click on </w:t>
      </w:r>
      <w:r w:rsidRPr="004D4052">
        <w:rPr>
          <w:b/>
          <w:bCs/>
        </w:rPr>
        <w:t>Search</w:t>
      </w:r>
      <w:r w:rsidRPr="00E4578D">
        <w:t>.</w:t>
      </w:r>
    </w:p>
    <w:p w14:paraId="4AF62F30" w14:textId="77777777" w:rsidR="00F01FFA" w:rsidRDefault="00F01FFA" w:rsidP="006543E4"/>
    <w:p w14:paraId="52DC616A" w14:textId="77777777" w:rsidR="00DB321C" w:rsidRPr="00DB321C" w:rsidRDefault="00DB321C" w:rsidP="00DB321C"/>
    <w:p w14:paraId="5CE63CAC" w14:textId="77777777" w:rsidR="00DB321C" w:rsidRPr="00DB321C" w:rsidRDefault="00DB321C" w:rsidP="00DB321C"/>
    <w:p w14:paraId="63B5F507" w14:textId="77777777" w:rsidR="00DB321C" w:rsidRPr="00DB321C" w:rsidRDefault="00DB321C" w:rsidP="00DB321C"/>
    <w:p w14:paraId="6DF87F02" w14:textId="77777777" w:rsidR="00DB321C" w:rsidRPr="00DB321C" w:rsidRDefault="00DB321C" w:rsidP="00DB321C"/>
    <w:p w14:paraId="73AAF78E" w14:textId="77777777" w:rsidR="00DB321C" w:rsidRPr="00DB321C" w:rsidRDefault="00DB321C" w:rsidP="00DB321C"/>
    <w:p w14:paraId="5DF3E5D2" w14:textId="77777777" w:rsidR="00DB321C" w:rsidRPr="00DB321C" w:rsidRDefault="00DB321C" w:rsidP="00DB321C"/>
    <w:p w14:paraId="3FF56E75" w14:textId="77777777" w:rsidR="00DB321C" w:rsidRPr="00DB321C" w:rsidRDefault="00DB321C" w:rsidP="00DB321C"/>
    <w:p w14:paraId="7450F15C" w14:textId="77777777" w:rsidR="00DB321C" w:rsidRPr="00DB321C" w:rsidRDefault="00DB321C" w:rsidP="00DB321C"/>
    <w:p w14:paraId="52D6C25F" w14:textId="77777777" w:rsidR="00DB321C" w:rsidRPr="00DB321C" w:rsidRDefault="00DB321C" w:rsidP="00DB321C"/>
    <w:p w14:paraId="4EB48260" w14:textId="77777777" w:rsidR="00DB321C" w:rsidRPr="00DB321C" w:rsidRDefault="00DB321C" w:rsidP="00DB321C"/>
    <w:p w14:paraId="0E7DA713" w14:textId="77777777" w:rsidR="00DB321C" w:rsidRPr="00DB321C" w:rsidRDefault="00DB321C" w:rsidP="00DB321C"/>
    <w:p w14:paraId="7F3F7618" w14:textId="77777777" w:rsidR="00DB321C" w:rsidRPr="00DB321C" w:rsidRDefault="00DB321C" w:rsidP="00DB321C"/>
    <w:p w14:paraId="31352A74" w14:textId="77777777" w:rsidR="00DB321C" w:rsidRPr="00DB321C" w:rsidRDefault="00DB321C" w:rsidP="00DB321C"/>
    <w:p w14:paraId="26462AAF" w14:textId="77777777" w:rsidR="00DB321C" w:rsidRPr="00DB321C" w:rsidRDefault="00DB321C" w:rsidP="00DB321C"/>
    <w:p w14:paraId="70A7A9D0" w14:textId="77777777" w:rsidR="00DB321C" w:rsidRPr="00DB321C" w:rsidRDefault="00DB321C" w:rsidP="00DB321C"/>
    <w:p w14:paraId="59571417" w14:textId="77777777" w:rsidR="00DB321C" w:rsidRPr="00DB321C" w:rsidRDefault="00DB321C" w:rsidP="00DB321C"/>
    <w:p w14:paraId="36D21B2E" w14:textId="77777777" w:rsidR="00DB321C" w:rsidRPr="00DB321C" w:rsidRDefault="00DB321C" w:rsidP="00DB321C"/>
    <w:p w14:paraId="2E20239E" w14:textId="77777777" w:rsidR="00DB321C" w:rsidRDefault="00DB321C" w:rsidP="00DB321C"/>
    <w:p w14:paraId="721E3454" w14:textId="77777777" w:rsidR="00DB321C" w:rsidRDefault="00DB321C" w:rsidP="00DB321C"/>
    <w:p w14:paraId="642C6029" w14:textId="77777777" w:rsidR="009C3707" w:rsidRPr="002E6E08" w:rsidRDefault="009C3707" w:rsidP="009C3707">
      <w:pPr>
        <w:pStyle w:val="EPMTextstyle"/>
      </w:pPr>
      <w:r>
        <w:rPr>
          <w:noProof/>
          <w:lang w:eastAsia="en-GB"/>
        </w:rPr>
        <w:drawing>
          <wp:anchor distT="0" distB="0" distL="114300" distR="114300" simplePos="0" relativeHeight="251739138" behindDoc="1" locked="0" layoutInCell="1" allowOverlap="1" wp14:anchorId="1571EB40" wp14:editId="7010F4F6">
            <wp:simplePos x="0" y="0"/>
            <wp:positionH relativeFrom="column">
              <wp:posOffset>19050</wp:posOffset>
            </wp:positionH>
            <wp:positionV relativeFrom="paragraph">
              <wp:posOffset>408305</wp:posOffset>
            </wp:positionV>
            <wp:extent cx="5486400" cy="3392170"/>
            <wp:effectExtent l="19050" t="19050" r="19050" b="17780"/>
            <wp:wrapTight wrapText="bothSides">
              <wp:wrapPolygon edited="0">
                <wp:start x="-75" y="-121"/>
                <wp:lineTo x="-75" y="21592"/>
                <wp:lineTo x="21600" y="21592"/>
                <wp:lineTo x="21600" y="-121"/>
                <wp:lineTo x="-75" y="-121"/>
              </wp:wrapPolygon>
            </wp:wrapTight>
            <wp:docPr id="44" name="Picture 44"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69">
                      <a:extLst>
                        <a:ext uri="{28A0092B-C50C-407E-A947-70E740481C1C}">
                          <a14:useLocalDpi xmlns:a14="http://schemas.microsoft.com/office/drawing/2010/main" val="0"/>
                        </a:ext>
                      </a:extLst>
                    </a:blip>
                    <a:stretch>
                      <a:fillRect/>
                    </a:stretch>
                  </pic:blipFill>
                  <pic:spPr>
                    <a:xfrm>
                      <a:off x="0" y="0"/>
                      <a:ext cx="5486400" cy="3392170"/>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r>
        <w:t>S</w:t>
      </w:r>
      <w:r w:rsidRPr="002E6E08">
        <w:t>elect one of the three options available (normally ‘complete an</w:t>
      </w:r>
      <w:r>
        <w:t xml:space="preserve"> application here and now’).</w:t>
      </w:r>
    </w:p>
    <w:p w14:paraId="706E46A0" w14:textId="77777777" w:rsidR="00DB321C" w:rsidRDefault="00DB321C" w:rsidP="00DB321C"/>
    <w:p w14:paraId="79A04E5A" w14:textId="77777777" w:rsidR="009C3707" w:rsidRPr="009C3707" w:rsidRDefault="009C3707" w:rsidP="009C3707"/>
    <w:p w14:paraId="6C49A39B" w14:textId="77777777" w:rsidR="009C3707" w:rsidRPr="009C3707" w:rsidRDefault="009C3707" w:rsidP="009C3707"/>
    <w:p w14:paraId="5683B221" w14:textId="77777777" w:rsidR="009C3707" w:rsidRPr="009C3707" w:rsidRDefault="009C3707" w:rsidP="009C3707"/>
    <w:p w14:paraId="0AFAB32A" w14:textId="77777777" w:rsidR="009C3707" w:rsidRPr="009C3707" w:rsidRDefault="009C3707" w:rsidP="009C3707"/>
    <w:p w14:paraId="06111FD7" w14:textId="77777777" w:rsidR="009C3707" w:rsidRPr="009C3707" w:rsidRDefault="009C3707" w:rsidP="009C3707"/>
    <w:p w14:paraId="3014DFFF" w14:textId="77777777" w:rsidR="009C3707" w:rsidRPr="009C3707" w:rsidRDefault="009C3707" w:rsidP="009C3707"/>
    <w:p w14:paraId="1A73E81C" w14:textId="77777777" w:rsidR="009C3707" w:rsidRPr="009C3707" w:rsidRDefault="009C3707" w:rsidP="009C3707"/>
    <w:p w14:paraId="60F7B1D4" w14:textId="77777777" w:rsidR="009C3707" w:rsidRPr="009C3707" w:rsidRDefault="009C3707" w:rsidP="009C3707"/>
    <w:p w14:paraId="2CEC14F8" w14:textId="77777777" w:rsidR="009C3707" w:rsidRPr="009C3707" w:rsidRDefault="009C3707" w:rsidP="009C3707"/>
    <w:p w14:paraId="616C95D8" w14:textId="77777777" w:rsidR="009C3707" w:rsidRPr="009C3707" w:rsidRDefault="009C3707" w:rsidP="009C3707"/>
    <w:p w14:paraId="07035BC0" w14:textId="77777777" w:rsidR="009C3707" w:rsidRPr="009C3707" w:rsidRDefault="009C3707" w:rsidP="009C3707"/>
    <w:p w14:paraId="024426DE" w14:textId="77777777" w:rsidR="009C3707" w:rsidRPr="009C3707" w:rsidRDefault="009C3707" w:rsidP="009C3707"/>
    <w:p w14:paraId="3DCB9AD2" w14:textId="77777777" w:rsidR="009C3707" w:rsidRPr="009C3707" w:rsidRDefault="009C3707" w:rsidP="009C3707"/>
    <w:p w14:paraId="46E59E2E" w14:textId="77777777" w:rsidR="009C3707" w:rsidRPr="009C3707" w:rsidRDefault="009C3707" w:rsidP="009C3707"/>
    <w:p w14:paraId="6F3AC05F" w14:textId="77777777" w:rsidR="009C3707" w:rsidRPr="009C3707" w:rsidRDefault="009C3707" w:rsidP="009C3707"/>
    <w:p w14:paraId="6EF6425A" w14:textId="77777777" w:rsidR="009C3707" w:rsidRPr="009C3707" w:rsidRDefault="009C3707" w:rsidP="009C3707"/>
    <w:p w14:paraId="0D169511" w14:textId="77777777" w:rsidR="009C3707" w:rsidRPr="009C3707" w:rsidRDefault="009C3707" w:rsidP="009C3707"/>
    <w:p w14:paraId="538E9844" w14:textId="77777777" w:rsidR="009C3707" w:rsidRPr="009C3707" w:rsidRDefault="009C3707" w:rsidP="009C3707"/>
    <w:p w14:paraId="29294926" w14:textId="77777777" w:rsidR="009C3707" w:rsidRPr="009C3707" w:rsidRDefault="009C3707" w:rsidP="009C3707"/>
    <w:p w14:paraId="740FE468" w14:textId="77777777" w:rsidR="009C3707" w:rsidRDefault="009C3707" w:rsidP="009C3707"/>
    <w:p w14:paraId="2670291D" w14:textId="37E5F32F" w:rsidR="009C3707" w:rsidRDefault="009C3707">
      <w:r>
        <w:br w:type="page"/>
      </w:r>
    </w:p>
    <w:p w14:paraId="5B2AB576" w14:textId="77777777" w:rsidR="009D68BA" w:rsidRPr="002E6E08" w:rsidRDefault="009D68BA" w:rsidP="009D68BA">
      <w:pPr>
        <w:pStyle w:val="EPMTextstyle"/>
      </w:pPr>
      <w:r>
        <w:rPr>
          <w:noProof/>
          <w:lang w:eastAsia="en-GB"/>
        </w:rPr>
        <w:lastRenderedPageBreak/>
        <w:drawing>
          <wp:anchor distT="0" distB="0" distL="114300" distR="114300" simplePos="0" relativeHeight="251741186" behindDoc="1" locked="0" layoutInCell="1" allowOverlap="1" wp14:anchorId="10804AC2" wp14:editId="55927F65">
            <wp:simplePos x="0" y="0"/>
            <wp:positionH relativeFrom="column">
              <wp:posOffset>19050</wp:posOffset>
            </wp:positionH>
            <wp:positionV relativeFrom="paragraph">
              <wp:posOffset>582930</wp:posOffset>
            </wp:positionV>
            <wp:extent cx="5486400" cy="3369945"/>
            <wp:effectExtent l="19050" t="19050" r="19050" b="20955"/>
            <wp:wrapTight wrapText="bothSides">
              <wp:wrapPolygon edited="0">
                <wp:start x="-75" y="-122"/>
                <wp:lineTo x="-75" y="21612"/>
                <wp:lineTo x="21600" y="21612"/>
                <wp:lineTo x="21600" y="-122"/>
                <wp:lineTo x="-75" y="-122"/>
              </wp:wrapPolygon>
            </wp:wrapTight>
            <wp:docPr id="4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486400" cy="3369945"/>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r w:rsidRPr="002E6E08">
        <w:t>Using the ID provided by the applicant</w:t>
      </w:r>
      <w:r>
        <w:t xml:space="preserve">, </w:t>
      </w:r>
      <w:r w:rsidRPr="002E6E08">
        <w:t>complete the application following the instructions on</w:t>
      </w:r>
      <w:r>
        <w:t xml:space="preserve"> the screen.</w:t>
      </w:r>
    </w:p>
    <w:p w14:paraId="0BAF2E04" w14:textId="77777777" w:rsidR="009C3707" w:rsidRDefault="009C3707" w:rsidP="009C3707"/>
    <w:p w14:paraId="5C7BFF5E" w14:textId="77777777" w:rsidR="00075A11" w:rsidRPr="00075A11" w:rsidRDefault="00075A11" w:rsidP="00075A11"/>
    <w:p w14:paraId="616953A9" w14:textId="77777777" w:rsidR="00075A11" w:rsidRPr="00075A11" w:rsidRDefault="00075A11" w:rsidP="00075A11"/>
    <w:p w14:paraId="509DB0CF" w14:textId="77777777" w:rsidR="00075A11" w:rsidRPr="00075A11" w:rsidRDefault="00075A11" w:rsidP="00075A11"/>
    <w:p w14:paraId="04FCB71E" w14:textId="77777777" w:rsidR="00075A11" w:rsidRPr="00075A11" w:rsidRDefault="00075A11" w:rsidP="00075A11"/>
    <w:p w14:paraId="047B0B7B" w14:textId="77777777" w:rsidR="00075A11" w:rsidRPr="00075A11" w:rsidRDefault="00075A11" w:rsidP="00075A11"/>
    <w:p w14:paraId="26BB6176" w14:textId="77777777" w:rsidR="00075A11" w:rsidRPr="00075A11" w:rsidRDefault="00075A11" w:rsidP="00075A11"/>
    <w:p w14:paraId="1BE68588" w14:textId="77777777" w:rsidR="00075A11" w:rsidRPr="00075A11" w:rsidRDefault="00075A11" w:rsidP="00075A11"/>
    <w:p w14:paraId="35A1BB03" w14:textId="77777777" w:rsidR="00075A11" w:rsidRPr="00075A11" w:rsidRDefault="00075A11" w:rsidP="00075A11"/>
    <w:p w14:paraId="6E3003F6" w14:textId="77777777" w:rsidR="00075A11" w:rsidRPr="00075A11" w:rsidRDefault="00075A11" w:rsidP="00075A11"/>
    <w:p w14:paraId="13BE3065" w14:textId="77777777" w:rsidR="00075A11" w:rsidRPr="00075A11" w:rsidRDefault="00075A11" w:rsidP="00075A11"/>
    <w:p w14:paraId="523E7432" w14:textId="77777777" w:rsidR="00075A11" w:rsidRPr="00075A11" w:rsidRDefault="00075A11" w:rsidP="00075A11"/>
    <w:p w14:paraId="3022C711" w14:textId="77777777" w:rsidR="00075A11" w:rsidRPr="00075A11" w:rsidRDefault="00075A11" w:rsidP="00075A11"/>
    <w:p w14:paraId="28874933" w14:textId="77777777" w:rsidR="00075A11" w:rsidRPr="00075A11" w:rsidRDefault="00075A11" w:rsidP="00075A11"/>
    <w:p w14:paraId="219575EA" w14:textId="77777777" w:rsidR="00075A11" w:rsidRPr="00075A11" w:rsidRDefault="00075A11" w:rsidP="00075A11"/>
    <w:p w14:paraId="179B460F" w14:textId="77777777" w:rsidR="00075A11" w:rsidRPr="00075A11" w:rsidRDefault="00075A11" w:rsidP="00075A11"/>
    <w:p w14:paraId="116684A1" w14:textId="77777777" w:rsidR="00075A11" w:rsidRPr="00075A11" w:rsidRDefault="00075A11" w:rsidP="00075A11"/>
    <w:p w14:paraId="44CD5548" w14:textId="77777777" w:rsidR="00075A11" w:rsidRPr="00075A11" w:rsidRDefault="00075A11" w:rsidP="00075A11"/>
    <w:p w14:paraId="7B840CDC" w14:textId="77777777" w:rsidR="00075A11" w:rsidRPr="00075A11" w:rsidRDefault="00075A11" w:rsidP="00075A11"/>
    <w:p w14:paraId="379CF2B4" w14:textId="77777777" w:rsidR="00075A11" w:rsidRPr="00075A11" w:rsidRDefault="00075A11" w:rsidP="00075A11"/>
    <w:p w14:paraId="76424EF1" w14:textId="77777777" w:rsidR="00075A11" w:rsidRDefault="00075A11" w:rsidP="00075A11"/>
    <w:p w14:paraId="52A2AD52" w14:textId="77777777" w:rsidR="00075A11" w:rsidRPr="002E6E08" w:rsidRDefault="00075A11" w:rsidP="00075A11">
      <w:pPr>
        <w:pStyle w:val="EPMTextstyle"/>
      </w:pPr>
      <w:r w:rsidRPr="002E6E08">
        <w:t xml:space="preserve">Once you have selected the ID from the list provided, completed all other necessary </w:t>
      </w:r>
      <w:proofErr w:type="gramStart"/>
      <w:r w:rsidRPr="002E6E08">
        <w:t>fields</w:t>
      </w:r>
      <w:proofErr w:type="gramEnd"/>
      <w:r w:rsidRPr="002E6E08">
        <w:t xml:space="preserve"> and selected the applicable job title</w:t>
      </w:r>
      <w:r>
        <w:t>,</w:t>
      </w:r>
      <w:r w:rsidRPr="002E6E08">
        <w:t xml:space="preserve"> the portal will summarise the informatio</w:t>
      </w:r>
      <w:r>
        <w:t>n the ID verifier has entered.</w:t>
      </w:r>
      <w:r w:rsidRPr="002E6E08">
        <w:t xml:space="preserve"> Please ensure all information on the summary screen is correct before you submit as you will not be able to edit information once submitted.</w:t>
      </w:r>
    </w:p>
    <w:p w14:paraId="45E00445" w14:textId="77777777" w:rsidR="00075A11" w:rsidRPr="00200272" w:rsidRDefault="00075A11" w:rsidP="005A6B90">
      <w:pPr>
        <w:pStyle w:val="EPMQuotes"/>
      </w:pPr>
      <w:r>
        <w:rPr>
          <w:noProof/>
          <w:lang w:eastAsia="en-GB"/>
        </w:rPr>
        <w:drawing>
          <wp:anchor distT="0" distB="0" distL="114300" distR="114300" simplePos="0" relativeHeight="251743234" behindDoc="1" locked="0" layoutInCell="1" allowOverlap="1" wp14:anchorId="4605E76D" wp14:editId="702E339C">
            <wp:simplePos x="0" y="0"/>
            <wp:positionH relativeFrom="column">
              <wp:posOffset>19050</wp:posOffset>
            </wp:positionH>
            <wp:positionV relativeFrom="paragraph">
              <wp:posOffset>565150</wp:posOffset>
            </wp:positionV>
            <wp:extent cx="5731510" cy="2322830"/>
            <wp:effectExtent l="19050" t="19050" r="21590" b="20320"/>
            <wp:wrapTight wrapText="bothSides">
              <wp:wrapPolygon edited="0">
                <wp:start x="-72" y="-177"/>
                <wp:lineTo x="-72" y="21612"/>
                <wp:lineTo x="21610" y="21612"/>
                <wp:lineTo x="21610" y="-177"/>
                <wp:lineTo x="-72" y="-177"/>
              </wp:wrapPolygon>
            </wp:wrapTight>
            <wp:docPr id="47" name="Picture 47"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7" name="Picture 4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2322830"/>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r w:rsidRPr="00200272">
        <w:t>Please ensure you have selected the correct barred list status when selecting a volunteer role, as you are legally entitled to know the barred list status for those engaged in regulated activity only.</w:t>
      </w:r>
    </w:p>
    <w:p w14:paraId="3E10B0F8" w14:textId="77777777" w:rsidR="00075A11" w:rsidRDefault="00075A11" w:rsidP="00075A11"/>
    <w:p w14:paraId="41A6F8FF" w14:textId="77777777" w:rsidR="00075A11" w:rsidRDefault="00075A11" w:rsidP="00075A11">
      <w:pPr>
        <w:jc w:val="both"/>
      </w:pPr>
    </w:p>
    <w:p w14:paraId="68905542" w14:textId="77777777" w:rsidR="00075A11" w:rsidRDefault="00075A11" w:rsidP="00075A11">
      <w:pPr>
        <w:jc w:val="both"/>
      </w:pPr>
    </w:p>
    <w:p w14:paraId="6B47A7C5" w14:textId="77777777" w:rsidR="00075A11" w:rsidRDefault="00075A11" w:rsidP="00075A11">
      <w:pPr>
        <w:jc w:val="both"/>
      </w:pPr>
    </w:p>
    <w:p w14:paraId="7FF11509" w14:textId="77777777" w:rsidR="00075A11" w:rsidRDefault="00075A11" w:rsidP="00075A11">
      <w:pPr>
        <w:jc w:val="both"/>
      </w:pPr>
    </w:p>
    <w:p w14:paraId="2DE553CE" w14:textId="77777777" w:rsidR="00075A11" w:rsidRDefault="00075A11" w:rsidP="00075A11">
      <w:pPr>
        <w:jc w:val="both"/>
      </w:pPr>
    </w:p>
    <w:p w14:paraId="385807EE" w14:textId="77777777" w:rsidR="00075A11" w:rsidRDefault="00075A11" w:rsidP="00075A11">
      <w:pPr>
        <w:jc w:val="both"/>
      </w:pPr>
    </w:p>
    <w:p w14:paraId="21FAB5C2" w14:textId="77777777" w:rsidR="00075A11" w:rsidRDefault="00075A11" w:rsidP="00075A11">
      <w:pPr>
        <w:jc w:val="both"/>
      </w:pPr>
    </w:p>
    <w:p w14:paraId="023C74F5" w14:textId="77777777" w:rsidR="00075A11" w:rsidRDefault="00075A11" w:rsidP="00075A11">
      <w:pPr>
        <w:jc w:val="both"/>
      </w:pPr>
    </w:p>
    <w:p w14:paraId="3F154B70" w14:textId="77777777" w:rsidR="00075A11" w:rsidRDefault="00075A11" w:rsidP="00075A11">
      <w:pPr>
        <w:jc w:val="both"/>
      </w:pPr>
    </w:p>
    <w:p w14:paraId="10978340" w14:textId="77777777" w:rsidR="00075A11" w:rsidRDefault="00075A11" w:rsidP="00075A11">
      <w:pPr>
        <w:jc w:val="both"/>
      </w:pPr>
    </w:p>
    <w:p w14:paraId="6476C560" w14:textId="77777777" w:rsidR="00075A11" w:rsidRDefault="00075A11" w:rsidP="00075A11">
      <w:pPr>
        <w:jc w:val="both"/>
      </w:pPr>
    </w:p>
    <w:p w14:paraId="0AE5F450" w14:textId="77777777" w:rsidR="00075A11" w:rsidRDefault="00075A11" w:rsidP="00075A11">
      <w:pPr>
        <w:jc w:val="both"/>
      </w:pPr>
    </w:p>
    <w:p w14:paraId="7AC21CA2" w14:textId="77777777" w:rsidR="00075A11" w:rsidRDefault="00075A11" w:rsidP="00075A11">
      <w:pPr>
        <w:jc w:val="both"/>
      </w:pPr>
    </w:p>
    <w:p w14:paraId="12FE8B71" w14:textId="77777777" w:rsidR="00075A11" w:rsidRDefault="00075A11" w:rsidP="00075A11">
      <w:pPr>
        <w:jc w:val="both"/>
      </w:pPr>
    </w:p>
    <w:p w14:paraId="2161F522" w14:textId="03D16439" w:rsidR="00075A11" w:rsidRPr="002E6E08" w:rsidRDefault="00075A11" w:rsidP="00075A11">
      <w:pPr>
        <w:pStyle w:val="EPMTextstyle"/>
      </w:pPr>
      <w:r>
        <w:t xml:space="preserve">The </w:t>
      </w:r>
      <w:r w:rsidRPr="00075A11">
        <w:t>example above shows this volunteer is not entitled to a barred list check.</w:t>
      </w:r>
    </w:p>
    <w:p w14:paraId="45A128AF" w14:textId="0F7BD0E9" w:rsidR="00A30C75" w:rsidRDefault="00A30C75">
      <w:r>
        <w:br w:type="page"/>
      </w:r>
    </w:p>
    <w:p w14:paraId="5CFE163D" w14:textId="77777777" w:rsidR="00DD68F6" w:rsidRDefault="00DD68F6" w:rsidP="00DD68F6">
      <w:pPr>
        <w:pStyle w:val="EPMTextstyle"/>
      </w:pPr>
      <w:r>
        <w:lastRenderedPageBreak/>
        <w:t>Once the ID verifier has electronically signed to say the information provided is correct the applicant can either complete their part of the application ‘here and now’ or later.</w:t>
      </w:r>
    </w:p>
    <w:p w14:paraId="1AA7F87B" w14:textId="77777777" w:rsidR="00DD68F6" w:rsidRDefault="00DD68F6" w:rsidP="00DD68F6">
      <w:pPr>
        <w:pStyle w:val="EPMTextstyle"/>
      </w:pPr>
      <w:r>
        <w:t xml:space="preserve">Once the applicant has completed their part of the application, the DBS will be quality checked and then released for countersigning. It will then be sent to the DBS for processing. Applications can take between 2 – 10 days to be returned. However, there are some that can take 60 days plus.  EPM can only escalate DBS applications that are over 60 days.  </w:t>
      </w:r>
    </w:p>
    <w:p w14:paraId="38F443C0" w14:textId="77777777" w:rsidR="00DD68F6" w:rsidRDefault="00DD68F6" w:rsidP="00DD68F6">
      <w:pPr>
        <w:pStyle w:val="EPMTextstyle"/>
      </w:pPr>
      <w:r>
        <w:t>Once a result has been issued the ID verifiers will receive an email to prompt them to ask to see the issued DBS certificate from the applicant. You must then update the DBS portal to show you have seen the original.</w:t>
      </w:r>
    </w:p>
    <w:p w14:paraId="0DD7F804" w14:textId="77777777" w:rsidR="00DD68F6" w:rsidRDefault="00DD68F6" w:rsidP="00DD68F6">
      <w:pPr>
        <w:pStyle w:val="EPMTextstyle"/>
      </w:pPr>
      <w:r>
        <w:t xml:space="preserve">The ID verifier should locate the individual in the applications menu, click on their name and then </w:t>
      </w:r>
      <w:r w:rsidRPr="00DD68F6">
        <w:rPr>
          <w:b/>
          <w:bCs/>
        </w:rPr>
        <w:t>View Summary Result</w:t>
      </w:r>
      <w:r>
        <w:t xml:space="preserve">. You will need to re-enter your </w:t>
      </w:r>
      <w:proofErr w:type="gramStart"/>
      <w:r>
        <w:t>user name</w:t>
      </w:r>
      <w:proofErr w:type="gramEnd"/>
      <w:r>
        <w:t xml:space="preserve"> and password and follow the instructions.</w:t>
      </w:r>
    </w:p>
    <w:p w14:paraId="1C0A3252" w14:textId="78621DAA" w:rsidR="00075A11" w:rsidRDefault="00EE44B3" w:rsidP="00075A11">
      <w:r>
        <w:rPr>
          <w:noProof/>
          <w:lang w:eastAsia="en-GB"/>
        </w:rPr>
        <w:drawing>
          <wp:anchor distT="0" distB="0" distL="114300" distR="114300" simplePos="0" relativeHeight="251745282" behindDoc="1" locked="0" layoutInCell="1" allowOverlap="1" wp14:anchorId="6718F698" wp14:editId="377ED36B">
            <wp:simplePos x="0" y="0"/>
            <wp:positionH relativeFrom="column">
              <wp:posOffset>0</wp:posOffset>
            </wp:positionH>
            <wp:positionV relativeFrom="paragraph">
              <wp:posOffset>190500</wp:posOffset>
            </wp:positionV>
            <wp:extent cx="5731510" cy="1729105"/>
            <wp:effectExtent l="19050" t="19050" r="21590" b="23495"/>
            <wp:wrapTight wrapText="bothSides">
              <wp:wrapPolygon edited="0">
                <wp:start x="-72" y="-238"/>
                <wp:lineTo x="-72" y="21656"/>
                <wp:lineTo x="21610" y="21656"/>
                <wp:lineTo x="21610" y="-238"/>
                <wp:lineTo x="-72" y="-238"/>
              </wp:wrapPolygon>
            </wp:wrapTight>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pic:nvPicPr>
                  <pic:blipFill>
                    <a:blip r:embed="rId72">
                      <a:extLst>
                        <a:ext uri="{28A0092B-C50C-407E-A947-70E740481C1C}">
                          <a14:useLocalDpi xmlns:a14="http://schemas.microsoft.com/office/drawing/2010/main" val="0"/>
                        </a:ext>
                      </a:extLst>
                    </a:blip>
                    <a:stretch>
                      <a:fillRect/>
                    </a:stretch>
                  </pic:blipFill>
                  <pic:spPr>
                    <a:xfrm>
                      <a:off x="0" y="0"/>
                      <a:ext cx="5731510" cy="1729105"/>
                    </a:xfrm>
                    <a:prstGeom prst="rect">
                      <a:avLst/>
                    </a:prstGeom>
                    <a:ln w="9525" cap="flat" cmpd="sng" algn="ctr">
                      <a:solidFill>
                        <a:srgbClr val="C8C9C7"/>
                      </a:solidFill>
                      <a:prstDash val="solid"/>
                      <a:round/>
                      <a:headEnd type="none" w="med" len="med"/>
                      <a:tailEnd type="none" w="med" len="med"/>
                    </a:ln>
                  </pic:spPr>
                </pic:pic>
              </a:graphicData>
            </a:graphic>
            <wp14:sizeRelH relativeFrom="page">
              <wp14:pctWidth>0</wp14:pctWidth>
            </wp14:sizeRelH>
            <wp14:sizeRelV relativeFrom="page">
              <wp14:pctHeight>0</wp14:pctHeight>
            </wp14:sizeRelV>
          </wp:anchor>
        </w:drawing>
      </w:r>
    </w:p>
    <w:p w14:paraId="4280E5C0" w14:textId="77777777" w:rsidR="00EE44B3" w:rsidRPr="00EE44B3" w:rsidRDefault="00EE44B3" w:rsidP="00EE44B3"/>
    <w:p w14:paraId="620443D2" w14:textId="77777777" w:rsidR="00EE44B3" w:rsidRPr="00EE44B3" w:rsidRDefault="00EE44B3" w:rsidP="00EE44B3"/>
    <w:p w14:paraId="26832486" w14:textId="77777777" w:rsidR="00EE44B3" w:rsidRPr="00EE44B3" w:rsidRDefault="00EE44B3" w:rsidP="00EE44B3"/>
    <w:p w14:paraId="416157BC" w14:textId="77777777" w:rsidR="00EE44B3" w:rsidRPr="00EE44B3" w:rsidRDefault="00EE44B3" w:rsidP="00EE44B3"/>
    <w:p w14:paraId="29C52190" w14:textId="77777777" w:rsidR="00EE44B3" w:rsidRPr="00EE44B3" w:rsidRDefault="00EE44B3" w:rsidP="00EE44B3"/>
    <w:p w14:paraId="0596D9A8" w14:textId="77777777" w:rsidR="00EE44B3" w:rsidRPr="00EE44B3" w:rsidRDefault="00EE44B3" w:rsidP="00EE44B3"/>
    <w:p w14:paraId="3F831101" w14:textId="77777777" w:rsidR="00EE44B3" w:rsidRPr="00EE44B3" w:rsidRDefault="00EE44B3" w:rsidP="00EE44B3"/>
    <w:p w14:paraId="2AC4D246" w14:textId="77777777" w:rsidR="00EE44B3" w:rsidRPr="00EE44B3" w:rsidRDefault="00EE44B3" w:rsidP="00EE44B3"/>
    <w:p w14:paraId="7A1D3099" w14:textId="77777777" w:rsidR="00EE44B3" w:rsidRPr="00EE44B3" w:rsidRDefault="00EE44B3" w:rsidP="00EE44B3"/>
    <w:p w14:paraId="09D1F8FE" w14:textId="77777777" w:rsidR="00EE44B3" w:rsidRPr="00EE44B3" w:rsidRDefault="00EE44B3" w:rsidP="00EE44B3"/>
    <w:p w14:paraId="4A8563A2" w14:textId="77777777" w:rsidR="00EE44B3" w:rsidRDefault="00EE44B3" w:rsidP="00EE44B3"/>
    <w:p w14:paraId="54BCCCE5" w14:textId="77777777" w:rsidR="00EE44B3" w:rsidRDefault="00EE44B3" w:rsidP="00EE44B3"/>
    <w:p w14:paraId="7014ADE9" w14:textId="77777777" w:rsidR="0081063D" w:rsidRPr="0081063D" w:rsidRDefault="0081063D" w:rsidP="0081063D">
      <w:pPr>
        <w:pStyle w:val="EPMTextstyle"/>
      </w:pPr>
      <w:r w:rsidRPr="0081063D">
        <w:t>There will be an option for printing a copy of the summary for the personnel file.</w:t>
      </w:r>
    </w:p>
    <w:p w14:paraId="6460AF51" w14:textId="77777777" w:rsidR="0081063D" w:rsidRPr="0081063D" w:rsidRDefault="0081063D" w:rsidP="0081063D">
      <w:pPr>
        <w:pStyle w:val="EPMTextstyle"/>
      </w:pPr>
      <w:r w:rsidRPr="0081063D">
        <w:t xml:space="preserve">This then completes the process in relation to DBS.  </w:t>
      </w:r>
    </w:p>
    <w:p w14:paraId="6C329103" w14:textId="77777777" w:rsidR="0081063D" w:rsidRPr="0081063D" w:rsidRDefault="0081063D" w:rsidP="0081063D">
      <w:pPr>
        <w:pStyle w:val="EPMQuotes"/>
      </w:pPr>
      <w:r w:rsidRPr="0081063D">
        <w:t xml:space="preserve">Please note if the result states </w:t>
      </w:r>
      <w:r w:rsidRPr="0081063D">
        <w:rPr>
          <w:b/>
          <w:bCs/>
        </w:rPr>
        <w:t>‘Certificate contains no information’</w:t>
      </w:r>
      <w:r w:rsidRPr="0081063D">
        <w:t xml:space="preserve"> this means the certificate is clear. If the certificate states </w:t>
      </w:r>
      <w:r w:rsidRPr="0081063D">
        <w:rPr>
          <w:b/>
          <w:bCs/>
        </w:rPr>
        <w:t>‘Please wait to view applicant certificate’</w:t>
      </w:r>
      <w:r w:rsidRPr="0081063D">
        <w:t xml:space="preserve"> this indicates a </w:t>
      </w:r>
      <w:proofErr w:type="gramStart"/>
      <w:r w:rsidRPr="0081063D">
        <w:t>positive DBS.</w:t>
      </w:r>
      <w:proofErr w:type="gramEnd"/>
    </w:p>
    <w:p w14:paraId="6AF21114" w14:textId="335F457E" w:rsidR="0081063D" w:rsidRPr="0081063D" w:rsidRDefault="0081063D" w:rsidP="0081063D">
      <w:pPr>
        <w:pStyle w:val="EPMTextstyle"/>
        <w:rPr>
          <w:rStyle w:val="Hyperlink"/>
          <w:rFonts w:ascii="Avenir Next LT Pro" w:hAnsi="Avenir Next LT Pro"/>
          <w:color w:val="auto"/>
        </w:rPr>
      </w:pPr>
      <w:r w:rsidRPr="0081063D">
        <w:t xml:space="preserve">You MUST see the applicant’s certificate as you will need to see the information held </w:t>
      </w:r>
      <w:proofErr w:type="gramStart"/>
      <w:r w:rsidRPr="0081063D">
        <w:t>in order to</w:t>
      </w:r>
      <w:proofErr w:type="gramEnd"/>
      <w:r w:rsidRPr="0081063D">
        <w:t xml:space="preserve"> complete a risk assessment which MUST be retained on the employee’s file. A risk assessment can be found in section B of </w:t>
      </w:r>
      <w:hyperlink r:id="rId73" w:history="1">
        <w:r w:rsidRPr="0081063D">
          <w:rPr>
            <w:rStyle w:val="EPMHyperlinksChar"/>
          </w:rPr>
          <w:t>www.epm.co.uk</w:t>
        </w:r>
      </w:hyperlink>
      <w:r w:rsidRPr="0081063D">
        <w:rPr>
          <w:rStyle w:val="EPMHyperlinksChar"/>
        </w:rPr>
        <w:t xml:space="preserve"> </w:t>
      </w:r>
    </w:p>
    <w:p w14:paraId="6386292B" w14:textId="77777777" w:rsidR="0081063D" w:rsidRPr="0081063D" w:rsidRDefault="0081063D" w:rsidP="0081063D">
      <w:pPr>
        <w:pStyle w:val="EPMTextstyle"/>
      </w:pPr>
      <w:r w:rsidRPr="0081063D">
        <w:t>We have a dedicated DBS Team who will be happy to assist you with any queries. They can be contacted on:</w:t>
      </w:r>
    </w:p>
    <w:p w14:paraId="2CE64F08" w14:textId="77777777" w:rsidR="0081063D" w:rsidRPr="0081063D" w:rsidRDefault="0081063D" w:rsidP="0081063D">
      <w:pPr>
        <w:pStyle w:val="EPMSubheading2"/>
      </w:pPr>
      <w:r w:rsidRPr="0081063D">
        <w:t>DBS Team</w:t>
      </w:r>
    </w:p>
    <w:p w14:paraId="1A72BBC7" w14:textId="77777777" w:rsidR="0081063D" w:rsidRPr="0081063D" w:rsidRDefault="0081063D" w:rsidP="0081063D">
      <w:pPr>
        <w:pStyle w:val="EPMTextstyle"/>
      </w:pPr>
      <w:r w:rsidRPr="0081063D">
        <w:t>T: 01480 431993</w:t>
      </w:r>
      <w:r w:rsidRPr="0081063D">
        <w:br/>
        <w:t>T: 01480 483364</w:t>
      </w:r>
      <w:r w:rsidRPr="0081063D">
        <w:br/>
        <w:t>E: dbs@epm.co.uk</w:t>
      </w:r>
    </w:p>
    <w:p w14:paraId="1A149376" w14:textId="5D7AE85E" w:rsidR="009F4877" w:rsidRDefault="009F4877">
      <w:pPr>
        <w:rPr>
          <w:rFonts w:ascii="Avenir Next LT Pro" w:hAnsi="Avenir Next LT Pro" w:cs="Arial"/>
          <w:sz w:val="21"/>
          <w:szCs w:val="20"/>
        </w:rPr>
      </w:pPr>
      <w:r>
        <w:br w:type="page"/>
      </w:r>
    </w:p>
    <w:p w14:paraId="701B1BF0" w14:textId="77777777" w:rsidR="002964A5" w:rsidRPr="00C34CAD" w:rsidRDefault="002964A5" w:rsidP="002964A5">
      <w:pPr>
        <w:pStyle w:val="EPMPageHeading"/>
        <w:rPr>
          <w:rFonts w:ascii="Franklin Gothic Medium" w:hAnsi="Franklin Gothic Medium"/>
          <w:color w:val="0077C8"/>
          <w:sz w:val="24"/>
        </w:rPr>
      </w:pPr>
      <w:bookmarkStart w:id="81" w:name="_Toc52287334"/>
      <w:bookmarkStart w:id="82" w:name="_Toc52288676"/>
      <w:r w:rsidRPr="00BB639F">
        <w:lastRenderedPageBreak/>
        <w:t>Appendix A: Reports</w:t>
      </w:r>
      <w:bookmarkEnd w:id="81"/>
      <w:bookmarkEnd w:id="82"/>
    </w:p>
    <w:p w14:paraId="5E950788" w14:textId="77777777" w:rsidR="00F22246" w:rsidRDefault="00F22246" w:rsidP="0081063D">
      <w:pPr>
        <w:pStyle w:val="EPMTextstyle"/>
        <w:sectPr w:rsidR="00F22246" w:rsidSect="003E66D5">
          <w:headerReference w:type="default" r:id="rId74"/>
          <w:footerReference w:type="default" r:id="rId75"/>
          <w:pgSz w:w="11906" w:h="16838"/>
          <w:pgMar w:top="1276" w:right="1021" w:bottom="851" w:left="1021" w:header="709" w:footer="544" w:gutter="0"/>
          <w:cols w:space="708"/>
          <w:docGrid w:linePitch="360"/>
        </w:sectPr>
      </w:pPr>
    </w:p>
    <w:p w14:paraId="69AEFDFB" w14:textId="59BABF08" w:rsidR="000309DB" w:rsidRDefault="000309DB" w:rsidP="000309DB">
      <w:pPr>
        <w:pStyle w:val="EPMPageHeading"/>
      </w:pPr>
      <w:bookmarkStart w:id="83" w:name="_Toc52267763"/>
      <w:bookmarkStart w:id="84" w:name="_Toc52287335"/>
      <w:bookmarkStart w:id="85" w:name="_Toc52288677"/>
      <w:r>
        <w:lastRenderedPageBreak/>
        <w:t>MAT Reports</w:t>
      </w:r>
      <w:bookmarkEnd w:id="83"/>
      <w:bookmarkEnd w:id="84"/>
      <w:bookmarkEnd w:id="85"/>
    </w:p>
    <w:p w14:paraId="795265CA" w14:textId="2D99D843" w:rsidR="000309DB" w:rsidRPr="007B3CC6" w:rsidRDefault="00840378" w:rsidP="000309DB">
      <w:pPr>
        <w:pStyle w:val="EPMSubheading"/>
      </w:pPr>
      <w:bookmarkStart w:id="86" w:name="_Toc52202383"/>
      <w:bookmarkStart w:id="87" w:name="_Toc52287336"/>
      <w:bookmarkStart w:id="88" w:name="_Toc52288678"/>
      <w:bookmarkStart w:id="89" w:name="_Toc32581801"/>
      <w:bookmarkStart w:id="90" w:name="_Toc32582031"/>
      <w:bookmarkStart w:id="91" w:name="_Toc33106894"/>
      <w:bookmarkStart w:id="92" w:name="_Toc52202384"/>
      <w:bookmarkStart w:id="93" w:name="_Toc52287337"/>
      <w:bookmarkStart w:id="94" w:name="_Toc52288679"/>
      <w:r w:rsidRPr="00923FE0">
        <w:rPr>
          <w:noProof/>
          <w:lang w:eastAsia="en-GB"/>
        </w:rPr>
        <w:drawing>
          <wp:anchor distT="0" distB="0" distL="114300" distR="114300" simplePos="0" relativeHeight="251746306" behindDoc="0" locked="0" layoutInCell="1" allowOverlap="1" wp14:anchorId="7FC4B2FA" wp14:editId="17819181">
            <wp:simplePos x="0" y="0"/>
            <wp:positionH relativeFrom="column">
              <wp:posOffset>-57785</wp:posOffset>
            </wp:positionH>
            <wp:positionV relativeFrom="paragraph">
              <wp:posOffset>330200</wp:posOffset>
            </wp:positionV>
            <wp:extent cx="9341485" cy="3799588"/>
            <wp:effectExtent l="0" t="0" r="0" b="0"/>
            <wp:wrapSquare wrapText="bothSides"/>
            <wp:docPr id="4992" name="Picture 4992" descr="A picture containing line, text, number,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 name="Picture 4992" descr="A picture containing line, text, number, plo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9341485" cy="3799588"/>
                    </a:xfrm>
                    <a:prstGeom prst="rect">
                      <a:avLst/>
                    </a:prstGeom>
                  </pic:spPr>
                </pic:pic>
              </a:graphicData>
            </a:graphic>
            <wp14:sizeRelH relativeFrom="page">
              <wp14:pctWidth>0</wp14:pctWidth>
            </wp14:sizeRelH>
            <wp14:sizeRelV relativeFrom="page">
              <wp14:pctHeight>0</wp14:pctHeight>
            </wp14:sizeRelV>
          </wp:anchor>
        </w:drawing>
      </w:r>
      <w:bookmarkEnd w:id="89"/>
      <w:bookmarkEnd w:id="90"/>
      <w:bookmarkEnd w:id="91"/>
      <w:bookmarkEnd w:id="92"/>
      <w:bookmarkEnd w:id="93"/>
      <w:bookmarkEnd w:id="94"/>
      <w:r w:rsidR="000309DB" w:rsidRPr="007B3CC6">
        <w:t>Multi-Academy Trust (MAT) Report: People and Appointment Summary Tab</w:t>
      </w:r>
      <w:bookmarkEnd w:id="86"/>
      <w:bookmarkEnd w:id="87"/>
      <w:bookmarkEnd w:id="88"/>
    </w:p>
    <w:p w14:paraId="020A5118" w14:textId="77777777" w:rsidR="00840378" w:rsidRDefault="00840378" w:rsidP="0081063D">
      <w:pPr>
        <w:pStyle w:val="EPMTextstyle"/>
        <w:sectPr w:rsidR="00840378" w:rsidSect="00F22246">
          <w:pgSz w:w="16838" w:h="11906" w:orient="landscape"/>
          <w:pgMar w:top="1021" w:right="1276" w:bottom="1021" w:left="851" w:header="709" w:footer="544" w:gutter="0"/>
          <w:cols w:space="708"/>
          <w:docGrid w:linePitch="360"/>
        </w:sectPr>
      </w:pPr>
    </w:p>
    <w:p w14:paraId="0D7B1E4C" w14:textId="77777777" w:rsidR="00B40F74" w:rsidRPr="007B3CC6" w:rsidRDefault="00B40F74" w:rsidP="00B40F74">
      <w:pPr>
        <w:pStyle w:val="EPMSubheading"/>
      </w:pPr>
      <w:bookmarkStart w:id="95" w:name="_Toc10034319"/>
      <w:bookmarkStart w:id="96" w:name="_Toc52202385"/>
      <w:bookmarkStart w:id="97" w:name="_Toc52287338"/>
      <w:bookmarkStart w:id="98" w:name="_Toc52288680"/>
      <w:r w:rsidRPr="007B3CC6">
        <w:lastRenderedPageBreak/>
        <w:t>Multi-Academy Trust (MAT) Report: Staff Turnover Summary Tab</w:t>
      </w:r>
      <w:bookmarkEnd w:id="95"/>
      <w:bookmarkEnd w:id="96"/>
      <w:bookmarkEnd w:id="97"/>
      <w:bookmarkEnd w:id="98"/>
    </w:p>
    <w:tbl>
      <w:tblPr>
        <w:tblpPr w:leftFromText="180" w:rightFromText="180" w:vertAnchor="text" w:horzAnchor="margin" w:tblpXSpec="center" w:tblpY="158"/>
        <w:tblW w:w="1471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72" w:type="dxa"/>
          <w:bottom w:w="72" w:type="dxa"/>
          <w:right w:w="72" w:type="dxa"/>
        </w:tblCellMar>
        <w:tblLook w:val="04A0" w:firstRow="1" w:lastRow="0" w:firstColumn="1" w:lastColumn="0" w:noHBand="0" w:noVBand="1"/>
      </w:tblPr>
      <w:tblGrid>
        <w:gridCol w:w="1559"/>
        <w:gridCol w:w="1701"/>
        <w:gridCol w:w="2126"/>
        <w:gridCol w:w="2236"/>
        <w:gridCol w:w="1773"/>
        <w:gridCol w:w="1773"/>
        <w:gridCol w:w="1773"/>
        <w:gridCol w:w="1773"/>
      </w:tblGrid>
      <w:tr w:rsidR="00C735A1" w:rsidRPr="00C735A1" w14:paraId="2B7AB634" w14:textId="77777777" w:rsidTr="00C735A1">
        <w:trPr>
          <w:trHeight w:val="458"/>
        </w:trPr>
        <w:tc>
          <w:tcPr>
            <w:tcW w:w="1559" w:type="dxa"/>
            <w:shd w:val="clear" w:color="auto" w:fill="auto"/>
            <w:vAlign w:val="center"/>
            <w:hideMark/>
          </w:tcPr>
          <w:p w14:paraId="502DCE45" w14:textId="77777777" w:rsidR="00C735A1" w:rsidRPr="00C735A1" w:rsidRDefault="00C735A1" w:rsidP="00C735A1">
            <w:pPr>
              <w:ind w:left="62" w:hanging="62"/>
              <w:jc w:val="center"/>
              <w:rPr>
                <w:rFonts w:cs="Arial"/>
                <w:sz w:val="16"/>
                <w:szCs w:val="16"/>
              </w:rPr>
            </w:pPr>
            <w:r w:rsidRPr="00C735A1">
              <w:rPr>
                <w:rFonts w:cs="Arial"/>
                <w:sz w:val="16"/>
                <w:szCs w:val="16"/>
              </w:rPr>
              <w:t>EPM SCHOOL Number</w:t>
            </w:r>
          </w:p>
        </w:tc>
        <w:tc>
          <w:tcPr>
            <w:tcW w:w="1701" w:type="dxa"/>
            <w:shd w:val="clear" w:color="auto" w:fill="auto"/>
            <w:vAlign w:val="center"/>
            <w:hideMark/>
          </w:tcPr>
          <w:p w14:paraId="084EFCFB" w14:textId="77777777" w:rsidR="00C735A1" w:rsidRPr="00C735A1" w:rsidRDefault="00C735A1" w:rsidP="00041161">
            <w:pPr>
              <w:jc w:val="center"/>
              <w:rPr>
                <w:rFonts w:cs="Arial"/>
                <w:sz w:val="16"/>
                <w:szCs w:val="16"/>
              </w:rPr>
            </w:pPr>
            <w:r w:rsidRPr="00C735A1">
              <w:rPr>
                <w:rFonts w:cs="Arial"/>
                <w:sz w:val="16"/>
                <w:szCs w:val="16"/>
              </w:rPr>
              <w:t>Name</w:t>
            </w:r>
          </w:p>
        </w:tc>
        <w:tc>
          <w:tcPr>
            <w:tcW w:w="2126" w:type="dxa"/>
            <w:shd w:val="clear" w:color="auto" w:fill="auto"/>
            <w:vAlign w:val="center"/>
            <w:hideMark/>
          </w:tcPr>
          <w:p w14:paraId="594BE520" w14:textId="77777777" w:rsidR="00C735A1" w:rsidRPr="00C735A1" w:rsidRDefault="00C735A1" w:rsidP="00041161">
            <w:pPr>
              <w:jc w:val="center"/>
              <w:rPr>
                <w:rFonts w:cs="Arial"/>
                <w:sz w:val="16"/>
                <w:szCs w:val="16"/>
              </w:rPr>
            </w:pPr>
            <w:r w:rsidRPr="00C735A1">
              <w:rPr>
                <w:rFonts w:cs="Arial"/>
                <w:sz w:val="16"/>
                <w:szCs w:val="16"/>
              </w:rPr>
              <w:t>Total New Teachers</w:t>
            </w:r>
            <w:r w:rsidRPr="00C735A1">
              <w:rPr>
                <w:rFonts w:cs="Arial"/>
                <w:sz w:val="16"/>
                <w:szCs w:val="16"/>
              </w:rPr>
              <w:br/>
              <w:t xml:space="preserve"> to the Academy Trust</w:t>
            </w:r>
          </w:p>
        </w:tc>
        <w:tc>
          <w:tcPr>
            <w:tcW w:w="2236" w:type="dxa"/>
            <w:shd w:val="clear" w:color="auto" w:fill="auto"/>
            <w:vAlign w:val="center"/>
            <w:hideMark/>
          </w:tcPr>
          <w:p w14:paraId="4FA1E274" w14:textId="77777777" w:rsidR="00C735A1" w:rsidRPr="00C735A1" w:rsidRDefault="00C735A1" w:rsidP="00041161">
            <w:pPr>
              <w:jc w:val="center"/>
              <w:rPr>
                <w:rFonts w:cs="Arial"/>
                <w:sz w:val="16"/>
                <w:szCs w:val="16"/>
              </w:rPr>
            </w:pPr>
            <w:r w:rsidRPr="00C735A1">
              <w:rPr>
                <w:rFonts w:cs="Arial"/>
                <w:sz w:val="16"/>
                <w:szCs w:val="16"/>
              </w:rPr>
              <w:t xml:space="preserve">Total New Support Staff </w:t>
            </w:r>
            <w:r w:rsidRPr="00C735A1">
              <w:rPr>
                <w:rFonts w:cs="Arial"/>
                <w:sz w:val="16"/>
                <w:szCs w:val="16"/>
              </w:rPr>
              <w:br/>
              <w:t>to the Academy Trust</w:t>
            </w:r>
          </w:p>
        </w:tc>
        <w:tc>
          <w:tcPr>
            <w:tcW w:w="1773" w:type="dxa"/>
            <w:shd w:val="clear" w:color="auto" w:fill="auto"/>
            <w:vAlign w:val="center"/>
            <w:hideMark/>
          </w:tcPr>
          <w:p w14:paraId="10795037" w14:textId="77777777" w:rsidR="00C735A1" w:rsidRPr="00C735A1" w:rsidRDefault="00C735A1" w:rsidP="00041161">
            <w:pPr>
              <w:jc w:val="center"/>
              <w:rPr>
                <w:rFonts w:cs="Arial"/>
                <w:sz w:val="16"/>
                <w:szCs w:val="16"/>
              </w:rPr>
            </w:pPr>
            <w:r w:rsidRPr="00C735A1">
              <w:rPr>
                <w:rFonts w:cs="Arial"/>
                <w:sz w:val="16"/>
                <w:szCs w:val="16"/>
              </w:rPr>
              <w:t xml:space="preserve">Total Teaching Staff </w:t>
            </w:r>
            <w:r w:rsidRPr="00C735A1">
              <w:rPr>
                <w:rFonts w:cs="Arial"/>
                <w:sz w:val="16"/>
                <w:szCs w:val="16"/>
              </w:rPr>
              <w:br/>
              <w:t>leaving Academy Trust</w:t>
            </w:r>
          </w:p>
        </w:tc>
        <w:tc>
          <w:tcPr>
            <w:tcW w:w="1773" w:type="dxa"/>
            <w:shd w:val="clear" w:color="auto" w:fill="auto"/>
            <w:vAlign w:val="center"/>
            <w:hideMark/>
          </w:tcPr>
          <w:p w14:paraId="1906F9D1" w14:textId="77777777" w:rsidR="00C735A1" w:rsidRPr="00C735A1" w:rsidRDefault="00C735A1" w:rsidP="00041161">
            <w:pPr>
              <w:jc w:val="center"/>
              <w:rPr>
                <w:rFonts w:cs="Arial"/>
                <w:sz w:val="16"/>
                <w:szCs w:val="16"/>
              </w:rPr>
            </w:pPr>
            <w:r w:rsidRPr="00C735A1">
              <w:rPr>
                <w:rFonts w:cs="Arial"/>
                <w:sz w:val="16"/>
                <w:szCs w:val="16"/>
              </w:rPr>
              <w:t xml:space="preserve">Total Support Staff </w:t>
            </w:r>
            <w:r w:rsidRPr="00C735A1">
              <w:rPr>
                <w:rFonts w:cs="Arial"/>
                <w:sz w:val="16"/>
                <w:szCs w:val="16"/>
              </w:rPr>
              <w:br/>
              <w:t>leaving Academy Trust</w:t>
            </w:r>
          </w:p>
        </w:tc>
        <w:tc>
          <w:tcPr>
            <w:tcW w:w="1773" w:type="dxa"/>
            <w:shd w:val="clear" w:color="auto" w:fill="auto"/>
            <w:vAlign w:val="center"/>
            <w:hideMark/>
          </w:tcPr>
          <w:p w14:paraId="3BAA845E" w14:textId="0E33AFC0" w:rsidR="00C735A1" w:rsidRPr="00C735A1" w:rsidRDefault="00C735A1" w:rsidP="00041161">
            <w:pPr>
              <w:jc w:val="center"/>
              <w:rPr>
                <w:rFonts w:cs="Arial"/>
                <w:sz w:val="16"/>
                <w:szCs w:val="16"/>
              </w:rPr>
            </w:pPr>
            <w:r w:rsidRPr="00C735A1">
              <w:rPr>
                <w:rFonts w:cs="Arial"/>
                <w:sz w:val="16"/>
                <w:szCs w:val="16"/>
              </w:rPr>
              <w:t>Teachers transferred to another Academy Trust School</w:t>
            </w:r>
          </w:p>
        </w:tc>
        <w:tc>
          <w:tcPr>
            <w:tcW w:w="1773" w:type="dxa"/>
            <w:shd w:val="clear" w:color="auto" w:fill="auto"/>
            <w:vAlign w:val="center"/>
            <w:hideMark/>
          </w:tcPr>
          <w:p w14:paraId="17A4E1E4" w14:textId="6FEA00E9" w:rsidR="00C735A1" w:rsidRPr="00C735A1" w:rsidRDefault="00C735A1" w:rsidP="00041161">
            <w:pPr>
              <w:jc w:val="center"/>
              <w:rPr>
                <w:rFonts w:cs="Arial"/>
                <w:sz w:val="16"/>
                <w:szCs w:val="16"/>
              </w:rPr>
            </w:pPr>
            <w:r w:rsidRPr="00C735A1">
              <w:rPr>
                <w:rFonts w:cs="Arial"/>
                <w:sz w:val="16"/>
                <w:szCs w:val="16"/>
              </w:rPr>
              <w:t>Support staff transferred to another Trust School</w:t>
            </w:r>
          </w:p>
        </w:tc>
      </w:tr>
      <w:tr w:rsidR="00C735A1" w:rsidRPr="00C735A1" w14:paraId="034B184F" w14:textId="77777777" w:rsidTr="00C735A1">
        <w:trPr>
          <w:trHeight w:val="288"/>
        </w:trPr>
        <w:tc>
          <w:tcPr>
            <w:tcW w:w="1559" w:type="dxa"/>
            <w:shd w:val="clear" w:color="auto" w:fill="auto"/>
            <w:vAlign w:val="center"/>
          </w:tcPr>
          <w:p w14:paraId="1DACC295" w14:textId="77777777" w:rsidR="00C735A1" w:rsidRPr="00C735A1" w:rsidRDefault="00C735A1" w:rsidP="00041161">
            <w:pPr>
              <w:jc w:val="center"/>
              <w:rPr>
                <w:rFonts w:cs="Arial"/>
                <w:sz w:val="16"/>
                <w:szCs w:val="16"/>
              </w:rPr>
            </w:pPr>
            <w:r w:rsidRPr="00C735A1">
              <w:rPr>
                <w:rFonts w:cs="Arial"/>
                <w:sz w:val="16"/>
                <w:szCs w:val="16"/>
              </w:rPr>
              <w:t>C345678</w:t>
            </w:r>
          </w:p>
        </w:tc>
        <w:tc>
          <w:tcPr>
            <w:tcW w:w="1701" w:type="dxa"/>
            <w:shd w:val="clear" w:color="auto" w:fill="auto"/>
            <w:vAlign w:val="center"/>
          </w:tcPr>
          <w:p w14:paraId="07B191DE" w14:textId="77777777" w:rsidR="00C735A1" w:rsidRPr="00C735A1" w:rsidRDefault="00C735A1" w:rsidP="00041161">
            <w:pPr>
              <w:jc w:val="center"/>
              <w:rPr>
                <w:rFonts w:cs="Arial"/>
                <w:sz w:val="16"/>
                <w:szCs w:val="16"/>
              </w:rPr>
            </w:pPr>
            <w:r w:rsidRPr="00C735A1">
              <w:rPr>
                <w:rFonts w:cs="Arial"/>
                <w:sz w:val="16"/>
                <w:szCs w:val="16"/>
              </w:rPr>
              <w:t>School A</w:t>
            </w:r>
          </w:p>
        </w:tc>
        <w:tc>
          <w:tcPr>
            <w:tcW w:w="2126" w:type="dxa"/>
            <w:shd w:val="clear" w:color="auto" w:fill="auto"/>
            <w:vAlign w:val="center"/>
            <w:hideMark/>
          </w:tcPr>
          <w:p w14:paraId="4235ACEB" w14:textId="77777777" w:rsidR="00C735A1" w:rsidRPr="00C735A1" w:rsidRDefault="00C735A1" w:rsidP="00041161">
            <w:pPr>
              <w:jc w:val="center"/>
              <w:rPr>
                <w:rFonts w:cs="Arial"/>
                <w:sz w:val="16"/>
                <w:szCs w:val="16"/>
              </w:rPr>
            </w:pPr>
            <w:r w:rsidRPr="00C735A1">
              <w:rPr>
                <w:rFonts w:cs="Arial"/>
                <w:sz w:val="16"/>
                <w:szCs w:val="16"/>
              </w:rPr>
              <w:t>0</w:t>
            </w:r>
          </w:p>
        </w:tc>
        <w:tc>
          <w:tcPr>
            <w:tcW w:w="2236" w:type="dxa"/>
            <w:shd w:val="clear" w:color="auto" w:fill="auto"/>
            <w:vAlign w:val="center"/>
            <w:hideMark/>
          </w:tcPr>
          <w:p w14:paraId="203780D9" w14:textId="77777777" w:rsidR="00C735A1" w:rsidRPr="00C735A1" w:rsidRDefault="00C735A1" w:rsidP="00041161">
            <w:pPr>
              <w:jc w:val="center"/>
              <w:rPr>
                <w:rFonts w:cs="Arial"/>
                <w:sz w:val="16"/>
                <w:szCs w:val="16"/>
              </w:rPr>
            </w:pPr>
            <w:r w:rsidRPr="00C735A1">
              <w:rPr>
                <w:rFonts w:cs="Arial"/>
                <w:sz w:val="16"/>
                <w:szCs w:val="16"/>
              </w:rPr>
              <w:t>0</w:t>
            </w:r>
          </w:p>
        </w:tc>
        <w:tc>
          <w:tcPr>
            <w:tcW w:w="1773" w:type="dxa"/>
            <w:shd w:val="clear" w:color="auto" w:fill="auto"/>
            <w:vAlign w:val="center"/>
            <w:hideMark/>
          </w:tcPr>
          <w:p w14:paraId="0C56D7A2" w14:textId="77777777" w:rsidR="00C735A1" w:rsidRPr="00C735A1" w:rsidRDefault="00C735A1" w:rsidP="00041161">
            <w:pPr>
              <w:jc w:val="center"/>
              <w:rPr>
                <w:rFonts w:cs="Arial"/>
                <w:sz w:val="16"/>
                <w:szCs w:val="16"/>
              </w:rPr>
            </w:pPr>
            <w:r w:rsidRPr="00C735A1">
              <w:rPr>
                <w:rFonts w:cs="Arial"/>
                <w:sz w:val="16"/>
                <w:szCs w:val="16"/>
              </w:rPr>
              <w:t>18</w:t>
            </w:r>
          </w:p>
        </w:tc>
        <w:tc>
          <w:tcPr>
            <w:tcW w:w="1773" w:type="dxa"/>
            <w:shd w:val="clear" w:color="auto" w:fill="auto"/>
            <w:vAlign w:val="center"/>
            <w:hideMark/>
          </w:tcPr>
          <w:p w14:paraId="7A9B0A4F" w14:textId="77777777" w:rsidR="00C735A1" w:rsidRPr="00C735A1" w:rsidRDefault="00C735A1" w:rsidP="00041161">
            <w:pPr>
              <w:jc w:val="center"/>
              <w:rPr>
                <w:rFonts w:cs="Arial"/>
                <w:sz w:val="16"/>
                <w:szCs w:val="16"/>
              </w:rPr>
            </w:pPr>
            <w:r w:rsidRPr="00C735A1">
              <w:rPr>
                <w:rFonts w:cs="Arial"/>
                <w:sz w:val="16"/>
                <w:szCs w:val="16"/>
              </w:rPr>
              <w:t>21</w:t>
            </w:r>
          </w:p>
        </w:tc>
        <w:tc>
          <w:tcPr>
            <w:tcW w:w="1773" w:type="dxa"/>
            <w:shd w:val="clear" w:color="auto" w:fill="auto"/>
            <w:vAlign w:val="center"/>
            <w:hideMark/>
          </w:tcPr>
          <w:p w14:paraId="28E77C33" w14:textId="77777777" w:rsidR="00C735A1" w:rsidRPr="00C735A1" w:rsidRDefault="00C735A1" w:rsidP="00041161">
            <w:pPr>
              <w:jc w:val="center"/>
              <w:rPr>
                <w:rFonts w:cs="Arial"/>
                <w:sz w:val="16"/>
                <w:szCs w:val="16"/>
              </w:rPr>
            </w:pPr>
            <w:r w:rsidRPr="00C735A1">
              <w:rPr>
                <w:rFonts w:cs="Arial"/>
                <w:sz w:val="16"/>
                <w:szCs w:val="16"/>
              </w:rPr>
              <w:t>0</w:t>
            </w:r>
          </w:p>
        </w:tc>
        <w:tc>
          <w:tcPr>
            <w:tcW w:w="1773" w:type="dxa"/>
            <w:shd w:val="clear" w:color="auto" w:fill="auto"/>
            <w:vAlign w:val="center"/>
            <w:hideMark/>
          </w:tcPr>
          <w:p w14:paraId="539481F9" w14:textId="77777777" w:rsidR="00C735A1" w:rsidRPr="00C735A1" w:rsidRDefault="00C735A1" w:rsidP="00041161">
            <w:pPr>
              <w:jc w:val="center"/>
              <w:rPr>
                <w:rFonts w:cs="Arial"/>
                <w:sz w:val="16"/>
                <w:szCs w:val="16"/>
              </w:rPr>
            </w:pPr>
            <w:r w:rsidRPr="00C735A1">
              <w:rPr>
                <w:rFonts w:cs="Arial"/>
                <w:sz w:val="16"/>
                <w:szCs w:val="16"/>
              </w:rPr>
              <w:t>1</w:t>
            </w:r>
          </w:p>
        </w:tc>
      </w:tr>
      <w:tr w:rsidR="00C735A1" w:rsidRPr="00C735A1" w14:paraId="6C378446" w14:textId="77777777" w:rsidTr="00C735A1">
        <w:trPr>
          <w:trHeight w:val="288"/>
        </w:trPr>
        <w:tc>
          <w:tcPr>
            <w:tcW w:w="1559" w:type="dxa"/>
            <w:shd w:val="clear" w:color="auto" w:fill="auto"/>
            <w:vAlign w:val="center"/>
          </w:tcPr>
          <w:p w14:paraId="72F042EC" w14:textId="77777777" w:rsidR="00C735A1" w:rsidRPr="00C735A1" w:rsidRDefault="00C735A1" w:rsidP="00041161">
            <w:pPr>
              <w:jc w:val="center"/>
              <w:rPr>
                <w:rFonts w:cs="Arial"/>
                <w:sz w:val="16"/>
                <w:szCs w:val="16"/>
              </w:rPr>
            </w:pPr>
            <w:r w:rsidRPr="00C735A1">
              <w:rPr>
                <w:rFonts w:cs="Arial"/>
                <w:sz w:val="16"/>
                <w:szCs w:val="16"/>
              </w:rPr>
              <w:t>C345679</w:t>
            </w:r>
          </w:p>
        </w:tc>
        <w:tc>
          <w:tcPr>
            <w:tcW w:w="1701" w:type="dxa"/>
            <w:shd w:val="clear" w:color="auto" w:fill="auto"/>
            <w:vAlign w:val="center"/>
          </w:tcPr>
          <w:p w14:paraId="064448BC" w14:textId="77777777" w:rsidR="00C735A1" w:rsidRPr="00C735A1" w:rsidRDefault="00C735A1" w:rsidP="00041161">
            <w:pPr>
              <w:jc w:val="center"/>
              <w:rPr>
                <w:rFonts w:cs="Arial"/>
                <w:sz w:val="16"/>
                <w:szCs w:val="16"/>
              </w:rPr>
            </w:pPr>
            <w:r w:rsidRPr="00C735A1">
              <w:rPr>
                <w:rFonts w:cs="Arial"/>
                <w:sz w:val="16"/>
                <w:szCs w:val="16"/>
              </w:rPr>
              <w:t>School B</w:t>
            </w:r>
          </w:p>
        </w:tc>
        <w:tc>
          <w:tcPr>
            <w:tcW w:w="2126" w:type="dxa"/>
            <w:shd w:val="clear" w:color="auto" w:fill="auto"/>
            <w:vAlign w:val="center"/>
            <w:hideMark/>
          </w:tcPr>
          <w:p w14:paraId="04A6F532" w14:textId="77777777" w:rsidR="00C735A1" w:rsidRPr="00C735A1" w:rsidRDefault="00C735A1" w:rsidP="00041161">
            <w:pPr>
              <w:jc w:val="center"/>
              <w:rPr>
                <w:rFonts w:cs="Arial"/>
                <w:sz w:val="16"/>
                <w:szCs w:val="16"/>
              </w:rPr>
            </w:pPr>
            <w:r w:rsidRPr="00C735A1">
              <w:rPr>
                <w:rFonts w:cs="Arial"/>
                <w:sz w:val="16"/>
                <w:szCs w:val="16"/>
              </w:rPr>
              <w:t>0</w:t>
            </w:r>
          </w:p>
        </w:tc>
        <w:tc>
          <w:tcPr>
            <w:tcW w:w="2236" w:type="dxa"/>
            <w:shd w:val="clear" w:color="auto" w:fill="auto"/>
            <w:vAlign w:val="center"/>
            <w:hideMark/>
          </w:tcPr>
          <w:p w14:paraId="141928AD" w14:textId="77777777" w:rsidR="00C735A1" w:rsidRPr="00C735A1" w:rsidRDefault="00C735A1" w:rsidP="00041161">
            <w:pPr>
              <w:jc w:val="center"/>
              <w:rPr>
                <w:rFonts w:cs="Arial"/>
                <w:sz w:val="16"/>
                <w:szCs w:val="16"/>
              </w:rPr>
            </w:pPr>
            <w:r w:rsidRPr="00C735A1">
              <w:rPr>
                <w:rFonts w:cs="Arial"/>
                <w:sz w:val="16"/>
                <w:szCs w:val="16"/>
              </w:rPr>
              <w:t>0</w:t>
            </w:r>
          </w:p>
        </w:tc>
        <w:tc>
          <w:tcPr>
            <w:tcW w:w="1773" w:type="dxa"/>
            <w:shd w:val="clear" w:color="auto" w:fill="auto"/>
            <w:vAlign w:val="center"/>
            <w:hideMark/>
          </w:tcPr>
          <w:p w14:paraId="243A4074" w14:textId="77777777" w:rsidR="00C735A1" w:rsidRPr="00C735A1" w:rsidRDefault="00C735A1" w:rsidP="00041161">
            <w:pPr>
              <w:jc w:val="center"/>
              <w:rPr>
                <w:rFonts w:cs="Arial"/>
                <w:sz w:val="16"/>
                <w:szCs w:val="16"/>
              </w:rPr>
            </w:pPr>
            <w:r w:rsidRPr="00C735A1">
              <w:rPr>
                <w:rFonts w:cs="Arial"/>
                <w:sz w:val="16"/>
                <w:szCs w:val="16"/>
              </w:rPr>
              <w:t>8</w:t>
            </w:r>
          </w:p>
        </w:tc>
        <w:tc>
          <w:tcPr>
            <w:tcW w:w="1773" w:type="dxa"/>
            <w:shd w:val="clear" w:color="auto" w:fill="auto"/>
            <w:vAlign w:val="center"/>
            <w:hideMark/>
          </w:tcPr>
          <w:p w14:paraId="69C7602E" w14:textId="77777777" w:rsidR="00C735A1" w:rsidRPr="00C735A1" w:rsidRDefault="00C735A1" w:rsidP="00041161">
            <w:pPr>
              <w:jc w:val="center"/>
              <w:rPr>
                <w:rFonts w:cs="Arial"/>
                <w:sz w:val="16"/>
                <w:szCs w:val="16"/>
              </w:rPr>
            </w:pPr>
            <w:r w:rsidRPr="00C735A1">
              <w:rPr>
                <w:rFonts w:cs="Arial"/>
                <w:sz w:val="16"/>
                <w:szCs w:val="16"/>
              </w:rPr>
              <w:t>9</w:t>
            </w:r>
          </w:p>
        </w:tc>
        <w:tc>
          <w:tcPr>
            <w:tcW w:w="1773" w:type="dxa"/>
            <w:shd w:val="clear" w:color="auto" w:fill="auto"/>
            <w:vAlign w:val="center"/>
            <w:hideMark/>
          </w:tcPr>
          <w:p w14:paraId="20C1ADD6" w14:textId="77777777" w:rsidR="00C735A1" w:rsidRPr="00C735A1" w:rsidRDefault="00C735A1" w:rsidP="00041161">
            <w:pPr>
              <w:jc w:val="center"/>
              <w:rPr>
                <w:rFonts w:cs="Arial"/>
                <w:sz w:val="16"/>
                <w:szCs w:val="16"/>
              </w:rPr>
            </w:pPr>
            <w:r w:rsidRPr="00C735A1">
              <w:rPr>
                <w:rFonts w:cs="Arial"/>
                <w:sz w:val="16"/>
                <w:szCs w:val="16"/>
              </w:rPr>
              <w:t>0</w:t>
            </w:r>
          </w:p>
        </w:tc>
        <w:tc>
          <w:tcPr>
            <w:tcW w:w="1773" w:type="dxa"/>
            <w:shd w:val="clear" w:color="auto" w:fill="auto"/>
            <w:vAlign w:val="center"/>
            <w:hideMark/>
          </w:tcPr>
          <w:p w14:paraId="4136BE83" w14:textId="77777777" w:rsidR="00C735A1" w:rsidRPr="00C735A1" w:rsidRDefault="00C735A1" w:rsidP="00041161">
            <w:pPr>
              <w:jc w:val="center"/>
              <w:rPr>
                <w:rFonts w:cs="Arial"/>
                <w:sz w:val="16"/>
                <w:szCs w:val="16"/>
              </w:rPr>
            </w:pPr>
            <w:r w:rsidRPr="00C735A1">
              <w:rPr>
                <w:rFonts w:cs="Arial"/>
                <w:sz w:val="16"/>
                <w:szCs w:val="16"/>
              </w:rPr>
              <w:t>0</w:t>
            </w:r>
          </w:p>
        </w:tc>
      </w:tr>
      <w:tr w:rsidR="00C735A1" w:rsidRPr="00C735A1" w14:paraId="5B32A6CE" w14:textId="77777777" w:rsidTr="00C735A1">
        <w:trPr>
          <w:trHeight w:val="288"/>
        </w:trPr>
        <w:tc>
          <w:tcPr>
            <w:tcW w:w="1559" w:type="dxa"/>
            <w:shd w:val="clear" w:color="auto" w:fill="auto"/>
            <w:vAlign w:val="center"/>
          </w:tcPr>
          <w:p w14:paraId="28DA65B8" w14:textId="77777777" w:rsidR="00C735A1" w:rsidRPr="00C735A1" w:rsidRDefault="00C735A1" w:rsidP="00041161">
            <w:pPr>
              <w:jc w:val="center"/>
              <w:rPr>
                <w:rFonts w:cs="Arial"/>
                <w:sz w:val="16"/>
                <w:szCs w:val="16"/>
              </w:rPr>
            </w:pPr>
            <w:r w:rsidRPr="00C735A1">
              <w:rPr>
                <w:rFonts w:cs="Arial"/>
                <w:sz w:val="16"/>
                <w:szCs w:val="16"/>
              </w:rPr>
              <w:t>C345671</w:t>
            </w:r>
          </w:p>
        </w:tc>
        <w:tc>
          <w:tcPr>
            <w:tcW w:w="1701" w:type="dxa"/>
            <w:shd w:val="clear" w:color="auto" w:fill="auto"/>
            <w:vAlign w:val="center"/>
          </w:tcPr>
          <w:p w14:paraId="5D7D1A16" w14:textId="77777777" w:rsidR="00C735A1" w:rsidRPr="00C735A1" w:rsidRDefault="00C735A1" w:rsidP="00041161">
            <w:pPr>
              <w:jc w:val="center"/>
              <w:rPr>
                <w:rFonts w:cs="Arial"/>
                <w:sz w:val="16"/>
                <w:szCs w:val="16"/>
              </w:rPr>
            </w:pPr>
            <w:r w:rsidRPr="00C735A1">
              <w:rPr>
                <w:rFonts w:cs="Arial"/>
                <w:sz w:val="16"/>
                <w:szCs w:val="16"/>
              </w:rPr>
              <w:t>School C</w:t>
            </w:r>
          </w:p>
        </w:tc>
        <w:tc>
          <w:tcPr>
            <w:tcW w:w="2126" w:type="dxa"/>
            <w:shd w:val="clear" w:color="auto" w:fill="auto"/>
            <w:vAlign w:val="center"/>
            <w:hideMark/>
          </w:tcPr>
          <w:p w14:paraId="235E9A75" w14:textId="77777777" w:rsidR="00C735A1" w:rsidRPr="00C735A1" w:rsidRDefault="00C735A1" w:rsidP="00041161">
            <w:pPr>
              <w:jc w:val="center"/>
              <w:rPr>
                <w:rFonts w:cs="Arial"/>
                <w:sz w:val="16"/>
                <w:szCs w:val="16"/>
              </w:rPr>
            </w:pPr>
            <w:r w:rsidRPr="00C735A1">
              <w:rPr>
                <w:rFonts w:cs="Arial"/>
                <w:sz w:val="16"/>
                <w:szCs w:val="16"/>
              </w:rPr>
              <w:t>0</w:t>
            </w:r>
          </w:p>
        </w:tc>
        <w:tc>
          <w:tcPr>
            <w:tcW w:w="2236" w:type="dxa"/>
            <w:shd w:val="clear" w:color="auto" w:fill="auto"/>
            <w:vAlign w:val="center"/>
            <w:hideMark/>
          </w:tcPr>
          <w:p w14:paraId="7F583385" w14:textId="77777777" w:rsidR="00C735A1" w:rsidRPr="00C735A1" w:rsidRDefault="00C735A1" w:rsidP="00041161">
            <w:pPr>
              <w:jc w:val="center"/>
              <w:rPr>
                <w:rFonts w:cs="Arial"/>
                <w:sz w:val="16"/>
                <w:szCs w:val="16"/>
              </w:rPr>
            </w:pPr>
            <w:r w:rsidRPr="00C735A1">
              <w:rPr>
                <w:rFonts w:cs="Arial"/>
                <w:sz w:val="16"/>
                <w:szCs w:val="16"/>
              </w:rPr>
              <w:t>0</w:t>
            </w:r>
          </w:p>
        </w:tc>
        <w:tc>
          <w:tcPr>
            <w:tcW w:w="1773" w:type="dxa"/>
            <w:shd w:val="clear" w:color="auto" w:fill="auto"/>
            <w:vAlign w:val="center"/>
            <w:hideMark/>
          </w:tcPr>
          <w:p w14:paraId="75BD7E48" w14:textId="77777777" w:rsidR="00C735A1" w:rsidRPr="00C735A1" w:rsidRDefault="00C735A1" w:rsidP="00041161">
            <w:pPr>
              <w:jc w:val="center"/>
              <w:rPr>
                <w:rFonts w:cs="Arial"/>
                <w:sz w:val="16"/>
                <w:szCs w:val="16"/>
              </w:rPr>
            </w:pPr>
            <w:r w:rsidRPr="00C735A1">
              <w:rPr>
                <w:rFonts w:cs="Arial"/>
                <w:sz w:val="16"/>
                <w:szCs w:val="16"/>
              </w:rPr>
              <w:t>2</w:t>
            </w:r>
          </w:p>
        </w:tc>
        <w:tc>
          <w:tcPr>
            <w:tcW w:w="1773" w:type="dxa"/>
            <w:shd w:val="clear" w:color="auto" w:fill="auto"/>
            <w:vAlign w:val="center"/>
            <w:hideMark/>
          </w:tcPr>
          <w:p w14:paraId="01A291DC" w14:textId="77777777" w:rsidR="00C735A1" w:rsidRPr="00C735A1" w:rsidRDefault="00C735A1" w:rsidP="00041161">
            <w:pPr>
              <w:jc w:val="center"/>
              <w:rPr>
                <w:rFonts w:cs="Arial"/>
                <w:sz w:val="16"/>
                <w:szCs w:val="16"/>
              </w:rPr>
            </w:pPr>
            <w:r w:rsidRPr="00C735A1">
              <w:rPr>
                <w:rFonts w:cs="Arial"/>
                <w:sz w:val="16"/>
                <w:szCs w:val="16"/>
              </w:rPr>
              <w:t>24</w:t>
            </w:r>
          </w:p>
        </w:tc>
        <w:tc>
          <w:tcPr>
            <w:tcW w:w="1773" w:type="dxa"/>
            <w:shd w:val="clear" w:color="auto" w:fill="auto"/>
            <w:vAlign w:val="center"/>
            <w:hideMark/>
          </w:tcPr>
          <w:p w14:paraId="54C26895" w14:textId="77777777" w:rsidR="00C735A1" w:rsidRPr="00C735A1" w:rsidRDefault="00C735A1" w:rsidP="00041161">
            <w:pPr>
              <w:jc w:val="center"/>
              <w:rPr>
                <w:rFonts w:cs="Arial"/>
                <w:sz w:val="16"/>
                <w:szCs w:val="16"/>
              </w:rPr>
            </w:pPr>
            <w:r w:rsidRPr="00C735A1">
              <w:rPr>
                <w:rFonts w:cs="Arial"/>
                <w:sz w:val="16"/>
                <w:szCs w:val="16"/>
              </w:rPr>
              <w:t>0</w:t>
            </w:r>
          </w:p>
        </w:tc>
        <w:tc>
          <w:tcPr>
            <w:tcW w:w="1773" w:type="dxa"/>
            <w:shd w:val="clear" w:color="auto" w:fill="auto"/>
            <w:vAlign w:val="center"/>
            <w:hideMark/>
          </w:tcPr>
          <w:p w14:paraId="4132F6CB" w14:textId="77777777" w:rsidR="00C735A1" w:rsidRPr="00C735A1" w:rsidRDefault="00C735A1" w:rsidP="00041161">
            <w:pPr>
              <w:jc w:val="center"/>
              <w:rPr>
                <w:rFonts w:cs="Arial"/>
                <w:sz w:val="16"/>
                <w:szCs w:val="16"/>
              </w:rPr>
            </w:pPr>
            <w:r w:rsidRPr="00C735A1">
              <w:rPr>
                <w:rFonts w:cs="Arial"/>
                <w:sz w:val="16"/>
                <w:szCs w:val="16"/>
              </w:rPr>
              <w:t>0</w:t>
            </w:r>
          </w:p>
        </w:tc>
      </w:tr>
      <w:tr w:rsidR="00C735A1" w:rsidRPr="00C735A1" w14:paraId="6AD69D5C" w14:textId="77777777" w:rsidTr="00C735A1">
        <w:trPr>
          <w:trHeight w:val="288"/>
        </w:trPr>
        <w:tc>
          <w:tcPr>
            <w:tcW w:w="1559" w:type="dxa"/>
            <w:shd w:val="clear" w:color="auto" w:fill="auto"/>
            <w:vAlign w:val="center"/>
          </w:tcPr>
          <w:p w14:paraId="41361D9A" w14:textId="77777777" w:rsidR="00C735A1" w:rsidRPr="00C735A1" w:rsidRDefault="00C735A1" w:rsidP="00041161">
            <w:pPr>
              <w:jc w:val="center"/>
              <w:rPr>
                <w:rFonts w:cs="Arial"/>
                <w:sz w:val="16"/>
                <w:szCs w:val="16"/>
              </w:rPr>
            </w:pPr>
            <w:r w:rsidRPr="00C735A1">
              <w:rPr>
                <w:rFonts w:cs="Arial"/>
                <w:sz w:val="16"/>
                <w:szCs w:val="16"/>
              </w:rPr>
              <w:t>C345672</w:t>
            </w:r>
          </w:p>
        </w:tc>
        <w:tc>
          <w:tcPr>
            <w:tcW w:w="1701" w:type="dxa"/>
            <w:shd w:val="clear" w:color="auto" w:fill="auto"/>
            <w:vAlign w:val="center"/>
          </w:tcPr>
          <w:p w14:paraId="541A84F2" w14:textId="77777777" w:rsidR="00C735A1" w:rsidRPr="00C735A1" w:rsidRDefault="00C735A1" w:rsidP="00041161">
            <w:pPr>
              <w:jc w:val="center"/>
              <w:rPr>
                <w:rFonts w:cs="Arial"/>
                <w:sz w:val="16"/>
                <w:szCs w:val="16"/>
              </w:rPr>
            </w:pPr>
            <w:r w:rsidRPr="00C735A1">
              <w:rPr>
                <w:rFonts w:cs="Arial"/>
                <w:sz w:val="16"/>
                <w:szCs w:val="16"/>
              </w:rPr>
              <w:t>School D</w:t>
            </w:r>
          </w:p>
        </w:tc>
        <w:tc>
          <w:tcPr>
            <w:tcW w:w="2126" w:type="dxa"/>
            <w:shd w:val="clear" w:color="auto" w:fill="auto"/>
            <w:vAlign w:val="center"/>
            <w:hideMark/>
          </w:tcPr>
          <w:p w14:paraId="186B1640" w14:textId="77777777" w:rsidR="00C735A1" w:rsidRPr="00C735A1" w:rsidRDefault="00C735A1" w:rsidP="00041161">
            <w:pPr>
              <w:jc w:val="center"/>
              <w:rPr>
                <w:rFonts w:cs="Arial"/>
                <w:sz w:val="16"/>
                <w:szCs w:val="16"/>
              </w:rPr>
            </w:pPr>
            <w:r w:rsidRPr="00C735A1">
              <w:rPr>
                <w:rFonts w:cs="Arial"/>
                <w:sz w:val="16"/>
                <w:szCs w:val="16"/>
              </w:rPr>
              <w:t>0</w:t>
            </w:r>
          </w:p>
        </w:tc>
        <w:tc>
          <w:tcPr>
            <w:tcW w:w="2236" w:type="dxa"/>
            <w:shd w:val="clear" w:color="auto" w:fill="auto"/>
            <w:vAlign w:val="center"/>
            <w:hideMark/>
          </w:tcPr>
          <w:p w14:paraId="5F416306" w14:textId="77777777" w:rsidR="00C735A1" w:rsidRPr="00C735A1" w:rsidRDefault="00C735A1" w:rsidP="00041161">
            <w:pPr>
              <w:jc w:val="center"/>
              <w:rPr>
                <w:rFonts w:cs="Arial"/>
                <w:sz w:val="16"/>
                <w:szCs w:val="16"/>
              </w:rPr>
            </w:pPr>
            <w:r w:rsidRPr="00C735A1">
              <w:rPr>
                <w:rFonts w:cs="Arial"/>
                <w:sz w:val="16"/>
                <w:szCs w:val="16"/>
              </w:rPr>
              <w:t>0</w:t>
            </w:r>
          </w:p>
        </w:tc>
        <w:tc>
          <w:tcPr>
            <w:tcW w:w="1773" w:type="dxa"/>
            <w:shd w:val="clear" w:color="auto" w:fill="auto"/>
            <w:vAlign w:val="center"/>
            <w:hideMark/>
          </w:tcPr>
          <w:p w14:paraId="6A80CBD9" w14:textId="77777777" w:rsidR="00C735A1" w:rsidRPr="00C735A1" w:rsidRDefault="00C735A1" w:rsidP="00041161">
            <w:pPr>
              <w:jc w:val="center"/>
              <w:rPr>
                <w:rFonts w:cs="Arial"/>
                <w:sz w:val="16"/>
                <w:szCs w:val="16"/>
              </w:rPr>
            </w:pPr>
            <w:r w:rsidRPr="00C735A1">
              <w:rPr>
                <w:rFonts w:cs="Arial"/>
                <w:sz w:val="16"/>
                <w:szCs w:val="16"/>
              </w:rPr>
              <w:t>11</w:t>
            </w:r>
          </w:p>
        </w:tc>
        <w:tc>
          <w:tcPr>
            <w:tcW w:w="1773" w:type="dxa"/>
            <w:shd w:val="clear" w:color="auto" w:fill="auto"/>
            <w:vAlign w:val="center"/>
            <w:hideMark/>
          </w:tcPr>
          <w:p w14:paraId="6A192889" w14:textId="77777777" w:rsidR="00C735A1" w:rsidRPr="00C735A1" w:rsidRDefault="00C735A1" w:rsidP="00041161">
            <w:pPr>
              <w:jc w:val="center"/>
              <w:rPr>
                <w:rFonts w:cs="Arial"/>
                <w:sz w:val="16"/>
                <w:szCs w:val="16"/>
              </w:rPr>
            </w:pPr>
            <w:r w:rsidRPr="00C735A1">
              <w:rPr>
                <w:rFonts w:cs="Arial"/>
                <w:sz w:val="16"/>
                <w:szCs w:val="16"/>
              </w:rPr>
              <w:t>6</w:t>
            </w:r>
          </w:p>
        </w:tc>
        <w:tc>
          <w:tcPr>
            <w:tcW w:w="1773" w:type="dxa"/>
            <w:shd w:val="clear" w:color="auto" w:fill="auto"/>
            <w:vAlign w:val="center"/>
            <w:hideMark/>
          </w:tcPr>
          <w:p w14:paraId="6234EE67" w14:textId="77777777" w:rsidR="00C735A1" w:rsidRPr="00C735A1" w:rsidRDefault="00C735A1" w:rsidP="00041161">
            <w:pPr>
              <w:jc w:val="center"/>
              <w:rPr>
                <w:rFonts w:cs="Arial"/>
                <w:sz w:val="16"/>
                <w:szCs w:val="16"/>
              </w:rPr>
            </w:pPr>
            <w:r w:rsidRPr="00C735A1">
              <w:rPr>
                <w:rFonts w:cs="Arial"/>
                <w:sz w:val="16"/>
                <w:szCs w:val="16"/>
              </w:rPr>
              <w:t>0</w:t>
            </w:r>
          </w:p>
        </w:tc>
        <w:tc>
          <w:tcPr>
            <w:tcW w:w="1773" w:type="dxa"/>
            <w:shd w:val="clear" w:color="auto" w:fill="auto"/>
            <w:vAlign w:val="center"/>
            <w:hideMark/>
          </w:tcPr>
          <w:p w14:paraId="23AACF12" w14:textId="77777777" w:rsidR="00C735A1" w:rsidRPr="00C735A1" w:rsidRDefault="00C735A1" w:rsidP="00041161">
            <w:pPr>
              <w:jc w:val="center"/>
              <w:rPr>
                <w:rFonts w:cs="Arial"/>
                <w:sz w:val="16"/>
                <w:szCs w:val="16"/>
              </w:rPr>
            </w:pPr>
            <w:r w:rsidRPr="00C735A1">
              <w:rPr>
                <w:rFonts w:cs="Arial"/>
                <w:sz w:val="16"/>
                <w:szCs w:val="16"/>
              </w:rPr>
              <w:t>0</w:t>
            </w:r>
          </w:p>
        </w:tc>
      </w:tr>
    </w:tbl>
    <w:p w14:paraId="387B1734" w14:textId="77777777" w:rsidR="003431E0" w:rsidRPr="007B3CC6" w:rsidRDefault="003431E0" w:rsidP="003431E0">
      <w:pPr>
        <w:pStyle w:val="EPMSubheading"/>
        <w:spacing w:before="600"/>
      </w:pPr>
      <w:bookmarkStart w:id="99" w:name="_Toc10034320"/>
      <w:bookmarkStart w:id="100" w:name="_Toc52202386"/>
      <w:bookmarkStart w:id="101" w:name="_Toc52287339"/>
      <w:bookmarkStart w:id="102" w:name="_Toc52288681"/>
      <w:r w:rsidRPr="007B3CC6">
        <w:t>Multi-Academy Trust (MAT) Report: Absence Summary Tab</w:t>
      </w:r>
      <w:bookmarkEnd w:id="99"/>
      <w:bookmarkEnd w:id="100"/>
      <w:bookmarkEnd w:id="101"/>
      <w:bookmarkEnd w:id="102"/>
    </w:p>
    <w:tbl>
      <w:tblPr>
        <w:tblW w:w="1539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72" w:type="dxa"/>
          <w:left w:w="72" w:type="dxa"/>
          <w:bottom w:w="72" w:type="dxa"/>
          <w:right w:w="72" w:type="dxa"/>
        </w:tblCellMar>
        <w:tblLook w:val="04A0" w:firstRow="1" w:lastRow="0" w:firstColumn="1" w:lastColumn="0" w:noHBand="0" w:noVBand="1"/>
      </w:tblPr>
      <w:tblGrid>
        <w:gridCol w:w="993"/>
        <w:gridCol w:w="1095"/>
        <w:gridCol w:w="986"/>
        <w:gridCol w:w="985"/>
        <w:gridCol w:w="844"/>
        <w:gridCol w:w="848"/>
        <w:gridCol w:w="847"/>
        <w:gridCol w:w="845"/>
        <w:gridCol w:w="844"/>
        <w:gridCol w:w="861"/>
        <w:gridCol w:w="771"/>
        <w:gridCol w:w="771"/>
        <w:gridCol w:w="772"/>
        <w:gridCol w:w="772"/>
        <w:gridCol w:w="767"/>
        <w:gridCol w:w="794"/>
        <w:gridCol w:w="766"/>
        <w:gridCol w:w="829"/>
      </w:tblGrid>
      <w:tr w:rsidR="0027324B" w:rsidRPr="0027324B" w14:paraId="2AFBF3D1" w14:textId="77777777" w:rsidTr="004C0058">
        <w:trPr>
          <w:trHeight w:val="1109"/>
        </w:trPr>
        <w:tc>
          <w:tcPr>
            <w:tcW w:w="993" w:type="dxa"/>
            <w:shd w:val="clear" w:color="auto" w:fill="auto"/>
            <w:tcMar>
              <w:top w:w="72" w:type="dxa"/>
              <w:left w:w="72" w:type="dxa"/>
              <w:bottom w:w="72" w:type="dxa"/>
              <w:right w:w="72" w:type="dxa"/>
            </w:tcMar>
            <w:hideMark/>
          </w:tcPr>
          <w:p w14:paraId="1D279A3B" w14:textId="0E5E0577" w:rsidR="00E42997" w:rsidRPr="0027324B" w:rsidRDefault="00E42997" w:rsidP="00041161">
            <w:pPr>
              <w:jc w:val="center"/>
              <w:rPr>
                <w:rFonts w:cs="Arial"/>
                <w:sz w:val="16"/>
                <w:szCs w:val="16"/>
              </w:rPr>
            </w:pPr>
            <w:r w:rsidRPr="0027324B">
              <w:rPr>
                <w:rFonts w:cs="Arial"/>
                <w:sz w:val="16"/>
                <w:szCs w:val="16"/>
              </w:rPr>
              <w:t>EPM School Number</w:t>
            </w:r>
          </w:p>
        </w:tc>
        <w:tc>
          <w:tcPr>
            <w:tcW w:w="1095" w:type="dxa"/>
            <w:shd w:val="clear" w:color="auto" w:fill="auto"/>
            <w:hideMark/>
          </w:tcPr>
          <w:p w14:paraId="135480A9" w14:textId="559D4B49" w:rsidR="00E42997" w:rsidRPr="0027324B" w:rsidRDefault="00E42997" w:rsidP="00041161">
            <w:pPr>
              <w:jc w:val="center"/>
              <w:rPr>
                <w:rFonts w:cs="Arial"/>
                <w:sz w:val="16"/>
                <w:szCs w:val="16"/>
              </w:rPr>
            </w:pPr>
            <w:r w:rsidRPr="0027324B">
              <w:rPr>
                <w:rFonts w:cs="Arial"/>
                <w:sz w:val="16"/>
                <w:szCs w:val="16"/>
              </w:rPr>
              <w:t>School Name</w:t>
            </w:r>
          </w:p>
        </w:tc>
        <w:tc>
          <w:tcPr>
            <w:tcW w:w="986" w:type="dxa"/>
            <w:shd w:val="clear" w:color="auto" w:fill="auto"/>
            <w:hideMark/>
          </w:tcPr>
          <w:p w14:paraId="2BD881DA" w14:textId="6BE94FCB" w:rsidR="00E42997" w:rsidRPr="0027324B" w:rsidRDefault="00E42997" w:rsidP="00041161">
            <w:pPr>
              <w:jc w:val="center"/>
              <w:rPr>
                <w:rFonts w:cs="Arial"/>
                <w:sz w:val="16"/>
                <w:szCs w:val="16"/>
              </w:rPr>
            </w:pPr>
            <w:r w:rsidRPr="0027324B">
              <w:rPr>
                <w:rFonts w:cs="Arial"/>
                <w:sz w:val="16"/>
                <w:szCs w:val="16"/>
              </w:rPr>
              <w:t>Total</w:t>
            </w:r>
            <w:r w:rsidR="0027324B">
              <w:rPr>
                <w:rFonts w:cs="Arial"/>
                <w:sz w:val="16"/>
                <w:szCs w:val="16"/>
              </w:rPr>
              <w:t xml:space="preserve"> </w:t>
            </w:r>
            <w:r w:rsidRPr="0027324B">
              <w:rPr>
                <w:rFonts w:cs="Arial"/>
                <w:sz w:val="16"/>
                <w:szCs w:val="16"/>
              </w:rPr>
              <w:t>Absence in</w:t>
            </w:r>
            <w:r w:rsidRPr="0027324B">
              <w:rPr>
                <w:rFonts w:cs="Arial"/>
                <w:sz w:val="16"/>
                <w:szCs w:val="16"/>
              </w:rPr>
              <w:br/>
              <w:t xml:space="preserve">Reporting </w:t>
            </w:r>
            <w:r w:rsidRPr="0027324B">
              <w:rPr>
                <w:rFonts w:cs="Arial"/>
                <w:sz w:val="16"/>
                <w:szCs w:val="16"/>
              </w:rPr>
              <w:br/>
              <w:t>Period</w:t>
            </w:r>
            <w:r w:rsidRPr="0027324B">
              <w:rPr>
                <w:rFonts w:cs="Arial"/>
                <w:sz w:val="16"/>
                <w:szCs w:val="16"/>
              </w:rPr>
              <w:br/>
              <w:t xml:space="preserve">ex </w:t>
            </w:r>
            <w:proofErr w:type="spellStart"/>
            <w:r w:rsidRPr="0027324B">
              <w:rPr>
                <w:rFonts w:cs="Arial"/>
                <w:sz w:val="16"/>
                <w:szCs w:val="16"/>
              </w:rPr>
              <w:t>wkd</w:t>
            </w:r>
            <w:proofErr w:type="spellEnd"/>
          </w:p>
        </w:tc>
        <w:tc>
          <w:tcPr>
            <w:tcW w:w="985" w:type="dxa"/>
            <w:shd w:val="clear" w:color="auto" w:fill="auto"/>
            <w:hideMark/>
          </w:tcPr>
          <w:p w14:paraId="2BFA535A" w14:textId="77777777" w:rsidR="00E42997" w:rsidRPr="0027324B" w:rsidRDefault="00E42997" w:rsidP="00041161">
            <w:pPr>
              <w:jc w:val="center"/>
              <w:rPr>
                <w:rFonts w:cs="Arial"/>
                <w:sz w:val="16"/>
                <w:szCs w:val="16"/>
              </w:rPr>
            </w:pPr>
            <w:r w:rsidRPr="0027324B">
              <w:rPr>
                <w:rFonts w:cs="Arial"/>
                <w:sz w:val="16"/>
                <w:szCs w:val="16"/>
              </w:rPr>
              <w:t xml:space="preserve">Total </w:t>
            </w:r>
            <w:r w:rsidRPr="0027324B">
              <w:rPr>
                <w:rFonts w:cs="Arial"/>
                <w:sz w:val="16"/>
                <w:szCs w:val="16"/>
              </w:rPr>
              <w:br/>
              <w:t xml:space="preserve">Teaching </w:t>
            </w:r>
            <w:r w:rsidRPr="0027324B">
              <w:rPr>
                <w:rFonts w:cs="Arial"/>
                <w:sz w:val="16"/>
                <w:szCs w:val="16"/>
              </w:rPr>
              <w:br/>
              <w:t xml:space="preserve">days lost </w:t>
            </w:r>
            <w:r w:rsidRPr="0027324B">
              <w:rPr>
                <w:rFonts w:cs="Arial"/>
                <w:sz w:val="16"/>
                <w:szCs w:val="16"/>
              </w:rPr>
              <w:br/>
              <w:t xml:space="preserve">ex </w:t>
            </w:r>
            <w:proofErr w:type="spellStart"/>
            <w:r w:rsidRPr="0027324B">
              <w:rPr>
                <w:rFonts w:cs="Arial"/>
                <w:sz w:val="16"/>
                <w:szCs w:val="16"/>
              </w:rPr>
              <w:t>wkd</w:t>
            </w:r>
            <w:proofErr w:type="spellEnd"/>
          </w:p>
        </w:tc>
        <w:tc>
          <w:tcPr>
            <w:tcW w:w="844" w:type="dxa"/>
            <w:shd w:val="clear" w:color="auto" w:fill="auto"/>
            <w:hideMark/>
          </w:tcPr>
          <w:p w14:paraId="3D5C5E4A" w14:textId="77777777" w:rsidR="00E42997" w:rsidRPr="0027324B" w:rsidRDefault="00E42997" w:rsidP="00041161">
            <w:pPr>
              <w:jc w:val="center"/>
              <w:rPr>
                <w:rFonts w:cs="Arial"/>
                <w:sz w:val="16"/>
                <w:szCs w:val="16"/>
              </w:rPr>
            </w:pPr>
            <w:r w:rsidRPr="0027324B">
              <w:rPr>
                <w:rFonts w:cs="Arial"/>
                <w:sz w:val="16"/>
                <w:szCs w:val="16"/>
              </w:rPr>
              <w:t xml:space="preserve">Total </w:t>
            </w:r>
            <w:r w:rsidRPr="0027324B">
              <w:rPr>
                <w:rFonts w:cs="Arial"/>
                <w:sz w:val="16"/>
                <w:szCs w:val="16"/>
              </w:rPr>
              <w:br/>
              <w:t>Support</w:t>
            </w:r>
            <w:r w:rsidRPr="0027324B">
              <w:rPr>
                <w:rFonts w:cs="Arial"/>
                <w:sz w:val="16"/>
                <w:szCs w:val="16"/>
              </w:rPr>
              <w:br/>
              <w:t xml:space="preserve">days lost </w:t>
            </w:r>
            <w:r w:rsidRPr="0027324B">
              <w:rPr>
                <w:rFonts w:cs="Arial"/>
                <w:sz w:val="16"/>
                <w:szCs w:val="16"/>
              </w:rPr>
              <w:br/>
              <w:t xml:space="preserve">ex </w:t>
            </w:r>
            <w:proofErr w:type="spellStart"/>
            <w:r w:rsidRPr="0027324B">
              <w:rPr>
                <w:rFonts w:cs="Arial"/>
                <w:sz w:val="16"/>
                <w:szCs w:val="16"/>
              </w:rPr>
              <w:t>wkd</w:t>
            </w:r>
            <w:proofErr w:type="spellEnd"/>
          </w:p>
        </w:tc>
        <w:tc>
          <w:tcPr>
            <w:tcW w:w="848" w:type="dxa"/>
            <w:shd w:val="clear" w:color="auto" w:fill="auto"/>
            <w:hideMark/>
          </w:tcPr>
          <w:p w14:paraId="1B9A185F" w14:textId="77777777" w:rsidR="00E42997" w:rsidRPr="0027324B" w:rsidRDefault="00E42997" w:rsidP="00041161">
            <w:pPr>
              <w:jc w:val="center"/>
              <w:rPr>
                <w:rFonts w:cs="Arial"/>
                <w:sz w:val="16"/>
                <w:szCs w:val="16"/>
              </w:rPr>
            </w:pPr>
            <w:r w:rsidRPr="0027324B">
              <w:rPr>
                <w:rFonts w:cs="Arial"/>
                <w:sz w:val="16"/>
                <w:szCs w:val="16"/>
              </w:rPr>
              <w:t xml:space="preserve">Total </w:t>
            </w:r>
            <w:r w:rsidRPr="0027324B">
              <w:rPr>
                <w:rFonts w:cs="Arial"/>
                <w:sz w:val="16"/>
                <w:szCs w:val="16"/>
              </w:rPr>
              <w:br/>
              <w:t>Sickness</w:t>
            </w:r>
            <w:r w:rsidRPr="0027324B">
              <w:rPr>
                <w:rFonts w:cs="Arial"/>
                <w:sz w:val="16"/>
                <w:szCs w:val="16"/>
              </w:rPr>
              <w:br/>
              <w:t xml:space="preserve">ex </w:t>
            </w:r>
            <w:proofErr w:type="spellStart"/>
            <w:r w:rsidRPr="0027324B">
              <w:rPr>
                <w:rFonts w:cs="Arial"/>
                <w:sz w:val="16"/>
                <w:szCs w:val="16"/>
              </w:rPr>
              <w:t>wkd</w:t>
            </w:r>
            <w:proofErr w:type="spellEnd"/>
          </w:p>
        </w:tc>
        <w:tc>
          <w:tcPr>
            <w:tcW w:w="847" w:type="dxa"/>
            <w:shd w:val="clear" w:color="auto" w:fill="auto"/>
            <w:hideMark/>
          </w:tcPr>
          <w:p w14:paraId="01A5C60A" w14:textId="77777777" w:rsidR="00E42997" w:rsidRPr="0027324B" w:rsidRDefault="00E42997" w:rsidP="00041161">
            <w:pPr>
              <w:jc w:val="center"/>
              <w:rPr>
                <w:rFonts w:cs="Arial"/>
                <w:sz w:val="16"/>
                <w:szCs w:val="16"/>
              </w:rPr>
            </w:pPr>
            <w:r w:rsidRPr="0027324B">
              <w:rPr>
                <w:rFonts w:cs="Arial"/>
                <w:sz w:val="16"/>
                <w:szCs w:val="16"/>
              </w:rPr>
              <w:t xml:space="preserve">Total Long </w:t>
            </w:r>
            <w:r w:rsidRPr="0027324B">
              <w:rPr>
                <w:rFonts w:cs="Arial"/>
                <w:sz w:val="16"/>
                <w:szCs w:val="16"/>
              </w:rPr>
              <w:br/>
              <w:t xml:space="preserve">Term </w:t>
            </w:r>
            <w:r w:rsidRPr="0027324B">
              <w:rPr>
                <w:rFonts w:cs="Arial"/>
                <w:sz w:val="16"/>
                <w:szCs w:val="16"/>
              </w:rPr>
              <w:br/>
              <w:t>Sickness</w:t>
            </w:r>
            <w:r w:rsidRPr="0027324B">
              <w:rPr>
                <w:rFonts w:cs="Arial"/>
                <w:sz w:val="16"/>
                <w:szCs w:val="16"/>
              </w:rPr>
              <w:br/>
              <w:t xml:space="preserve"> ex </w:t>
            </w:r>
            <w:proofErr w:type="spellStart"/>
            <w:r w:rsidRPr="0027324B">
              <w:rPr>
                <w:rFonts w:cs="Arial"/>
                <w:sz w:val="16"/>
                <w:szCs w:val="16"/>
              </w:rPr>
              <w:t>wkd</w:t>
            </w:r>
            <w:proofErr w:type="spellEnd"/>
          </w:p>
        </w:tc>
        <w:tc>
          <w:tcPr>
            <w:tcW w:w="845" w:type="dxa"/>
            <w:shd w:val="clear" w:color="auto" w:fill="auto"/>
            <w:hideMark/>
          </w:tcPr>
          <w:p w14:paraId="4FAB12B9" w14:textId="77777777" w:rsidR="00E42997" w:rsidRPr="0027324B" w:rsidRDefault="00E42997" w:rsidP="00041161">
            <w:pPr>
              <w:jc w:val="center"/>
              <w:rPr>
                <w:rFonts w:cs="Arial"/>
                <w:sz w:val="16"/>
                <w:szCs w:val="16"/>
              </w:rPr>
            </w:pPr>
            <w:r w:rsidRPr="0027324B">
              <w:rPr>
                <w:rFonts w:cs="Arial"/>
                <w:sz w:val="16"/>
                <w:szCs w:val="16"/>
              </w:rPr>
              <w:t xml:space="preserve">Family </w:t>
            </w:r>
            <w:r w:rsidRPr="0027324B">
              <w:rPr>
                <w:rFonts w:cs="Arial"/>
                <w:sz w:val="16"/>
                <w:szCs w:val="16"/>
              </w:rPr>
              <w:br/>
              <w:t>Related</w:t>
            </w:r>
            <w:r w:rsidRPr="0027324B">
              <w:rPr>
                <w:rFonts w:cs="Arial"/>
                <w:sz w:val="16"/>
                <w:szCs w:val="16"/>
              </w:rPr>
              <w:br/>
              <w:t xml:space="preserve">Illness </w:t>
            </w:r>
            <w:r w:rsidRPr="0027324B">
              <w:rPr>
                <w:rFonts w:cs="Arial"/>
                <w:sz w:val="16"/>
                <w:szCs w:val="16"/>
              </w:rPr>
              <w:br/>
              <w:t xml:space="preserve">ex </w:t>
            </w:r>
            <w:proofErr w:type="spellStart"/>
            <w:r w:rsidRPr="0027324B">
              <w:rPr>
                <w:rFonts w:cs="Arial"/>
                <w:sz w:val="16"/>
                <w:szCs w:val="16"/>
              </w:rPr>
              <w:t>wkd</w:t>
            </w:r>
            <w:proofErr w:type="spellEnd"/>
          </w:p>
        </w:tc>
        <w:tc>
          <w:tcPr>
            <w:tcW w:w="844" w:type="dxa"/>
            <w:shd w:val="clear" w:color="auto" w:fill="auto"/>
            <w:hideMark/>
          </w:tcPr>
          <w:p w14:paraId="70FA19AC" w14:textId="77777777" w:rsidR="00E42997" w:rsidRPr="0027324B" w:rsidRDefault="00E42997" w:rsidP="00041161">
            <w:pPr>
              <w:jc w:val="center"/>
              <w:rPr>
                <w:rFonts w:cs="Arial"/>
                <w:sz w:val="16"/>
                <w:szCs w:val="16"/>
              </w:rPr>
            </w:pPr>
            <w:r w:rsidRPr="0027324B">
              <w:rPr>
                <w:rFonts w:cs="Arial"/>
                <w:sz w:val="16"/>
                <w:szCs w:val="16"/>
              </w:rPr>
              <w:t xml:space="preserve">Family </w:t>
            </w:r>
            <w:r w:rsidRPr="0027324B">
              <w:rPr>
                <w:rFonts w:cs="Arial"/>
                <w:sz w:val="16"/>
                <w:szCs w:val="16"/>
              </w:rPr>
              <w:br/>
              <w:t>Related</w:t>
            </w:r>
            <w:r w:rsidRPr="0027324B">
              <w:rPr>
                <w:rFonts w:cs="Arial"/>
                <w:sz w:val="16"/>
                <w:szCs w:val="16"/>
              </w:rPr>
              <w:br/>
              <w:t xml:space="preserve">Leave </w:t>
            </w:r>
            <w:r w:rsidRPr="0027324B">
              <w:rPr>
                <w:rFonts w:cs="Arial"/>
                <w:sz w:val="16"/>
                <w:szCs w:val="16"/>
              </w:rPr>
              <w:br/>
              <w:t xml:space="preserve">PAID </w:t>
            </w:r>
            <w:r w:rsidRPr="0027324B">
              <w:rPr>
                <w:rFonts w:cs="Arial"/>
                <w:sz w:val="16"/>
                <w:szCs w:val="16"/>
              </w:rPr>
              <w:br/>
              <w:t xml:space="preserve">ex </w:t>
            </w:r>
            <w:proofErr w:type="spellStart"/>
            <w:r w:rsidRPr="0027324B">
              <w:rPr>
                <w:rFonts w:cs="Arial"/>
                <w:sz w:val="16"/>
                <w:szCs w:val="16"/>
              </w:rPr>
              <w:t>wkd</w:t>
            </w:r>
            <w:proofErr w:type="spellEnd"/>
          </w:p>
        </w:tc>
        <w:tc>
          <w:tcPr>
            <w:tcW w:w="861" w:type="dxa"/>
            <w:shd w:val="clear" w:color="auto" w:fill="auto"/>
            <w:hideMark/>
          </w:tcPr>
          <w:p w14:paraId="45B7D851" w14:textId="77777777" w:rsidR="00E42997" w:rsidRPr="0027324B" w:rsidRDefault="00E42997" w:rsidP="00041161">
            <w:pPr>
              <w:jc w:val="center"/>
              <w:rPr>
                <w:rFonts w:cs="Arial"/>
                <w:sz w:val="16"/>
                <w:szCs w:val="16"/>
              </w:rPr>
            </w:pPr>
            <w:r w:rsidRPr="0027324B">
              <w:rPr>
                <w:rFonts w:cs="Arial"/>
                <w:sz w:val="16"/>
                <w:szCs w:val="16"/>
              </w:rPr>
              <w:t xml:space="preserve">Family </w:t>
            </w:r>
            <w:r w:rsidRPr="0027324B">
              <w:rPr>
                <w:rFonts w:cs="Arial"/>
                <w:sz w:val="16"/>
                <w:szCs w:val="16"/>
              </w:rPr>
              <w:br/>
              <w:t xml:space="preserve">Related </w:t>
            </w:r>
            <w:r w:rsidRPr="0027324B">
              <w:rPr>
                <w:rFonts w:cs="Arial"/>
                <w:sz w:val="16"/>
                <w:szCs w:val="16"/>
              </w:rPr>
              <w:br/>
              <w:t xml:space="preserve">Leave </w:t>
            </w:r>
            <w:r w:rsidRPr="0027324B">
              <w:rPr>
                <w:rFonts w:cs="Arial"/>
                <w:sz w:val="16"/>
                <w:szCs w:val="16"/>
              </w:rPr>
              <w:br/>
              <w:t xml:space="preserve">UNPAID </w:t>
            </w:r>
            <w:r w:rsidRPr="0027324B">
              <w:rPr>
                <w:rFonts w:cs="Arial"/>
                <w:sz w:val="16"/>
                <w:szCs w:val="16"/>
              </w:rPr>
              <w:br/>
              <w:t xml:space="preserve">ex </w:t>
            </w:r>
            <w:proofErr w:type="spellStart"/>
            <w:r w:rsidRPr="0027324B">
              <w:rPr>
                <w:rFonts w:cs="Arial"/>
                <w:sz w:val="16"/>
                <w:szCs w:val="16"/>
              </w:rPr>
              <w:t>wkd</w:t>
            </w:r>
            <w:proofErr w:type="spellEnd"/>
          </w:p>
        </w:tc>
        <w:tc>
          <w:tcPr>
            <w:tcW w:w="771" w:type="dxa"/>
            <w:shd w:val="clear" w:color="auto" w:fill="auto"/>
            <w:hideMark/>
          </w:tcPr>
          <w:p w14:paraId="38F26694" w14:textId="77777777" w:rsidR="00E42997" w:rsidRPr="0027324B" w:rsidRDefault="00E42997" w:rsidP="00041161">
            <w:pPr>
              <w:jc w:val="center"/>
              <w:rPr>
                <w:rFonts w:cs="Arial"/>
                <w:sz w:val="16"/>
                <w:szCs w:val="16"/>
              </w:rPr>
            </w:pPr>
            <w:r w:rsidRPr="0027324B">
              <w:rPr>
                <w:rFonts w:cs="Arial"/>
                <w:sz w:val="16"/>
                <w:szCs w:val="16"/>
              </w:rPr>
              <w:t xml:space="preserve">Accident </w:t>
            </w:r>
            <w:r w:rsidRPr="0027324B">
              <w:rPr>
                <w:rFonts w:cs="Arial"/>
                <w:sz w:val="16"/>
                <w:szCs w:val="16"/>
              </w:rPr>
              <w:br/>
              <w:t xml:space="preserve">At </w:t>
            </w:r>
            <w:r w:rsidRPr="0027324B">
              <w:rPr>
                <w:rFonts w:cs="Arial"/>
                <w:sz w:val="16"/>
                <w:szCs w:val="16"/>
              </w:rPr>
              <w:br/>
              <w:t xml:space="preserve">Work </w:t>
            </w:r>
            <w:r w:rsidRPr="0027324B">
              <w:rPr>
                <w:rFonts w:cs="Arial"/>
                <w:sz w:val="16"/>
                <w:szCs w:val="16"/>
              </w:rPr>
              <w:br/>
              <w:t xml:space="preserve">ex </w:t>
            </w:r>
            <w:proofErr w:type="spellStart"/>
            <w:r w:rsidRPr="0027324B">
              <w:rPr>
                <w:rFonts w:cs="Arial"/>
                <w:sz w:val="16"/>
                <w:szCs w:val="16"/>
              </w:rPr>
              <w:t>wkd</w:t>
            </w:r>
            <w:proofErr w:type="spellEnd"/>
          </w:p>
        </w:tc>
        <w:tc>
          <w:tcPr>
            <w:tcW w:w="771" w:type="dxa"/>
            <w:shd w:val="clear" w:color="auto" w:fill="auto"/>
            <w:hideMark/>
          </w:tcPr>
          <w:p w14:paraId="46561CB9" w14:textId="77777777" w:rsidR="00E42997" w:rsidRPr="0027324B" w:rsidRDefault="00E42997" w:rsidP="00041161">
            <w:pPr>
              <w:jc w:val="center"/>
              <w:rPr>
                <w:rFonts w:cs="Arial"/>
                <w:sz w:val="16"/>
                <w:szCs w:val="16"/>
              </w:rPr>
            </w:pPr>
            <w:r w:rsidRPr="0027324B">
              <w:rPr>
                <w:rFonts w:cs="Arial"/>
                <w:sz w:val="16"/>
                <w:szCs w:val="16"/>
              </w:rPr>
              <w:t xml:space="preserve">Accident </w:t>
            </w:r>
            <w:r w:rsidRPr="0027324B">
              <w:rPr>
                <w:rFonts w:cs="Arial"/>
                <w:sz w:val="16"/>
                <w:szCs w:val="16"/>
              </w:rPr>
              <w:br/>
              <w:t xml:space="preserve">Outside </w:t>
            </w:r>
            <w:r w:rsidRPr="0027324B">
              <w:rPr>
                <w:rFonts w:cs="Arial"/>
                <w:sz w:val="16"/>
                <w:szCs w:val="16"/>
              </w:rPr>
              <w:br/>
              <w:t xml:space="preserve">Work </w:t>
            </w:r>
            <w:r w:rsidRPr="0027324B">
              <w:rPr>
                <w:rFonts w:cs="Arial"/>
                <w:sz w:val="16"/>
                <w:szCs w:val="16"/>
              </w:rPr>
              <w:br/>
              <w:t xml:space="preserve">ex </w:t>
            </w:r>
            <w:proofErr w:type="spellStart"/>
            <w:r w:rsidRPr="0027324B">
              <w:rPr>
                <w:rFonts w:cs="Arial"/>
                <w:sz w:val="16"/>
                <w:szCs w:val="16"/>
              </w:rPr>
              <w:t>wkd</w:t>
            </w:r>
            <w:proofErr w:type="spellEnd"/>
          </w:p>
        </w:tc>
        <w:tc>
          <w:tcPr>
            <w:tcW w:w="772" w:type="dxa"/>
            <w:shd w:val="clear" w:color="auto" w:fill="auto"/>
            <w:hideMark/>
          </w:tcPr>
          <w:p w14:paraId="7098C0B1" w14:textId="77777777" w:rsidR="00E42997" w:rsidRPr="0027324B" w:rsidRDefault="00E42997" w:rsidP="00041161">
            <w:pPr>
              <w:jc w:val="center"/>
              <w:rPr>
                <w:rFonts w:cs="Arial"/>
                <w:sz w:val="16"/>
                <w:szCs w:val="16"/>
              </w:rPr>
            </w:pPr>
            <w:r w:rsidRPr="0027324B">
              <w:rPr>
                <w:rFonts w:cs="Arial"/>
                <w:sz w:val="16"/>
                <w:szCs w:val="16"/>
              </w:rPr>
              <w:t xml:space="preserve">Other </w:t>
            </w:r>
            <w:r w:rsidRPr="0027324B">
              <w:rPr>
                <w:rFonts w:cs="Arial"/>
                <w:sz w:val="16"/>
                <w:szCs w:val="16"/>
              </w:rPr>
              <w:br/>
              <w:t xml:space="preserve">Absence </w:t>
            </w:r>
            <w:r w:rsidRPr="0027324B">
              <w:rPr>
                <w:rFonts w:cs="Arial"/>
                <w:sz w:val="16"/>
                <w:szCs w:val="16"/>
              </w:rPr>
              <w:br/>
              <w:t xml:space="preserve">PAID </w:t>
            </w:r>
            <w:r w:rsidRPr="0027324B">
              <w:rPr>
                <w:rFonts w:cs="Arial"/>
                <w:sz w:val="16"/>
                <w:szCs w:val="16"/>
              </w:rPr>
              <w:br/>
              <w:t xml:space="preserve">ex </w:t>
            </w:r>
            <w:proofErr w:type="spellStart"/>
            <w:r w:rsidRPr="0027324B">
              <w:rPr>
                <w:rFonts w:cs="Arial"/>
                <w:sz w:val="16"/>
                <w:szCs w:val="16"/>
              </w:rPr>
              <w:t>wkd</w:t>
            </w:r>
            <w:proofErr w:type="spellEnd"/>
          </w:p>
        </w:tc>
        <w:tc>
          <w:tcPr>
            <w:tcW w:w="772" w:type="dxa"/>
            <w:shd w:val="clear" w:color="auto" w:fill="auto"/>
            <w:hideMark/>
          </w:tcPr>
          <w:p w14:paraId="2F253E30" w14:textId="77777777" w:rsidR="00E42997" w:rsidRPr="0027324B" w:rsidRDefault="00E42997" w:rsidP="00041161">
            <w:pPr>
              <w:jc w:val="center"/>
              <w:rPr>
                <w:rFonts w:cs="Arial"/>
                <w:sz w:val="16"/>
                <w:szCs w:val="16"/>
              </w:rPr>
            </w:pPr>
            <w:r w:rsidRPr="0027324B">
              <w:rPr>
                <w:rFonts w:cs="Arial"/>
                <w:sz w:val="16"/>
                <w:szCs w:val="16"/>
              </w:rPr>
              <w:t xml:space="preserve">Other </w:t>
            </w:r>
            <w:r w:rsidRPr="0027324B">
              <w:rPr>
                <w:rFonts w:cs="Arial"/>
                <w:sz w:val="16"/>
                <w:szCs w:val="16"/>
              </w:rPr>
              <w:br/>
              <w:t xml:space="preserve">Absence </w:t>
            </w:r>
            <w:r w:rsidRPr="0027324B">
              <w:rPr>
                <w:rFonts w:cs="Arial"/>
                <w:sz w:val="16"/>
                <w:szCs w:val="16"/>
              </w:rPr>
              <w:br/>
              <w:t xml:space="preserve">UNPAID </w:t>
            </w:r>
            <w:r w:rsidRPr="0027324B">
              <w:rPr>
                <w:rFonts w:cs="Arial"/>
                <w:sz w:val="16"/>
                <w:szCs w:val="16"/>
              </w:rPr>
              <w:br/>
              <w:t xml:space="preserve">ex </w:t>
            </w:r>
            <w:proofErr w:type="spellStart"/>
            <w:r w:rsidRPr="0027324B">
              <w:rPr>
                <w:rFonts w:cs="Arial"/>
                <w:sz w:val="16"/>
                <w:szCs w:val="16"/>
              </w:rPr>
              <w:t>wkd</w:t>
            </w:r>
            <w:proofErr w:type="spellEnd"/>
          </w:p>
        </w:tc>
        <w:tc>
          <w:tcPr>
            <w:tcW w:w="767" w:type="dxa"/>
            <w:shd w:val="clear" w:color="auto" w:fill="auto"/>
            <w:hideMark/>
          </w:tcPr>
          <w:p w14:paraId="42CF82E4" w14:textId="77777777" w:rsidR="00E42997" w:rsidRPr="0027324B" w:rsidRDefault="00E42997" w:rsidP="00041161">
            <w:pPr>
              <w:jc w:val="center"/>
              <w:rPr>
                <w:rFonts w:cs="Arial"/>
                <w:sz w:val="16"/>
                <w:szCs w:val="16"/>
              </w:rPr>
            </w:pPr>
            <w:r w:rsidRPr="0027324B">
              <w:rPr>
                <w:rFonts w:cs="Arial"/>
                <w:sz w:val="16"/>
                <w:szCs w:val="16"/>
              </w:rPr>
              <w:t xml:space="preserve">Public </w:t>
            </w:r>
            <w:r w:rsidRPr="0027324B">
              <w:rPr>
                <w:rFonts w:cs="Arial"/>
                <w:sz w:val="16"/>
                <w:szCs w:val="16"/>
              </w:rPr>
              <w:br/>
              <w:t xml:space="preserve">Service </w:t>
            </w:r>
            <w:r w:rsidRPr="0027324B">
              <w:rPr>
                <w:rFonts w:cs="Arial"/>
                <w:sz w:val="16"/>
                <w:szCs w:val="16"/>
              </w:rPr>
              <w:br/>
              <w:t xml:space="preserve">ex </w:t>
            </w:r>
            <w:proofErr w:type="spellStart"/>
            <w:r w:rsidRPr="0027324B">
              <w:rPr>
                <w:rFonts w:cs="Arial"/>
                <w:sz w:val="16"/>
                <w:szCs w:val="16"/>
              </w:rPr>
              <w:t>wkd</w:t>
            </w:r>
            <w:proofErr w:type="spellEnd"/>
          </w:p>
        </w:tc>
        <w:tc>
          <w:tcPr>
            <w:tcW w:w="794" w:type="dxa"/>
            <w:shd w:val="clear" w:color="auto" w:fill="auto"/>
            <w:hideMark/>
          </w:tcPr>
          <w:p w14:paraId="2DDD3B4C" w14:textId="77777777" w:rsidR="00E42997" w:rsidRPr="0027324B" w:rsidRDefault="00E42997" w:rsidP="00041161">
            <w:pPr>
              <w:jc w:val="center"/>
              <w:rPr>
                <w:rFonts w:cs="Arial"/>
                <w:sz w:val="16"/>
                <w:szCs w:val="16"/>
              </w:rPr>
            </w:pPr>
            <w:r w:rsidRPr="0027324B">
              <w:rPr>
                <w:rFonts w:cs="Arial"/>
                <w:sz w:val="16"/>
                <w:szCs w:val="16"/>
              </w:rPr>
              <w:t xml:space="preserve">Industrial </w:t>
            </w:r>
            <w:r w:rsidRPr="0027324B">
              <w:rPr>
                <w:rFonts w:cs="Arial"/>
                <w:sz w:val="16"/>
                <w:szCs w:val="16"/>
              </w:rPr>
              <w:br/>
              <w:t xml:space="preserve">dispute </w:t>
            </w:r>
            <w:r w:rsidRPr="0027324B">
              <w:rPr>
                <w:rFonts w:cs="Arial"/>
                <w:sz w:val="16"/>
                <w:szCs w:val="16"/>
              </w:rPr>
              <w:br/>
              <w:t xml:space="preserve">ex </w:t>
            </w:r>
            <w:proofErr w:type="spellStart"/>
            <w:r w:rsidRPr="0027324B">
              <w:rPr>
                <w:rFonts w:cs="Arial"/>
                <w:sz w:val="16"/>
                <w:szCs w:val="16"/>
              </w:rPr>
              <w:t>wkd</w:t>
            </w:r>
            <w:proofErr w:type="spellEnd"/>
          </w:p>
        </w:tc>
        <w:tc>
          <w:tcPr>
            <w:tcW w:w="766" w:type="dxa"/>
            <w:shd w:val="clear" w:color="auto" w:fill="auto"/>
            <w:hideMark/>
          </w:tcPr>
          <w:p w14:paraId="1B389D9D" w14:textId="77777777" w:rsidR="00E42997" w:rsidRPr="0027324B" w:rsidRDefault="00E42997" w:rsidP="00041161">
            <w:pPr>
              <w:jc w:val="center"/>
              <w:rPr>
                <w:rFonts w:cs="Arial"/>
                <w:sz w:val="16"/>
                <w:szCs w:val="16"/>
              </w:rPr>
            </w:pPr>
            <w:r w:rsidRPr="0027324B">
              <w:rPr>
                <w:rFonts w:cs="Arial"/>
                <w:sz w:val="16"/>
                <w:szCs w:val="16"/>
              </w:rPr>
              <w:t xml:space="preserve">Annual </w:t>
            </w:r>
            <w:r w:rsidRPr="0027324B">
              <w:rPr>
                <w:rFonts w:cs="Arial"/>
                <w:sz w:val="16"/>
                <w:szCs w:val="16"/>
              </w:rPr>
              <w:br/>
              <w:t>Leave</w:t>
            </w:r>
            <w:r w:rsidRPr="0027324B">
              <w:rPr>
                <w:rFonts w:cs="Arial"/>
                <w:sz w:val="16"/>
                <w:szCs w:val="16"/>
              </w:rPr>
              <w:br/>
              <w:t xml:space="preserve">ex </w:t>
            </w:r>
            <w:proofErr w:type="spellStart"/>
            <w:r w:rsidRPr="0027324B">
              <w:rPr>
                <w:rFonts w:cs="Arial"/>
                <w:sz w:val="16"/>
                <w:szCs w:val="16"/>
              </w:rPr>
              <w:t>wkd</w:t>
            </w:r>
            <w:proofErr w:type="spellEnd"/>
          </w:p>
        </w:tc>
        <w:tc>
          <w:tcPr>
            <w:tcW w:w="829" w:type="dxa"/>
            <w:shd w:val="clear" w:color="auto" w:fill="auto"/>
            <w:hideMark/>
          </w:tcPr>
          <w:p w14:paraId="6603630E" w14:textId="77777777" w:rsidR="00E42997" w:rsidRPr="0027324B" w:rsidRDefault="00E42997" w:rsidP="00041161">
            <w:pPr>
              <w:jc w:val="center"/>
              <w:rPr>
                <w:rFonts w:cs="Arial"/>
                <w:sz w:val="16"/>
                <w:szCs w:val="16"/>
              </w:rPr>
            </w:pPr>
            <w:r w:rsidRPr="0027324B">
              <w:rPr>
                <w:rFonts w:cs="Arial"/>
                <w:sz w:val="16"/>
                <w:szCs w:val="16"/>
              </w:rPr>
              <w:t xml:space="preserve">Instances of </w:t>
            </w:r>
            <w:r w:rsidRPr="0027324B">
              <w:rPr>
                <w:rFonts w:cs="Arial"/>
                <w:sz w:val="16"/>
                <w:szCs w:val="16"/>
              </w:rPr>
              <w:br/>
              <w:t xml:space="preserve">recorded </w:t>
            </w:r>
            <w:r w:rsidRPr="0027324B">
              <w:rPr>
                <w:rFonts w:cs="Arial"/>
                <w:sz w:val="16"/>
                <w:szCs w:val="16"/>
              </w:rPr>
              <w:br/>
              <w:t>absence</w:t>
            </w:r>
            <w:r w:rsidRPr="0027324B">
              <w:rPr>
                <w:rFonts w:cs="Arial"/>
                <w:sz w:val="16"/>
                <w:szCs w:val="16"/>
              </w:rPr>
              <w:br/>
              <w:t>over 20 days</w:t>
            </w:r>
          </w:p>
        </w:tc>
      </w:tr>
      <w:tr w:rsidR="0027324B" w:rsidRPr="0027324B" w14:paraId="1C319A85" w14:textId="77777777" w:rsidTr="004C0058">
        <w:trPr>
          <w:trHeight w:val="288"/>
        </w:trPr>
        <w:tc>
          <w:tcPr>
            <w:tcW w:w="993" w:type="dxa"/>
            <w:shd w:val="clear" w:color="auto" w:fill="auto"/>
            <w:vAlign w:val="center"/>
          </w:tcPr>
          <w:p w14:paraId="1EC569B3" w14:textId="77777777" w:rsidR="00E42997" w:rsidRPr="0027324B" w:rsidRDefault="00E42997" w:rsidP="00041161">
            <w:pPr>
              <w:jc w:val="center"/>
              <w:rPr>
                <w:rFonts w:cs="Arial"/>
                <w:sz w:val="16"/>
                <w:szCs w:val="16"/>
              </w:rPr>
            </w:pPr>
            <w:r w:rsidRPr="0027324B">
              <w:rPr>
                <w:rFonts w:cs="Arial"/>
                <w:sz w:val="16"/>
                <w:szCs w:val="16"/>
              </w:rPr>
              <w:t>C345678</w:t>
            </w:r>
          </w:p>
        </w:tc>
        <w:tc>
          <w:tcPr>
            <w:tcW w:w="1095" w:type="dxa"/>
            <w:shd w:val="clear" w:color="auto" w:fill="auto"/>
            <w:vAlign w:val="center"/>
          </w:tcPr>
          <w:p w14:paraId="1674CA87" w14:textId="77777777" w:rsidR="00E42997" w:rsidRPr="0027324B" w:rsidRDefault="00E42997" w:rsidP="00041161">
            <w:pPr>
              <w:jc w:val="center"/>
              <w:rPr>
                <w:rFonts w:cs="Arial"/>
                <w:sz w:val="16"/>
                <w:szCs w:val="16"/>
              </w:rPr>
            </w:pPr>
            <w:r w:rsidRPr="0027324B">
              <w:rPr>
                <w:rFonts w:cs="Arial"/>
                <w:sz w:val="16"/>
                <w:szCs w:val="16"/>
              </w:rPr>
              <w:t>School A</w:t>
            </w:r>
          </w:p>
        </w:tc>
        <w:tc>
          <w:tcPr>
            <w:tcW w:w="986" w:type="dxa"/>
            <w:shd w:val="clear" w:color="auto" w:fill="auto"/>
            <w:vAlign w:val="center"/>
            <w:hideMark/>
          </w:tcPr>
          <w:p w14:paraId="198A4FFF" w14:textId="77777777" w:rsidR="00E42997" w:rsidRPr="0027324B" w:rsidRDefault="00E42997" w:rsidP="00041161">
            <w:pPr>
              <w:jc w:val="center"/>
              <w:rPr>
                <w:rFonts w:cs="Arial"/>
                <w:sz w:val="16"/>
                <w:szCs w:val="16"/>
              </w:rPr>
            </w:pPr>
            <w:r w:rsidRPr="0027324B">
              <w:rPr>
                <w:rFonts w:cs="Arial"/>
                <w:sz w:val="16"/>
                <w:szCs w:val="16"/>
              </w:rPr>
              <w:t>23</w:t>
            </w:r>
          </w:p>
        </w:tc>
        <w:tc>
          <w:tcPr>
            <w:tcW w:w="985" w:type="dxa"/>
            <w:shd w:val="clear" w:color="auto" w:fill="auto"/>
            <w:vAlign w:val="center"/>
            <w:hideMark/>
          </w:tcPr>
          <w:p w14:paraId="6A2BB0E4" w14:textId="77777777" w:rsidR="00E42997" w:rsidRPr="0027324B" w:rsidRDefault="00E42997" w:rsidP="00041161">
            <w:pPr>
              <w:jc w:val="center"/>
              <w:rPr>
                <w:rFonts w:cs="Arial"/>
                <w:sz w:val="16"/>
                <w:szCs w:val="16"/>
              </w:rPr>
            </w:pPr>
            <w:r w:rsidRPr="0027324B">
              <w:rPr>
                <w:rFonts w:cs="Arial"/>
                <w:sz w:val="16"/>
                <w:szCs w:val="16"/>
              </w:rPr>
              <w:t>23</w:t>
            </w:r>
          </w:p>
        </w:tc>
        <w:tc>
          <w:tcPr>
            <w:tcW w:w="844" w:type="dxa"/>
            <w:shd w:val="clear" w:color="auto" w:fill="auto"/>
            <w:vAlign w:val="center"/>
            <w:hideMark/>
          </w:tcPr>
          <w:p w14:paraId="292E1111" w14:textId="77777777" w:rsidR="00E42997" w:rsidRPr="0027324B" w:rsidRDefault="00E42997" w:rsidP="00041161">
            <w:pPr>
              <w:jc w:val="center"/>
              <w:rPr>
                <w:rFonts w:cs="Arial"/>
                <w:sz w:val="16"/>
                <w:szCs w:val="16"/>
              </w:rPr>
            </w:pPr>
            <w:r w:rsidRPr="0027324B">
              <w:rPr>
                <w:rFonts w:cs="Arial"/>
                <w:sz w:val="16"/>
                <w:szCs w:val="16"/>
              </w:rPr>
              <w:t>0</w:t>
            </w:r>
          </w:p>
        </w:tc>
        <w:tc>
          <w:tcPr>
            <w:tcW w:w="848" w:type="dxa"/>
            <w:shd w:val="clear" w:color="auto" w:fill="auto"/>
            <w:vAlign w:val="center"/>
            <w:hideMark/>
          </w:tcPr>
          <w:p w14:paraId="675184C7" w14:textId="77777777" w:rsidR="00E42997" w:rsidRPr="0027324B" w:rsidRDefault="00E42997" w:rsidP="00041161">
            <w:pPr>
              <w:jc w:val="center"/>
              <w:rPr>
                <w:rFonts w:cs="Arial"/>
                <w:sz w:val="16"/>
                <w:szCs w:val="16"/>
              </w:rPr>
            </w:pPr>
            <w:r w:rsidRPr="0027324B">
              <w:rPr>
                <w:rFonts w:cs="Arial"/>
                <w:sz w:val="16"/>
                <w:szCs w:val="16"/>
              </w:rPr>
              <w:t>0</w:t>
            </w:r>
          </w:p>
        </w:tc>
        <w:tc>
          <w:tcPr>
            <w:tcW w:w="847" w:type="dxa"/>
            <w:shd w:val="clear" w:color="auto" w:fill="auto"/>
            <w:vAlign w:val="center"/>
            <w:hideMark/>
          </w:tcPr>
          <w:p w14:paraId="3D5FAAB3" w14:textId="77777777" w:rsidR="00E42997" w:rsidRPr="0027324B" w:rsidRDefault="00E42997" w:rsidP="00041161">
            <w:pPr>
              <w:jc w:val="center"/>
              <w:rPr>
                <w:rFonts w:cs="Arial"/>
                <w:sz w:val="16"/>
                <w:szCs w:val="16"/>
              </w:rPr>
            </w:pPr>
            <w:r w:rsidRPr="0027324B">
              <w:rPr>
                <w:rFonts w:cs="Arial"/>
                <w:sz w:val="16"/>
                <w:szCs w:val="16"/>
              </w:rPr>
              <w:t>0</w:t>
            </w:r>
          </w:p>
        </w:tc>
        <w:tc>
          <w:tcPr>
            <w:tcW w:w="845" w:type="dxa"/>
            <w:shd w:val="clear" w:color="auto" w:fill="auto"/>
            <w:vAlign w:val="center"/>
            <w:hideMark/>
          </w:tcPr>
          <w:p w14:paraId="1A2457CB" w14:textId="77777777" w:rsidR="00E42997" w:rsidRPr="0027324B" w:rsidRDefault="00E42997" w:rsidP="00041161">
            <w:pPr>
              <w:jc w:val="center"/>
              <w:rPr>
                <w:rFonts w:cs="Arial"/>
                <w:sz w:val="16"/>
                <w:szCs w:val="16"/>
              </w:rPr>
            </w:pPr>
            <w:r w:rsidRPr="0027324B">
              <w:rPr>
                <w:rFonts w:cs="Arial"/>
                <w:sz w:val="16"/>
                <w:szCs w:val="16"/>
              </w:rPr>
              <w:t>0</w:t>
            </w:r>
          </w:p>
        </w:tc>
        <w:tc>
          <w:tcPr>
            <w:tcW w:w="844" w:type="dxa"/>
            <w:shd w:val="clear" w:color="auto" w:fill="auto"/>
            <w:vAlign w:val="center"/>
            <w:hideMark/>
          </w:tcPr>
          <w:p w14:paraId="7F48B426" w14:textId="77777777" w:rsidR="00E42997" w:rsidRPr="0027324B" w:rsidRDefault="00E42997" w:rsidP="00041161">
            <w:pPr>
              <w:jc w:val="center"/>
              <w:rPr>
                <w:rFonts w:cs="Arial"/>
                <w:sz w:val="16"/>
                <w:szCs w:val="16"/>
              </w:rPr>
            </w:pPr>
            <w:r w:rsidRPr="0027324B">
              <w:rPr>
                <w:rFonts w:cs="Arial"/>
                <w:sz w:val="16"/>
                <w:szCs w:val="16"/>
              </w:rPr>
              <w:t>23</w:t>
            </w:r>
          </w:p>
        </w:tc>
        <w:tc>
          <w:tcPr>
            <w:tcW w:w="861" w:type="dxa"/>
            <w:shd w:val="clear" w:color="auto" w:fill="auto"/>
            <w:vAlign w:val="center"/>
            <w:hideMark/>
          </w:tcPr>
          <w:p w14:paraId="233418DB" w14:textId="77777777" w:rsidR="00E42997" w:rsidRPr="0027324B" w:rsidRDefault="00E42997" w:rsidP="00041161">
            <w:pPr>
              <w:jc w:val="center"/>
              <w:rPr>
                <w:rFonts w:cs="Arial"/>
                <w:sz w:val="16"/>
                <w:szCs w:val="16"/>
              </w:rPr>
            </w:pPr>
            <w:r w:rsidRPr="0027324B">
              <w:rPr>
                <w:rFonts w:cs="Arial"/>
                <w:sz w:val="16"/>
                <w:szCs w:val="16"/>
              </w:rPr>
              <w:t>0</w:t>
            </w:r>
          </w:p>
        </w:tc>
        <w:tc>
          <w:tcPr>
            <w:tcW w:w="771" w:type="dxa"/>
            <w:shd w:val="clear" w:color="auto" w:fill="auto"/>
            <w:vAlign w:val="center"/>
            <w:hideMark/>
          </w:tcPr>
          <w:p w14:paraId="20AA5790" w14:textId="77777777" w:rsidR="00E42997" w:rsidRPr="0027324B" w:rsidRDefault="00E42997" w:rsidP="00041161">
            <w:pPr>
              <w:jc w:val="center"/>
              <w:rPr>
                <w:rFonts w:cs="Arial"/>
                <w:sz w:val="16"/>
                <w:szCs w:val="16"/>
              </w:rPr>
            </w:pPr>
            <w:r w:rsidRPr="0027324B">
              <w:rPr>
                <w:rFonts w:cs="Arial"/>
                <w:sz w:val="16"/>
                <w:szCs w:val="16"/>
              </w:rPr>
              <w:t>0</w:t>
            </w:r>
          </w:p>
        </w:tc>
        <w:tc>
          <w:tcPr>
            <w:tcW w:w="771" w:type="dxa"/>
            <w:shd w:val="clear" w:color="auto" w:fill="auto"/>
            <w:vAlign w:val="center"/>
            <w:hideMark/>
          </w:tcPr>
          <w:p w14:paraId="41EDE629" w14:textId="77777777" w:rsidR="00E42997" w:rsidRPr="0027324B" w:rsidRDefault="00E42997" w:rsidP="00041161">
            <w:pPr>
              <w:jc w:val="center"/>
              <w:rPr>
                <w:rFonts w:cs="Arial"/>
                <w:sz w:val="16"/>
                <w:szCs w:val="16"/>
              </w:rPr>
            </w:pPr>
            <w:r w:rsidRPr="0027324B">
              <w:rPr>
                <w:rFonts w:cs="Arial"/>
                <w:sz w:val="16"/>
                <w:szCs w:val="16"/>
              </w:rPr>
              <w:t>0</w:t>
            </w:r>
          </w:p>
        </w:tc>
        <w:tc>
          <w:tcPr>
            <w:tcW w:w="772" w:type="dxa"/>
            <w:shd w:val="clear" w:color="auto" w:fill="auto"/>
            <w:vAlign w:val="center"/>
            <w:hideMark/>
          </w:tcPr>
          <w:p w14:paraId="5EA38B3C" w14:textId="77777777" w:rsidR="00E42997" w:rsidRPr="0027324B" w:rsidRDefault="00E42997" w:rsidP="00041161">
            <w:pPr>
              <w:jc w:val="center"/>
              <w:rPr>
                <w:rFonts w:cs="Arial"/>
                <w:sz w:val="16"/>
                <w:szCs w:val="16"/>
              </w:rPr>
            </w:pPr>
            <w:r w:rsidRPr="0027324B">
              <w:rPr>
                <w:rFonts w:cs="Arial"/>
                <w:sz w:val="16"/>
                <w:szCs w:val="16"/>
              </w:rPr>
              <w:t>0</w:t>
            </w:r>
          </w:p>
        </w:tc>
        <w:tc>
          <w:tcPr>
            <w:tcW w:w="772" w:type="dxa"/>
            <w:shd w:val="clear" w:color="auto" w:fill="auto"/>
            <w:vAlign w:val="center"/>
            <w:hideMark/>
          </w:tcPr>
          <w:p w14:paraId="43215C8E" w14:textId="77777777" w:rsidR="00E42997" w:rsidRPr="0027324B" w:rsidRDefault="00E42997" w:rsidP="00041161">
            <w:pPr>
              <w:jc w:val="center"/>
              <w:rPr>
                <w:rFonts w:cs="Arial"/>
                <w:sz w:val="16"/>
                <w:szCs w:val="16"/>
              </w:rPr>
            </w:pPr>
            <w:r w:rsidRPr="0027324B">
              <w:rPr>
                <w:rFonts w:cs="Arial"/>
                <w:sz w:val="16"/>
                <w:szCs w:val="16"/>
              </w:rPr>
              <w:t>0</w:t>
            </w:r>
          </w:p>
        </w:tc>
        <w:tc>
          <w:tcPr>
            <w:tcW w:w="767" w:type="dxa"/>
            <w:shd w:val="clear" w:color="auto" w:fill="auto"/>
            <w:vAlign w:val="center"/>
            <w:hideMark/>
          </w:tcPr>
          <w:p w14:paraId="71E892AB" w14:textId="77777777" w:rsidR="00E42997" w:rsidRPr="0027324B" w:rsidRDefault="00E42997" w:rsidP="00041161">
            <w:pPr>
              <w:jc w:val="center"/>
              <w:rPr>
                <w:rFonts w:cs="Arial"/>
                <w:sz w:val="16"/>
                <w:szCs w:val="16"/>
              </w:rPr>
            </w:pPr>
            <w:r w:rsidRPr="0027324B">
              <w:rPr>
                <w:rFonts w:cs="Arial"/>
                <w:sz w:val="16"/>
                <w:szCs w:val="16"/>
              </w:rPr>
              <w:t>0</w:t>
            </w:r>
          </w:p>
        </w:tc>
        <w:tc>
          <w:tcPr>
            <w:tcW w:w="794" w:type="dxa"/>
            <w:shd w:val="clear" w:color="auto" w:fill="auto"/>
            <w:vAlign w:val="center"/>
            <w:hideMark/>
          </w:tcPr>
          <w:p w14:paraId="024F9739" w14:textId="77777777" w:rsidR="00E42997" w:rsidRPr="0027324B" w:rsidRDefault="00E42997" w:rsidP="00041161">
            <w:pPr>
              <w:jc w:val="center"/>
              <w:rPr>
                <w:rFonts w:cs="Arial"/>
                <w:sz w:val="16"/>
                <w:szCs w:val="16"/>
              </w:rPr>
            </w:pPr>
            <w:r w:rsidRPr="0027324B">
              <w:rPr>
                <w:rFonts w:cs="Arial"/>
                <w:sz w:val="16"/>
                <w:szCs w:val="16"/>
              </w:rPr>
              <w:t>0</w:t>
            </w:r>
          </w:p>
        </w:tc>
        <w:tc>
          <w:tcPr>
            <w:tcW w:w="766" w:type="dxa"/>
            <w:shd w:val="clear" w:color="auto" w:fill="auto"/>
            <w:vAlign w:val="center"/>
            <w:hideMark/>
          </w:tcPr>
          <w:p w14:paraId="426904CD" w14:textId="77777777" w:rsidR="00E42997" w:rsidRPr="0027324B" w:rsidRDefault="00E42997" w:rsidP="00041161">
            <w:pPr>
              <w:jc w:val="center"/>
              <w:rPr>
                <w:rFonts w:cs="Arial"/>
                <w:sz w:val="16"/>
                <w:szCs w:val="16"/>
              </w:rPr>
            </w:pPr>
            <w:r w:rsidRPr="0027324B">
              <w:rPr>
                <w:rFonts w:cs="Arial"/>
                <w:sz w:val="16"/>
                <w:szCs w:val="16"/>
              </w:rPr>
              <w:t>0</w:t>
            </w:r>
          </w:p>
        </w:tc>
        <w:tc>
          <w:tcPr>
            <w:tcW w:w="829" w:type="dxa"/>
            <w:shd w:val="clear" w:color="auto" w:fill="auto"/>
            <w:vAlign w:val="center"/>
            <w:hideMark/>
          </w:tcPr>
          <w:p w14:paraId="51EA14ED" w14:textId="77777777" w:rsidR="00E42997" w:rsidRPr="0027324B" w:rsidRDefault="00E42997" w:rsidP="00041161">
            <w:pPr>
              <w:jc w:val="center"/>
              <w:rPr>
                <w:rFonts w:cs="Arial"/>
                <w:sz w:val="16"/>
                <w:szCs w:val="16"/>
              </w:rPr>
            </w:pPr>
            <w:r w:rsidRPr="0027324B">
              <w:rPr>
                <w:rFonts w:cs="Arial"/>
                <w:sz w:val="16"/>
                <w:szCs w:val="16"/>
              </w:rPr>
              <w:t>0</w:t>
            </w:r>
          </w:p>
        </w:tc>
      </w:tr>
      <w:tr w:rsidR="0027324B" w:rsidRPr="0027324B" w14:paraId="4B505797" w14:textId="77777777" w:rsidTr="004C0058">
        <w:trPr>
          <w:trHeight w:val="288"/>
        </w:trPr>
        <w:tc>
          <w:tcPr>
            <w:tcW w:w="993" w:type="dxa"/>
            <w:shd w:val="clear" w:color="auto" w:fill="auto"/>
            <w:vAlign w:val="center"/>
          </w:tcPr>
          <w:p w14:paraId="3601B2AA" w14:textId="77777777" w:rsidR="00E42997" w:rsidRPr="0027324B" w:rsidRDefault="00E42997" w:rsidP="00041161">
            <w:pPr>
              <w:jc w:val="center"/>
              <w:rPr>
                <w:rFonts w:cs="Arial"/>
                <w:sz w:val="16"/>
                <w:szCs w:val="16"/>
              </w:rPr>
            </w:pPr>
            <w:r w:rsidRPr="0027324B">
              <w:rPr>
                <w:rFonts w:cs="Arial"/>
                <w:sz w:val="16"/>
                <w:szCs w:val="16"/>
              </w:rPr>
              <w:t>C345679</w:t>
            </w:r>
          </w:p>
        </w:tc>
        <w:tc>
          <w:tcPr>
            <w:tcW w:w="1095" w:type="dxa"/>
            <w:shd w:val="clear" w:color="auto" w:fill="auto"/>
            <w:vAlign w:val="center"/>
          </w:tcPr>
          <w:p w14:paraId="7A2FEF22" w14:textId="77777777" w:rsidR="00E42997" w:rsidRPr="0027324B" w:rsidRDefault="00E42997" w:rsidP="00041161">
            <w:pPr>
              <w:jc w:val="center"/>
              <w:rPr>
                <w:rFonts w:cs="Arial"/>
                <w:sz w:val="16"/>
                <w:szCs w:val="16"/>
              </w:rPr>
            </w:pPr>
            <w:r w:rsidRPr="0027324B">
              <w:rPr>
                <w:rFonts w:cs="Arial"/>
                <w:sz w:val="16"/>
                <w:szCs w:val="16"/>
              </w:rPr>
              <w:t>School B</w:t>
            </w:r>
          </w:p>
        </w:tc>
        <w:tc>
          <w:tcPr>
            <w:tcW w:w="986" w:type="dxa"/>
            <w:shd w:val="clear" w:color="auto" w:fill="auto"/>
            <w:vAlign w:val="center"/>
            <w:hideMark/>
          </w:tcPr>
          <w:p w14:paraId="1BF5E137" w14:textId="77777777" w:rsidR="00E42997" w:rsidRPr="0027324B" w:rsidRDefault="00E42997" w:rsidP="00041161">
            <w:pPr>
              <w:jc w:val="center"/>
              <w:rPr>
                <w:rFonts w:cs="Arial"/>
                <w:sz w:val="16"/>
                <w:szCs w:val="16"/>
              </w:rPr>
            </w:pPr>
            <w:r w:rsidRPr="0027324B">
              <w:rPr>
                <w:rFonts w:cs="Arial"/>
                <w:sz w:val="16"/>
                <w:szCs w:val="16"/>
              </w:rPr>
              <w:t>23</w:t>
            </w:r>
          </w:p>
        </w:tc>
        <w:tc>
          <w:tcPr>
            <w:tcW w:w="985" w:type="dxa"/>
            <w:shd w:val="clear" w:color="auto" w:fill="auto"/>
            <w:vAlign w:val="center"/>
            <w:hideMark/>
          </w:tcPr>
          <w:p w14:paraId="42CDCA2E" w14:textId="77777777" w:rsidR="00E42997" w:rsidRPr="0027324B" w:rsidRDefault="00E42997" w:rsidP="00041161">
            <w:pPr>
              <w:jc w:val="center"/>
              <w:rPr>
                <w:rFonts w:cs="Arial"/>
                <w:sz w:val="16"/>
                <w:szCs w:val="16"/>
              </w:rPr>
            </w:pPr>
            <w:r w:rsidRPr="0027324B">
              <w:rPr>
                <w:rFonts w:cs="Arial"/>
                <w:sz w:val="16"/>
                <w:szCs w:val="16"/>
              </w:rPr>
              <w:t>23</w:t>
            </w:r>
          </w:p>
        </w:tc>
        <w:tc>
          <w:tcPr>
            <w:tcW w:w="844" w:type="dxa"/>
            <w:shd w:val="clear" w:color="auto" w:fill="auto"/>
            <w:vAlign w:val="center"/>
            <w:hideMark/>
          </w:tcPr>
          <w:p w14:paraId="6BD22053" w14:textId="77777777" w:rsidR="00E42997" w:rsidRPr="0027324B" w:rsidRDefault="00E42997" w:rsidP="00041161">
            <w:pPr>
              <w:jc w:val="center"/>
              <w:rPr>
                <w:rFonts w:cs="Arial"/>
                <w:sz w:val="16"/>
                <w:szCs w:val="16"/>
              </w:rPr>
            </w:pPr>
            <w:r w:rsidRPr="0027324B">
              <w:rPr>
                <w:rFonts w:cs="Arial"/>
                <w:sz w:val="16"/>
                <w:szCs w:val="16"/>
              </w:rPr>
              <w:t>0</w:t>
            </w:r>
          </w:p>
        </w:tc>
        <w:tc>
          <w:tcPr>
            <w:tcW w:w="848" w:type="dxa"/>
            <w:shd w:val="clear" w:color="auto" w:fill="auto"/>
            <w:vAlign w:val="center"/>
            <w:hideMark/>
          </w:tcPr>
          <w:p w14:paraId="772EF348" w14:textId="77777777" w:rsidR="00E42997" w:rsidRPr="0027324B" w:rsidRDefault="00E42997" w:rsidP="00041161">
            <w:pPr>
              <w:jc w:val="center"/>
              <w:rPr>
                <w:rFonts w:cs="Arial"/>
                <w:sz w:val="16"/>
                <w:szCs w:val="16"/>
              </w:rPr>
            </w:pPr>
            <w:r w:rsidRPr="0027324B">
              <w:rPr>
                <w:rFonts w:cs="Arial"/>
                <w:sz w:val="16"/>
                <w:szCs w:val="16"/>
              </w:rPr>
              <w:t>23</w:t>
            </w:r>
          </w:p>
        </w:tc>
        <w:tc>
          <w:tcPr>
            <w:tcW w:w="847" w:type="dxa"/>
            <w:shd w:val="clear" w:color="auto" w:fill="auto"/>
            <w:vAlign w:val="center"/>
            <w:hideMark/>
          </w:tcPr>
          <w:p w14:paraId="5F37F6FB" w14:textId="77777777" w:rsidR="00E42997" w:rsidRPr="0027324B" w:rsidRDefault="00E42997" w:rsidP="00041161">
            <w:pPr>
              <w:jc w:val="center"/>
              <w:rPr>
                <w:rFonts w:cs="Arial"/>
                <w:sz w:val="16"/>
                <w:szCs w:val="16"/>
              </w:rPr>
            </w:pPr>
            <w:r w:rsidRPr="0027324B">
              <w:rPr>
                <w:rFonts w:cs="Arial"/>
                <w:sz w:val="16"/>
                <w:szCs w:val="16"/>
              </w:rPr>
              <w:t>0</w:t>
            </w:r>
          </w:p>
        </w:tc>
        <w:tc>
          <w:tcPr>
            <w:tcW w:w="845" w:type="dxa"/>
            <w:shd w:val="clear" w:color="auto" w:fill="auto"/>
            <w:vAlign w:val="center"/>
            <w:hideMark/>
          </w:tcPr>
          <w:p w14:paraId="010AF5B2" w14:textId="77777777" w:rsidR="00E42997" w:rsidRPr="0027324B" w:rsidRDefault="00E42997" w:rsidP="00041161">
            <w:pPr>
              <w:jc w:val="center"/>
              <w:rPr>
                <w:rFonts w:cs="Arial"/>
                <w:sz w:val="16"/>
                <w:szCs w:val="16"/>
              </w:rPr>
            </w:pPr>
            <w:r w:rsidRPr="0027324B">
              <w:rPr>
                <w:rFonts w:cs="Arial"/>
                <w:sz w:val="16"/>
                <w:szCs w:val="16"/>
              </w:rPr>
              <w:t>0</w:t>
            </w:r>
          </w:p>
        </w:tc>
        <w:tc>
          <w:tcPr>
            <w:tcW w:w="844" w:type="dxa"/>
            <w:shd w:val="clear" w:color="auto" w:fill="auto"/>
            <w:vAlign w:val="center"/>
            <w:hideMark/>
          </w:tcPr>
          <w:p w14:paraId="1C806078" w14:textId="77777777" w:rsidR="00E42997" w:rsidRPr="0027324B" w:rsidRDefault="00E42997" w:rsidP="00041161">
            <w:pPr>
              <w:jc w:val="center"/>
              <w:rPr>
                <w:rFonts w:cs="Arial"/>
                <w:sz w:val="16"/>
                <w:szCs w:val="16"/>
              </w:rPr>
            </w:pPr>
            <w:r w:rsidRPr="0027324B">
              <w:rPr>
                <w:rFonts w:cs="Arial"/>
                <w:sz w:val="16"/>
                <w:szCs w:val="16"/>
              </w:rPr>
              <w:t>0</w:t>
            </w:r>
          </w:p>
        </w:tc>
        <w:tc>
          <w:tcPr>
            <w:tcW w:w="861" w:type="dxa"/>
            <w:shd w:val="clear" w:color="auto" w:fill="auto"/>
            <w:vAlign w:val="center"/>
            <w:hideMark/>
          </w:tcPr>
          <w:p w14:paraId="040194EB" w14:textId="77777777" w:rsidR="00E42997" w:rsidRPr="0027324B" w:rsidRDefault="00E42997" w:rsidP="00041161">
            <w:pPr>
              <w:jc w:val="center"/>
              <w:rPr>
                <w:rFonts w:cs="Arial"/>
                <w:sz w:val="16"/>
                <w:szCs w:val="16"/>
              </w:rPr>
            </w:pPr>
            <w:r w:rsidRPr="0027324B">
              <w:rPr>
                <w:rFonts w:cs="Arial"/>
                <w:sz w:val="16"/>
                <w:szCs w:val="16"/>
              </w:rPr>
              <w:t>0</w:t>
            </w:r>
          </w:p>
        </w:tc>
        <w:tc>
          <w:tcPr>
            <w:tcW w:w="771" w:type="dxa"/>
            <w:shd w:val="clear" w:color="auto" w:fill="auto"/>
            <w:vAlign w:val="center"/>
            <w:hideMark/>
          </w:tcPr>
          <w:p w14:paraId="4BBAB8A0" w14:textId="77777777" w:rsidR="00E42997" w:rsidRPr="0027324B" w:rsidRDefault="00E42997" w:rsidP="00041161">
            <w:pPr>
              <w:jc w:val="center"/>
              <w:rPr>
                <w:rFonts w:cs="Arial"/>
                <w:sz w:val="16"/>
                <w:szCs w:val="16"/>
              </w:rPr>
            </w:pPr>
            <w:r w:rsidRPr="0027324B">
              <w:rPr>
                <w:rFonts w:cs="Arial"/>
                <w:sz w:val="16"/>
                <w:szCs w:val="16"/>
              </w:rPr>
              <w:t>0</w:t>
            </w:r>
          </w:p>
        </w:tc>
        <w:tc>
          <w:tcPr>
            <w:tcW w:w="771" w:type="dxa"/>
            <w:shd w:val="clear" w:color="auto" w:fill="auto"/>
            <w:vAlign w:val="center"/>
            <w:hideMark/>
          </w:tcPr>
          <w:p w14:paraId="5549ABA0" w14:textId="77777777" w:rsidR="00E42997" w:rsidRPr="0027324B" w:rsidRDefault="00E42997" w:rsidP="00041161">
            <w:pPr>
              <w:jc w:val="center"/>
              <w:rPr>
                <w:rFonts w:cs="Arial"/>
                <w:sz w:val="16"/>
                <w:szCs w:val="16"/>
              </w:rPr>
            </w:pPr>
            <w:r w:rsidRPr="0027324B">
              <w:rPr>
                <w:rFonts w:cs="Arial"/>
                <w:sz w:val="16"/>
                <w:szCs w:val="16"/>
              </w:rPr>
              <w:t>0</w:t>
            </w:r>
          </w:p>
        </w:tc>
        <w:tc>
          <w:tcPr>
            <w:tcW w:w="772" w:type="dxa"/>
            <w:shd w:val="clear" w:color="auto" w:fill="auto"/>
            <w:vAlign w:val="center"/>
            <w:hideMark/>
          </w:tcPr>
          <w:p w14:paraId="064A0507" w14:textId="77777777" w:rsidR="00E42997" w:rsidRPr="0027324B" w:rsidRDefault="00E42997" w:rsidP="00041161">
            <w:pPr>
              <w:jc w:val="center"/>
              <w:rPr>
                <w:rFonts w:cs="Arial"/>
                <w:sz w:val="16"/>
                <w:szCs w:val="16"/>
              </w:rPr>
            </w:pPr>
            <w:r w:rsidRPr="0027324B">
              <w:rPr>
                <w:rFonts w:cs="Arial"/>
                <w:sz w:val="16"/>
                <w:szCs w:val="16"/>
              </w:rPr>
              <w:t>0</w:t>
            </w:r>
          </w:p>
        </w:tc>
        <w:tc>
          <w:tcPr>
            <w:tcW w:w="772" w:type="dxa"/>
            <w:shd w:val="clear" w:color="auto" w:fill="auto"/>
            <w:vAlign w:val="center"/>
            <w:hideMark/>
          </w:tcPr>
          <w:p w14:paraId="60AF803C" w14:textId="77777777" w:rsidR="00E42997" w:rsidRPr="0027324B" w:rsidRDefault="00E42997" w:rsidP="00041161">
            <w:pPr>
              <w:jc w:val="center"/>
              <w:rPr>
                <w:rFonts w:cs="Arial"/>
                <w:sz w:val="16"/>
                <w:szCs w:val="16"/>
              </w:rPr>
            </w:pPr>
            <w:r w:rsidRPr="0027324B">
              <w:rPr>
                <w:rFonts w:cs="Arial"/>
                <w:sz w:val="16"/>
                <w:szCs w:val="16"/>
              </w:rPr>
              <w:t>0</w:t>
            </w:r>
          </w:p>
        </w:tc>
        <w:tc>
          <w:tcPr>
            <w:tcW w:w="767" w:type="dxa"/>
            <w:shd w:val="clear" w:color="auto" w:fill="auto"/>
            <w:vAlign w:val="center"/>
            <w:hideMark/>
          </w:tcPr>
          <w:p w14:paraId="47D75B75" w14:textId="77777777" w:rsidR="00E42997" w:rsidRPr="0027324B" w:rsidRDefault="00E42997" w:rsidP="00041161">
            <w:pPr>
              <w:jc w:val="center"/>
              <w:rPr>
                <w:rFonts w:cs="Arial"/>
                <w:sz w:val="16"/>
                <w:szCs w:val="16"/>
              </w:rPr>
            </w:pPr>
            <w:r w:rsidRPr="0027324B">
              <w:rPr>
                <w:rFonts w:cs="Arial"/>
                <w:sz w:val="16"/>
                <w:szCs w:val="16"/>
              </w:rPr>
              <w:t>0</w:t>
            </w:r>
          </w:p>
        </w:tc>
        <w:tc>
          <w:tcPr>
            <w:tcW w:w="794" w:type="dxa"/>
            <w:shd w:val="clear" w:color="auto" w:fill="auto"/>
            <w:vAlign w:val="center"/>
            <w:hideMark/>
          </w:tcPr>
          <w:p w14:paraId="2BDC734B" w14:textId="77777777" w:rsidR="00E42997" w:rsidRPr="0027324B" w:rsidRDefault="00E42997" w:rsidP="00041161">
            <w:pPr>
              <w:jc w:val="center"/>
              <w:rPr>
                <w:rFonts w:cs="Arial"/>
                <w:sz w:val="16"/>
                <w:szCs w:val="16"/>
              </w:rPr>
            </w:pPr>
            <w:r w:rsidRPr="0027324B">
              <w:rPr>
                <w:rFonts w:cs="Arial"/>
                <w:sz w:val="16"/>
                <w:szCs w:val="16"/>
              </w:rPr>
              <w:t>0</w:t>
            </w:r>
          </w:p>
        </w:tc>
        <w:tc>
          <w:tcPr>
            <w:tcW w:w="766" w:type="dxa"/>
            <w:shd w:val="clear" w:color="auto" w:fill="auto"/>
            <w:vAlign w:val="center"/>
            <w:hideMark/>
          </w:tcPr>
          <w:p w14:paraId="433FCB47" w14:textId="77777777" w:rsidR="00E42997" w:rsidRPr="0027324B" w:rsidRDefault="00E42997" w:rsidP="00041161">
            <w:pPr>
              <w:jc w:val="center"/>
              <w:rPr>
                <w:rFonts w:cs="Arial"/>
                <w:sz w:val="16"/>
                <w:szCs w:val="16"/>
              </w:rPr>
            </w:pPr>
            <w:r w:rsidRPr="0027324B">
              <w:rPr>
                <w:rFonts w:cs="Arial"/>
                <w:sz w:val="16"/>
                <w:szCs w:val="16"/>
              </w:rPr>
              <w:t>0</w:t>
            </w:r>
          </w:p>
        </w:tc>
        <w:tc>
          <w:tcPr>
            <w:tcW w:w="829" w:type="dxa"/>
            <w:shd w:val="clear" w:color="auto" w:fill="auto"/>
            <w:vAlign w:val="center"/>
            <w:hideMark/>
          </w:tcPr>
          <w:p w14:paraId="01664421" w14:textId="77777777" w:rsidR="00E42997" w:rsidRPr="0027324B" w:rsidRDefault="00E42997" w:rsidP="00041161">
            <w:pPr>
              <w:jc w:val="center"/>
              <w:rPr>
                <w:rFonts w:cs="Arial"/>
                <w:sz w:val="16"/>
                <w:szCs w:val="16"/>
              </w:rPr>
            </w:pPr>
            <w:r w:rsidRPr="0027324B">
              <w:rPr>
                <w:rFonts w:cs="Arial"/>
                <w:sz w:val="16"/>
                <w:szCs w:val="16"/>
              </w:rPr>
              <w:t>1</w:t>
            </w:r>
          </w:p>
        </w:tc>
      </w:tr>
      <w:tr w:rsidR="0027324B" w:rsidRPr="0027324B" w14:paraId="182ABBA9" w14:textId="77777777" w:rsidTr="004C0058">
        <w:trPr>
          <w:trHeight w:val="288"/>
        </w:trPr>
        <w:tc>
          <w:tcPr>
            <w:tcW w:w="993" w:type="dxa"/>
            <w:shd w:val="clear" w:color="auto" w:fill="auto"/>
            <w:vAlign w:val="center"/>
          </w:tcPr>
          <w:p w14:paraId="643D1F22" w14:textId="77777777" w:rsidR="00E42997" w:rsidRPr="0027324B" w:rsidRDefault="00E42997" w:rsidP="00041161">
            <w:pPr>
              <w:jc w:val="center"/>
              <w:rPr>
                <w:rFonts w:cs="Arial"/>
                <w:sz w:val="16"/>
                <w:szCs w:val="16"/>
              </w:rPr>
            </w:pPr>
            <w:r w:rsidRPr="0027324B">
              <w:rPr>
                <w:rFonts w:cs="Arial"/>
                <w:sz w:val="16"/>
                <w:szCs w:val="16"/>
              </w:rPr>
              <w:t>C345671</w:t>
            </w:r>
          </w:p>
        </w:tc>
        <w:tc>
          <w:tcPr>
            <w:tcW w:w="1095" w:type="dxa"/>
            <w:shd w:val="clear" w:color="auto" w:fill="auto"/>
            <w:vAlign w:val="center"/>
          </w:tcPr>
          <w:p w14:paraId="17E05A82" w14:textId="77777777" w:rsidR="00E42997" w:rsidRPr="0027324B" w:rsidRDefault="00E42997" w:rsidP="00041161">
            <w:pPr>
              <w:jc w:val="center"/>
              <w:rPr>
                <w:rFonts w:cs="Arial"/>
                <w:sz w:val="16"/>
                <w:szCs w:val="16"/>
              </w:rPr>
            </w:pPr>
            <w:r w:rsidRPr="0027324B">
              <w:rPr>
                <w:rFonts w:cs="Arial"/>
                <w:sz w:val="16"/>
                <w:szCs w:val="16"/>
              </w:rPr>
              <w:t>School C</w:t>
            </w:r>
          </w:p>
        </w:tc>
        <w:tc>
          <w:tcPr>
            <w:tcW w:w="986" w:type="dxa"/>
            <w:shd w:val="clear" w:color="auto" w:fill="auto"/>
            <w:vAlign w:val="center"/>
            <w:hideMark/>
          </w:tcPr>
          <w:p w14:paraId="14FCEA12" w14:textId="77777777" w:rsidR="00E42997" w:rsidRPr="0027324B" w:rsidRDefault="00E42997" w:rsidP="00041161">
            <w:pPr>
              <w:jc w:val="center"/>
              <w:rPr>
                <w:rFonts w:cs="Arial"/>
                <w:sz w:val="16"/>
                <w:szCs w:val="16"/>
              </w:rPr>
            </w:pPr>
            <w:r w:rsidRPr="0027324B">
              <w:rPr>
                <w:rFonts w:cs="Arial"/>
                <w:sz w:val="16"/>
                <w:szCs w:val="16"/>
              </w:rPr>
              <w:t>110</w:t>
            </w:r>
          </w:p>
        </w:tc>
        <w:tc>
          <w:tcPr>
            <w:tcW w:w="985" w:type="dxa"/>
            <w:shd w:val="clear" w:color="auto" w:fill="auto"/>
            <w:vAlign w:val="center"/>
            <w:hideMark/>
          </w:tcPr>
          <w:p w14:paraId="45AC7AE6" w14:textId="77777777" w:rsidR="00E42997" w:rsidRPr="0027324B" w:rsidRDefault="00E42997" w:rsidP="00041161">
            <w:pPr>
              <w:jc w:val="center"/>
              <w:rPr>
                <w:rFonts w:cs="Arial"/>
                <w:sz w:val="16"/>
                <w:szCs w:val="16"/>
              </w:rPr>
            </w:pPr>
            <w:r w:rsidRPr="0027324B">
              <w:rPr>
                <w:rFonts w:cs="Arial"/>
                <w:sz w:val="16"/>
                <w:szCs w:val="16"/>
              </w:rPr>
              <w:t>110</w:t>
            </w:r>
          </w:p>
        </w:tc>
        <w:tc>
          <w:tcPr>
            <w:tcW w:w="844" w:type="dxa"/>
            <w:shd w:val="clear" w:color="auto" w:fill="auto"/>
            <w:vAlign w:val="center"/>
            <w:hideMark/>
          </w:tcPr>
          <w:p w14:paraId="04F3928A" w14:textId="77777777" w:rsidR="00E42997" w:rsidRPr="0027324B" w:rsidRDefault="00E42997" w:rsidP="00041161">
            <w:pPr>
              <w:jc w:val="center"/>
              <w:rPr>
                <w:rFonts w:cs="Arial"/>
                <w:sz w:val="16"/>
                <w:szCs w:val="16"/>
              </w:rPr>
            </w:pPr>
            <w:r w:rsidRPr="0027324B">
              <w:rPr>
                <w:rFonts w:cs="Arial"/>
                <w:sz w:val="16"/>
                <w:szCs w:val="16"/>
              </w:rPr>
              <w:t>0</w:t>
            </w:r>
          </w:p>
        </w:tc>
        <w:tc>
          <w:tcPr>
            <w:tcW w:w="848" w:type="dxa"/>
            <w:shd w:val="clear" w:color="auto" w:fill="auto"/>
            <w:vAlign w:val="center"/>
            <w:hideMark/>
          </w:tcPr>
          <w:p w14:paraId="0F496877" w14:textId="77777777" w:rsidR="00E42997" w:rsidRPr="0027324B" w:rsidRDefault="00E42997" w:rsidP="00041161">
            <w:pPr>
              <w:jc w:val="center"/>
              <w:rPr>
                <w:rFonts w:cs="Arial"/>
                <w:sz w:val="16"/>
                <w:szCs w:val="16"/>
              </w:rPr>
            </w:pPr>
            <w:r w:rsidRPr="0027324B">
              <w:rPr>
                <w:rFonts w:cs="Arial"/>
                <w:sz w:val="16"/>
                <w:szCs w:val="16"/>
              </w:rPr>
              <w:t>0</w:t>
            </w:r>
          </w:p>
        </w:tc>
        <w:tc>
          <w:tcPr>
            <w:tcW w:w="847" w:type="dxa"/>
            <w:shd w:val="clear" w:color="auto" w:fill="auto"/>
            <w:vAlign w:val="center"/>
            <w:hideMark/>
          </w:tcPr>
          <w:p w14:paraId="0E3956C7" w14:textId="77777777" w:rsidR="00E42997" w:rsidRPr="0027324B" w:rsidRDefault="00E42997" w:rsidP="00041161">
            <w:pPr>
              <w:jc w:val="center"/>
              <w:rPr>
                <w:rFonts w:cs="Arial"/>
                <w:sz w:val="16"/>
                <w:szCs w:val="16"/>
              </w:rPr>
            </w:pPr>
            <w:r w:rsidRPr="0027324B">
              <w:rPr>
                <w:rFonts w:cs="Arial"/>
                <w:sz w:val="16"/>
                <w:szCs w:val="16"/>
              </w:rPr>
              <w:t>0</w:t>
            </w:r>
          </w:p>
        </w:tc>
        <w:tc>
          <w:tcPr>
            <w:tcW w:w="845" w:type="dxa"/>
            <w:shd w:val="clear" w:color="auto" w:fill="auto"/>
            <w:vAlign w:val="center"/>
            <w:hideMark/>
          </w:tcPr>
          <w:p w14:paraId="48C2D6F3" w14:textId="77777777" w:rsidR="00E42997" w:rsidRPr="0027324B" w:rsidRDefault="00E42997" w:rsidP="00041161">
            <w:pPr>
              <w:jc w:val="center"/>
              <w:rPr>
                <w:rFonts w:cs="Arial"/>
                <w:sz w:val="16"/>
                <w:szCs w:val="16"/>
              </w:rPr>
            </w:pPr>
            <w:r w:rsidRPr="0027324B">
              <w:rPr>
                <w:rFonts w:cs="Arial"/>
                <w:sz w:val="16"/>
                <w:szCs w:val="16"/>
              </w:rPr>
              <w:t>0</w:t>
            </w:r>
          </w:p>
        </w:tc>
        <w:tc>
          <w:tcPr>
            <w:tcW w:w="844" w:type="dxa"/>
            <w:shd w:val="clear" w:color="auto" w:fill="auto"/>
            <w:vAlign w:val="center"/>
            <w:hideMark/>
          </w:tcPr>
          <w:p w14:paraId="75BD0D21" w14:textId="77777777" w:rsidR="00E42997" w:rsidRPr="0027324B" w:rsidRDefault="00E42997" w:rsidP="00041161">
            <w:pPr>
              <w:jc w:val="center"/>
              <w:rPr>
                <w:rFonts w:cs="Arial"/>
                <w:sz w:val="16"/>
                <w:szCs w:val="16"/>
              </w:rPr>
            </w:pPr>
            <w:r w:rsidRPr="0027324B">
              <w:rPr>
                <w:rFonts w:cs="Arial"/>
                <w:sz w:val="16"/>
                <w:szCs w:val="16"/>
              </w:rPr>
              <w:t>110</w:t>
            </w:r>
          </w:p>
        </w:tc>
        <w:tc>
          <w:tcPr>
            <w:tcW w:w="861" w:type="dxa"/>
            <w:shd w:val="clear" w:color="auto" w:fill="auto"/>
            <w:vAlign w:val="center"/>
            <w:hideMark/>
          </w:tcPr>
          <w:p w14:paraId="70AD978F" w14:textId="77777777" w:rsidR="00E42997" w:rsidRPr="0027324B" w:rsidRDefault="00E42997" w:rsidP="00041161">
            <w:pPr>
              <w:jc w:val="center"/>
              <w:rPr>
                <w:rFonts w:cs="Arial"/>
                <w:sz w:val="16"/>
                <w:szCs w:val="16"/>
              </w:rPr>
            </w:pPr>
            <w:r w:rsidRPr="0027324B">
              <w:rPr>
                <w:rFonts w:cs="Arial"/>
                <w:sz w:val="16"/>
                <w:szCs w:val="16"/>
              </w:rPr>
              <w:t>0</w:t>
            </w:r>
          </w:p>
        </w:tc>
        <w:tc>
          <w:tcPr>
            <w:tcW w:w="771" w:type="dxa"/>
            <w:shd w:val="clear" w:color="auto" w:fill="auto"/>
            <w:vAlign w:val="center"/>
            <w:hideMark/>
          </w:tcPr>
          <w:p w14:paraId="4E9C2A6E" w14:textId="77777777" w:rsidR="00E42997" w:rsidRPr="0027324B" w:rsidRDefault="00E42997" w:rsidP="00041161">
            <w:pPr>
              <w:jc w:val="center"/>
              <w:rPr>
                <w:rFonts w:cs="Arial"/>
                <w:sz w:val="16"/>
                <w:szCs w:val="16"/>
              </w:rPr>
            </w:pPr>
            <w:r w:rsidRPr="0027324B">
              <w:rPr>
                <w:rFonts w:cs="Arial"/>
                <w:sz w:val="16"/>
                <w:szCs w:val="16"/>
              </w:rPr>
              <w:t>0</w:t>
            </w:r>
          </w:p>
        </w:tc>
        <w:tc>
          <w:tcPr>
            <w:tcW w:w="771" w:type="dxa"/>
            <w:shd w:val="clear" w:color="auto" w:fill="auto"/>
            <w:vAlign w:val="center"/>
            <w:hideMark/>
          </w:tcPr>
          <w:p w14:paraId="5814A3F0" w14:textId="77777777" w:rsidR="00E42997" w:rsidRPr="0027324B" w:rsidRDefault="00E42997" w:rsidP="00041161">
            <w:pPr>
              <w:jc w:val="center"/>
              <w:rPr>
                <w:rFonts w:cs="Arial"/>
                <w:sz w:val="16"/>
                <w:szCs w:val="16"/>
              </w:rPr>
            </w:pPr>
            <w:r w:rsidRPr="0027324B">
              <w:rPr>
                <w:rFonts w:cs="Arial"/>
                <w:sz w:val="16"/>
                <w:szCs w:val="16"/>
              </w:rPr>
              <w:t>0</w:t>
            </w:r>
          </w:p>
        </w:tc>
        <w:tc>
          <w:tcPr>
            <w:tcW w:w="772" w:type="dxa"/>
            <w:shd w:val="clear" w:color="auto" w:fill="auto"/>
            <w:vAlign w:val="center"/>
            <w:hideMark/>
          </w:tcPr>
          <w:p w14:paraId="2AE21032" w14:textId="77777777" w:rsidR="00E42997" w:rsidRPr="0027324B" w:rsidRDefault="00E42997" w:rsidP="00041161">
            <w:pPr>
              <w:jc w:val="center"/>
              <w:rPr>
                <w:rFonts w:cs="Arial"/>
                <w:sz w:val="16"/>
                <w:szCs w:val="16"/>
              </w:rPr>
            </w:pPr>
            <w:r w:rsidRPr="0027324B">
              <w:rPr>
                <w:rFonts w:cs="Arial"/>
                <w:sz w:val="16"/>
                <w:szCs w:val="16"/>
              </w:rPr>
              <w:t>0</w:t>
            </w:r>
          </w:p>
        </w:tc>
        <w:tc>
          <w:tcPr>
            <w:tcW w:w="772" w:type="dxa"/>
            <w:shd w:val="clear" w:color="auto" w:fill="auto"/>
            <w:vAlign w:val="center"/>
            <w:hideMark/>
          </w:tcPr>
          <w:p w14:paraId="3D94181E" w14:textId="77777777" w:rsidR="00E42997" w:rsidRPr="0027324B" w:rsidRDefault="00E42997" w:rsidP="00041161">
            <w:pPr>
              <w:jc w:val="center"/>
              <w:rPr>
                <w:rFonts w:cs="Arial"/>
                <w:sz w:val="16"/>
                <w:szCs w:val="16"/>
              </w:rPr>
            </w:pPr>
            <w:r w:rsidRPr="0027324B">
              <w:rPr>
                <w:rFonts w:cs="Arial"/>
                <w:sz w:val="16"/>
                <w:szCs w:val="16"/>
              </w:rPr>
              <w:t>0</w:t>
            </w:r>
          </w:p>
        </w:tc>
        <w:tc>
          <w:tcPr>
            <w:tcW w:w="767" w:type="dxa"/>
            <w:shd w:val="clear" w:color="auto" w:fill="auto"/>
            <w:vAlign w:val="center"/>
            <w:hideMark/>
          </w:tcPr>
          <w:p w14:paraId="756E1B73" w14:textId="77777777" w:rsidR="00E42997" w:rsidRPr="0027324B" w:rsidRDefault="00E42997" w:rsidP="00041161">
            <w:pPr>
              <w:jc w:val="center"/>
              <w:rPr>
                <w:rFonts w:cs="Arial"/>
                <w:sz w:val="16"/>
                <w:szCs w:val="16"/>
              </w:rPr>
            </w:pPr>
            <w:r w:rsidRPr="0027324B">
              <w:rPr>
                <w:rFonts w:cs="Arial"/>
                <w:sz w:val="16"/>
                <w:szCs w:val="16"/>
              </w:rPr>
              <w:t>0</w:t>
            </w:r>
          </w:p>
        </w:tc>
        <w:tc>
          <w:tcPr>
            <w:tcW w:w="794" w:type="dxa"/>
            <w:shd w:val="clear" w:color="auto" w:fill="auto"/>
            <w:vAlign w:val="center"/>
            <w:hideMark/>
          </w:tcPr>
          <w:p w14:paraId="1C2001D7" w14:textId="77777777" w:rsidR="00E42997" w:rsidRPr="0027324B" w:rsidRDefault="00E42997" w:rsidP="00041161">
            <w:pPr>
              <w:jc w:val="center"/>
              <w:rPr>
                <w:rFonts w:cs="Arial"/>
                <w:sz w:val="16"/>
                <w:szCs w:val="16"/>
              </w:rPr>
            </w:pPr>
            <w:r w:rsidRPr="0027324B">
              <w:rPr>
                <w:rFonts w:cs="Arial"/>
                <w:sz w:val="16"/>
                <w:szCs w:val="16"/>
              </w:rPr>
              <w:t>0</w:t>
            </w:r>
          </w:p>
        </w:tc>
        <w:tc>
          <w:tcPr>
            <w:tcW w:w="766" w:type="dxa"/>
            <w:shd w:val="clear" w:color="auto" w:fill="auto"/>
            <w:vAlign w:val="center"/>
            <w:hideMark/>
          </w:tcPr>
          <w:p w14:paraId="12F360B6" w14:textId="77777777" w:rsidR="00E42997" w:rsidRPr="0027324B" w:rsidRDefault="00E42997" w:rsidP="00041161">
            <w:pPr>
              <w:jc w:val="center"/>
              <w:rPr>
                <w:rFonts w:cs="Arial"/>
                <w:sz w:val="16"/>
                <w:szCs w:val="16"/>
              </w:rPr>
            </w:pPr>
            <w:r w:rsidRPr="0027324B">
              <w:rPr>
                <w:rFonts w:cs="Arial"/>
                <w:sz w:val="16"/>
                <w:szCs w:val="16"/>
              </w:rPr>
              <w:t>0</w:t>
            </w:r>
          </w:p>
        </w:tc>
        <w:tc>
          <w:tcPr>
            <w:tcW w:w="829" w:type="dxa"/>
            <w:shd w:val="clear" w:color="auto" w:fill="auto"/>
            <w:vAlign w:val="center"/>
            <w:hideMark/>
          </w:tcPr>
          <w:p w14:paraId="1DD1E429" w14:textId="77777777" w:rsidR="00E42997" w:rsidRPr="0027324B" w:rsidRDefault="00E42997" w:rsidP="00041161">
            <w:pPr>
              <w:jc w:val="center"/>
              <w:rPr>
                <w:rFonts w:cs="Arial"/>
                <w:sz w:val="16"/>
                <w:szCs w:val="16"/>
              </w:rPr>
            </w:pPr>
            <w:r w:rsidRPr="0027324B">
              <w:rPr>
                <w:rFonts w:cs="Arial"/>
                <w:sz w:val="16"/>
                <w:szCs w:val="16"/>
              </w:rPr>
              <w:t>0</w:t>
            </w:r>
          </w:p>
        </w:tc>
      </w:tr>
    </w:tbl>
    <w:p w14:paraId="5A4B4C8B" w14:textId="77777777" w:rsidR="007507D3" w:rsidRDefault="007507D3" w:rsidP="00C22C71">
      <w:pPr>
        <w:pStyle w:val="EPMTextstyle"/>
        <w:spacing w:before="360"/>
        <w:sectPr w:rsidR="007507D3" w:rsidSect="00F22246">
          <w:pgSz w:w="16838" w:h="11906" w:orient="landscape"/>
          <w:pgMar w:top="1021" w:right="1276" w:bottom="1021" w:left="851" w:header="709" w:footer="544" w:gutter="0"/>
          <w:cols w:space="708"/>
          <w:docGrid w:linePitch="360"/>
        </w:sectPr>
      </w:pPr>
    </w:p>
    <w:p w14:paraId="681BCD2E" w14:textId="77777777" w:rsidR="00215C82" w:rsidRPr="007B3CC6" w:rsidRDefault="00215C82" w:rsidP="00215C82">
      <w:pPr>
        <w:pStyle w:val="EPMSubheading"/>
        <w:spacing w:after="0"/>
      </w:pPr>
      <w:bookmarkStart w:id="103" w:name="_Toc10034321"/>
      <w:bookmarkStart w:id="104" w:name="_Toc52202387"/>
      <w:bookmarkStart w:id="105" w:name="_Toc52287340"/>
      <w:bookmarkStart w:id="106" w:name="_Toc52288682"/>
      <w:r w:rsidRPr="007B3CC6">
        <w:lastRenderedPageBreak/>
        <w:t>Multi-Academy Trust (MAT) Report: Appointments &amp; FTE Tab</w:t>
      </w:r>
      <w:bookmarkEnd w:id="103"/>
      <w:bookmarkEnd w:id="104"/>
      <w:bookmarkEnd w:id="105"/>
      <w:bookmarkEnd w:id="106"/>
    </w:p>
    <w:tbl>
      <w:tblPr>
        <w:tblpPr w:leftFromText="180" w:rightFromText="180" w:vertAnchor="text" w:horzAnchor="margin" w:tblpXSpec="center" w:tblpY="344"/>
        <w:tblW w:w="1487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72" w:type="dxa"/>
          <w:bottom w:w="72" w:type="dxa"/>
          <w:right w:w="72" w:type="dxa"/>
        </w:tblCellMar>
        <w:tblLook w:val="04A0" w:firstRow="1" w:lastRow="0" w:firstColumn="1" w:lastColumn="0" w:noHBand="0" w:noVBand="1"/>
      </w:tblPr>
      <w:tblGrid>
        <w:gridCol w:w="992"/>
        <w:gridCol w:w="846"/>
        <w:gridCol w:w="875"/>
        <w:gridCol w:w="709"/>
        <w:gridCol w:w="709"/>
        <w:gridCol w:w="992"/>
        <w:gridCol w:w="709"/>
        <w:gridCol w:w="709"/>
        <w:gridCol w:w="1134"/>
        <w:gridCol w:w="992"/>
        <w:gridCol w:w="992"/>
        <w:gridCol w:w="992"/>
        <w:gridCol w:w="1134"/>
        <w:gridCol w:w="993"/>
        <w:gridCol w:w="1251"/>
        <w:gridCol w:w="850"/>
      </w:tblGrid>
      <w:tr w:rsidR="00215C82" w:rsidRPr="007D2E1D" w14:paraId="203182C3" w14:textId="77777777" w:rsidTr="00215C82">
        <w:trPr>
          <w:trHeight w:val="638"/>
        </w:trPr>
        <w:tc>
          <w:tcPr>
            <w:tcW w:w="992" w:type="dxa"/>
            <w:shd w:val="clear" w:color="auto" w:fill="auto"/>
            <w:hideMark/>
          </w:tcPr>
          <w:p w14:paraId="0D9B5A9F" w14:textId="77777777" w:rsidR="00215C82" w:rsidRPr="000B5D23" w:rsidRDefault="00215C82" w:rsidP="00041161">
            <w:pPr>
              <w:jc w:val="center"/>
              <w:rPr>
                <w:sz w:val="16"/>
                <w:szCs w:val="16"/>
              </w:rPr>
            </w:pPr>
            <w:r w:rsidRPr="000B5D23">
              <w:rPr>
                <w:sz w:val="16"/>
                <w:szCs w:val="16"/>
              </w:rPr>
              <w:t xml:space="preserve">EPM School </w:t>
            </w:r>
            <w:r w:rsidRPr="000B5D23">
              <w:rPr>
                <w:sz w:val="16"/>
                <w:szCs w:val="16"/>
              </w:rPr>
              <w:br/>
              <w:t>Number</w:t>
            </w:r>
          </w:p>
        </w:tc>
        <w:tc>
          <w:tcPr>
            <w:tcW w:w="846" w:type="dxa"/>
            <w:shd w:val="clear" w:color="auto" w:fill="auto"/>
            <w:hideMark/>
          </w:tcPr>
          <w:p w14:paraId="1BF0315F" w14:textId="77777777" w:rsidR="00215C82" w:rsidRPr="000B5D23" w:rsidRDefault="00215C82" w:rsidP="00041161">
            <w:pPr>
              <w:jc w:val="center"/>
              <w:rPr>
                <w:sz w:val="16"/>
                <w:szCs w:val="16"/>
              </w:rPr>
            </w:pPr>
            <w:r w:rsidRPr="000B5D23">
              <w:rPr>
                <w:sz w:val="16"/>
                <w:szCs w:val="16"/>
              </w:rPr>
              <w:t>School Name</w:t>
            </w:r>
          </w:p>
        </w:tc>
        <w:tc>
          <w:tcPr>
            <w:tcW w:w="875" w:type="dxa"/>
            <w:shd w:val="clear" w:color="auto" w:fill="auto"/>
            <w:hideMark/>
          </w:tcPr>
          <w:p w14:paraId="68A2D869" w14:textId="77777777" w:rsidR="00215C82" w:rsidRPr="000B5D23" w:rsidRDefault="00215C82" w:rsidP="00041161">
            <w:pPr>
              <w:jc w:val="center"/>
              <w:rPr>
                <w:sz w:val="16"/>
                <w:szCs w:val="16"/>
              </w:rPr>
            </w:pPr>
            <w:r w:rsidRPr="000B5D23">
              <w:rPr>
                <w:sz w:val="16"/>
                <w:szCs w:val="16"/>
              </w:rPr>
              <w:t>EPM</w:t>
            </w:r>
            <w:r w:rsidRPr="000B5D23">
              <w:rPr>
                <w:sz w:val="16"/>
                <w:szCs w:val="16"/>
              </w:rPr>
              <w:br/>
              <w:t xml:space="preserve">Employee </w:t>
            </w:r>
            <w:r w:rsidRPr="000B5D23">
              <w:rPr>
                <w:sz w:val="16"/>
                <w:szCs w:val="16"/>
              </w:rPr>
              <w:br/>
              <w:t>Number</w:t>
            </w:r>
          </w:p>
        </w:tc>
        <w:tc>
          <w:tcPr>
            <w:tcW w:w="709" w:type="dxa"/>
            <w:shd w:val="clear" w:color="auto" w:fill="auto"/>
            <w:hideMark/>
          </w:tcPr>
          <w:p w14:paraId="4A551840" w14:textId="77777777" w:rsidR="00215C82" w:rsidRPr="000B5D23" w:rsidRDefault="00215C82" w:rsidP="00041161">
            <w:pPr>
              <w:jc w:val="center"/>
              <w:rPr>
                <w:sz w:val="16"/>
                <w:szCs w:val="16"/>
              </w:rPr>
            </w:pPr>
            <w:r w:rsidRPr="000B5D23">
              <w:rPr>
                <w:sz w:val="16"/>
                <w:szCs w:val="16"/>
              </w:rPr>
              <w:t>First</w:t>
            </w:r>
            <w:r w:rsidRPr="000B5D23">
              <w:rPr>
                <w:sz w:val="16"/>
                <w:szCs w:val="16"/>
              </w:rPr>
              <w:br/>
              <w:t>Name</w:t>
            </w:r>
          </w:p>
        </w:tc>
        <w:tc>
          <w:tcPr>
            <w:tcW w:w="709" w:type="dxa"/>
            <w:shd w:val="clear" w:color="auto" w:fill="auto"/>
            <w:hideMark/>
          </w:tcPr>
          <w:p w14:paraId="3D901C80" w14:textId="77777777" w:rsidR="00215C82" w:rsidRPr="000B5D23" w:rsidRDefault="00215C82" w:rsidP="00041161">
            <w:pPr>
              <w:jc w:val="center"/>
              <w:rPr>
                <w:sz w:val="16"/>
                <w:szCs w:val="16"/>
              </w:rPr>
            </w:pPr>
            <w:r w:rsidRPr="000B5D23">
              <w:rPr>
                <w:sz w:val="16"/>
                <w:szCs w:val="16"/>
              </w:rPr>
              <w:t>Last</w:t>
            </w:r>
            <w:r w:rsidRPr="000B5D23">
              <w:rPr>
                <w:sz w:val="16"/>
                <w:szCs w:val="16"/>
              </w:rPr>
              <w:br/>
              <w:t>Name</w:t>
            </w:r>
          </w:p>
        </w:tc>
        <w:tc>
          <w:tcPr>
            <w:tcW w:w="992" w:type="dxa"/>
            <w:shd w:val="clear" w:color="auto" w:fill="auto"/>
            <w:hideMark/>
          </w:tcPr>
          <w:p w14:paraId="5CA23EC1" w14:textId="77777777" w:rsidR="00215C82" w:rsidRPr="000B5D23" w:rsidRDefault="00215C82" w:rsidP="00041161">
            <w:pPr>
              <w:jc w:val="center"/>
              <w:rPr>
                <w:sz w:val="16"/>
                <w:szCs w:val="16"/>
              </w:rPr>
            </w:pPr>
            <w:r w:rsidRPr="000B5D23">
              <w:rPr>
                <w:sz w:val="16"/>
                <w:szCs w:val="16"/>
              </w:rPr>
              <w:t>Gender</w:t>
            </w:r>
          </w:p>
        </w:tc>
        <w:tc>
          <w:tcPr>
            <w:tcW w:w="709" w:type="dxa"/>
            <w:shd w:val="clear" w:color="auto" w:fill="auto"/>
            <w:hideMark/>
          </w:tcPr>
          <w:p w14:paraId="574E4D4D" w14:textId="77777777" w:rsidR="00215C82" w:rsidRPr="000B5D23" w:rsidRDefault="00215C82" w:rsidP="00041161">
            <w:pPr>
              <w:jc w:val="center"/>
              <w:rPr>
                <w:sz w:val="16"/>
                <w:szCs w:val="16"/>
              </w:rPr>
            </w:pPr>
            <w:r w:rsidRPr="000B5D23">
              <w:rPr>
                <w:sz w:val="16"/>
                <w:szCs w:val="16"/>
              </w:rPr>
              <w:t>Birth</w:t>
            </w:r>
            <w:r w:rsidRPr="000B5D23">
              <w:rPr>
                <w:sz w:val="16"/>
                <w:szCs w:val="16"/>
              </w:rPr>
              <w:br/>
              <w:t>Date</w:t>
            </w:r>
          </w:p>
        </w:tc>
        <w:tc>
          <w:tcPr>
            <w:tcW w:w="709" w:type="dxa"/>
            <w:shd w:val="clear" w:color="auto" w:fill="auto"/>
            <w:hideMark/>
          </w:tcPr>
          <w:p w14:paraId="71F85EFB" w14:textId="77777777" w:rsidR="00215C82" w:rsidRPr="000B5D23" w:rsidRDefault="00215C82" w:rsidP="00041161">
            <w:pPr>
              <w:jc w:val="center"/>
              <w:rPr>
                <w:sz w:val="16"/>
                <w:szCs w:val="16"/>
              </w:rPr>
            </w:pPr>
            <w:r w:rsidRPr="000B5D23">
              <w:rPr>
                <w:sz w:val="16"/>
                <w:szCs w:val="16"/>
              </w:rPr>
              <w:t>Age</w:t>
            </w:r>
          </w:p>
        </w:tc>
        <w:tc>
          <w:tcPr>
            <w:tcW w:w="1134" w:type="dxa"/>
            <w:shd w:val="clear" w:color="auto" w:fill="auto"/>
            <w:hideMark/>
          </w:tcPr>
          <w:p w14:paraId="6060C57B" w14:textId="77777777" w:rsidR="00215C82" w:rsidRPr="000B5D23" w:rsidRDefault="00215C82" w:rsidP="00041161">
            <w:pPr>
              <w:jc w:val="center"/>
              <w:rPr>
                <w:sz w:val="16"/>
                <w:szCs w:val="16"/>
              </w:rPr>
            </w:pPr>
            <w:r w:rsidRPr="000B5D23">
              <w:rPr>
                <w:sz w:val="16"/>
                <w:szCs w:val="16"/>
              </w:rPr>
              <w:t>Appointment</w:t>
            </w:r>
            <w:r w:rsidRPr="000B5D23">
              <w:rPr>
                <w:sz w:val="16"/>
                <w:szCs w:val="16"/>
              </w:rPr>
              <w:br/>
              <w:t>number</w:t>
            </w:r>
          </w:p>
        </w:tc>
        <w:tc>
          <w:tcPr>
            <w:tcW w:w="992" w:type="dxa"/>
            <w:shd w:val="clear" w:color="auto" w:fill="auto"/>
            <w:hideMark/>
          </w:tcPr>
          <w:p w14:paraId="7B84FB16" w14:textId="77777777" w:rsidR="00215C82" w:rsidRPr="000B5D23" w:rsidRDefault="00215C82" w:rsidP="00041161">
            <w:pPr>
              <w:jc w:val="center"/>
              <w:rPr>
                <w:sz w:val="16"/>
                <w:szCs w:val="16"/>
              </w:rPr>
            </w:pPr>
            <w:r w:rsidRPr="000B5D23">
              <w:rPr>
                <w:sz w:val="16"/>
                <w:szCs w:val="16"/>
              </w:rPr>
              <w:t>Budget</w:t>
            </w:r>
            <w:r w:rsidRPr="000B5D23">
              <w:rPr>
                <w:sz w:val="16"/>
                <w:szCs w:val="16"/>
              </w:rPr>
              <w:br/>
              <w:t>Code</w:t>
            </w:r>
          </w:p>
        </w:tc>
        <w:tc>
          <w:tcPr>
            <w:tcW w:w="992" w:type="dxa"/>
            <w:shd w:val="clear" w:color="auto" w:fill="auto"/>
            <w:hideMark/>
          </w:tcPr>
          <w:p w14:paraId="37A1816A" w14:textId="77777777" w:rsidR="00215C82" w:rsidRPr="000B5D23" w:rsidRDefault="00215C82" w:rsidP="00041161">
            <w:pPr>
              <w:jc w:val="center"/>
              <w:rPr>
                <w:sz w:val="16"/>
                <w:szCs w:val="16"/>
              </w:rPr>
            </w:pPr>
            <w:r w:rsidRPr="000B5D23">
              <w:rPr>
                <w:sz w:val="16"/>
                <w:szCs w:val="16"/>
              </w:rPr>
              <w:t>Type</w:t>
            </w:r>
          </w:p>
        </w:tc>
        <w:tc>
          <w:tcPr>
            <w:tcW w:w="992" w:type="dxa"/>
            <w:shd w:val="clear" w:color="auto" w:fill="auto"/>
            <w:hideMark/>
          </w:tcPr>
          <w:p w14:paraId="49EE9440" w14:textId="77777777" w:rsidR="00215C82" w:rsidRPr="000B5D23" w:rsidRDefault="00215C82" w:rsidP="00041161">
            <w:pPr>
              <w:jc w:val="center"/>
              <w:rPr>
                <w:sz w:val="16"/>
                <w:szCs w:val="16"/>
              </w:rPr>
            </w:pPr>
            <w:r w:rsidRPr="000B5D23">
              <w:rPr>
                <w:sz w:val="16"/>
                <w:szCs w:val="16"/>
              </w:rPr>
              <w:t xml:space="preserve">Job Family </w:t>
            </w:r>
            <w:r w:rsidRPr="000B5D23">
              <w:rPr>
                <w:sz w:val="16"/>
                <w:szCs w:val="16"/>
              </w:rPr>
              <w:br/>
              <w:t>Code</w:t>
            </w:r>
          </w:p>
        </w:tc>
        <w:tc>
          <w:tcPr>
            <w:tcW w:w="1134" w:type="dxa"/>
            <w:shd w:val="clear" w:color="auto" w:fill="auto"/>
            <w:hideMark/>
          </w:tcPr>
          <w:p w14:paraId="60BA45CC" w14:textId="77777777" w:rsidR="00215C82" w:rsidRPr="000B5D23" w:rsidRDefault="00215C82" w:rsidP="00041161">
            <w:pPr>
              <w:jc w:val="center"/>
              <w:rPr>
                <w:sz w:val="16"/>
                <w:szCs w:val="16"/>
              </w:rPr>
            </w:pPr>
            <w:r w:rsidRPr="000B5D23">
              <w:rPr>
                <w:sz w:val="16"/>
                <w:szCs w:val="16"/>
              </w:rPr>
              <w:t xml:space="preserve">Job </w:t>
            </w:r>
            <w:r w:rsidRPr="000B5D23">
              <w:rPr>
                <w:sz w:val="16"/>
                <w:szCs w:val="16"/>
              </w:rPr>
              <w:br/>
              <w:t>Description</w:t>
            </w:r>
          </w:p>
        </w:tc>
        <w:tc>
          <w:tcPr>
            <w:tcW w:w="993" w:type="dxa"/>
            <w:shd w:val="clear" w:color="auto" w:fill="auto"/>
            <w:hideMark/>
          </w:tcPr>
          <w:p w14:paraId="65148830" w14:textId="77777777" w:rsidR="00215C82" w:rsidRPr="000B5D23" w:rsidRDefault="00215C82" w:rsidP="00041161">
            <w:pPr>
              <w:jc w:val="center"/>
              <w:rPr>
                <w:sz w:val="16"/>
                <w:szCs w:val="16"/>
              </w:rPr>
            </w:pPr>
            <w:r w:rsidRPr="000B5D23">
              <w:rPr>
                <w:sz w:val="16"/>
                <w:szCs w:val="16"/>
              </w:rPr>
              <w:t>Effective</w:t>
            </w:r>
            <w:r w:rsidRPr="000B5D23">
              <w:rPr>
                <w:sz w:val="16"/>
                <w:szCs w:val="16"/>
              </w:rPr>
              <w:br/>
              <w:t>Date</w:t>
            </w:r>
          </w:p>
        </w:tc>
        <w:tc>
          <w:tcPr>
            <w:tcW w:w="1251" w:type="dxa"/>
            <w:shd w:val="clear" w:color="auto" w:fill="auto"/>
            <w:hideMark/>
          </w:tcPr>
          <w:p w14:paraId="5FB9748C" w14:textId="77777777" w:rsidR="00215C82" w:rsidRPr="000B5D23" w:rsidRDefault="00215C82" w:rsidP="00041161">
            <w:pPr>
              <w:jc w:val="center"/>
              <w:rPr>
                <w:sz w:val="16"/>
                <w:szCs w:val="16"/>
              </w:rPr>
            </w:pPr>
            <w:r w:rsidRPr="000B5D23">
              <w:rPr>
                <w:sz w:val="16"/>
                <w:szCs w:val="16"/>
              </w:rPr>
              <w:t>Contract</w:t>
            </w:r>
            <w:r w:rsidRPr="000B5D23">
              <w:rPr>
                <w:sz w:val="16"/>
                <w:szCs w:val="16"/>
              </w:rPr>
              <w:br/>
              <w:t>Status</w:t>
            </w:r>
            <w:r w:rsidRPr="000B5D23">
              <w:rPr>
                <w:sz w:val="16"/>
                <w:szCs w:val="16"/>
              </w:rPr>
              <w:br/>
              <w:t>Code</w:t>
            </w:r>
          </w:p>
        </w:tc>
        <w:tc>
          <w:tcPr>
            <w:tcW w:w="850" w:type="dxa"/>
            <w:shd w:val="clear" w:color="auto" w:fill="auto"/>
            <w:hideMark/>
          </w:tcPr>
          <w:p w14:paraId="68B91A44" w14:textId="77777777" w:rsidR="00215C82" w:rsidRPr="000B5D23" w:rsidRDefault="00215C82" w:rsidP="00041161">
            <w:pPr>
              <w:jc w:val="center"/>
              <w:rPr>
                <w:sz w:val="16"/>
                <w:szCs w:val="16"/>
              </w:rPr>
            </w:pPr>
            <w:r w:rsidRPr="000B5D23">
              <w:rPr>
                <w:sz w:val="16"/>
                <w:szCs w:val="16"/>
              </w:rPr>
              <w:t>FTE</w:t>
            </w:r>
            <w:r w:rsidRPr="000B5D23">
              <w:rPr>
                <w:sz w:val="16"/>
                <w:szCs w:val="16"/>
              </w:rPr>
              <w:br/>
              <w:t>Decimal</w:t>
            </w:r>
          </w:p>
        </w:tc>
      </w:tr>
      <w:tr w:rsidR="00215C82" w:rsidRPr="007D2E1D" w14:paraId="653200CC" w14:textId="77777777" w:rsidTr="00215C82">
        <w:trPr>
          <w:trHeight w:val="240"/>
        </w:trPr>
        <w:tc>
          <w:tcPr>
            <w:tcW w:w="992" w:type="dxa"/>
            <w:shd w:val="clear" w:color="auto" w:fill="auto"/>
            <w:vAlign w:val="center"/>
          </w:tcPr>
          <w:p w14:paraId="26724770" w14:textId="77777777" w:rsidR="00215C82" w:rsidRPr="000B5D23" w:rsidRDefault="00215C82" w:rsidP="00041161">
            <w:pPr>
              <w:jc w:val="center"/>
              <w:rPr>
                <w:sz w:val="16"/>
                <w:szCs w:val="16"/>
              </w:rPr>
            </w:pPr>
            <w:r w:rsidRPr="000B5D23">
              <w:rPr>
                <w:sz w:val="16"/>
                <w:szCs w:val="16"/>
              </w:rPr>
              <w:t>C345678</w:t>
            </w:r>
          </w:p>
        </w:tc>
        <w:tc>
          <w:tcPr>
            <w:tcW w:w="846" w:type="dxa"/>
            <w:shd w:val="clear" w:color="auto" w:fill="auto"/>
            <w:vAlign w:val="center"/>
          </w:tcPr>
          <w:p w14:paraId="092B49F0" w14:textId="77777777" w:rsidR="00215C82" w:rsidRPr="000B5D23" w:rsidRDefault="00215C82" w:rsidP="00041161">
            <w:pPr>
              <w:jc w:val="center"/>
              <w:rPr>
                <w:sz w:val="16"/>
                <w:szCs w:val="16"/>
              </w:rPr>
            </w:pPr>
            <w:r w:rsidRPr="000B5D23">
              <w:rPr>
                <w:sz w:val="16"/>
                <w:szCs w:val="16"/>
              </w:rPr>
              <w:t>School A</w:t>
            </w:r>
          </w:p>
        </w:tc>
        <w:tc>
          <w:tcPr>
            <w:tcW w:w="875" w:type="dxa"/>
            <w:shd w:val="clear" w:color="auto" w:fill="auto"/>
            <w:vAlign w:val="center"/>
            <w:hideMark/>
          </w:tcPr>
          <w:p w14:paraId="5CC04325" w14:textId="77777777" w:rsidR="00215C82" w:rsidRPr="000B5D23" w:rsidRDefault="00215C82" w:rsidP="00041161">
            <w:pPr>
              <w:jc w:val="center"/>
              <w:rPr>
                <w:sz w:val="16"/>
                <w:szCs w:val="16"/>
              </w:rPr>
            </w:pPr>
          </w:p>
        </w:tc>
        <w:tc>
          <w:tcPr>
            <w:tcW w:w="709" w:type="dxa"/>
            <w:shd w:val="clear" w:color="auto" w:fill="auto"/>
            <w:vAlign w:val="center"/>
            <w:hideMark/>
          </w:tcPr>
          <w:p w14:paraId="56DCBCCE" w14:textId="77777777" w:rsidR="00215C82" w:rsidRPr="000B5D23" w:rsidRDefault="00215C82" w:rsidP="00041161">
            <w:pPr>
              <w:jc w:val="center"/>
              <w:rPr>
                <w:sz w:val="16"/>
                <w:szCs w:val="16"/>
              </w:rPr>
            </w:pPr>
          </w:p>
        </w:tc>
        <w:tc>
          <w:tcPr>
            <w:tcW w:w="709" w:type="dxa"/>
            <w:shd w:val="clear" w:color="auto" w:fill="auto"/>
            <w:vAlign w:val="center"/>
            <w:hideMark/>
          </w:tcPr>
          <w:p w14:paraId="6D4406EC" w14:textId="77777777" w:rsidR="00215C82" w:rsidRPr="000B5D23" w:rsidRDefault="00215C82" w:rsidP="00041161">
            <w:pPr>
              <w:jc w:val="center"/>
              <w:rPr>
                <w:sz w:val="16"/>
                <w:szCs w:val="16"/>
              </w:rPr>
            </w:pPr>
          </w:p>
        </w:tc>
        <w:tc>
          <w:tcPr>
            <w:tcW w:w="992" w:type="dxa"/>
            <w:shd w:val="clear" w:color="auto" w:fill="auto"/>
            <w:vAlign w:val="center"/>
            <w:hideMark/>
          </w:tcPr>
          <w:p w14:paraId="65CA6EA3"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22035A6E" w14:textId="77777777" w:rsidR="00215C82" w:rsidRPr="000B5D23" w:rsidRDefault="00215C82" w:rsidP="00041161">
            <w:pPr>
              <w:jc w:val="center"/>
              <w:rPr>
                <w:sz w:val="16"/>
                <w:szCs w:val="16"/>
              </w:rPr>
            </w:pPr>
          </w:p>
        </w:tc>
        <w:tc>
          <w:tcPr>
            <w:tcW w:w="709" w:type="dxa"/>
            <w:shd w:val="clear" w:color="auto" w:fill="auto"/>
            <w:vAlign w:val="center"/>
            <w:hideMark/>
          </w:tcPr>
          <w:p w14:paraId="75B0E10F" w14:textId="77777777" w:rsidR="00215C82" w:rsidRPr="000B5D23" w:rsidRDefault="00215C82" w:rsidP="00041161">
            <w:pPr>
              <w:jc w:val="center"/>
              <w:rPr>
                <w:sz w:val="16"/>
                <w:szCs w:val="16"/>
              </w:rPr>
            </w:pPr>
            <w:r w:rsidRPr="000B5D23">
              <w:rPr>
                <w:sz w:val="16"/>
                <w:szCs w:val="16"/>
              </w:rPr>
              <w:t>62</w:t>
            </w:r>
          </w:p>
        </w:tc>
        <w:tc>
          <w:tcPr>
            <w:tcW w:w="1134" w:type="dxa"/>
            <w:shd w:val="clear" w:color="auto" w:fill="auto"/>
            <w:vAlign w:val="center"/>
            <w:hideMark/>
          </w:tcPr>
          <w:p w14:paraId="1DB6F802" w14:textId="77777777" w:rsidR="00215C82" w:rsidRPr="000B5D23" w:rsidRDefault="00215C82" w:rsidP="00041161">
            <w:pPr>
              <w:jc w:val="center"/>
              <w:rPr>
                <w:sz w:val="16"/>
                <w:szCs w:val="16"/>
              </w:rPr>
            </w:pPr>
          </w:p>
        </w:tc>
        <w:tc>
          <w:tcPr>
            <w:tcW w:w="992" w:type="dxa"/>
            <w:shd w:val="clear" w:color="auto" w:fill="auto"/>
            <w:vAlign w:val="center"/>
            <w:hideMark/>
          </w:tcPr>
          <w:p w14:paraId="0F552C70" w14:textId="77777777" w:rsidR="00215C82" w:rsidRPr="000B5D23" w:rsidRDefault="00215C82" w:rsidP="00041161">
            <w:pPr>
              <w:jc w:val="center"/>
              <w:rPr>
                <w:sz w:val="16"/>
                <w:szCs w:val="16"/>
              </w:rPr>
            </w:pPr>
            <w:r w:rsidRPr="000B5D23">
              <w:rPr>
                <w:sz w:val="16"/>
                <w:szCs w:val="16"/>
              </w:rPr>
              <w:t>2000</w:t>
            </w:r>
          </w:p>
        </w:tc>
        <w:tc>
          <w:tcPr>
            <w:tcW w:w="992" w:type="dxa"/>
            <w:shd w:val="clear" w:color="auto" w:fill="auto"/>
            <w:vAlign w:val="center"/>
            <w:hideMark/>
          </w:tcPr>
          <w:p w14:paraId="519671A5" w14:textId="77777777" w:rsidR="00215C82" w:rsidRPr="000B5D23" w:rsidRDefault="00215C82" w:rsidP="00041161">
            <w:pPr>
              <w:jc w:val="center"/>
              <w:rPr>
                <w:sz w:val="16"/>
                <w:szCs w:val="16"/>
              </w:rPr>
            </w:pPr>
            <w:r w:rsidRPr="000B5D23">
              <w:rPr>
                <w:sz w:val="16"/>
                <w:szCs w:val="16"/>
              </w:rPr>
              <w:t>Teacher</w:t>
            </w:r>
          </w:p>
        </w:tc>
        <w:tc>
          <w:tcPr>
            <w:tcW w:w="992" w:type="dxa"/>
            <w:shd w:val="clear" w:color="auto" w:fill="auto"/>
            <w:vAlign w:val="center"/>
            <w:hideMark/>
          </w:tcPr>
          <w:p w14:paraId="1392A02F" w14:textId="77777777" w:rsidR="00215C82" w:rsidRPr="000B5D23" w:rsidRDefault="00215C82" w:rsidP="00041161">
            <w:pPr>
              <w:jc w:val="center"/>
              <w:rPr>
                <w:sz w:val="16"/>
                <w:szCs w:val="16"/>
              </w:rPr>
            </w:pPr>
          </w:p>
        </w:tc>
        <w:tc>
          <w:tcPr>
            <w:tcW w:w="1134" w:type="dxa"/>
            <w:shd w:val="clear" w:color="auto" w:fill="auto"/>
            <w:vAlign w:val="center"/>
            <w:hideMark/>
          </w:tcPr>
          <w:p w14:paraId="7B17EB5C" w14:textId="77777777" w:rsidR="00215C82" w:rsidRPr="000B5D23" w:rsidRDefault="00215C82" w:rsidP="00041161">
            <w:pPr>
              <w:jc w:val="center"/>
              <w:rPr>
                <w:sz w:val="16"/>
                <w:szCs w:val="16"/>
              </w:rPr>
            </w:pPr>
          </w:p>
        </w:tc>
        <w:tc>
          <w:tcPr>
            <w:tcW w:w="993" w:type="dxa"/>
            <w:shd w:val="clear" w:color="auto" w:fill="auto"/>
            <w:vAlign w:val="center"/>
            <w:hideMark/>
          </w:tcPr>
          <w:p w14:paraId="5FAD22C7" w14:textId="77777777" w:rsidR="00215C82" w:rsidRPr="000B5D23" w:rsidRDefault="00215C82" w:rsidP="00041161">
            <w:pPr>
              <w:jc w:val="center"/>
              <w:rPr>
                <w:sz w:val="16"/>
                <w:szCs w:val="16"/>
              </w:rPr>
            </w:pPr>
            <w:r w:rsidRPr="000B5D23">
              <w:rPr>
                <w:sz w:val="16"/>
                <w:szCs w:val="16"/>
              </w:rPr>
              <w:t>4/1/2016</w:t>
            </w:r>
          </w:p>
        </w:tc>
        <w:tc>
          <w:tcPr>
            <w:tcW w:w="1251" w:type="dxa"/>
            <w:shd w:val="clear" w:color="auto" w:fill="auto"/>
            <w:vAlign w:val="center"/>
            <w:hideMark/>
          </w:tcPr>
          <w:p w14:paraId="101C1DF6"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21B62EE6" w14:textId="77777777" w:rsidR="00215C82" w:rsidRPr="000B5D23" w:rsidRDefault="00215C82" w:rsidP="00041161">
            <w:pPr>
              <w:jc w:val="center"/>
              <w:rPr>
                <w:sz w:val="16"/>
                <w:szCs w:val="16"/>
              </w:rPr>
            </w:pPr>
            <w:r w:rsidRPr="000B5D23">
              <w:rPr>
                <w:sz w:val="16"/>
                <w:szCs w:val="16"/>
              </w:rPr>
              <w:t>0.1</w:t>
            </w:r>
          </w:p>
        </w:tc>
      </w:tr>
      <w:tr w:rsidR="00215C82" w:rsidRPr="007D2E1D" w14:paraId="416C60E4" w14:textId="77777777" w:rsidTr="00215C82">
        <w:trPr>
          <w:trHeight w:val="240"/>
        </w:trPr>
        <w:tc>
          <w:tcPr>
            <w:tcW w:w="992" w:type="dxa"/>
            <w:shd w:val="clear" w:color="auto" w:fill="auto"/>
            <w:vAlign w:val="center"/>
          </w:tcPr>
          <w:p w14:paraId="4A558ABE" w14:textId="77777777" w:rsidR="00215C82" w:rsidRPr="000B5D23" w:rsidRDefault="00215C82" w:rsidP="00041161">
            <w:pPr>
              <w:jc w:val="center"/>
              <w:rPr>
                <w:sz w:val="16"/>
                <w:szCs w:val="16"/>
              </w:rPr>
            </w:pPr>
            <w:r w:rsidRPr="000B5D23">
              <w:rPr>
                <w:sz w:val="16"/>
                <w:szCs w:val="16"/>
              </w:rPr>
              <w:t>C345678</w:t>
            </w:r>
          </w:p>
        </w:tc>
        <w:tc>
          <w:tcPr>
            <w:tcW w:w="846" w:type="dxa"/>
            <w:shd w:val="clear" w:color="auto" w:fill="auto"/>
            <w:vAlign w:val="center"/>
          </w:tcPr>
          <w:p w14:paraId="4EB885CC" w14:textId="77777777" w:rsidR="00215C82" w:rsidRPr="000B5D23" w:rsidRDefault="00215C82" w:rsidP="00041161">
            <w:pPr>
              <w:jc w:val="center"/>
              <w:rPr>
                <w:sz w:val="16"/>
                <w:szCs w:val="16"/>
              </w:rPr>
            </w:pPr>
            <w:r w:rsidRPr="000B5D23">
              <w:rPr>
                <w:sz w:val="16"/>
                <w:szCs w:val="16"/>
              </w:rPr>
              <w:t>School A</w:t>
            </w:r>
          </w:p>
        </w:tc>
        <w:tc>
          <w:tcPr>
            <w:tcW w:w="875" w:type="dxa"/>
            <w:shd w:val="clear" w:color="auto" w:fill="auto"/>
            <w:vAlign w:val="center"/>
            <w:hideMark/>
          </w:tcPr>
          <w:p w14:paraId="17F1B6BB" w14:textId="77777777" w:rsidR="00215C82" w:rsidRPr="000B5D23" w:rsidRDefault="00215C82" w:rsidP="00041161">
            <w:pPr>
              <w:jc w:val="center"/>
              <w:rPr>
                <w:sz w:val="16"/>
                <w:szCs w:val="16"/>
              </w:rPr>
            </w:pPr>
          </w:p>
        </w:tc>
        <w:tc>
          <w:tcPr>
            <w:tcW w:w="709" w:type="dxa"/>
            <w:shd w:val="clear" w:color="auto" w:fill="auto"/>
            <w:vAlign w:val="center"/>
            <w:hideMark/>
          </w:tcPr>
          <w:p w14:paraId="2EFBF2AF" w14:textId="77777777" w:rsidR="00215C82" w:rsidRPr="000B5D23" w:rsidRDefault="00215C82" w:rsidP="00041161">
            <w:pPr>
              <w:jc w:val="center"/>
              <w:rPr>
                <w:sz w:val="16"/>
                <w:szCs w:val="16"/>
              </w:rPr>
            </w:pPr>
          </w:p>
        </w:tc>
        <w:tc>
          <w:tcPr>
            <w:tcW w:w="709" w:type="dxa"/>
            <w:shd w:val="clear" w:color="auto" w:fill="auto"/>
            <w:vAlign w:val="center"/>
            <w:hideMark/>
          </w:tcPr>
          <w:p w14:paraId="1299F9BF" w14:textId="77777777" w:rsidR="00215C82" w:rsidRPr="000B5D23" w:rsidRDefault="00215C82" w:rsidP="00041161">
            <w:pPr>
              <w:jc w:val="center"/>
              <w:rPr>
                <w:sz w:val="16"/>
                <w:szCs w:val="16"/>
              </w:rPr>
            </w:pPr>
          </w:p>
        </w:tc>
        <w:tc>
          <w:tcPr>
            <w:tcW w:w="992" w:type="dxa"/>
            <w:shd w:val="clear" w:color="auto" w:fill="auto"/>
            <w:vAlign w:val="center"/>
            <w:hideMark/>
          </w:tcPr>
          <w:p w14:paraId="380EC384"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296F8276" w14:textId="77777777" w:rsidR="00215C82" w:rsidRPr="000B5D23" w:rsidRDefault="00215C82" w:rsidP="00041161">
            <w:pPr>
              <w:jc w:val="center"/>
              <w:rPr>
                <w:sz w:val="16"/>
                <w:szCs w:val="16"/>
              </w:rPr>
            </w:pPr>
          </w:p>
        </w:tc>
        <w:tc>
          <w:tcPr>
            <w:tcW w:w="709" w:type="dxa"/>
            <w:shd w:val="clear" w:color="auto" w:fill="auto"/>
            <w:vAlign w:val="center"/>
            <w:hideMark/>
          </w:tcPr>
          <w:p w14:paraId="35ECA4BC" w14:textId="77777777" w:rsidR="00215C82" w:rsidRPr="000B5D23" w:rsidRDefault="00215C82" w:rsidP="00041161">
            <w:pPr>
              <w:jc w:val="center"/>
              <w:rPr>
                <w:sz w:val="16"/>
                <w:szCs w:val="16"/>
              </w:rPr>
            </w:pPr>
            <w:r w:rsidRPr="000B5D23">
              <w:rPr>
                <w:sz w:val="16"/>
                <w:szCs w:val="16"/>
              </w:rPr>
              <w:t>59</w:t>
            </w:r>
          </w:p>
        </w:tc>
        <w:tc>
          <w:tcPr>
            <w:tcW w:w="1134" w:type="dxa"/>
            <w:shd w:val="clear" w:color="auto" w:fill="auto"/>
            <w:vAlign w:val="center"/>
            <w:hideMark/>
          </w:tcPr>
          <w:p w14:paraId="52789F28" w14:textId="77777777" w:rsidR="00215C82" w:rsidRPr="000B5D23" w:rsidRDefault="00215C82" w:rsidP="00041161">
            <w:pPr>
              <w:jc w:val="center"/>
              <w:rPr>
                <w:sz w:val="16"/>
                <w:szCs w:val="16"/>
              </w:rPr>
            </w:pPr>
          </w:p>
        </w:tc>
        <w:tc>
          <w:tcPr>
            <w:tcW w:w="992" w:type="dxa"/>
            <w:shd w:val="clear" w:color="auto" w:fill="auto"/>
            <w:vAlign w:val="center"/>
            <w:hideMark/>
          </w:tcPr>
          <w:p w14:paraId="787E99B8" w14:textId="77777777" w:rsidR="00215C82" w:rsidRPr="000B5D23" w:rsidRDefault="00215C82" w:rsidP="00041161">
            <w:pPr>
              <w:jc w:val="center"/>
              <w:rPr>
                <w:sz w:val="16"/>
                <w:szCs w:val="16"/>
              </w:rPr>
            </w:pPr>
            <w:r w:rsidRPr="000B5D23">
              <w:rPr>
                <w:sz w:val="16"/>
                <w:szCs w:val="16"/>
              </w:rPr>
              <w:t>2000</w:t>
            </w:r>
          </w:p>
        </w:tc>
        <w:tc>
          <w:tcPr>
            <w:tcW w:w="992" w:type="dxa"/>
            <w:shd w:val="clear" w:color="auto" w:fill="auto"/>
            <w:vAlign w:val="center"/>
            <w:hideMark/>
          </w:tcPr>
          <w:p w14:paraId="2BDC2008" w14:textId="77777777" w:rsidR="00215C82" w:rsidRPr="000B5D23" w:rsidRDefault="00215C82" w:rsidP="00041161">
            <w:pPr>
              <w:jc w:val="center"/>
              <w:rPr>
                <w:sz w:val="16"/>
                <w:szCs w:val="16"/>
              </w:rPr>
            </w:pPr>
            <w:r w:rsidRPr="000B5D23">
              <w:rPr>
                <w:sz w:val="16"/>
                <w:szCs w:val="16"/>
              </w:rPr>
              <w:t>Support</w:t>
            </w:r>
          </w:p>
        </w:tc>
        <w:tc>
          <w:tcPr>
            <w:tcW w:w="992" w:type="dxa"/>
            <w:shd w:val="clear" w:color="auto" w:fill="auto"/>
            <w:vAlign w:val="center"/>
            <w:hideMark/>
          </w:tcPr>
          <w:p w14:paraId="36C593DF" w14:textId="77777777" w:rsidR="00215C82" w:rsidRPr="000B5D23" w:rsidRDefault="00215C82" w:rsidP="00041161">
            <w:pPr>
              <w:jc w:val="center"/>
              <w:rPr>
                <w:sz w:val="16"/>
                <w:szCs w:val="16"/>
              </w:rPr>
            </w:pPr>
          </w:p>
        </w:tc>
        <w:tc>
          <w:tcPr>
            <w:tcW w:w="1134" w:type="dxa"/>
            <w:shd w:val="clear" w:color="auto" w:fill="auto"/>
            <w:vAlign w:val="center"/>
            <w:hideMark/>
          </w:tcPr>
          <w:p w14:paraId="54C697FE" w14:textId="77777777" w:rsidR="00215C82" w:rsidRPr="000B5D23" w:rsidRDefault="00215C82" w:rsidP="00041161">
            <w:pPr>
              <w:jc w:val="center"/>
              <w:rPr>
                <w:sz w:val="16"/>
                <w:szCs w:val="16"/>
              </w:rPr>
            </w:pPr>
          </w:p>
        </w:tc>
        <w:tc>
          <w:tcPr>
            <w:tcW w:w="993" w:type="dxa"/>
            <w:shd w:val="clear" w:color="auto" w:fill="auto"/>
            <w:vAlign w:val="center"/>
            <w:hideMark/>
          </w:tcPr>
          <w:p w14:paraId="61C1DE23" w14:textId="77777777" w:rsidR="00215C82" w:rsidRPr="000B5D23" w:rsidRDefault="00215C82" w:rsidP="00041161">
            <w:pPr>
              <w:jc w:val="center"/>
              <w:rPr>
                <w:sz w:val="16"/>
                <w:szCs w:val="16"/>
              </w:rPr>
            </w:pPr>
            <w:r w:rsidRPr="000B5D23">
              <w:rPr>
                <w:sz w:val="16"/>
                <w:szCs w:val="16"/>
              </w:rPr>
              <w:t>4/1/2016</w:t>
            </w:r>
          </w:p>
        </w:tc>
        <w:tc>
          <w:tcPr>
            <w:tcW w:w="1251" w:type="dxa"/>
            <w:shd w:val="clear" w:color="auto" w:fill="auto"/>
            <w:vAlign w:val="center"/>
            <w:hideMark/>
          </w:tcPr>
          <w:p w14:paraId="6573D003"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26FFE120" w14:textId="77777777" w:rsidR="00215C82" w:rsidRPr="000B5D23" w:rsidRDefault="00215C82" w:rsidP="00041161">
            <w:pPr>
              <w:jc w:val="center"/>
              <w:rPr>
                <w:sz w:val="16"/>
                <w:szCs w:val="16"/>
              </w:rPr>
            </w:pPr>
            <w:r w:rsidRPr="000B5D23">
              <w:rPr>
                <w:sz w:val="16"/>
                <w:szCs w:val="16"/>
              </w:rPr>
              <w:t>0.8</w:t>
            </w:r>
          </w:p>
        </w:tc>
      </w:tr>
      <w:tr w:rsidR="00215C82" w:rsidRPr="007D2E1D" w14:paraId="27A77F8F" w14:textId="77777777" w:rsidTr="00215C82">
        <w:trPr>
          <w:trHeight w:val="240"/>
        </w:trPr>
        <w:tc>
          <w:tcPr>
            <w:tcW w:w="992" w:type="dxa"/>
            <w:shd w:val="clear" w:color="auto" w:fill="auto"/>
            <w:vAlign w:val="center"/>
          </w:tcPr>
          <w:p w14:paraId="75CDE39D" w14:textId="77777777" w:rsidR="00215C82" w:rsidRPr="000B5D23" w:rsidRDefault="00215C82" w:rsidP="00041161">
            <w:pPr>
              <w:jc w:val="center"/>
              <w:rPr>
                <w:sz w:val="16"/>
                <w:szCs w:val="16"/>
              </w:rPr>
            </w:pPr>
            <w:r w:rsidRPr="000B5D23">
              <w:rPr>
                <w:sz w:val="16"/>
                <w:szCs w:val="16"/>
              </w:rPr>
              <w:t>C345678</w:t>
            </w:r>
          </w:p>
        </w:tc>
        <w:tc>
          <w:tcPr>
            <w:tcW w:w="846" w:type="dxa"/>
            <w:shd w:val="clear" w:color="auto" w:fill="auto"/>
            <w:vAlign w:val="center"/>
          </w:tcPr>
          <w:p w14:paraId="76A2079A" w14:textId="77777777" w:rsidR="00215C82" w:rsidRPr="000B5D23" w:rsidRDefault="00215C82" w:rsidP="00041161">
            <w:pPr>
              <w:jc w:val="center"/>
              <w:rPr>
                <w:sz w:val="16"/>
                <w:szCs w:val="16"/>
              </w:rPr>
            </w:pPr>
            <w:r w:rsidRPr="000B5D23">
              <w:rPr>
                <w:sz w:val="16"/>
                <w:szCs w:val="16"/>
              </w:rPr>
              <w:t>School A</w:t>
            </w:r>
          </w:p>
        </w:tc>
        <w:tc>
          <w:tcPr>
            <w:tcW w:w="875" w:type="dxa"/>
            <w:shd w:val="clear" w:color="auto" w:fill="auto"/>
            <w:vAlign w:val="center"/>
            <w:hideMark/>
          </w:tcPr>
          <w:p w14:paraId="410A8BAB" w14:textId="77777777" w:rsidR="00215C82" w:rsidRPr="000B5D23" w:rsidRDefault="00215C82" w:rsidP="00041161">
            <w:pPr>
              <w:jc w:val="center"/>
              <w:rPr>
                <w:sz w:val="16"/>
                <w:szCs w:val="16"/>
              </w:rPr>
            </w:pPr>
          </w:p>
        </w:tc>
        <w:tc>
          <w:tcPr>
            <w:tcW w:w="709" w:type="dxa"/>
            <w:shd w:val="clear" w:color="auto" w:fill="auto"/>
            <w:vAlign w:val="center"/>
            <w:hideMark/>
          </w:tcPr>
          <w:p w14:paraId="4C9CE82D" w14:textId="77777777" w:rsidR="00215C82" w:rsidRPr="000B5D23" w:rsidRDefault="00215C82" w:rsidP="00041161">
            <w:pPr>
              <w:jc w:val="center"/>
              <w:rPr>
                <w:sz w:val="16"/>
                <w:szCs w:val="16"/>
              </w:rPr>
            </w:pPr>
          </w:p>
        </w:tc>
        <w:tc>
          <w:tcPr>
            <w:tcW w:w="709" w:type="dxa"/>
            <w:shd w:val="clear" w:color="auto" w:fill="auto"/>
            <w:vAlign w:val="center"/>
            <w:hideMark/>
          </w:tcPr>
          <w:p w14:paraId="3A83E402" w14:textId="77777777" w:rsidR="00215C82" w:rsidRPr="000B5D23" w:rsidRDefault="00215C82" w:rsidP="00041161">
            <w:pPr>
              <w:jc w:val="center"/>
              <w:rPr>
                <w:sz w:val="16"/>
                <w:szCs w:val="16"/>
              </w:rPr>
            </w:pPr>
          </w:p>
        </w:tc>
        <w:tc>
          <w:tcPr>
            <w:tcW w:w="992" w:type="dxa"/>
            <w:shd w:val="clear" w:color="auto" w:fill="auto"/>
            <w:vAlign w:val="center"/>
            <w:hideMark/>
          </w:tcPr>
          <w:p w14:paraId="70CEFC83"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4FBA1AFC" w14:textId="77777777" w:rsidR="00215C82" w:rsidRPr="000B5D23" w:rsidRDefault="00215C82" w:rsidP="00041161">
            <w:pPr>
              <w:jc w:val="center"/>
              <w:rPr>
                <w:sz w:val="16"/>
                <w:szCs w:val="16"/>
              </w:rPr>
            </w:pPr>
          </w:p>
        </w:tc>
        <w:tc>
          <w:tcPr>
            <w:tcW w:w="709" w:type="dxa"/>
            <w:shd w:val="clear" w:color="auto" w:fill="auto"/>
            <w:vAlign w:val="center"/>
            <w:hideMark/>
          </w:tcPr>
          <w:p w14:paraId="31AA16E1" w14:textId="77777777" w:rsidR="00215C82" w:rsidRPr="000B5D23" w:rsidRDefault="00215C82" w:rsidP="00041161">
            <w:pPr>
              <w:jc w:val="center"/>
              <w:rPr>
                <w:sz w:val="16"/>
                <w:szCs w:val="16"/>
              </w:rPr>
            </w:pPr>
            <w:r w:rsidRPr="000B5D23">
              <w:rPr>
                <w:sz w:val="16"/>
                <w:szCs w:val="16"/>
              </w:rPr>
              <w:t>42</w:t>
            </w:r>
          </w:p>
        </w:tc>
        <w:tc>
          <w:tcPr>
            <w:tcW w:w="1134" w:type="dxa"/>
            <w:shd w:val="clear" w:color="auto" w:fill="auto"/>
            <w:vAlign w:val="center"/>
            <w:hideMark/>
          </w:tcPr>
          <w:p w14:paraId="653C8DB4" w14:textId="77777777" w:rsidR="00215C82" w:rsidRPr="000B5D23" w:rsidRDefault="00215C82" w:rsidP="00041161">
            <w:pPr>
              <w:jc w:val="center"/>
              <w:rPr>
                <w:sz w:val="16"/>
                <w:szCs w:val="16"/>
              </w:rPr>
            </w:pPr>
          </w:p>
        </w:tc>
        <w:tc>
          <w:tcPr>
            <w:tcW w:w="992" w:type="dxa"/>
            <w:shd w:val="clear" w:color="auto" w:fill="auto"/>
            <w:vAlign w:val="center"/>
            <w:hideMark/>
          </w:tcPr>
          <w:p w14:paraId="5F1515AB" w14:textId="77777777" w:rsidR="00215C82" w:rsidRPr="000B5D23" w:rsidRDefault="00215C82" w:rsidP="00041161">
            <w:pPr>
              <w:jc w:val="center"/>
              <w:rPr>
                <w:sz w:val="16"/>
                <w:szCs w:val="16"/>
              </w:rPr>
            </w:pPr>
          </w:p>
        </w:tc>
        <w:tc>
          <w:tcPr>
            <w:tcW w:w="992" w:type="dxa"/>
            <w:shd w:val="clear" w:color="auto" w:fill="auto"/>
            <w:vAlign w:val="center"/>
            <w:hideMark/>
          </w:tcPr>
          <w:p w14:paraId="46ED34CF" w14:textId="77777777" w:rsidR="00215C82" w:rsidRPr="000B5D23" w:rsidRDefault="00215C82" w:rsidP="00041161">
            <w:pPr>
              <w:jc w:val="center"/>
              <w:rPr>
                <w:sz w:val="16"/>
                <w:szCs w:val="16"/>
              </w:rPr>
            </w:pPr>
            <w:r w:rsidRPr="000B5D23">
              <w:rPr>
                <w:sz w:val="16"/>
                <w:szCs w:val="16"/>
              </w:rPr>
              <w:t>Teacher</w:t>
            </w:r>
          </w:p>
        </w:tc>
        <w:tc>
          <w:tcPr>
            <w:tcW w:w="992" w:type="dxa"/>
            <w:shd w:val="clear" w:color="auto" w:fill="auto"/>
            <w:vAlign w:val="center"/>
            <w:hideMark/>
          </w:tcPr>
          <w:p w14:paraId="150FD46D" w14:textId="77777777" w:rsidR="00215C82" w:rsidRPr="000B5D23" w:rsidRDefault="00215C82" w:rsidP="00041161">
            <w:pPr>
              <w:jc w:val="center"/>
              <w:rPr>
                <w:sz w:val="16"/>
                <w:szCs w:val="16"/>
              </w:rPr>
            </w:pPr>
          </w:p>
        </w:tc>
        <w:tc>
          <w:tcPr>
            <w:tcW w:w="1134" w:type="dxa"/>
            <w:shd w:val="clear" w:color="auto" w:fill="auto"/>
            <w:vAlign w:val="center"/>
            <w:hideMark/>
          </w:tcPr>
          <w:p w14:paraId="1B550A4E" w14:textId="77777777" w:rsidR="00215C82" w:rsidRPr="000B5D23" w:rsidRDefault="00215C82" w:rsidP="00041161">
            <w:pPr>
              <w:jc w:val="center"/>
              <w:rPr>
                <w:sz w:val="16"/>
                <w:szCs w:val="16"/>
              </w:rPr>
            </w:pPr>
          </w:p>
        </w:tc>
        <w:tc>
          <w:tcPr>
            <w:tcW w:w="993" w:type="dxa"/>
            <w:shd w:val="clear" w:color="auto" w:fill="auto"/>
            <w:vAlign w:val="center"/>
            <w:hideMark/>
          </w:tcPr>
          <w:p w14:paraId="2879085C" w14:textId="77777777" w:rsidR="00215C82" w:rsidRPr="000B5D23" w:rsidRDefault="00215C82" w:rsidP="00041161">
            <w:pPr>
              <w:jc w:val="center"/>
              <w:rPr>
                <w:sz w:val="16"/>
                <w:szCs w:val="16"/>
              </w:rPr>
            </w:pPr>
            <w:r w:rsidRPr="000B5D23">
              <w:rPr>
                <w:sz w:val="16"/>
                <w:szCs w:val="16"/>
              </w:rPr>
              <w:t>4/1/2016</w:t>
            </w:r>
          </w:p>
        </w:tc>
        <w:tc>
          <w:tcPr>
            <w:tcW w:w="1251" w:type="dxa"/>
            <w:shd w:val="clear" w:color="auto" w:fill="auto"/>
            <w:vAlign w:val="center"/>
            <w:hideMark/>
          </w:tcPr>
          <w:p w14:paraId="464289D6"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01AEBD79" w14:textId="77777777" w:rsidR="00215C82" w:rsidRPr="000B5D23" w:rsidRDefault="00215C82" w:rsidP="00041161">
            <w:pPr>
              <w:jc w:val="center"/>
              <w:rPr>
                <w:sz w:val="16"/>
                <w:szCs w:val="16"/>
              </w:rPr>
            </w:pPr>
            <w:r w:rsidRPr="000B5D23">
              <w:rPr>
                <w:sz w:val="16"/>
                <w:szCs w:val="16"/>
              </w:rPr>
              <w:t>0.8</w:t>
            </w:r>
          </w:p>
        </w:tc>
      </w:tr>
      <w:tr w:rsidR="00215C82" w:rsidRPr="007D2E1D" w14:paraId="2D7B67EC" w14:textId="77777777" w:rsidTr="00215C82">
        <w:trPr>
          <w:trHeight w:val="240"/>
        </w:trPr>
        <w:tc>
          <w:tcPr>
            <w:tcW w:w="992" w:type="dxa"/>
            <w:shd w:val="clear" w:color="auto" w:fill="auto"/>
            <w:vAlign w:val="center"/>
          </w:tcPr>
          <w:p w14:paraId="5FD5580F" w14:textId="77777777" w:rsidR="00215C82" w:rsidRPr="000B5D23" w:rsidRDefault="00215C82" w:rsidP="00041161">
            <w:pPr>
              <w:jc w:val="center"/>
              <w:rPr>
                <w:sz w:val="16"/>
                <w:szCs w:val="16"/>
              </w:rPr>
            </w:pPr>
            <w:r w:rsidRPr="000B5D23">
              <w:rPr>
                <w:sz w:val="16"/>
                <w:szCs w:val="16"/>
              </w:rPr>
              <w:t>C345678</w:t>
            </w:r>
          </w:p>
        </w:tc>
        <w:tc>
          <w:tcPr>
            <w:tcW w:w="846" w:type="dxa"/>
            <w:shd w:val="clear" w:color="auto" w:fill="auto"/>
            <w:vAlign w:val="center"/>
          </w:tcPr>
          <w:p w14:paraId="16A01064" w14:textId="77777777" w:rsidR="00215C82" w:rsidRPr="000B5D23" w:rsidRDefault="00215C82" w:rsidP="00041161">
            <w:pPr>
              <w:jc w:val="center"/>
              <w:rPr>
                <w:sz w:val="16"/>
                <w:szCs w:val="16"/>
              </w:rPr>
            </w:pPr>
            <w:r w:rsidRPr="000B5D23">
              <w:rPr>
                <w:sz w:val="16"/>
                <w:szCs w:val="16"/>
              </w:rPr>
              <w:t>School A</w:t>
            </w:r>
          </w:p>
        </w:tc>
        <w:tc>
          <w:tcPr>
            <w:tcW w:w="875" w:type="dxa"/>
            <w:shd w:val="clear" w:color="auto" w:fill="auto"/>
            <w:vAlign w:val="center"/>
            <w:hideMark/>
          </w:tcPr>
          <w:p w14:paraId="15A1971C" w14:textId="77777777" w:rsidR="00215C82" w:rsidRPr="000B5D23" w:rsidRDefault="00215C82" w:rsidP="00041161">
            <w:pPr>
              <w:jc w:val="center"/>
              <w:rPr>
                <w:sz w:val="16"/>
                <w:szCs w:val="16"/>
              </w:rPr>
            </w:pPr>
          </w:p>
        </w:tc>
        <w:tc>
          <w:tcPr>
            <w:tcW w:w="709" w:type="dxa"/>
            <w:shd w:val="clear" w:color="auto" w:fill="auto"/>
            <w:vAlign w:val="center"/>
            <w:hideMark/>
          </w:tcPr>
          <w:p w14:paraId="732ECB49" w14:textId="77777777" w:rsidR="00215C82" w:rsidRPr="000B5D23" w:rsidRDefault="00215C82" w:rsidP="00041161">
            <w:pPr>
              <w:jc w:val="center"/>
              <w:rPr>
                <w:sz w:val="16"/>
                <w:szCs w:val="16"/>
              </w:rPr>
            </w:pPr>
          </w:p>
        </w:tc>
        <w:tc>
          <w:tcPr>
            <w:tcW w:w="709" w:type="dxa"/>
            <w:shd w:val="clear" w:color="auto" w:fill="auto"/>
            <w:vAlign w:val="center"/>
            <w:hideMark/>
          </w:tcPr>
          <w:p w14:paraId="65399F9C" w14:textId="77777777" w:rsidR="00215C82" w:rsidRPr="000B5D23" w:rsidRDefault="00215C82" w:rsidP="00041161">
            <w:pPr>
              <w:jc w:val="center"/>
              <w:rPr>
                <w:sz w:val="16"/>
                <w:szCs w:val="16"/>
              </w:rPr>
            </w:pPr>
          </w:p>
        </w:tc>
        <w:tc>
          <w:tcPr>
            <w:tcW w:w="992" w:type="dxa"/>
            <w:shd w:val="clear" w:color="auto" w:fill="auto"/>
            <w:vAlign w:val="center"/>
            <w:hideMark/>
          </w:tcPr>
          <w:p w14:paraId="6EAD19AE"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01BF2BA4" w14:textId="77777777" w:rsidR="00215C82" w:rsidRPr="000B5D23" w:rsidRDefault="00215C82" w:rsidP="00041161">
            <w:pPr>
              <w:jc w:val="center"/>
              <w:rPr>
                <w:sz w:val="16"/>
                <w:szCs w:val="16"/>
              </w:rPr>
            </w:pPr>
          </w:p>
        </w:tc>
        <w:tc>
          <w:tcPr>
            <w:tcW w:w="709" w:type="dxa"/>
            <w:shd w:val="clear" w:color="auto" w:fill="auto"/>
            <w:vAlign w:val="center"/>
            <w:hideMark/>
          </w:tcPr>
          <w:p w14:paraId="1DF9D6C5" w14:textId="77777777" w:rsidR="00215C82" w:rsidRPr="000B5D23" w:rsidRDefault="00215C82" w:rsidP="00041161">
            <w:pPr>
              <w:jc w:val="center"/>
              <w:rPr>
                <w:sz w:val="16"/>
                <w:szCs w:val="16"/>
              </w:rPr>
            </w:pPr>
            <w:r w:rsidRPr="000B5D23">
              <w:rPr>
                <w:sz w:val="16"/>
                <w:szCs w:val="16"/>
              </w:rPr>
              <w:t>37</w:t>
            </w:r>
          </w:p>
        </w:tc>
        <w:tc>
          <w:tcPr>
            <w:tcW w:w="1134" w:type="dxa"/>
            <w:shd w:val="clear" w:color="auto" w:fill="auto"/>
            <w:vAlign w:val="center"/>
            <w:hideMark/>
          </w:tcPr>
          <w:p w14:paraId="14B11325" w14:textId="77777777" w:rsidR="00215C82" w:rsidRPr="000B5D23" w:rsidRDefault="00215C82" w:rsidP="00041161">
            <w:pPr>
              <w:jc w:val="center"/>
              <w:rPr>
                <w:sz w:val="16"/>
                <w:szCs w:val="16"/>
              </w:rPr>
            </w:pPr>
          </w:p>
        </w:tc>
        <w:tc>
          <w:tcPr>
            <w:tcW w:w="992" w:type="dxa"/>
            <w:shd w:val="clear" w:color="auto" w:fill="auto"/>
            <w:vAlign w:val="center"/>
            <w:hideMark/>
          </w:tcPr>
          <w:p w14:paraId="6838392C" w14:textId="77777777" w:rsidR="00215C82" w:rsidRPr="000B5D23" w:rsidRDefault="00215C82" w:rsidP="00041161">
            <w:pPr>
              <w:jc w:val="center"/>
              <w:rPr>
                <w:sz w:val="16"/>
                <w:szCs w:val="16"/>
              </w:rPr>
            </w:pPr>
            <w:r w:rsidRPr="000B5D23">
              <w:rPr>
                <w:sz w:val="16"/>
                <w:szCs w:val="16"/>
              </w:rPr>
              <w:t>2000122</w:t>
            </w:r>
          </w:p>
        </w:tc>
        <w:tc>
          <w:tcPr>
            <w:tcW w:w="992" w:type="dxa"/>
            <w:shd w:val="clear" w:color="auto" w:fill="auto"/>
            <w:vAlign w:val="center"/>
            <w:hideMark/>
          </w:tcPr>
          <w:p w14:paraId="4FF638CE" w14:textId="77777777" w:rsidR="00215C82" w:rsidRPr="000B5D23" w:rsidRDefault="00215C82" w:rsidP="00041161">
            <w:pPr>
              <w:jc w:val="center"/>
              <w:rPr>
                <w:sz w:val="16"/>
                <w:szCs w:val="16"/>
              </w:rPr>
            </w:pPr>
            <w:r w:rsidRPr="000B5D23">
              <w:rPr>
                <w:sz w:val="16"/>
                <w:szCs w:val="16"/>
              </w:rPr>
              <w:t>Teacher</w:t>
            </w:r>
          </w:p>
        </w:tc>
        <w:tc>
          <w:tcPr>
            <w:tcW w:w="992" w:type="dxa"/>
            <w:shd w:val="clear" w:color="auto" w:fill="auto"/>
            <w:vAlign w:val="center"/>
            <w:hideMark/>
          </w:tcPr>
          <w:p w14:paraId="33EE1F49" w14:textId="77777777" w:rsidR="00215C82" w:rsidRPr="000B5D23" w:rsidRDefault="00215C82" w:rsidP="00041161">
            <w:pPr>
              <w:jc w:val="center"/>
              <w:rPr>
                <w:sz w:val="16"/>
                <w:szCs w:val="16"/>
              </w:rPr>
            </w:pPr>
          </w:p>
        </w:tc>
        <w:tc>
          <w:tcPr>
            <w:tcW w:w="1134" w:type="dxa"/>
            <w:shd w:val="clear" w:color="auto" w:fill="auto"/>
            <w:vAlign w:val="center"/>
            <w:hideMark/>
          </w:tcPr>
          <w:p w14:paraId="5133154D" w14:textId="77777777" w:rsidR="00215C82" w:rsidRPr="000B5D23" w:rsidRDefault="00215C82" w:rsidP="00041161">
            <w:pPr>
              <w:jc w:val="center"/>
              <w:rPr>
                <w:sz w:val="16"/>
                <w:szCs w:val="16"/>
              </w:rPr>
            </w:pPr>
          </w:p>
        </w:tc>
        <w:tc>
          <w:tcPr>
            <w:tcW w:w="993" w:type="dxa"/>
            <w:shd w:val="clear" w:color="auto" w:fill="auto"/>
            <w:vAlign w:val="center"/>
            <w:hideMark/>
          </w:tcPr>
          <w:p w14:paraId="2FC50663" w14:textId="77777777" w:rsidR="00215C82" w:rsidRPr="000B5D23" w:rsidRDefault="00215C82" w:rsidP="00041161">
            <w:pPr>
              <w:jc w:val="center"/>
              <w:rPr>
                <w:sz w:val="16"/>
                <w:szCs w:val="16"/>
              </w:rPr>
            </w:pPr>
            <w:r w:rsidRPr="000B5D23">
              <w:rPr>
                <w:sz w:val="16"/>
                <w:szCs w:val="16"/>
              </w:rPr>
              <w:t>4/1/2016</w:t>
            </w:r>
          </w:p>
        </w:tc>
        <w:tc>
          <w:tcPr>
            <w:tcW w:w="1251" w:type="dxa"/>
            <w:shd w:val="clear" w:color="auto" w:fill="auto"/>
            <w:vAlign w:val="center"/>
            <w:hideMark/>
          </w:tcPr>
          <w:p w14:paraId="3492CE85"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7F0993E3" w14:textId="77777777" w:rsidR="00215C82" w:rsidRPr="000B5D23" w:rsidRDefault="00215C82" w:rsidP="00041161">
            <w:pPr>
              <w:jc w:val="center"/>
              <w:rPr>
                <w:sz w:val="16"/>
                <w:szCs w:val="16"/>
              </w:rPr>
            </w:pPr>
            <w:r w:rsidRPr="000B5D23">
              <w:rPr>
                <w:sz w:val="16"/>
                <w:szCs w:val="16"/>
              </w:rPr>
              <w:t>0.6</w:t>
            </w:r>
          </w:p>
        </w:tc>
      </w:tr>
      <w:tr w:rsidR="00215C82" w:rsidRPr="007D2E1D" w14:paraId="257A9CAB" w14:textId="77777777" w:rsidTr="00215C82">
        <w:trPr>
          <w:trHeight w:val="240"/>
        </w:trPr>
        <w:tc>
          <w:tcPr>
            <w:tcW w:w="992" w:type="dxa"/>
            <w:shd w:val="clear" w:color="auto" w:fill="auto"/>
            <w:vAlign w:val="center"/>
          </w:tcPr>
          <w:p w14:paraId="724E9755" w14:textId="77777777" w:rsidR="00215C82" w:rsidRPr="000B5D23" w:rsidRDefault="00215C82" w:rsidP="00041161">
            <w:pPr>
              <w:jc w:val="center"/>
              <w:rPr>
                <w:sz w:val="16"/>
                <w:szCs w:val="16"/>
              </w:rPr>
            </w:pPr>
            <w:r w:rsidRPr="000B5D23">
              <w:rPr>
                <w:sz w:val="16"/>
                <w:szCs w:val="16"/>
              </w:rPr>
              <w:t>C345679</w:t>
            </w:r>
          </w:p>
        </w:tc>
        <w:tc>
          <w:tcPr>
            <w:tcW w:w="846" w:type="dxa"/>
            <w:shd w:val="clear" w:color="auto" w:fill="auto"/>
            <w:vAlign w:val="center"/>
          </w:tcPr>
          <w:p w14:paraId="4C108679" w14:textId="77777777" w:rsidR="00215C82" w:rsidRPr="000B5D23" w:rsidRDefault="00215C82" w:rsidP="00041161">
            <w:pPr>
              <w:jc w:val="center"/>
              <w:rPr>
                <w:sz w:val="16"/>
                <w:szCs w:val="16"/>
              </w:rPr>
            </w:pPr>
            <w:r w:rsidRPr="000B5D23">
              <w:rPr>
                <w:sz w:val="16"/>
                <w:szCs w:val="16"/>
              </w:rPr>
              <w:t>School B</w:t>
            </w:r>
          </w:p>
        </w:tc>
        <w:tc>
          <w:tcPr>
            <w:tcW w:w="875" w:type="dxa"/>
            <w:shd w:val="clear" w:color="auto" w:fill="auto"/>
            <w:vAlign w:val="center"/>
            <w:hideMark/>
          </w:tcPr>
          <w:p w14:paraId="3103ADB2" w14:textId="77777777" w:rsidR="00215C82" w:rsidRPr="000B5D23" w:rsidRDefault="00215C82" w:rsidP="00041161">
            <w:pPr>
              <w:jc w:val="center"/>
              <w:rPr>
                <w:sz w:val="16"/>
                <w:szCs w:val="16"/>
              </w:rPr>
            </w:pPr>
          </w:p>
        </w:tc>
        <w:tc>
          <w:tcPr>
            <w:tcW w:w="709" w:type="dxa"/>
            <w:shd w:val="clear" w:color="auto" w:fill="auto"/>
            <w:vAlign w:val="center"/>
            <w:hideMark/>
          </w:tcPr>
          <w:p w14:paraId="752B420E" w14:textId="77777777" w:rsidR="00215C82" w:rsidRPr="000B5D23" w:rsidRDefault="00215C82" w:rsidP="00041161">
            <w:pPr>
              <w:jc w:val="center"/>
              <w:rPr>
                <w:sz w:val="16"/>
                <w:szCs w:val="16"/>
              </w:rPr>
            </w:pPr>
          </w:p>
        </w:tc>
        <w:tc>
          <w:tcPr>
            <w:tcW w:w="709" w:type="dxa"/>
            <w:shd w:val="clear" w:color="auto" w:fill="auto"/>
            <w:vAlign w:val="center"/>
            <w:hideMark/>
          </w:tcPr>
          <w:p w14:paraId="1791FC5D" w14:textId="77777777" w:rsidR="00215C82" w:rsidRPr="000B5D23" w:rsidRDefault="00215C82" w:rsidP="00041161">
            <w:pPr>
              <w:jc w:val="center"/>
              <w:rPr>
                <w:sz w:val="16"/>
                <w:szCs w:val="16"/>
              </w:rPr>
            </w:pPr>
          </w:p>
        </w:tc>
        <w:tc>
          <w:tcPr>
            <w:tcW w:w="992" w:type="dxa"/>
            <w:shd w:val="clear" w:color="auto" w:fill="auto"/>
            <w:vAlign w:val="center"/>
            <w:hideMark/>
          </w:tcPr>
          <w:p w14:paraId="568B3734"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35D1A14E" w14:textId="77777777" w:rsidR="00215C82" w:rsidRPr="000B5D23" w:rsidRDefault="00215C82" w:rsidP="00041161">
            <w:pPr>
              <w:jc w:val="center"/>
              <w:rPr>
                <w:sz w:val="16"/>
                <w:szCs w:val="16"/>
              </w:rPr>
            </w:pPr>
          </w:p>
        </w:tc>
        <w:tc>
          <w:tcPr>
            <w:tcW w:w="709" w:type="dxa"/>
            <w:shd w:val="clear" w:color="auto" w:fill="auto"/>
            <w:vAlign w:val="center"/>
            <w:hideMark/>
          </w:tcPr>
          <w:p w14:paraId="4625F7E4" w14:textId="77777777" w:rsidR="00215C82" w:rsidRPr="000B5D23" w:rsidRDefault="00215C82" w:rsidP="00041161">
            <w:pPr>
              <w:jc w:val="center"/>
              <w:rPr>
                <w:sz w:val="16"/>
                <w:szCs w:val="16"/>
              </w:rPr>
            </w:pPr>
            <w:r w:rsidRPr="000B5D23">
              <w:rPr>
                <w:sz w:val="16"/>
                <w:szCs w:val="16"/>
              </w:rPr>
              <w:t>38</w:t>
            </w:r>
          </w:p>
        </w:tc>
        <w:tc>
          <w:tcPr>
            <w:tcW w:w="1134" w:type="dxa"/>
            <w:shd w:val="clear" w:color="auto" w:fill="auto"/>
            <w:vAlign w:val="center"/>
            <w:hideMark/>
          </w:tcPr>
          <w:p w14:paraId="39A3B567" w14:textId="77777777" w:rsidR="00215C82" w:rsidRPr="000B5D23" w:rsidRDefault="00215C82" w:rsidP="00041161">
            <w:pPr>
              <w:jc w:val="center"/>
              <w:rPr>
                <w:sz w:val="16"/>
                <w:szCs w:val="16"/>
              </w:rPr>
            </w:pPr>
          </w:p>
        </w:tc>
        <w:tc>
          <w:tcPr>
            <w:tcW w:w="992" w:type="dxa"/>
            <w:shd w:val="clear" w:color="auto" w:fill="auto"/>
            <w:vAlign w:val="center"/>
            <w:hideMark/>
          </w:tcPr>
          <w:p w14:paraId="58730682" w14:textId="77777777" w:rsidR="00215C82" w:rsidRPr="000B5D23" w:rsidRDefault="00215C82" w:rsidP="00041161">
            <w:pPr>
              <w:jc w:val="center"/>
              <w:rPr>
                <w:sz w:val="16"/>
                <w:szCs w:val="16"/>
              </w:rPr>
            </w:pPr>
          </w:p>
        </w:tc>
        <w:tc>
          <w:tcPr>
            <w:tcW w:w="992" w:type="dxa"/>
            <w:shd w:val="clear" w:color="auto" w:fill="auto"/>
            <w:vAlign w:val="center"/>
            <w:hideMark/>
          </w:tcPr>
          <w:p w14:paraId="4FCD9E1D" w14:textId="77777777" w:rsidR="00215C82" w:rsidRPr="000B5D23" w:rsidRDefault="00215C82" w:rsidP="00041161">
            <w:pPr>
              <w:jc w:val="center"/>
              <w:rPr>
                <w:sz w:val="16"/>
                <w:szCs w:val="16"/>
              </w:rPr>
            </w:pPr>
            <w:r w:rsidRPr="000B5D23">
              <w:rPr>
                <w:sz w:val="16"/>
                <w:szCs w:val="16"/>
              </w:rPr>
              <w:t>Teacher</w:t>
            </w:r>
          </w:p>
        </w:tc>
        <w:tc>
          <w:tcPr>
            <w:tcW w:w="992" w:type="dxa"/>
            <w:shd w:val="clear" w:color="auto" w:fill="auto"/>
            <w:vAlign w:val="center"/>
            <w:hideMark/>
          </w:tcPr>
          <w:p w14:paraId="1E37A62A" w14:textId="77777777" w:rsidR="00215C82" w:rsidRPr="000B5D23" w:rsidRDefault="00215C82" w:rsidP="00041161">
            <w:pPr>
              <w:jc w:val="center"/>
              <w:rPr>
                <w:sz w:val="16"/>
                <w:szCs w:val="16"/>
              </w:rPr>
            </w:pPr>
          </w:p>
        </w:tc>
        <w:tc>
          <w:tcPr>
            <w:tcW w:w="1134" w:type="dxa"/>
            <w:shd w:val="clear" w:color="auto" w:fill="auto"/>
            <w:vAlign w:val="center"/>
            <w:hideMark/>
          </w:tcPr>
          <w:p w14:paraId="57EE54C0" w14:textId="77777777" w:rsidR="00215C82" w:rsidRPr="000B5D23" w:rsidRDefault="00215C82" w:rsidP="00041161">
            <w:pPr>
              <w:jc w:val="center"/>
              <w:rPr>
                <w:sz w:val="16"/>
                <w:szCs w:val="16"/>
              </w:rPr>
            </w:pPr>
          </w:p>
        </w:tc>
        <w:tc>
          <w:tcPr>
            <w:tcW w:w="993" w:type="dxa"/>
            <w:shd w:val="clear" w:color="auto" w:fill="auto"/>
            <w:vAlign w:val="center"/>
            <w:hideMark/>
          </w:tcPr>
          <w:p w14:paraId="6D362C21" w14:textId="77777777" w:rsidR="00215C82" w:rsidRPr="000B5D23" w:rsidRDefault="00215C82" w:rsidP="00041161">
            <w:pPr>
              <w:jc w:val="center"/>
              <w:rPr>
                <w:sz w:val="16"/>
                <w:szCs w:val="16"/>
              </w:rPr>
            </w:pPr>
            <w:r w:rsidRPr="000B5D23">
              <w:rPr>
                <w:sz w:val="16"/>
                <w:szCs w:val="16"/>
              </w:rPr>
              <w:t>4/1/2016</w:t>
            </w:r>
          </w:p>
        </w:tc>
        <w:tc>
          <w:tcPr>
            <w:tcW w:w="1251" w:type="dxa"/>
            <w:shd w:val="clear" w:color="auto" w:fill="auto"/>
            <w:vAlign w:val="center"/>
            <w:hideMark/>
          </w:tcPr>
          <w:p w14:paraId="5247DAC9"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29A120F8" w14:textId="77777777" w:rsidR="00215C82" w:rsidRPr="000B5D23" w:rsidRDefault="00215C82" w:rsidP="00041161">
            <w:pPr>
              <w:jc w:val="center"/>
              <w:rPr>
                <w:sz w:val="16"/>
                <w:szCs w:val="16"/>
              </w:rPr>
            </w:pPr>
            <w:r w:rsidRPr="000B5D23">
              <w:rPr>
                <w:sz w:val="16"/>
                <w:szCs w:val="16"/>
              </w:rPr>
              <w:t>1</w:t>
            </w:r>
          </w:p>
        </w:tc>
      </w:tr>
      <w:tr w:rsidR="00215C82" w:rsidRPr="007D2E1D" w14:paraId="65B1320B" w14:textId="77777777" w:rsidTr="00215C82">
        <w:trPr>
          <w:trHeight w:val="240"/>
        </w:trPr>
        <w:tc>
          <w:tcPr>
            <w:tcW w:w="992" w:type="dxa"/>
            <w:shd w:val="clear" w:color="auto" w:fill="auto"/>
            <w:vAlign w:val="center"/>
          </w:tcPr>
          <w:p w14:paraId="6BD9060A" w14:textId="77777777" w:rsidR="00215C82" w:rsidRPr="000B5D23" w:rsidRDefault="00215C82" w:rsidP="00041161">
            <w:pPr>
              <w:jc w:val="center"/>
              <w:rPr>
                <w:sz w:val="16"/>
                <w:szCs w:val="16"/>
              </w:rPr>
            </w:pPr>
            <w:r w:rsidRPr="000B5D23">
              <w:rPr>
                <w:sz w:val="16"/>
                <w:szCs w:val="16"/>
              </w:rPr>
              <w:t>C345679</w:t>
            </w:r>
          </w:p>
        </w:tc>
        <w:tc>
          <w:tcPr>
            <w:tcW w:w="846" w:type="dxa"/>
            <w:shd w:val="clear" w:color="auto" w:fill="auto"/>
            <w:vAlign w:val="center"/>
          </w:tcPr>
          <w:p w14:paraId="7FC99721" w14:textId="77777777" w:rsidR="00215C82" w:rsidRPr="000B5D23" w:rsidRDefault="00215C82" w:rsidP="00041161">
            <w:pPr>
              <w:jc w:val="center"/>
              <w:rPr>
                <w:sz w:val="16"/>
                <w:szCs w:val="16"/>
              </w:rPr>
            </w:pPr>
            <w:r w:rsidRPr="000B5D23">
              <w:rPr>
                <w:sz w:val="16"/>
                <w:szCs w:val="16"/>
              </w:rPr>
              <w:t>School B</w:t>
            </w:r>
          </w:p>
        </w:tc>
        <w:tc>
          <w:tcPr>
            <w:tcW w:w="875" w:type="dxa"/>
            <w:shd w:val="clear" w:color="auto" w:fill="auto"/>
            <w:vAlign w:val="center"/>
            <w:hideMark/>
          </w:tcPr>
          <w:p w14:paraId="73B7C399" w14:textId="77777777" w:rsidR="00215C82" w:rsidRPr="000B5D23" w:rsidRDefault="00215C82" w:rsidP="00041161">
            <w:pPr>
              <w:jc w:val="center"/>
              <w:rPr>
                <w:sz w:val="16"/>
                <w:szCs w:val="16"/>
              </w:rPr>
            </w:pPr>
          </w:p>
        </w:tc>
        <w:tc>
          <w:tcPr>
            <w:tcW w:w="709" w:type="dxa"/>
            <w:shd w:val="clear" w:color="auto" w:fill="auto"/>
            <w:vAlign w:val="center"/>
            <w:hideMark/>
          </w:tcPr>
          <w:p w14:paraId="6BD7B319" w14:textId="77777777" w:rsidR="00215C82" w:rsidRPr="000B5D23" w:rsidRDefault="00215C82" w:rsidP="00041161">
            <w:pPr>
              <w:jc w:val="center"/>
              <w:rPr>
                <w:sz w:val="16"/>
                <w:szCs w:val="16"/>
              </w:rPr>
            </w:pPr>
          </w:p>
        </w:tc>
        <w:tc>
          <w:tcPr>
            <w:tcW w:w="709" w:type="dxa"/>
            <w:shd w:val="clear" w:color="auto" w:fill="auto"/>
            <w:vAlign w:val="center"/>
            <w:hideMark/>
          </w:tcPr>
          <w:p w14:paraId="4CFEC349" w14:textId="77777777" w:rsidR="00215C82" w:rsidRPr="000B5D23" w:rsidRDefault="00215C82" w:rsidP="00041161">
            <w:pPr>
              <w:jc w:val="center"/>
              <w:rPr>
                <w:sz w:val="16"/>
                <w:szCs w:val="16"/>
              </w:rPr>
            </w:pPr>
          </w:p>
        </w:tc>
        <w:tc>
          <w:tcPr>
            <w:tcW w:w="992" w:type="dxa"/>
            <w:shd w:val="clear" w:color="auto" w:fill="auto"/>
            <w:vAlign w:val="center"/>
            <w:hideMark/>
          </w:tcPr>
          <w:p w14:paraId="6496B570"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04BB7570" w14:textId="77777777" w:rsidR="00215C82" w:rsidRPr="000B5D23" w:rsidRDefault="00215C82" w:rsidP="00041161">
            <w:pPr>
              <w:jc w:val="center"/>
              <w:rPr>
                <w:sz w:val="16"/>
                <w:szCs w:val="16"/>
              </w:rPr>
            </w:pPr>
          </w:p>
        </w:tc>
        <w:tc>
          <w:tcPr>
            <w:tcW w:w="709" w:type="dxa"/>
            <w:shd w:val="clear" w:color="auto" w:fill="auto"/>
            <w:vAlign w:val="center"/>
            <w:hideMark/>
          </w:tcPr>
          <w:p w14:paraId="269504CF" w14:textId="77777777" w:rsidR="00215C82" w:rsidRPr="000B5D23" w:rsidRDefault="00215C82" w:rsidP="00041161">
            <w:pPr>
              <w:jc w:val="center"/>
              <w:rPr>
                <w:sz w:val="16"/>
                <w:szCs w:val="16"/>
              </w:rPr>
            </w:pPr>
            <w:r w:rsidRPr="000B5D23">
              <w:rPr>
                <w:sz w:val="16"/>
                <w:szCs w:val="16"/>
              </w:rPr>
              <w:t>45</w:t>
            </w:r>
          </w:p>
        </w:tc>
        <w:tc>
          <w:tcPr>
            <w:tcW w:w="1134" w:type="dxa"/>
            <w:shd w:val="clear" w:color="auto" w:fill="auto"/>
            <w:vAlign w:val="center"/>
            <w:hideMark/>
          </w:tcPr>
          <w:p w14:paraId="3DE638BD" w14:textId="77777777" w:rsidR="00215C82" w:rsidRPr="000B5D23" w:rsidRDefault="00215C82" w:rsidP="00041161">
            <w:pPr>
              <w:jc w:val="center"/>
              <w:rPr>
                <w:sz w:val="16"/>
                <w:szCs w:val="16"/>
              </w:rPr>
            </w:pPr>
          </w:p>
        </w:tc>
        <w:tc>
          <w:tcPr>
            <w:tcW w:w="992" w:type="dxa"/>
            <w:shd w:val="clear" w:color="auto" w:fill="auto"/>
            <w:vAlign w:val="center"/>
            <w:hideMark/>
          </w:tcPr>
          <w:p w14:paraId="441B85B3" w14:textId="77777777" w:rsidR="00215C82" w:rsidRPr="000B5D23" w:rsidRDefault="00215C82" w:rsidP="00041161">
            <w:pPr>
              <w:jc w:val="center"/>
              <w:rPr>
                <w:sz w:val="16"/>
                <w:szCs w:val="16"/>
              </w:rPr>
            </w:pPr>
            <w:r w:rsidRPr="000B5D23">
              <w:rPr>
                <w:sz w:val="16"/>
                <w:szCs w:val="16"/>
              </w:rPr>
              <w:t>2006430</w:t>
            </w:r>
          </w:p>
        </w:tc>
        <w:tc>
          <w:tcPr>
            <w:tcW w:w="992" w:type="dxa"/>
            <w:shd w:val="clear" w:color="auto" w:fill="auto"/>
            <w:vAlign w:val="center"/>
            <w:hideMark/>
          </w:tcPr>
          <w:p w14:paraId="6EE4F21A" w14:textId="77777777" w:rsidR="00215C82" w:rsidRPr="000B5D23" w:rsidRDefault="00215C82" w:rsidP="00041161">
            <w:pPr>
              <w:jc w:val="center"/>
              <w:rPr>
                <w:sz w:val="16"/>
                <w:szCs w:val="16"/>
              </w:rPr>
            </w:pPr>
            <w:r w:rsidRPr="000B5D23">
              <w:rPr>
                <w:sz w:val="16"/>
                <w:szCs w:val="16"/>
              </w:rPr>
              <w:t>Teacher</w:t>
            </w:r>
          </w:p>
        </w:tc>
        <w:tc>
          <w:tcPr>
            <w:tcW w:w="992" w:type="dxa"/>
            <w:shd w:val="clear" w:color="auto" w:fill="auto"/>
            <w:vAlign w:val="center"/>
            <w:hideMark/>
          </w:tcPr>
          <w:p w14:paraId="6028B39F" w14:textId="77777777" w:rsidR="00215C82" w:rsidRPr="000B5D23" w:rsidRDefault="00215C82" w:rsidP="00041161">
            <w:pPr>
              <w:jc w:val="center"/>
              <w:rPr>
                <w:sz w:val="16"/>
                <w:szCs w:val="16"/>
              </w:rPr>
            </w:pPr>
          </w:p>
        </w:tc>
        <w:tc>
          <w:tcPr>
            <w:tcW w:w="1134" w:type="dxa"/>
            <w:shd w:val="clear" w:color="auto" w:fill="auto"/>
            <w:vAlign w:val="center"/>
            <w:hideMark/>
          </w:tcPr>
          <w:p w14:paraId="147FD56C" w14:textId="77777777" w:rsidR="00215C82" w:rsidRPr="000B5D23" w:rsidRDefault="00215C82" w:rsidP="00041161">
            <w:pPr>
              <w:jc w:val="center"/>
              <w:rPr>
                <w:sz w:val="16"/>
                <w:szCs w:val="16"/>
              </w:rPr>
            </w:pPr>
          </w:p>
        </w:tc>
        <w:tc>
          <w:tcPr>
            <w:tcW w:w="993" w:type="dxa"/>
            <w:shd w:val="clear" w:color="auto" w:fill="auto"/>
            <w:vAlign w:val="center"/>
            <w:hideMark/>
          </w:tcPr>
          <w:p w14:paraId="072B50FA" w14:textId="77777777" w:rsidR="00215C82" w:rsidRPr="000B5D23" w:rsidRDefault="00215C82" w:rsidP="00041161">
            <w:pPr>
              <w:jc w:val="center"/>
              <w:rPr>
                <w:sz w:val="16"/>
                <w:szCs w:val="16"/>
              </w:rPr>
            </w:pPr>
            <w:r w:rsidRPr="000B5D23">
              <w:rPr>
                <w:sz w:val="16"/>
                <w:szCs w:val="16"/>
              </w:rPr>
              <w:t>4/1/2016</w:t>
            </w:r>
          </w:p>
        </w:tc>
        <w:tc>
          <w:tcPr>
            <w:tcW w:w="1251" w:type="dxa"/>
            <w:shd w:val="clear" w:color="auto" w:fill="auto"/>
            <w:vAlign w:val="center"/>
            <w:hideMark/>
          </w:tcPr>
          <w:p w14:paraId="23CE37E7"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39434B6C" w14:textId="77777777" w:rsidR="00215C82" w:rsidRPr="000B5D23" w:rsidRDefault="00215C82" w:rsidP="00041161">
            <w:pPr>
              <w:jc w:val="center"/>
              <w:rPr>
                <w:sz w:val="16"/>
                <w:szCs w:val="16"/>
              </w:rPr>
            </w:pPr>
            <w:r w:rsidRPr="000B5D23">
              <w:rPr>
                <w:sz w:val="16"/>
                <w:szCs w:val="16"/>
              </w:rPr>
              <w:t>0.8</w:t>
            </w:r>
          </w:p>
        </w:tc>
      </w:tr>
      <w:tr w:rsidR="00215C82" w:rsidRPr="007D2E1D" w14:paraId="53F06BFB" w14:textId="77777777" w:rsidTr="00215C82">
        <w:trPr>
          <w:trHeight w:val="240"/>
        </w:trPr>
        <w:tc>
          <w:tcPr>
            <w:tcW w:w="992" w:type="dxa"/>
            <w:shd w:val="clear" w:color="auto" w:fill="auto"/>
            <w:vAlign w:val="center"/>
          </w:tcPr>
          <w:p w14:paraId="59D9B898" w14:textId="77777777" w:rsidR="00215C82" w:rsidRPr="000B5D23" w:rsidRDefault="00215C82" w:rsidP="00041161">
            <w:pPr>
              <w:jc w:val="center"/>
              <w:rPr>
                <w:sz w:val="16"/>
                <w:szCs w:val="16"/>
              </w:rPr>
            </w:pPr>
            <w:r w:rsidRPr="000B5D23">
              <w:rPr>
                <w:sz w:val="16"/>
                <w:szCs w:val="16"/>
              </w:rPr>
              <w:t>C345679</w:t>
            </w:r>
          </w:p>
        </w:tc>
        <w:tc>
          <w:tcPr>
            <w:tcW w:w="846" w:type="dxa"/>
            <w:shd w:val="clear" w:color="auto" w:fill="auto"/>
            <w:vAlign w:val="center"/>
          </w:tcPr>
          <w:p w14:paraId="108B8EF1" w14:textId="77777777" w:rsidR="00215C82" w:rsidRPr="000B5D23" w:rsidRDefault="00215C82" w:rsidP="00041161">
            <w:pPr>
              <w:jc w:val="center"/>
              <w:rPr>
                <w:sz w:val="16"/>
                <w:szCs w:val="16"/>
              </w:rPr>
            </w:pPr>
            <w:r w:rsidRPr="000B5D23">
              <w:rPr>
                <w:sz w:val="16"/>
                <w:szCs w:val="16"/>
              </w:rPr>
              <w:t>School B</w:t>
            </w:r>
          </w:p>
        </w:tc>
        <w:tc>
          <w:tcPr>
            <w:tcW w:w="875" w:type="dxa"/>
            <w:shd w:val="clear" w:color="auto" w:fill="auto"/>
            <w:vAlign w:val="center"/>
            <w:hideMark/>
          </w:tcPr>
          <w:p w14:paraId="54F7605B" w14:textId="77777777" w:rsidR="00215C82" w:rsidRPr="000B5D23" w:rsidRDefault="00215C82" w:rsidP="00041161">
            <w:pPr>
              <w:jc w:val="center"/>
              <w:rPr>
                <w:sz w:val="16"/>
                <w:szCs w:val="16"/>
              </w:rPr>
            </w:pPr>
          </w:p>
        </w:tc>
        <w:tc>
          <w:tcPr>
            <w:tcW w:w="709" w:type="dxa"/>
            <w:shd w:val="clear" w:color="auto" w:fill="auto"/>
            <w:vAlign w:val="center"/>
            <w:hideMark/>
          </w:tcPr>
          <w:p w14:paraId="313874BA" w14:textId="77777777" w:rsidR="00215C82" w:rsidRPr="000B5D23" w:rsidRDefault="00215C82" w:rsidP="00041161">
            <w:pPr>
              <w:jc w:val="center"/>
              <w:rPr>
                <w:sz w:val="16"/>
                <w:szCs w:val="16"/>
              </w:rPr>
            </w:pPr>
          </w:p>
        </w:tc>
        <w:tc>
          <w:tcPr>
            <w:tcW w:w="709" w:type="dxa"/>
            <w:shd w:val="clear" w:color="auto" w:fill="auto"/>
            <w:vAlign w:val="center"/>
            <w:hideMark/>
          </w:tcPr>
          <w:p w14:paraId="5DE2CC19" w14:textId="77777777" w:rsidR="00215C82" w:rsidRPr="000B5D23" w:rsidRDefault="00215C82" w:rsidP="00041161">
            <w:pPr>
              <w:jc w:val="center"/>
              <w:rPr>
                <w:sz w:val="16"/>
                <w:szCs w:val="16"/>
              </w:rPr>
            </w:pPr>
          </w:p>
        </w:tc>
        <w:tc>
          <w:tcPr>
            <w:tcW w:w="992" w:type="dxa"/>
            <w:shd w:val="clear" w:color="auto" w:fill="auto"/>
            <w:vAlign w:val="center"/>
            <w:hideMark/>
          </w:tcPr>
          <w:p w14:paraId="60BCD4B0"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47385C92" w14:textId="77777777" w:rsidR="00215C82" w:rsidRPr="000B5D23" w:rsidRDefault="00215C82" w:rsidP="00041161">
            <w:pPr>
              <w:jc w:val="center"/>
              <w:rPr>
                <w:sz w:val="16"/>
                <w:szCs w:val="16"/>
              </w:rPr>
            </w:pPr>
          </w:p>
        </w:tc>
        <w:tc>
          <w:tcPr>
            <w:tcW w:w="709" w:type="dxa"/>
            <w:shd w:val="clear" w:color="auto" w:fill="auto"/>
            <w:vAlign w:val="center"/>
            <w:hideMark/>
          </w:tcPr>
          <w:p w14:paraId="584437D0" w14:textId="77777777" w:rsidR="00215C82" w:rsidRPr="000B5D23" w:rsidRDefault="00215C82" w:rsidP="00041161">
            <w:pPr>
              <w:jc w:val="center"/>
              <w:rPr>
                <w:sz w:val="16"/>
                <w:szCs w:val="16"/>
              </w:rPr>
            </w:pPr>
            <w:r w:rsidRPr="000B5D23">
              <w:rPr>
                <w:sz w:val="16"/>
                <w:szCs w:val="16"/>
              </w:rPr>
              <w:t>47</w:t>
            </w:r>
          </w:p>
        </w:tc>
        <w:tc>
          <w:tcPr>
            <w:tcW w:w="1134" w:type="dxa"/>
            <w:shd w:val="clear" w:color="auto" w:fill="auto"/>
            <w:vAlign w:val="center"/>
            <w:hideMark/>
          </w:tcPr>
          <w:p w14:paraId="4C1DFA2F" w14:textId="77777777" w:rsidR="00215C82" w:rsidRPr="000B5D23" w:rsidRDefault="00215C82" w:rsidP="00041161">
            <w:pPr>
              <w:jc w:val="center"/>
              <w:rPr>
                <w:sz w:val="16"/>
                <w:szCs w:val="16"/>
              </w:rPr>
            </w:pPr>
          </w:p>
        </w:tc>
        <w:tc>
          <w:tcPr>
            <w:tcW w:w="992" w:type="dxa"/>
            <w:shd w:val="clear" w:color="auto" w:fill="auto"/>
            <w:vAlign w:val="center"/>
            <w:hideMark/>
          </w:tcPr>
          <w:p w14:paraId="3513ABD3" w14:textId="77777777" w:rsidR="00215C82" w:rsidRPr="000B5D23" w:rsidRDefault="00215C82" w:rsidP="00041161">
            <w:pPr>
              <w:jc w:val="center"/>
              <w:rPr>
                <w:sz w:val="16"/>
                <w:szCs w:val="16"/>
              </w:rPr>
            </w:pPr>
            <w:r w:rsidRPr="000B5D23">
              <w:rPr>
                <w:sz w:val="16"/>
                <w:szCs w:val="16"/>
              </w:rPr>
              <w:t>2006427</w:t>
            </w:r>
          </w:p>
        </w:tc>
        <w:tc>
          <w:tcPr>
            <w:tcW w:w="992" w:type="dxa"/>
            <w:shd w:val="clear" w:color="auto" w:fill="auto"/>
            <w:vAlign w:val="center"/>
            <w:hideMark/>
          </w:tcPr>
          <w:p w14:paraId="4EB393D2" w14:textId="77777777" w:rsidR="00215C82" w:rsidRPr="000B5D23" w:rsidRDefault="00215C82" w:rsidP="00041161">
            <w:pPr>
              <w:jc w:val="center"/>
              <w:rPr>
                <w:sz w:val="16"/>
                <w:szCs w:val="16"/>
              </w:rPr>
            </w:pPr>
            <w:r w:rsidRPr="000B5D23">
              <w:rPr>
                <w:sz w:val="16"/>
                <w:szCs w:val="16"/>
              </w:rPr>
              <w:t>Teacher</w:t>
            </w:r>
          </w:p>
        </w:tc>
        <w:tc>
          <w:tcPr>
            <w:tcW w:w="992" w:type="dxa"/>
            <w:shd w:val="clear" w:color="auto" w:fill="auto"/>
            <w:vAlign w:val="center"/>
            <w:hideMark/>
          </w:tcPr>
          <w:p w14:paraId="5A3AB4C8" w14:textId="77777777" w:rsidR="00215C82" w:rsidRPr="000B5D23" w:rsidRDefault="00215C82" w:rsidP="00041161">
            <w:pPr>
              <w:jc w:val="center"/>
              <w:rPr>
                <w:sz w:val="16"/>
                <w:szCs w:val="16"/>
              </w:rPr>
            </w:pPr>
          </w:p>
        </w:tc>
        <w:tc>
          <w:tcPr>
            <w:tcW w:w="1134" w:type="dxa"/>
            <w:shd w:val="clear" w:color="auto" w:fill="auto"/>
            <w:vAlign w:val="center"/>
            <w:hideMark/>
          </w:tcPr>
          <w:p w14:paraId="1936402A" w14:textId="77777777" w:rsidR="00215C82" w:rsidRPr="000B5D23" w:rsidRDefault="00215C82" w:rsidP="00041161">
            <w:pPr>
              <w:jc w:val="center"/>
              <w:rPr>
                <w:sz w:val="16"/>
                <w:szCs w:val="16"/>
              </w:rPr>
            </w:pPr>
          </w:p>
        </w:tc>
        <w:tc>
          <w:tcPr>
            <w:tcW w:w="993" w:type="dxa"/>
            <w:shd w:val="clear" w:color="auto" w:fill="auto"/>
            <w:vAlign w:val="center"/>
            <w:hideMark/>
          </w:tcPr>
          <w:p w14:paraId="51484720" w14:textId="77777777" w:rsidR="00215C82" w:rsidRPr="000B5D23" w:rsidRDefault="00215C82" w:rsidP="00041161">
            <w:pPr>
              <w:jc w:val="center"/>
              <w:rPr>
                <w:sz w:val="16"/>
                <w:szCs w:val="16"/>
              </w:rPr>
            </w:pPr>
            <w:r w:rsidRPr="000B5D23">
              <w:rPr>
                <w:sz w:val="16"/>
                <w:szCs w:val="16"/>
              </w:rPr>
              <w:t>4/1/2016</w:t>
            </w:r>
          </w:p>
        </w:tc>
        <w:tc>
          <w:tcPr>
            <w:tcW w:w="1251" w:type="dxa"/>
            <w:shd w:val="clear" w:color="auto" w:fill="auto"/>
            <w:vAlign w:val="center"/>
            <w:hideMark/>
          </w:tcPr>
          <w:p w14:paraId="5CDD757C"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36F0EE3D" w14:textId="77777777" w:rsidR="00215C82" w:rsidRPr="000B5D23" w:rsidRDefault="00215C82" w:rsidP="00041161">
            <w:pPr>
              <w:jc w:val="center"/>
              <w:rPr>
                <w:sz w:val="16"/>
                <w:szCs w:val="16"/>
              </w:rPr>
            </w:pPr>
            <w:r w:rsidRPr="000B5D23">
              <w:rPr>
                <w:sz w:val="16"/>
                <w:szCs w:val="16"/>
              </w:rPr>
              <w:t>1</w:t>
            </w:r>
          </w:p>
        </w:tc>
      </w:tr>
      <w:tr w:rsidR="00215C82" w:rsidRPr="007D2E1D" w14:paraId="447134D6" w14:textId="77777777" w:rsidTr="00215C82">
        <w:trPr>
          <w:trHeight w:val="240"/>
        </w:trPr>
        <w:tc>
          <w:tcPr>
            <w:tcW w:w="992" w:type="dxa"/>
            <w:shd w:val="clear" w:color="auto" w:fill="auto"/>
            <w:vAlign w:val="center"/>
          </w:tcPr>
          <w:p w14:paraId="496B6382" w14:textId="77777777" w:rsidR="00215C82" w:rsidRPr="000B5D23" w:rsidRDefault="00215C82" w:rsidP="00041161">
            <w:pPr>
              <w:jc w:val="center"/>
              <w:rPr>
                <w:sz w:val="16"/>
                <w:szCs w:val="16"/>
              </w:rPr>
            </w:pPr>
            <w:r w:rsidRPr="000B5D23">
              <w:rPr>
                <w:sz w:val="16"/>
                <w:szCs w:val="16"/>
              </w:rPr>
              <w:t>C345679</w:t>
            </w:r>
          </w:p>
        </w:tc>
        <w:tc>
          <w:tcPr>
            <w:tcW w:w="846" w:type="dxa"/>
            <w:shd w:val="clear" w:color="auto" w:fill="auto"/>
            <w:vAlign w:val="center"/>
          </w:tcPr>
          <w:p w14:paraId="37D55E93" w14:textId="77777777" w:rsidR="00215C82" w:rsidRPr="000B5D23" w:rsidRDefault="00215C82" w:rsidP="00041161">
            <w:pPr>
              <w:jc w:val="center"/>
              <w:rPr>
                <w:sz w:val="16"/>
                <w:szCs w:val="16"/>
              </w:rPr>
            </w:pPr>
            <w:r w:rsidRPr="000B5D23">
              <w:rPr>
                <w:sz w:val="16"/>
                <w:szCs w:val="16"/>
              </w:rPr>
              <w:t>School B</w:t>
            </w:r>
          </w:p>
        </w:tc>
        <w:tc>
          <w:tcPr>
            <w:tcW w:w="875" w:type="dxa"/>
            <w:shd w:val="clear" w:color="auto" w:fill="auto"/>
            <w:vAlign w:val="center"/>
            <w:hideMark/>
          </w:tcPr>
          <w:p w14:paraId="0F99F9E8" w14:textId="77777777" w:rsidR="00215C82" w:rsidRPr="000B5D23" w:rsidRDefault="00215C82" w:rsidP="00041161">
            <w:pPr>
              <w:jc w:val="center"/>
              <w:rPr>
                <w:sz w:val="16"/>
                <w:szCs w:val="16"/>
              </w:rPr>
            </w:pPr>
          </w:p>
        </w:tc>
        <w:tc>
          <w:tcPr>
            <w:tcW w:w="709" w:type="dxa"/>
            <w:shd w:val="clear" w:color="auto" w:fill="auto"/>
            <w:vAlign w:val="center"/>
            <w:hideMark/>
          </w:tcPr>
          <w:p w14:paraId="2114FE38" w14:textId="77777777" w:rsidR="00215C82" w:rsidRPr="000B5D23" w:rsidRDefault="00215C82" w:rsidP="00041161">
            <w:pPr>
              <w:jc w:val="center"/>
              <w:rPr>
                <w:sz w:val="16"/>
                <w:szCs w:val="16"/>
              </w:rPr>
            </w:pPr>
          </w:p>
        </w:tc>
        <w:tc>
          <w:tcPr>
            <w:tcW w:w="709" w:type="dxa"/>
            <w:shd w:val="clear" w:color="auto" w:fill="auto"/>
            <w:vAlign w:val="center"/>
            <w:hideMark/>
          </w:tcPr>
          <w:p w14:paraId="3D696204" w14:textId="77777777" w:rsidR="00215C82" w:rsidRPr="000B5D23" w:rsidRDefault="00215C82" w:rsidP="00041161">
            <w:pPr>
              <w:jc w:val="center"/>
              <w:rPr>
                <w:sz w:val="16"/>
                <w:szCs w:val="16"/>
              </w:rPr>
            </w:pPr>
          </w:p>
        </w:tc>
        <w:tc>
          <w:tcPr>
            <w:tcW w:w="992" w:type="dxa"/>
            <w:shd w:val="clear" w:color="auto" w:fill="auto"/>
            <w:vAlign w:val="center"/>
            <w:hideMark/>
          </w:tcPr>
          <w:p w14:paraId="0EE20BB9"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10E86AA3" w14:textId="77777777" w:rsidR="00215C82" w:rsidRPr="000B5D23" w:rsidRDefault="00215C82" w:rsidP="00041161">
            <w:pPr>
              <w:jc w:val="center"/>
              <w:rPr>
                <w:sz w:val="16"/>
                <w:szCs w:val="16"/>
              </w:rPr>
            </w:pPr>
          </w:p>
        </w:tc>
        <w:tc>
          <w:tcPr>
            <w:tcW w:w="709" w:type="dxa"/>
            <w:shd w:val="clear" w:color="auto" w:fill="auto"/>
            <w:vAlign w:val="center"/>
            <w:hideMark/>
          </w:tcPr>
          <w:p w14:paraId="3F4FAC0F" w14:textId="77777777" w:rsidR="00215C82" w:rsidRPr="000B5D23" w:rsidRDefault="00215C82" w:rsidP="00041161">
            <w:pPr>
              <w:jc w:val="center"/>
              <w:rPr>
                <w:sz w:val="16"/>
                <w:szCs w:val="16"/>
              </w:rPr>
            </w:pPr>
            <w:r w:rsidRPr="000B5D23">
              <w:rPr>
                <w:sz w:val="16"/>
                <w:szCs w:val="16"/>
              </w:rPr>
              <w:t>65</w:t>
            </w:r>
          </w:p>
        </w:tc>
        <w:tc>
          <w:tcPr>
            <w:tcW w:w="1134" w:type="dxa"/>
            <w:shd w:val="clear" w:color="auto" w:fill="auto"/>
            <w:vAlign w:val="center"/>
            <w:hideMark/>
          </w:tcPr>
          <w:p w14:paraId="6E8881CE" w14:textId="77777777" w:rsidR="00215C82" w:rsidRPr="000B5D23" w:rsidRDefault="00215C82" w:rsidP="00041161">
            <w:pPr>
              <w:jc w:val="center"/>
              <w:rPr>
                <w:sz w:val="16"/>
                <w:szCs w:val="16"/>
              </w:rPr>
            </w:pPr>
          </w:p>
        </w:tc>
        <w:tc>
          <w:tcPr>
            <w:tcW w:w="992" w:type="dxa"/>
            <w:shd w:val="clear" w:color="auto" w:fill="auto"/>
            <w:vAlign w:val="center"/>
            <w:hideMark/>
          </w:tcPr>
          <w:p w14:paraId="05E8AB2F" w14:textId="77777777" w:rsidR="00215C82" w:rsidRPr="000B5D23" w:rsidRDefault="00215C82" w:rsidP="00041161">
            <w:pPr>
              <w:jc w:val="center"/>
              <w:rPr>
                <w:sz w:val="16"/>
                <w:szCs w:val="16"/>
              </w:rPr>
            </w:pPr>
            <w:r w:rsidRPr="000B5D23">
              <w:rPr>
                <w:sz w:val="16"/>
                <w:szCs w:val="16"/>
              </w:rPr>
              <w:t>2003028</w:t>
            </w:r>
          </w:p>
        </w:tc>
        <w:tc>
          <w:tcPr>
            <w:tcW w:w="992" w:type="dxa"/>
            <w:shd w:val="clear" w:color="auto" w:fill="auto"/>
            <w:vAlign w:val="center"/>
            <w:hideMark/>
          </w:tcPr>
          <w:p w14:paraId="49FBDA8D" w14:textId="77777777" w:rsidR="00215C82" w:rsidRPr="000B5D23" w:rsidRDefault="00215C82" w:rsidP="00041161">
            <w:pPr>
              <w:jc w:val="center"/>
              <w:rPr>
                <w:sz w:val="16"/>
                <w:szCs w:val="16"/>
              </w:rPr>
            </w:pPr>
            <w:r w:rsidRPr="000B5D23">
              <w:rPr>
                <w:sz w:val="16"/>
                <w:szCs w:val="16"/>
              </w:rPr>
              <w:t>Support</w:t>
            </w:r>
          </w:p>
        </w:tc>
        <w:tc>
          <w:tcPr>
            <w:tcW w:w="992" w:type="dxa"/>
            <w:shd w:val="clear" w:color="auto" w:fill="auto"/>
            <w:vAlign w:val="center"/>
            <w:hideMark/>
          </w:tcPr>
          <w:p w14:paraId="5DFC4111" w14:textId="77777777" w:rsidR="00215C82" w:rsidRPr="000B5D23" w:rsidRDefault="00215C82" w:rsidP="00041161">
            <w:pPr>
              <w:jc w:val="center"/>
              <w:rPr>
                <w:sz w:val="16"/>
                <w:szCs w:val="16"/>
              </w:rPr>
            </w:pPr>
          </w:p>
        </w:tc>
        <w:tc>
          <w:tcPr>
            <w:tcW w:w="1134" w:type="dxa"/>
            <w:shd w:val="clear" w:color="auto" w:fill="auto"/>
            <w:vAlign w:val="center"/>
            <w:hideMark/>
          </w:tcPr>
          <w:p w14:paraId="31590DF5" w14:textId="77777777" w:rsidR="00215C82" w:rsidRPr="000B5D23" w:rsidRDefault="00215C82" w:rsidP="00041161">
            <w:pPr>
              <w:jc w:val="center"/>
              <w:rPr>
                <w:sz w:val="16"/>
                <w:szCs w:val="16"/>
              </w:rPr>
            </w:pPr>
          </w:p>
        </w:tc>
        <w:tc>
          <w:tcPr>
            <w:tcW w:w="993" w:type="dxa"/>
            <w:shd w:val="clear" w:color="auto" w:fill="auto"/>
            <w:vAlign w:val="center"/>
            <w:hideMark/>
          </w:tcPr>
          <w:p w14:paraId="40792F3E" w14:textId="77777777" w:rsidR="00215C82" w:rsidRPr="000B5D23" w:rsidRDefault="00215C82" w:rsidP="00041161">
            <w:pPr>
              <w:jc w:val="center"/>
              <w:rPr>
                <w:sz w:val="16"/>
                <w:szCs w:val="16"/>
              </w:rPr>
            </w:pPr>
            <w:r w:rsidRPr="000B5D23">
              <w:rPr>
                <w:sz w:val="16"/>
                <w:szCs w:val="16"/>
              </w:rPr>
              <w:t>4/1/2016</w:t>
            </w:r>
          </w:p>
        </w:tc>
        <w:tc>
          <w:tcPr>
            <w:tcW w:w="1251" w:type="dxa"/>
            <w:shd w:val="clear" w:color="auto" w:fill="auto"/>
            <w:vAlign w:val="center"/>
            <w:hideMark/>
          </w:tcPr>
          <w:p w14:paraId="0416430E"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65172848" w14:textId="77777777" w:rsidR="00215C82" w:rsidRPr="000B5D23" w:rsidRDefault="00215C82" w:rsidP="00041161">
            <w:pPr>
              <w:jc w:val="center"/>
              <w:rPr>
                <w:sz w:val="16"/>
                <w:szCs w:val="16"/>
              </w:rPr>
            </w:pPr>
            <w:r w:rsidRPr="000B5D23">
              <w:rPr>
                <w:sz w:val="16"/>
                <w:szCs w:val="16"/>
              </w:rPr>
              <w:t>0.65</w:t>
            </w:r>
          </w:p>
        </w:tc>
      </w:tr>
      <w:tr w:rsidR="00215C82" w:rsidRPr="007D2E1D" w14:paraId="437C82FB" w14:textId="77777777" w:rsidTr="00215C82">
        <w:trPr>
          <w:trHeight w:val="240"/>
        </w:trPr>
        <w:tc>
          <w:tcPr>
            <w:tcW w:w="992" w:type="dxa"/>
            <w:shd w:val="clear" w:color="auto" w:fill="auto"/>
            <w:vAlign w:val="center"/>
          </w:tcPr>
          <w:p w14:paraId="4604D80C" w14:textId="77777777" w:rsidR="00215C82" w:rsidRPr="000B5D23" w:rsidRDefault="00215C82" w:rsidP="00041161">
            <w:pPr>
              <w:jc w:val="center"/>
              <w:rPr>
                <w:sz w:val="16"/>
                <w:szCs w:val="16"/>
              </w:rPr>
            </w:pPr>
            <w:r w:rsidRPr="000B5D23">
              <w:rPr>
                <w:sz w:val="16"/>
                <w:szCs w:val="16"/>
              </w:rPr>
              <w:t>C345679</w:t>
            </w:r>
          </w:p>
        </w:tc>
        <w:tc>
          <w:tcPr>
            <w:tcW w:w="846" w:type="dxa"/>
            <w:shd w:val="clear" w:color="auto" w:fill="auto"/>
            <w:vAlign w:val="center"/>
          </w:tcPr>
          <w:p w14:paraId="42E12A30" w14:textId="77777777" w:rsidR="00215C82" w:rsidRPr="000B5D23" w:rsidRDefault="00215C82" w:rsidP="00041161">
            <w:pPr>
              <w:jc w:val="center"/>
              <w:rPr>
                <w:sz w:val="16"/>
                <w:szCs w:val="16"/>
              </w:rPr>
            </w:pPr>
            <w:r w:rsidRPr="000B5D23">
              <w:rPr>
                <w:sz w:val="16"/>
                <w:szCs w:val="16"/>
              </w:rPr>
              <w:t>School B</w:t>
            </w:r>
          </w:p>
        </w:tc>
        <w:tc>
          <w:tcPr>
            <w:tcW w:w="875" w:type="dxa"/>
            <w:shd w:val="clear" w:color="auto" w:fill="auto"/>
            <w:vAlign w:val="center"/>
            <w:hideMark/>
          </w:tcPr>
          <w:p w14:paraId="531C4782" w14:textId="77777777" w:rsidR="00215C82" w:rsidRPr="000B5D23" w:rsidRDefault="00215C82" w:rsidP="00041161">
            <w:pPr>
              <w:jc w:val="center"/>
              <w:rPr>
                <w:sz w:val="16"/>
                <w:szCs w:val="16"/>
              </w:rPr>
            </w:pPr>
          </w:p>
        </w:tc>
        <w:tc>
          <w:tcPr>
            <w:tcW w:w="709" w:type="dxa"/>
            <w:shd w:val="clear" w:color="auto" w:fill="auto"/>
            <w:vAlign w:val="center"/>
            <w:hideMark/>
          </w:tcPr>
          <w:p w14:paraId="7EF0186B" w14:textId="77777777" w:rsidR="00215C82" w:rsidRPr="000B5D23" w:rsidRDefault="00215C82" w:rsidP="00041161">
            <w:pPr>
              <w:jc w:val="center"/>
              <w:rPr>
                <w:sz w:val="16"/>
                <w:szCs w:val="16"/>
              </w:rPr>
            </w:pPr>
          </w:p>
        </w:tc>
        <w:tc>
          <w:tcPr>
            <w:tcW w:w="709" w:type="dxa"/>
            <w:shd w:val="clear" w:color="auto" w:fill="auto"/>
            <w:vAlign w:val="center"/>
            <w:hideMark/>
          </w:tcPr>
          <w:p w14:paraId="5BE5CB0A" w14:textId="77777777" w:rsidR="00215C82" w:rsidRPr="000B5D23" w:rsidRDefault="00215C82" w:rsidP="00041161">
            <w:pPr>
              <w:jc w:val="center"/>
              <w:rPr>
                <w:sz w:val="16"/>
                <w:szCs w:val="16"/>
              </w:rPr>
            </w:pPr>
          </w:p>
        </w:tc>
        <w:tc>
          <w:tcPr>
            <w:tcW w:w="992" w:type="dxa"/>
            <w:shd w:val="clear" w:color="auto" w:fill="auto"/>
            <w:vAlign w:val="center"/>
            <w:hideMark/>
          </w:tcPr>
          <w:p w14:paraId="19AB1660"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53862F40" w14:textId="77777777" w:rsidR="00215C82" w:rsidRPr="000B5D23" w:rsidRDefault="00215C82" w:rsidP="00041161">
            <w:pPr>
              <w:jc w:val="center"/>
              <w:rPr>
                <w:sz w:val="16"/>
                <w:szCs w:val="16"/>
              </w:rPr>
            </w:pPr>
          </w:p>
        </w:tc>
        <w:tc>
          <w:tcPr>
            <w:tcW w:w="709" w:type="dxa"/>
            <w:shd w:val="clear" w:color="auto" w:fill="auto"/>
            <w:vAlign w:val="center"/>
            <w:hideMark/>
          </w:tcPr>
          <w:p w14:paraId="5DCF83F0" w14:textId="77777777" w:rsidR="00215C82" w:rsidRPr="000B5D23" w:rsidRDefault="00215C82" w:rsidP="00041161">
            <w:pPr>
              <w:jc w:val="center"/>
              <w:rPr>
                <w:sz w:val="16"/>
                <w:szCs w:val="16"/>
              </w:rPr>
            </w:pPr>
            <w:r w:rsidRPr="000B5D23">
              <w:rPr>
                <w:sz w:val="16"/>
                <w:szCs w:val="16"/>
              </w:rPr>
              <w:t>41</w:t>
            </w:r>
          </w:p>
        </w:tc>
        <w:tc>
          <w:tcPr>
            <w:tcW w:w="1134" w:type="dxa"/>
            <w:shd w:val="clear" w:color="auto" w:fill="auto"/>
            <w:vAlign w:val="center"/>
            <w:hideMark/>
          </w:tcPr>
          <w:p w14:paraId="7D057848" w14:textId="77777777" w:rsidR="00215C82" w:rsidRPr="000B5D23" w:rsidRDefault="00215C82" w:rsidP="00041161">
            <w:pPr>
              <w:jc w:val="center"/>
              <w:rPr>
                <w:sz w:val="16"/>
                <w:szCs w:val="16"/>
              </w:rPr>
            </w:pPr>
          </w:p>
        </w:tc>
        <w:tc>
          <w:tcPr>
            <w:tcW w:w="992" w:type="dxa"/>
            <w:shd w:val="clear" w:color="auto" w:fill="auto"/>
            <w:vAlign w:val="center"/>
            <w:hideMark/>
          </w:tcPr>
          <w:p w14:paraId="55E46A26" w14:textId="77777777" w:rsidR="00215C82" w:rsidRPr="000B5D23" w:rsidRDefault="00215C82" w:rsidP="00041161">
            <w:pPr>
              <w:jc w:val="center"/>
              <w:rPr>
                <w:sz w:val="16"/>
                <w:szCs w:val="16"/>
              </w:rPr>
            </w:pPr>
            <w:r w:rsidRPr="000B5D23">
              <w:rPr>
                <w:sz w:val="16"/>
                <w:szCs w:val="16"/>
              </w:rPr>
              <w:t>2000124</w:t>
            </w:r>
          </w:p>
        </w:tc>
        <w:tc>
          <w:tcPr>
            <w:tcW w:w="992" w:type="dxa"/>
            <w:shd w:val="clear" w:color="auto" w:fill="auto"/>
            <w:vAlign w:val="center"/>
            <w:hideMark/>
          </w:tcPr>
          <w:p w14:paraId="36C927B8" w14:textId="77777777" w:rsidR="00215C82" w:rsidRPr="000B5D23" w:rsidRDefault="00215C82" w:rsidP="00041161">
            <w:pPr>
              <w:jc w:val="center"/>
              <w:rPr>
                <w:sz w:val="16"/>
                <w:szCs w:val="16"/>
              </w:rPr>
            </w:pPr>
            <w:r w:rsidRPr="000B5D23">
              <w:rPr>
                <w:sz w:val="16"/>
                <w:szCs w:val="16"/>
              </w:rPr>
              <w:t>Support</w:t>
            </w:r>
          </w:p>
        </w:tc>
        <w:tc>
          <w:tcPr>
            <w:tcW w:w="992" w:type="dxa"/>
            <w:shd w:val="clear" w:color="auto" w:fill="auto"/>
            <w:vAlign w:val="center"/>
            <w:hideMark/>
          </w:tcPr>
          <w:p w14:paraId="5E05979B" w14:textId="77777777" w:rsidR="00215C82" w:rsidRPr="000B5D23" w:rsidRDefault="00215C82" w:rsidP="00041161">
            <w:pPr>
              <w:jc w:val="center"/>
              <w:rPr>
                <w:sz w:val="16"/>
                <w:szCs w:val="16"/>
              </w:rPr>
            </w:pPr>
          </w:p>
        </w:tc>
        <w:tc>
          <w:tcPr>
            <w:tcW w:w="1134" w:type="dxa"/>
            <w:shd w:val="clear" w:color="auto" w:fill="auto"/>
            <w:vAlign w:val="center"/>
            <w:hideMark/>
          </w:tcPr>
          <w:p w14:paraId="17960661" w14:textId="77777777" w:rsidR="00215C82" w:rsidRPr="000B5D23" w:rsidRDefault="00215C82" w:rsidP="00041161">
            <w:pPr>
              <w:jc w:val="center"/>
              <w:rPr>
                <w:sz w:val="16"/>
                <w:szCs w:val="16"/>
              </w:rPr>
            </w:pPr>
          </w:p>
        </w:tc>
        <w:tc>
          <w:tcPr>
            <w:tcW w:w="993" w:type="dxa"/>
            <w:shd w:val="clear" w:color="auto" w:fill="auto"/>
            <w:vAlign w:val="center"/>
            <w:hideMark/>
          </w:tcPr>
          <w:p w14:paraId="717F6E62" w14:textId="77777777" w:rsidR="00215C82" w:rsidRPr="000B5D23" w:rsidRDefault="00215C82" w:rsidP="00041161">
            <w:pPr>
              <w:jc w:val="center"/>
              <w:rPr>
                <w:sz w:val="16"/>
                <w:szCs w:val="16"/>
              </w:rPr>
            </w:pPr>
            <w:r w:rsidRPr="000B5D23">
              <w:rPr>
                <w:sz w:val="16"/>
                <w:szCs w:val="16"/>
              </w:rPr>
              <w:t>7/1/2016</w:t>
            </w:r>
          </w:p>
        </w:tc>
        <w:tc>
          <w:tcPr>
            <w:tcW w:w="1251" w:type="dxa"/>
            <w:shd w:val="clear" w:color="auto" w:fill="auto"/>
            <w:vAlign w:val="center"/>
            <w:hideMark/>
          </w:tcPr>
          <w:p w14:paraId="40BA99D1"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51ABB646" w14:textId="77777777" w:rsidR="00215C82" w:rsidRPr="000B5D23" w:rsidRDefault="00215C82" w:rsidP="00041161">
            <w:pPr>
              <w:jc w:val="center"/>
              <w:rPr>
                <w:sz w:val="16"/>
                <w:szCs w:val="16"/>
              </w:rPr>
            </w:pPr>
            <w:r w:rsidRPr="000B5D23">
              <w:rPr>
                <w:sz w:val="16"/>
                <w:szCs w:val="16"/>
              </w:rPr>
              <w:t>0.81</w:t>
            </w:r>
          </w:p>
        </w:tc>
      </w:tr>
      <w:tr w:rsidR="00215C82" w:rsidRPr="007D2E1D" w14:paraId="21CE12DA" w14:textId="77777777" w:rsidTr="00215C82">
        <w:trPr>
          <w:trHeight w:val="240"/>
        </w:trPr>
        <w:tc>
          <w:tcPr>
            <w:tcW w:w="992" w:type="dxa"/>
            <w:shd w:val="clear" w:color="auto" w:fill="auto"/>
            <w:vAlign w:val="center"/>
          </w:tcPr>
          <w:p w14:paraId="1AB9B213" w14:textId="77777777" w:rsidR="00215C82" w:rsidRPr="000B5D23" w:rsidRDefault="00215C82" w:rsidP="00041161">
            <w:pPr>
              <w:jc w:val="center"/>
              <w:rPr>
                <w:sz w:val="16"/>
                <w:szCs w:val="16"/>
              </w:rPr>
            </w:pPr>
            <w:r w:rsidRPr="000B5D23">
              <w:rPr>
                <w:sz w:val="16"/>
                <w:szCs w:val="16"/>
              </w:rPr>
              <w:t>C345679</w:t>
            </w:r>
          </w:p>
        </w:tc>
        <w:tc>
          <w:tcPr>
            <w:tcW w:w="846" w:type="dxa"/>
            <w:shd w:val="clear" w:color="auto" w:fill="auto"/>
            <w:vAlign w:val="center"/>
          </w:tcPr>
          <w:p w14:paraId="60F1430A" w14:textId="77777777" w:rsidR="00215C82" w:rsidRPr="000B5D23" w:rsidRDefault="00215C82" w:rsidP="00041161">
            <w:pPr>
              <w:jc w:val="center"/>
              <w:rPr>
                <w:sz w:val="16"/>
                <w:szCs w:val="16"/>
              </w:rPr>
            </w:pPr>
            <w:r w:rsidRPr="000B5D23">
              <w:rPr>
                <w:sz w:val="16"/>
                <w:szCs w:val="16"/>
              </w:rPr>
              <w:t>School B</w:t>
            </w:r>
          </w:p>
        </w:tc>
        <w:tc>
          <w:tcPr>
            <w:tcW w:w="875" w:type="dxa"/>
            <w:shd w:val="clear" w:color="auto" w:fill="auto"/>
            <w:vAlign w:val="center"/>
            <w:hideMark/>
          </w:tcPr>
          <w:p w14:paraId="22A5C30E" w14:textId="77777777" w:rsidR="00215C82" w:rsidRPr="000B5D23" w:rsidRDefault="00215C82" w:rsidP="00041161">
            <w:pPr>
              <w:jc w:val="center"/>
              <w:rPr>
                <w:sz w:val="16"/>
                <w:szCs w:val="16"/>
              </w:rPr>
            </w:pPr>
          </w:p>
        </w:tc>
        <w:tc>
          <w:tcPr>
            <w:tcW w:w="709" w:type="dxa"/>
            <w:shd w:val="clear" w:color="auto" w:fill="auto"/>
            <w:vAlign w:val="center"/>
            <w:hideMark/>
          </w:tcPr>
          <w:p w14:paraId="4C38C38E" w14:textId="77777777" w:rsidR="00215C82" w:rsidRPr="000B5D23" w:rsidRDefault="00215C82" w:rsidP="00041161">
            <w:pPr>
              <w:jc w:val="center"/>
              <w:rPr>
                <w:sz w:val="16"/>
                <w:szCs w:val="16"/>
              </w:rPr>
            </w:pPr>
          </w:p>
        </w:tc>
        <w:tc>
          <w:tcPr>
            <w:tcW w:w="709" w:type="dxa"/>
            <w:shd w:val="clear" w:color="auto" w:fill="auto"/>
            <w:vAlign w:val="center"/>
            <w:hideMark/>
          </w:tcPr>
          <w:p w14:paraId="38B305C3" w14:textId="77777777" w:rsidR="00215C82" w:rsidRPr="000B5D23" w:rsidRDefault="00215C82" w:rsidP="00041161">
            <w:pPr>
              <w:jc w:val="center"/>
              <w:rPr>
                <w:sz w:val="16"/>
                <w:szCs w:val="16"/>
              </w:rPr>
            </w:pPr>
          </w:p>
        </w:tc>
        <w:tc>
          <w:tcPr>
            <w:tcW w:w="992" w:type="dxa"/>
            <w:shd w:val="clear" w:color="auto" w:fill="auto"/>
            <w:vAlign w:val="center"/>
            <w:hideMark/>
          </w:tcPr>
          <w:p w14:paraId="46F0E840" w14:textId="77777777" w:rsidR="00215C82" w:rsidRPr="000B5D23" w:rsidRDefault="00215C82" w:rsidP="00041161">
            <w:pPr>
              <w:jc w:val="center"/>
              <w:rPr>
                <w:sz w:val="16"/>
                <w:szCs w:val="16"/>
              </w:rPr>
            </w:pPr>
            <w:r w:rsidRPr="000B5D23">
              <w:rPr>
                <w:sz w:val="16"/>
                <w:szCs w:val="16"/>
              </w:rPr>
              <w:t>Male</w:t>
            </w:r>
          </w:p>
        </w:tc>
        <w:tc>
          <w:tcPr>
            <w:tcW w:w="709" w:type="dxa"/>
            <w:shd w:val="clear" w:color="auto" w:fill="auto"/>
            <w:vAlign w:val="center"/>
            <w:hideMark/>
          </w:tcPr>
          <w:p w14:paraId="230AB3FF" w14:textId="77777777" w:rsidR="00215C82" w:rsidRPr="000B5D23" w:rsidRDefault="00215C82" w:rsidP="00041161">
            <w:pPr>
              <w:jc w:val="center"/>
              <w:rPr>
                <w:sz w:val="16"/>
                <w:szCs w:val="16"/>
              </w:rPr>
            </w:pPr>
          </w:p>
        </w:tc>
        <w:tc>
          <w:tcPr>
            <w:tcW w:w="709" w:type="dxa"/>
            <w:shd w:val="clear" w:color="auto" w:fill="auto"/>
            <w:vAlign w:val="center"/>
            <w:hideMark/>
          </w:tcPr>
          <w:p w14:paraId="6CA801D2" w14:textId="77777777" w:rsidR="00215C82" w:rsidRPr="000B5D23" w:rsidRDefault="00215C82" w:rsidP="00041161">
            <w:pPr>
              <w:jc w:val="center"/>
              <w:rPr>
                <w:sz w:val="16"/>
                <w:szCs w:val="16"/>
              </w:rPr>
            </w:pPr>
            <w:r w:rsidRPr="000B5D23">
              <w:rPr>
                <w:sz w:val="16"/>
                <w:szCs w:val="16"/>
              </w:rPr>
              <w:t>58</w:t>
            </w:r>
          </w:p>
        </w:tc>
        <w:tc>
          <w:tcPr>
            <w:tcW w:w="1134" w:type="dxa"/>
            <w:shd w:val="clear" w:color="auto" w:fill="auto"/>
            <w:vAlign w:val="center"/>
            <w:hideMark/>
          </w:tcPr>
          <w:p w14:paraId="045ABA5F" w14:textId="77777777" w:rsidR="00215C82" w:rsidRPr="000B5D23" w:rsidRDefault="00215C82" w:rsidP="00041161">
            <w:pPr>
              <w:jc w:val="center"/>
              <w:rPr>
                <w:sz w:val="16"/>
                <w:szCs w:val="16"/>
              </w:rPr>
            </w:pPr>
          </w:p>
        </w:tc>
        <w:tc>
          <w:tcPr>
            <w:tcW w:w="992" w:type="dxa"/>
            <w:shd w:val="clear" w:color="auto" w:fill="auto"/>
            <w:vAlign w:val="center"/>
            <w:hideMark/>
          </w:tcPr>
          <w:p w14:paraId="27AC8357" w14:textId="77777777" w:rsidR="00215C82" w:rsidRPr="000B5D23" w:rsidRDefault="00215C82" w:rsidP="00041161">
            <w:pPr>
              <w:jc w:val="center"/>
              <w:rPr>
                <w:sz w:val="16"/>
                <w:szCs w:val="16"/>
              </w:rPr>
            </w:pPr>
            <w:r w:rsidRPr="000B5D23">
              <w:rPr>
                <w:sz w:val="16"/>
                <w:szCs w:val="16"/>
              </w:rPr>
              <w:t>2000124</w:t>
            </w:r>
          </w:p>
        </w:tc>
        <w:tc>
          <w:tcPr>
            <w:tcW w:w="992" w:type="dxa"/>
            <w:shd w:val="clear" w:color="auto" w:fill="auto"/>
            <w:vAlign w:val="center"/>
            <w:hideMark/>
          </w:tcPr>
          <w:p w14:paraId="20375642" w14:textId="77777777" w:rsidR="00215C82" w:rsidRPr="000B5D23" w:rsidRDefault="00215C82" w:rsidP="00041161">
            <w:pPr>
              <w:jc w:val="center"/>
              <w:rPr>
                <w:sz w:val="16"/>
                <w:szCs w:val="16"/>
              </w:rPr>
            </w:pPr>
            <w:r w:rsidRPr="000B5D23">
              <w:rPr>
                <w:sz w:val="16"/>
                <w:szCs w:val="16"/>
              </w:rPr>
              <w:t>Support</w:t>
            </w:r>
          </w:p>
        </w:tc>
        <w:tc>
          <w:tcPr>
            <w:tcW w:w="992" w:type="dxa"/>
            <w:shd w:val="clear" w:color="auto" w:fill="auto"/>
            <w:vAlign w:val="center"/>
            <w:hideMark/>
          </w:tcPr>
          <w:p w14:paraId="05F4D78E" w14:textId="77777777" w:rsidR="00215C82" w:rsidRPr="000B5D23" w:rsidRDefault="00215C82" w:rsidP="00041161">
            <w:pPr>
              <w:jc w:val="center"/>
              <w:rPr>
                <w:sz w:val="16"/>
                <w:szCs w:val="16"/>
              </w:rPr>
            </w:pPr>
          </w:p>
        </w:tc>
        <w:tc>
          <w:tcPr>
            <w:tcW w:w="1134" w:type="dxa"/>
            <w:shd w:val="clear" w:color="auto" w:fill="auto"/>
            <w:vAlign w:val="center"/>
            <w:hideMark/>
          </w:tcPr>
          <w:p w14:paraId="1CFE1132" w14:textId="77777777" w:rsidR="00215C82" w:rsidRPr="000B5D23" w:rsidRDefault="00215C82" w:rsidP="00041161">
            <w:pPr>
              <w:jc w:val="center"/>
              <w:rPr>
                <w:sz w:val="16"/>
                <w:szCs w:val="16"/>
              </w:rPr>
            </w:pPr>
          </w:p>
        </w:tc>
        <w:tc>
          <w:tcPr>
            <w:tcW w:w="993" w:type="dxa"/>
            <w:shd w:val="clear" w:color="auto" w:fill="auto"/>
            <w:vAlign w:val="center"/>
            <w:hideMark/>
          </w:tcPr>
          <w:p w14:paraId="59E65DE4" w14:textId="77777777" w:rsidR="00215C82" w:rsidRPr="000B5D23" w:rsidRDefault="00215C82" w:rsidP="00041161">
            <w:pPr>
              <w:jc w:val="center"/>
              <w:rPr>
                <w:sz w:val="16"/>
                <w:szCs w:val="16"/>
              </w:rPr>
            </w:pPr>
            <w:r w:rsidRPr="000B5D23">
              <w:rPr>
                <w:sz w:val="16"/>
                <w:szCs w:val="16"/>
              </w:rPr>
              <w:t>4/1/2016</w:t>
            </w:r>
          </w:p>
        </w:tc>
        <w:tc>
          <w:tcPr>
            <w:tcW w:w="1251" w:type="dxa"/>
            <w:shd w:val="clear" w:color="auto" w:fill="auto"/>
            <w:vAlign w:val="center"/>
            <w:hideMark/>
          </w:tcPr>
          <w:p w14:paraId="75ACCC8A"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012FCCBD" w14:textId="77777777" w:rsidR="00215C82" w:rsidRPr="000B5D23" w:rsidRDefault="00215C82" w:rsidP="00041161">
            <w:pPr>
              <w:jc w:val="center"/>
              <w:rPr>
                <w:sz w:val="16"/>
                <w:szCs w:val="16"/>
              </w:rPr>
            </w:pPr>
            <w:r w:rsidRPr="000B5D23">
              <w:rPr>
                <w:sz w:val="16"/>
                <w:szCs w:val="16"/>
              </w:rPr>
              <w:t>0.59</w:t>
            </w:r>
          </w:p>
        </w:tc>
      </w:tr>
      <w:tr w:rsidR="00215C82" w:rsidRPr="007D2E1D" w14:paraId="3AA22A6C" w14:textId="77777777" w:rsidTr="00215C82">
        <w:trPr>
          <w:trHeight w:val="240"/>
        </w:trPr>
        <w:tc>
          <w:tcPr>
            <w:tcW w:w="992" w:type="dxa"/>
            <w:shd w:val="clear" w:color="auto" w:fill="auto"/>
            <w:vAlign w:val="center"/>
          </w:tcPr>
          <w:p w14:paraId="79B604C4" w14:textId="77777777" w:rsidR="00215C82" w:rsidRPr="000B5D23" w:rsidRDefault="00215C82" w:rsidP="00041161">
            <w:pPr>
              <w:jc w:val="center"/>
              <w:rPr>
                <w:sz w:val="16"/>
                <w:szCs w:val="16"/>
              </w:rPr>
            </w:pPr>
            <w:r w:rsidRPr="000B5D23">
              <w:rPr>
                <w:sz w:val="16"/>
                <w:szCs w:val="16"/>
              </w:rPr>
              <w:t>C345671</w:t>
            </w:r>
          </w:p>
        </w:tc>
        <w:tc>
          <w:tcPr>
            <w:tcW w:w="846" w:type="dxa"/>
            <w:shd w:val="clear" w:color="auto" w:fill="auto"/>
            <w:vAlign w:val="center"/>
          </w:tcPr>
          <w:p w14:paraId="56E1DB29" w14:textId="77777777" w:rsidR="00215C82" w:rsidRPr="000B5D23" w:rsidRDefault="00215C82" w:rsidP="00041161">
            <w:pPr>
              <w:jc w:val="center"/>
              <w:rPr>
                <w:sz w:val="16"/>
                <w:szCs w:val="16"/>
              </w:rPr>
            </w:pPr>
            <w:r w:rsidRPr="000B5D23">
              <w:rPr>
                <w:sz w:val="16"/>
                <w:szCs w:val="16"/>
              </w:rPr>
              <w:t>School C</w:t>
            </w:r>
          </w:p>
        </w:tc>
        <w:tc>
          <w:tcPr>
            <w:tcW w:w="875" w:type="dxa"/>
            <w:shd w:val="clear" w:color="auto" w:fill="auto"/>
            <w:vAlign w:val="center"/>
            <w:hideMark/>
          </w:tcPr>
          <w:p w14:paraId="31A1912E" w14:textId="77777777" w:rsidR="00215C82" w:rsidRPr="000B5D23" w:rsidRDefault="00215C82" w:rsidP="00041161">
            <w:pPr>
              <w:jc w:val="center"/>
              <w:rPr>
                <w:sz w:val="16"/>
                <w:szCs w:val="16"/>
              </w:rPr>
            </w:pPr>
          </w:p>
        </w:tc>
        <w:tc>
          <w:tcPr>
            <w:tcW w:w="709" w:type="dxa"/>
            <w:shd w:val="clear" w:color="auto" w:fill="auto"/>
            <w:vAlign w:val="center"/>
            <w:hideMark/>
          </w:tcPr>
          <w:p w14:paraId="1E4B7106" w14:textId="77777777" w:rsidR="00215C82" w:rsidRPr="000B5D23" w:rsidRDefault="00215C82" w:rsidP="00041161">
            <w:pPr>
              <w:jc w:val="center"/>
              <w:rPr>
                <w:sz w:val="16"/>
                <w:szCs w:val="16"/>
              </w:rPr>
            </w:pPr>
          </w:p>
        </w:tc>
        <w:tc>
          <w:tcPr>
            <w:tcW w:w="709" w:type="dxa"/>
            <w:shd w:val="clear" w:color="auto" w:fill="auto"/>
            <w:vAlign w:val="center"/>
            <w:hideMark/>
          </w:tcPr>
          <w:p w14:paraId="4F3BA874" w14:textId="77777777" w:rsidR="00215C82" w:rsidRPr="000B5D23" w:rsidRDefault="00215C82" w:rsidP="00041161">
            <w:pPr>
              <w:jc w:val="center"/>
              <w:rPr>
                <w:sz w:val="16"/>
                <w:szCs w:val="16"/>
              </w:rPr>
            </w:pPr>
          </w:p>
        </w:tc>
        <w:tc>
          <w:tcPr>
            <w:tcW w:w="992" w:type="dxa"/>
            <w:shd w:val="clear" w:color="auto" w:fill="auto"/>
            <w:vAlign w:val="center"/>
            <w:hideMark/>
          </w:tcPr>
          <w:p w14:paraId="3EBA499A" w14:textId="77777777" w:rsidR="00215C82" w:rsidRPr="000B5D23" w:rsidRDefault="00215C82" w:rsidP="00041161">
            <w:pPr>
              <w:jc w:val="center"/>
              <w:rPr>
                <w:sz w:val="16"/>
                <w:szCs w:val="16"/>
              </w:rPr>
            </w:pPr>
            <w:r w:rsidRPr="000B5D23">
              <w:rPr>
                <w:sz w:val="16"/>
                <w:szCs w:val="16"/>
              </w:rPr>
              <w:t>Female</w:t>
            </w:r>
          </w:p>
        </w:tc>
        <w:tc>
          <w:tcPr>
            <w:tcW w:w="709" w:type="dxa"/>
            <w:shd w:val="clear" w:color="auto" w:fill="auto"/>
            <w:vAlign w:val="center"/>
            <w:hideMark/>
          </w:tcPr>
          <w:p w14:paraId="0BA65C29" w14:textId="77777777" w:rsidR="00215C82" w:rsidRPr="000B5D23" w:rsidRDefault="00215C82" w:rsidP="00041161">
            <w:pPr>
              <w:jc w:val="center"/>
              <w:rPr>
                <w:sz w:val="16"/>
                <w:szCs w:val="16"/>
              </w:rPr>
            </w:pPr>
          </w:p>
        </w:tc>
        <w:tc>
          <w:tcPr>
            <w:tcW w:w="709" w:type="dxa"/>
            <w:shd w:val="clear" w:color="auto" w:fill="auto"/>
            <w:vAlign w:val="center"/>
            <w:hideMark/>
          </w:tcPr>
          <w:p w14:paraId="082A41C0" w14:textId="77777777" w:rsidR="00215C82" w:rsidRPr="000B5D23" w:rsidRDefault="00215C82" w:rsidP="00041161">
            <w:pPr>
              <w:jc w:val="center"/>
              <w:rPr>
                <w:sz w:val="16"/>
                <w:szCs w:val="16"/>
              </w:rPr>
            </w:pPr>
            <w:r w:rsidRPr="000B5D23">
              <w:rPr>
                <w:sz w:val="16"/>
                <w:szCs w:val="16"/>
              </w:rPr>
              <w:t>45</w:t>
            </w:r>
          </w:p>
        </w:tc>
        <w:tc>
          <w:tcPr>
            <w:tcW w:w="1134" w:type="dxa"/>
            <w:shd w:val="clear" w:color="auto" w:fill="auto"/>
            <w:vAlign w:val="center"/>
            <w:hideMark/>
          </w:tcPr>
          <w:p w14:paraId="582926B5" w14:textId="77777777" w:rsidR="00215C82" w:rsidRPr="000B5D23" w:rsidRDefault="00215C82" w:rsidP="00041161">
            <w:pPr>
              <w:jc w:val="center"/>
              <w:rPr>
                <w:sz w:val="16"/>
                <w:szCs w:val="16"/>
              </w:rPr>
            </w:pPr>
          </w:p>
        </w:tc>
        <w:tc>
          <w:tcPr>
            <w:tcW w:w="992" w:type="dxa"/>
            <w:shd w:val="clear" w:color="auto" w:fill="auto"/>
            <w:vAlign w:val="center"/>
            <w:hideMark/>
          </w:tcPr>
          <w:p w14:paraId="3DBEE44A" w14:textId="77777777" w:rsidR="00215C82" w:rsidRPr="000B5D23" w:rsidRDefault="00215C82" w:rsidP="00041161">
            <w:pPr>
              <w:jc w:val="center"/>
              <w:rPr>
                <w:sz w:val="16"/>
                <w:szCs w:val="16"/>
              </w:rPr>
            </w:pPr>
            <w:r w:rsidRPr="000B5D23">
              <w:rPr>
                <w:sz w:val="16"/>
                <w:szCs w:val="16"/>
              </w:rPr>
              <w:t>2000124</w:t>
            </w:r>
          </w:p>
        </w:tc>
        <w:tc>
          <w:tcPr>
            <w:tcW w:w="992" w:type="dxa"/>
            <w:shd w:val="clear" w:color="auto" w:fill="auto"/>
            <w:vAlign w:val="center"/>
            <w:hideMark/>
          </w:tcPr>
          <w:p w14:paraId="5F48D25B" w14:textId="77777777" w:rsidR="00215C82" w:rsidRPr="000B5D23" w:rsidRDefault="00215C82" w:rsidP="00041161">
            <w:pPr>
              <w:jc w:val="center"/>
              <w:rPr>
                <w:sz w:val="16"/>
                <w:szCs w:val="16"/>
              </w:rPr>
            </w:pPr>
            <w:r w:rsidRPr="000B5D23">
              <w:rPr>
                <w:sz w:val="16"/>
                <w:szCs w:val="16"/>
              </w:rPr>
              <w:t>Support</w:t>
            </w:r>
          </w:p>
        </w:tc>
        <w:tc>
          <w:tcPr>
            <w:tcW w:w="992" w:type="dxa"/>
            <w:shd w:val="clear" w:color="auto" w:fill="auto"/>
            <w:vAlign w:val="center"/>
            <w:hideMark/>
          </w:tcPr>
          <w:p w14:paraId="07BAE758" w14:textId="77777777" w:rsidR="00215C82" w:rsidRPr="000B5D23" w:rsidRDefault="00215C82" w:rsidP="00041161">
            <w:pPr>
              <w:jc w:val="center"/>
              <w:rPr>
                <w:sz w:val="16"/>
                <w:szCs w:val="16"/>
              </w:rPr>
            </w:pPr>
          </w:p>
        </w:tc>
        <w:tc>
          <w:tcPr>
            <w:tcW w:w="1134" w:type="dxa"/>
            <w:shd w:val="clear" w:color="auto" w:fill="auto"/>
            <w:vAlign w:val="center"/>
            <w:hideMark/>
          </w:tcPr>
          <w:p w14:paraId="2849DF3B" w14:textId="77777777" w:rsidR="00215C82" w:rsidRPr="000B5D23" w:rsidRDefault="00215C82" w:rsidP="00041161">
            <w:pPr>
              <w:jc w:val="center"/>
              <w:rPr>
                <w:sz w:val="16"/>
                <w:szCs w:val="16"/>
              </w:rPr>
            </w:pPr>
          </w:p>
        </w:tc>
        <w:tc>
          <w:tcPr>
            <w:tcW w:w="993" w:type="dxa"/>
            <w:shd w:val="clear" w:color="auto" w:fill="auto"/>
            <w:vAlign w:val="center"/>
            <w:hideMark/>
          </w:tcPr>
          <w:p w14:paraId="3505A01E" w14:textId="77777777" w:rsidR="00215C82" w:rsidRPr="000B5D23" w:rsidRDefault="00215C82" w:rsidP="00041161">
            <w:pPr>
              <w:jc w:val="center"/>
              <w:rPr>
                <w:sz w:val="16"/>
                <w:szCs w:val="16"/>
              </w:rPr>
            </w:pPr>
            <w:r w:rsidRPr="000B5D23">
              <w:rPr>
                <w:sz w:val="16"/>
                <w:szCs w:val="16"/>
              </w:rPr>
              <w:t>7/1/2016</w:t>
            </w:r>
          </w:p>
        </w:tc>
        <w:tc>
          <w:tcPr>
            <w:tcW w:w="1251" w:type="dxa"/>
            <w:shd w:val="clear" w:color="auto" w:fill="auto"/>
            <w:vAlign w:val="center"/>
            <w:hideMark/>
          </w:tcPr>
          <w:p w14:paraId="33DC75E4" w14:textId="77777777" w:rsidR="00215C82" w:rsidRPr="000B5D23" w:rsidRDefault="00215C82" w:rsidP="00041161">
            <w:pPr>
              <w:jc w:val="center"/>
              <w:rPr>
                <w:sz w:val="16"/>
                <w:szCs w:val="16"/>
              </w:rPr>
            </w:pPr>
            <w:r w:rsidRPr="000B5D23">
              <w:rPr>
                <w:sz w:val="16"/>
                <w:szCs w:val="16"/>
              </w:rPr>
              <w:t>PERMANENT</w:t>
            </w:r>
          </w:p>
        </w:tc>
        <w:tc>
          <w:tcPr>
            <w:tcW w:w="850" w:type="dxa"/>
            <w:shd w:val="clear" w:color="auto" w:fill="auto"/>
            <w:vAlign w:val="center"/>
            <w:hideMark/>
          </w:tcPr>
          <w:p w14:paraId="2BA3813F" w14:textId="77777777" w:rsidR="00215C82" w:rsidRPr="000B5D23" w:rsidRDefault="00215C82" w:rsidP="00041161">
            <w:pPr>
              <w:jc w:val="center"/>
              <w:rPr>
                <w:sz w:val="16"/>
                <w:szCs w:val="16"/>
              </w:rPr>
            </w:pPr>
            <w:r w:rsidRPr="000B5D23">
              <w:rPr>
                <w:sz w:val="16"/>
                <w:szCs w:val="16"/>
              </w:rPr>
              <w:t>0.87</w:t>
            </w:r>
          </w:p>
        </w:tc>
      </w:tr>
    </w:tbl>
    <w:p w14:paraId="6A493C97" w14:textId="77777777" w:rsidR="00711154" w:rsidRDefault="00711154" w:rsidP="00C22C71">
      <w:pPr>
        <w:pStyle w:val="EPMTextstyle"/>
        <w:spacing w:before="360"/>
        <w:sectPr w:rsidR="00711154" w:rsidSect="00F22246">
          <w:pgSz w:w="16838" w:h="11906" w:orient="landscape"/>
          <w:pgMar w:top="1021" w:right="1276" w:bottom="1021" w:left="851" w:header="709" w:footer="544" w:gutter="0"/>
          <w:cols w:space="708"/>
          <w:docGrid w:linePitch="360"/>
        </w:sectPr>
      </w:pPr>
    </w:p>
    <w:p w14:paraId="031D9A8A" w14:textId="77777777" w:rsidR="00016FBD" w:rsidRPr="007B3CC6" w:rsidRDefault="00016FBD" w:rsidP="00016FBD">
      <w:pPr>
        <w:pStyle w:val="EPMSubheading"/>
      </w:pPr>
      <w:bookmarkStart w:id="107" w:name="_Toc10034322"/>
      <w:bookmarkStart w:id="108" w:name="_Toc52202388"/>
      <w:bookmarkStart w:id="109" w:name="_Toc52287341"/>
      <w:bookmarkStart w:id="110" w:name="_Toc52288683"/>
      <w:r w:rsidRPr="007B3CC6">
        <w:t>Multi-Academy Trust (MAT) Report: Absences Detail Tab</w:t>
      </w:r>
      <w:bookmarkEnd w:id="107"/>
      <w:bookmarkEnd w:id="108"/>
      <w:bookmarkEnd w:id="109"/>
      <w:bookmarkEnd w:id="110"/>
    </w:p>
    <w:tbl>
      <w:tblPr>
        <w:tblpPr w:leftFromText="180" w:rightFromText="180" w:vertAnchor="text" w:horzAnchor="margin" w:tblpXSpec="center" w:tblpY="218"/>
        <w:tblW w:w="1474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72" w:type="dxa"/>
          <w:bottom w:w="72" w:type="dxa"/>
          <w:right w:w="72" w:type="dxa"/>
        </w:tblCellMar>
        <w:tblLook w:val="04A0" w:firstRow="1" w:lastRow="0" w:firstColumn="1" w:lastColumn="0" w:noHBand="0" w:noVBand="1"/>
      </w:tblPr>
      <w:tblGrid>
        <w:gridCol w:w="1422"/>
        <w:gridCol w:w="1417"/>
        <w:gridCol w:w="1276"/>
        <w:gridCol w:w="992"/>
        <w:gridCol w:w="851"/>
        <w:gridCol w:w="1134"/>
        <w:gridCol w:w="1134"/>
        <w:gridCol w:w="1417"/>
        <w:gridCol w:w="1276"/>
        <w:gridCol w:w="1134"/>
        <w:gridCol w:w="1276"/>
        <w:gridCol w:w="1417"/>
      </w:tblGrid>
      <w:tr w:rsidR="00016FBD" w:rsidRPr="00591342" w14:paraId="725326A3" w14:textId="77777777" w:rsidTr="00016FBD">
        <w:trPr>
          <w:trHeight w:val="638"/>
        </w:trPr>
        <w:tc>
          <w:tcPr>
            <w:tcW w:w="1422" w:type="dxa"/>
            <w:shd w:val="clear" w:color="auto" w:fill="auto"/>
            <w:hideMark/>
          </w:tcPr>
          <w:p w14:paraId="21BE406E" w14:textId="77777777" w:rsidR="00016FBD" w:rsidRPr="000B5D23" w:rsidRDefault="00016FBD" w:rsidP="00041161">
            <w:pPr>
              <w:jc w:val="center"/>
              <w:rPr>
                <w:sz w:val="16"/>
                <w:szCs w:val="16"/>
              </w:rPr>
            </w:pPr>
            <w:r w:rsidRPr="000B5D23">
              <w:rPr>
                <w:sz w:val="16"/>
                <w:szCs w:val="16"/>
              </w:rPr>
              <w:t xml:space="preserve">EPM HR </w:t>
            </w:r>
            <w:r w:rsidRPr="000B5D23">
              <w:rPr>
                <w:sz w:val="16"/>
                <w:szCs w:val="16"/>
              </w:rPr>
              <w:br/>
              <w:t>Number</w:t>
            </w:r>
          </w:p>
        </w:tc>
        <w:tc>
          <w:tcPr>
            <w:tcW w:w="1417" w:type="dxa"/>
            <w:shd w:val="clear" w:color="auto" w:fill="auto"/>
            <w:hideMark/>
          </w:tcPr>
          <w:p w14:paraId="1ABA7A75" w14:textId="77777777" w:rsidR="00016FBD" w:rsidRPr="000B5D23" w:rsidRDefault="00016FBD" w:rsidP="00041161">
            <w:pPr>
              <w:jc w:val="center"/>
              <w:rPr>
                <w:sz w:val="16"/>
                <w:szCs w:val="16"/>
              </w:rPr>
            </w:pPr>
            <w:r w:rsidRPr="000B5D23">
              <w:rPr>
                <w:sz w:val="16"/>
                <w:szCs w:val="16"/>
              </w:rPr>
              <w:t xml:space="preserve">EPM School </w:t>
            </w:r>
            <w:r w:rsidRPr="000B5D23">
              <w:rPr>
                <w:sz w:val="16"/>
                <w:szCs w:val="16"/>
              </w:rPr>
              <w:br/>
              <w:t>Number</w:t>
            </w:r>
          </w:p>
        </w:tc>
        <w:tc>
          <w:tcPr>
            <w:tcW w:w="1276" w:type="dxa"/>
            <w:shd w:val="clear" w:color="auto" w:fill="auto"/>
            <w:hideMark/>
          </w:tcPr>
          <w:p w14:paraId="7EF89159" w14:textId="77777777" w:rsidR="00016FBD" w:rsidRPr="000B5D23" w:rsidRDefault="00016FBD" w:rsidP="00041161">
            <w:pPr>
              <w:jc w:val="center"/>
              <w:rPr>
                <w:sz w:val="16"/>
                <w:szCs w:val="16"/>
              </w:rPr>
            </w:pPr>
            <w:r w:rsidRPr="000B5D23">
              <w:rPr>
                <w:sz w:val="16"/>
                <w:szCs w:val="16"/>
              </w:rPr>
              <w:t>School Name</w:t>
            </w:r>
          </w:p>
        </w:tc>
        <w:tc>
          <w:tcPr>
            <w:tcW w:w="992" w:type="dxa"/>
            <w:shd w:val="clear" w:color="auto" w:fill="auto"/>
            <w:hideMark/>
          </w:tcPr>
          <w:p w14:paraId="20ED020A" w14:textId="77777777" w:rsidR="00016FBD" w:rsidRPr="000B5D23" w:rsidRDefault="00016FBD" w:rsidP="00041161">
            <w:pPr>
              <w:jc w:val="center"/>
              <w:rPr>
                <w:sz w:val="16"/>
                <w:szCs w:val="16"/>
              </w:rPr>
            </w:pPr>
            <w:r w:rsidRPr="000B5D23">
              <w:rPr>
                <w:sz w:val="16"/>
                <w:szCs w:val="16"/>
              </w:rPr>
              <w:t>Employee Name</w:t>
            </w:r>
          </w:p>
        </w:tc>
        <w:tc>
          <w:tcPr>
            <w:tcW w:w="851" w:type="dxa"/>
            <w:shd w:val="clear" w:color="auto" w:fill="auto"/>
            <w:hideMark/>
          </w:tcPr>
          <w:p w14:paraId="3F73F31A" w14:textId="77777777" w:rsidR="00016FBD" w:rsidRPr="000B5D23" w:rsidRDefault="00016FBD" w:rsidP="00041161">
            <w:pPr>
              <w:jc w:val="center"/>
              <w:rPr>
                <w:sz w:val="16"/>
                <w:szCs w:val="16"/>
              </w:rPr>
            </w:pPr>
            <w:r w:rsidRPr="000B5D23">
              <w:rPr>
                <w:sz w:val="16"/>
                <w:szCs w:val="16"/>
              </w:rPr>
              <w:t>Gender</w:t>
            </w:r>
          </w:p>
        </w:tc>
        <w:tc>
          <w:tcPr>
            <w:tcW w:w="1134" w:type="dxa"/>
            <w:shd w:val="clear" w:color="auto" w:fill="auto"/>
            <w:hideMark/>
          </w:tcPr>
          <w:p w14:paraId="5E42127F" w14:textId="77777777" w:rsidR="00016FBD" w:rsidRPr="000B5D23" w:rsidRDefault="00016FBD" w:rsidP="00041161">
            <w:pPr>
              <w:jc w:val="center"/>
              <w:rPr>
                <w:sz w:val="16"/>
                <w:szCs w:val="16"/>
              </w:rPr>
            </w:pPr>
            <w:r w:rsidRPr="000B5D23">
              <w:rPr>
                <w:sz w:val="16"/>
                <w:szCs w:val="16"/>
              </w:rPr>
              <w:t xml:space="preserve">Teacher </w:t>
            </w:r>
            <w:r w:rsidRPr="000B5D23">
              <w:rPr>
                <w:sz w:val="16"/>
                <w:szCs w:val="16"/>
              </w:rPr>
              <w:br/>
              <w:t>Support</w:t>
            </w:r>
          </w:p>
        </w:tc>
        <w:tc>
          <w:tcPr>
            <w:tcW w:w="1134" w:type="dxa"/>
            <w:shd w:val="clear" w:color="auto" w:fill="auto"/>
            <w:hideMark/>
          </w:tcPr>
          <w:p w14:paraId="27CC7B1D" w14:textId="77777777" w:rsidR="00016FBD" w:rsidRPr="000B5D23" w:rsidRDefault="00016FBD" w:rsidP="00041161">
            <w:pPr>
              <w:jc w:val="center"/>
              <w:rPr>
                <w:sz w:val="16"/>
                <w:szCs w:val="16"/>
              </w:rPr>
            </w:pPr>
            <w:r w:rsidRPr="000B5D23">
              <w:rPr>
                <w:sz w:val="16"/>
                <w:szCs w:val="16"/>
              </w:rPr>
              <w:t xml:space="preserve">Cause of </w:t>
            </w:r>
            <w:r w:rsidRPr="000B5D23">
              <w:rPr>
                <w:sz w:val="16"/>
                <w:szCs w:val="16"/>
              </w:rPr>
              <w:br/>
              <w:t>Absence</w:t>
            </w:r>
            <w:r w:rsidRPr="000B5D23">
              <w:rPr>
                <w:sz w:val="16"/>
                <w:szCs w:val="16"/>
              </w:rPr>
              <w:br/>
              <w:t>Code</w:t>
            </w:r>
          </w:p>
        </w:tc>
        <w:tc>
          <w:tcPr>
            <w:tcW w:w="1417" w:type="dxa"/>
            <w:shd w:val="clear" w:color="auto" w:fill="auto"/>
            <w:hideMark/>
          </w:tcPr>
          <w:p w14:paraId="6A9BCD5E" w14:textId="77777777" w:rsidR="00016FBD" w:rsidRPr="000B5D23" w:rsidRDefault="00016FBD" w:rsidP="00041161">
            <w:pPr>
              <w:jc w:val="center"/>
              <w:rPr>
                <w:sz w:val="16"/>
                <w:szCs w:val="16"/>
              </w:rPr>
            </w:pPr>
            <w:r w:rsidRPr="000B5D23">
              <w:rPr>
                <w:sz w:val="16"/>
                <w:szCs w:val="16"/>
              </w:rPr>
              <w:t>Description</w:t>
            </w:r>
          </w:p>
        </w:tc>
        <w:tc>
          <w:tcPr>
            <w:tcW w:w="1276" w:type="dxa"/>
            <w:shd w:val="clear" w:color="auto" w:fill="auto"/>
            <w:hideMark/>
          </w:tcPr>
          <w:p w14:paraId="76227413" w14:textId="77777777" w:rsidR="00016FBD" w:rsidRPr="000B5D23" w:rsidRDefault="00016FBD" w:rsidP="00041161">
            <w:pPr>
              <w:jc w:val="center"/>
              <w:rPr>
                <w:sz w:val="16"/>
                <w:szCs w:val="16"/>
              </w:rPr>
            </w:pPr>
            <w:r w:rsidRPr="000B5D23">
              <w:rPr>
                <w:sz w:val="16"/>
                <w:szCs w:val="16"/>
              </w:rPr>
              <w:t xml:space="preserve">Absence </w:t>
            </w:r>
            <w:r w:rsidRPr="000B5D23">
              <w:rPr>
                <w:sz w:val="16"/>
                <w:szCs w:val="16"/>
              </w:rPr>
              <w:br/>
              <w:t>End Date</w:t>
            </w:r>
          </w:p>
        </w:tc>
        <w:tc>
          <w:tcPr>
            <w:tcW w:w="1134" w:type="dxa"/>
            <w:shd w:val="clear" w:color="auto" w:fill="auto"/>
            <w:hideMark/>
          </w:tcPr>
          <w:p w14:paraId="22CBF072" w14:textId="77777777" w:rsidR="00016FBD" w:rsidRPr="000B5D23" w:rsidRDefault="00016FBD" w:rsidP="00041161">
            <w:pPr>
              <w:jc w:val="center"/>
              <w:rPr>
                <w:sz w:val="16"/>
                <w:szCs w:val="16"/>
              </w:rPr>
            </w:pPr>
            <w:r w:rsidRPr="000B5D23">
              <w:rPr>
                <w:sz w:val="16"/>
                <w:szCs w:val="16"/>
              </w:rPr>
              <w:t>Days Absent</w:t>
            </w:r>
            <w:r w:rsidRPr="000B5D23">
              <w:rPr>
                <w:sz w:val="16"/>
                <w:szCs w:val="16"/>
              </w:rPr>
              <w:br/>
              <w:t>recorded</w:t>
            </w:r>
          </w:p>
        </w:tc>
        <w:tc>
          <w:tcPr>
            <w:tcW w:w="1276" w:type="dxa"/>
            <w:shd w:val="clear" w:color="auto" w:fill="auto"/>
            <w:hideMark/>
          </w:tcPr>
          <w:p w14:paraId="04D3FC7E" w14:textId="77777777" w:rsidR="00016FBD" w:rsidRPr="000B5D23" w:rsidRDefault="00016FBD" w:rsidP="00041161">
            <w:pPr>
              <w:jc w:val="center"/>
              <w:rPr>
                <w:sz w:val="16"/>
                <w:szCs w:val="16"/>
              </w:rPr>
            </w:pPr>
            <w:r w:rsidRPr="000B5D23">
              <w:rPr>
                <w:sz w:val="16"/>
                <w:szCs w:val="16"/>
              </w:rPr>
              <w:t xml:space="preserve">Days in </w:t>
            </w:r>
            <w:r w:rsidRPr="000B5D23">
              <w:rPr>
                <w:sz w:val="16"/>
                <w:szCs w:val="16"/>
              </w:rPr>
              <w:br/>
              <w:t xml:space="preserve">Reporting </w:t>
            </w:r>
            <w:r w:rsidRPr="000B5D23">
              <w:rPr>
                <w:sz w:val="16"/>
                <w:szCs w:val="16"/>
              </w:rPr>
              <w:br/>
              <w:t>Period</w:t>
            </w:r>
          </w:p>
        </w:tc>
        <w:tc>
          <w:tcPr>
            <w:tcW w:w="1417" w:type="dxa"/>
            <w:shd w:val="clear" w:color="auto" w:fill="auto"/>
            <w:hideMark/>
          </w:tcPr>
          <w:p w14:paraId="538A0E4B" w14:textId="77777777" w:rsidR="00016FBD" w:rsidRPr="000B5D23" w:rsidRDefault="00016FBD" w:rsidP="00041161">
            <w:pPr>
              <w:jc w:val="center"/>
              <w:rPr>
                <w:sz w:val="16"/>
                <w:szCs w:val="16"/>
              </w:rPr>
            </w:pPr>
            <w:proofErr w:type="gramStart"/>
            <w:r w:rsidRPr="000B5D23">
              <w:rPr>
                <w:sz w:val="16"/>
                <w:szCs w:val="16"/>
              </w:rPr>
              <w:t>Week Days</w:t>
            </w:r>
            <w:proofErr w:type="gramEnd"/>
            <w:r w:rsidRPr="000B5D23">
              <w:rPr>
                <w:sz w:val="16"/>
                <w:szCs w:val="16"/>
              </w:rPr>
              <w:t xml:space="preserve"> in</w:t>
            </w:r>
            <w:r w:rsidRPr="000B5D23">
              <w:rPr>
                <w:sz w:val="16"/>
                <w:szCs w:val="16"/>
              </w:rPr>
              <w:br/>
              <w:t>Reporting Period</w:t>
            </w:r>
          </w:p>
        </w:tc>
      </w:tr>
      <w:tr w:rsidR="00016FBD" w:rsidRPr="00591342" w14:paraId="64DF58C5" w14:textId="77777777" w:rsidTr="00016FBD">
        <w:trPr>
          <w:trHeight w:val="255"/>
        </w:trPr>
        <w:tc>
          <w:tcPr>
            <w:tcW w:w="1422" w:type="dxa"/>
            <w:shd w:val="clear" w:color="auto" w:fill="auto"/>
            <w:vAlign w:val="center"/>
          </w:tcPr>
          <w:p w14:paraId="7AFE41C8" w14:textId="77777777" w:rsidR="00016FBD" w:rsidRPr="000B5D23" w:rsidRDefault="00016FBD" w:rsidP="00041161">
            <w:pPr>
              <w:jc w:val="center"/>
              <w:rPr>
                <w:sz w:val="16"/>
                <w:szCs w:val="16"/>
              </w:rPr>
            </w:pPr>
            <w:r w:rsidRPr="000B5D23">
              <w:rPr>
                <w:sz w:val="16"/>
                <w:szCs w:val="16"/>
              </w:rPr>
              <w:t>E987654</w:t>
            </w:r>
          </w:p>
        </w:tc>
        <w:tc>
          <w:tcPr>
            <w:tcW w:w="1417" w:type="dxa"/>
            <w:shd w:val="clear" w:color="auto" w:fill="auto"/>
            <w:vAlign w:val="center"/>
          </w:tcPr>
          <w:p w14:paraId="072E9E8E" w14:textId="77777777" w:rsidR="00016FBD" w:rsidRPr="000B5D23" w:rsidRDefault="00016FBD" w:rsidP="00041161">
            <w:pPr>
              <w:jc w:val="center"/>
              <w:rPr>
                <w:sz w:val="16"/>
                <w:szCs w:val="16"/>
              </w:rPr>
            </w:pPr>
            <w:r w:rsidRPr="000B5D23">
              <w:rPr>
                <w:sz w:val="16"/>
                <w:szCs w:val="16"/>
              </w:rPr>
              <w:t>C345671</w:t>
            </w:r>
          </w:p>
        </w:tc>
        <w:tc>
          <w:tcPr>
            <w:tcW w:w="1276" w:type="dxa"/>
            <w:shd w:val="clear" w:color="auto" w:fill="auto"/>
            <w:vAlign w:val="center"/>
          </w:tcPr>
          <w:p w14:paraId="22855BAB" w14:textId="77777777" w:rsidR="00016FBD" w:rsidRPr="000B5D23" w:rsidRDefault="00016FBD" w:rsidP="00041161">
            <w:pPr>
              <w:jc w:val="center"/>
              <w:rPr>
                <w:sz w:val="16"/>
                <w:szCs w:val="16"/>
              </w:rPr>
            </w:pPr>
            <w:r w:rsidRPr="000B5D23">
              <w:rPr>
                <w:sz w:val="16"/>
                <w:szCs w:val="16"/>
              </w:rPr>
              <w:t>School C</w:t>
            </w:r>
          </w:p>
        </w:tc>
        <w:tc>
          <w:tcPr>
            <w:tcW w:w="992" w:type="dxa"/>
            <w:shd w:val="clear" w:color="auto" w:fill="auto"/>
            <w:vAlign w:val="center"/>
          </w:tcPr>
          <w:p w14:paraId="711A7DCB" w14:textId="77777777" w:rsidR="00016FBD" w:rsidRPr="000B5D23" w:rsidRDefault="00016FBD" w:rsidP="00041161">
            <w:pPr>
              <w:jc w:val="center"/>
              <w:rPr>
                <w:sz w:val="16"/>
                <w:szCs w:val="16"/>
              </w:rPr>
            </w:pPr>
          </w:p>
        </w:tc>
        <w:tc>
          <w:tcPr>
            <w:tcW w:w="851" w:type="dxa"/>
            <w:shd w:val="clear" w:color="auto" w:fill="auto"/>
            <w:vAlign w:val="center"/>
            <w:hideMark/>
          </w:tcPr>
          <w:p w14:paraId="2058CA50" w14:textId="77777777" w:rsidR="00016FBD" w:rsidRPr="000B5D23" w:rsidRDefault="00016FBD" w:rsidP="00041161">
            <w:pPr>
              <w:jc w:val="center"/>
              <w:rPr>
                <w:sz w:val="16"/>
                <w:szCs w:val="16"/>
              </w:rPr>
            </w:pPr>
            <w:r w:rsidRPr="000B5D23">
              <w:rPr>
                <w:sz w:val="16"/>
                <w:szCs w:val="16"/>
              </w:rPr>
              <w:t>Female</w:t>
            </w:r>
          </w:p>
        </w:tc>
        <w:tc>
          <w:tcPr>
            <w:tcW w:w="1134" w:type="dxa"/>
            <w:shd w:val="clear" w:color="auto" w:fill="auto"/>
            <w:vAlign w:val="center"/>
            <w:hideMark/>
          </w:tcPr>
          <w:p w14:paraId="09561264" w14:textId="77777777" w:rsidR="00016FBD" w:rsidRPr="000B5D23" w:rsidRDefault="00016FBD" w:rsidP="00041161">
            <w:pPr>
              <w:jc w:val="center"/>
              <w:rPr>
                <w:sz w:val="16"/>
                <w:szCs w:val="16"/>
              </w:rPr>
            </w:pPr>
            <w:r w:rsidRPr="000B5D23">
              <w:rPr>
                <w:sz w:val="16"/>
                <w:szCs w:val="16"/>
              </w:rPr>
              <w:t>Teacher</w:t>
            </w:r>
          </w:p>
        </w:tc>
        <w:tc>
          <w:tcPr>
            <w:tcW w:w="1134" w:type="dxa"/>
            <w:shd w:val="clear" w:color="auto" w:fill="auto"/>
            <w:vAlign w:val="center"/>
            <w:hideMark/>
          </w:tcPr>
          <w:p w14:paraId="460C4A10" w14:textId="77777777" w:rsidR="00016FBD" w:rsidRPr="000B5D23" w:rsidRDefault="00016FBD" w:rsidP="00041161">
            <w:pPr>
              <w:jc w:val="center"/>
              <w:rPr>
                <w:sz w:val="16"/>
                <w:szCs w:val="16"/>
              </w:rPr>
            </w:pPr>
            <w:r w:rsidRPr="000B5D23">
              <w:rPr>
                <w:sz w:val="16"/>
                <w:szCs w:val="16"/>
              </w:rPr>
              <w:t>00</w:t>
            </w:r>
          </w:p>
        </w:tc>
        <w:tc>
          <w:tcPr>
            <w:tcW w:w="1417" w:type="dxa"/>
            <w:shd w:val="clear" w:color="auto" w:fill="auto"/>
            <w:vAlign w:val="center"/>
            <w:hideMark/>
          </w:tcPr>
          <w:p w14:paraId="60822971" w14:textId="77777777" w:rsidR="00016FBD" w:rsidRPr="000B5D23" w:rsidRDefault="00016FBD" w:rsidP="00041161">
            <w:pPr>
              <w:jc w:val="center"/>
              <w:rPr>
                <w:sz w:val="16"/>
                <w:szCs w:val="16"/>
              </w:rPr>
            </w:pPr>
            <w:r w:rsidRPr="000B5D23">
              <w:rPr>
                <w:sz w:val="16"/>
                <w:szCs w:val="16"/>
              </w:rPr>
              <w:t>General Illness</w:t>
            </w:r>
          </w:p>
        </w:tc>
        <w:tc>
          <w:tcPr>
            <w:tcW w:w="1276" w:type="dxa"/>
            <w:shd w:val="clear" w:color="auto" w:fill="auto"/>
            <w:vAlign w:val="center"/>
            <w:hideMark/>
          </w:tcPr>
          <w:p w14:paraId="7C7CC7E3" w14:textId="77777777" w:rsidR="00016FBD" w:rsidRPr="000B5D23" w:rsidRDefault="00016FBD" w:rsidP="00041161">
            <w:pPr>
              <w:jc w:val="center"/>
              <w:rPr>
                <w:sz w:val="16"/>
                <w:szCs w:val="16"/>
              </w:rPr>
            </w:pPr>
            <w:r w:rsidRPr="000B5D23">
              <w:rPr>
                <w:sz w:val="16"/>
                <w:szCs w:val="16"/>
              </w:rPr>
              <w:t>9/27/2016</w:t>
            </w:r>
          </w:p>
        </w:tc>
        <w:tc>
          <w:tcPr>
            <w:tcW w:w="1134" w:type="dxa"/>
            <w:shd w:val="clear" w:color="auto" w:fill="auto"/>
            <w:vAlign w:val="center"/>
            <w:hideMark/>
          </w:tcPr>
          <w:p w14:paraId="5A0D489F" w14:textId="77777777" w:rsidR="00016FBD" w:rsidRPr="000B5D23" w:rsidRDefault="00016FBD" w:rsidP="00041161">
            <w:pPr>
              <w:jc w:val="center"/>
              <w:rPr>
                <w:sz w:val="16"/>
                <w:szCs w:val="16"/>
              </w:rPr>
            </w:pPr>
            <w:r w:rsidRPr="000B5D23">
              <w:rPr>
                <w:sz w:val="16"/>
                <w:szCs w:val="16"/>
              </w:rPr>
              <w:t>93</w:t>
            </w:r>
          </w:p>
        </w:tc>
        <w:tc>
          <w:tcPr>
            <w:tcW w:w="1276" w:type="dxa"/>
            <w:shd w:val="clear" w:color="auto" w:fill="auto"/>
            <w:vAlign w:val="center"/>
            <w:hideMark/>
          </w:tcPr>
          <w:p w14:paraId="4AA7F106" w14:textId="77777777" w:rsidR="00016FBD" w:rsidRPr="000B5D23" w:rsidRDefault="00016FBD" w:rsidP="00041161">
            <w:pPr>
              <w:jc w:val="center"/>
              <w:rPr>
                <w:sz w:val="16"/>
                <w:szCs w:val="16"/>
              </w:rPr>
            </w:pPr>
            <w:r w:rsidRPr="000B5D23">
              <w:rPr>
                <w:sz w:val="16"/>
                <w:szCs w:val="16"/>
              </w:rPr>
              <w:t>31</w:t>
            </w:r>
          </w:p>
        </w:tc>
        <w:tc>
          <w:tcPr>
            <w:tcW w:w="1417" w:type="dxa"/>
            <w:shd w:val="clear" w:color="auto" w:fill="auto"/>
            <w:vAlign w:val="center"/>
            <w:hideMark/>
          </w:tcPr>
          <w:p w14:paraId="27D65749" w14:textId="77777777" w:rsidR="00016FBD" w:rsidRPr="000B5D23" w:rsidRDefault="00016FBD" w:rsidP="00041161">
            <w:pPr>
              <w:jc w:val="center"/>
              <w:rPr>
                <w:sz w:val="16"/>
                <w:szCs w:val="16"/>
              </w:rPr>
            </w:pPr>
            <w:r w:rsidRPr="000B5D23">
              <w:rPr>
                <w:sz w:val="16"/>
                <w:szCs w:val="16"/>
              </w:rPr>
              <w:t>23</w:t>
            </w:r>
          </w:p>
        </w:tc>
      </w:tr>
      <w:tr w:rsidR="00016FBD" w:rsidRPr="00591342" w14:paraId="585EE1B7" w14:textId="77777777" w:rsidTr="00016FBD">
        <w:trPr>
          <w:trHeight w:val="255"/>
        </w:trPr>
        <w:tc>
          <w:tcPr>
            <w:tcW w:w="1422" w:type="dxa"/>
            <w:shd w:val="clear" w:color="auto" w:fill="auto"/>
            <w:vAlign w:val="center"/>
          </w:tcPr>
          <w:p w14:paraId="675D61D2" w14:textId="77777777" w:rsidR="00016FBD" w:rsidRPr="000B5D23" w:rsidRDefault="00016FBD" w:rsidP="00041161">
            <w:pPr>
              <w:jc w:val="center"/>
              <w:rPr>
                <w:sz w:val="16"/>
                <w:szCs w:val="16"/>
              </w:rPr>
            </w:pPr>
            <w:r w:rsidRPr="000B5D23">
              <w:rPr>
                <w:sz w:val="16"/>
                <w:szCs w:val="16"/>
              </w:rPr>
              <w:t>E967853</w:t>
            </w:r>
          </w:p>
        </w:tc>
        <w:tc>
          <w:tcPr>
            <w:tcW w:w="1417" w:type="dxa"/>
            <w:shd w:val="clear" w:color="auto" w:fill="auto"/>
            <w:vAlign w:val="center"/>
          </w:tcPr>
          <w:p w14:paraId="047E907B" w14:textId="77777777" w:rsidR="00016FBD" w:rsidRPr="000B5D23" w:rsidRDefault="00016FBD" w:rsidP="00041161">
            <w:pPr>
              <w:jc w:val="center"/>
              <w:rPr>
                <w:sz w:val="16"/>
                <w:szCs w:val="16"/>
              </w:rPr>
            </w:pPr>
            <w:r w:rsidRPr="000B5D23">
              <w:rPr>
                <w:sz w:val="16"/>
                <w:szCs w:val="16"/>
              </w:rPr>
              <w:t>C345671</w:t>
            </w:r>
          </w:p>
        </w:tc>
        <w:tc>
          <w:tcPr>
            <w:tcW w:w="1276" w:type="dxa"/>
            <w:shd w:val="clear" w:color="auto" w:fill="auto"/>
            <w:vAlign w:val="center"/>
          </w:tcPr>
          <w:p w14:paraId="06797456" w14:textId="77777777" w:rsidR="00016FBD" w:rsidRPr="000B5D23" w:rsidRDefault="00016FBD" w:rsidP="00041161">
            <w:pPr>
              <w:jc w:val="center"/>
              <w:rPr>
                <w:sz w:val="16"/>
                <w:szCs w:val="16"/>
              </w:rPr>
            </w:pPr>
            <w:r w:rsidRPr="000B5D23">
              <w:rPr>
                <w:sz w:val="16"/>
                <w:szCs w:val="16"/>
              </w:rPr>
              <w:t>School C</w:t>
            </w:r>
          </w:p>
        </w:tc>
        <w:tc>
          <w:tcPr>
            <w:tcW w:w="992" w:type="dxa"/>
            <w:shd w:val="clear" w:color="auto" w:fill="auto"/>
            <w:vAlign w:val="center"/>
          </w:tcPr>
          <w:p w14:paraId="7C70BCD0" w14:textId="77777777" w:rsidR="00016FBD" w:rsidRPr="000B5D23" w:rsidRDefault="00016FBD" w:rsidP="00041161">
            <w:pPr>
              <w:jc w:val="center"/>
              <w:rPr>
                <w:sz w:val="16"/>
                <w:szCs w:val="16"/>
              </w:rPr>
            </w:pPr>
          </w:p>
        </w:tc>
        <w:tc>
          <w:tcPr>
            <w:tcW w:w="851" w:type="dxa"/>
            <w:shd w:val="clear" w:color="auto" w:fill="auto"/>
            <w:vAlign w:val="center"/>
            <w:hideMark/>
          </w:tcPr>
          <w:p w14:paraId="0C0872E6" w14:textId="77777777" w:rsidR="00016FBD" w:rsidRPr="000B5D23" w:rsidRDefault="00016FBD" w:rsidP="00041161">
            <w:pPr>
              <w:jc w:val="center"/>
              <w:rPr>
                <w:sz w:val="16"/>
                <w:szCs w:val="16"/>
              </w:rPr>
            </w:pPr>
            <w:r w:rsidRPr="000B5D23">
              <w:rPr>
                <w:sz w:val="16"/>
                <w:szCs w:val="16"/>
              </w:rPr>
              <w:t>Female</w:t>
            </w:r>
          </w:p>
        </w:tc>
        <w:tc>
          <w:tcPr>
            <w:tcW w:w="1134" w:type="dxa"/>
            <w:shd w:val="clear" w:color="auto" w:fill="auto"/>
            <w:vAlign w:val="center"/>
            <w:hideMark/>
          </w:tcPr>
          <w:p w14:paraId="3B2C946E" w14:textId="77777777" w:rsidR="00016FBD" w:rsidRPr="000B5D23" w:rsidRDefault="00016FBD" w:rsidP="00041161">
            <w:pPr>
              <w:jc w:val="center"/>
              <w:rPr>
                <w:sz w:val="16"/>
                <w:szCs w:val="16"/>
              </w:rPr>
            </w:pPr>
            <w:r w:rsidRPr="000B5D23">
              <w:rPr>
                <w:sz w:val="16"/>
                <w:szCs w:val="16"/>
              </w:rPr>
              <w:t>Teacher</w:t>
            </w:r>
          </w:p>
        </w:tc>
        <w:tc>
          <w:tcPr>
            <w:tcW w:w="1134" w:type="dxa"/>
            <w:shd w:val="clear" w:color="auto" w:fill="auto"/>
            <w:vAlign w:val="center"/>
            <w:hideMark/>
          </w:tcPr>
          <w:p w14:paraId="3847269D" w14:textId="77777777" w:rsidR="00016FBD" w:rsidRPr="000B5D23" w:rsidRDefault="00016FBD" w:rsidP="00041161">
            <w:pPr>
              <w:jc w:val="center"/>
              <w:rPr>
                <w:sz w:val="16"/>
                <w:szCs w:val="16"/>
              </w:rPr>
            </w:pPr>
            <w:r w:rsidRPr="000B5D23">
              <w:rPr>
                <w:sz w:val="16"/>
                <w:szCs w:val="16"/>
              </w:rPr>
              <w:t>ML</w:t>
            </w:r>
          </w:p>
        </w:tc>
        <w:tc>
          <w:tcPr>
            <w:tcW w:w="1417" w:type="dxa"/>
            <w:shd w:val="clear" w:color="auto" w:fill="auto"/>
            <w:vAlign w:val="center"/>
            <w:hideMark/>
          </w:tcPr>
          <w:p w14:paraId="1CA12908" w14:textId="77777777" w:rsidR="00016FBD" w:rsidRPr="000B5D23" w:rsidRDefault="00016FBD" w:rsidP="00041161">
            <w:pPr>
              <w:jc w:val="center"/>
              <w:rPr>
                <w:sz w:val="16"/>
                <w:szCs w:val="16"/>
              </w:rPr>
            </w:pPr>
            <w:r w:rsidRPr="000B5D23">
              <w:rPr>
                <w:sz w:val="16"/>
                <w:szCs w:val="16"/>
              </w:rPr>
              <w:t>Maternity Leave</w:t>
            </w:r>
          </w:p>
        </w:tc>
        <w:tc>
          <w:tcPr>
            <w:tcW w:w="1276" w:type="dxa"/>
            <w:shd w:val="clear" w:color="auto" w:fill="auto"/>
            <w:vAlign w:val="center"/>
            <w:hideMark/>
          </w:tcPr>
          <w:p w14:paraId="6DAFE322" w14:textId="77777777" w:rsidR="00016FBD" w:rsidRPr="000B5D23" w:rsidRDefault="00016FBD" w:rsidP="00041161">
            <w:pPr>
              <w:jc w:val="center"/>
              <w:rPr>
                <w:sz w:val="16"/>
                <w:szCs w:val="16"/>
              </w:rPr>
            </w:pPr>
            <w:r w:rsidRPr="000B5D23">
              <w:rPr>
                <w:sz w:val="16"/>
                <w:szCs w:val="16"/>
              </w:rPr>
              <w:t>8/31/2016</w:t>
            </w:r>
          </w:p>
        </w:tc>
        <w:tc>
          <w:tcPr>
            <w:tcW w:w="1134" w:type="dxa"/>
            <w:shd w:val="clear" w:color="auto" w:fill="auto"/>
            <w:vAlign w:val="center"/>
            <w:hideMark/>
          </w:tcPr>
          <w:p w14:paraId="0FA97748" w14:textId="77777777" w:rsidR="00016FBD" w:rsidRPr="000B5D23" w:rsidRDefault="00016FBD" w:rsidP="00041161">
            <w:pPr>
              <w:jc w:val="center"/>
              <w:rPr>
                <w:sz w:val="16"/>
                <w:szCs w:val="16"/>
              </w:rPr>
            </w:pPr>
            <w:r w:rsidRPr="000B5D23">
              <w:rPr>
                <w:sz w:val="16"/>
                <w:szCs w:val="16"/>
              </w:rPr>
              <w:t>31</w:t>
            </w:r>
          </w:p>
        </w:tc>
        <w:tc>
          <w:tcPr>
            <w:tcW w:w="1276" w:type="dxa"/>
            <w:shd w:val="clear" w:color="auto" w:fill="auto"/>
            <w:vAlign w:val="center"/>
            <w:hideMark/>
          </w:tcPr>
          <w:p w14:paraId="7351B63B" w14:textId="77777777" w:rsidR="00016FBD" w:rsidRPr="000B5D23" w:rsidRDefault="00016FBD" w:rsidP="00041161">
            <w:pPr>
              <w:jc w:val="center"/>
              <w:rPr>
                <w:sz w:val="16"/>
                <w:szCs w:val="16"/>
              </w:rPr>
            </w:pPr>
            <w:r w:rsidRPr="000B5D23">
              <w:rPr>
                <w:sz w:val="16"/>
                <w:szCs w:val="16"/>
              </w:rPr>
              <w:t>31</w:t>
            </w:r>
          </w:p>
        </w:tc>
        <w:tc>
          <w:tcPr>
            <w:tcW w:w="1417" w:type="dxa"/>
            <w:shd w:val="clear" w:color="auto" w:fill="auto"/>
            <w:vAlign w:val="center"/>
            <w:hideMark/>
          </w:tcPr>
          <w:p w14:paraId="20C8F4AA" w14:textId="77777777" w:rsidR="00016FBD" w:rsidRPr="000B5D23" w:rsidRDefault="00016FBD" w:rsidP="00041161">
            <w:pPr>
              <w:jc w:val="center"/>
              <w:rPr>
                <w:sz w:val="16"/>
                <w:szCs w:val="16"/>
              </w:rPr>
            </w:pPr>
            <w:r w:rsidRPr="000B5D23">
              <w:rPr>
                <w:sz w:val="16"/>
                <w:szCs w:val="16"/>
              </w:rPr>
              <w:t>23</w:t>
            </w:r>
          </w:p>
        </w:tc>
      </w:tr>
      <w:tr w:rsidR="00016FBD" w:rsidRPr="00591342" w14:paraId="5ECC9E08" w14:textId="77777777" w:rsidTr="00016FBD">
        <w:trPr>
          <w:trHeight w:val="255"/>
        </w:trPr>
        <w:tc>
          <w:tcPr>
            <w:tcW w:w="1422" w:type="dxa"/>
            <w:shd w:val="clear" w:color="auto" w:fill="auto"/>
            <w:vAlign w:val="center"/>
          </w:tcPr>
          <w:p w14:paraId="4B062004" w14:textId="77777777" w:rsidR="00016FBD" w:rsidRPr="000B5D23" w:rsidRDefault="00016FBD" w:rsidP="00041161">
            <w:pPr>
              <w:jc w:val="center"/>
              <w:rPr>
                <w:sz w:val="16"/>
                <w:szCs w:val="16"/>
              </w:rPr>
            </w:pPr>
            <w:r w:rsidRPr="000B5D23">
              <w:rPr>
                <w:sz w:val="16"/>
                <w:szCs w:val="16"/>
              </w:rPr>
              <w:t>E789054</w:t>
            </w:r>
          </w:p>
        </w:tc>
        <w:tc>
          <w:tcPr>
            <w:tcW w:w="1417" w:type="dxa"/>
            <w:shd w:val="clear" w:color="auto" w:fill="auto"/>
            <w:vAlign w:val="center"/>
          </w:tcPr>
          <w:p w14:paraId="450720EE" w14:textId="77777777" w:rsidR="00016FBD" w:rsidRPr="000B5D23" w:rsidRDefault="00016FBD" w:rsidP="00041161">
            <w:pPr>
              <w:jc w:val="center"/>
              <w:rPr>
                <w:sz w:val="16"/>
                <w:szCs w:val="16"/>
              </w:rPr>
            </w:pPr>
            <w:r w:rsidRPr="000B5D23">
              <w:rPr>
                <w:sz w:val="16"/>
                <w:szCs w:val="16"/>
              </w:rPr>
              <w:t>C345671</w:t>
            </w:r>
          </w:p>
        </w:tc>
        <w:tc>
          <w:tcPr>
            <w:tcW w:w="1276" w:type="dxa"/>
            <w:shd w:val="clear" w:color="auto" w:fill="auto"/>
            <w:vAlign w:val="center"/>
          </w:tcPr>
          <w:p w14:paraId="3D871E62" w14:textId="77777777" w:rsidR="00016FBD" w:rsidRPr="000B5D23" w:rsidRDefault="00016FBD" w:rsidP="00041161">
            <w:pPr>
              <w:jc w:val="center"/>
              <w:rPr>
                <w:sz w:val="16"/>
                <w:szCs w:val="16"/>
              </w:rPr>
            </w:pPr>
            <w:r w:rsidRPr="000B5D23">
              <w:rPr>
                <w:sz w:val="16"/>
                <w:szCs w:val="16"/>
              </w:rPr>
              <w:t>School C</w:t>
            </w:r>
          </w:p>
        </w:tc>
        <w:tc>
          <w:tcPr>
            <w:tcW w:w="992" w:type="dxa"/>
            <w:shd w:val="clear" w:color="auto" w:fill="auto"/>
            <w:vAlign w:val="center"/>
          </w:tcPr>
          <w:p w14:paraId="03A559DE" w14:textId="77777777" w:rsidR="00016FBD" w:rsidRPr="000B5D23" w:rsidRDefault="00016FBD" w:rsidP="00041161">
            <w:pPr>
              <w:jc w:val="center"/>
              <w:rPr>
                <w:sz w:val="16"/>
                <w:szCs w:val="16"/>
              </w:rPr>
            </w:pPr>
          </w:p>
        </w:tc>
        <w:tc>
          <w:tcPr>
            <w:tcW w:w="851" w:type="dxa"/>
            <w:shd w:val="clear" w:color="auto" w:fill="auto"/>
            <w:vAlign w:val="center"/>
            <w:hideMark/>
          </w:tcPr>
          <w:p w14:paraId="797538F7" w14:textId="77777777" w:rsidR="00016FBD" w:rsidRPr="000B5D23" w:rsidRDefault="00016FBD" w:rsidP="00041161">
            <w:pPr>
              <w:jc w:val="center"/>
              <w:rPr>
                <w:sz w:val="16"/>
                <w:szCs w:val="16"/>
              </w:rPr>
            </w:pPr>
            <w:r w:rsidRPr="000B5D23">
              <w:rPr>
                <w:sz w:val="16"/>
                <w:szCs w:val="16"/>
              </w:rPr>
              <w:t>Female</w:t>
            </w:r>
          </w:p>
        </w:tc>
        <w:tc>
          <w:tcPr>
            <w:tcW w:w="1134" w:type="dxa"/>
            <w:shd w:val="clear" w:color="auto" w:fill="auto"/>
            <w:vAlign w:val="center"/>
            <w:hideMark/>
          </w:tcPr>
          <w:p w14:paraId="21175916" w14:textId="77777777" w:rsidR="00016FBD" w:rsidRPr="000B5D23" w:rsidRDefault="00016FBD" w:rsidP="00041161">
            <w:pPr>
              <w:jc w:val="center"/>
              <w:rPr>
                <w:sz w:val="16"/>
                <w:szCs w:val="16"/>
              </w:rPr>
            </w:pPr>
            <w:r w:rsidRPr="000B5D23">
              <w:rPr>
                <w:sz w:val="16"/>
                <w:szCs w:val="16"/>
              </w:rPr>
              <w:t>Teacher</w:t>
            </w:r>
          </w:p>
        </w:tc>
        <w:tc>
          <w:tcPr>
            <w:tcW w:w="1134" w:type="dxa"/>
            <w:shd w:val="clear" w:color="auto" w:fill="auto"/>
            <w:vAlign w:val="center"/>
            <w:hideMark/>
          </w:tcPr>
          <w:p w14:paraId="17C1767D" w14:textId="77777777" w:rsidR="00016FBD" w:rsidRPr="000B5D23" w:rsidRDefault="00016FBD" w:rsidP="00041161">
            <w:pPr>
              <w:jc w:val="center"/>
              <w:rPr>
                <w:sz w:val="16"/>
                <w:szCs w:val="16"/>
              </w:rPr>
            </w:pPr>
            <w:r w:rsidRPr="000B5D23">
              <w:rPr>
                <w:sz w:val="16"/>
                <w:szCs w:val="16"/>
              </w:rPr>
              <w:t>ML</w:t>
            </w:r>
          </w:p>
        </w:tc>
        <w:tc>
          <w:tcPr>
            <w:tcW w:w="1417" w:type="dxa"/>
            <w:shd w:val="clear" w:color="auto" w:fill="auto"/>
            <w:vAlign w:val="center"/>
            <w:hideMark/>
          </w:tcPr>
          <w:p w14:paraId="73EB568C" w14:textId="77777777" w:rsidR="00016FBD" w:rsidRPr="000B5D23" w:rsidRDefault="00016FBD" w:rsidP="00041161">
            <w:pPr>
              <w:jc w:val="center"/>
              <w:rPr>
                <w:sz w:val="16"/>
                <w:szCs w:val="16"/>
              </w:rPr>
            </w:pPr>
            <w:r w:rsidRPr="000B5D23">
              <w:rPr>
                <w:sz w:val="16"/>
                <w:szCs w:val="16"/>
              </w:rPr>
              <w:t>Maternity Leave</w:t>
            </w:r>
          </w:p>
        </w:tc>
        <w:tc>
          <w:tcPr>
            <w:tcW w:w="1276" w:type="dxa"/>
            <w:shd w:val="clear" w:color="auto" w:fill="auto"/>
            <w:vAlign w:val="center"/>
            <w:hideMark/>
          </w:tcPr>
          <w:p w14:paraId="26644175" w14:textId="77777777" w:rsidR="00016FBD" w:rsidRPr="000B5D23" w:rsidRDefault="00016FBD" w:rsidP="00041161">
            <w:pPr>
              <w:jc w:val="center"/>
              <w:rPr>
                <w:sz w:val="16"/>
                <w:szCs w:val="16"/>
              </w:rPr>
            </w:pPr>
            <w:r w:rsidRPr="000B5D23">
              <w:rPr>
                <w:sz w:val="16"/>
                <w:szCs w:val="16"/>
              </w:rPr>
              <w:t>8/31/2016</w:t>
            </w:r>
          </w:p>
        </w:tc>
        <w:tc>
          <w:tcPr>
            <w:tcW w:w="1134" w:type="dxa"/>
            <w:shd w:val="clear" w:color="auto" w:fill="auto"/>
            <w:vAlign w:val="center"/>
            <w:hideMark/>
          </w:tcPr>
          <w:p w14:paraId="6F2FDE12" w14:textId="77777777" w:rsidR="00016FBD" w:rsidRPr="000B5D23" w:rsidRDefault="00016FBD" w:rsidP="00041161">
            <w:pPr>
              <w:jc w:val="center"/>
              <w:rPr>
                <w:sz w:val="16"/>
                <w:szCs w:val="16"/>
              </w:rPr>
            </w:pPr>
            <w:r w:rsidRPr="000B5D23">
              <w:rPr>
                <w:sz w:val="16"/>
                <w:szCs w:val="16"/>
              </w:rPr>
              <w:t>31</w:t>
            </w:r>
          </w:p>
        </w:tc>
        <w:tc>
          <w:tcPr>
            <w:tcW w:w="1276" w:type="dxa"/>
            <w:shd w:val="clear" w:color="auto" w:fill="auto"/>
            <w:vAlign w:val="center"/>
            <w:hideMark/>
          </w:tcPr>
          <w:p w14:paraId="1A675E10" w14:textId="77777777" w:rsidR="00016FBD" w:rsidRPr="000B5D23" w:rsidRDefault="00016FBD" w:rsidP="00041161">
            <w:pPr>
              <w:jc w:val="center"/>
              <w:rPr>
                <w:sz w:val="16"/>
                <w:szCs w:val="16"/>
              </w:rPr>
            </w:pPr>
            <w:r w:rsidRPr="000B5D23">
              <w:rPr>
                <w:sz w:val="16"/>
                <w:szCs w:val="16"/>
              </w:rPr>
              <w:t>31</w:t>
            </w:r>
          </w:p>
        </w:tc>
        <w:tc>
          <w:tcPr>
            <w:tcW w:w="1417" w:type="dxa"/>
            <w:shd w:val="clear" w:color="auto" w:fill="auto"/>
            <w:vAlign w:val="center"/>
            <w:hideMark/>
          </w:tcPr>
          <w:p w14:paraId="0A9059AB" w14:textId="77777777" w:rsidR="00016FBD" w:rsidRPr="000B5D23" w:rsidRDefault="00016FBD" w:rsidP="00041161">
            <w:pPr>
              <w:jc w:val="center"/>
              <w:rPr>
                <w:sz w:val="16"/>
                <w:szCs w:val="16"/>
              </w:rPr>
            </w:pPr>
            <w:r w:rsidRPr="000B5D23">
              <w:rPr>
                <w:sz w:val="16"/>
                <w:szCs w:val="16"/>
              </w:rPr>
              <w:t>23</w:t>
            </w:r>
          </w:p>
        </w:tc>
      </w:tr>
      <w:tr w:rsidR="00016FBD" w:rsidRPr="00591342" w14:paraId="2A82D385" w14:textId="77777777" w:rsidTr="00016FBD">
        <w:trPr>
          <w:trHeight w:val="255"/>
        </w:trPr>
        <w:tc>
          <w:tcPr>
            <w:tcW w:w="1422" w:type="dxa"/>
            <w:shd w:val="clear" w:color="auto" w:fill="auto"/>
            <w:vAlign w:val="center"/>
          </w:tcPr>
          <w:p w14:paraId="6AD7797D" w14:textId="77777777" w:rsidR="00016FBD" w:rsidRPr="000B5D23" w:rsidRDefault="00016FBD" w:rsidP="00041161">
            <w:pPr>
              <w:jc w:val="center"/>
              <w:rPr>
                <w:sz w:val="16"/>
                <w:szCs w:val="16"/>
              </w:rPr>
            </w:pPr>
            <w:r w:rsidRPr="000B5D23">
              <w:rPr>
                <w:sz w:val="16"/>
                <w:szCs w:val="16"/>
              </w:rPr>
              <w:t>E890456</w:t>
            </w:r>
          </w:p>
        </w:tc>
        <w:tc>
          <w:tcPr>
            <w:tcW w:w="1417" w:type="dxa"/>
            <w:shd w:val="clear" w:color="auto" w:fill="auto"/>
            <w:vAlign w:val="center"/>
          </w:tcPr>
          <w:p w14:paraId="675C8F6B" w14:textId="77777777" w:rsidR="00016FBD" w:rsidRPr="000B5D23" w:rsidRDefault="00016FBD" w:rsidP="00041161">
            <w:pPr>
              <w:jc w:val="center"/>
              <w:rPr>
                <w:sz w:val="16"/>
                <w:szCs w:val="16"/>
              </w:rPr>
            </w:pPr>
            <w:r w:rsidRPr="000B5D23">
              <w:rPr>
                <w:sz w:val="16"/>
                <w:szCs w:val="16"/>
              </w:rPr>
              <w:t>C345671</w:t>
            </w:r>
          </w:p>
        </w:tc>
        <w:tc>
          <w:tcPr>
            <w:tcW w:w="1276" w:type="dxa"/>
            <w:shd w:val="clear" w:color="auto" w:fill="auto"/>
            <w:vAlign w:val="center"/>
          </w:tcPr>
          <w:p w14:paraId="64F6E1FF" w14:textId="77777777" w:rsidR="00016FBD" w:rsidRPr="000B5D23" w:rsidRDefault="00016FBD" w:rsidP="00041161">
            <w:pPr>
              <w:jc w:val="center"/>
              <w:rPr>
                <w:sz w:val="16"/>
                <w:szCs w:val="16"/>
              </w:rPr>
            </w:pPr>
            <w:r w:rsidRPr="000B5D23">
              <w:rPr>
                <w:sz w:val="16"/>
                <w:szCs w:val="16"/>
              </w:rPr>
              <w:t>School C</w:t>
            </w:r>
          </w:p>
        </w:tc>
        <w:tc>
          <w:tcPr>
            <w:tcW w:w="992" w:type="dxa"/>
            <w:shd w:val="clear" w:color="auto" w:fill="auto"/>
            <w:vAlign w:val="center"/>
          </w:tcPr>
          <w:p w14:paraId="6E48E394" w14:textId="77777777" w:rsidR="00016FBD" w:rsidRPr="000B5D23" w:rsidRDefault="00016FBD" w:rsidP="00041161">
            <w:pPr>
              <w:jc w:val="center"/>
              <w:rPr>
                <w:sz w:val="16"/>
                <w:szCs w:val="16"/>
              </w:rPr>
            </w:pPr>
          </w:p>
        </w:tc>
        <w:tc>
          <w:tcPr>
            <w:tcW w:w="851" w:type="dxa"/>
            <w:shd w:val="clear" w:color="auto" w:fill="auto"/>
            <w:vAlign w:val="center"/>
            <w:hideMark/>
          </w:tcPr>
          <w:p w14:paraId="7D4F8CD6" w14:textId="77777777" w:rsidR="00016FBD" w:rsidRPr="000B5D23" w:rsidRDefault="00016FBD" w:rsidP="00041161">
            <w:pPr>
              <w:jc w:val="center"/>
              <w:rPr>
                <w:sz w:val="16"/>
                <w:szCs w:val="16"/>
              </w:rPr>
            </w:pPr>
            <w:r w:rsidRPr="000B5D23">
              <w:rPr>
                <w:sz w:val="16"/>
                <w:szCs w:val="16"/>
              </w:rPr>
              <w:t>Female</w:t>
            </w:r>
          </w:p>
        </w:tc>
        <w:tc>
          <w:tcPr>
            <w:tcW w:w="1134" w:type="dxa"/>
            <w:shd w:val="clear" w:color="auto" w:fill="auto"/>
            <w:vAlign w:val="center"/>
            <w:hideMark/>
          </w:tcPr>
          <w:p w14:paraId="6FDAF97B" w14:textId="77777777" w:rsidR="00016FBD" w:rsidRPr="000B5D23" w:rsidRDefault="00016FBD" w:rsidP="00041161">
            <w:pPr>
              <w:jc w:val="center"/>
              <w:rPr>
                <w:sz w:val="16"/>
                <w:szCs w:val="16"/>
              </w:rPr>
            </w:pPr>
            <w:r w:rsidRPr="000B5D23">
              <w:rPr>
                <w:sz w:val="16"/>
                <w:szCs w:val="16"/>
              </w:rPr>
              <w:t>Teacher</w:t>
            </w:r>
          </w:p>
        </w:tc>
        <w:tc>
          <w:tcPr>
            <w:tcW w:w="1134" w:type="dxa"/>
            <w:shd w:val="clear" w:color="auto" w:fill="auto"/>
            <w:vAlign w:val="center"/>
            <w:hideMark/>
          </w:tcPr>
          <w:p w14:paraId="3EA1DABF" w14:textId="77777777" w:rsidR="00016FBD" w:rsidRPr="000B5D23" w:rsidRDefault="00016FBD" w:rsidP="00041161">
            <w:pPr>
              <w:jc w:val="center"/>
              <w:rPr>
                <w:sz w:val="16"/>
                <w:szCs w:val="16"/>
              </w:rPr>
            </w:pPr>
            <w:r w:rsidRPr="000B5D23">
              <w:rPr>
                <w:sz w:val="16"/>
                <w:szCs w:val="16"/>
              </w:rPr>
              <w:t>ML</w:t>
            </w:r>
          </w:p>
        </w:tc>
        <w:tc>
          <w:tcPr>
            <w:tcW w:w="1417" w:type="dxa"/>
            <w:shd w:val="clear" w:color="auto" w:fill="auto"/>
            <w:vAlign w:val="center"/>
            <w:hideMark/>
          </w:tcPr>
          <w:p w14:paraId="62519CFD" w14:textId="77777777" w:rsidR="00016FBD" w:rsidRPr="000B5D23" w:rsidRDefault="00016FBD" w:rsidP="00041161">
            <w:pPr>
              <w:jc w:val="center"/>
              <w:rPr>
                <w:sz w:val="16"/>
                <w:szCs w:val="16"/>
              </w:rPr>
            </w:pPr>
            <w:r w:rsidRPr="000B5D23">
              <w:rPr>
                <w:sz w:val="16"/>
                <w:szCs w:val="16"/>
              </w:rPr>
              <w:t>Maternity Leave</w:t>
            </w:r>
          </w:p>
        </w:tc>
        <w:tc>
          <w:tcPr>
            <w:tcW w:w="1276" w:type="dxa"/>
            <w:shd w:val="clear" w:color="auto" w:fill="auto"/>
            <w:vAlign w:val="center"/>
            <w:hideMark/>
          </w:tcPr>
          <w:p w14:paraId="70007A50" w14:textId="77777777" w:rsidR="00016FBD" w:rsidRPr="000B5D23" w:rsidRDefault="00016FBD" w:rsidP="00041161">
            <w:pPr>
              <w:jc w:val="center"/>
              <w:rPr>
                <w:sz w:val="16"/>
                <w:szCs w:val="16"/>
              </w:rPr>
            </w:pPr>
            <w:r w:rsidRPr="000B5D23">
              <w:rPr>
                <w:sz w:val="16"/>
                <w:szCs w:val="16"/>
              </w:rPr>
              <w:t>8/31/2016</w:t>
            </w:r>
          </w:p>
        </w:tc>
        <w:tc>
          <w:tcPr>
            <w:tcW w:w="1134" w:type="dxa"/>
            <w:shd w:val="clear" w:color="auto" w:fill="auto"/>
            <w:vAlign w:val="center"/>
            <w:hideMark/>
          </w:tcPr>
          <w:p w14:paraId="5D61382F" w14:textId="77777777" w:rsidR="00016FBD" w:rsidRPr="000B5D23" w:rsidRDefault="00016FBD" w:rsidP="00041161">
            <w:pPr>
              <w:jc w:val="center"/>
              <w:rPr>
                <w:sz w:val="16"/>
                <w:szCs w:val="16"/>
              </w:rPr>
            </w:pPr>
            <w:r w:rsidRPr="000B5D23">
              <w:rPr>
                <w:sz w:val="16"/>
                <w:szCs w:val="16"/>
              </w:rPr>
              <w:t>31</w:t>
            </w:r>
          </w:p>
        </w:tc>
        <w:tc>
          <w:tcPr>
            <w:tcW w:w="1276" w:type="dxa"/>
            <w:shd w:val="clear" w:color="auto" w:fill="auto"/>
            <w:vAlign w:val="center"/>
            <w:hideMark/>
          </w:tcPr>
          <w:p w14:paraId="75B55D48" w14:textId="77777777" w:rsidR="00016FBD" w:rsidRPr="000B5D23" w:rsidRDefault="00016FBD" w:rsidP="00041161">
            <w:pPr>
              <w:jc w:val="center"/>
              <w:rPr>
                <w:sz w:val="16"/>
                <w:szCs w:val="16"/>
              </w:rPr>
            </w:pPr>
            <w:r w:rsidRPr="000B5D23">
              <w:rPr>
                <w:sz w:val="16"/>
                <w:szCs w:val="16"/>
              </w:rPr>
              <w:t>31</w:t>
            </w:r>
          </w:p>
        </w:tc>
        <w:tc>
          <w:tcPr>
            <w:tcW w:w="1417" w:type="dxa"/>
            <w:shd w:val="clear" w:color="auto" w:fill="auto"/>
            <w:vAlign w:val="center"/>
            <w:hideMark/>
          </w:tcPr>
          <w:p w14:paraId="49C876D0" w14:textId="77777777" w:rsidR="00016FBD" w:rsidRPr="000B5D23" w:rsidRDefault="00016FBD" w:rsidP="00041161">
            <w:pPr>
              <w:jc w:val="center"/>
              <w:rPr>
                <w:sz w:val="16"/>
                <w:szCs w:val="16"/>
              </w:rPr>
            </w:pPr>
            <w:r w:rsidRPr="000B5D23">
              <w:rPr>
                <w:sz w:val="16"/>
                <w:szCs w:val="16"/>
              </w:rPr>
              <w:t>23</w:t>
            </w:r>
          </w:p>
        </w:tc>
      </w:tr>
      <w:tr w:rsidR="00016FBD" w:rsidRPr="00591342" w14:paraId="27940FC2" w14:textId="77777777" w:rsidTr="00016FBD">
        <w:trPr>
          <w:trHeight w:val="255"/>
        </w:trPr>
        <w:tc>
          <w:tcPr>
            <w:tcW w:w="1422" w:type="dxa"/>
            <w:shd w:val="clear" w:color="auto" w:fill="auto"/>
            <w:vAlign w:val="center"/>
          </w:tcPr>
          <w:p w14:paraId="77F95381" w14:textId="77777777" w:rsidR="00016FBD" w:rsidRPr="000B5D23" w:rsidRDefault="00016FBD" w:rsidP="00041161">
            <w:pPr>
              <w:jc w:val="center"/>
              <w:rPr>
                <w:sz w:val="16"/>
                <w:szCs w:val="16"/>
              </w:rPr>
            </w:pPr>
            <w:r w:rsidRPr="000B5D23">
              <w:rPr>
                <w:sz w:val="16"/>
                <w:szCs w:val="16"/>
              </w:rPr>
              <w:t>E236547</w:t>
            </w:r>
          </w:p>
        </w:tc>
        <w:tc>
          <w:tcPr>
            <w:tcW w:w="1417" w:type="dxa"/>
            <w:shd w:val="clear" w:color="auto" w:fill="auto"/>
            <w:vAlign w:val="center"/>
          </w:tcPr>
          <w:p w14:paraId="330572ED" w14:textId="77777777" w:rsidR="00016FBD" w:rsidRPr="000B5D23" w:rsidRDefault="00016FBD" w:rsidP="00041161">
            <w:pPr>
              <w:jc w:val="center"/>
              <w:rPr>
                <w:sz w:val="16"/>
                <w:szCs w:val="16"/>
              </w:rPr>
            </w:pPr>
            <w:r w:rsidRPr="000B5D23">
              <w:rPr>
                <w:sz w:val="16"/>
                <w:szCs w:val="16"/>
              </w:rPr>
              <w:t>C345672</w:t>
            </w:r>
          </w:p>
        </w:tc>
        <w:tc>
          <w:tcPr>
            <w:tcW w:w="1276" w:type="dxa"/>
            <w:shd w:val="clear" w:color="auto" w:fill="auto"/>
            <w:vAlign w:val="center"/>
          </w:tcPr>
          <w:p w14:paraId="7316B9B3" w14:textId="77777777" w:rsidR="00016FBD" w:rsidRPr="000B5D23" w:rsidRDefault="00016FBD" w:rsidP="00041161">
            <w:pPr>
              <w:jc w:val="center"/>
              <w:rPr>
                <w:sz w:val="16"/>
                <w:szCs w:val="16"/>
              </w:rPr>
            </w:pPr>
            <w:r w:rsidRPr="000B5D23">
              <w:rPr>
                <w:sz w:val="16"/>
                <w:szCs w:val="16"/>
              </w:rPr>
              <w:t>School D</w:t>
            </w:r>
          </w:p>
        </w:tc>
        <w:tc>
          <w:tcPr>
            <w:tcW w:w="992" w:type="dxa"/>
            <w:shd w:val="clear" w:color="auto" w:fill="auto"/>
            <w:vAlign w:val="center"/>
          </w:tcPr>
          <w:p w14:paraId="49DEEC6E" w14:textId="77777777" w:rsidR="00016FBD" w:rsidRPr="000B5D23" w:rsidRDefault="00016FBD" w:rsidP="00041161">
            <w:pPr>
              <w:jc w:val="center"/>
              <w:rPr>
                <w:sz w:val="16"/>
                <w:szCs w:val="16"/>
              </w:rPr>
            </w:pPr>
          </w:p>
        </w:tc>
        <w:tc>
          <w:tcPr>
            <w:tcW w:w="851" w:type="dxa"/>
            <w:shd w:val="clear" w:color="auto" w:fill="auto"/>
            <w:vAlign w:val="center"/>
            <w:hideMark/>
          </w:tcPr>
          <w:p w14:paraId="08212117" w14:textId="77777777" w:rsidR="00016FBD" w:rsidRPr="000B5D23" w:rsidRDefault="00016FBD" w:rsidP="00041161">
            <w:pPr>
              <w:jc w:val="center"/>
              <w:rPr>
                <w:sz w:val="16"/>
                <w:szCs w:val="16"/>
              </w:rPr>
            </w:pPr>
            <w:r w:rsidRPr="000B5D23">
              <w:rPr>
                <w:sz w:val="16"/>
                <w:szCs w:val="16"/>
              </w:rPr>
              <w:t>Female</w:t>
            </w:r>
          </w:p>
        </w:tc>
        <w:tc>
          <w:tcPr>
            <w:tcW w:w="1134" w:type="dxa"/>
            <w:shd w:val="clear" w:color="auto" w:fill="auto"/>
            <w:vAlign w:val="center"/>
            <w:hideMark/>
          </w:tcPr>
          <w:p w14:paraId="79FF1CC2" w14:textId="77777777" w:rsidR="00016FBD" w:rsidRPr="000B5D23" w:rsidRDefault="00016FBD" w:rsidP="00041161">
            <w:pPr>
              <w:jc w:val="center"/>
              <w:rPr>
                <w:sz w:val="16"/>
                <w:szCs w:val="16"/>
              </w:rPr>
            </w:pPr>
            <w:r w:rsidRPr="000B5D23">
              <w:rPr>
                <w:sz w:val="16"/>
                <w:szCs w:val="16"/>
              </w:rPr>
              <w:t>Teacher</w:t>
            </w:r>
          </w:p>
        </w:tc>
        <w:tc>
          <w:tcPr>
            <w:tcW w:w="1134" w:type="dxa"/>
            <w:shd w:val="clear" w:color="auto" w:fill="auto"/>
            <w:vAlign w:val="center"/>
            <w:hideMark/>
          </w:tcPr>
          <w:p w14:paraId="4AFF4187" w14:textId="77777777" w:rsidR="00016FBD" w:rsidRPr="000B5D23" w:rsidRDefault="00016FBD" w:rsidP="00041161">
            <w:pPr>
              <w:jc w:val="center"/>
              <w:rPr>
                <w:sz w:val="16"/>
                <w:szCs w:val="16"/>
              </w:rPr>
            </w:pPr>
            <w:r w:rsidRPr="000B5D23">
              <w:rPr>
                <w:sz w:val="16"/>
                <w:szCs w:val="16"/>
              </w:rPr>
              <w:t>ML</w:t>
            </w:r>
          </w:p>
        </w:tc>
        <w:tc>
          <w:tcPr>
            <w:tcW w:w="1417" w:type="dxa"/>
            <w:shd w:val="clear" w:color="auto" w:fill="auto"/>
            <w:vAlign w:val="center"/>
            <w:hideMark/>
          </w:tcPr>
          <w:p w14:paraId="3D81A60B" w14:textId="77777777" w:rsidR="00016FBD" w:rsidRPr="000B5D23" w:rsidRDefault="00016FBD" w:rsidP="00041161">
            <w:pPr>
              <w:jc w:val="center"/>
              <w:rPr>
                <w:sz w:val="16"/>
                <w:szCs w:val="16"/>
              </w:rPr>
            </w:pPr>
            <w:r w:rsidRPr="000B5D23">
              <w:rPr>
                <w:sz w:val="16"/>
                <w:szCs w:val="16"/>
              </w:rPr>
              <w:t>Maternity Leave</w:t>
            </w:r>
          </w:p>
        </w:tc>
        <w:tc>
          <w:tcPr>
            <w:tcW w:w="1276" w:type="dxa"/>
            <w:shd w:val="clear" w:color="auto" w:fill="auto"/>
            <w:vAlign w:val="center"/>
            <w:hideMark/>
          </w:tcPr>
          <w:p w14:paraId="31CBD135" w14:textId="77777777" w:rsidR="00016FBD" w:rsidRPr="000B5D23" w:rsidRDefault="00016FBD" w:rsidP="00041161">
            <w:pPr>
              <w:jc w:val="center"/>
              <w:rPr>
                <w:sz w:val="16"/>
                <w:szCs w:val="16"/>
              </w:rPr>
            </w:pPr>
            <w:r w:rsidRPr="000B5D23">
              <w:rPr>
                <w:sz w:val="16"/>
                <w:szCs w:val="16"/>
              </w:rPr>
              <w:t>8/31/2016</w:t>
            </w:r>
          </w:p>
        </w:tc>
        <w:tc>
          <w:tcPr>
            <w:tcW w:w="1134" w:type="dxa"/>
            <w:shd w:val="clear" w:color="auto" w:fill="auto"/>
            <w:vAlign w:val="center"/>
            <w:hideMark/>
          </w:tcPr>
          <w:p w14:paraId="7325B697" w14:textId="77777777" w:rsidR="00016FBD" w:rsidRPr="000B5D23" w:rsidRDefault="00016FBD" w:rsidP="00041161">
            <w:pPr>
              <w:jc w:val="center"/>
              <w:rPr>
                <w:sz w:val="16"/>
                <w:szCs w:val="16"/>
              </w:rPr>
            </w:pPr>
            <w:r w:rsidRPr="000B5D23">
              <w:rPr>
                <w:sz w:val="16"/>
                <w:szCs w:val="16"/>
              </w:rPr>
              <w:t>31</w:t>
            </w:r>
          </w:p>
        </w:tc>
        <w:tc>
          <w:tcPr>
            <w:tcW w:w="1276" w:type="dxa"/>
            <w:shd w:val="clear" w:color="auto" w:fill="auto"/>
            <w:vAlign w:val="center"/>
            <w:hideMark/>
          </w:tcPr>
          <w:p w14:paraId="08DAC4FB" w14:textId="77777777" w:rsidR="00016FBD" w:rsidRPr="000B5D23" w:rsidRDefault="00016FBD" w:rsidP="00041161">
            <w:pPr>
              <w:jc w:val="center"/>
              <w:rPr>
                <w:sz w:val="16"/>
                <w:szCs w:val="16"/>
              </w:rPr>
            </w:pPr>
            <w:r w:rsidRPr="000B5D23">
              <w:rPr>
                <w:sz w:val="16"/>
                <w:szCs w:val="16"/>
              </w:rPr>
              <w:t>31</w:t>
            </w:r>
          </w:p>
        </w:tc>
        <w:tc>
          <w:tcPr>
            <w:tcW w:w="1417" w:type="dxa"/>
            <w:shd w:val="clear" w:color="auto" w:fill="auto"/>
            <w:vAlign w:val="center"/>
            <w:hideMark/>
          </w:tcPr>
          <w:p w14:paraId="4BC38A0E" w14:textId="77777777" w:rsidR="00016FBD" w:rsidRPr="000B5D23" w:rsidRDefault="00016FBD" w:rsidP="00041161">
            <w:pPr>
              <w:jc w:val="center"/>
              <w:rPr>
                <w:sz w:val="16"/>
                <w:szCs w:val="16"/>
              </w:rPr>
            </w:pPr>
            <w:r w:rsidRPr="000B5D23">
              <w:rPr>
                <w:sz w:val="16"/>
                <w:szCs w:val="16"/>
              </w:rPr>
              <w:t>23</w:t>
            </w:r>
          </w:p>
        </w:tc>
      </w:tr>
      <w:tr w:rsidR="00016FBD" w:rsidRPr="00591342" w14:paraId="0FC43335" w14:textId="77777777" w:rsidTr="00016FBD">
        <w:trPr>
          <w:trHeight w:val="255"/>
        </w:trPr>
        <w:tc>
          <w:tcPr>
            <w:tcW w:w="1422" w:type="dxa"/>
            <w:shd w:val="clear" w:color="auto" w:fill="auto"/>
            <w:vAlign w:val="center"/>
          </w:tcPr>
          <w:p w14:paraId="762D42B1" w14:textId="77777777" w:rsidR="00016FBD" w:rsidRPr="000B5D23" w:rsidRDefault="00016FBD" w:rsidP="00041161">
            <w:pPr>
              <w:jc w:val="center"/>
              <w:rPr>
                <w:sz w:val="16"/>
                <w:szCs w:val="16"/>
              </w:rPr>
            </w:pPr>
            <w:r w:rsidRPr="000B5D23">
              <w:rPr>
                <w:sz w:val="16"/>
                <w:szCs w:val="16"/>
              </w:rPr>
              <w:t>E349087</w:t>
            </w:r>
          </w:p>
        </w:tc>
        <w:tc>
          <w:tcPr>
            <w:tcW w:w="1417" w:type="dxa"/>
            <w:shd w:val="clear" w:color="auto" w:fill="auto"/>
            <w:vAlign w:val="center"/>
          </w:tcPr>
          <w:p w14:paraId="41646980" w14:textId="77777777" w:rsidR="00016FBD" w:rsidRPr="000B5D23" w:rsidRDefault="00016FBD" w:rsidP="00041161">
            <w:pPr>
              <w:jc w:val="center"/>
              <w:rPr>
                <w:sz w:val="16"/>
                <w:szCs w:val="16"/>
              </w:rPr>
            </w:pPr>
            <w:r w:rsidRPr="000B5D23">
              <w:rPr>
                <w:sz w:val="16"/>
                <w:szCs w:val="16"/>
              </w:rPr>
              <w:t>C345672</w:t>
            </w:r>
          </w:p>
        </w:tc>
        <w:tc>
          <w:tcPr>
            <w:tcW w:w="1276" w:type="dxa"/>
            <w:shd w:val="clear" w:color="auto" w:fill="auto"/>
            <w:vAlign w:val="center"/>
          </w:tcPr>
          <w:p w14:paraId="44302E3D" w14:textId="77777777" w:rsidR="00016FBD" w:rsidRPr="000B5D23" w:rsidRDefault="00016FBD" w:rsidP="00041161">
            <w:pPr>
              <w:jc w:val="center"/>
              <w:rPr>
                <w:sz w:val="16"/>
                <w:szCs w:val="16"/>
              </w:rPr>
            </w:pPr>
            <w:r w:rsidRPr="000B5D23">
              <w:rPr>
                <w:sz w:val="16"/>
                <w:szCs w:val="16"/>
              </w:rPr>
              <w:t>School D</w:t>
            </w:r>
          </w:p>
        </w:tc>
        <w:tc>
          <w:tcPr>
            <w:tcW w:w="992" w:type="dxa"/>
            <w:shd w:val="clear" w:color="auto" w:fill="auto"/>
            <w:vAlign w:val="center"/>
          </w:tcPr>
          <w:p w14:paraId="076AB2BB" w14:textId="77777777" w:rsidR="00016FBD" w:rsidRPr="000B5D23" w:rsidRDefault="00016FBD" w:rsidP="00041161">
            <w:pPr>
              <w:jc w:val="center"/>
              <w:rPr>
                <w:sz w:val="16"/>
                <w:szCs w:val="16"/>
              </w:rPr>
            </w:pPr>
          </w:p>
        </w:tc>
        <w:tc>
          <w:tcPr>
            <w:tcW w:w="851" w:type="dxa"/>
            <w:shd w:val="clear" w:color="auto" w:fill="auto"/>
            <w:vAlign w:val="center"/>
            <w:hideMark/>
          </w:tcPr>
          <w:p w14:paraId="235757DF" w14:textId="77777777" w:rsidR="00016FBD" w:rsidRPr="000B5D23" w:rsidRDefault="00016FBD" w:rsidP="00041161">
            <w:pPr>
              <w:jc w:val="center"/>
              <w:rPr>
                <w:sz w:val="16"/>
                <w:szCs w:val="16"/>
              </w:rPr>
            </w:pPr>
            <w:r w:rsidRPr="000B5D23">
              <w:rPr>
                <w:sz w:val="16"/>
                <w:szCs w:val="16"/>
              </w:rPr>
              <w:t>Female</w:t>
            </w:r>
          </w:p>
        </w:tc>
        <w:tc>
          <w:tcPr>
            <w:tcW w:w="1134" w:type="dxa"/>
            <w:shd w:val="clear" w:color="auto" w:fill="auto"/>
            <w:vAlign w:val="center"/>
            <w:hideMark/>
          </w:tcPr>
          <w:p w14:paraId="68D2D8BB" w14:textId="77777777" w:rsidR="00016FBD" w:rsidRPr="000B5D23" w:rsidRDefault="00016FBD" w:rsidP="00041161">
            <w:pPr>
              <w:jc w:val="center"/>
              <w:rPr>
                <w:sz w:val="16"/>
                <w:szCs w:val="16"/>
              </w:rPr>
            </w:pPr>
            <w:r w:rsidRPr="000B5D23">
              <w:rPr>
                <w:sz w:val="16"/>
                <w:szCs w:val="16"/>
              </w:rPr>
              <w:t>Teacher</w:t>
            </w:r>
          </w:p>
        </w:tc>
        <w:tc>
          <w:tcPr>
            <w:tcW w:w="1134" w:type="dxa"/>
            <w:shd w:val="clear" w:color="auto" w:fill="auto"/>
            <w:vAlign w:val="center"/>
            <w:hideMark/>
          </w:tcPr>
          <w:p w14:paraId="7BD16C26" w14:textId="77777777" w:rsidR="00016FBD" w:rsidRPr="000B5D23" w:rsidRDefault="00016FBD" w:rsidP="00041161">
            <w:pPr>
              <w:jc w:val="center"/>
              <w:rPr>
                <w:sz w:val="16"/>
                <w:szCs w:val="16"/>
              </w:rPr>
            </w:pPr>
            <w:r w:rsidRPr="000B5D23">
              <w:rPr>
                <w:sz w:val="16"/>
                <w:szCs w:val="16"/>
              </w:rPr>
              <w:t>ML</w:t>
            </w:r>
          </w:p>
        </w:tc>
        <w:tc>
          <w:tcPr>
            <w:tcW w:w="1417" w:type="dxa"/>
            <w:shd w:val="clear" w:color="auto" w:fill="auto"/>
            <w:vAlign w:val="center"/>
            <w:hideMark/>
          </w:tcPr>
          <w:p w14:paraId="2C2EF56D" w14:textId="77777777" w:rsidR="00016FBD" w:rsidRPr="000B5D23" w:rsidRDefault="00016FBD" w:rsidP="00041161">
            <w:pPr>
              <w:jc w:val="center"/>
              <w:rPr>
                <w:sz w:val="16"/>
                <w:szCs w:val="16"/>
              </w:rPr>
            </w:pPr>
            <w:r w:rsidRPr="000B5D23">
              <w:rPr>
                <w:sz w:val="16"/>
                <w:szCs w:val="16"/>
              </w:rPr>
              <w:t>Maternity Leave</w:t>
            </w:r>
          </w:p>
        </w:tc>
        <w:tc>
          <w:tcPr>
            <w:tcW w:w="1276" w:type="dxa"/>
            <w:shd w:val="clear" w:color="auto" w:fill="auto"/>
            <w:vAlign w:val="center"/>
            <w:hideMark/>
          </w:tcPr>
          <w:p w14:paraId="208A27BF" w14:textId="77777777" w:rsidR="00016FBD" w:rsidRPr="000B5D23" w:rsidRDefault="00016FBD" w:rsidP="00041161">
            <w:pPr>
              <w:jc w:val="center"/>
              <w:rPr>
                <w:sz w:val="16"/>
                <w:szCs w:val="16"/>
              </w:rPr>
            </w:pPr>
            <w:r w:rsidRPr="000B5D23">
              <w:rPr>
                <w:sz w:val="16"/>
                <w:szCs w:val="16"/>
              </w:rPr>
              <w:t>8/31/2016</w:t>
            </w:r>
          </w:p>
        </w:tc>
        <w:tc>
          <w:tcPr>
            <w:tcW w:w="1134" w:type="dxa"/>
            <w:shd w:val="clear" w:color="auto" w:fill="auto"/>
            <w:vAlign w:val="center"/>
            <w:hideMark/>
          </w:tcPr>
          <w:p w14:paraId="6F23995C" w14:textId="77777777" w:rsidR="00016FBD" w:rsidRPr="000B5D23" w:rsidRDefault="00016FBD" w:rsidP="00041161">
            <w:pPr>
              <w:jc w:val="center"/>
              <w:rPr>
                <w:sz w:val="16"/>
                <w:szCs w:val="16"/>
              </w:rPr>
            </w:pPr>
            <w:r w:rsidRPr="000B5D23">
              <w:rPr>
                <w:sz w:val="16"/>
                <w:szCs w:val="16"/>
              </w:rPr>
              <w:t>26</w:t>
            </w:r>
          </w:p>
        </w:tc>
        <w:tc>
          <w:tcPr>
            <w:tcW w:w="1276" w:type="dxa"/>
            <w:shd w:val="clear" w:color="auto" w:fill="auto"/>
            <w:vAlign w:val="center"/>
            <w:hideMark/>
          </w:tcPr>
          <w:p w14:paraId="43BF497F" w14:textId="77777777" w:rsidR="00016FBD" w:rsidRPr="000B5D23" w:rsidRDefault="00016FBD" w:rsidP="00041161">
            <w:pPr>
              <w:jc w:val="center"/>
              <w:rPr>
                <w:sz w:val="16"/>
                <w:szCs w:val="16"/>
              </w:rPr>
            </w:pPr>
            <w:r w:rsidRPr="000B5D23">
              <w:rPr>
                <w:sz w:val="16"/>
                <w:szCs w:val="16"/>
              </w:rPr>
              <w:t>26</w:t>
            </w:r>
          </w:p>
        </w:tc>
        <w:tc>
          <w:tcPr>
            <w:tcW w:w="1417" w:type="dxa"/>
            <w:shd w:val="clear" w:color="auto" w:fill="auto"/>
            <w:vAlign w:val="center"/>
            <w:hideMark/>
          </w:tcPr>
          <w:p w14:paraId="1C735658" w14:textId="77777777" w:rsidR="00016FBD" w:rsidRPr="000B5D23" w:rsidRDefault="00016FBD" w:rsidP="00041161">
            <w:pPr>
              <w:jc w:val="center"/>
              <w:rPr>
                <w:sz w:val="16"/>
                <w:szCs w:val="16"/>
              </w:rPr>
            </w:pPr>
            <w:r w:rsidRPr="000B5D23">
              <w:rPr>
                <w:sz w:val="16"/>
                <w:szCs w:val="16"/>
              </w:rPr>
              <w:t>18</w:t>
            </w:r>
          </w:p>
        </w:tc>
      </w:tr>
      <w:tr w:rsidR="00016FBD" w:rsidRPr="00591342" w14:paraId="09711F6B" w14:textId="77777777" w:rsidTr="00016FBD">
        <w:trPr>
          <w:trHeight w:val="255"/>
        </w:trPr>
        <w:tc>
          <w:tcPr>
            <w:tcW w:w="1422" w:type="dxa"/>
            <w:shd w:val="clear" w:color="auto" w:fill="auto"/>
            <w:vAlign w:val="center"/>
          </w:tcPr>
          <w:p w14:paraId="74ED256F" w14:textId="77777777" w:rsidR="00016FBD" w:rsidRPr="000B5D23" w:rsidRDefault="00016FBD" w:rsidP="00041161">
            <w:pPr>
              <w:jc w:val="center"/>
              <w:rPr>
                <w:sz w:val="16"/>
                <w:szCs w:val="16"/>
              </w:rPr>
            </w:pPr>
            <w:r w:rsidRPr="000B5D23">
              <w:rPr>
                <w:sz w:val="16"/>
                <w:szCs w:val="16"/>
              </w:rPr>
              <w:t>E234098</w:t>
            </w:r>
          </w:p>
        </w:tc>
        <w:tc>
          <w:tcPr>
            <w:tcW w:w="1417" w:type="dxa"/>
            <w:shd w:val="clear" w:color="auto" w:fill="auto"/>
            <w:vAlign w:val="center"/>
          </w:tcPr>
          <w:p w14:paraId="48C20178" w14:textId="77777777" w:rsidR="00016FBD" w:rsidRPr="000B5D23" w:rsidRDefault="00016FBD" w:rsidP="00041161">
            <w:pPr>
              <w:jc w:val="center"/>
              <w:rPr>
                <w:sz w:val="16"/>
                <w:szCs w:val="16"/>
              </w:rPr>
            </w:pPr>
            <w:r w:rsidRPr="000B5D23">
              <w:rPr>
                <w:sz w:val="16"/>
                <w:szCs w:val="16"/>
              </w:rPr>
              <w:t>C345672</w:t>
            </w:r>
          </w:p>
        </w:tc>
        <w:tc>
          <w:tcPr>
            <w:tcW w:w="1276" w:type="dxa"/>
            <w:shd w:val="clear" w:color="auto" w:fill="auto"/>
            <w:vAlign w:val="center"/>
          </w:tcPr>
          <w:p w14:paraId="55BF3308" w14:textId="77777777" w:rsidR="00016FBD" w:rsidRPr="000B5D23" w:rsidRDefault="00016FBD" w:rsidP="00041161">
            <w:pPr>
              <w:jc w:val="center"/>
              <w:rPr>
                <w:sz w:val="16"/>
                <w:szCs w:val="16"/>
              </w:rPr>
            </w:pPr>
            <w:r w:rsidRPr="000B5D23">
              <w:rPr>
                <w:sz w:val="16"/>
                <w:szCs w:val="16"/>
              </w:rPr>
              <w:t>School D</w:t>
            </w:r>
          </w:p>
        </w:tc>
        <w:tc>
          <w:tcPr>
            <w:tcW w:w="992" w:type="dxa"/>
            <w:shd w:val="clear" w:color="auto" w:fill="auto"/>
            <w:vAlign w:val="center"/>
          </w:tcPr>
          <w:p w14:paraId="23159CF7" w14:textId="77777777" w:rsidR="00016FBD" w:rsidRPr="000B5D23" w:rsidRDefault="00016FBD" w:rsidP="00041161">
            <w:pPr>
              <w:jc w:val="center"/>
              <w:rPr>
                <w:sz w:val="16"/>
                <w:szCs w:val="16"/>
              </w:rPr>
            </w:pPr>
          </w:p>
        </w:tc>
        <w:tc>
          <w:tcPr>
            <w:tcW w:w="851" w:type="dxa"/>
            <w:shd w:val="clear" w:color="auto" w:fill="auto"/>
            <w:vAlign w:val="center"/>
            <w:hideMark/>
          </w:tcPr>
          <w:p w14:paraId="0F336828" w14:textId="77777777" w:rsidR="00016FBD" w:rsidRPr="000B5D23" w:rsidRDefault="00016FBD" w:rsidP="00041161">
            <w:pPr>
              <w:jc w:val="center"/>
              <w:rPr>
                <w:sz w:val="16"/>
                <w:szCs w:val="16"/>
              </w:rPr>
            </w:pPr>
            <w:r w:rsidRPr="000B5D23">
              <w:rPr>
                <w:sz w:val="16"/>
                <w:szCs w:val="16"/>
              </w:rPr>
              <w:t>Female</w:t>
            </w:r>
          </w:p>
        </w:tc>
        <w:tc>
          <w:tcPr>
            <w:tcW w:w="1134" w:type="dxa"/>
            <w:shd w:val="clear" w:color="auto" w:fill="auto"/>
            <w:vAlign w:val="center"/>
            <w:hideMark/>
          </w:tcPr>
          <w:p w14:paraId="422F7164" w14:textId="77777777" w:rsidR="00016FBD" w:rsidRPr="000B5D23" w:rsidRDefault="00016FBD" w:rsidP="00041161">
            <w:pPr>
              <w:jc w:val="center"/>
              <w:rPr>
                <w:sz w:val="16"/>
                <w:szCs w:val="16"/>
              </w:rPr>
            </w:pPr>
            <w:r w:rsidRPr="000B5D23">
              <w:rPr>
                <w:sz w:val="16"/>
                <w:szCs w:val="16"/>
              </w:rPr>
              <w:t>Teacher</w:t>
            </w:r>
          </w:p>
        </w:tc>
        <w:tc>
          <w:tcPr>
            <w:tcW w:w="1134" w:type="dxa"/>
            <w:shd w:val="clear" w:color="auto" w:fill="auto"/>
            <w:vAlign w:val="center"/>
            <w:hideMark/>
          </w:tcPr>
          <w:p w14:paraId="311DDF46" w14:textId="77777777" w:rsidR="00016FBD" w:rsidRPr="000B5D23" w:rsidRDefault="00016FBD" w:rsidP="00041161">
            <w:pPr>
              <w:jc w:val="center"/>
              <w:rPr>
                <w:sz w:val="16"/>
                <w:szCs w:val="16"/>
              </w:rPr>
            </w:pPr>
            <w:r w:rsidRPr="000B5D23">
              <w:rPr>
                <w:sz w:val="16"/>
                <w:szCs w:val="16"/>
              </w:rPr>
              <w:t>ML</w:t>
            </w:r>
          </w:p>
        </w:tc>
        <w:tc>
          <w:tcPr>
            <w:tcW w:w="1417" w:type="dxa"/>
            <w:shd w:val="clear" w:color="auto" w:fill="auto"/>
            <w:vAlign w:val="center"/>
            <w:hideMark/>
          </w:tcPr>
          <w:p w14:paraId="620B4104" w14:textId="77777777" w:rsidR="00016FBD" w:rsidRPr="000B5D23" w:rsidRDefault="00016FBD" w:rsidP="00041161">
            <w:pPr>
              <w:jc w:val="center"/>
              <w:rPr>
                <w:sz w:val="16"/>
                <w:szCs w:val="16"/>
              </w:rPr>
            </w:pPr>
            <w:r w:rsidRPr="000B5D23">
              <w:rPr>
                <w:sz w:val="16"/>
                <w:szCs w:val="16"/>
              </w:rPr>
              <w:t>Maternity Leave</w:t>
            </w:r>
          </w:p>
        </w:tc>
        <w:tc>
          <w:tcPr>
            <w:tcW w:w="1276" w:type="dxa"/>
            <w:shd w:val="clear" w:color="auto" w:fill="auto"/>
            <w:vAlign w:val="center"/>
            <w:hideMark/>
          </w:tcPr>
          <w:p w14:paraId="64CA2652" w14:textId="77777777" w:rsidR="00016FBD" w:rsidRPr="000B5D23" w:rsidRDefault="00016FBD" w:rsidP="00041161">
            <w:pPr>
              <w:jc w:val="center"/>
              <w:rPr>
                <w:sz w:val="16"/>
                <w:szCs w:val="16"/>
              </w:rPr>
            </w:pPr>
            <w:r w:rsidRPr="000B5D23">
              <w:rPr>
                <w:sz w:val="16"/>
                <w:szCs w:val="16"/>
              </w:rPr>
              <w:t>8/31/2016</w:t>
            </w:r>
          </w:p>
        </w:tc>
        <w:tc>
          <w:tcPr>
            <w:tcW w:w="1134" w:type="dxa"/>
            <w:shd w:val="clear" w:color="auto" w:fill="auto"/>
            <w:vAlign w:val="center"/>
            <w:hideMark/>
          </w:tcPr>
          <w:p w14:paraId="3A2CF8E6" w14:textId="77777777" w:rsidR="00016FBD" w:rsidRPr="000B5D23" w:rsidRDefault="00016FBD" w:rsidP="00041161">
            <w:pPr>
              <w:jc w:val="center"/>
              <w:rPr>
                <w:sz w:val="16"/>
                <w:szCs w:val="16"/>
              </w:rPr>
            </w:pPr>
            <w:r w:rsidRPr="000B5D23">
              <w:rPr>
                <w:sz w:val="16"/>
                <w:szCs w:val="16"/>
              </w:rPr>
              <w:t>241</w:t>
            </w:r>
          </w:p>
        </w:tc>
        <w:tc>
          <w:tcPr>
            <w:tcW w:w="1276" w:type="dxa"/>
            <w:shd w:val="clear" w:color="auto" w:fill="auto"/>
            <w:vAlign w:val="center"/>
            <w:hideMark/>
          </w:tcPr>
          <w:p w14:paraId="6A55529D" w14:textId="77777777" w:rsidR="00016FBD" w:rsidRPr="000B5D23" w:rsidRDefault="00016FBD" w:rsidP="00041161">
            <w:pPr>
              <w:jc w:val="center"/>
              <w:rPr>
                <w:sz w:val="16"/>
                <w:szCs w:val="16"/>
              </w:rPr>
            </w:pPr>
            <w:r w:rsidRPr="000B5D23">
              <w:rPr>
                <w:sz w:val="16"/>
                <w:szCs w:val="16"/>
              </w:rPr>
              <w:t>31</w:t>
            </w:r>
          </w:p>
        </w:tc>
        <w:tc>
          <w:tcPr>
            <w:tcW w:w="1417" w:type="dxa"/>
            <w:shd w:val="clear" w:color="auto" w:fill="auto"/>
            <w:vAlign w:val="center"/>
            <w:hideMark/>
          </w:tcPr>
          <w:p w14:paraId="664F40AD" w14:textId="77777777" w:rsidR="00016FBD" w:rsidRPr="000B5D23" w:rsidRDefault="00016FBD" w:rsidP="00041161">
            <w:pPr>
              <w:jc w:val="center"/>
              <w:rPr>
                <w:sz w:val="16"/>
                <w:szCs w:val="16"/>
              </w:rPr>
            </w:pPr>
            <w:r w:rsidRPr="000B5D23">
              <w:rPr>
                <w:sz w:val="16"/>
                <w:szCs w:val="16"/>
              </w:rPr>
              <w:t>23</w:t>
            </w:r>
          </w:p>
        </w:tc>
      </w:tr>
    </w:tbl>
    <w:p w14:paraId="53CEF4EE" w14:textId="77777777" w:rsidR="00016FBD" w:rsidRPr="007B3CC6" w:rsidRDefault="00016FBD" w:rsidP="00016FBD">
      <w:pPr>
        <w:pStyle w:val="EPMSubheading"/>
      </w:pPr>
      <w:bookmarkStart w:id="111" w:name="_Toc10034323"/>
      <w:bookmarkStart w:id="112" w:name="_Toc52202389"/>
      <w:bookmarkStart w:id="113" w:name="_Toc52287342"/>
      <w:bookmarkStart w:id="114" w:name="_Toc52288684"/>
      <w:r w:rsidRPr="007B3CC6">
        <w:t>Multi-Academy Trust (MAT) Report: Academy Trust New Starters Tab</w:t>
      </w:r>
      <w:bookmarkEnd w:id="111"/>
      <w:bookmarkEnd w:id="112"/>
      <w:bookmarkEnd w:id="113"/>
      <w:bookmarkEnd w:id="114"/>
    </w:p>
    <w:tbl>
      <w:tblPr>
        <w:tblpPr w:leftFromText="180" w:rightFromText="180" w:vertAnchor="text" w:horzAnchor="margin" w:tblpXSpec="center" w:tblpY="83"/>
        <w:tblW w:w="1476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72" w:type="dxa"/>
          <w:bottom w:w="72" w:type="dxa"/>
          <w:right w:w="72" w:type="dxa"/>
        </w:tblCellMar>
        <w:tblLook w:val="04A0" w:firstRow="1" w:lastRow="0" w:firstColumn="1" w:lastColumn="0" w:noHBand="0" w:noVBand="1"/>
      </w:tblPr>
      <w:tblGrid>
        <w:gridCol w:w="709"/>
        <w:gridCol w:w="1413"/>
        <w:gridCol w:w="708"/>
        <w:gridCol w:w="1240"/>
        <w:gridCol w:w="1812"/>
        <w:gridCol w:w="1232"/>
        <w:gridCol w:w="1715"/>
        <w:gridCol w:w="961"/>
        <w:gridCol w:w="1418"/>
        <w:gridCol w:w="1842"/>
        <w:gridCol w:w="1711"/>
      </w:tblGrid>
      <w:tr w:rsidR="00016FBD" w:rsidRPr="00E45FFE" w14:paraId="2637390C" w14:textId="77777777" w:rsidTr="00016FBD">
        <w:trPr>
          <w:trHeight w:val="255"/>
        </w:trPr>
        <w:tc>
          <w:tcPr>
            <w:tcW w:w="709" w:type="dxa"/>
            <w:shd w:val="clear" w:color="auto" w:fill="auto"/>
            <w:vAlign w:val="center"/>
            <w:hideMark/>
          </w:tcPr>
          <w:p w14:paraId="45973CFB" w14:textId="77777777" w:rsidR="00016FBD" w:rsidRPr="00E45FFE" w:rsidRDefault="00016FBD" w:rsidP="00041161">
            <w:pPr>
              <w:jc w:val="center"/>
              <w:rPr>
                <w:rFonts w:cs="Arial"/>
                <w:sz w:val="16"/>
                <w:szCs w:val="16"/>
              </w:rPr>
            </w:pPr>
            <w:r w:rsidRPr="00E45FFE">
              <w:rPr>
                <w:rFonts w:cs="Arial"/>
                <w:sz w:val="16"/>
                <w:szCs w:val="16"/>
              </w:rPr>
              <w:t>Report</w:t>
            </w:r>
          </w:p>
        </w:tc>
        <w:tc>
          <w:tcPr>
            <w:tcW w:w="1413" w:type="dxa"/>
            <w:shd w:val="clear" w:color="auto" w:fill="auto"/>
            <w:vAlign w:val="center"/>
            <w:hideMark/>
          </w:tcPr>
          <w:p w14:paraId="560B3FF3" w14:textId="77777777" w:rsidR="00016FBD" w:rsidRPr="00E45FFE" w:rsidRDefault="00016FBD" w:rsidP="00041161">
            <w:pPr>
              <w:jc w:val="center"/>
              <w:rPr>
                <w:rFonts w:cs="Arial"/>
                <w:sz w:val="16"/>
                <w:szCs w:val="16"/>
              </w:rPr>
            </w:pPr>
            <w:r w:rsidRPr="00E45FFE">
              <w:rPr>
                <w:rFonts w:cs="Arial"/>
                <w:sz w:val="16"/>
                <w:szCs w:val="16"/>
              </w:rPr>
              <w:t>Employee number</w:t>
            </w:r>
          </w:p>
        </w:tc>
        <w:tc>
          <w:tcPr>
            <w:tcW w:w="708" w:type="dxa"/>
            <w:shd w:val="clear" w:color="auto" w:fill="auto"/>
            <w:vAlign w:val="center"/>
            <w:hideMark/>
          </w:tcPr>
          <w:p w14:paraId="08A13428" w14:textId="77777777" w:rsidR="00016FBD" w:rsidRPr="00E45FFE" w:rsidRDefault="00016FBD" w:rsidP="00041161">
            <w:pPr>
              <w:jc w:val="center"/>
              <w:rPr>
                <w:rFonts w:cs="Arial"/>
                <w:sz w:val="16"/>
                <w:szCs w:val="16"/>
              </w:rPr>
            </w:pPr>
            <w:r w:rsidRPr="00E45FFE">
              <w:rPr>
                <w:rFonts w:cs="Arial"/>
                <w:sz w:val="16"/>
                <w:szCs w:val="16"/>
              </w:rPr>
              <w:t>Gender</w:t>
            </w:r>
          </w:p>
        </w:tc>
        <w:tc>
          <w:tcPr>
            <w:tcW w:w="1240" w:type="dxa"/>
            <w:shd w:val="clear" w:color="auto" w:fill="auto"/>
            <w:vAlign w:val="center"/>
            <w:hideMark/>
          </w:tcPr>
          <w:p w14:paraId="2B5AA512" w14:textId="77777777" w:rsidR="00016FBD" w:rsidRPr="00E45FFE" w:rsidRDefault="00016FBD" w:rsidP="00041161">
            <w:pPr>
              <w:jc w:val="center"/>
              <w:rPr>
                <w:rFonts w:cs="Arial"/>
                <w:sz w:val="16"/>
                <w:szCs w:val="16"/>
              </w:rPr>
            </w:pPr>
            <w:r w:rsidRPr="00E45FFE">
              <w:rPr>
                <w:rFonts w:cs="Arial"/>
                <w:sz w:val="16"/>
                <w:szCs w:val="16"/>
              </w:rPr>
              <w:t>Employee Name</w:t>
            </w:r>
          </w:p>
        </w:tc>
        <w:tc>
          <w:tcPr>
            <w:tcW w:w="1812" w:type="dxa"/>
            <w:shd w:val="clear" w:color="auto" w:fill="auto"/>
            <w:vAlign w:val="center"/>
            <w:hideMark/>
          </w:tcPr>
          <w:p w14:paraId="4F7B6267" w14:textId="77777777" w:rsidR="00016FBD" w:rsidRPr="00E45FFE" w:rsidRDefault="00016FBD" w:rsidP="00041161">
            <w:pPr>
              <w:jc w:val="center"/>
              <w:rPr>
                <w:rFonts w:cs="Arial"/>
                <w:sz w:val="16"/>
                <w:szCs w:val="16"/>
              </w:rPr>
            </w:pPr>
            <w:r w:rsidRPr="00E45FFE">
              <w:rPr>
                <w:rFonts w:cs="Arial"/>
                <w:sz w:val="16"/>
                <w:szCs w:val="16"/>
              </w:rPr>
              <w:t>EPM School number</w:t>
            </w:r>
          </w:p>
        </w:tc>
        <w:tc>
          <w:tcPr>
            <w:tcW w:w="1232" w:type="dxa"/>
            <w:shd w:val="clear" w:color="auto" w:fill="auto"/>
            <w:vAlign w:val="center"/>
            <w:hideMark/>
          </w:tcPr>
          <w:p w14:paraId="4B7AF278" w14:textId="77777777" w:rsidR="00016FBD" w:rsidRPr="00E45FFE" w:rsidRDefault="00016FBD" w:rsidP="00041161">
            <w:pPr>
              <w:jc w:val="center"/>
              <w:rPr>
                <w:rFonts w:cs="Arial"/>
                <w:sz w:val="16"/>
                <w:szCs w:val="16"/>
              </w:rPr>
            </w:pPr>
            <w:r w:rsidRPr="00E45FFE">
              <w:rPr>
                <w:rFonts w:cs="Arial"/>
                <w:sz w:val="16"/>
                <w:szCs w:val="16"/>
              </w:rPr>
              <w:t>School Name</w:t>
            </w:r>
          </w:p>
        </w:tc>
        <w:tc>
          <w:tcPr>
            <w:tcW w:w="1715" w:type="dxa"/>
            <w:shd w:val="clear" w:color="auto" w:fill="auto"/>
            <w:vAlign w:val="center"/>
            <w:hideMark/>
          </w:tcPr>
          <w:p w14:paraId="46B4B265" w14:textId="77777777" w:rsidR="00016FBD" w:rsidRPr="00E45FFE" w:rsidRDefault="00016FBD" w:rsidP="00041161">
            <w:pPr>
              <w:jc w:val="center"/>
              <w:rPr>
                <w:rFonts w:cs="Arial"/>
                <w:sz w:val="16"/>
                <w:szCs w:val="16"/>
              </w:rPr>
            </w:pPr>
            <w:r w:rsidRPr="00E45FFE">
              <w:rPr>
                <w:rFonts w:cs="Arial"/>
                <w:sz w:val="16"/>
                <w:szCs w:val="16"/>
              </w:rPr>
              <w:t>Appointment Date</w:t>
            </w:r>
          </w:p>
        </w:tc>
        <w:tc>
          <w:tcPr>
            <w:tcW w:w="961" w:type="dxa"/>
            <w:shd w:val="clear" w:color="auto" w:fill="auto"/>
            <w:vAlign w:val="center"/>
            <w:hideMark/>
          </w:tcPr>
          <w:p w14:paraId="1D2CAD80" w14:textId="77777777" w:rsidR="00016FBD" w:rsidRPr="00E45FFE" w:rsidRDefault="00016FBD" w:rsidP="00041161">
            <w:pPr>
              <w:jc w:val="center"/>
              <w:rPr>
                <w:rFonts w:cs="Arial"/>
                <w:sz w:val="16"/>
                <w:szCs w:val="16"/>
              </w:rPr>
            </w:pPr>
            <w:r w:rsidRPr="00E45FFE">
              <w:rPr>
                <w:rFonts w:cs="Arial"/>
                <w:sz w:val="16"/>
                <w:szCs w:val="16"/>
              </w:rPr>
              <w:t>Type</w:t>
            </w:r>
          </w:p>
        </w:tc>
        <w:tc>
          <w:tcPr>
            <w:tcW w:w="1418" w:type="dxa"/>
            <w:shd w:val="clear" w:color="auto" w:fill="auto"/>
            <w:vAlign w:val="center"/>
            <w:hideMark/>
          </w:tcPr>
          <w:p w14:paraId="5608D50D" w14:textId="77777777" w:rsidR="00016FBD" w:rsidRPr="00E45FFE" w:rsidRDefault="00016FBD" w:rsidP="00041161">
            <w:pPr>
              <w:jc w:val="center"/>
              <w:rPr>
                <w:rFonts w:cs="Arial"/>
                <w:sz w:val="16"/>
                <w:szCs w:val="16"/>
              </w:rPr>
            </w:pPr>
            <w:r w:rsidRPr="00E45FFE">
              <w:rPr>
                <w:rFonts w:cs="Arial"/>
                <w:sz w:val="16"/>
                <w:szCs w:val="16"/>
              </w:rPr>
              <w:t>Job Description</w:t>
            </w:r>
          </w:p>
        </w:tc>
        <w:tc>
          <w:tcPr>
            <w:tcW w:w="1842" w:type="dxa"/>
            <w:shd w:val="clear" w:color="auto" w:fill="auto"/>
            <w:vAlign w:val="center"/>
            <w:hideMark/>
          </w:tcPr>
          <w:p w14:paraId="2BE22D7D" w14:textId="77777777" w:rsidR="00016FBD" w:rsidRPr="00E45FFE" w:rsidRDefault="00016FBD" w:rsidP="00041161">
            <w:pPr>
              <w:jc w:val="center"/>
              <w:rPr>
                <w:rFonts w:cs="Arial"/>
                <w:sz w:val="16"/>
                <w:szCs w:val="16"/>
              </w:rPr>
            </w:pPr>
            <w:r w:rsidRPr="00E45FFE">
              <w:rPr>
                <w:rFonts w:cs="Arial"/>
                <w:sz w:val="16"/>
                <w:szCs w:val="16"/>
              </w:rPr>
              <w:t>Contract Status Code</w:t>
            </w:r>
          </w:p>
        </w:tc>
        <w:tc>
          <w:tcPr>
            <w:tcW w:w="1711" w:type="dxa"/>
            <w:shd w:val="clear" w:color="auto" w:fill="auto"/>
            <w:vAlign w:val="center"/>
            <w:hideMark/>
          </w:tcPr>
          <w:p w14:paraId="1EF7DF1E" w14:textId="77777777" w:rsidR="00016FBD" w:rsidRPr="00E45FFE" w:rsidRDefault="00016FBD" w:rsidP="00041161">
            <w:pPr>
              <w:jc w:val="center"/>
              <w:rPr>
                <w:rFonts w:cs="Arial"/>
                <w:sz w:val="16"/>
                <w:szCs w:val="16"/>
              </w:rPr>
            </w:pPr>
            <w:r w:rsidRPr="00E45FFE">
              <w:rPr>
                <w:rFonts w:cs="Arial"/>
                <w:sz w:val="16"/>
                <w:szCs w:val="16"/>
              </w:rPr>
              <w:t>Job Family Code</w:t>
            </w:r>
          </w:p>
        </w:tc>
      </w:tr>
    </w:tbl>
    <w:p w14:paraId="2F944F36" w14:textId="77777777" w:rsidR="00016FBD" w:rsidRPr="007B3CC6" w:rsidRDefault="00016FBD" w:rsidP="00016FBD">
      <w:pPr>
        <w:pStyle w:val="EPMSubheading"/>
      </w:pPr>
      <w:bookmarkStart w:id="115" w:name="_Toc10034324"/>
      <w:bookmarkStart w:id="116" w:name="_Toc52202390"/>
      <w:bookmarkStart w:id="117" w:name="_Toc52287343"/>
      <w:bookmarkStart w:id="118" w:name="_Toc52288685"/>
      <w:r w:rsidRPr="007B3CC6">
        <w:t>Multi-Academy Trust (MAT) Report: Academy Trust Transfers Tab</w:t>
      </w:r>
      <w:bookmarkEnd w:id="115"/>
      <w:bookmarkEnd w:id="116"/>
      <w:bookmarkEnd w:id="117"/>
      <w:bookmarkEnd w:id="118"/>
    </w:p>
    <w:tbl>
      <w:tblPr>
        <w:tblpPr w:leftFromText="180" w:rightFromText="180" w:vertAnchor="text" w:horzAnchor="margin" w:tblpXSpec="center" w:tblpY="159"/>
        <w:tblW w:w="1475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72" w:type="dxa"/>
          <w:bottom w:w="72" w:type="dxa"/>
          <w:right w:w="72" w:type="dxa"/>
        </w:tblCellMar>
        <w:tblLook w:val="04A0" w:firstRow="1" w:lastRow="0" w:firstColumn="1" w:lastColumn="0" w:noHBand="0" w:noVBand="1"/>
      </w:tblPr>
      <w:tblGrid>
        <w:gridCol w:w="562"/>
        <w:gridCol w:w="709"/>
        <w:gridCol w:w="709"/>
        <w:gridCol w:w="709"/>
        <w:gridCol w:w="708"/>
        <w:gridCol w:w="709"/>
        <w:gridCol w:w="709"/>
        <w:gridCol w:w="850"/>
        <w:gridCol w:w="993"/>
        <w:gridCol w:w="850"/>
        <w:gridCol w:w="851"/>
        <w:gridCol w:w="850"/>
        <w:gridCol w:w="851"/>
        <w:gridCol w:w="850"/>
        <w:gridCol w:w="851"/>
        <w:gridCol w:w="850"/>
        <w:gridCol w:w="851"/>
        <w:gridCol w:w="850"/>
        <w:gridCol w:w="440"/>
      </w:tblGrid>
      <w:tr w:rsidR="00016FBD" w:rsidRPr="00E45FFE" w14:paraId="68CA1F8E" w14:textId="77777777" w:rsidTr="00016FBD">
        <w:trPr>
          <w:trHeight w:val="765"/>
        </w:trPr>
        <w:tc>
          <w:tcPr>
            <w:tcW w:w="562" w:type="dxa"/>
            <w:shd w:val="clear" w:color="auto" w:fill="auto"/>
            <w:hideMark/>
          </w:tcPr>
          <w:p w14:paraId="67AF99E4" w14:textId="77777777" w:rsidR="00016FBD" w:rsidRPr="00E45FFE" w:rsidRDefault="00016FBD" w:rsidP="00041161">
            <w:pPr>
              <w:jc w:val="center"/>
              <w:rPr>
                <w:rFonts w:cs="Arial"/>
                <w:sz w:val="14"/>
                <w:szCs w:val="14"/>
              </w:rPr>
            </w:pPr>
            <w:r w:rsidRPr="00E45FFE">
              <w:rPr>
                <w:rFonts w:cs="Arial"/>
                <w:sz w:val="14"/>
                <w:szCs w:val="14"/>
              </w:rPr>
              <w:t>Report</w:t>
            </w:r>
          </w:p>
        </w:tc>
        <w:tc>
          <w:tcPr>
            <w:tcW w:w="709" w:type="dxa"/>
            <w:shd w:val="clear" w:color="auto" w:fill="auto"/>
            <w:hideMark/>
          </w:tcPr>
          <w:p w14:paraId="56AFA069" w14:textId="77777777" w:rsidR="00016FBD" w:rsidRPr="00E45FFE" w:rsidRDefault="00016FBD" w:rsidP="00041161">
            <w:pPr>
              <w:jc w:val="center"/>
              <w:rPr>
                <w:rFonts w:cs="Arial"/>
                <w:sz w:val="14"/>
                <w:szCs w:val="14"/>
              </w:rPr>
            </w:pPr>
            <w:r w:rsidRPr="00E45FFE">
              <w:rPr>
                <w:rFonts w:cs="Arial"/>
                <w:sz w:val="14"/>
                <w:szCs w:val="14"/>
              </w:rPr>
              <w:t>Employee</w:t>
            </w:r>
            <w:r w:rsidRPr="00E45FFE">
              <w:rPr>
                <w:rFonts w:cs="Arial"/>
                <w:sz w:val="14"/>
                <w:szCs w:val="14"/>
              </w:rPr>
              <w:br/>
              <w:t>No</w:t>
            </w:r>
          </w:p>
        </w:tc>
        <w:tc>
          <w:tcPr>
            <w:tcW w:w="709" w:type="dxa"/>
            <w:shd w:val="clear" w:color="auto" w:fill="auto"/>
            <w:hideMark/>
          </w:tcPr>
          <w:p w14:paraId="2AA9BB28" w14:textId="77777777" w:rsidR="00016FBD" w:rsidRPr="00E45FFE" w:rsidRDefault="00016FBD" w:rsidP="00041161">
            <w:pPr>
              <w:jc w:val="center"/>
              <w:rPr>
                <w:rFonts w:cs="Arial"/>
                <w:sz w:val="14"/>
                <w:szCs w:val="14"/>
              </w:rPr>
            </w:pPr>
            <w:r w:rsidRPr="00E45FFE">
              <w:rPr>
                <w:rFonts w:cs="Arial"/>
                <w:sz w:val="14"/>
                <w:szCs w:val="14"/>
              </w:rPr>
              <w:t>Gender</w:t>
            </w:r>
          </w:p>
        </w:tc>
        <w:tc>
          <w:tcPr>
            <w:tcW w:w="709" w:type="dxa"/>
            <w:shd w:val="clear" w:color="auto" w:fill="auto"/>
            <w:hideMark/>
          </w:tcPr>
          <w:p w14:paraId="4C7DAD4B" w14:textId="77777777" w:rsidR="00016FBD" w:rsidRPr="00E45FFE" w:rsidRDefault="00016FBD" w:rsidP="00041161">
            <w:pPr>
              <w:jc w:val="center"/>
              <w:rPr>
                <w:rFonts w:cs="Arial"/>
                <w:sz w:val="14"/>
                <w:szCs w:val="14"/>
              </w:rPr>
            </w:pPr>
            <w:r w:rsidRPr="00E45FFE">
              <w:rPr>
                <w:rFonts w:cs="Arial"/>
                <w:sz w:val="14"/>
                <w:szCs w:val="14"/>
              </w:rPr>
              <w:t xml:space="preserve">Employee </w:t>
            </w:r>
            <w:r w:rsidRPr="00E45FFE">
              <w:rPr>
                <w:rFonts w:cs="Arial"/>
                <w:sz w:val="14"/>
                <w:szCs w:val="14"/>
              </w:rPr>
              <w:br/>
              <w:t>Name</w:t>
            </w:r>
          </w:p>
        </w:tc>
        <w:tc>
          <w:tcPr>
            <w:tcW w:w="708" w:type="dxa"/>
            <w:shd w:val="clear" w:color="auto" w:fill="auto"/>
            <w:hideMark/>
          </w:tcPr>
          <w:p w14:paraId="0C6E0631" w14:textId="77777777" w:rsidR="00016FBD" w:rsidRPr="00E45FFE" w:rsidRDefault="00016FBD" w:rsidP="00041161">
            <w:pPr>
              <w:jc w:val="center"/>
              <w:rPr>
                <w:rFonts w:cs="Arial"/>
                <w:sz w:val="14"/>
                <w:szCs w:val="14"/>
              </w:rPr>
            </w:pPr>
            <w:r w:rsidRPr="00E45FFE">
              <w:rPr>
                <w:rFonts w:cs="Arial"/>
                <w:sz w:val="14"/>
                <w:szCs w:val="14"/>
              </w:rPr>
              <w:t xml:space="preserve">EPM </w:t>
            </w:r>
            <w:r w:rsidRPr="00E45FFE">
              <w:rPr>
                <w:rFonts w:cs="Arial"/>
                <w:sz w:val="14"/>
                <w:szCs w:val="14"/>
              </w:rPr>
              <w:br/>
              <w:t xml:space="preserve">School </w:t>
            </w:r>
            <w:r w:rsidRPr="00E45FFE">
              <w:rPr>
                <w:rFonts w:cs="Arial"/>
                <w:sz w:val="14"/>
                <w:szCs w:val="14"/>
              </w:rPr>
              <w:br/>
              <w:t>number</w:t>
            </w:r>
          </w:p>
        </w:tc>
        <w:tc>
          <w:tcPr>
            <w:tcW w:w="709" w:type="dxa"/>
            <w:shd w:val="clear" w:color="auto" w:fill="auto"/>
            <w:hideMark/>
          </w:tcPr>
          <w:p w14:paraId="73F04783" w14:textId="77777777" w:rsidR="00016FBD" w:rsidRPr="00E45FFE" w:rsidRDefault="00016FBD" w:rsidP="00041161">
            <w:pPr>
              <w:jc w:val="center"/>
              <w:rPr>
                <w:rFonts w:cs="Arial"/>
                <w:sz w:val="14"/>
                <w:szCs w:val="14"/>
              </w:rPr>
            </w:pPr>
            <w:r w:rsidRPr="00E45FFE">
              <w:rPr>
                <w:rFonts w:cs="Arial"/>
                <w:sz w:val="14"/>
                <w:szCs w:val="14"/>
              </w:rPr>
              <w:t>School</w:t>
            </w:r>
            <w:r w:rsidRPr="00E45FFE">
              <w:rPr>
                <w:rFonts w:cs="Arial"/>
                <w:sz w:val="14"/>
                <w:szCs w:val="14"/>
              </w:rPr>
              <w:br/>
              <w:t>Name</w:t>
            </w:r>
          </w:p>
        </w:tc>
        <w:tc>
          <w:tcPr>
            <w:tcW w:w="709" w:type="dxa"/>
            <w:shd w:val="clear" w:color="auto" w:fill="auto"/>
            <w:hideMark/>
          </w:tcPr>
          <w:p w14:paraId="63F451E4" w14:textId="77777777" w:rsidR="00016FBD" w:rsidRPr="00E45FFE" w:rsidRDefault="00016FBD" w:rsidP="00041161">
            <w:pPr>
              <w:jc w:val="center"/>
              <w:rPr>
                <w:rFonts w:cs="Arial"/>
                <w:sz w:val="14"/>
                <w:szCs w:val="14"/>
              </w:rPr>
            </w:pPr>
            <w:r w:rsidRPr="00E45FFE">
              <w:rPr>
                <w:rFonts w:cs="Arial"/>
                <w:sz w:val="14"/>
                <w:szCs w:val="14"/>
              </w:rPr>
              <w:t>Type</w:t>
            </w:r>
          </w:p>
        </w:tc>
        <w:tc>
          <w:tcPr>
            <w:tcW w:w="850" w:type="dxa"/>
            <w:shd w:val="clear" w:color="auto" w:fill="auto"/>
            <w:hideMark/>
          </w:tcPr>
          <w:p w14:paraId="2EF687D9" w14:textId="77777777" w:rsidR="00016FBD" w:rsidRPr="00E45FFE" w:rsidRDefault="00016FBD" w:rsidP="00041161">
            <w:pPr>
              <w:jc w:val="center"/>
              <w:rPr>
                <w:rFonts w:cs="Arial"/>
                <w:sz w:val="14"/>
                <w:szCs w:val="14"/>
              </w:rPr>
            </w:pPr>
            <w:r w:rsidRPr="00E45FFE">
              <w:rPr>
                <w:rFonts w:cs="Arial"/>
                <w:sz w:val="14"/>
                <w:szCs w:val="14"/>
              </w:rPr>
              <w:t xml:space="preserve">Job </w:t>
            </w:r>
            <w:r w:rsidRPr="00E45FFE">
              <w:rPr>
                <w:rFonts w:cs="Arial"/>
                <w:sz w:val="14"/>
                <w:szCs w:val="14"/>
              </w:rPr>
              <w:br/>
              <w:t>Description</w:t>
            </w:r>
          </w:p>
        </w:tc>
        <w:tc>
          <w:tcPr>
            <w:tcW w:w="993" w:type="dxa"/>
            <w:shd w:val="clear" w:color="auto" w:fill="auto"/>
            <w:hideMark/>
          </w:tcPr>
          <w:p w14:paraId="42C65883" w14:textId="77777777" w:rsidR="00016FBD" w:rsidRPr="00E45FFE" w:rsidRDefault="00016FBD" w:rsidP="00041161">
            <w:pPr>
              <w:jc w:val="center"/>
              <w:rPr>
                <w:rFonts w:cs="Arial"/>
                <w:sz w:val="14"/>
                <w:szCs w:val="14"/>
              </w:rPr>
            </w:pPr>
            <w:r w:rsidRPr="00E45FFE">
              <w:rPr>
                <w:rFonts w:cs="Arial"/>
                <w:sz w:val="14"/>
                <w:szCs w:val="14"/>
              </w:rPr>
              <w:t xml:space="preserve">Contract </w:t>
            </w:r>
            <w:r w:rsidRPr="00E45FFE">
              <w:rPr>
                <w:rFonts w:cs="Arial"/>
                <w:sz w:val="14"/>
                <w:szCs w:val="14"/>
              </w:rPr>
              <w:br/>
              <w:t xml:space="preserve">Status </w:t>
            </w:r>
            <w:r w:rsidRPr="00E45FFE">
              <w:rPr>
                <w:rFonts w:cs="Arial"/>
                <w:sz w:val="14"/>
                <w:szCs w:val="14"/>
              </w:rPr>
              <w:br/>
              <w:t>Code</w:t>
            </w:r>
          </w:p>
        </w:tc>
        <w:tc>
          <w:tcPr>
            <w:tcW w:w="850" w:type="dxa"/>
            <w:shd w:val="clear" w:color="auto" w:fill="auto"/>
            <w:hideMark/>
          </w:tcPr>
          <w:p w14:paraId="4E3E7AC5" w14:textId="77777777" w:rsidR="00016FBD" w:rsidRPr="00E45FFE" w:rsidRDefault="00016FBD" w:rsidP="00041161">
            <w:pPr>
              <w:jc w:val="center"/>
              <w:rPr>
                <w:rFonts w:cs="Arial"/>
                <w:sz w:val="14"/>
                <w:szCs w:val="14"/>
              </w:rPr>
            </w:pPr>
            <w:r w:rsidRPr="00E45FFE">
              <w:rPr>
                <w:rFonts w:cs="Arial"/>
                <w:sz w:val="14"/>
                <w:szCs w:val="14"/>
              </w:rPr>
              <w:t xml:space="preserve">Resignation </w:t>
            </w:r>
            <w:r w:rsidRPr="00E45FFE">
              <w:rPr>
                <w:rFonts w:cs="Arial"/>
                <w:sz w:val="14"/>
                <w:szCs w:val="14"/>
              </w:rPr>
              <w:br/>
              <w:t>Date</w:t>
            </w:r>
          </w:p>
        </w:tc>
        <w:tc>
          <w:tcPr>
            <w:tcW w:w="851" w:type="dxa"/>
            <w:shd w:val="clear" w:color="auto" w:fill="auto"/>
            <w:hideMark/>
          </w:tcPr>
          <w:p w14:paraId="4DF8C7F5" w14:textId="77777777" w:rsidR="00016FBD" w:rsidRPr="00E45FFE" w:rsidRDefault="00016FBD" w:rsidP="00041161">
            <w:pPr>
              <w:jc w:val="center"/>
              <w:rPr>
                <w:rFonts w:cs="Arial"/>
                <w:sz w:val="14"/>
                <w:szCs w:val="14"/>
              </w:rPr>
            </w:pPr>
            <w:r w:rsidRPr="00E45FFE">
              <w:rPr>
                <w:rFonts w:cs="Arial"/>
                <w:sz w:val="14"/>
                <w:szCs w:val="14"/>
              </w:rPr>
              <w:t xml:space="preserve">Resignation </w:t>
            </w:r>
            <w:r w:rsidRPr="00E45FFE">
              <w:rPr>
                <w:rFonts w:cs="Arial"/>
                <w:sz w:val="14"/>
                <w:szCs w:val="14"/>
              </w:rPr>
              <w:br/>
              <w:t>Reason</w:t>
            </w:r>
          </w:p>
        </w:tc>
        <w:tc>
          <w:tcPr>
            <w:tcW w:w="850" w:type="dxa"/>
            <w:shd w:val="clear" w:color="auto" w:fill="auto"/>
            <w:hideMark/>
          </w:tcPr>
          <w:p w14:paraId="5C1BED86" w14:textId="77777777" w:rsidR="00016FBD" w:rsidRPr="00E45FFE" w:rsidRDefault="00016FBD" w:rsidP="00041161">
            <w:pPr>
              <w:jc w:val="center"/>
              <w:rPr>
                <w:rFonts w:cs="Arial"/>
                <w:sz w:val="14"/>
                <w:szCs w:val="14"/>
              </w:rPr>
            </w:pPr>
            <w:r w:rsidRPr="00E45FFE">
              <w:rPr>
                <w:rFonts w:cs="Arial"/>
                <w:sz w:val="14"/>
                <w:szCs w:val="14"/>
              </w:rPr>
              <w:t>Transferred</w:t>
            </w:r>
            <w:r w:rsidRPr="00E45FFE">
              <w:rPr>
                <w:rFonts w:cs="Arial"/>
                <w:sz w:val="14"/>
                <w:szCs w:val="14"/>
              </w:rPr>
              <w:br/>
              <w:t>to</w:t>
            </w:r>
          </w:p>
        </w:tc>
        <w:tc>
          <w:tcPr>
            <w:tcW w:w="851" w:type="dxa"/>
            <w:shd w:val="clear" w:color="auto" w:fill="auto"/>
            <w:hideMark/>
          </w:tcPr>
          <w:p w14:paraId="3674209F" w14:textId="77777777" w:rsidR="00016FBD" w:rsidRPr="00E45FFE" w:rsidRDefault="00016FBD" w:rsidP="00041161">
            <w:pPr>
              <w:jc w:val="center"/>
              <w:rPr>
                <w:rFonts w:cs="Arial"/>
                <w:sz w:val="14"/>
                <w:szCs w:val="14"/>
              </w:rPr>
            </w:pPr>
            <w:r w:rsidRPr="00E45FFE">
              <w:rPr>
                <w:rFonts w:cs="Arial"/>
                <w:sz w:val="14"/>
                <w:szCs w:val="14"/>
              </w:rPr>
              <w:t xml:space="preserve">Destination </w:t>
            </w:r>
            <w:r w:rsidRPr="00E45FFE">
              <w:rPr>
                <w:rFonts w:cs="Arial"/>
                <w:sz w:val="14"/>
                <w:szCs w:val="14"/>
              </w:rPr>
              <w:br/>
              <w:t xml:space="preserve">EPM </w:t>
            </w:r>
            <w:r w:rsidRPr="00E45FFE">
              <w:rPr>
                <w:rFonts w:cs="Arial"/>
                <w:sz w:val="14"/>
                <w:szCs w:val="14"/>
              </w:rPr>
              <w:br/>
              <w:t xml:space="preserve">School </w:t>
            </w:r>
            <w:r w:rsidRPr="00E45FFE">
              <w:rPr>
                <w:rFonts w:cs="Arial"/>
                <w:sz w:val="14"/>
                <w:szCs w:val="14"/>
              </w:rPr>
              <w:br/>
              <w:t>Number</w:t>
            </w:r>
          </w:p>
        </w:tc>
        <w:tc>
          <w:tcPr>
            <w:tcW w:w="850" w:type="dxa"/>
            <w:shd w:val="clear" w:color="auto" w:fill="auto"/>
            <w:hideMark/>
          </w:tcPr>
          <w:p w14:paraId="20143FAB" w14:textId="77777777" w:rsidR="00016FBD" w:rsidRPr="00E45FFE" w:rsidRDefault="00016FBD" w:rsidP="00041161">
            <w:pPr>
              <w:jc w:val="center"/>
              <w:rPr>
                <w:rFonts w:cs="Arial"/>
                <w:sz w:val="14"/>
                <w:szCs w:val="14"/>
              </w:rPr>
            </w:pPr>
            <w:r w:rsidRPr="00E45FFE">
              <w:rPr>
                <w:rFonts w:cs="Arial"/>
                <w:sz w:val="14"/>
                <w:szCs w:val="14"/>
              </w:rPr>
              <w:t xml:space="preserve">Destination </w:t>
            </w:r>
            <w:r w:rsidRPr="00E45FFE">
              <w:rPr>
                <w:rFonts w:cs="Arial"/>
                <w:sz w:val="14"/>
                <w:szCs w:val="14"/>
              </w:rPr>
              <w:br/>
              <w:t xml:space="preserve">School </w:t>
            </w:r>
            <w:r w:rsidRPr="00E45FFE">
              <w:rPr>
                <w:rFonts w:cs="Arial"/>
                <w:sz w:val="14"/>
                <w:szCs w:val="14"/>
              </w:rPr>
              <w:br/>
              <w:t>Name</w:t>
            </w:r>
          </w:p>
        </w:tc>
        <w:tc>
          <w:tcPr>
            <w:tcW w:w="851" w:type="dxa"/>
            <w:shd w:val="clear" w:color="auto" w:fill="auto"/>
            <w:hideMark/>
          </w:tcPr>
          <w:p w14:paraId="43DB36AC" w14:textId="77777777" w:rsidR="00016FBD" w:rsidRPr="00E45FFE" w:rsidRDefault="00016FBD" w:rsidP="00041161">
            <w:pPr>
              <w:jc w:val="center"/>
              <w:rPr>
                <w:rFonts w:cs="Arial"/>
                <w:sz w:val="14"/>
                <w:szCs w:val="14"/>
              </w:rPr>
            </w:pPr>
            <w:r w:rsidRPr="00E45FFE">
              <w:rPr>
                <w:rFonts w:cs="Arial"/>
                <w:sz w:val="14"/>
                <w:szCs w:val="14"/>
              </w:rPr>
              <w:t xml:space="preserve">Destination </w:t>
            </w:r>
            <w:r w:rsidRPr="00E45FFE">
              <w:rPr>
                <w:rFonts w:cs="Arial"/>
                <w:sz w:val="14"/>
                <w:szCs w:val="14"/>
              </w:rPr>
              <w:br/>
              <w:t xml:space="preserve">Job </w:t>
            </w:r>
            <w:r w:rsidRPr="00E45FFE">
              <w:rPr>
                <w:rFonts w:cs="Arial"/>
                <w:sz w:val="14"/>
                <w:szCs w:val="14"/>
              </w:rPr>
              <w:br/>
              <w:t>Description</w:t>
            </w:r>
          </w:p>
        </w:tc>
        <w:tc>
          <w:tcPr>
            <w:tcW w:w="850" w:type="dxa"/>
            <w:shd w:val="clear" w:color="auto" w:fill="auto"/>
            <w:hideMark/>
          </w:tcPr>
          <w:p w14:paraId="4BCD3D20" w14:textId="77777777" w:rsidR="00016FBD" w:rsidRPr="00E45FFE" w:rsidRDefault="00016FBD" w:rsidP="00041161">
            <w:pPr>
              <w:jc w:val="center"/>
              <w:rPr>
                <w:rFonts w:cs="Arial"/>
                <w:sz w:val="14"/>
                <w:szCs w:val="14"/>
              </w:rPr>
            </w:pPr>
            <w:r w:rsidRPr="00E45FFE">
              <w:rPr>
                <w:rFonts w:cs="Arial"/>
                <w:sz w:val="14"/>
                <w:szCs w:val="14"/>
              </w:rPr>
              <w:t xml:space="preserve">Destination </w:t>
            </w:r>
            <w:r w:rsidRPr="00E45FFE">
              <w:rPr>
                <w:rFonts w:cs="Arial"/>
                <w:sz w:val="14"/>
                <w:szCs w:val="14"/>
              </w:rPr>
              <w:br/>
              <w:t>Job Type</w:t>
            </w:r>
          </w:p>
        </w:tc>
        <w:tc>
          <w:tcPr>
            <w:tcW w:w="851" w:type="dxa"/>
            <w:shd w:val="clear" w:color="auto" w:fill="auto"/>
            <w:hideMark/>
          </w:tcPr>
          <w:p w14:paraId="1BAEC9E5" w14:textId="77777777" w:rsidR="00016FBD" w:rsidRPr="00E45FFE" w:rsidRDefault="00016FBD" w:rsidP="00041161">
            <w:pPr>
              <w:jc w:val="center"/>
              <w:rPr>
                <w:rFonts w:cs="Arial"/>
                <w:sz w:val="14"/>
                <w:szCs w:val="14"/>
              </w:rPr>
            </w:pPr>
            <w:r w:rsidRPr="00E45FFE">
              <w:rPr>
                <w:rFonts w:cs="Arial"/>
                <w:sz w:val="14"/>
                <w:szCs w:val="14"/>
              </w:rPr>
              <w:t>Destination</w:t>
            </w:r>
            <w:r w:rsidRPr="00E45FFE">
              <w:rPr>
                <w:rFonts w:cs="Arial"/>
                <w:sz w:val="14"/>
                <w:szCs w:val="14"/>
              </w:rPr>
              <w:br/>
              <w:t xml:space="preserve">Contract </w:t>
            </w:r>
            <w:r w:rsidRPr="00E45FFE">
              <w:rPr>
                <w:rFonts w:cs="Arial"/>
                <w:sz w:val="14"/>
                <w:szCs w:val="14"/>
              </w:rPr>
              <w:br/>
              <w:t xml:space="preserve">Status </w:t>
            </w:r>
            <w:r w:rsidRPr="00E45FFE">
              <w:rPr>
                <w:rFonts w:cs="Arial"/>
                <w:sz w:val="14"/>
                <w:szCs w:val="14"/>
              </w:rPr>
              <w:br/>
              <w:t>Code</w:t>
            </w:r>
          </w:p>
        </w:tc>
        <w:tc>
          <w:tcPr>
            <w:tcW w:w="850" w:type="dxa"/>
            <w:shd w:val="clear" w:color="auto" w:fill="auto"/>
            <w:hideMark/>
          </w:tcPr>
          <w:p w14:paraId="1B8424CB" w14:textId="77777777" w:rsidR="00016FBD" w:rsidRPr="00E45FFE" w:rsidRDefault="00016FBD" w:rsidP="00041161">
            <w:pPr>
              <w:jc w:val="center"/>
              <w:rPr>
                <w:rFonts w:cs="Arial"/>
                <w:sz w:val="14"/>
                <w:szCs w:val="14"/>
              </w:rPr>
            </w:pPr>
            <w:r w:rsidRPr="00E45FFE">
              <w:rPr>
                <w:rFonts w:cs="Arial"/>
                <w:sz w:val="14"/>
                <w:szCs w:val="14"/>
              </w:rPr>
              <w:t xml:space="preserve">Destination </w:t>
            </w:r>
            <w:r w:rsidRPr="00E45FFE">
              <w:rPr>
                <w:rFonts w:cs="Arial"/>
                <w:sz w:val="14"/>
                <w:szCs w:val="14"/>
              </w:rPr>
              <w:br/>
              <w:t xml:space="preserve">Contract </w:t>
            </w:r>
            <w:r w:rsidRPr="00E45FFE">
              <w:rPr>
                <w:rFonts w:cs="Arial"/>
                <w:sz w:val="14"/>
                <w:szCs w:val="14"/>
              </w:rPr>
              <w:br/>
              <w:t xml:space="preserve">Status </w:t>
            </w:r>
            <w:r w:rsidRPr="00E45FFE">
              <w:rPr>
                <w:rFonts w:cs="Arial"/>
                <w:sz w:val="14"/>
                <w:szCs w:val="14"/>
              </w:rPr>
              <w:br/>
              <w:t>Code</w:t>
            </w:r>
          </w:p>
        </w:tc>
        <w:tc>
          <w:tcPr>
            <w:tcW w:w="440" w:type="dxa"/>
            <w:shd w:val="clear" w:color="auto" w:fill="auto"/>
            <w:hideMark/>
          </w:tcPr>
          <w:p w14:paraId="378447FA" w14:textId="77777777" w:rsidR="00016FBD" w:rsidRPr="00E45FFE" w:rsidRDefault="00016FBD" w:rsidP="00041161">
            <w:pPr>
              <w:jc w:val="center"/>
              <w:rPr>
                <w:rFonts w:cs="Arial"/>
                <w:sz w:val="14"/>
                <w:szCs w:val="14"/>
              </w:rPr>
            </w:pPr>
            <w:r w:rsidRPr="00E45FFE">
              <w:rPr>
                <w:rFonts w:cs="Arial"/>
                <w:sz w:val="14"/>
                <w:szCs w:val="14"/>
              </w:rPr>
              <w:t xml:space="preserve">New </w:t>
            </w:r>
            <w:r w:rsidRPr="00E45FFE">
              <w:rPr>
                <w:rFonts w:cs="Arial"/>
                <w:sz w:val="14"/>
                <w:szCs w:val="14"/>
              </w:rPr>
              <w:br/>
              <w:t xml:space="preserve">Appt </w:t>
            </w:r>
            <w:r w:rsidRPr="00E45FFE">
              <w:rPr>
                <w:rFonts w:cs="Arial"/>
                <w:sz w:val="14"/>
                <w:szCs w:val="14"/>
              </w:rPr>
              <w:br/>
              <w:t>Date</w:t>
            </w:r>
          </w:p>
        </w:tc>
      </w:tr>
      <w:tr w:rsidR="00016FBD" w:rsidRPr="00E45FFE" w14:paraId="693DAB6E" w14:textId="77777777" w:rsidTr="00016FBD">
        <w:trPr>
          <w:trHeight w:val="426"/>
        </w:trPr>
        <w:tc>
          <w:tcPr>
            <w:tcW w:w="562" w:type="dxa"/>
            <w:shd w:val="clear" w:color="auto" w:fill="auto"/>
            <w:hideMark/>
          </w:tcPr>
          <w:p w14:paraId="2D296D58" w14:textId="77777777" w:rsidR="00016FBD" w:rsidRPr="00E45FFE" w:rsidRDefault="00016FBD" w:rsidP="00041161">
            <w:pPr>
              <w:jc w:val="center"/>
              <w:rPr>
                <w:rFonts w:cs="Arial"/>
                <w:sz w:val="14"/>
                <w:szCs w:val="14"/>
              </w:rPr>
            </w:pPr>
            <w:r w:rsidRPr="00E45FFE">
              <w:rPr>
                <w:rFonts w:cs="Arial"/>
                <w:sz w:val="14"/>
                <w:szCs w:val="14"/>
              </w:rPr>
              <w:t>Transferred</w:t>
            </w:r>
            <w:r w:rsidRPr="00E45FFE">
              <w:rPr>
                <w:rFonts w:cs="Arial"/>
                <w:sz w:val="14"/>
                <w:szCs w:val="14"/>
              </w:rPr>
              <w:br/>
              <w:t>Appts</w:t>
            </w:r>
          </w:p>
        </w:tc>
        <w:tc>
          <w:tcPr>
            <w:tcW w:w="709" w:type="dxa"/>
            <w:shd w:val="clear" w:color="auto" w:fill="auto"/>
            <w:hideMark/>
          </w:tcPr>
          <w:p w14:paraId="29548BE2" w14:textId="77777777" w:rsidR="00016FBD" w:rsidRPr="00E45FFE" w:rsidRDefault="00016FBD" w:rsidP="00041161">
            <w:pPr>
              <w:jc w:val="center"/>
              <w:rPr>
                <w:rFonts w:cs="Arial"/>
                <w:sz w:val="14"/>
                <w:szCs w:val="14"/>
              </w:rPr>
            </w:pPr>
            <w:r w:rsidRPr="00E45FFE">
              <w:rPr>
                <w:rFonts w:cs="Arial"/>
                <w:sz w:val="14"/>
                <w:szCs w:val="14"/>
              </w:rPr>
              <w:t>E590467</w:t>
            </w:r>
          </w:p>
        </w:tc>
        <w:tc>
          <w:tcPr>
            <w:tcW w:w="709" w:type="dxa"/>
            <w:shd w:val="clear" w:color="auto" w:fill="auto"/>
            <w:hideMark/>
          </w:tcPr>
          <w:p w14:paraId="2B871872" w14:textId="77777777" w:rsidR="00016FBD" w:rsidRPr="00E45FFE" w:rsidRDefault="00016FBD" w:rsidP="00041161">
            <w:pPr>
              <w:jc w:val="center"/>
              <w:rPr>
                <w:rFonts w:cs="Arial"/>
                <w:sz w:val="14"/>
                <w:szCs w:val="14"/>
              </w:rPr>
            </w:pPr>
            <w:r w:rsidRPr="00E45FFE">
              <w:rPr>
                <w:rFonts w:cs="Arial"/>
                <w:sz w:val="14"/>
                <w:szCs w:val="14"/>
              </w:rPr>
              <w:t>Male</w:t>
            </w:r>
          </w:p>
        </w:tc>
        <w:tc>
          <w:tcPr>
            <w:tcW w:w="709" w:type="dxa"/>
            <w:shd w:val="clear" w:color="auto" w:fill="auto"/>
            <w:hideMark/>
          </w:tcPr>
          <w:p w14:paraId="78C1A1DB" w14:textId="77777777" w:rsidR="00016FBD" w:rsidRPr="00E45FFE" w:rsidRDefault="00016FBD" w:rsidP="00041161">
            <w:pPr>
              <w:jc w:val="center"/>
              <w:rPr>
                <w:rFonts w:cs="Arial"/>
                <w:sz w:val="14"/>
                <w:szCs w:val="14"/>
              </w:rPr>
            </w:pPr>
          </w:p>
        </w:tc>
        <w:tc>
          <w:tcPr>
            <w:tcW w:w="708" w:type="dxa"/>
            <w:shd w:val="clear" w:color="auto" w:fill="auto"/>
            <w:hideMark/>
          </w:tcPr>
          <w:p w14:paraId="376B4399" w14:textId="77777777" w:rsidR="00016FBD" w:rsidRPr="00E45FFE" w:rsidRDefault="00016FBD" w:rsidP="00041161">
            <w:pPr>
              <w:jc w:val="center"/>
              <w:rPr>
                <w:rFonts w:cs="Arial"/>
                <w:sz w:val="14"/>
                <w:szCs w:val="14"/>
              </w:rPr>
            </w:pPr>
            <w:r w:rsidRPr="00E45FFE">
              <w:rPr>
                <w:rFonts w:cs="Arial"/>
                <w:sz w:val="14"/>
                <w:szCs w:val="14"/>
              </w:rPr>
              <w:t>C345672</w:t>
            </w:r>
          </w:p>
        </w:tc>
        <w:tc>
          <w:tcPr>
            <w:tcW w:w="709" w:type="dxa"/>
            <w:shd w:val="clear" w:color="auto" w:fill="auto"/>
          </w:tcPr>
          <w:p w14:paraId="290D13EF" w14:textId="77777777" w:rsidR="00016FBD" w:rsidRPr="00E45FFE" w:rsidRDefault="00016FBD" w:rsidP="00041161">
            <w:pPr>
              <w:jc w:val="center"/>
              <w:rPr>
                <w:rFonts w:cs="Arial"/>
                <w:sz w:val="14"/>
                <w:szCs w:val="14"/>
              </w:rPr>
            </w:pPr>
            <w:r w:rsidRPr="00E45FFE">
              <w:rPr>
                <w:rFonts w:cs="Arial"/>
                <w:sz w:val="14"/>
                <w:szCs w:val="14"/>
              </w:rPr>
              <w:t>School D</w:t>
            </w:r>
          </w:p>
        </w:tc>
        <w:tc>
          <w:tcPr>
            <w:tcW w:w="709" w:type="dxa"/>
            <w:shd w:val="clear" w:color="auto" w:fill="auto"/>
            <w:hideMark/>
          </w:tcPr>
          <w:p w14:paraId="75C27902" w14:textId="77777777" w:rsidR="00016FBD" w:rsidRPr="00E45FFE" w:rsidRDefault="00016FBD" w:rsidP="00041161">
            <w:pPr>
              <w:jc w:val="center"/>
              <w:rPr>
                <w:rFonts w:cs="Arial"/>
                <w:sz w:val="14"/>
                <w:szCs w:val="14"/>
              </w:rPr>
            </w:pPr>
            <w:r w:rsidRPr="00E45FFE">
              <w:rPr>
                <w:rFonts w:cs="Arial"/>
                <w:sz w:val="14"/>
                <w:szCs w:val="14"/>
              </w:rPr>
              <w:t>Support</w:t>
            </w:r>
          </w:p>
        </w:tc>
        <w:tc>
          <w:tcPr>
            <w:tcW w:w="850" w:type="dxa"/>
            <w:shd w:val="clear" w:color="auto" w:fill="auto"/>
            <w:hideMark/>
          </w:tcPr>
          <w:p w14:paraId="40A942FA" w14:textId="77777777" w:rsidR="00016FBD" w:rsidRPr="00E45FFE" w:rsidRDefault="00016FBD" w:rsidP="00041161">
            <w:pPr>
              <w:jc w:val="center"/>
              <w:rPr>
                <w:rFonts w:cs="Arial"/>
                <w:sz w:val="14"/>
                <w:szCs w:val="14"/>
              </w:rPr>
            </w:pPr>
            <w:r w:rsidRPr="00E45FFE">
              <w:rPr>
                <w:rFonts w:cs="Arial"/>
                <w:sz w:val="14"/>
                <w:szCs w:val="14"/>
              </w:rPr>
              <w:t>Teacher</w:t>
            </w:r>
          </w:p>
        </w:tc>
        <w:tc>
          <w:tcPr>
            <w:tcW w:w="993" w:type="dxa"/>
            <w:shd w:val="clear" w:color="auto" w:fill="auto"/>
            <w:hideMark/>
          </w:tcPr>
          <w:p w14:paraId="387B5766" w14:textId="77777777" w:rsidR="00016FBD" w:rsidRPr="00E45FFE" w:rsidRDefault="00016FBD" w:rsidP="00041161">
            <w:pPr>
              <w:jc w:val="center"/>
              <w:rPr>
                <w:rFonts w:cs="Arial"/>
                <w:sz w:val="14"/>
                <w:szCs w:val="14"/>
              </w:rPr>
            </w:pPr>
            <w:r w:rsidRPr="00E45FFE">
              <w:rPr>
                <w:rFonts w:cs="Arial"/>
                <w:sz w:val="14"/>
                <w:szCs w:val="14"/>
              </w:rPr>
              <w:t>PERMANENT</w:t>
            </w:r>
          </w:p>
        </w:tc>
        <w:tc>
          <w:tcPr>
            <w:tcW w:w="850" w:type="dxa"/>
            <w:shd w:val="clear" w:color="auto" w:fill="auto"/>
            <w:hideMark/>
          </w:tcPr>
          <w:p w14:paraId="6ED4B114" w14:textId="77777777" w:rsidR="00016FBD" w:rsidRPr="00E45FFE" w:rsidRDefault="00016FBD" w:rsidP="00041161">
            <w:pPr>
              <w:jc w:val="center"/>
              <w:rPr>
                <w:rFonts w:cs="Arial"/>
                <w:sz w:val="14"/>
                <w:szCs w:val="14"/>
              </w:rPr>
            </w:pPr>
            <w:r w:rsidRPr="00E45FFE">
              <w:rPr>
                <w:rFonts w:cs="Arial"/>
                <w:sz w:val="14"/>
                <w:szCs w:val="14"/>
              </w:rPr>
              <w:t>31/08/2016</w:t>
            </w:r>
            <w:r w:rsidRPr="00E45FFE">
              <w:rPr>
                <w:rFonts w:cs="Arial"/>
                <w:sz w:val="14"/>
                <w:szCs w:val="14"/>
              </w:rPr>
              <w:br/>
              <w:t xml:space="preserve">  00:00:00</w:t>
            </w:r>
          </w:p>
        </w:tc>
        <w:tc>
          <w:tcPr>
            <w:tcW w:w="851" w:type="dxa"/>
            <w:shd w:val="clear" w:color="auto" w:fill="auto"/>
            <w:hideMark/>
          </w:tcPr>
          <w:p w14:paraId="709A41FA" w14:textId="77777777" w:rsidR="00016FBD" w:rsidRPr="00E45FFE" w:rsidRDefault="00016FBD" w:rsidP="00041161">
            <w:pPr>
              <w:jc w:val="center"/>
              <w:rPr>
                <w:rFonts w:cs="Arial"/>
                <w:sz w:val="14"/>
                <w:szCs w:val="14"/>
              </w:rPr>
            </w:pPr>
            <w:r w:rsidRPr="00E45FFE">
              <w:rPr>
                <w:rFonts w:cs="Arial"/>
                <w:sz w:val="14"/>
                <w:szCs w:val="14"/>
              </w:rPr>
              <w:t>TRANSMAT</w:t>
            </w:r>
          </w:p>
        </w:tc>
        <w:tc>
          <w:tcPr>
            <w:tcW w:w="850" w:type="dxa"/>
            <w:shd w:val="clear" w:color="auto" w:fill="auto"/>
            <w:hideMark/>
          </w:tcPr>
          <w:p w14:paraId="68E1FB72" w14:textId="77777777" w:rsidR="00016FBD" w:rsidRPr="00E45FFE" w:rsidRDefault="00016FBD" w:rsidP="00041161">
            <w:pPr>
              <w:jc w:val="center"/>
              <w:rPr>
                <w:rFonts w:cs="Arial"/>
                <w:sz w:val="14"/>
                <w:szCs w:val="14"/>
              </w:rPr>
            </w:pPr>
            <w:r w:rsidRPr="00E45FFE">
              <w:rPr>
                <w:rFonts w:cs="Arial"/>
                <w:sz w:val="14"/>
                <w:szCs w:val="14"/>
              </w:rPr>
              <w:t xml:space="preserve">Transferred </w:t>
            </w:r>
            <w:r w:rsidRPr="00E45FFE">
              <w:rPr>
                <w:rFonts w:cs="Arial"/>
                <w:sz w:val="14"/>
                <w:szCs w:val="14"/>
              </w:rPr>
              <w:br/>
              <w:t>to</w:t>
            </w:r>
          </w:p>
        </w:tc>
        <w:tc>
          <w:tcPr>
            <w:tcW w:w="851" w:type="dxa"/>
            <w:shd w:val="clear" w:color="auto" w:fill="auto"/>
            <w:hideMark/>
          </w:tcPr>
          <w:p w14:paraId="40782658" w14:textId="77777777" w:rsidR="00016FBD" w:rsidRPr="00E45FFE" w:rsidRDefault="00016FBD" w:rsidP="00041161">
            <w:pPr>
              <w:jc w:val="center"/>
              <w:rPr>
                <w:rFonts w:cs="Arial"/>
                <w:sz w:val="14"/>
                <w:szCs w:val="14"/>
              </w:rPr>
            </w:pPr>
            <w:r w:rsidRPr="00E45FFE">
              <w:rPr>
                <w:rFonts w:cs="Arial"/>
                <w:sz w:val="14"/>
                <w:szCs w:val="14"/>
              </w:rPr>
              <w:t>C345671</w:t>
            </w:r>
          </w:p>
        </w:tc>
        <w:tc>
          <w:tcPr>
            <w:tcW w:w="850" w:type="dxa"/>
            <w:shd w:val="clear" w:color="auto" w:fill="auto"/>
          </w:tcPr>
          <w:p w14:paraId="5C63E751" w14:textId="77777777" w:rsidR="00016FBD" w:rsidRPr="00E45FFE" w:rsidRDefault="00016FBD" w:rsidP="00041161">
            <w:pPr>
              <w:jc w:val="center"/>
              <w:rPr>
                <w:rFonts w:cs="Arial"/>
                <w:sz w:val="14"/>
                <w:szCs w:val="14"/>
              </w:rPr>
            </w:pPr>
            <w:r w:rsidRPr="00E45FFE">
              <w:rPr>
                <w:rFonts w:cs="Arial"/>
                <w:sz w:val="14"/>
                <w:szCs w:val="14"/>
              </w:rPr>
              <w:t>School C</w:t>
            </w:r>
          </w:p>
        </w:tc>
        <w:tc>
          <w:tcPr>
            <w:tcW w:w="851" w:type="dxa"/>
            <w:shd w:val="clear" w:color="auto" w:fill="auto"/>
            <w:hideMark/>
          </w:tcPr>
          <w:p w14:paraId="7FADF719" w14:textId="77777777" w:rsidR="00016FBD" w:rsidRPr="00E45FFE" w:rsidRDefault="00016FBD" w:rsidP="00041161">
            <w:pPr>
              <w:jc w:val="center"/>
              <w:rPr>
                <w:rFonts w:cs="Arial"/>
                <w:sz w:val="14"/>
                <w:szCs w:val="14"/>
              </w:rPr>
            </w:pPr>
            <w:r w:rsidRPr="00E45FFE">
              <w:rPr>
                <w:rFonts w:cs="Arial"/>
                <w:sz w:val="14"/>
                <w:szCs w:val="14"/>
              </w:rPr>
              <w:t>Deputy Head</w:t>
            </w:r>
          </w:p>
        </w:tc>
        <w:tc>
          <w:tcPr>
            <w:tcW w:w="850" w:type="dxa"/>
            <w:shd w:val="clear" w:color="auto" w:fill="auto"/>
            <w:hideMark/>
          </w:tcPr>
          <w:p w14:paraId="4FED70C5" w14:textId="77777777" w:rsidR="00016FBD" w:rsidRPr="00E45FFE" w:rsidRDefault="00016FBD" w:rsidP="00041161">
            <w:pPr>
              <w:jc w:val="center"/>
              <w:rPr>
                <w:rFonts w:cs="Arial"/>
                <w:sz w:val="14"/>
                <w:szCs w:val="14"/>
              </w:rPr>
            </w:pPr>
            <w:r w:rsidRPr="00E45FFE">
              <w:rPr>
                <w:rFonts w:cs="Arial"/>
                <w:sz w:val="14"/>
                <w:szCs w:val="14"/>
              </w:rPr>
              <w:t>Support</w:t>
            </w:r>
          </w:p>
        </w:tc>
        <w:tc>
          <w:tcPr>
            <w:tcW w:w="851" w:type="dxa"/>
            <w:shd w:val="clear" w:color="auto" w:fill="auto"/>
            <w:hideMark/>
          </w:tcPr>
          <w:p w14:paraId="630C049D" w14:textId="77777777" w:rsidR="00016FBD" w:rsidRPr="00E45FFE" w:rsidRDefault="00016FBD" w:rsidP="00041161">
            <w:pPr>
              <w:jc w:val="center"/>
              <w:rPr>
                <w:rFonts w:cs="Arial"/>
                <w:sz w:val="14"/>
                <w:szCs w:val="14"/>
              </w:rPr>
            </w:pPr>
            <w:r w:rsidRPr="00E45FFE">
              <w:rPr>
                <w:rFonts w:cs="Arial"/>
                <w:sz w:val="14"/>
                <w:szCs w:val="14"/>
              </w:rPr>
              <w:t>PERMANENT</w:t>
            </w:r>
          </w:p>
        </w:tc>
        <w:tc>
          <w:tcPr>
            <w:tcW w:w="850" w:type="dxa"/>
            <w:shd w:val="clear" w:color="auto" w:fill="auto"/>
            <w:hideMark/>
          </w:tcPr>
          <w:p w14:paraId="5F19ED13" w14:textId="77777777" w:rsidR="00016FBD" w:rsidRPr="00E45FFE" w:rsidRDefault="00016FBD" w:rsidP="00041161">
            <w:pPr>
              <w:jc w:val="center"/>
              <w:rPr>
                <w:rFonts w:cs="Arial"/>
                <w:sz w:val="14"/>
                <w:szCs w:val="14"/>
              </w:rPr>
            </w:pPr>
            <w:r w:rsidRPr="00E45FFE">
              <w:rPr>
                <w:rFonts w:cs="Arial"/>
                <w:sz w:val="14"/>
                <w:szCs w:val="14"/>
              </w:rPr>
              <w:t>PERMANENT</w:t>
            </w:r>
          </w:p>
        </w:tc>
        <w:tc>
          <w:tcPr>
            <w:tcW w:w="440" w:type="dxa"/>
            <w:shd w:val="clear" w:color="auto" w:fill="auto"/>
            <w:hideMark/>
          </w:tcPr>
          <w:p w14:paraId="00A8DD47" w14:textId="77777777" w:rsidR="00016FBD" w:rsidRPr="00E45FFE" w:rsidRDefault="00016FBD" w:rsidP="00041161">
            <w:pPr>
              <w:jc w:val="center"/>
              <w:rPr>
                <w:rFonts w:cs="Arial"/>
                <w:sz w:val="14"/>
                <w:szCs w:val="14"/>
              </w:rPr>
            </w:pPr>
            <w:r w:rsidRPr="00E45FFE">
              <w:rPr>
                <w:rFonts w:cs="Arial"/>
                <w:sz w:val="14"/>
                <w:szCs w:val="14"/>
              </w:rPr>
              <w:t>9/1/2016</w:t>
            </w:r>
          </w:p>
        </w:tc>
      </w:tr>
    </w:tbl>
    <w:p w14:paraId="57E27358" w14:textId="77777777" w:rsidR="00016FBD" w:rsidRDefault="00016FBD" w:rsidP="00C22C71">
      <w:pPr>
        <w:pStyle w:val="EPMTextstyle"/>
        <w:spacing w:before="360"/>
        <w:sectPr w:rsidR="00016FBD" w:rsidSect="00F22246">
          <w:pgSz w:w="16838" w:h="11906" w:orient="landscape"/>
          <w:pgMar w:top="1021" w:right="1276" w:bottom="1021" w:left="851" w:header="709" w:footer="544" w:gutter="0"/>
          <w:cols w:space="708"/>
          <w:docGrid w:linePitch="360"/>
        </w:sectPr>
      </w:pPr>
    </w:p>
    <w:p w14:paraId="6450E447" w14:textId="77777777" w:rsidR="00AD7E83" w:rsidRPr="007B3CC6" w:rsidRDefault="00AD7E83" w:rsidP="00AD7E83">
      <w:pPr>
        <w:pStyle w:val="EPMSubheading"/>
      </w:pPr>
      <w:bookmarkStart w:id="119" w:name="_Toc10034325"/>
      <w:bookmarkStart w:id="120" w:name="_Toc52202391"/>
      <w:bookmarkStart w:id="121" w:name="_Toc52287344"/>
      <w:bookmarkStart w:id="122" w:name="_Toc52288686"/>
      <w:r w:rsidRPr="007B3CC6">
        <w:t>Multi-Academy Trust (MAT) Report: Academy Trust Leavers Tab</w:t>
      </w:r>
      <w:bookmarkEnd w:id="119"/>
      <w:bookmarkEnd w:id="120"/>
      <w:bookmarkEnd w:id="121"/>
      <w:bookmarkEnd w:id="122"/>
    </w:p>
    <w:tbl>
      <w:tblPr>
        <w:tblpPr w:leftFromText="180" w:rightFromText="180" w:vertAnchor="text" w:horzAnchor="margin" w:tblpXSpec="center" w:tblpY="173"/>
        <w:tblW w:w="148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72" w:type="dxa"/>
          <w:left w:w="72" w:type="dxa"/>
          <w:bottom w:w="72" w:type="dxa"/>
          <w:right w:w="72" w:type="dxa"/>
        </w:tblCellMar>
        <w:tblLook w:val="04A0" w:firstRow="1" w:lastRow="0" w:firstColumn="1" w:lastColumn="0" w:noHBand="0" w:noVBand="1"/>
      </w:tblPr>
      <w:tblGrid>
        <w:gridCol w:w="704"/>
        <w:gridCol w:w="851"/>
        <w:gridCol w:w="708"/>
        <w:gridCol w:w="997"/>
        <w:gridCol w:w="1134"/>
        <w:gridCol w:w="1134"/>
        <w:gridCol w:w="1418"/>
        <w:gridCol w:w="1134"/>
        <w:gridCol w:w="1559"/>
        <w:gridCol w:w="1559"/>
        <w:gridCol w:w="1276"/>
        <w:gridCol w:w="1418"/>
        <w:gridCol w:w="997"/>
      </w:tblGrid>
      <w:tr w:rsidR="00AD7E83" w:rsidRPr="00E45FFE" w14:paraId="0407AD49" w14:textId="77777777" w:rsidTr="00AD7E83">
        <w:trPr>
          <w:trHeight w:val="707"/>
        </w:trPr>
        <w:tc>
          <w:tcPr>
            <w:tcW w:w="704" w:type="dxa"/>
            <w:shd w:val="clear" w:color="auto" w:fill="auto"/>
            <w:hideMark/>
          </w:tcPr>
          <w:p w14:paraId="0E52626B" w14:textId="77777777" w:rsidR="00AD7E83" w:rsidRPr="00E45FFE" w:rsidRDefault="00AD7E83" w:rsidP="00041161">
            <w:pPr>
              <w:ind w:hanging="26"/>
              <w:jc w:val="center"/>
              <w:rPr>
                <w:rFonts w:cs="Arial"/>
                <w:sz w:val="16"/>
                <w:szCs w:val="16"/>
              </w:rPr>
            </w:pPr>
            <w:r w:rsidRPr="00E45FFE">
              <w:rPr>
                <w:rFonts w:cs="Arial"/>
                <w:sz w:val="16"/>
                <w:szCs w:val="16"/>
              </w:rPr>
              <w:t>Report</w:t>
            </w:r>
          </w:p>
        </w:tc>
        <w:tc>
          <w:tcPr>
            <w:tcW w:w="851" w:type="dxa"/>
            <w:shd w:val="clear" w:color="auto" w:fill="auto"/>
            <w:hideMark/>
          </w:tcPr>
          <w:p w14:paraId="0996688F" w14:textId="77777777" w:rsidR="00AD7E83" w:rsidRPr="00E45FFE" w:rsidRDefault="00AD7E83" w:rsidP="00041161">
            <w:pPr>
              <w:jc w:val="center"/>
              <w:rPr>
                <w:rFonts w:cs="Arial"/>
                <w:sz w:val="16"/>
                <w:szCs w:val="16"/>
              </w:rPr>
            </w:pPr>
            <w:r w:rsidRPr="00E45FFE">
              <w:rPr>
                <w:rFonts w:cs="Arial"/>
                <w:sz w:val="16"/>
                <w:szCs w:val="16"/>
              </w:rPr>
              <w:t xml:space="preserve">Employee </w:t>
            </w:r>
            <w:r w:rsidRPr="00E45FFE">
              <w:rPr>
                <w:rFonts w:cs="Arial"/>
                <w:sz w:val="16"/>
                <w:szCs w:val="16"/>
              </w:rPr>
              <w:br/>
              <w:t>number</w:t>
            </w:r>
          </w:p>
        </w:tc>
        <w:tc>
          <w:tcPr>
            <w:tcW w:w="708" w:type="dxa"/>
            <w:shd w:val="clear" w:color="auto" w:fill="auto"/>
            <w:hideMark/>
          </w:tcPr>
          <w:p w14:paraId="6A35E693" w14:textId="77777777" w:rsidR="00AD7E83" w:rsidRPr="00E45FFE" w:rsidRDefault="00AD7E83" w:rsidP="00041161">
            <w:pPr>
              <w:jc w:val="center"/>
              <w:rPr>
                <w:rFonts w:cs="Arial"/>
                <w:sz w:val="16"/>
                <w:szCs w:val="16"/>
              </w:rPr>
            </w:pPr>
            <w:r w:rsidRPr="00E45FFE">
              <w:rPr>
                <w:rFonts w:cs="Arial"/>
                <w:sz w:val="16"/>
                <w:szCs w:val="16"/>
              </w:rPr>
              <w:t>Gender</w:t>
            </w:r>
          </w:p>
        </w:tc>
        <w:tc>
          <w:tcPr>
            <w:tcW w:w="997" w:type="dxa"/>
            <w:shd w:val="clear" w:color="auto" w:fill="auto"/>
            <w:hideMark/>
          </w:tcPr>
          <w:p w14:paraId="30DB912F" w14:textId="77777777" w:rsidR="00AD7E83" w:rsidRPr="00E45FFE" w:rsidRDefault="00AD7E83" w:rsidP="00041161">
            <w:pPr>
              <w:jc w:val="center"/>
              <w:rPr>
                <w:rFonts w:cs="Arial"/>
                <w:sz w:val="16"/>
                <w:szCs w:val="16"/>
              </w:rPr>
            </w:pPr>
            <w:r w:rsidRPr="00E45FFE">
              <w:rPr>
                <w:rFonts w:cs="Arial"/>
                <w:sz w:val="16"/>
                <w:szCs w:val="16"/>
              </w:rPr>
              <w:t>Employee Name</w:t>
            </w:r>
          </w:p>
        </w:tc>
        <w:tc>
          <w:tcPr>
            <w:tcW w:w="1134" w:type="dxa"/>
            <w:shd w:val="clear" w:color="auto" w:fill="auto"/>
            <w:hideMark/>
          </w:tcPr>
          <w:p w14:paraId="725D949C" w14:textId="77777777" w:rsidR="00AD7E83" w:rsidRPr="00E45FFE" w:rsidRDefault="00AD7E83" w:rsidP="00041161">
            <w:pPr>
              <w:jc w:val="center"/>
              <w:rPr>
                <w:rFonts w:cs="Arial"/>
                <w:sz w:val="16"/>
                <w:szCs w:val="16"/>
              </w:rPr>
            </w:pPr>
            <w:r w:rsidRPr="00E45FFE">
              <w:rPr>
                <w:rFonts w:cs="Arial"/>
                <w:sz w:val="16"/>
                <w:szCs w:val="16"/>
              </w:rPr>
              <w:t xml:space="preserve">EPM School </w:t>
            </w:r>
            <w:r w:rsidRPr="00E45FFE">
              <w:rPr>
                <w:rFonts w:cs="Arial"/>
                <w:sz w:val="16"/>
                <w:szCs w:val="16"/>
              </w:rPr>
              <w:br/>
              <w:t>Number</w:t>
            </w:r>
          </w:p>
        </w:tc>
        <w:tc>
          <w:tcPr>
            <w:tcW w:w="1134" w:type="dxa"/>
            <w:shd w:val="clear" w:color="auto" w:fill="auto"/>
            <w:hideMark/>
          </w:tcPr>
          <w:p w14:paraId="0B1B0B07" w14:textId="77777777" w:rsidR="00AD7E83" w:rsidRPr="00E45FFE" w:rsidRDefault="00AD7E83" w:rsidP="00041161">
            <w:pPr>
              <w:jc w:val="center"/>
              <w:rPr>
                <w:rFonts w:cs="Arial"/>
                <w:sz w:val="16"/>
                <w:szCs w:val="16"/>
              </w:rPr>
            </w:pPr>
            <w:r w:rsidRPr="00E45FFE">
              <w:rPr>
                <w:rFonts w:cs="Arial"/>
                <w:sz w:val="16"/>
                <w:szCs w:val="16"/>
              </w:rPr>
              <w:t>School Name</w:t>
            </w:r>
          </w:p>
        </w:tc>
        <w:tc>
          <w:tcPr>
            <w:tcW w:w="1418" w:type="dxa"/>
            <w:shd w:val="clear" w:color="auto" w:fill="auto"/>
            <w:hideMark/>
          </w:tcPr>
          <w:p w14:paraId="2782C3D1" w14:textId="77777777" w:rsidR="00AD7E83" w:rsidRPr="00E45FFE" w:rsidRDefault="00AD7E83" w:rsidP="00041161">
            <w:pPr>
              <w:jc w:val="center"/>
              <w:rPr>
                <w:rFonts w:cs="Arial"/>
                <w:sz w:val="16"/>
                <w:szCs w:val="16"/>
              </w:rPr>
            </w:pPr>
            <w:r w:rsidRPr="00E45FFE">
              <w:rPr>
                <w:rFonts w:cs="Arial"/>
                <w:sz w:val="16"/>
                <w:szCs w:val="16"/>
              </w:rPr>
              <w:t xml:space="preserve">Contract Status </w:t>
            </w:r>
            <w:r w:rsidRPr="00E45FFE">
              <w:rPr>
                <w:rFonts w:cs="Arial"/>
                <w:sz w:val="16"/>
                <w:szCs w:val="16"/>
              </w:rPr>
              <w:br/>
              <w:t>Code</w:t>
            </w:r>
          </w:p>
        </w:tc>
        <w:tc>
          <w:tcPr>
            <w:tcW w:w="1134" w:type="dxa"/>
            <w:shd w:val="clear" w:color="auto" w:fill="auto"/>
            <w:hideMark/>
          </w:tcPr>
          <w:p w14:paraId="5E9EEC36" w14:textId="77777777" w:rsidR="00AD7E83" w:rsidRPr="00E45FFE" w:rsidRDefault="00AD7E83" w:rsidP="00041161">
            <w:pPr>
              <w:jc w:val="center"/>
              <w:rPr>
                <w:rFonts w:cs="Arial"/>
                <w:sz w:val="16"/>
                <w:szCs w:val="16"/>
              </w:rPr>
            </w:pPr>
            <w:r w:rsidRPr="00E45FFE">
              <w:rPr>
                <w:rFonts w:cs="Arial"/>
                <w:sz w:val="16"/>
                <w:szCs w:val="16"/>
              </w:rPr>
              <w:t>Type</w:t>
            </w:r>
          </w:p>
        </w:tc>
        <w:tc>
          <w:tcPr>
            <w:tcW w:w="1559" w:type="dxa"/>
            <w:shd w:val="clear" w:color="auto" w:fill="auto"/>
            <w:hideMark/>
          </w:tcPr>
          <w:p w14:paraId="11D8B1CE" w14:textId="77777777" w:rsidR="00AD7E83" w:rsidRPr="00E45FFE" w:rsidRDefault="00AD7E83" w:rsidP="00041161">
            <w:pPr>
              <w:jc w:val="center"/>
              <w:rPr>
                <w:rFonts w:cs="Arial"/>
                <w:sz w:val="16"/>
                <w:szCs w:val="16"/>
              </w:rPr>
            </w:pPr>
            <w:r w:rsidRPr="00E45FFE">
              <w:rPr>
                <w:rFonts w:cs="Arial"/>
                <w:sz w:val="16"/>
                <w:szCs w:val="16"/>
              </w:rPr>
              <w:t>Job Description</w:t>
            </w:r>
          </w:p>
        </w:tc>
        <w:tc>
          <w:tcPr>
            <w:tcW w:w="1559" w:type="dxa"/>
            <w:shd w:val="clear" w:color="auto" w:fill="auto"/>
            <w:hideMark/>
          </w:tcPr>
          <w:p w14:paraId="4129EBAD" w14:textId="77777777" w:rsidR="00AD7E83" w:rsidRPr="00E45FFE" w:rsidRDefault="00AD7E83" w:rsidP="00041161">
            <w:pPr>
              <w:jc w:val="center"/>
              <w:rPr>
                <w:rFonts w:cs="Arial"/>
                <w:sz w:val="16"/>
                <w:szCs w:val="16"/>
              </w:rPr>
            </w:pPr>
            <w:r w:rsidRPr="00E45FFE">
              <w:rPr>
                <w:rFonts w:cs="Arial"/>
                <w:sz w:val="16"/>
                <w:szCs w:val="16"/>
              </w:rPr>
              <w:t>Resignation Date</w:t>
            </w:r>
          </w:p>
        </w:tc>
        <w:tc>
          <w:tcPr>
            <w:tcW w:w="1276" w:type="dxa"/>
            <w:shd w:val="clear" w:color="auto" w:fill="auto"/>
            <w:hideMark/>
          </w:tcPr>
          <w:p w14:paraId="00431C66" w14:textId="77777777" w:rsidR="00AD7E83" w:rsidRPr="00E45FFE" w:rsidRDefault="00AD7E83" w:rsidP="00041161">
            <w:pPr>
              <w:jc w:val="center"/>
              <w:rPr>
                <w:rFonts w:cs="Arial"/>
                <w:sz w:val="16"/>
                <w:szCs w:val="16"/>
              </w:rPr>
            </w:pPr>
            <w:r w:rsidRPr="00E45FFE">
              <w:rPr>
                <w:rFonts w:cs="Arial"/>
                <w:sz w:val="16"/>
                <w:szCs w:val="16"/>
              </w:rPr>
              <w:t xml:space="preserve">Resignation </w:t>
            </w:r>
            <w:r w:rsidRPr="00E45FFE">
              <w:rPr>
                <w:rFonts w:cs="Arial"/>
                <w:sz w:val="16"/>
                <w:szCs w:val="16"/>
              </w:rPr>
              <w:br/>
              <w:t>Reason</w:t>
            </w:r>
          </w:p>
        </w:tc>
        <w:tc>
          <w:tcPr>
            <w:tcW w:w="1418" w:type="dxa"/>
            <w:shd w:val="clear" w:color="auto" w:fill="auto"/>
            <w:hideMark/>
          </w:tcPr>
          <w:p w14:paraId="29A532A6" w14:textId="77777777" w:rsidR="00AD7E83" w:rsidRPr="00E45FFE" w:rsidRDefault="00AD7E83" w:rsidP="00041161">
            <w:pPr>
              <w:jc w:val="center"/>
              <w:rPr>
                <w:rFonts w:cs="Arial"/>
                <w:sz w:val="16"/>
                <w:szCs w:val="16"/>
              </w:rPr>
            </w:pPr>
            <w:r w:rsidRPr="00E45FFE">
              <w:rPr>
                <w:rFonts w:cs="Arial"/>
                <w:sz w:val="16"/>
                <w:szCs w:val="16"/>
              </w:rPr>
              <w:t>Current Employment Service Start</w:t>
            </w:r>
          </w:p>
        </w:tc>
        <w:tc>
          <w:tcPr>
            <w:tcW w:w="997" w:type="dxa"/>
            <w:shd w:val="clear" w:color="auto" w:fill="auto"/>
            <w:hideMark/>
          </w:tcPr>
          <w:p w14:paraId="4194C99F" w14:textId="77777777" w:rsidR="00AD7E83" w:rsidRPr="00E45FFE" w:rsidRDefault="00AD7E83" w:rsidP="00041161">
            <w:pPr>
              <w:jc w:val="center"/>
              <w:rPr>
                <w:rFonts w:cs="Arial"/>
                <w:sz w:val="16"/>
                <w:szCs w:val="16"/>
              </w:rPr>
            </w:pPr>
            <w:r w:rsidRPr="00E45FFE">
              <w:rPr>
                <w:rFonts w:cs="Arial"/>
                <w:sz w:val="16"/>
                <w:szCs w:val="16"/>
              </w:rPr>
              <w:t xml:space="preserve">Length of </w:t>
            </w:r>
            <w:r w:rsidRPr="00E45FFE">
              <w:rPr>
                <w:rFonts w:cs="Arial"/>
                <w:sz w:val="16"/>
                <w:szCs w:val="16"/>
              </w:rPr>
              <w:br/>
              <w:t>Service</w:t>
            </w:r>
          </w:p>
        </w:tc>
      </w:tr>
    </w:tbl>
    <w:p w14:paraId="358F78CD" w14:textId="77777777" w:rsidR="00AD7E83" w:rsidRPr="007B3CC6" w:rsidRDefault="00AD7E83" w:rsidP="00AD7E83">
      <w:pPr>
        <w:pStyle w:val="EPMSubheading"/>
      </w:pPr>
      <w:bookmarkStart w:id="123" w:name="_Toc10034326"/>
      <w:bookmarkStart w:id="124" w:name="_Toc52202392"/>
      <w:bookmarkStart w:id="125" w:name="_Toc52287345"/>
      <w:bookmarkStart w:id="126" w:name="_Toc52288687"/>
      <w:r w:rsidRPr="007B3CC6">
        <w:t>Multi-Academy Trust (MAT) Report: Lookback Tab</w:t>
      </w:r>
      <w:bookmarkEnd w:id="123"/>
      <w:bookmarkEnd w:id="124"/>
      <w:bookmarkEnd w:id="125"/>
      <w:bookmarkEnd w:id="126"/>
    </w:p>
    <w:tbl>
      <w:tblPr>
        <w:tblpPr w:leftFromText="180" w:rightFromText="180" w:vertAnchor="text" w:horzAnchor="margin" w:tblpY="133"/>
        <w:tblW w:w="1559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29" w:type="dxa"/>
          <w:left w:w="29" w:type="dxa"/>
          <w:bottom w:w="29" w:type="dxa"/>
          <w:right w:w="29" w:type="dxa"/>
        </w:tblCellMar>
        <w:tblLook w:val="04A0" w:firstRow="1" w:lastRow="0" w:firstColumn="1" w:lastColumn="0" w:noHBand="0" w:noVBand="1"/>
      </w:tblPr>
      <w:tblGrid>
        <w:gridCol w:w="705"/>
        <w:gridCol w:w="653"/>
        <w:gridCol w:w="726"/>
        <w:gridCol w:w="652"/>
        <w:gridCol w:w="652"/>
        <w:gridCol w:w="559"/>
        <w:gridCol w:w="687"/>
        <w:gridCol w:w="652"/>
        <w:gridCol w:w="687"/>
        <w:gridCol w:w="666"/>
        <w:gridCol w:w="623"/>
        <w:gridCol w:w="638"/>
        <w:gridCol w:w="521"/>
        <w:gridCol w:w="521"/>
        <w:gridCol w:w="521"/>
        <w:gridCol w:w="641"/>
        <w:gridCol w:w="627"/>
        <w:gridCol w:w="627"/>
        <w:gridCol w:w="627"/>
        <w:gridCol w:w="627"/>
        <w:gridCol w:w="627"/>
        <w:gridCol w:w="627"/>
        <w:gridCol w:w="627"/>
        <w:gridCol w:w="1100"/>
      </w:tblGrid>
      <w:tr w:rsidR="00AD7E83" w:rsidRPr="00075FB2" w14:paraId="4BDC0762" w14:textId="77777777" w:rsidTr="00075FB2">
        <w:trPr>
          <w:trHeight w:val="719"/>
        </w:trPr>
        <w:tc>
          <w:tcPr>
            <w:tcW w:w="705" w:type="dxa"/>
            <w:shd w:val="clear" w:color="auto" w:fill="auto"/>
            <w:hideMark/>
          </w:tcPr>
          <w:p w14:paraId="5C1A1B8D" w14:textId="77777777" w:rsidR="00AD7E83" w:rsidRPr="00075FB2" w:rsidRDefault="00AD7E83" w:rsidP="00075FB2">
            <w:pPr>
              <w:jc w:val="center"/>
              <w:rPr>
                <w:sz w:val="14"/>
                <w:szCs w:val="14"/>
              </w:rPr>
            </w:pPr>
            <w:r w:rsidRPr="00075FB2">
              <w:rPr>
                <w:sz w:val="14"/>
                <w:szCs w:val="14"/>
              </w:rPr>
              <w:t>PERIOD</w:t>
            </w:r>
          </w:p>
        </w:tc>
        <w:tc>
          <w:tcPr>
            <w:tcW w:w="653" w:type="dxa"/>
            <w:shd w:val="clear" w:color="auto" w:fill="auto"/>
            <w:hideMark/>
          </w:tcPr>
          <w:p w14:paraId="709FCA35" w14:textId="77777777" w:rsidR="00AD7E83" w:rsidRPr="00075FB2" w:rsidRDefault="00AD7E83" w:rsidP="00075FB2">
            <w:pPr>
              <w:jc w:val="center"/>
              <w:rPr>
                <w:sz w:val="14"/>
                <w:szCs w:val="14"/>
              </w:rPr>
            </w:pPr>
            <w:r w:rsidRPr="00075FB2">
              <w:rPr>
                <w:sz w:val="14"/>
                <w:szCs w:val="14"/>
              </w:rPr>
              <w:t xml:space="preserve">EPM </w:t>
            </w:r>
            <w:r w:rsidRPr="00075FB2">
              <w:rPr>
                <w:sz w:val="14"/>
                <w:szCs w:val="14"/>
              </w:rPr>
              <w:br/>
              <w:t xml:space="preserve">School  </w:t>
            </w:r>
            <w:r w:rsidRPr="00075FB2">
              <w:rPr>
                <w:sz w:val="14"/>
                <w:szCs w:val="14"/>
              </w:rPr>
              <w:br/>
              <w:t>Number</w:t>
            </w:r>
          </w:p>
        </w:tc>
        <w:tc>
          <w:tcPr>
            <w:tcW w:w="726" w:type="dxa"/>
            <w:shd w:val="clear" w:color="auto" w:fill="auto"/>
            <w:hideMark/>
          </w:tcPr>
          <w:p w14:paraId="3D1D593A" w14:textId="77777777" w:rsidR="00AD7E83" w:rsidRPr="00075FB2" w:rsidRDefault="00AD7E83" w:rsidP="00075FB2">
            <w:pPr>
              <w:jc w:val="center"/>
              <w:rPr>
                <w:sz w:val="14"/>
                <w:szCs w:val="14"/>
              </w:rPr>
            </w:pPr>
            <w:r w:rsidRPr="00075FB2">
              <w:rPr>
                <w:sz w:val="14"/>
                <w:szCs w:val="14"/>
              </w:rPr>
              <w:t xml:space="preserve">School </w:t>
            </w:r>
            <w:r w:rsidRPr="00075FB2">
              <w:rPr>
                <w:sz w:val="14"/>
                <w:szCs w:val="14"/>
              </w:rPr>
              <w:br/>
              <w:t>name</w:t>
            </w:r>
          </w:p>
        </w:tc>
        <w:tc>
          <w:tcPr>
            <w:tcW w:w="652" w:type="dxa"/>
            <w:shd w:val="clear" w:color="auto" w:fill="auto"/>
            <w:hideMark/>
          </w:tcPr>
          <w:p w14:paraId="29F4D738" w14:textId="77777777" w:rsidR="00AD7E83" w:rsidRPr="00075FB2" w:rsidRDefault="00AD7E83" w:rsidP="00075FB2">
            <w:pPr>
              <w:jc w:val="center"/>
              <w:rPr>
                <w:sz w:val="14"/>
                <w:szCs w:val="14"/>
              </w:rPr>
            </w:pPr>
            <w:r w:rsidRPr="00075FB2">
              <w:rPr>
                <w:sz w:val="14"/>
                <w:szCs w:val="14"/>
              </w:rPr>
              <w:t xml:space="preserve">Total </w:t>
            </w:r>
            <w:r w:rsidRPr="00075FB2">
              <w:rPr>
                <w:sz w:val="14"/>
                <w:szCs w:val="14"/>
              </w:rPr>
              <w:br/>
              <w:t>Number</w:t>
            </w:r>
            <w:r w:rsidRPr="00075FB2">
              <w:rPr>
                <w:sz w:val="14"/>
                <w:szCs w:val="14"/>
              </w:rPr>
              <w:br/>
              <w:t xml:space="preserve">of </w:t>
            </w:r>
            <w:r w:rsidRPr="00075FB2">
              <w:rPr>
                <w:sz w:val="14"/>
                <w:szCs w:val="14"/>
              </w:rPr>
              <w:br/>
              <w:t>People</w:t>
            </w:r>
          </w:p>
        </w:tc>
        <w:tc>
          <w:tcPr>
            <w:tcW w:w="652" w:type="dxa"/>
            <w:shd w:val="clear" w:color="auto" w:fill="auto"/>
            <w:hideMark/>
          </w:tcPr>
          <w:p w14:paraId="30F14E52" w14:textId="77777777" w:rsidR="00AD7E83" w:rsidRPr="00075FB2" w:rsidRDefault="00AD7E83" w:rsidP="00075FB2">
            <w:pPr>
              <w:jc w:val="center"/>
              <w:rPr>
                <w:sz w:val="14"/>
                <w:szCs w:val="14"/>
              </w:rPr>
            </w:pPr>
            <w:r w:rsidRPr="00075FB2">
              <w:rPr>
                <w:sz w:val="14"/>
                <w:szCs w:val="14"/>
              </w:rPr>
              <w:t>Females</w:t>
            </w:r>
          </w:p>
        </w:tc>
        <w:tc>
          <w:tcPr>
            <w:tcW w:w="559" w:type="dxa"/>
            <w:shd w:val="clear" w:color="auto" w:fill="auto"/>
            <w:hideMark/>
          </w:tcPr>
          <w:p w14:paraId="34566480" w14:textId="77777777" w:rsidR="00AD7E83" w:rsidRPr="00075FB2" w:rsidRDefault="00AD7E83" w:rsidP="00075FB2">
            <w:pPr>
              <w:jc w:val="center"/>
              <w:rPr>
                <w:sz w:val="14"/>
                <w:szCs w:val="14"/>
              </w:rPr>
            </w:pPr>
            <w:r w:rsidRPr="00075FB2">
              <w:rPr>
                <w:sz w:val="14"/>
                <w:szCs w:val="14"/>
              </w:rPr>
              <w:t>Males</w:t>
            </w:r>
          </w:p>
        </w:tc>
        <w:tc>
          <w:tcPr>
            <w:tcW w:w="687" w:type="dxa"/>
            <w:shd w:val="clear" w:color="auto" w:fill="auto"/>
            <w:hideMark/>
          </w:tcPr>
          <w:p w14:paraId="715A4BA1" w14:textId="77777777" w:rsidR="00AD7E83" w:rsidRPr="00075FB2" w:rsidRDefault="00AD7E83" w:rsidP="00075FB2">
            <w:pPr>
              <w:jc w:val="center"/>
              <w:rPr>
                <w:sz w:val="14"/>
                <w:szCs w:val="14"/>
              </w:rPr>
            </w:pPr>
            <w:r w:rsidRPr="00075FB2">
              <w:rPr>
                <w:sz w:val="14"/>
                <w:szCs w:val="14"/>
              </w:rPr>
              <w:t xml:space="preserve">Teaching </w:t>
            </w:r>
            <w:r w:rsidRPr="00075FB2">
              <w:rPr>
                <w:sz w:val="14"/>
                <w:szCs w:val="14"/>
              </w:rPr>
              <w:br/>
              <w:t>Staff</w:t>
            </w:r>
          </w:p>
        </w:tc>
        <w:tc>
          <w:tcPr>
            <w:tcW w:w="652" w:type="dxa"/>
            <w:shd w:val="clear" w:color="auto" w:fill="auto"/>
            <w:hideMark/>
          </w:tcPr>
          <w:p w14:paraId="3014441E" w14:textId="77777777" w:rsidR="00AD7E83" w:rsidRPr="00075FB2" w:rsidRDefault="00AD7E83" w:rsidP="00075FB2">
            <w:pPr>
              <w:jc w:val="center"/>
              <w:rPr>
                <w:sz w:val="14"/>
                <w:szCs w:val="14"/>
              </w:rPr>
            </w:pPr>
            <w:r w:rsidRPr="00075FB2">
              <w:rPr>
                <w:sz w:val="14"/>
                <w:szCs w:val="14"/>
              </w:rPr>
              <w:t xml:space="preserve">Support </w:t>
            </w:r>
            <w:r w:rsidRPr="00075FB2">
              <w:rPr>
                <w:sz w:val="14"/>
                <w:szCs w:val="14"/>
              </w:rPr>
              <w:br/>
              <w:t>Staff</w:t>
            </w:r>
          </w:p>
        </w:tc>
        <w:tc>
          <w:tcPr>
            <w:tcW w:w="687" w:type="dxa"/>
            <w:shd w:val="clear" w:color="auto" w:fill="auto"/>
            <w:hideMark/>
          </w:tcPr>
          <w:p w14:paraId="14860AA4" w14:textId="77777777" w:rsidR="00AD7E83" w:rsidRPr="00075FB2" w:rsidRDefault="00AD7E83" w:rsidP="00075FB2">
            <w:pPr>
              <w:jc w:val="center"/>
              <w:rPr>
                <w:sz w:val="14"/>
                <w:szCs w:val="14"/>
              </w:rPr>
            </w:pPr>
            <w:r w:rsidRPr="00075FB2">
              <w:rPr>
                <w:sz w:val="14"/>
                <w:szCs w:val="14"/>
              </w:rPr>
              <w:t xml:space="preserve">Male </w:t>
            </w:r>
            <w:r w:rsidRPr="00075FB2">
              <w:rPr>
                <w:sz w:val="14"/>
                <w:szCs w:val="14"/>
              </w:rPr>
              <w:br/>
              <w:t>Teachers</w:t>
            </w:r>
          </w:p>
        </w:tc>
        <w:tc>
          <w:tcPr>
            <w:tcW w:w="666" w:type="dxa"/>
            <w:shd w:val="clear" w:color="auto" w:fill="auto"/>
            <w:hideMark/>
          </w:tcPr>
          <w:p w14:paraId="755303F3" w14:textId="77777777" w:rsidR="00AD7E83" w:rsidRPr="00075FB2" w:rsidRDefault="00AD7E83" w:rsidP="00075FB2">
            <w:pPr>
              <w:jc w:val="center"/>
              <w:rPr>
                <w:sz w:val="14"/>
                <w:szCs w:val="14"/>
              </w:rPr>
            </w:pPr>
            <w:r w:rsidRPr="00075FB2">
              <w:rPr>
                <w:sz w:val="14"/>
                <w:szCs w:val="14"/>
              </w:rPr>
              <w:t xml:space="preserve">Female </w:t>
            </w:r>
            <w:r w:rsidRPr="00075FB2">
              <w:rPr>
                <w:sz w:val="14"/>
                <w:szCs w:val="14"/>
              </w:rPr>
              <w:br/>
              <w:t>Teachers</w:t>
            </w:r>
          </w:p>
        </w:tc>
        <w:tc>
          <w:tcPr>
            <w:tcW w:w="623" w:type="dxa"/>
            <w:shd w:val="clear" w:color="auto" w:fill="auto"/>
            <w:hideMark/>
          </w:tcPr>
          <w:p w14:paraId="0CCB8155" w14:textId="77777777" w:rsidR="00AD7E83" w:rsidRPr="00075FB2" w:rsidRDefault="00AD7E83" w:rsidP="00075FB2">
            <w:pPr>
              <w:jc w:val="center"/>
              <w:rPr>
                <w:sz w:val="14"/>
                <w:szCs w:val="14"/>
              </w:rPr>
            </w:pPr>
            <w:r w:rsidRPr="00075FB2">
              <w:rPr>
                <w:sz w:val="14"/>
                <w:szCs w:val="14"/>
              </w:rPr>
              <w:t xml:space="preserve">Male </w:t>
            </w:r>
            <w:r w:rsidRPr="00075FB2">
              <w:rPr>
                <w:sz w:val="14"/>
                <w:szCs w:val="14"/>
              </w:rPr>
              <w:br/>
              <w:t>Support</w:t>
            </w:r>
          </w:p>
        </w:tc>
        <w:tc>
          <w:tcPr>
            <w:tcW w:w="638" w:type="dxa"/>
            <w:shd w:val="clear" w:color="auto" w:fill="auto"/>
            <w:hideMark/>
          </w:tcPr>
          <w:p w14:paraId="762D5DB0" w14:textId="77777777" w:rsidR="00AD7E83" w:rsidRPr="00075FB2" w:rsidRDefault="00AD7E83" w:rsidP="00075FB2">
            <w:pPr>
              <w:jc w:val="center"/>
              <w:rPr>
                <w:sz w:val="14"/>
                <w:szCs w:val="14"/>
              </w:rPr>
            </w:pPr>
            <w:r w:rsidRPr="00075FB2">
              <w:rPr>
                <w:sz w:val="14"/>
                <w:szCs w:val="14"/>
              </w:rPr>
              <w:t xml:space="preserve">Female </w:t>
            </w:r>
            <w:r w:rsidRPr="00075FB2">
              <w:rPr>
                <w:sz w:val="14"/>
                <w:szCs w:val="14"/>
              </w:rPr>
              <w:br/>
              <w:t>Support</w:t>
            </w:r>
          </w:p>
        </w:tc>
        <w:tc>
          <w:tcPr>
            <w:tcW w:w="521" w:type="dxa"/>
            <w:shd w:val="clear" w:color="auto" w:fill="auto"/>
            <w:hideMark/>
          </w:tcPr>
          <w:p w14:paraId="4570118A" w14:textId="77777777" w:rsidR="00AD7E83" w:rsidRPr="00075FB2" w:rsidRDefault="00AD7E83" w:rsidP="00075FB2">
            <w:pPr>
              <w:jc w:val="center"/>
              <w:rPr>
                <w:sz w:val="14"/>
                <w:szCs w:val="14"/>
              </w:rPr>
            </w:pPr>
            <w:r w:rsidRPr="00075FB2">
              <w:rPr>
                <w:sz w:val="14"/>
                <w:szCs w:val="14"/>
              </w:rPr>
              <w:t>Perm</w:t>
            </w:r>
            <w:r w:rsidRPr="00075FB2">
              <w:rPr>
                <w:sz w:val="14"/>
                <w:szCs w:val="14"/>
              </w:rPr>
              <w:br/>
              <w:t xml:space="preserve"> Staff</w:t>
            </w:r>
          </w:p>
        </w:tc>
        <w:tc>
          <w:tcPr>
            <w:tcW w:w="521" w:type="dxa"/>
            <w:shd w:val="clear" w:color="auto" w:fill="auto"/>
            <w:hideMark/>
          </w:tcPr>
          <w:p w14:paraId="775DA47C" w14:textId="77777777" w:rsidR="00AD7E83" w:rsidRPr="00075FB2" w:rsidRDefault="00AD7E83" w:rsidP="00075FB2">
            <w:pPr>
              <w:jc w:val="center"/>
              <w:rPr>
                <w:sz w:val="14"/>
                <w:szCs w:val="14"/>
              </w:rPr>
            </w:pPr>
            <w:r w:rsidRPr="00075FB2">
              <w:rPr>
                <w:sz w:val="14"/>
                <w:szCs w:val="14"/>
              </w:rPr>
              <w:t>Other</w:t>
            </w:r>
          </w:p>
        </w:tc>
        <w:tc>
          <w:tcPr>
            <w:tcW w:w="521" w:type="dxa"/>
            <w:shd w:val="clear" w:color="auto" w:fill="auto"/>
            <w:hideMark/>
          </w:tcPr>
          <w:p w14:paraId="5E7C2294" w14:textId="77777777" w:rsidR="00AD7E83" w:rsidRPr="00075FB2" w:rsidRDefault="00AD7E83" w:rsidP="00075FB2">
            <w:pPr>
              <w:jc w:val="center"/>
              <w:rPr>
                <w:sz w:val="14"/>
                <w:szCs w:val="14"/>
              </w:rPr>
            </w:pPr>
            <w:r w:rsidRPr="00075FB2">
              <w:rPr>
                <w:sz w:val="14"/>
                <w:szCs w:val="14"/>
              </w:rPr>
              <w:t xml:space="preserve">Total </w:t>
            </w:r>
            <w:r w:rsidRPr="00075FB2">
              <w:rPr>
                <w:sz w:val="14"/>
                <w:szCs w:val="14"/>
              </w:rPr>
              <w:br/>
              <w:t>Appts</w:t>
            </w:r>
          </w:p>
        </w:tc>
        <w:tc>
          <w:tcPr>
            <w:tcW w:w="641" w:type="dxa"/>
            <w:shd w:val="clear" w:color="auto" w:fill="auto"/>
            <w:hideMark/>
          </w:tcPr>
          <w:p w14:paraId="5B477995" w14:textId="77777777" w:rsidR="00AD7E83" w:rsidRPr="00075FB2" w:rsidRDefault="00AD7E83" w:rsidP="00075FB2">
            <w:pPr>
              <w:jc w:val="center"/>
              <w:rPr>
                <w:sz w:val="14"/>
                <w:szCs w:val="14"/>
              </w:rPr>
            </w:pPr>
            <w:r w:rsidRPr="00075FB2">
              <w:rPr>
                <w:sz w:val="14"/>
                <w:szCs w:val="14"/>
              </w:rPr>
              <w:t>Number</w:t>
            </w:r>
            <w:r w:rsidRPr="00075FB2">
              <w:rPr>
                <w:sz w:val="14"/>
                <w:szCs w:val="14"/>
              </w:rPr>
              <w:br/>
              <w:t xml:space="preserve">of  </w:t>
            </w:r>
            <w:r w:rsidRPr="00075FB2">
              <w:rPr>
                <w:sz w:val="14"/>
                <w:szCs w:val="14"/>
              </w:rPr>
              <w:br/>
              <w:t xml:space="preserve">Teacher </w:t>
            </w:r>
            <w:r w:rsidRPr="00075FB2">
              <w:rPr>
                <w:sz w:val="14"/>
                <w:szCs w:val="14"/>
              </w:rPr>
              <w:br/>
              <w:t>Appts</w:t>
            </w:r>
          </w:p>
        </w:tc>
        <w:tc>
          <w:tcPr>
            <w:tcW w:w="627" w:type="dxa"/>
            <w:shd w:val="clear" w:color="auto" w:fill="auto"/>
            <w:hideMark/>
          </w:tcPr>
          <w:p w14:paraId="60101F98" w14:textId="77777777" w:rsidR="00AD7E83" w:rsidRPr="00075FB2" w:rsidRDefault="00AD7E83" w:rsidP="00075FB2">
            <w:pPr>
              <w:jc w:val="center"/>
              <w:rPr>
                <w:sz w:val="14"/>
                <w:szCs w:val="14"/>
              </w:rPr>
            </w:pPr>
            <w:r w:rsidRPr="00075FB2">
              <w:rPr>
                <w:sz w:val="14"/>
                <w:szCs w:val="14"/>
              </w:rPr>
              <w:t>Number</w:t>
            </w:r>
            <w:r w:rsidRPr="00075FB2">
              <w:rPr>
                <w:sz w:val="14"/>
                <w:szCs w:val="14"/>
              </w:rPr>
              <w:br/>
              <w:t xml:space="preserve">of </w:t>
            </w:r>
            <w:r w:rsidRPr="00075FB2">
              <w:rPr>
                <w:sz w:val="14"/>
                <w:szCs w:val="14"/>
              </w:rPr>
              <w:br/>
              <w:t xml:space="preserve">Support </w:t>
            </w:r>
            <w:r w:rsidRPr="00075FB2">
              <w:rPr>
                <w:sz w:val="14"/>
                <w:szCs w:val="14"/>
              </w:rPr>
              <w:br/>
              <w:t>Appts</w:t>
            </w:r>
          </w:p>
        </w:tc>
        <w:tc>
          <w:tcPr>
            <w:tcW w:w="627" w:type="dxa"/>
            <w:shd w:val="clear" w:color="auto" w:fill="auto"/>
            <w:hideMark/>
          </w:tcPr>
          <w:p w14:paraId="6598FB95" w14:textId="77777777" w:rsidR="00AD7E83" w:rsidRPr="00075FB2" w:rsidRDefault="00AD7E83" w:rsidP="00075FB2">
            <w:pPr>
              <w:jc w:val="center"/>
              <w:rPr>
                <w:sz w:val="14"/>
                <w:szCs w:val="14"/>
              </w:rPr>
            </w:pPr>
            <w:r w:rsidRPr="00075FB2">
              <w:rPr>
                <w:sz w:val="14"/>
                <w:szCs w:val="14"/>
              </w:rPr>
              <w:t>Total</w:t>
            </w:r>
            <w:r w:rsidRPr="00075FB2">
              <w:rPr>
                <w:sz w:val="14"/>
                <w:szCs w:val="14"/>
              </w:rPr>
              <w:br/>
              <w:t>Female</w:t>
            </w:r>
            <w:r w:rsidRPr="00075FB2">
              <w:rPr>
                <w:sz w:val="14"/>
                <w:szCs w:val="14"/>
              </w:rPr>
              <w:br/>
              <w:t xml:space="preserve"> FTE</w:t>
            </w:r>
          </w:p>
        </w:tc>
        <w:tc>
          <w:tcPr>
            <w:tcW w:w="627" w:type="dxa"/>
            <w:shd w:val="clear" w:color="auto" w:fill="auto"/>
            <w:hideMark/>
          </w:tcPr>
          <w:p w14:paraId="38F87C83" w14:textId="77777777" w:rsidR="00AD7E83" w:rsidRPr="00075FB2" w:rsidRDefault="00AD7E83" w:rsidP="00075FB2">
            <w:pPr>
              <w:jc w:val="center"/>
              <w:rPr>
                <w:sz w:val="14"/>
                <w:szCs w:val="14"/>
              </w:rPr>
            </w:pPr>
            <w:r w:rsidRPr="00075FB2">
              <w:rPr>
                <w:sz w:val="14"/>
                <w:szCs w:val="14"/>
              </w:rPr>
              <w:t xml:space="preserve">Number </w:t>
            </w:r>
            <w:r w:rsidRPr="00075FB2">
              <w:rPr>
                <w:sz w:val="14"/>
                <w:szCs w:val="14"/>
              </w:rPr>
              <w:br/>
              <w:t xml:space="preserve">of </w:t>
            </w:r>
            <w:r w:rsidRPr="00075FB2">
              <w:rPr>
                <w:sz w:val="14"/>
                <w:szCs w:val="14"/>
              </w:rPr>
              <w:br/>
              <w:t xml:space="preserve">Support </w:t>
            </w:r>
            <w:r w:rsidRPr="00075FB2">
              <w:rPr>
                <w:sz w:val="14"/>
                <w:szCs w:val="14"/>
              </w:rPr>
              <w:br/>
              <w:t>Appts</w:t>
            </w:r>
          </w:p>
        </w:tc>
        <w:tc>
          <w:tcPr>
            <w:tcW w:w="627" w:type="dxa"/>
            <w:shd w:val="clear" w:color="auto" w:fill="auto"/>
            <w:hideMark/>
          </w:tcPr>
          <w:p w14:paraId="2FCD9152" w14:textId="77777777" w:rsidR="00AD7E83" w:rsidRPr="00075FB2" w:rsidRDefault="00AD7E83" w:rsidP="00075FB2">
            <w:pPr>
              <w:jc w:val="center"/>
              <w:rPr>
                <w:sz w:val="14"/>
                <w:szCs w:val="14"/>
              </w:rPr>
            </w:pPr>
            <w:r w:rsidRPr="00075FB2">
              <w:rPr>
                <w:sz w:val="14"/>
                <w:szCs w:val="14"/>
              </w:rPr>
              <w:t xml:space="preserve">Total </w:t>
            </w:r>
            <w:r w:rsidRPr="00075FB2">
              <w:rPr>
                <w:sz w:val="14"/>
                <w:szCs w:val="14"/>
              </w:rPr>
              <w:br/>
              <w:t xml:space="preserve">Female </w:t>
            </w:r>
            <w:r w:rsidRPr="00075FB2">
              <w:rPr>
                <w:sz w:val="14"/>
                <w:szCs w:val="14"/>
              </w:rPr>
              <w:br/>
              <w:t>FTE</w:t>
            </w:r>
          </w:p>
        </w:tc>
        <w:tc>
          <w:tcPr>
            <w:tcW w:w="627" w:type="dxa"/>
            <w:shd w:val="clear" w:color="auto" w:fill="auto"/>
            <w:hideMark/>
          </w:tcPr>
          <w:p w14:paraId="7C4CC78F" w14:textId="77777777" w:rsidR="00AD7E83" w:rsidRPr="00075FB2" w:rsidRDefault="00AD7E83" w:rsidP="00075FB2">
            <w:pPr>
              <w:jc w:val="center"/>
              <w:rPr>
                <w:sz w:val="14"/>
                <w:szCs w:val="14"/>
              </w:rPr>
            </w:pPr>
            <w:r w:rsidRPr="00075FB2">
              <w:rPr>
                <w:sz w:val="14"/>
                <w:szCs w:val="14"/>
              </w:rPr>
              <w:t xml:space="preserve">Total </w:t>
            </w:r>
            <w:r w:rsidRPr="00075FB2">
              <w:rPr>
                <w:sz w:val="14"/>
                <w:szCs w:val="14"/>
              </w:rPr>
              <w:br/>
              <w:t>Male</w:t>
            </w:r>
            <w:r w:rsidRPr="00075FB2">
              <w:rPr>
                <w:sz w:val="14"/>
                <w:szCs w:val="14"/>
              </w:rPr>
              <w:br/>
              <w:t>FTE</w:t>
            </w:r>
          </w:p>
        </w:tc>
        <w:tc>
          <w:tcPr>
            <w:tcW w:w="627" w:type="dxa"/>
            <w:shd w:val="clear" w:color="auto" w:fill="auto"/>
            <w:hideMark/>
          </w:tcPr>
          <w:p w14:paraId="2890B1CF" w14:textId="77777777" w:rsidR="00AD7E83" w:rsidRPr="00075FB2" w:rsidRDefault="00AD7E83" w:rsidP="00075FB2">
            <w:pPr>
              <w:jc w:val="center"/>
              <w:rPr>
                <w:sz w:val="14"/>
                <w:szCs w:val="14"/>
              </w:rPr>
            </w:pPr>
            <w:r w:rsidRPr="00075FB2">
              <w:rPr>
                <w:sz w:val="14"/>
                <w:szCs w:val="14"/>
              </w:rPr>
              <w:t xml:space="preserve">Total </w:t>
            </w:r>
            <w:r w:rsidRPr="00075FB2">
              <w:rPr>
                <w:sz w:val="14"/>
                <w:szCs w:val="14"/>
              </w:rPr>
              <w:br/>
              <w:t xml:space="preserve">Teacher </w:t>
            </w:r>
            <w:r w:rsidRPr="00075FB2">
              <w:rPr>
                <w:sz w:val="14"/>
                <w:szCs w:val="14"/>
              </w:rPr>
              <w:br/>
              <w:t>FTE</w:t>
            </w:r>
          </w:p>
        </w:tc>
        <w:tc>
          <w:tcPr>
            <w:tcW w:w="627" w:type="dxa"/>
            <w:shd w:val="clear" w:color="auto" w:fill="auto"/>
            <w:hideMark/>
          </w:tcPr>
          <w:p w14:paraId="52022B97" w14:textId="77777777" w:rsidR="00AD7E83" w:rsidRPr="00075FB2" w:rsidRDefault="00AD7E83" w:rsidP="00075FB2">
            <w:pPr>
              <w:jc w:val="center"/>
              <w:rPr>
                <w:sz w:val="14"/>
                <w:szCs w:val="14"/>
              </w:rPr>
            </w:pPr>
            <w:r w:rsidRPr="00075FB2">
              <w:rPr>
                <w:sz w:val="14"/>
                <w:szCs w:val="14"/>
              </w:rPr>
              <w:t xml:space="preserve">Total </w:t>
            </w:r>
            <w:r w:rsidRPr="00075FB2">
              <w:rPr>
                <w:sz w:val="14"/>
                <w:szCs w:val="14"/>
              </w:rPr>
              <w:br/>
              <w:t xml:space="preserve">Support </w:t>
            </w:r>
            <w:r w:rsidRPr="00075FB2">
              <w:rPr>
                <w:sz w:val="14"/>
                <w:szCs w:val="14"/>
              </w:rPr>
              <w:br/>
              <w:t>FTE</w:t>
            </w:r>
          </w:p>
        </w:tc>
        <w:tc>
          <w:tcPr>
            <w:tcW w:w="1100" w:type="dxa"/>
            <w:shd w:val="clear" w:color="auto" w:fill="auto"/>
            <w:hideMark/>
          </w:tcPr>
          <w:p w14:paraId="384F0E15" w14:textId="77777777" w:rsidR="00AD7E83" w:rsidRPr="00075FB2" w:rsidRDefault="00AD7E83" w:rsidP="00075FB2">
            <w:pPr>
              <w:jc w:val="center"/>
              <w:rPr>
                <w:sz w:val="14"/>
                <w:szCs w:val="14"/>
              </w:rPr>
            </w:pPr>
            <w:r w:rsidRPr="00075FB2">
              <w:rPr>
                <w:sz w:val="14"/>
                <w:szCs w:val="14"/>
              </w:rPr>
              <w:t xml:space="preserve">Total </w:t>
            </w:r>
            <w:r w:rsidRPr="00075FB2">
              <w:rPr>
                <w:sz w:val="14"/>
                <w:szCs w:val="14"/>
              </w:rPr>
              <w:br/>
              <w:t>Overall</w:t>
            </w:r>
            <w:r w:rsidRPr="00075FB2">
              <w:rPr>
                <w:sz w:val="14"/>
                <w:szCs w:val="14"/>
              </w:rPr>
              <w:br/>
              <w:t xml:space="preserve">School </w:t>
            </w:r>
            <w:r w:rsidRPr="00075FB2">
              <w:rPr>
                <w:sz w:val="14"/>
                <w:szCs w:val="14"/>
              </w:rPr>
              <w:br/>
              <w:t>FTE</w:t>
            </w:r>
          </w:p>
        </w:tc>
      </w:tr>
      <w:tr w:rsidR="00AD7E83" w:rsidRPr="00075FB2" w14:paraId="5FD8A9FE" w14:textId="77777777" w:rsidTr="00075FB2">
        <w:trPr>
          <w:trHeight w:val="576"/>
        </w:trPr>
        <w:tc>
          <w:tcPr>
            <w:tcW w:w="705" w:type="dxa"/>
            <w:shd w:val="clear" w:color="auto" w:fill="auto"/>
            <w:vAlign w:val="center"/>
            <w:hideMark/>
          </w:tcPr>
          <w:p w14:paraId="53140694" w14:textId="77777777" w:rsidR="00AD7E83" w:rsidRPr="00075FB2" w:rsidRDefault="00AD7E83" w:rsidP="00075FB2">
            <w:pPr>
              <w:jc w:val="center"/>
              <w:rPr>
                <w:sz w:val="14"/>
                <w:szCs w:val="14"/>
              </w:rPr>
            </w:pPr>
            <w:r w:rsidRPr="00075FB2">
              <w:rPr>
                <w:sz w:val="14"/>
                <w:szCs w:val="14"/>
              </w:rPr>
              <w:t>31/05/16</w:t>
            </w:r>
          </w:p>
        </w:tc>
        <w:tc>
          <w:tcPr>
            <w:tcW w:w="653" w:type="dxa"/>
            <w:shd w:val="clear" w:color="auto" w:fill="auto"/>
            <w:vAlign w:val="center"/>
          </w:tcPr>
          <w:p w14:paraId="424D3CA6" w14:textId="77777777" w:rsidR="00AD7E83" w:rsidRPr="00075FB2" w:rsidRDefault="00AD7E83" w:rsidP="00075FB2">
            <w:pPr>
              <w:jc w:val="center"/>
              <w:rPr>
                <w:sz w:val="14"/>
                <w:szCs w:val="14"/>
              </w:rPr>
            </w:pPr>
            <w:r w:rsidRPr="00075FB2">
              <w:rPr>
                <w:sz w:val="14"/>
                <w:szCs w:val="14"/>
              </w:rPr>
              <w:t>C345678</w:t>
            </w:r>
          </w:p>
        </w:tc>
        <w:tc>
          <w:tcPr>
            <w:tcW w:w="726" w:type="dxa"/>
            <w:shd w:val="clear" w:color="auto" w:fill="auto"/>
            <w:vAlign w:val="center"/>
          </w:tcPr>
          <w:p w14:paraId="281C80D3" w14:textId="77777777" w:rsidR="00AD7E83" w:rsidRPr="00075FB2" w:rsidRDefault="00AD7E83" w:rsidP="00075FB2">
            <w:pPr>
              <w:jc w:val="center"/>
              <w:rPr>
                <w:sz w:val="14"/>
                <w:szCs w:val="14"/>
              </w:rPr>
            </w:pPr>
            <w:r w:rsidRPr="00075FB2">
              <w:rPr>
                <w:sz w:val="14"/>
                <w:szCs w:val="14"/>
              </w:rPr>
              <w:t>School A</w:t>
            </w:r>
          </w:p>
        </w:tc>
        <w:tc>
          <w:tcPr>
            <w:tcW w:w="652" w:type="dxa"/>
            <w:shd w:val="clear" w:color="auto" w:fill="auto"/>
            <w:vAlign w:val="center"/>
            <w:hideMark/>
          </w:tcPr>
          <w:p w14:paraId="6886F44B" w14:textId="77777777" w:rsidR="00AD7E83" w:rsidRPr="00075FB2" w:rsidRDefault="00AD7E83" w:rsidP="00075FB2">
            <w:pPr>
              <w:jc w:val="center"/>
              <w:rPr>
                <w:sz w:val="14"/>
                <w:szCs w:val="14"/>
              </w:rPr>
            </w:pPr>
            <w:r w:rsidRPr="00075FB2">
              <w:rPr>
                <w:sz w:val="14"/>
                <w:szCs w:val="14"/>
              </w:rPr>
              <w:t>154</w:t>
            </w:r>
          </w:p>
        </w:tc>
        <w:tc>
          <w:tcPr>
            <w:tcW w:w="652" w:type="dxa"/>
            <w:shd w:val="clear" w:color="auto" w:fill="auto"/>
            <w:vAlign w:val="center"/>
            <w:hideMark/>
          </w:tcPr>
          <w:p w14:paraId="1C56D2B1" w14:textId="77777777" w:rsidR="00AD7E83" w:rsidRPr="00075FB2" w:rsidRDefault="00AD7E83" w:rsidP="00075FB2">
            <w:pPr>
              <w:jc w:val="center"/>
              <w:rPr>
                <w:sz w:val="14"/>
                <w:szCs w:val="14"/>
              </w:rPr>
            </w:pPr>
            <w:r w:rsidRPr="00075FB2">
              <w:rPr>
                <w:sz w:val="14"/>
                <w:szCs w:val="14"/>
              </w:rPr>
              <w:t>110</w:t>
            </w:r>
          </w:p>
        </w:tc>
        <w:tc>
          <w:tcPr>
            <w:tcW w:w="559" w:type="dxa"/>
            <w:shd w:val="clear" w:color="auto" w:fill="auto"/>
            <w:vAlign w:val="center"/>
            <w:hideMark/>
          </w:tcPr>
          <w:p w14:paraId="49DD83ED" w14:textId="77777777" w:rsidR="00AD7E83" w:rsidRPr="00075FB2" w:rsidRDefault="00AD7E83" w:rsidP="00075FB2">
            <w:pPr>
              <w:jc w:val="center"/>
              <w:rPr>
                <w:sz w:val="14"/>
                <w:szCs w:val="14"/>
              </w:rPr>
            </w:pPr>
            <w:r w:rsidRPr="00075FB2">
              <w:rPr>
                <w:sz w:val="14"/>
                <w:szCs w:val="14"/>
              </w:rPr>
              <w:t>44</w:t>
            </w:r>
          </w:p>
        </w:tc>
        <w:tc>
          <w:tcPr>
            <w:tcW w:w="687" w:type="dxa"/>
            <w:shd w:val="clear" w:color="auto" w:fill="auto"/>
            <w:vAlign w:val="center"/>
            <w:hideMark/>
          </w:tcPr>
          <w:p w14:paraId="521AFAB5" w14:textId="77777777" w:rsidR="00AD7E83" w:rsidRPr="00075FB2" w:rsidRDefault="00AD7E83" w:rsidP="00075FB2">
            <w:pPr>
              <w:jc w:val="center"/>
              <w:rPr>
                <w:sz w:val="14"/>
                <w:szCs w:val="14"/>
              </w:rPr>
            </w:pPr>
            <w:r w:rsidRPr="00075FB2">
              <w:rPr>
                <w:sz w:val="14"/>
                <w:szCs w:val="14"/>
              </w:rPr>
              <w:t>77</w:t>
            </w:r>
          </w:p>
        </w:tc>
        <w:tc>
          <w:tcPr>
            <w:tcW w:w="652" w:type="dxa"/>
            <w:shd w:val="clear" w:color="auto" w:fill="auto"/>
            <w:vAlign w:val="center"/>
            <w:hideMark/>
          </w:tcPr>
          <w:p w14:paraId="7010C2E6" w14:textId="77777777" w:rsidR="00AD7E83" w:rsidRPr="00075FB2" w:rsidRDefault="00AD7E83" w:rsidP="00075FB2">
            <w:pPr>
              <w:jc w:val="center"/>
              <w:rPr>
                <w:sz w:val="14"/>
                <w:szCs w:val="14"/>
              </w:rPr>
            </w:pPr>
            <w:r w:rsidRPr="00075FB2">
              <w:rPr>
                <w:sz w:val="14"/>
                <w:szCs w:val="14"/>
              </w:rPr>
              <w:t>77</w:t>
            </w:r>
          </w:p>
        </w:tc>
        <w:tc>
          <w:tcPr>
            <w:tcW w:w="687" w:type="dxa"/>
            <w:shd w:val="clear" w:color="auto" w:fill="auto"/>
            <w:vAlign w:val="center"/>
            <w:hideMark/>
          </w:tcPr>
          <w:p w14:paraId="4E11E6E4" w14:textId="77777777" w:rsidR="00AD7E83" w:rsidRPr="00075FB2" w:rsidRDefault="00AD7E83" w:rsidP="00075FB2">
            <w:pPr>
              <w:jc w:val="center"/>
              <w:rPr>
                <w:sz w:val="14"/>
                <w:szCs w:val="14"/>
              </w:rPr>
            </w:pPr>
            <w:r w:rsidRPr="00075FB2">
              <w:rPr>
                <w:sz w:val="14"/>
                <w:szCs w:val="14"/>
              </w:rPr>
              <w:t>26</w:t>
            </w:r>
          </w:p>
        </w:tc>
        <w:tc>
          <w:tcPr>
            <w:tcW w:w="666" w:type="dxa"/>
            <w:shd w:val="clear" w:color="auto" w:fill="auto"/>
            <w:vAlign w:val="center"/>
            <w:hideMark/>
          </w:tcPr>
          <w:p w14:paraId="1FD3A40E" w14:textId="77777777" w:rsidR="00AD7E83" w:rsidRPr="00075FB2" w:rsidRDefault="00AD7E83" w:rsidP="00075FB2">
            <w:pPr>
              <w:jc w:val="center"/>
              <w:rPr>
                <w:sz w:val="14"/>
                <w:szCs w:val="14"/>
              </w:rPr>
            </w:pPr>
            <w:r w:rsidRPr="00075FB2">
              <w:rPr>
                <w:sz w:val="14"/>
                <w:szCs w:val="14"/>
              </w:rPr>
              <w:t>51</w:t>
            </w:r>
          </w:p>
        </w:tc>
        <w:tc>
          <w:tcPr>
            <w:tcW w:w="623" w:type="dxa"/>
            <w:shd w:val="clear" w:color="auto" w:fill="auto"/>
            <w:vAlign w:val="center"/>
            <w:hideMark/>
          </w:tcPr>
          <w:p w14:paraId="15495DCB" w14:textId="77777777" w:rsidR="00AD7E83" w:rsidRPr="00075FB2" w:rsidRDefault="00AD7E83" w:rsidP="00075FB2">
            <w:pPr>
              <w:jc w:val="center"/>
              <w:rPr>
                <w:sz w:val="14"/>
                <w:szCs w:val="14"/>
              </w:rPr>
            </w:pPr>
            <w:r w:rsidRPr="00075FB2">
              <w:rPr>
                <w:sz w:val="14"/>
                <w:szCs w:val="14"/>
              </w:rPr>
              <w:t>18</w:t>
            </w:r>
          </w:p>
        </w:tc>
        <w:tc>
          <w:tcPr>
            <w:tcW w:w="638" w:type="dxa"/>
            <w:shd w:val="clear" w:color="auto" w:fill="auto"/>
            <w:vAlign w:val="center"/>
            <w:hideMark/>
          </w:tcPr>
          <w:p w14:paraId="3A9FEAC5" w14:textId="77777777" w:rsidR="00AD7E83" w:rsidRPr="00075FB2" w:rsidRDefault="00AD7E83" w:rsidP="00075FB2">
            <w:pPr>
              <w:jc w:val="center"/>
              <w:rPr>
                <w:sz w:val="14"/>
                <w:szCs w:val="14"/>
              </w:rPr>
            </w:pPr>
            <w:r w:rsidRPr="00075FB2">
              <w:rPr>
                <w:sz w:val="14"/>
                <w:szCs w:val="14"/>
              </w:rPr>
              <w:t>59</w:t>
            </w:r>
          </w:p>
        </w:tc>
        <w:tc>
          <w:tcPr>
            <w:tcW w:w="521" w:type="dxa"/>
            <w:shd w:val="clear" w:color="auto" w:fill="auto"/>
            <w:vAlign w:val="center"/>
            <w:hideMark/>
          </w:tcPr>
          <w:p w14:paraId="23FE5FFC" w14:textId="77777777" w:rsidR="00AD7E83" w:rsidRPr="00075FB2" w:rsidRDefault="00AD7E83" w:rsidP="00075FB2">
            <w:pPr>
              <w:jc w:val="center"/>
              <w:rPr>
                <w:sz w:val="14"/>
                <w:szCs w:val="14"/>
              </w:rPr>
            </w:pPr>
            <w:r w:rsidRPr="00075FB2">
              <w:rPr>
                <w:sz w:val="14"/>
                <w:szCs w:val="14"/>
              </w:rPr>
              <w:t>136</w:t>
            </w:r>
          </w:p>
        </w:tc>
        <w:tc>
          <w:tcPr>
            <w:tcW w:w="521" w:type="dxa"/>
            <w:shd w:val="clear" w:color="auto" w:fill="auto"/>
            <w:vAlign w:val="center"/>
            <w:hideMark/>
          </w:tcPr>
          <w:p w14:paraId="70B506E8" w14:textId="77777777" w:rsidR="00AD7E83" w:rsidRPr="00075FB2" w:rsidRDefault="00AD7E83" w:rsidP="00075FB2">
            <w:pPr>
              <w:jc w:val="center"/>
              <w:rPr>
                <w:sz w:val="14"/>
                <w:szCs w:val="14"/>
              </w:rPr>
            </w:pPr>
            <w:r w:rsidRPr="00075FB2">
              <w:rPr>
                <w:sz w:val="14"/>
                <w:szCs w:val="14"/>
              </w:rPr>
              <w:t>18</w:t>
            </w:r>
          </w:p>
        </w:tc>
        <w:tc>
          <w:tcPr>
            <w:tcW w:w="521" w:type="dxa"/>
            <w:shd w:val="clear" w:color="auto" w:fill="auto"/>
            <w:vAlign w:val="center"/>
            <w:hideMark/>
          </w:tcPr>
          <w:p w14:paraId="6BD6F39B" w14:textId="77777777" w:rsidR="00AD7E83" w:rsidRPr="00075FB2" w:rsidRDefault="00AD7E83" w:rsidP="00075FB2">
            <w:pPr>
              <w:jc w:val="center"/>
              <w:rPr>
                <w:sz w:val="14"/>
                <w:szCs w:val="14"/>
              </w:rPr>
            </w:pPr>
            <w:r w:rsidRPr="00075FB2">
              <w:rPr>
                <w:sz w:val="14"/>
                <w:szCs w:val="14"/>
              </w:rPr>
              <w:t>162</w:t>
            </w:r>
          </w:p>
        </w:tc>
        <w:tc>
          <w:tcPr>
            <w:tcW w:w="641" w:type="dxa"/>
            <w:shd w:val="clear" w:color="auto" w:fill="auto"/>
            <w:vAlign w:val="center"/>
            <w:hideMark/>
          </w:tcPr>
          <w:p w14:paraId="304C6EEE" w14:textId="77777777" w:rsidR="00AD7E83" w:rsidRPr="00075FB2" w:rsidRDefault="00AD7E83" w:rsidP="00075FB2">
            <w:pPr>
              <w:jc w:val="center"/>
              <w:rPr>
                <w:sz w:val="14"/>
                <w:szCs w:val="14"/>
              </w:rPr>
            </w:pPr>
            <w:r w:rsidRPr="00075FB2">
              <w:rPr>
                <w:sz w:val="14"/>
                <w:szCs w:val="14"/>
              </w:rPr>
              <w:t>77</w:t>
            </w:r>
          </w:p>
        </w:tc>
        <w:tc>
          <w:tcPr>
            <w:tcW w:w="627" w:type="dxa"/>
            <w:shd w:val="clear" w:color="auto" w:fill="auto"/>
            <w:vAlign w:val="center"/>
            <w:hideMark/>
          </w:tcPr>
          <w:p w14:paraId="7F487068" w14:textId="77777777" w:rsidR="00AD7E83" w:rsidRPr="00075FB2" w:rsidRDefault="00AD7E83" w:rsidP="00075FB2">
            <w:pPr>
              <w:jc w:val="center"/>
              <w:rPr>
                <w:sz w:val="14"/>
                <w:szCs w:val="14"/>
              </w:rPr>
            </w:pPr>
            <w:r w:rsidRPr="00075FB2">
              <w:rPr>
                <w:sz w:val="14"/>
                <w:szCs w:val="14"/>
              </w:rPr>
              <w:t>85</w:t>
            </w:r>
          </w:p>
        </w:tc>
        <w:tc>
          <w:tcPr>
            <w:tcW w:w="627" w:type="dxa"/>
            <w:shd w:val="clear" w:color="auto" w:fill="auto"/>
            <w:vAlign w:val="center"/>
            <w:hideMark/>
          </w:tcPr>
          <w:p w14:paraId="190D3EB8" w14:textId="77777777" w:rsidR="00AD7E83" w:rsidRPr="00075FB2" w:rsidRDefault="00AD7E83" w:rsidP="00075FB2">
            <w:pPr>
              <w:jc w:val="center"/>
              <w:rPr>
                <w:sz w:val="14"/>
                <w:szCs w:val="14"/>
              </w:rPr>
            </w:pPr>
            <w:r w:rsidRPr="00075FB2">
              <w:rPr>
                <w:sz w:val="14"/>
                <w:szCs w:val="14"/>
              </w:rPr>
              <w:t>91.73</w:t>
            </w:r>
          </w:p>
        </w:tc>
        <w:tc>
          <w:tcPr>
            <w:tcW w:w="627" w:type="dxa"/>
            <w:shd w:val="clear" w:color="auto" w:fill="auto"/>
            <w:vAlign w:val="center"/>
            <w:hideMark/>
          </w:tcPr>
          <w:p w14:paraId="2C2BD2EA" w14:textId="77777777" w:rsidR="00AD7E83" w:rsidRPr="00075FB2" w:rsidRDefault="00AD7E83" w:rsidP="00075FB2">
            <w:pPr>
              <w:jc w:val="center"/>
              <w:rPr>
                <w:sz w:val="14"/>
                <w:szCs w:val="14"/>
              </w:rPr>
            </w:pPr>
            <w:r w:rsidRPr="00075FB2">
              <w:rPr>
                <w:sz w:val="14"/>
                <w:szCs w:val="14"/>
              </w:rPr>
              <w:t>85</w:t>
            </w:r>
          </w:p>
        </w:tc>
        <w:tc>
          <w:tcPr>
            <w:tcW w:w="627" w:type="dxa"/>
            <w:shd w:val="clear" w:color="auto" w:fill="auto"/>
            <w:vAlign w:val="center"/>
            <w:hideMark/>
          </w:tcPr>
          <w:p w14:paraId="28472C15" w14:textId="77777777" w:rsidR="00AD7E83" w:rsidRPr="00075FB2" w:rsidRDefault="00AD7E83" w:rsidP="00075FB2">
            <w:pPr>
              <w:jc w:val="center"/>
              <w:rPr>
                <w:sz w:val="14"/>
                <w:szCs w:val="14"/>
              </w:rPr>
            </w:pPr>
            <w:r w:rsidRPr="00075FB2">
              <w:rPr>
                <w:sz w:val="14"/>
                <w:szCs w:val="14"/>
              </w:rPr>
              <w:t>91.73</w:t>
            </w:r>
          </w:p>
        </w:tc>
        <w:tc>
          <w:tcPr>
            <w:tcW w:w="627" w:type="dxa"/>
            <w:shd w:val="clear" w:color="auto" w:fill="auto"/>
            <w:vAlign w:val="center"/>
            <w:hideMark/>
          </w:tcPr>
          <w:p w14:paraId="4D72E9A2" w14:textId="77777777" w:rsidR="00AD7E83" w:rsidRPr="00075FB2" w:rsidRDefault="00AD7E83" w:rsidP="00075FB2">
            <w:pPr>
              <w:jc w:val="center"/>
              <w:rPr>
                <w:sz w:val="14"/>
                <w:szCs w:val="14"/>
              </w:rPr>
            </w:pPr>
            <w:r w:rsidRPr="00075FB2">
              <w:rPr>
                <w:sz w:val="14"/>
                <w:szCs w:val="14"/>
              </w:rPr>
              <w:t>42.5</w:t>
            </w:r>
          </w:p>
        </w:tc>
        <w:tc>
          <w:tcPr>
            <w:tcW w:w="627" w:type="dxa"/>
            <w:shd w:val="clear" w:color="auto" w:fill="auto"/>
            <w:vAlign w:val="center"/>
            <w:hideMark/>
          </w:tcPr>
          <w:p w14:paraId="4C79DB0B" w14:textId="77777777" w:rsidR="00AD7E83" w:rsidRPr="00075FB2" w:rsidRDefault="00AD7E83" w:rsidP="00075FB2">
            <w:pPr>
              <w:jc w:val="center"/>
              <w:rPr>
                <w:sz w:val="14"/>
                <w:szCs w:val="14"/>
              </w:rPr>
            </w:pPr>
            <w:r w:rsidRPr="00075FB2">
              <w:rPr>
                <w:sz w:val="14"/>
                <w:szCs w:val="14"/>
              </w:rPr>
              <w:t>71.29</w:t>
            </w:r>
          </w:p>
        </w:tc>
        <w:tc>
          <w:tcPr>
            <w:tcW w:w="627" w:type="dxa"/>
            <w:shd w:val="clear" w:color="auto" w:fill="auto"/>
            <w:vAlign w:val="center"/>
            <w:hideMark/>
          </w:tcPr>
          <w:p w14:paraId="79D5241D" w14:textId="77777777" w:rsidR="00AD7E83" w:rsidRPr="00075FB2" w:rsidRDefault="00AD7E83" w:rsidP="00075FB2">
            <w:pPr>
              <w:jc w:val="center"/>
              <w:rPr>
                <w:sz w:val="14"/>
                <w:szCs w:val="14"/>
              </w:rPr>
            </w:pPr>
            <w:r w:rsidRPr="00075FB2">
              <w:rPr>
                <w:sz w:val="14"/>
                <w:szCs w:val="14"/>
              </w:rPr>
              <w:t>63.01</w:t>
            </w:r>
          </w:p>
        </w:tc>
        <w:tc>
          <w:tcPr>
            <w:tcW w:w="1100" w:type="dxa"/>
            <w:shd w:val="clear" w:color="auto" w:fill="auto"/>
            <w:vAlign w:val="center"/>
            <w:hideMark/>
          </w:tcPr>
          <w:p w14:paraId="00D754B1" w14:textId="77777777" w:rsidR="00AD7E83" w:rsidRPr="00075FB2" w:rsidRDefault="00AD7E83" w:rsidP="00075FB2">
            <w:pPr>
              <w:jc w:val="center"/>
              <w:rPr>
                <w:sz w:val="14"/>
                <w:szCs w:val="14"/>
              </w:rPr>
            </w:pPr>
            <w:r w:rsidRPr="00075FB2">
              <w:rPr>
                <w:sz w:val="14"/>
                <w:szCs w:val="14"/>
              </w:rPr>
              <w:t>134.3</w:t>
            </w:r>
          </w:p>
        </w:tc>
      </w:tr>
      <w:tr w:rsidR="00AD7E83" w:rsidRPr="00075FB2" w14:paraId="05118840" w14:textId="77777777" w:rsidTr="00075FB2">
        <w:trPr>
          <w:trHeight w:val="576"/>
        </w:trPr>
        <w:tc>
          <w:tcPr>
            <w:tcW w:w="705" w:type="dxa"/>
            <w:shd w:val="clear" w:color="auto" w:fill="auto"/>
            <w:vAlign w:val="center"/>
            <w:hideMark/>
          </w:tcPr>
          <w:p w14:paraId="15FE6F1C" w14:textId="77777777" w:rsidR="00AD7E83" w:rsidRPr="00075FB2" w:rsidRDefault="00AD7E83" w:rsidP="00075FB2">
            <w:pPr>
              <w:jc w:val="center"/>
              <w:rPr>
                <w:sz w:val="14"/>
                <w:szCs w:val="14"/>
              </w:rPr>
            </w:pPr>
            <w:r w:rsidRPr="00075FB2">
              <w:rPr>
                <w:sz w:val="14"/>
                <w:szCs w:val="14"/>
              </w:rPr>
              <w:t>31/01/16</w:t>
            </w:r>
          </w:p>
        </w:tc>
        <w:tc>
          <w:tcPr>
            <w:tcW w:w="653" w:type="dxa"/>
            <w:shd w:val="clear" w:color="auto" w:fill="auto"/>
            <w:vAlign w:val="center"/>
          </w:tcPr>
          <w:p w14:paraId="5CF95173" w14:textId="77777777" w:rsidR="00AD7E83" w:rsidRPr="00075FB2" w:rsidRDefault="00AD7E83" w:rsidP="00075FB2">
            <w:pPr>
              <w:jc w:val="center"/>
              <w:rPr>
                <w:sz w:val="14"/>
                <w:szCs w:val="14"/>
              </w:rPr>
            </w:pPr>
            <w:r w:rsidRPr="00075FB2">
              <w:rPr>
                <w:sz w:val="14"/>
                <w:szCs w:val="14"/>
              </w:rPr>
              <w:t>C345678</w:t>
            </w:r>
          </w:p>
        </w:tc>
        <w:tc>
          <w:tcPr>
            <w:tcW w:w="726" w:type="dxa"/>
            <w:shd w:val="clear" w:color="auto" w:fill="auto"/>
            <w:vAlign w:val="center"/>
          </w:tcPr>
          <w:p w14:paraId="63B67F2B" w14:textId="77777777" w:rsidR="00AD7E83" w:rsidRPr="00075FB2" w:rsidRDefault="00AD7E83" w:rsidP="00075FB2">
            <w:pPr>
              <w:jc w:val="center"/>
              <w:rPr>
                <w:sz w:val="14"/>
                <w:szCs w:val="14"/>
              </w:rPr>
            </w:pPr>
            <w:r w:rsidRPr="00075FB2">
              <w:rPr>
                <w:sz w:val="14"/>
                <w:szCs w:val="14"/>
              </w:rPr>
              <w:t>School A</w:t>
            </w:r>
          </w:p>
        </w:tc>
        <w:tc>
          <w:tcPr>
            <w:tcW w:w="652" w:type="dxa"/>
            <w:shd w:val="clear" w:color="auto" w:fill="auto"/>
            <w:vAlign w:val="center"/>
            <w:hideMark/>
          </w:tcPr>
          <w:p w14:paraId="6B397F04" w14:textId="77777777" w:rsidR="00AD7E83" w:rsidRPr="00075FB2" w:rsidRDefault="00AD7E83" w:rsidP="00075FB2">
            <w:pPr>
              <w:jc w:val="center"/>
              <w:rPr>
                <w:sz w:val="14"/>
                <w:szCs w:val="14"/>
              </w:rPr>
            </w:pPr>
            <w:r w:rsidRPr="00075FB2">
              <w:rPr>
                <w:sz w:val="14"/>
                <w:szCs w:val="14"/>
              </w:rPr>
              <w:t>154</w:t>
            </w:r>
          </w:p>
        </w:tc>
        <w:tc>
          <w:tcPr>
            <w:tcW w:w="652" w:type="dxa"/>
            <w:shd w:val="clear" w:color="auto" w:fill="auto"/>
            <w:vAlign w:val="center"/>
            <w:hideMark/>
          </w:tcPr>
          <w:p w14:paraId="17CAB9F6" w14:textId="77777777" w:rsidR="00AD7E83" w:rsidRPr="00075FB2" w:rsidRDefault="00AD7E83" w:rsidP="00075FB2">
            <w:pPr>
              <w:jc w:val="center"/>
              <w:rPr>
                <w:sz w:val="14"/>
                <w:szCs w:val="14"/>
              </w:rPr>
            </w:pPr>
            <w:r w:rsidRPr="00075FB2">
              <w:rPr>
                <w:sz w:val="14"/>
                <w:szCs w:val="14"/>
              </w:rPr>
              <w:t>110</w:t>
            </w:r>
          </w:p>
        </w:tc>
        <w:tc>
          <w:tcPr>
            <w:tcW w:w="559" w:type="dxa"/>
            <w:shd w:val="clear" w:color="auto" w:fill="auto"/>
            <w:vAlign w:val="center"/>
            <w:hideMark/>
          </w:tcPr>
          <w:p w14:paraId="574CCF6F" w14:textId="77777777" w:rsidR="00AD7E83" w:rsidRPr="00075FB2" w:rsidRDefault="00AD7E83" w:rsidP="00075FB2">
            <w:pPr>
              <w:jc w:val="center"/>
              <w:rPr>
                <w:sz w:val="14"/>
                <w:szCs w:val="14"/>
              </w:rPr>
            </w:pPr>
            <w:r w:rsidRPr="00075FB2">
              <w:rPr>
                <w:sz w:val="14"/>
                <w:szCs w:val="14"/>
              </w:rPr>
              <w:t>44</w:t>
            </w:r>
          </w:p>
        </w:tc>
        <w:tc>
          <w:tcPr>
            <w:tcW w:w="687" w:type="dxa"/>
            <w:shd w:val="clear" w:color="auto" w:fill="auto"/>
            <w:vAlign w:val="center"/>
            <w:hideMark/>
          </w:tcPr>
          <w:p w14:paraId="38BEB096" w14:textId="77777777" w:rsidR="00AD7E83" w:rsidRPr="00075FB2" w:rsidRDefault="00AD7E83" w:rsidP="00075FB2">
            <w:pPr>
              <w:jc w:val="center"/>
              <w:rPr>
                <w:sz w:val="14"/>
                <w:szCs w:val="14"/>
              </w:rPr>
            </w:pPr>
            <w:r w:rsidRPr="00075FB2">
              <w:rPr>
                <w:sz w:val="14"/>
                <w:szCs w:val="14"/>
              </w:rPr>
              <w:t>76</w:t>
            </w:r>
          </w:p>
        </w:tc>
        <w:tc>
          <w:tcPr>
            <w:tcW w:w="652" w:type="dxa"/>
            <w:shd w:val="clear" w:color="auto" w:fill="auto"/>
            <w:vAlign w:val="center"/>
            <w:hideMark/>
          </w:tcPr>
          <w:p w14:paraId="06894D7A" w14:textId="77777777" w:rsidR="00AD7E83" w:rsidRPr="00075FB2" w:rsidRDefault="00AD7E83" w:rsidP="00075FB2">
            <w:pPr>
              <w:jc w:val="center"/>
              <w:rPr>
                <w:sz w:val="14"/>
                <w:szCs w:val="14"/>
              </w:rPr>
            </w:pPr>
            <w:r w:rsidRPr="00075FB2">
              <w:rPr>
                <w:sz w:val="14"/>
                <w:szCs w:val="14"/>
              </w:rPr>
              <w:t>78</w:t>
            </w:r>
          </w:p>
        </w:tc>
        <w:tc>
          <w:tcPr>
            <w:tcW w:w="687" w:type="dxa"/>
            <w:shd w:val="clear" w:color="auto" w:fill="auto"/>
            <w:vAlign w:val="center"/>
            <w:hideMark/>
          </w:tcPr>
          <w:p w14:paraId="5C6DF2C6" w14:textId="77777777" w:rsidR="00AD7E83" w:rsidRPr="00075FB2" w:rsidRDefault="00AD7E83" w:rsidP="00075FB2">
            <w:pPr>
              <w:jc w:val="center"/>
              <w:rPr>
                <w:sz w:val="14"/>
                <w:szCs w:val="14"/>
              </w:rPr>
            </w:pPr>
            <w:r w:rsidRPr="00075FB2">
              <w:rPr>
                <w:sz w:val="14"/>
                <w:szCs w:val="14"/>
              </w:rPr>
              <w:t>26</w:t>
            </w:r>
          </w:p>
        </w:tc>
        <w:tc>
          <w:tcPr>
            <w:tcW w:w="666" w:type="dxa"/>
            <w:shd w:val="clear" w:color="auto" w:fill="auto"/>
            <w:vAlign w:val="center"/>
            <w:hideMark/>
          </w:tcPr>
          <w:p w14:paraId="01076B47" w14:textId="77777777" w:rsidR="00AD7E83" w:rsidRPr="00075FB2" w:rsidRDefault="00AD7E83" w:rsidP="00075FB2">
            <w:pPr>
              <w:jc w:val="center"/>
              <w:rPr>
                <w:sz w:val="14"/>
                <w:szCs w:val="14"/>
              </w:rPr>
            </w:pPr>
            <w:r w:rsidRPr="00075FB2">
              <w:rPr>
                <w:sz w:val="14"/>
                <w:szCs w:val="14"/>
              </w:rPr>
              <w:t>50</w:t>
            </w:r>
          </w:p>
        </w:tc>
        <w:tc>
          <w:tcPr>
            <w:tcW w:w="623" w:type="dxa"/>
            <w:shd w:val="clear" w:color="auto" w:fill="auto"/>
            <w:vAlign w:val="center"/>
            <w:hideMark/>
          </w:tcPr>
          <w:p w14:paraId="14AB3200" w14:textId="77777777" w:rsidR="00AD7E83" w:rsidRPr="00075FB2" w:rsidRDefault="00AD7E83" w:rsidP="00075FB2">
            <w:pPr>
              <w:jc w:val="center"/>
              <w:rPr>
                <w:sz w:val="14"/>
                <w:szCs w:val="14"/>
              </w:rPr>
            </w:pPr>
            <w:r w:rsidRPr="00075FB2">
              <w:rPr>
                <w:sz w:val="14"/>
                <w:szCs w:val="14"/>
              </w:rPr>
              <w:t>18</w:t>
            </w:r>
          </w:p>
        </w:tc>
        <w:tc>
          <w:tcPr>
            <w:tcW w:w="638" w:type="dxa"/>
            <w:shd w:val="clear" w:color="auto" w:fill="auto"/>
            <w:vAlign w:val="center"/>
            <w:hideMark/>
          </w:tcPr>
          <w:p w14:paraId="06A9EE1D" w14:textId="77777777" w:rsidR="00AD7E83" w:rsidRPr="00075FB2" w:rsidRDefault="00AD7E83" w:rsidP="00075FB2">
            <w:pPr>
              <w:jc w:val="center"/>
              <w:rPr>
                <w:sz w:val="14"/>
                <w:szCs w:val="14"/>
              </w:rPr>
            </w:pPr>
            <w:r w:rsidRPr="00075FB2">
              <w:rPr>
                <w:sz w:val="14"/>
                <w:szCs w:val="14"/>
              </w:rPr>
              <w:t>60</w:t>
            </w:r>
          </w:p>
        </w:tc>
        <w:tc>
          <w:tcPr>
            <w:tcW w:w="521" w:type="dxa"/>
            <w:shd w:val="clear" w:color="auto" w:fill="auto"/>
            <w:vAlign w:val="center"/>
            <w:hideMark/>
          </w:tcPr>
          <w:p w14:paraId="402091C9" w14:textId="77777777" w:rsidR="00AD7E83" w:rsidRPr="00075FB2" w:rsidRDefault="00AD7E83" w:rsidP="00075FB2">
            <w:pPr>
              <w:jc w:val="center"/>
              <w:rPr>
                <w:sz w:val="14"/>
                <w:szCs w:val="14"/>
              </w:rPr>
            </w:pPr>
            <w:r w:rsidRPr="00075FB2">
              <w:rPr>
                <w:sz w:val="14"/>
                <w:szCs w:val="14"/>
              </w:rPr>
              <w:t>138</w:t>
            </w:r>
          </w:p>
        </w:tc>
        <w:tc>
          <w:tcPr>
            <w:tcW w:w="521" w:type="dxa"/>
            <w:shd w:val="clear" w:color="auto" w:fill="auto"/>
            <w:vAlign w:val="center"/>
            <w:hideMark/>
          </w:tcPr>
          <w:p w14:paraId="3C85938A" w14:textId="77777777" w:rsidR="00AD7E83" w:rsidRPr="00075FB2" w:rsidRDefault="00AD7E83" w:rsidP="00075FB2">
            <w:pPr>
              <w:jc w:val="center"/>
              <w:rPr>
                <w:sz w:val="14"/>
                <w:szCs w:val="14"/>
              </w:rPr>
            </w:pPr>
            <w:r w:rsidRPr="00075FB2">
              <w:rPr>
                <w:sz w:val="14"/>
                <w:szCs w:val="14"/>
              </w:rPr>
              <w:t>16</w:t>
            </w:r>
          </w:p>
        </w:tc>
        <w:tc>
          <w:tcPr>
            <w:tcW w:w="521" w:type="dxa"/>
            <w:shd w:val="clear" w:color="auto" w:fill="auto"/>
            <w:vAlign w:val="center"/>
            <w:hideMark/>
          </w:tcPr>
          <w:p w14:paraId="6B79EA40" w14:textId="77777777" w:rsidR="00AD7E83" w:rsidRPr="00075FB2" w:rsidRDefault="00AD7E83" w:rsidP="00075FB2">
            <w:pPr>
              <w:jc w:val="center"/>
              <w:rPr>
                <w:sz w:val="14"/>
                <w:szCs w:val="14"/>
              </w:rPr>
            </w:pPr>
            <w:r w:rsidRPr="00075FB2">
              <w:rPr>
                <w:sz w:val="14"/>
                <w:szCs w:val="14"/>
              </w:rPr>
              <w:t>162</w:t>
            </w:r>
          </w:p>
        </w:tc>
        <w:tc>
          <w:tcPr>
            <w:tcW w:w="641" w:type="dxa"/>
            <w:shd w:val="clear" w:color="auto" w:fill="auto"/>
            <w:vAlign w:val="center"/>
            <w:hideMark/>
          </w:tcPr>
          <w:p w14:paraId="3F1C8047" w14:textId="77777777" w:rsidR="00AD7E83" w:rsidRPr="00075FB2" w:rsidRDefault="00AD7E83" w:rsidP="00075FB2">
            <w:pPr>
              <w:jc w:val="center"/>
              <w:rPr>
                <w:sz w:val="14"/>
                <w:szCs w:val="14"/>
              </w:rPr>
            </w:pPr>
            <w:r w:rsidRPr="00075FB2">
              <w:rPr>
                <w:sz w:val="14"/>
                <w:szCs w:val="14"/>
              </w:rPr>
              <w:t>76</w:t>
            </w:r>
          </w:p>
        </w:tc>
        <w:tc>
          <w:tcPr>
            <w:tcW w:w="627" w:type="dxa"/>
            <w:shd w:val="clear" w:color="auto" w:fill="auto"/>
            <w:vAlign w:val="center"/>
            <w:hideMark/>
          </w:tcPr>
          <w:p w14:paraId="4371F457" w14:textId="77777777" w:rsidR="00AD7E83" w:rsidRPr="00075FB2" w:rsidRDefault="00AD7E83" w:rsidP="00075FB2">
            <w:pPr>
              <w:jc w:val="center"/>
              <w:rPr>
                <w:sz w:val="14"/>
                <w:szCs w:val="14"/>
              </w:rPr>
            </w:pPr>
            <w:r w:rsidRPr="00075FB2">
              <w:rPr>
                <w:sz w:val="14"/>
                <w:szCs w:val="14"/>
              </w:rPr>
              <w:t>86</w:t>
            </w:r>
          </w:p>
        </w:tc>
        <w:tc>
          <w:tcPr>
            <w:tcW w:w="627" w:type="dxa"/>
            <w:shd w:val="clear" w:color="auto" w:fill="auto"/>
            <w:vAlign w:val="center"/>
            <w:hideMark/>
          </w:tcPr>
          <w:p w14:paraId="05B79190" w14:textId="77777777" w:rsidR="00AD7E83" w:rsidRPr="00075FB2" w:rsidRDefault="00AD7E83" w:rsidP="00075FB2">
            <w:pPr>
              <w:jc w:val="center"/>
              <w:rPr>
                <w:sz w:val="14"/>
                <w:szCs w:val="14"/>
              </w:rPr>
            </w:pPr>
            <w:r w:rsidRPr="00075FB2">
              <w:rPr>
                <w:sz w:val="14"/>
                <w:szCs w:val="14"/>
              </w:rPr>
              <w:t>91.32</w:t>
            </w:r>
          </w:p>
        </w:tc>
        <w:tc>
          <w:tcPr>
            <w:tcW w:w="627" w:type="dxa"/>
            <w:shd w:val="clear" w:color="auto" w:fill="auto"/>
            <w:vAlign w:val="center"/>
            <w:hideMark/>
          </w:tcPr>
          <w:p w14:paraId="6E5800A0" w14:textId="77777777" w:rsidR="00AD7E83" w:rsidRPr="00075FB2" w:rsidRDefault="00AD7E83" w:rsidP="00075FB2">
            <w:pPr>
              <w:jc w:val="center"/>
              <w:rPr>
                <w:sz w:val="14"/>
                <w:szCs w:val="14"/>
              </w:rPr>
            </w:pPr>
            <w:r w:rsidRPr="00075FB2">
              <w:rPr>
                <w:sz w:val="14"/>
                <w:szCs w:val="14"/>
              </w:rPr>
              <w:t>86</w:t>
            </w:r>
          </w:p>
        </w:tc>
        <w:tc>
          <w:tcPr>
            <w:tcW w:w="627" w:type="dxa"/>
            <w:shd w:val="clear" w:color="auto" w:fill="auto"/>
            <w:vAlign w:val="center"/>
            <w:hideMark/>
          </w:tcPr>
          <w:p w14:paraId="411CE69F" w14:textId="77777777" w:rsidR="00AD7E83" w:rsidRPr="00075FB2" w:rsidRDefault="00AD7E83" w:rsidP="00075FB2">
            <w:pPr>
              <w:jc w:val="center"/>
              <w:rPr>
                <w:sz w:val="14"/>
                <w:szCs w:val="14"/>
              </w:rPr>
            </w:pPr>
            <w:r w:rsidRPr="00075FB2">
              <w:rPr>
                <w:sz w:val="14"/>
                <w:szCs w:val="14"/>
              </w:rPr>
              <w:t>91.32</w:t>
            </w:r>
          </w:p>
        </w:tc>
        <w:tc>
          <w:tcPr>
            <w:tcW w:w="627" w:type="dxa"/>
            <w:shd w:val="clear" w:color="auto" w:fill="auto"/>
            <w:vAlign w:val="center"/>
            <w:hideMark/>
          </w:tcPr>
          <w:p w14:paraId="0CC83C34" w14:textId="77777777" w:rsidR="00AD7E83" w:rsidRPr="00075FB2" w:rsidRDefault="00AD7E83" w:rsidP="00075FB2">
            <w:pPr>
              <w:jc w:val="center"/>
              <w:rPr>
                <w:sz w:val="14"/>
                <w:szCs w:val="14"/>
              </w:rPr>
            </w:pPr>
            <w:r w:rsidRPr="00075FB2">
              <w:rPr>
                <w:sz w:val="14"/>
                <w:szCs w:val="14"/>
              </w:rPr>
              <w:t>42.5</w:t>
            </w:r>
          </w:p>
        </w:tc>
        <w:tc>
          <w:tcPr>
            <w:tcW w:w="627" w:type="dxa"/>
            <w:shd w:val="clear" w:color="auto" w:fill="auto"/>
            <w:vAlign w:val="center"/>
            <w:hideMark/>
          </w:tcPr>
          <w:p w14:paraId="78BA5394" w14:textId="77777777" w:rsidR="00AD7E83" w:rsidRPr="00075FB2" w:rsidRDefault="00AD7E83" w:rsidP="00075FB2">
            <w:pPr>
              <w:jc w:val="center"/>
              <w:rPr>
                <w:sz w:val="14"/>
                <w:szCs w:val="14"/>
              </w:rPr>
            </w:pPr>
            <w:r w:rsidRPr="00075FB2">
              <w:rPr>
                <w:sz w:val="14"/>
                <w:szCs w:val="14"/>
              </w:rPr>
              <w:t>69.89</w:t>
            </w:r>
          </w:p>
        </w:tc>
        <w:tc>
          <w:tcPr>
            <w:tcW w:w="627" w:type="dxa"/>
            <w:shd w:val="clear" w:color="auto" w:fill="auto"/>
            <w:vAlign w:val="center"/>
            <w:hideMark/>
          </w:tcPr>
          <w:p w14:paraId="1F2559EA" w14:textId="77777777" w:rsidR="00AD7E83" w:rsidRPr="00075FB2" w:rsidRDefault="00AD7E83" w:rsidP="00075FB2">
            <w:pPr>
              <w:jc w:val="center"/>
              <w:rPr>
                <w:sz w:val="14"/>
                <w:szCs w:val="14"/>
              </w:rPr>
            </w:pPr>
            <w:r w:rsidRPr="00075FB2">
              <w:rPr>
                <w:sz w:val="14"/>
                <w:szCs w:val="14"/>
              </w:rPr>
              <w:t>64</w:t>
            </w:r>
          </w:p>
        </w:tc>
        <w:tc>
          <w:tcPr>
            <w:tcW w:w="1100" w:type="dxa"/>
            <w:shd w:val="clear" w:color="auto" w:fill="auto"/>
            <w:vAlign w:val="center"/>
            <w:hideMark/>
          </w:tcPr>
          <w:p w14:paraId="76F7374D" w14:textId="77777777" w:rsidR="00AD7E83" w:rsidRPr="00075FB2" w:rsidRDefault="00AD7E83" w:rsidP="00075FB2">
            <w:pPr>
              <w:jc w:val="center"/>
              <w:rPr>
                <w:sz w:val="14"/>
                <w:szCs w:val="14"/>
              </w:rPr>
            </w:pPr>
            <w:r w:rsidRPr="00075FB2">
              <w:rPr>
                <w:sz w:val="14"/>
                <w:szCs w:val="14"/>
              </w:rPr>
              <w:t>133.89</w:t>
            </w:r>
          </w:p>
        </w:tc>
      </w:tr>
      <w:tr w:rsidR="00AD7E83" w:rsidRPr="00075FB2" w14:paraId="5E8A481B" w14:textId="77777777" w:rsidTr="00075FB2">
        <w:trPr>
          <w:trHeight w:val="576"/>
        </w:trPr>
        <w:tc>
          <w:tcPr>
            <w:tcW w:w="705" w:type="dxa"/>
            <w:shd w:val="clear" w:color="auto" w:fill="auto"/>
            <w:vAlign w:val="center"/>
            <w:hideMark/>
          </w:tcPr>
          <w:p w14:paraId="0CA4BBB8" w14:textId="77777777" w:rsidR="00AD7E83" w:rsidRPr="00075FB2" w:rsidRDefault="00AD7E83" w:rsidP="00075FB2">
            <w:pPr>
              <w:jc w:val="center"/>
              <w:rPr>
                <w:sz w:val="14"/>
                <w:szCs w:val="14"/>
              </w:rPr>
            </w:pPr>
            <w:r w:rsidRPr="00075FB2">
              <w:rPr>
                <w:sz w:val="14"/>
                <w:szCs w:val="14"/>
              </w:rPr>
              <w:t>30/06/16</w:t>
            </w:r>
          </w:p>
        </w:tc>
        <w:tc>
          <w:tcPr>
            <w:tcW w:w="653" w:type="dxa"/>
            <w:shd w:val="clear" w:color="auto" w:fill="auto"/>
            <w:vAlign w:val="center"/>
          </w:tcPr>
          <w:p w14:paraId="26C24BBA" w14:textId="77777777" w:rsidR="00AD7E83" w:rsidRPr="00075FB2" w:rsidRDefault="00AD7E83" w:rsidP="00075FB2">
            <w:pPr>
              <w:jc w:val="center"/>
              <w:rPr>
                <w:sz w:val="14"/>
                <w:szCs w:val="14"/>
              </w:rPr>
            </w:pPr>
            <w:r w:rsidRPr="00075FB2">
              <w:rPr>
                <w:sz w:val="14"/>
                <w:szCs w:val="14"/>
              </w:rPr>
              <w:t>C345679</w:t>
            </w:r>
          </w:p>
        </w:tc>
        <w:tc>
          <w:tcPr>
            <w:tcW w:w="726" w:type="dxa"/>
            <w:shd w:val="clear" w:color="auto" w:fill="auto"/>
            <w:vAlign w:val="center"/>
          </w:tcPr>
          <w:p w14:paraId="06DFD5CC" w14:textId="77777777" w:rsidR="00AD7E83" w:rsidRPr="00075FB2" w:rsidRDefault="00AD7E83" w:rsidP="00075FB2">
            <w:pPr>
              <w:jc w:val="center"/>
              <w:rPr>
                <w:sz w:val="14"/>
                <w:szCs w:val="14"/>
              </w:rPr>
            </w:pPr>
            <w:r w:rsidRPr="00075FB2">
              <w:rPr>
                <w:sz w:val="14"/>
                <w:szCs w:val="14"/>
              </w:rPr>
              <w:t>School B</w:t>
            </w:r>
          </w:p>
        </w:tc>
        <w:tc>
          <w:tcPr>
            <w:tcW w:w="652" w:type="dxa"/>
            <w:shd w:val="clear" w:color="auto" w:fill="auto"/>
            <w:vAlign w:val="center"/>
            <w:hideMark/>
          </w:tcPr>
          <w:p w14:paraId="5419A190" w14:textId="77777777" w:rsidR="00AD7E83" w:rsidRPr="00075FB2" w:rsidRDefault="00AD7E83" w:rsidP="00075FB2">
            <w:pPr>
              <w:jc w:val="center"/>
              <w:rPr>
                <w:sz w:val="14"/>
                <w:szCs w:val="14"/>
              </w:rPr>
            </w:pPr>
            <w:r w:rsidRPr="00075FB2">
              <w:rPr>
                <w:sz w:val="14"/>
                <w:szCs w:val="14"/>
              </w:rPr>
              <w:t>129</w:t>
            </w:r>
          </w:p>
        </w:tc>
        <w:tc>
          <w:tcPr>
            <w:tcW w:w="652" w:type="dxa"/>
            <w:shd w:val="clear" w:color="auto" w:fill="auto"/>
            <w:vAlign w:val="center"/>
            <w:hideMark/>
          </w:tcPr>
          <w:p w14:paraId="765802D3" w14:textId="77777777" w:rsidR="00AD7E83" w:rsidRPr="00075FB2" w:rsidRDefault="00AD7E83" w:rsidP="00075FB2">
            <w:pPr>
              <w:jc w:val="center"/>
              <w:rPr>
                <w:sz w:val="14"/>
                <w:szCs w:val="14"/>
              </w:rPr>
            </w:pPr>
            <w:r w:rsidRPr="00075FB2">
              <w:rPr>
                <w:sz w:val="14"/>
                <w:szCs w:val="14"/>
              </w:rPr>
              <w:t>90</w:t>
            </w:r>
          </w:p>
        </w:tc>
        <w:tc>
          <w:tcPr>
            <w:tcW w:w="559" w:type="dxa"/>
            <w:shd w:val="clear" w:color="auto" w:fill="auto"/>
            <w:vAlign w:val="center"/>
            <w:hideMark/>
          </w:tcPr>
          <w:p w14:paraId="29715FF9" w14:textId="77777777" w:rsidR="00AD7E83" w:rsidRPr="00075FB2" w:rsidRDefault="00AD7E83" w:rsidP="00075FB2">
            <w:pPr>
              <w:jc w:val="center"/>
              <w:rPr>
                <w:sz w:val="14"/>
                <w:szCs w:val="14"/>
              </w:rPr>
            </w:pPr>
            <w:r w:rsidRPr="00075FB2">
              <w:rPr>
                <w:sz w:val="14"/>
                <w:szCs w:val="14"/>
              </w:rPr>
              <w:t>39</w:t>
            </w:r>
          </w:p>
        </w:tc>
        <w:tc>
          <w:tcPr>
            <w:tcW w:w="687" w:type="dxa"/>
            <w:shd w:val="clear" w:color="auto" w:fill="auto"/>
            <w:vAlign w:val="center"/>
            <w:hideMark/>
          </w:tcPr>
          <w:p w14:paraId="7D7BAF17" w14:textId="77777777" w:rsidR="00AD7E83" w:rsidRPr="00075FB2" w:rsidRDefault="00AD7E83" w:rsidP="00075FB2">
            <w:pPr>
              <w:jc w:val="center"/>
              <w:rPr>
                <w:sz w:val="14"/>
                <w:szCs w:val="14"/>
              </w:rPr>
            </w:pPr>
            <w:r w:rsidRPr="00075FB2">
              <w:rPr>
                <w:sz w:val="14"/>
                <w:szCs w:val="14"/>
              </w:rPr>
              <w:t>70</w:t>
            </w:r>
          </w:p>
        </w:tc>
        <w:tc>
          <w:tcPr>
            <w:tcW w:w="652" w:type="dxa"/>
            <w:shd w:val="clear" w:color="auto" w:fill="auto"/>
            <w:vAlign w:val="center"/>
            <w:hideMark/>
          </w:tcPr>
          <w:p w14:paraId="0CF90B2E" w14:textId="77777777" w:rsidR="00AD7E83" w:rsidRPr="00075FB2" w:rsidRDefault="00AD7E83" w:rsidP="00075FB2">
            <w:pPr>
              <w:jc w:val="center"/>
              <w:rPr>
                <w:sz w:val="14"/>
                <w:szCs w:val="14"/>
              </w:rPr>
            </w:pPr>
            <w:r w:rsidRPr="00075FB2">
              <w:rPr>
                <w:sz w:val="14"/>
                <w:szCs w:val="14"/>
              </w:rPr>
              <w:t>59</w:t>
            </w:r>
          </w:p>
        </w:tc>
        <w:tc>
          <w:tcPr>
            <w:tcW w:w="687" w:type="dxa"/>
            <w:shd w:val="clear" w:color="auto" w:fill="auto"/>
            <w:vAlign w:val="center"/>
            <w:hideMark/>
          </w:tcPr>
          <w:p w14:paraId="492EA712" w14:textId="77777777" w:rsidR="00AD7E83" w:rsidRPr="00075FB2" w:rsidRDefault="00AD7E83" w:rsidP="00075FB2">
            <w:pPr>
              <w:jc w:val="center"/>
              <w:rPr>
                <w:sz w:val="14"/>
                <w:szCs w:val="14"/>
              </w:rPr>
            </w:pPr>
            <w:r w:rsidRPr="00075FB2">
              <w:rPr>
                <w:sz w:val="14"/>
                <w:szCs w:val="14"/>
              </w:rPr>
              <w:t>26</w:t>
            </w:r>
          </w:p>
        </w:tc>
        <w:tc>
          <w:tcPr>
            <w:tcW w:w="666" w:type="dxa"/>
            <w:shd w:val="clear" w:color="auto" w:fill="auto"/>
            <w:vAlign w:val="center"/>
            <w:hideMark/>
          </w:tcPr>
          <w:p w14:paraId="1DCC42B2" w14:textId="77777777" w:rsidR="00AD7E83" w:rsidRPr="00075FB2" w:rsidRDefault="00AD7E83" w:rsidP="00075FB2">
            <w:pPr>
              <w:jc w:val="center"/>
              <w:rPr>
                <w:sz w:val="14"/>
                <w:szCs w:val="14"/>
              </w:rPr>
            </w:pPr>
            <w:r w:rsidRPr="00075FB2">
              <w:rPr>
                <w:sz w:val="14"/>
                <w:szCs w:val="14"/>
              </w:rPr>
              <w:t>44</w:t>
            </w:r>
          </w:p>
        </w:tc>
        <w:tc>
          <w:tcPr>
            <w:tcW w:w="623" w:type="dxa"/>
            <w:shd w:val="clear" w:color="auto" w:fill="auto"/>
            <w:vAlign w:val="center"/>
            <w:hideMark/>
          </w:tcPr>
          <w:p w14:paraId="40276262" w14:textId="77777777" w:rsidR="00AD7E83" w:rsidRPr="00075FB2" w:rsidRDefault="00AD7E83" w:rsidP="00075FB2">
            <w:pPr>
              <w:jc w:val="center"/>
              <w:rPr>
                <w:sz w:val="14"/>
                <w:szCs w:val="14"/>
              </w:rPr>
            </w:pPr>
            <w:r w:rsidRPr="00075FB2">
              <w:rPr>
                <w:sz w:val="14"/>
                <w:szCs w:val="14"/>
              </w:rPr>
              <w:t>13</w:t>
            </w:r>
          </w:p>
        </w:tc>
        <w:tc>
          <w:tcPr>
            <w:tcW w:w="638" w:type="dxa"/>
            <w:shd w:val="clear" w:color="auto" w:fill="auto"/>
            <w:vAlign w:val="center"/>
            <w:hideMark/>
          </w:tcPr>
          <w:p w14:paraId="41F61A86" w14:textId="77777777" w:rsidR="00AD7E83" w:rsidRPr="00075FB2" w:rsidRDefault="00AD7E83" w:rsidP="00075FB2">
            <w:pPr>
              <w:jc w:val="center"/>
              <w:rPr>
                <w:sz w:val="14"/>
                <w:szCs w:val="14"/>
              </w:rPr>
            </w:pPr>
            <w:r w:rsidRPr="00075FB2">
              <w:rPr>
                <w:sz w:val="14"/>
                <w:szCs w:val="14"/>
              </w:rPr>
              <w:t>46</w:t>
            </w:r>
          </w:p>
        </w:tc>
        <w:tc>
          <w:tcPr>
            <w:tcW w:w="521" w:type="dxa"/>
            <w:shd w:val="clear" w:color="auto" w:fill="auto"/>
            <w:vAlign w:val="center"/>
            <w:hideMark/>
          </w:tcPr>
          <w:p w14:paraId="1964671D" w14:textId="77777777" w:rsidR="00AD7E83" w:rsidRPr="00075FB2" w:rsidRDefault="00AD7E83" w:rsidP="00075FB2">
            <w:pPr>
              <w:jc w:val="center"/>
              <w:rPr>
                <w:sz w:val="14"/>
                <w:szCs w:val="14"/>
              </w:rPr>
            </w:pPr>
            <w:r w:rsidRPr="00075FB2">
              <w:rPr>
                <w:sz w:val="14"/>
                <w:szCs w:val="14"/>
              </w:rPr>
              <w:t>101</w:t>
            </w:r>
          </w:p>
        </w:tc>
        <w:tc>
          <w:tcPr>
            <w:tcW w:w="521" w:type="dxa"/>
            <w:shd w:val="clear" w:color="auto" w:fill="auto"/>
            <w:vAlign w:val="center"/>
            <w:hideMark/>
          </w:tcPr>
          <w:p w14:paraId="3BD4949C" w14:textId="77777777" w:rsidR="00AD7E83" w:rsidRPr="00075FB2" w:rsidRDefault="00AD7E83" w:rsidP="00075FB2">
            <w:pPr>
              <w:jc w:val="center"/>
              <w:rPr>
                <w:sz w:val="14"/>
                <w:szCs w:val="14"/>
              </w:rPr>
            </w:pPr>
            <w:r w:rsidRPr="00075FB2">
              <w:rPr>
                <w:sz w:val="14"/>
                <w:szCs w:val="14"/>
              </w:rPr>
              <w:t>28</w:t>
            </w:r>
          </w:p>
        </w:tc>
        <w:tc>
          <w:tcPr>
            <w:tcW w:w="521" w:type="dxa"/>
            <w:shd w:val="clear" w:color="auto" w:fill="auto"/>
            <w:vAlign w:val="center"/>
            <w:hideMark/>
          </w:tcPr>
          <w:p w14:paraId="6555ECAD" w14:textId="77777777" w:rsidR="00AD7E83" w:rsidRPr="00075FB2" w:rsidRDefault="00AD7E83" w:rsidP="00075FB2">
            <w:pPr>
              <w:jc w:val="center"/>
              <w:rPr>
                <w:sz w:val="14"/>
                <w:szCs w:val="14"/>
              </w:rPr>
            </w:pPr>
            <w:r w:rsidRPr="00075FB2">
              <w:rPr>
                <w:sz w:val="14"/>
                <w:szCs w:val="14"/>
              </w:rPr>
              <w:t>132</w:t>
            </w:r>
          </w:p>
        </w:tc>
        <w:tc>
          <w:tcPr>
            <w:tcW w:w="641" w:type="dxa"/>
            <w:shd w:val="clear" w:color="auto" w:fill="auto"/>
            <w:vAlign w:val="center"/>
            <w:hideMark/>
          </w:tcPr>
          <w:p w14:paraId="2C65980B" w14:textId="77777777" w:rsidR="00AD7E83" w:rsidRPr="00075FB2" w:rsidRDefault="00AD7E83" w:rsidP="00075FB2">
            <w:pPr>
              <w:jc w:val="center"/>
              <w:rPr>
                <w:sz w:val="14"/>
                <w:szCs w:val="14"/>
              </w:rPr>
            </w:pPr>
            <w:r w:rsidRPr="00075FB2">
              <w:rPr>
                <w:sz w:val="14"/>
                <w:szCs w:val="14"/>
              </w:rPr>
              <w:t>70</w:t>
            </w:r>
          </w:p>
        </w:tc>
        <w:tc>
          <w:tcPr>
            <w:tcW w:w="627" w:type="dxa"/>
            <w:shd w:val="clear" w:color="auto" w:fill="auto"/>
            <w:vAlign w:val="center"/>
            <w:hideMark/>
          </w:tcPr>
          <w:p w14:paraId="5086A6C0" w14:textId="77777777" w:rsidR="00AD7E83" w:rsidRPr="00075FB2" w:rsidRDefault="00AD7E83" w:rsidP="00075FB2">
            <w:pPr>
              <w:jc w:val="center"/>
              <w:rPr>
                <w:sz w:val="14"/>
                <w:szCs w:val="14"/>
              </w:rPr>
            </w:pPr>
            <w:r w:rsidRPr="00075FB2">
              <w:rPr>
                <w:sz w:val="14"/>
                <w:szCs w:val="14"/>
              </w:rPr>
              <w:t>62</w:t>
            </w:r>
          </w:p>
        </w:tc>
        <w:tc>
          <w:tcPr>
            <w:tcW w:w="627" w:type="dxa"/>
            <w:shd w:val="clear" w:color="auto" w:fill="auto"/>
            <w:vAlign w:val="center"/>
            <w:hideMark/>
          </w:tcPr>
          <w:p w14:paraId="58B7FBE6" w14:textId="77777777" w:rsidR="00AD7E83" w:rsidRPr="00075FB2" w:rsidRDefault="00AD7E83" w:rsidP="00075FB2">
            <w:pPr>
              <w:jc w:val="center"/>
              <w:rPr>
                <w:sz w:val="14"/>
                <w:szCs w:val="14"/>
              </w:rPr>
            </w:pPr>
            <w:r w:rsidRPr="00075FB2">
              <w:rPr>
                <w:sz w:val="14"/>
                <w:szCs w:val="14"/>
              </w:rPr>
              <w:t>71.89</w:t>
            </w:r>
          </w:p>
        </w:tc>
        <w:tc>
          <w:tcPr>
            <w:tcW w:w="627" w:type="dxa"/>
            <w:shd w:val="clear" w:color="auto" w:fill="auto"/>
            <w:vAlign w:val="center"/>
            <w:hideMark/>
          </w:tcPr>
          <w:p w14:paraId="254792D4" w14:textId="77777777" w:rsidR="00AD7E83" w:rsidRPr="00075FB2" w:rsidRDefault="00AD7E83" w:rsidP="00075FB2">
            <w:pPr>
              <w:jc w:val="center"/>
              <w:rPr>
                <w:sz w:val="14"/>
                <w:szCs w:val="14"/>
              </w:rPr>
            </w:pPr>
            <w:r w:rsidRPr="00075FB2">
              <w:rPr>
                <w:sz w:val="14"/>
                <w:szCs w:val="14"/>
              </w:rPr>
              <w:t>62</w:t>
            </w:r>
          </w:p>
        </w:tc>
        <w:tc>
          <w:tcPr>
            <w:tcW w:w="627" w:type="dxa"/>
            <w:shd w:val="clear" w:color="auto" w:fill="auto"/>
            <w:vAlign w:val="center"/>
            <w:hideMark/>
          </w:tcPr>
          <w:p w14:paraId="45D8948D" w14:textId="77777777" w:rsidR="00AD7E83" w:rsidRPr="00075FB2" w:rsidRDefault="00AD7E83" w:rsidP="00075FB2">
            <w:pPr>
              <w:jc w:val="center"/>
              <w:rPr>
                <w:sz w:val="14"/>
                <w:szCs w:val="14"/>
              </w:rPr>
            </w:pPr>
            <w:r w:rsidRPr="00075FB2">
              <w:rPr>
                <w:sz w:val="14"/>
                <w:szCs w:val="14"/>
              </w:rPr>
              <w:t>71.89</w:t>
            </w:r>
          </w:p>
        </w:tc>
        <w:tc>
          <w:tcPr>
            <w:tcW w:w="627" w:type="dxa"/>
            <w:shd w:val="clear" w:color="auto" w:fill="auto"/>
            <w:vAlign w:val="center"/>
            <w:hideMark/>
          </w:tcPr>
          <w:p w14:paraId="20C7AE48" w14:textId="77777777" w:rsidR="00AD7E83" w:rsidRPr="00075FB2" w:rsidRDefault="00AD7E83" w:rsidP="00075FB2">
            <w:pPr>
              <w:jc w:val="center"/>
              <w:rPr>
                <w:sz w:val="14"/>
                <w:szCs w:val="14"/>
              </w:rPr>
            </w:pPr>
            <w:r w:rsidRPr="00075FB2">
              <w:rPr>
                <w:sz w:val="14"/>
                <w:szCs w:val="14"/>
              </w:rPr>
              <w:t>35.2</w:t>
            </w:r>
          </w:p>
        </w:tc>
        <w:tc>
          <w:tcPr>
            <w:tcW w:w="627" w:type="dxa"/>
            <w:shd w:val="clear" w:color="auto" w:fill="auto"/>
            <w:vAlign w:val="center"/>
            <w:hideMark/>
          </w:tcPr>
          <w:p w14:paraId="2775B775" w14:textId="77777777" w:rsidR="00AD7E83" w:rsidRPr="00075FB2" w:rsidRDefault="00AD7E83" w:rsidP="00075FB2">
            <w:pPr>
              <w:jc w:val="center"/>
              <w:rPr>
                <w:sz w:val="14"/>
                <w:szCs w:val="14"/>
              </w:rPr>
            </w:pPr>
            <w:r w:rsidRPr="00075FB2">
              <w:rPr>
                <w:sz w:val="14"/>
                <w:szCs w:val="14"/>
              </w:rPr>
              <w:t>59.67</w:t>
            </w:r>
          </w:p>
        </w:tc>
        <w:tc>
          <w:tcPr>
            <w:tcW w:w="627" w:type="dxa"/>
            <w:shd w:val="clear" w:color="auto" w:fill="auto"/>
            <w:vAlign w:val="center"/>
            <w:hideMark/>
          </w:tcPr>
          <w:p w14:paraId="6A0BB8ED" w14:textId="77777777" w:rsidR="00AD7E83" w:rsidRPr="00075FB2" w:rsidRDefault="00AD7E83" w:rsidP="00075FB2">
            <w:pPr>
              <w:jc w:val="center"/>
              <w:rPr>
                <w:sz w:val="14"/>
                <w:szCs w:val="14"/>
              </w:rPr>
            </w:pPr>
            <w:r w:rsidRPr="00075FB2">
              <w:rPr>
                <w:sz w:val="14"/>
                <w:szCs w:val="14"/>
              </w:rPr>
              <w:t>47.46</w:t>
            </w:r>
          </w:p>
        </w:tc>
        <w:tc>
          <w:tcPr>
            <w:tcW w:w="1100" w:type="dxa"/>
            <w:shd w:val="clear" w:color="auto" w:fill="auto"/>
            <w:vAlign w:val="center"/>
            <w:hideMark/>
          </w:tcPr>
          <w:p w14:paraId="5EC2497E" w14:textId="77777777" w:rsidR="00AD7E83" w:rsidRPr="00075FB2" w:rsidRDefault="00AD7E83" w:rsidP="00075FB2">
            <w:pPr>
              <w:jc w:val="center"/>
              <w:rPr>
                <w:sz w:val="14"/>
                <w:szCs w:val="14"/>
              </w:rPr>
            </w:pPr>
            <w:r w:rsidRPr="00075FB2">
              <w:rPr>
                <w:sz w:val="14"/>
                <w:szCs w:val="14"/>
              </w:rPr>
              <w:t>107.13</w:t>
            </w:r>
          </w:p>
        </w:tc>
      </w:tr>
      <w:tr w:rsidR="00AD7E83" w:rsidRPr="00075FB2" w14:paraId="23F2F9AB" w14:textId="77777777" w:rsidTr="00075FB2">
        <w:trPr>
          <w:trHeight w:val="576"/>
        </w:trPr>
        <w:tc>
          <w:tcPr>
            <w:tcW w:w="705" w:type="dxa"/>
            <w:shd w:val="clear" w:color="auto" w:fill="auto"/>
            <w:vAlign w:val="center"/>
            <w:hideMark/>
          </w:tcPr>
          <w:p w14:paraId="79FD0BC5" w14:textId="77777777" w:rsidR="00AD7E83" w:rsidRPr="00075FB2" w:rsidRDefault="00AD7E83" w:rsidP="00075FB2">
            <w:pPr>
              <w:jc w:val="center"/>
              <w:rPr>
                <w:sz w:val="14"/>
                <w:szCs w:val="14"/>
              </w:rPr>
            </w:pPr>
            <w:r w:rsidRPr="00075FB2">
              <w:rPr>
                <w:sz w:val="14"/>
                <w:szCs w:val="14"/>
              </w:rPr>
              <w:t>31/08/16</w:t>
            </w:r>
          </w:p>
        </w:tc>
        <w:tc>
          <w:tcPr>
            <w:tcW w:w="653" w:type="dxa"/>
            <w:shd w:val="clear" w:color="auto" w:fill="auto"/>
            <w:vAlign w:val="center"/>
          </w:tcPr>
          <w:p w14:paraId="7BB98E35" w14:textId="77777777" w:rsidR="00AD7E83" w:rsidRPr="00075FB2" w:rsidRDefault="00AD7E83" w:rsidP="00075FB2">
            <w:pPr>
              <w:jc w:val="center"/>
              <w:rPr>
                <w:sz w:val="14"/>
                <w:szCs w:val="14"/>
              </w:rPr>
            </w:pPr>
            <w:r w:rsidRPr="00075FB2">
              <w:rPr>
                <w:sz w:val="14"/>
                <w:szCs w:val="14"/>
              </w:rPr>
              <w:t>C345679</w:t>
            </w:r>
          </w:p>
        </w:tc>
        <w:tc>
          <w:tcPr>
            <w:tcW w:w="726" w:type="dxa"/>
            <w:shd w:val="clear" w:color="auto" w:fill="auto"/>
            <w:vAlign w:val="center"/>
          </w:tcPr>
          <w:p w14:paraId="18917B05" w14:textId="77777777" w:rsidR="00AD7E83" w:rsidRPr="00075FB2" w:rsidRDefault="00AD7E83" w:rsidP="00075FB2">
            <w:pPr>
              <w:jc w:val="center"/>
              <w:rPr>
                <w:sz w:val="14"/>
                <w:szCs w:val="14"/>
              </w:rPr>
            </w:pPr>
            <w:r w:rsidRPr="00075FB2">
              <w:rPr>
                <w:sz w:val="14"/>
                <w:szCs w:val="14"/>
              </w:rPr>
              <w:t>School B</w:t>
            </w:r>
          </w:p>
        </w:tc>
        <w:tc>
          <w:tcPr>
            <w:tcW w:w="652" w:type="dxa"/>
            <w:shd w:val="clear" w:color="auto" w:fill="auto"/>
            <w:vAlign w:val="center"/>
            <w:hideMark/>
          </w:tcPr>
          <w:p w14:paraId="20293AB9" w14:textId="77777777" w:rsidR="00AD7E83" w:rsidRPr="00075FB2" w:rsidRDefault="00AD7E83" w:rsidP="00075FB2">
            <w:pPr>
              <w:jc w:val="center"/>
              <w:rPr>
                <w:sz w:val="14"/>
                <w:szCs w:val="14"/>
              </w:rPr>
            </w:pPr>
            <w:r w:rsidRPr="00075FB2">
              <w:rPr>
                <w:sz w:val="14"/>
                <w:szCs w:val="14"/>
              </w:rPr>
              <w:t>132</w:t>
            </w:r>
          </w:p>
        </w:tc>
        <w:tc>
          <w:tcPr>
            <w:tcW w:w="652" w:type="dxa"/>
            <w:shd w:val="clear" w:color="auto" w:fill="auto"/>
            <w:vAlign w:val="center"/>
            <w:hideMark/>
          </w:tcPr>
          <w:p w14:paraId="68BE7EC1" w14:textId="77777777" w:rsidR="00AD7E83" w:rsidRPr="00075FB2" w:rsidRDefault="00AD7E83" w:rsidP="00075FB2">
            <w:pPr>
              <w:jc w:val="center"/>
              <w:rPr>
                <w:sz w:val="14"/>
                <w:szCs w:val="14"/>
              </w:rPr>
            </w:pPr>
            <w:r w:rsidRPr="00075FB2">
              <w:rPr>
                <w:sz w:val="14"/>
                <w:szCs w:val="14"/>
              </w:rPr>
              <w:t>92</w:t>
            </w:r>
          </w:p>
        </w:tc>
        <w:tc>
          <w:tcPr>
            <w:tcW w:w="559" w:type="dxa"/>
            <w:shd w:val="clear" w:color="auto" w:fill="auto"/>
            <w:vAlign w:val="center"/>
            <w:hideMark/>
          </w:tcPr>
          <w:p w14:paraId="6F11B11D" w14:textId="77777777" w:rsidR="00AD7E83" w:rsidRPr="00075FB2" w:rsidRDefault="00AD7E83" w:rsidP="00075FB2">
            <w:pPr>
              <w:jc w:val="center"/>
              <w:rPr>
                <w:sz w:val="14"/>
                <w:szCs w:val="14"/>
              </w:rPr>
            </w:pPr>
            <w:r w:rsidRPr="00075FB2">
              <w:rPr>
                <w:sz w:val="14"/>
                <w:szCs w:val="14"/>
              </w:rPr>
              <w:t>40</w:t>
            </w:r>
          </w:p>
        </w:tc>
        <w:tc>
          <w:tcPr>
            <w:tcW w:w="687" w:type="dxa"/>
            <w:shd w:val="clear" w:color="auto" w:fill="auto"/>
            <w:vAlign w:val="center"/>
            <w:hideMark/>
          </w:tcPr>
          <w:p w14:paraId="14C4A12B" w14:textId="77777777" w:rsidR="00AD7E83" w:rsidRPr="00075FB2" w:rsidRDefault="00AD7E83" w:rsidP="00075FB2">
            <w:pPr>
              <w:jc w:val="center"/>
              <w:rPr>
                <w:sz w:val="14"/>
                <w:szCs w:val="14"/>
              </w:rPr>
            </w:pPr>
            <w:r w:rsidRPr="00075FB2">
              <w:rPr>
                <w:sz w:val="14"/>
                <w:szCs w:val="14"/>
              </w:rPr>
              <w:t>73</w:t>
            </w:r>
          </w:p>
        </w:tc>
        <w:tc>
          <w:tcPr>
            <w:tcW w:w="652" w:type="dxa"/>
            <w:shd w:val="clear" w:color="auto" w:fill="auto"/>
            <w:vAlign w:val="center"/>
            <w:hideMark/>
          </w:tcPr>
          <w:p w14:paraId="5667BD5F" w14:textId="77777777" w:rsidR="00AD7E83" w:rsidRPr="00075FB2" w:rsidRDefault="00AD7E83" w:rsidP="00075FB2">
            <w:pPr>
              <w:jc w:val="center"/>
              <w:rPr>
                <w:sz w:val="14"/>
                <w:szCs w:val="14"/>
              </w:rPr>
            </w:pPr>
            <w:r w:rsidRPr="00075FB2">
              <w:rPr>
                <w:sz w:val="14"/>
                <w:szCs w:val="14"/>
              </w:rPr>
              <w:t>59</w:t>
            </w:r>
          </w:p>
        </w:tc>
        <w:tc>
          <w:tcPr>
            <w:tcW w:w="687" w:type="dxa"/>
            <w:shd w:val="clear" w:color="auto" w:fill="auto"/>
            <w:vAlign w:val="center"/>
            <w:hideMark/>
          </w:tcPr>
          <w:p w14:paraId="64D8BBAD" w14:textId="77777777" w:rsidR="00AD7E83" w:rsidRPr="00075FB2" w:rsidRDefault="00AD7E83" w:rsidP="00075FB2">
            <w:pPr>
              <w:jc w:val="center"/>
              <w:rPr>
                <w:sz w:val="14"/>
                <w:szCs w:val="14"/>
              </w:rPr>
            </w:pPr>
            <w:r w:rsidRPr="00075FB2">
              <w:rPr>
                <w:sz w:val="14"/>
                <w:szCs w:val="14"/>
              </w:rPr>
              <w:t>27</w:t>
            </w:r>
          </w:p>
        </w:tc>
        <w:tc>
          <w:tcPr>
            <w:tcW w:w="666" w:type="dxa"/>
            <w:shd w:val="clear" w:color="auto" w:fill="auto"/>
            <w:vAlign w:val="center"/>
            <w:hideMark/>
          </w:tcPr>
          <w:p w14:paraId="69A4D7B4" w14:textId="77777777" w:rsidR="00AD7E83" w:rsidRPr="00075FB2" w:rsidRDefault="00AD7E83" w:rsidP="00075FB2">
            <w:pPr>
              <w:jc w:val="center"/>
              <w:rPr>
                <w:sz w:val="14"/>
                <w:szCs w:val="14"/>
              </w:rPr>
            </w:pPr>
            <w:r w:rsidRPr="00075FB2">
              <w:rPr>
                <w:sz w:val="14"/>
                <w:szCs w:val="14"/>
              </w:rPr>
              <w:t>46</w:t>
            </w:r>
          </w:p>
        </w:tc>
        <w:tc>
          <w:tcPr>
            <w:tcW w:w="623" w:type="dxa"/>
            <w:shd w:val="clear" w:color="auto" w:fill="auto"/>
            <w:vAlign w:val="center"/>
            <w:hideMark/>
          </w:tcPr>
          <w:p w14:paraId="73F3F7E4" w14:textId="77777777" w:rsidR="00AD7E83" w:rsidRPr="00075FB2" w:rsidRDefault="00AD7E83" w:rsidP="00075FB2">
            <w:pPr>
              <w:jc w:val="center"/>
              <w:rPr>
                <w:sz w:val="14"/>
                <w:szCs w:val="14"/>
              </w:rPr>
            </w:pPr>
            <w:r w:rsidRPr="00075FB2">
              <w:rPr>
                <w:sz w:val="14"/>
                <w:szCs w:val="14"/>
              </w:rPr>
              <w:t>13</w:t>
            </w:r>
          </w:p>
        </w:tc>
        <w:tc>
          <w:tcPr>
            <w:tcW w:w="638" w:type="dxa"/>
            <w:shd w:val="clear" w:color="auto" w:fill="auto"/>
            <w:vAlign w:val="center"/>
            <w:hideMark/>
          </w:tcPr>
          <w:p w14:paraId="7179EE6B" w14:textId="77777777" w:rsidR="00AD7E83" w:rsidRPr="00075FB2" w:rsidRDefault="00AD7E83" w:rsidP="00075FB2">
            <w:pPr>
              <w:jc w:val="center"/>
              <w:rPr>
                <w:sz w:val="14"/>
                <w:szCs w:val="14"/>
              </w:rPr>
            </w:pPr>
            <w:r w:rsidRPr="00075FB2">
              <w:rPr>
                <w:sz w:val="14"/>
                <w:szCs w:val="14"/>
              </w:rPr>
              <w:t>46</w:t>
            </w:r>
          </w:p>
        </w:tc>
        <w:tc>
          <w:tcPr>
            <w:tcW w:w="521" w:type="dxa"/>
            <w:shd w:val="clear" w:color="auto" w:fill="auto"/>
            <w:vAlign w:val="center"/>
            <w:hideMark/>
          </w:tcPr>
          <w:p w14:paraId="6DBC842B" w14:textId="77777777" w:rsidR="00AD7E83" w:rsidRPr="00075FB2" w:rsidRDefault="00AD7E83" w:rsidP="00075FB2">
            <w:pPr>
              <w:jc w:val="center"/>
              <w:rPr>
                <w:sz w:val="14"/>
                <w:szCs w:val="14"/>
              </w:rPr>
            </w:pPr>
            <w:r w:rsidRPr="00075FB2">
              <w:rPr>
                <w:sz w:val="14"/>
                <w:szCs w:val="14"/>
              </w:rPr>
              <w:t>104</w:t>
            </w:r>
          </w:p>
        </w:tc>
        <w:tc>
          <w:tcPr>
            <w:tcW w:w="521" w:type="dxa"/>
            <w:shd w:val="clear" w:color="auto" w:fill="auto"/>
            <w:vAlign w:val="center"/>
            <w:hideMark/>
          </w:tcPr>
          <w:p w14:paraId="742744DA" w14:textId="77777777" w:rsidR="00AD7E83" w:rsidRPr="00075FB2" w:rsidRDefault="00AD7E83" w:rsidP="00075FB2">
            <w:pPr>
              <w:jc w:val="center"/>
              <w:rPr>
                <w:sz w:val="14"/>
                <w:szCs w:val="14"/>
              </w:rPr>
            </w:pPr>
            <w:r w:rsidRPr="00075FB2">
              <w:rPr>
                <w:sz w:val="14"/>
                <w:szCs w:val="14"/>
              </w:rPr>
              <w:t>28</w:t>
            </w:r>
          </w:p>
        </w:tc>
        <w:tc>
          <w:tcPr>
            <w:tcW w:w="521" w:type="dxa"/>
            <w:shd w:val="clear" w:color="auto" w:fill="auto"/>
            <w:vAlign w:val="center"/>
            <w:hideMark/>
          </w:tcPr>
          <w:p w14:paraId="21895A4E" w14:textId="77777777" w:rsidR="00AD7E83" w:rsidRPr="00075FB2" w:rsidRDefault="00AD7E83" w:rsidP="00075FB2">
            <w:pPr>
              <w:jc w:val="center"/>
              <w:rPr>
                <w:sz w:val="14"/>
                <w:szCs w:val="14"/>
              </w:rPr>
            </w:pPr>
            <w:r w:rsidRPr="00075FB2">
              <w:rPr>
                <w:sz w:val="14"/>
                <w:szCs w:val="14"/>
              </w:rPr>
              <w:t>135</w:t>
            </w:r>
          </w:p>
        </w:tc>
        <w:tc>
          <w:tcPr>
            <w:tcW w:w="641" w:type="dxa"/>
            <w:shd w:val="clear" w:color="auto" w:fill="auto"/>
            <w:vAlign w:val="center"/>
            <w:hideMark/>
          </w:tcPr>
          <w:p w14:paraId="2D5A2699" w14:textId="77777777" w:rsidR="00AD7E83" w:rsidRPr="00075FB2" w:rsidRDefault="00AD7E83" w:rsidP="00075FB2">
            <w:pPr>
              <w:jc w:val="center"/>
              <w:rPr>
                <w:sz w:val="14"/>
                <w:szCs w:val="14"/>
              </w:rPr>
            </w:pPr>
            <w:r w:rsidRPr="00075FB2">
              <w:rPr>
                <w:sz w:val="14"/>
                <w:szCs w:val="14"/>
              </w:rPr>
              <w:t>73</w:t>
            </w:r>
          </w:p>
        </w:tc>
        <w:tc>
          <w:tcPr>
            <w:tcW w:w="627" w:type="dxa"/>
            <w:shd w:val="clear" w:color="auto" w:fill="auto"/>
            <w:vAlign w:val="center"/>
            <w:hideMark/>
          </w:tcPr>
          <w:p w14:paraId="76878143" w14:textId="77777777" w:rsidR="00AD7E83" w:rsidRPr="00075FB2" w:rsidRDefault="00AD7E83" w:rsidP="00075FB2">
            <w:pPr>
              <w:jc w:val="center"/>
              <w:rPr>
                <w:sz w:val="14"/>
                <w:szCs w:val="14"/>
              </w:rPr>
            </w:pPr>
            <w:r w:rsidRPr="00075FB2">
              <w:rPr>
                <w:sz w:val="14"/>
                <w:szCs w:val="14"/>
              </w:rPr>
              <w:t>62</w:t>
            </w:r>
          </w:p>
        </w:tc>
        <w:tc>
          <w:tcPr>
            <w:tcW w:w="627" w:type="dxa"/>
            <w:shd w:val="clear" w:color="auto" w:fill="auto"/>
            <w:vAlign w:val="center"/>
            <w:hideMark/>
          </w:tcPr>
          <w:p w14:paraId="4776E4B2" w14:textId="77777777" w:rsidR="00AD7E83" w:rsidRPr="00075FB2" w:rsidRDefault="00AD7E83" w:rsidP="00075FB2">
            <w:pPr>
              <w:jc w:val="center"/>
              <w:rPr>
                <w:sz w:val="14"/>
                <w:szCs w:val="14"/>
              </w:rPr>
            </w:pPr>
            <w:r w:rsidRPr="00075FB2">
              <w:rPr>
                <w:sz w:val="14"/>
                <w:szCs w:val="14"/>
              </w:rPr>
              <w:t>74.11</w:t>
            </w:r>
          </w:p>
        </w:tc>
        <w:tc>
          <w:tcPr>
            <w:tcW w:w="627" w:type="dxa"/>
            <w:shd w:val="clear" w:color="auto" w:fill="auto"/>
            <w:vAlign w:val="center"/>
            <w:hideMark/>
          </w:tcPr>
          <w:p w14:paraId="37305628" w14:textId="77777777" w:rsidR="00AD7E83" w:rsidRPr="00075FB2" w:rsidRDefault="00AD7E83" w:rsidP="00075FB2">
            <w:pPr>
              <w:jc w:val="center"/>
              <w:rPr>
                <w:sz w:val="14"/>
                <w:szCs w:val="14"/>
              </w:rPr>
            </w:pPr>
            <w:r w:rsidRPr="00075FB2">
              <w:rPr>
                <w:sz w:val="14"/>
                <w:szCs w:val="14"/>
              </w:rPr>
              <w:t>62</w:t>
            </w:r>
          </w:p>
        </w:tc>
        <w:tc>
          <w:tcPr>
            <w:tcW w:w="627" w:type="dxa"/>
            <w:shd w:val="clear" w:color="auto" w:fill="auto"/>
            <w:vAlign w:val="center"/>
            <w:hideMark/>
          </w:tcPr>
          <w:p w14:paraId="54662009" w14:textId="77777777" w:rsidR="00AD7E83" w:rsidRPr="00075FB2" w:rsidRDefault="00AD7E83" w:rsidP="00075FB2">
            <w:pPr>
              <w:jc w:val="center"/>
              <w:rPr>
                <w:sz w:val="14"/>
                <w:szCs w:val="14"/>
              </w:rPr>
            </w:pPr>
            <w:r w:rsidRPr="00075FB2">
              <w:rPr>
                <w:sz w:val="14"/>
                <w:szCs w:val="14"/>
              </w:rPr>
              <w:t>74.11</w:t>
            </w:r>
          </w:p>
        </w:tc>
        <w:tc>
          <w:tcPr>
            <w:tcW w:w="627" w:type="dxa"/>
            <w:shd w:val="clear" w:color="auto" w:fill="auto"/>
            <w:vAlign w:val="center"/>
            <w:hideMark/>
          </w:tcPr>
          <w:p w14:paraId="6CE7DB80" w14:textId="77777777" w:rsidR="00AD7E83" w:rsidRPr="00075FB2" w:rsidRDefault="00AD7E83" w:rsidP="00075FB2">
            <w:pPr>
              <w:jc w:val="center"/>
              <w:rPr>
                <w:sz w:val="14"/>
                <w:szCs w:val="14"/>
              </w:rPr>
            </w:pPr>
            <w:r w:rsidRPr="00075FB2">
              <w:rPr>
                <w:sz w:val="14"/>
                <w:szCs w:val="14"/>
              </w:rPr>
              <w:t>36.2</w:t>
            </w:r>
          </w:p>
        </w:tc>
        <w:tc>
          <w:tcPr>
            <w:tcW w:w="627" w:type="dxa"/>
            <w:shd w:val="clear" w:color="auto" w:fill="auto"/>
            <w:vAlign w:val="center"/>
            <w:hideMark/>
          </w:tcPr>
          <w:p w14:paraId="15DC9C5D" w14:textId="77777777" w:rsidR="00AD7E83" w:rsidRPr="00075FB2" w:rsidRDefault="00AD7E83" w:rsidP="00075FB2">
            <w:pPr>
              <w:jc w:val="center"/>
              <w:rPr>
                <w:sz w:val="14"/>
                <w:szCs w:val="14"/>
              </w:rPr>
            </w:pPr>
            <w:r w:rsidRPr="00075FB2">
              <w:rPr>
                <w:sz w:val="14"/>
                <w:szCs w:val="14"/>
              </w:rPr>
              <w:t>62.87</w:t>
            </w:r>
          </w:p>
        </w:tc>
        <w:tc>
          <w:tcPr>
            <w:tcW w:w="627" w:type="dxa"/>
            <w:shd w:val="clear" w:color="auto" w:fill="auto"/>
            <w:vAlign w:val="center"/>
            <w:hideMark/>
          </w:tcPr>
          <w:p w14:paraId="4B674DC3" w14:textId="77777777" w:rsidR="00AD7E83" w:rsidRPr="00075FB2" w:rsidRDefault="00AD7E83" w:rsidP="00075FB2">
            <w:pPr>
              <w:jc w:val="center"/>
              <w:rPr>
                <w:sz w:val="14"/>
                <w:szCs w:val="14"/>
              </w:rPr>
            </w:pPr>
            <w:r w:rsidRPr="00075FB2">
              <w:rPr>
                <w:sz w:val="14"/>
                <w:szCs w:val="14"/>
              </w:rPr>
              <w:t>47.48</w:t>
            </w:r>
          </w:p>
        </w:tc>
        <w:tc>
          <w:tcPr>
            <w:tcW w:w="1100" w:type="dxa"/>
            <w:shd w:val="clear" w:color="auto" w:fill="auto"/>
            <w:vAlign w:val="center"/>
            <w:hideMark/>
          </w:tcPr>
          <w:p w14:paraId="551F1199" w14:textId="77777777" w:rsidR="00AD7E83" w:rsidRPr="00075FB2" w:rsidRDefault="00AD7E83" w:rsidP="00075FB2">
            <w:pPr>
              <w:jc w:val="center"/>
              <w:rPr>
                <w:sz w:val="14"/>
                <w:szCs w:val="14"/>
              </w:rPr>
            </w:pPr>
            <w:r w:rsidRPr="00075FB2">
              <w:rPr>
                <w:sz w:val="14"/>
                <w:szCs w:val="14"/>
              </w:rPr>
              <w:t>110.35</w:t>
            </w:r>
          </w:p>
        </w:tc>
      </w:tr>
      <w:tr w:rsidR="00AD7E83" w:rsidRPr="00075FB2" w14:paraId="2C06617C" w14:textId="77777777" w:rsidTr="00075FB2">
        <w:trPr>
          <w:trHeight w:val="576"/>
        </w:trPr>
        <w:tc>
          <w:tcPr>
            <w:tcW w:w="705" w:type="dxa"/>
            <w:shd w:val="clear" w:color="auto" w:fill="auto"/>
            <w:vAlign w:val="center"/>
            <w:hideMark/>
          </w:tcPr>
          <w:p w14:paraId="3B60DBDB" w14:textId="77777777" w:rsidR="00AD7E83" w:rsidRPr="00075FB2" w:rsidRDefault="00AD7E83" w:rsidP="00075FB2">
            <w:pPr>
              <w:jc w:val="center"/>
              <w:rPr>
                <w:sz w:val="14"/>
                <w:szCs w:val="14"/>
              </w:rPr>
            </w:pPr>
            <w:r w:rsidRPr="00075FB2">
              <w:rPr>
                <w:sz w:val="14"/>
                <w:szCs w:val="14"/>
              </w:rPr>
              <w:t>31/08/16</w:t>
            </w:r>
          </w:p>
        </w:tc>
        <w:tc>
          <w:tcPr>
            <w:tcW w:w="653" w:type="dxa"/>
            <w:shd w:val="clear" w:color="auto" w:fill="auto"/>
            <w:vAlign w:val="center"/>
          </w:tcPr>
          <w:p w14:paraId="0DDF2605" w14:textId="77777777" w:rsidR="00AD7E83" w:rsidRPr="00075FB2" w:rsidRDefault="00AD7E83" w:rsidP="00075FB2">
            <w:pPr>
              <w:jc w:val="center"/>
              <w:rPr>
                <w:sz w:val="14"/>
                <w:szCs w:val="14"/>
              </w:rPr>
            </w:pPr>
            <w:r w:rsidRPr="00075FB2">
              <w:rPr>
                <w:sz w:val="14"/>
                <w:szCs w:val="14"/>
              </w:rPr>
              <w:t>C345671</w:t>
            </w:r>
          </w:p>
        </w:tc>
        <w:tc>
          <w:tcPr>
            <w:tcW w:w="726" w:type="dxa"/>
            <w:shd w:val="clear" w:color="auto" w:fill="auto"/>
            <w:vAlign w:val="center"/>
          </w:tcPr>
          <w:p w14:paraId="44C24FE7" w14:textId="77777777" w:rsidR="00AD7E83" w:rsidRPr="00075FB2" w:rsidRDefault="00AD7E83" w:rsidP="00075FB2">
            <w:pPr>
              <w:jc w:val="center"/>
              <w:rPr>
                <w:sz w:val="14"/>
                <w:szCs w:val="14"/>
              </w:rPr>
            </w:pPr>
            <w:r w:rsidRPr="00075FB2">
              <w:rPr>
                <w:sz w:val="14"/>
                <w:szCs w:val="14"/>
              </w:rPr>
              <w:t>School C</w:t>
            </w:r>
          </w:p>
        </w:tc>
        <w:tc>
          <w:tcPr>
            <w:tcW w:w="652" w:type="dxa"/>
            <w:shd w:val="clear" w:color="auto" w:fill="auto"/>
            <w:vAlign w:val="center"/>
            <w:hideMark/>
          </w:tcPr>
          <w:p w14:paraId="6D8032B2" w14:textId="77777777" w:rsidR="00AD7E83" w:rsidRPr="00075FB2" w:rsidRDefault="00AD7E83" w:rsidP="00075FB2">
            <w:pPr>
              <w:jc w:val="center"/>
              <w:rPr>
                <w:sz w:val="14"/>
                <w:szCs w:val="14"/>
              </w:rPr>
            </w:pPr>
            <w:r w:rsidRPr="00075FB2">
              <w:rPr>
                <w:sz w:val="14"/>
                <w:szCs w:val="14"/>
              </w:rPr>
              <w:t>53</w:t>
            </w:r>
          </w:p>
        </w:tc>
        <w:tc>
          <w:tcPr>
            <w:tcW w:w="652" w:type="dxa"/>
            <w:shd w:val="clear" w:color="auto" w:fill="auto"/>
            <w:vAlign w:val="center"/>
            <w:hideMark/>
          </w:tcPr>
          <w:p w14:paraId="6A25D870" w14:textId="77777777" w:rsidR="00AD7E83" w:rsidRPr="00075FB2" w:rsidRDefault="00AD7E83" w:rsidP="00075FB2">
            <w:pPr>
              <w:jc w:val="center"/>
              <w:rPr>
                <w:sz w:val="14"/>
                <w:szCs w:val="14"/>
              </w:rPr>
            </w:pPr>
            <w:r w:rsidRPr="00075FB2">
              <w:rPr>
                <w:sz w:val="14"/>
                <w:szCs w:val="14"/>
              </w:rPr>
              <w:t>52</w:t>
            </w:r>
          </w:p>
        </w:tc>
        <w:tc>
          <w:tcPr>
            <w:tcW w:w="559" w:type="dxa"/>
            <w:shd w:val="clear" w:color="auto" w:fill="auto"/>
            <w:vAlign w:val="center"/>
            <w:hideMark/>
          </w:tcPr>
          <w:p w14:paraId="48ED319B" w14:textId="77777777" w:rsidR="00AD7E83" w:rsidRPr="00075FB2" w:rsidRDefault="00AD7E83" w:rsidP="00075FB2">
            <w:pPr>
              <w:jc w:val="center"/>
              <w:rPr>
                <w:sz w:val="14"/>
                <w:szCs w:val="14"/>
              </w:rPr>
            </w:pPr>
            <w:r w:rsidRPr="00075FB2">
              <w:rPr>
                <w:sz w:val="14"/>
                <w:szCs w:val="14"/>
              </w:rPr>
              <w:t>1</w:t>
            </w:r>
          </w:p>
        </w:tc>
        <w:tc>
          <w:tcPr>
            <w:tcW w:w="687" w:type="dxa"/>
            <w:shd w:val="clear" w:color="auto" w:fill="auto"/>
            <w:vAlign w:val="center"/>
            <w:hideMark/>
          </w:tcPr>
          <w:p w14:paraId="4E94D6E2" w14:textId="77777777" w:rsidR="00AD7E83" w:rsidRPr="00075FB2" w:rsidRDefault="00AD7E83" w:rsidP="00075FB2">
            <w:pPr>
              <w:jc w:val="center"/>
              <w:rPr>
                <w:sz w:val="14"/>
                <w:szCs w:val="14"/>
              </w:rPr>
            </w:pPr>
            <w:r w:rsidRPr="00075FB2">
              <w:rPr>
                <w:sz w:val="14"/>
                <w:szCs w:val="14"/>
              </w:rPr>
              <w:t>14</w:t>
            </w:r>
          </w:p>
        </w:tc>
        <w:tc>
          <w:tcPr>
            <w:tcW w:w="652" w:type="dxa"/>
            <w:shd w:val="clear" w:color="auto" w:fill="auto"/>
            <w:vAlign w:val="center"/>
            <w:hideMark/>
          </w:tcPr>
          <w:p w14:paraId="3F047232" w14:textId="77777777" w:rsidR="00AD7E83" w:rsidRPr="00075FB2" w:rsidRDefault="00AD7E83" w:rsidP="00075FB2">
            <w:pPr>
              <w:jc w:val="center"/>
              <w:rPr>
                <w:sz w:val="14"/>
                <w:szCs w:val="14"/>
              </w:rPr>
            </w:pPr>
            <w:r w:rsidRPr="00075FB2">
              <w:rPr>
                <w:sz w:val="14"/>
                <w:szCs w:val="14"/>
              </w:rPr>
              <w:t>39</w:t>
            </w:r>
          </w:p>
        </w:tc>
        <w:tc>
          <w:tcPr>
            <w:tcW w:w="687" w:type="dxa"/>
            <w:shd w:val="clear" w:color="auto" w:fill="auto"/>
            <w:vAlign w:val="center"/>
            <w:hideMark/>
          </w:tcPr>
          <w:p w14:paraId="289DB6B1" w14:textId="77777777" w:rsidR="00AD7E83" w:rsidRPr="00075FB2" w:rsidRDefault="00AD7E83" w:rsidP="00075FB2">
            <w:pPr>
              <w:jc w:val="center"/>
              <w:rPr>
                <w:sz w:val="14"/>
                <w:szCs w:val="14"/>
              </w:rPr>
            </w:pPr>
            <w:r w:rsidRPr="00075FB2">
              <w:rPr>
                <w:sz w:val="14"/>
                <w:szCs w:val="14"/>
              </w:rPr>
              <w:t>0</w:t>
            </w:r>
          </w:p>
        </w:tc>
        <w:tc>
          <w:tcPr>
            <w:tcW w:w="666" w:type="dxa"/>
            <w:shd w:val="clear" w:color="auto" w:fill="auto"/>
            <w:vAlign w:val="center"/>
            <w:hideMark/>
          </w:tcPr>
          <w:p w14:paraId="45766590" w14:textId="77777777" w:rsidR="00AD7E83" w:rsidRPr="00075FB2" w:rsidRDefault="00AD7E83" w:rsidP="00075FB2">
            <w:pPr>
              <w:jc w:val="center"/>
              <w:rPr>
                <w:sz w:val="14"/>
                <w:szCs w:val="14"/>
              </w:rPr>
            </w:pPr>
            <w:r w:rsidRPr="00075FB2">
              <w:rPr>
                <w:sz w:val="14"/>
                <w:szCs w:val="14"/>
              </w:rPr>
              <w:t>14</w:t>
            </w:r>
          </w:p>
        </w:tc>
        <w:tc>
          <w:tcPr>
            <w:tcW w:w="623" w:type="dxa"/>
            <w:shd w:val="clear" w:color="auto" w:fill="auto"/>
            <w:vAlign w:val="center"/>
            <w:hideMark/>
          </w:tcPr>
          <w:p w14:paraId="6A23272B" w14:textId="77777777" w:rsidR="00AD7E83" w:rsidRPr="00075FB2" w:rsidRDefault="00AD7E83" w:rsidP="00075FB2">
            <w:pPr>
              <w:jc w:val="center"/>
              <w:rPr>
                <w:sz w:val="14"/>
                <w:szCs w:val="14"/>
              </w:rPr>
            </w:pPr>
            <w:r w:rsidRPr="00075FB2">
              <w:rPr>
                <w:sz w:val="14"/>
                <w:szCs w:val="14"/>
              </w:rPr>
              <w:t>1</w:t>
            </w:r>
          </w:p>
        </w:tc>
        <w:tc>
          <w:tcPr>
            <w:tcW w:w="638" w:type="dxa"/>
            <w:shd w:val="clear" w:color="auto" w:fill="auto"/>
            <w:vAlign w:val="center"/>
            <w:hideMark/>
          </w:tcPr>
          <w:p w14:paraId="61A27F00" w14:textId="77777777" w:rsidR="00AD7E83" w:rsidRPr="00075FB2" w:rsidRDefault="00AD7E83" w:rsidP="00075FB2">
            <w:pPr>
              <w:jc w:val="center"/>
              <w:rPr>
                <w:sz w:val="14"/>
                <w:szCs w:val="14"/>
              </w:rPr>
            </w:pPr>
            <w:r w:rsidRPr="00075FB2">
              <w:rPr>
                <w:sz w:val="14"/>
                <w:szCs w:val="14"/>
              </w:rPr>
              <w:t>38</w:t>
            </w:r>
          </w:p>
        </w:tc>
        <w:tc>
          <w:tcPr>
            <w:tcW w:w="521" w:type="dxa"/>
            <w:shd w:val="clear" w:color="auto" w:fill="auto"/>
            <w:vAlign w:val="center"/>
            <w:hideMark/>
          </w:tcPr>
          <w:p w14:paraId="31EF0FCC" w14:textId="77777777" w:rsidR="00AD7E83" w:rsidRPr="00075FB2" w:rsidRDefault="00AD7E83" w:rsidP="00075FB2">
            <w:pPr>
              <w:jc w:val="center"/>
              <w:rPr>
                <w:sz w:val="14"/>
                <w:szCs w:val="14"/>
              </w:rPr>
            </w:pPr>
            <w:r w:rsidRPr="00075FB2">
              <w:rPr>
                <w:sz w:val="14"/>
                <w:szCs w:val="14"/>
              </w:rPr>
              <w:t>51</w:t>
            </w:r>
          </w:p>
        </w:tc>
        <w:tc>
          <w:tcPr>
            <w:tcW w:w="521" w:type="dxa"/>
            <w:shd w:val="clear" w:color="auto" w:fill="auto"/>
            <w:vAlign w:val="center"/>
            <w:hideMark/>
          </w:tcPr>
          <w:p w14:paraId="3B3DD50F" w14:textId="77777777" w:rsidR="00AD7E83" w:rsidRPr="00075FB2" w:rsidRDefault="00AD7E83" w:rsidP="00075FB2">
            <w:pPr>
              <w:jc w:val="center"/>
              <w:rPr>
                <w:sz w:val="14"/>
                <w:szCs w:val="14"/>
              </w:rPr>
            </w:pPr>
            <w:r w:rsidRPr="00075FB2">
              <w:rPr>
                <w:sz w:val="14"/>
                <w:szCs w:val="14"/>
              </w:rPr>
              <w:t>2</w:t>
            </w:r>
          </w:p>
        </w:tc>
        <w:tc>
          <w:tcPr>
            <w:tcW w:w="521" w:type="dxa"/>
            <w:shd w:val="clear" w:color="auto" w:fill="auto"/>
            <w:vAlign w:val="center"/>
            <w:hideMark/>
          </w:tcPr>
          <w:p w14:paraId="4E237305" w14:textId="77777777" w:rsidR="00AD7E83" w:rsidRPr="00075FB2" w:rsidRDefault="00AD7E83" w:rsidP="00075FB2">
            <w:pPr>
              <w:jc w:val="center"/>
              <w:rPr>
                <w:sz w:val="14"/>
                <w:szCs w:val="14"/>
              </w:rPr>
            </w:pPr>
            <w:r w:rsidRPr="00075FB2">
              <w:rPr>
                <w:sz w:val="14"/>
                <w:szCs w:val="14"/>
              </w:rPr>
              <w:t>61</w:t>
            </w:r>
          </w:p>
        </w:tc>
        <w:tc>
          <w:tcPr>
            <w:tcW w:w="641" w:type="dxa"/>
            <w:shd w:val="clear" w:color="auto" w:fill="auto"/>
            <w:vAlign w:val="center"/>
            <w:hideMark/>
          </w:tcPr>
          <w:p w14:paraId="41006719" w14:textId="77777777" w:rsidR="00AD7E83" w:rsidRPr="00075FB2" w:rsidRDefault="00AD7E83" w:rsidP="00075FB2">
            <w:pPr>
              <w:jc w:val="center"/>
              <w:rPr>
                <w:sz w:val="14"/>
                <w:szCs w:val="14"/>
              </w:rPr>
            </w:pPr>
            <w:r w:rsidRPr="00075FB2">
              <w:rPr>
                <w:sz w:val="14"/>
                <w:szCs w:val="14"/>
              </w:rPr>
              <w:t>14</w:t>
            </w:r>
          </w:p>
        </w:tc>
        <w:tc>
          <w:tcPr>
            <w:tcW w:w="627" w:type="dxa"/>
            <w:shd w:val="clear" w:color="auto" w:fill="auto"/>
            <w:vAlign w:val="center"/>
            <w:hideMark/>
          </w:tcPr>
          <w:p w14:paraId="47801395" w14:textId="77777777" w:rsidR="00AD7E83" w:rsidRPr="00075FB2" w:rsidRDefault="00AD7E83" w:rsidP="00075FB2">
            <w:pPr>
              <w:jc w:val="center"/>
              <w:rPr>
                <w:sz w:val="14"/>
                <w:szCs w:val="14"/>
              </w:rPr>
            </w:pPr>
            <w:r w:rsidRPr="00075FB2">
              <w:rPr>
                <w:sz w:val="14"/>
                <w:szCs w:val="14"/>
              </w:rPr>
              <w:t>47</w:t>
            </w:r>
          </w:p>
        </w:tc>
        <w:tc>
          <w:tcPr>
            <w:tcW w:w="627" w:type="dxa"/>
            <w:shd w:val="clear" w:color="auto" w:fill="auto"/>
            <w:vAlign w:val="center"/>
            <w:hideMark/>
          </w:tcPr>
          <w:p w14:paraId="177C0B61" w14:textId="77777777" w:rsidR="00AD7E83" w:rsidRPr="00075FB2" w:rsidRDefault="00AD7E83" w:rsidP="00075FB2">
            <w:pPr>
              <w:jc w:val="center"/>
              <w:rPr>
                <w:sz w:val="14"/>
                <w:szCs w:val="14"/>
              </w:rPr>
            </w:pPr>
            <w:r w:rsidRPr="00075FB2">
              <w:rPr>
                <w:sz w:val="14"/>
                <w:szCs w:val="14"/>
              </w:rPr>
              <w:t>32.91</w:t>
            </w:r>
          </w:p>
        </w:tc>
        <w:tc>
          <w:tcPr>
            <w:tcW w:w="627" w:type="dxa"/>
            <w:shd w:val="clear" w:color="auto" w:fill="auto"/>
            <w:vAlign w:val="center"/>
            <w:hideMark/>
          </w:tcPr>
          <w:p w14:paraId="0CCD5053" w14:textId="77777777" w:rsidR="00AD7E83" w:rsidRPr="00075FB2" w:rsidRDefault="00AD7E83" w:rsidP="00075FB2">
            <w:pPr>
              <w:jc w:val="center"/>
              <w:rPr>
                <w:sz w:val="14"/>
                <w:szCs w:val="14"/>
              </w:rPr>
            </w:pPr>
            <w:r w:rsidRPr="00075FB2">
              <w:rPr>
                <w:sz w:val="14"/>
                <w:szCs w:val="14"/>
              </w:rPr>
              <w:t>47</w:t>
            </w:r>
          </w:p>
        </w:tc>
        <w:tc>
          <w:tcPr>
            <w:tcW w:w="627" w:type="dxa"/>
            <w:shd w:val="clear" w:color="auto" w:fill="auto"/>
            <w:vAlign w:val="center"/>
            <w:hideMark/>
          </w:tcPr>
          <w:p w14:paraId="3B8F2997" w14:textId="77777777" w:rsidR="00AD7E83" w:rsidRPr="00075FB2" w:rsidRDefault="00AD7E83" w:rsidP="00075FB2">
            <w:pPr>
              <w:jc w:val="center"/>
              <w:rPr>
                <w:sz w:val="14"/>
                <w:szCs w:val="14"/>
              </w:rPr>
            </w:pPr>
            <w:r w:rsidRPr="00075FB2">
              <w:rPr>
                <w:sz w:val="14"/>
                <w:szCs w:val="14"/>
              </w:rPr>
              <w:t>32.91</w:t>
            </w:r>
          </w:p>
        </w:tc>
        <w:tc>
          <w:tcPr>
            <w:tcW w:w="627" w:type="dxa"/>
            <w:shd w:val="clear" w:color="auto" w:fill="auto"/>
            <w:vAlign w:val="center"/>
            <w:hideMark/>
          </w:tcPr>
          <w:p w14:paraId="7E3B4A7C" w14:textId="77777777" w:rsidR="00AD7E83" w:rsidRPr="00075FB2" w:rsidRDefault="00AD7E83" w:rsidP="00075FB2">
            <w:pPr>
              <w:jc w:val="center"/>
              <w:rPr>
                <w:sz w:val="14"/>
                <w:szCs w:val="14"/>
              </w:rPr>
            </w:pPr>
            <w:r w:rsidRPr="00075FB2">
              <w:rPr>
                <w:sz w:val="14"/>
                <w:szCs w:val="14"/>
              </w:rPr>
              <w:t>1</w:t>
            </w:r>
          </w:p>
        </w:tc>
        <w:tc>
          <w:tcPr>
            <w:tcW w:w="627" w:type="dxa"/>
            <w:shd w:val="clear" w:color="auto" w:fill="auto"/>
            <w:vAlign w:val="center"/>
            <w:hideMark/>
          </w:tcPr>
          <w:p w14:paraId="43A585EF" w14:textId="77777777" w:rsidR="00AD7E83" w:rsidRPr="00075FB2" w:rsidRDefault="00AD7E83" w:rsidP="00075FB2">
            <w:pPr>
              <w:jc w:val="center"/>
              <w:rPr>
                <w:sz w:val="14"/>
                <w:szCs w:val="14"/>
              </w:rPr>
            </w:pPr>
            <w:r w:rsidRPr="00075FB2">
              <w:rPr>
                <w:sz w:val="14"/>
                <w:szCs w:val="14"/>
              </w:rPr>
              <w:t>11.3</w:t>
            </w:r>
          </w:p>
        </w:tc>
        <w:tc>
          <w:tcPr>
            <w:tcW w:w="627" w:type="dxa"/>
            <w:shd w:val="clear" w:color="auto" w:fill="auto"/>
            <w:vAlign w:val="center"/>
            <w:hideMark/>
          </w:tcPr>
          <w:p w14:paraId="40100AA6" w14:textId="77777777" w:rsidR="00AD7E83" w:rsidRPr="00075FB2" w:rsidRDefault="00AD7E83" w:rsidP="00075FB2">
            <w:pPr>
              <w:jc w:val="center"/>
              <w:rPr>
                <w:sz w:val="14"/>
                <w:szCs w:val="14"/>
              </w:rPr>
            </w:pPr>
            <w:r w:rsidRPr="00075FB2">
              <w:rPr>
                <w:sz w:val="14"/>
                <w:szCs w:val="14"/>
              </w:rPr>
              <w:t>23.28</w:t>
            </w:r>
          </w:p>
        </w:tc>
        <w:tc>
          <w:tcPr>
            <w:tcW w:w="1100" w:type="dxa"/>
            <w:shd w:val="clear" w:color="auto" w:fill="auto"/>
            <w:vAlign w:val="center"/>
            <w:hideMark/>
          </w:tcPr>
          <w:p w14:paraId="42756091" w14:textId="77777777" w:rsidR="00AD7E83" w:rsidRPr="00075FB2" w:rsidRDefault="00AD7E83" w:rsidP="00075FB2">
            <w:pPr>
              <w:jc w:val="center"/>
              <w:rPr>
                <w:sz w:val="14"/>
                <w:szCs w:val="14"/>
              </w:rPr>
            </w:pPr>
            <w:r w:rsidRPr="00075FB2">
              <w:rPr>
                <w:sz w:val="14"/>
                <w:szCs w:val="14"/>
              </w:rPr>
              <w:t>34.58</w:t>
            </w:r>
          </w:p>
        </w:tc>
      </w:tr>
      <w:tr w:rsidR="00AD7E83" w:rsidRPr="00075FB2" w14:paraId="7D3CA33A" w14:textId="77777777" w:rsidTr="00075FB2">
        <w:trPr>
          <w:trHeight w:val="576"/>
        </w:trPr>
        <w:tc>
          <w:tcPr>
            <w:tcW w:w="705" w:type="dxa"/>
            <w:shd w:val="clear" w:color="auto" w:fill="auto"/>
            <w:vAlign w:val="center"/>
            <w:hideMark/>
          </w:tcPr>
          <w:p w14:paraId="0BD69E7A" w14:textId="77777777" w:rsidR="00AD7E83" w:rsidRPr="00075FB2" w:rsidRDefault="00AD7E83" w:rsidP="00075FB2">
            <w:pPr>
              <w:jc w:val="center"/>
              <w:rPr>
                <w:sz w:val="14"/>
                <w:szCs w:val="14"/>
              </w:rPr>
            </w:pPr>
            <w:r w:rsidRPr="00075FB2">
              <w:rPr>
                <w:sz w:val="14"/>
                <w:szCs w:val="14"/>
              </w:rPr>
              <w:t>31/12/15</w:t>
            </w:r>
          </w:p>
        </w:tc>
        <w:tc>
          <w:tcPr>
            <w:tcW w:w="653" w:type="dxa"/>
            <w:shd w:val="clear" w:color="auto" w:fill="auto"/>
            <w:vAlign w:val="center"/>
          </w:tcPr>
          <w:p w14:paraId="438A6C49" w14:textId="77777777" w:rsidR="00AD7E83" w:rsidRPr="00075FB2" w:rsidRDefault="00AD7E83" w:rsidP="00075FB2">
            <w:pPr>
              <w:jc w:val="center"/>
              <w:rPr>
                <w:sz w:val="14"/>
                <w:szCs w:val="14"/>
              </w:rPr>
            </w:pPr>
            <w:r w:rsidRPr="00075FB2">
              <w:rPr>
                <w:sz w:val="14"/>
                <w:szCs w:val="14"/>
              </w:rPr>
              <w:t>C345671</w:t>
            </w:r>
          </w:p>
        </w:tc>
        <w:tc>
          <w:tcPr>
            <w:tcW w:w="726" w:type="dxa"/>
            <w:shd w:val="clear" w:color="auto" w:fill="auto"/>
            <w:vAlign w:val="center"/>
          </w:tcPr>
          <w:p w14:paraId="30690EAD" w14:textId="77777777" w:rsidR="00AD7E83" w:rsidRPr="00075FB2" w:rsidRDefault="00AD7E83" w:rsidP="00075FB2">
            <w:pPr>
              <w:jc w:val="center"/>
              <w:rPr>
                <w:sz w:val="14"/>
                <w:szCs w:val="14"/>
              </w:rPr>
            </w:pPr>
            <w:r w:rsidRPr="00075FB2">
              <w:rPr>
                <w:sz w:val="14"/>
                <w:szCs w:val="14"/>
              </w:rPr>
              <w:t>School C</w:t>
            </w:r>
          </w:p>
        </w:tc>
        <w:tc>
          <w:tcPr>
            <w:tcW w:w="652" w:type="dxa"/>
            <w:shd w:val="clear" w:color="auto" w:fill="auto"/>
            <w:vAlign w:val="center"/>
            <w:hideMark/>
          </w:tcPr>
          <w:p w14:paraId="4964DABD" w14:textId="77777777" w:rsidR="00AD7E83" w:rsidRPr="00075FB2" w:rsidRDefault="00AD7E83" w:rsidP="00075FB2">
            <w:pPr>
              <w:jc w:val="center"/>
              <w:rPr>
                <w:sz w:val="14"/>
                <w:szCs w:val="14"/>
              </w:rPr>
            </w:pPr>
            <w:r w:rsidRPr="00075FB2">
              <w:rPr>
                <w:sz w:val="14"/>
                <w:szCs w:val="14"/>
              </w:rPr>
              <w:t>55</w:t>
            </w:r>
          </w:p>
        </w:tc>
        <w:tc>
          <w:tcPr>
            <w:tcW w:w="652" w:type="dxa"/>
            <w:shd w:val="clear" w:color="auto" w:fill="auto"/>
            <w:vAlign w:val="center"/>
            <w:hideMark/>
          </w:tcPr>
          <w:p w14:paraId="3D2860F9" w14:textId="77777777" w:rsidR="00AD7E83" w:rsidRPr="00075FB2" w:rsidRDefault="00AD7E83" w:rsidP="00075FB2">
            <w:pPr>
              <w:jc w:val="center"/>
              <w:rPr>
                <w:sz w:val="14"/>
                <w:szCs w:val="14"/>
              </w:rPr>
            </w:pPr>
            <w:r w:rsidRPr="00075FB2">
              <w:rPr>
                <w:sz w:val="14"/>
                <w:szCs w:val="14"/>
              </w:rPr>
              <w:t>54</w:t>
            </w:r>
          </w:p>
        </w:tc>
        <w:tc>
          <w:tcPr>
            <w:tcW w:w="559" w:type="dxa"/>
            <w:shd w:val="clear" w:color="auto" w:fill="auto"/>
            <w:vAlign w:val="center"/>
            <w:hideMark/>
          </w:tcPr>
          <w:p w14:paraId="511D01E7" w14:textId="77777777" w:rsidR="00AD7E83" w:rsidRPr="00075FB2" w:rsidRDefault="00AD7E83" w:rsidP="00075FB2">
            <w:pPr>
              <w:jc w:val="center"/>
              <w:rPr>
                <w:sz w:val="14"/>
                <w:szCs w:val="14"/>
              </w:rPr>
            </w:pPr>
            <w:r w:rsidRPr="00075FB2">
              <w:rPr>
                <w:sz w:val="14"/>
                <w:szCs w:val="14"/>
              </w:rPr>
              <w:t>1</w:t>
            </w:r>
          </w:p>
        </w:tc>
        <w:tc>
          <w:tcPr>
            <w:tcW w:w="687" w:type="dxa"/>
            <w:shd w:val="clear" w:color="auto" w:fill="auto"/>
            <w:vAlign w:val="center"/>
            <w:hideMark/>
          </w:tcPr>
          <w:p w14:paraId="60DEE5C4" w14:textId="77777777" w:rsidR="00AD7E83" w:rsidRPr="00075FB2" w:rsidRDefault="00AD7E83" w:rsidP="00075FB2">
            <w:pPr>
              <w:jc w:val="center"/>
              <w:rPr>
                <w:sz w:val="14"/>
                <w:szCs w:val="14"/>
              </w:rPr>
            </w:pPr>
            <w:r w:rsidRPr="00075FB2">
              <w:rPr>
                <w:sz w:val="14"/>
                <w:szCs w:val="14"/>
              </w:rPr>
              <w:t>14</w:t>
            </w:r>
          </w:p>
        </w:tc>
        <w:tc>
          <w:tcPr>
            <w:tcW w:w="652" w:type="dxa"/>
            <w:shd w:val="clear" w:color="auto" w:fill="auto"/>
            <w:vAlign w:val="center"/>
            <w:hideMark/>
          </w:tcPr>
          <w:p w14:paraId="62216ACA" w14:textId="77777777" w:rsidR="00AD7E83" w:rsidRPr="00075FB2" w:rsidRDefault="00AD7E83" w:rsidP="00075FB2">
            <w:pPr>
              <w:jc w:val="center"/>
              <w:rPr>
                <w:sz w:val="14"/>
                <w:szCs w:val="14"/>
              </w:rPr>
            </w:pPr>
            <w:r w:rsidRPr="00075FB2">
              <w:rPr>
                <w:sz w:val="14"/>
                <w:szCs w:val="14"/>
              </w:rPr>
              <w:t>41</w:t>
            </w:r>
          </w:p>
        </w:tc>
        <w:tc>
          <w:tcPr>
            <w:tcW w:w="687" w:type="dxa"/>
            <w:shd w:val="clear" w:color="auto" w:fill="auto"/>
            <w:vAlign w:val="center"/>
            <w:hideMark/>
          </w:tcPr>
          <w:p w14:paraId="370AB860" w14:textId="77777777" w:rsidR="00AD7E83" w:rsidRPr="00075FB2" w:rsidRDefault="00AD7E83" w:rsidP="00075FB2">
            <w:pPr>
              <w:jc w:val="center"/>
              <w:rPr>
                <w:sz w:val="14"/>
                <w:szCs w:val="14"/>
              </w:rPr>
            </w:pPr>
            <w:r w:rsidRPr="00075FB2">
              <w:rPr>
                <w:sz w:val="14"/>
                <w:szCs w:val="14"/>
              </w:rPr>
              <w:t>0</w:t>
            </w:r>
          </w:p>
        </w:tc>
        <w:tc>
          <w:tcPr>
            <w:tcW w:w="666" w:type="dxa"/>
            <w:shd w:val="clear" w:color="auto" w:fill="auto"/>
            <w:vAlign w:val="center"/>
            <w:hideMark/>
          </w:tcPr>
          <w:p w14:paraId="3150116B" w14:textId="77777777" w:rsidR="00AD7E83" w:rsidRPr="00075FB2" w:rsidRDefault="00AD7E83" w:rsidP="00075FB2">
            <w:pPr>
              <w:jc w:val="center"/>
              <w:rPr>
                <w:sz w:val="14"/>
                <w:szCs w:val="14"/>
              </w:rPr>
            </w:pPr>
            <w:r w:rsidRPr="00075FB2">
              <w:rPr>
                <w:sz w:val="14"/>
                <w:szCs w:val="14"/>
              </w:rPr>
              <w:t>14</w:t>
            </w:r>
          </w:p>
        </w:tc>
        <w:tc>
          <w:tcPr>
            <w:tcW w:w="623" w:type="dxa"/>
            <w:shd w:val="clear" w:color="auto" w:fill="auto"/>
            <w:vAlign w:val="center"/>
            <w:hideMark/>
          </w:tcPr>
          <w:p w14:paraId="67B907D7" w14:textId="77777777" w:rsidR="00AD7E83" w:rsidRPr="00075FB2" w:rsidRDefault="00AD7E83" w:rsidP="00075FB2">
            <w:pPr>
              <w:jc w:val="center"/>
              <w:rPr>
                <w:sz w:val="14"/>
                <w:szCs w:val="14"/>
              </w:rPr>
            </w:pPr>
            <w:r w:rsidRPr="00075FB2">
              <w:rPr>
                <w:sz w:val="14"/>
                <w:szCs w:val="14"/>
              </w:rPr>
              <w:t>1</w:t>
            </w:r>
          </w:p>
        </w:tc>
        <w:tc>
          <w:tcPr>
            <w:tcW w:w="638" w:type="dxa"/>
            <w:shd w:val="clear" w:color="auto" w:fill="auto"/>
            <w:vAlign w:val="center"/>
            <w:hideMark/>
          </w:tcPr>
          <w:p w14:paraId="406EB85E" w14:textId="77777777" w:rsidR="00AD7E83" w:rsidRPr="00075FB2" w:rsidRDefault="00AD7E83" w:rsidP="00075FB2">
            <w:pPr>
              <w:jc w:val="center"/>
              <w:rPr>
                <w:sz w:val="14"/>
                <w:szCs w:val="14"/>
              </w:rPr>
            </w:pPr>
            <w:r w:rsidRPr="00075FB2">
              <w:rPr>
                <w:sz w:val="14"/>
                <w:szCs w:val="14"/>
              </w:rPr>
              <w:t>40</w:t>
            </w:r>
          </w:p>
        </w:tc>
        <w:tc>
          <w:tcPr>
            <w:tcW w:w="521" w:type="dxa"/>
            <w:shd w:val="clear" w:color="auto" w:fill="auto"/>
            <w:vAlign w:val="center"/>
            <w:hideMark/>
          </w:tcPr>
          <w:p w14:paraId="72A3D240" w14:textId="77777777" w:rsidR="00AD7E83" w:rsidRPr="00075FB2" w:rsidRDefault="00AD7E83" w:rsidP="00075FB2">
            <w:pPr>
              <w:jc w:val="center"/>
              <w:rPr>
                <w:sz w:val="14"/>
                <w:szCs w:val="14"/>
              </w:rPr>
            </w:pPr>
            <w:r w:rsidRPr="00075FB2">
              <w:rPr>
                <w:sz w:val="14"/>
                <w:szCs w:val="14"/>
              </w:rPr>
              <w:t>55</w:t>
            </w:r>
          </w:p>
        </w:tc>
        <w:tc>
          <w:tcPr>
            <w:tcW w:w="521" w:type="dxa"/>
            <w:shd w:val="clear" w:color="auto" w:fill="auto"/>
            <w:vAlign w:val="center"/>
            <w:hideMark/>
          </w:tcPr>
          <w:p w14:paraId="11C5D4DE" w14:textId="77777777" w:rsidR="00AD7E83" w:rsidRPr="00075FB2" w:rsidRDefault="00AD7E83" w:rsidP="00075FB2">
            <w:pPr>
              <w:jc w:val="center"/>
              <w:rPr>
                <w:sz w:val="14"/>
                <w:szCs w:val="14"/>
              </w:rPr>
            </w:pPr>
            <w:r w:rsidRPr="00075FB2">
              <w:rPr>
                <w:sz w:val="14"/>
                <w:szCs w:val="14"/>
              </w:rPr>
              <w:t>0</w:t>
            </w:r>
          </w:p>
        </w:tc>
        <w:tc>
          <w:tcPr>
            <w:tcW w:w="521" w:type="dxa"/>
            <w:shd w:val="clear" w:color="auto" w:fill="auto"/>
            <w:vAlign w:val="center"/>
            <w:hideMark/>
          </w:tcPr>
          <w:p w14:paraId="6D84069D" w14:textId="77777777" w:rsidR="00AD7E83" w:rsidRPr="00075FB2" w:rsidRDefault="00AD7E83" w:rsidP="00075FB2">
            <w:pPr>
              <w:jc w:val="center"/>
              <w:rPr>
                <w:sz w:val="14"/>
                <w:szCs w:val="14"/>
              </w:rPr>
            </w:pPr>
            <w:r w:rsidRPr="00075FB2">
              <w:rPr>
                <w:sz w:val="14"/>
                <w:szCs w:val="14"/>
              </w:rPr>
              <w:t>62</w:t>
            </w:r>
          </w:p>
        </w:tc>
        <w:tc>
          <w:tcPr>
            <w:tcW w:w="641" w:type="dxa"/>
            <w:shd w:val="clear" w:color="auto" w:fill="auto"/>
            <w:vAlign w:val="center"/>
            <w:hideMark/>
          </w:tcPr>
          <w:p w14:paraId="7CFE9730" w14:textId="77777777" w:rsidR="00AD7E83" w:rsidRPr="00075FB2" w:rsidRDefault="00AD7E83" w:rsidP="00075FB2">
            <w:pPr>
              <w:jc w:val="center"/>
              <w:rPr>
                <w:sz w:val="14"/>
                <w:szCs w:val="14"/>
              </w:rPr>
            </w:pPr>
            <w:r w:rsidRPr="00075FB2">
              <w:rPr>
                <w:sz w:val="14"/>
                <w:szCs w:val="14"/>
              </w:rPr>
              <w:t>14</w:t>
            </w:r>
          </w:p>
        </w:tc>
        <w:tc>
          <w:tcPr>
            <w:tcW w:w="627" w:type="dxa"/>
            <w:shd w:val="clear" w:color="auto" w:fill="auto"/>
            <w:vAlign w:val="center"/>
            <w:hideMark/>
          </w:tcPr>
          <w:p w14:paraId="4DFB0AD7" w14:textId="77777777" w:rsidR="00AD7E83" w:rsidRPr="00075FB2" w:rsidRDefault="00AD7E83" w:rsidP="00075FB2">
            <w:pPr>
              <w:jc w:val="center"/>
              <w:rPr>
                <w:sz w:val="14"/>
                <w:szCs w:val="14"/>
              </w:rPr>
            </w:pPr>
            <w:r w:rsidRPr="00075FB2">
              <w:rPr>
                <w:sz w:val="14"/>
                <w:szCs w:val="14"/>
              </w:rPr>
              <w:t>48</w:t>
            </w:r>
          </w:p>
        </w:tc>
        <w:tc>
          <w:tcPr>
            <w:tcW w:w="627" w:type="dxa"/>
            <w:shd w:val="clear" w:color="auto" w:fill="auto"/>
            <w:vAlign w:val="center"/>
            <w:hideMark/>
          </w:tcPr>
          <w:p w14:paraId="32DBC46E" w14:textId="77777777" w:rsidR="00AD7E83" w:rsidRPr="00075FB2" w:rsidRDefault="00AD7E83" w:rsidP="00075FB2">
            <w:pPr>
              <w:jc w:val="center"/>
              <w:rPr>
                <w:sz w:val="14"/>
                <w:szCs w:val="14"/>
              </w:rPr>
            </w:pPr>
            <w:r w:rsidRPr="00075FB2">
              <w:rPr>
                <w:sz w:val="14"/>
                <w:szCs w:val="14"/>
              </w:rPr>
              <w:t>33.68</w:t>
            </w:r>
          </w:p>
        </w:tc>
        <w:tc>
          <w:tcPr>
            <w:tcW w:w="627" w:type="dxa"/>
            <w:shd w:val="clear" w:color="auto" w:fill="auto"/>
            <w:vAlign w:val="center"/>
            <w:hideMark/>
          </w:tcPr>
          <w:p w14:paraId="340B8023" w14:textId="77777777" w:rsidR="00AD7E83" w:rsidRPr="00075FB2" w:rsidRDefault="00AD7E83" w:rsidP="00075FB2">
            <w:pPr>
              <w:jc w:val="center"/>
              <w:rPr>
                <w:sz w:val="14"/>
                <w:szCs w:val="14"/>
              </w:rPr>
            </w:pPr>
            <w:r w:rsidRPr="00075FB2">
              <w:rPr>
                <w:sz w:val="14"/>
                <w:szCs w:val="14"/>
              </w:rPr>
              <w:t>48</w:t>
            </w:r>
          </w:p>
        </w:tc>
        <w:tc>
          <w:tcPr>
            <w:tcW w:w="627" w:type="dxa"/>
            <w:shd w:val="clear" w:color="auto" w:fill="auto"/>
            <w:vAlign w:val="center"/>
            <w:hideMark/>
          </w:tcPr>
          <w:p w14:paraId="383F7FD4" w14:textId="77777777" w:rsidR="00AD7E83" w:rsidRPr="00075FB2" w:rsidRDefault="00AD7E83" w:rsidP="00075FB2">
            <w:pPr>
              <w:jc w:val="center"/>
              <w:rPr>
                <w:sz w:val="14"/>
                <w:szCs w:val="14"/>
              </w:rPr>
            </w:pPr>
            <w:r w:rsidRPr="00075FB2">
              <w:rPr>
                <w:sz w:val="14"/>
                <w:szCs w:val="14"/>
              </w:rPr>
              <w:t>33.68</w:t>
            </w:r>
          </w:p>
        </w:tc>
        <w:tc>
          <w:tcPr>
            <w:tcW w:w="627" w:type="dxa"/>
            <w:shd w:val="clear" w:color="auto" w:fill="auto"/>
            <w:vAlign w:val="center"/>
            <w:hideMark/>
          </w:tcPr>
          <w:p w14:paraId="7717BBEF" w14:textId="77777777" w:rsidR="00AD7E83" w:rsidRPr="00075FB2" w:rsidRDefault="00AD7E83" w:rsidP="00075FB2">
            <w:pPr>
              <w:jc w:val="center"/>
              <w:rPr>
                <w:sz w:val="14"/>
                <w:szCs w:val="14"/>
              </w:rPr>
            </w:pPr>
            <w:r w:rsidRPr="00075FB2">
              <w:rPr>
                <w:sz w:val="14"/>
                <w:szCs w:val="14"/>
              </w:rPr>
              <w:t>1</w:t>
            </w:r>
          </w:p>
        </w:tc>
        <w:tc>
          <w:tcPr>
            <w:tcW w:w="627" w:type="dxa"/>
            <w:shd w:val="clear" w:color="auto" w:fill="auto"/>
            <w:vAlign w:val="center"/>
            <w:hideMark/>
          </w:tcPr>
          <w:p w14:paraId="6491AA72" w14:textId="77777777" w:rsidR="00AD7E83" w:rsidRPr="00075FB2" w:rsidRDefault="00AD7E83" w:rsidP="00075FB2">
            <w:pPr>
              <w:jc w:val="center"/>
              <w:rPr>
                <w:sz w:val="14"/>
                <w:szCs w:val="14"/>
              </w:rPr>
            </w:pPr>
            <w:r w:rsidRPr="00075FB2">
              <w:rPr>
                <w:sz w:val="14"/>
                <w:szCs w:val="14"/>
              </w:rPr>
              <w:t>11.7</w:t>
            </w:r>
          </w:p>
        </w:tc>
        <w:tc>
          <w:tcPr>
            <w:tcW w:w="627" w:type="dxa"/>
            <w:shd w:val="clear" w:color="auto" w:fill="auto"/>
            <w:vAlign w:val="center"/>
            <w:hideMark/>
          </w:tcPr>
          <w:p w14:paraId="4344C389" w14:textId="77777777" w:rsidR="00AD7E83" w:rsidRPr="00075FB2" w:rsidRDefault="00AD7E83" w:rsidP="00075FB2">
            <w:pPr>
              <w:jc w:val="center"/>
              <w:rPr>
                <w:sz w:val="14"/>
                <w:szCs w:val="14"/>
              </w:rPr>
            </w:pPr>
            <w:r w:rsidRPr="00075FB2">
              <w:rPr>
                <w:sz w:val="14"/>
                <w:szCs w:val="14"/>
              </w:rPr>
              <w:t>23.65</w:t>
            </w:r>
          </w:p>
        </w:tc>
        <w:tc>
          <w:tcPr>
            <w:tcW w:w="1100" w:type="dxa"/>
            <w:shd w:val="clear" w:color="auto" w:fill="auto"/>
            <w:vAlign w:val="center"/>
            <w:hideMark/>
          </w:tcPr>
          <w:p w14:paraId="400E3CBB" w14:textId="77777777" w:rsidR="00AD7E83" w:rsidRPr="00075FB2" w:rsidRDefault="00AD7E83" w:rsidP="00075FB2">
            <w:pPr>
              <w:jc w:val="center"/>
              <w:rPr>
                <w:sz w:val="14"/>
                <w:szCs w:val="14"/>
              </w:rPr>
            </w:pPr>
            <w:r w:rsidRPr="00075FB2">
              <w:rPr>
                <w:sz w:val="14"/>
                <w:szCs w:val="14"/>
              </w:rPr>
              <w:t>35.35</w:t>
            </w:r>
          </w:p>
        </w:tc>
      </w:tr>
      <w:tr w:rsidR="00AD7E83" w:rsidRPr="00075FB2" w14:paraId="3CEA1214" w14:textId="77777777" w:rsidTr="00075FB2">
        <w:trPr>
          <w:trHeight w:val="576"/>
        </w:trPr>
        <w:tc>
          <w:tcPr>
            <w:tcW w:w="705" w:type="dxa"/>
            <w:shd w:val="clear" w:color="auto" w:fill="auto"/>
            <w:vAlign w:val="center"/>
            <w:hideMark/>
          </w:tcPr>
          <w:p w14:paraId="1A4EEB59" w14:textId="77777777" w:rsidR="00AD7E83" w:rsidRPr="00075FB2" w:rsidRDefault="00AD7E83" w:rsidP="00075FB2">
            <w:pPr>
              <w:jc w:val="center"/>
              <w:rPr>
                <w:sz w:val="14"/>
                <w:szCs w:val="14"/>
              </w:rPr>
            </w:pPr>
            <w:r w:rsidRPr="00075FB2">
              <w:rPr>
                <w:sz w:val="14"/>
                <w:szCs w:val="14"/>
              </w:rPr>
              <w:t>31/12/15</w:t>
            </w:r>
          </w:p>
        </w:tc>
        <w:tc>
          <w:tcPr>
            <w:tcW w:w="653" w:type="dxa"/>
            <w:shd w:val="clear" w:color="auto" w:fill="auto"/>
            <w:vAlign w:val="center"/>
          </w:tcPr>
          <w:p w14:paraId="60A771CC" w14:textId="77777777" w:rsidR="00AD7E83" w:rsidRPr="00075FB2" w:rsidRDefault="00AD7E83" w:rsidP="00075FB2">
            <w:pPr>
              <w:jc w:val="center"/>
              <w:rPr>
                <w:sz w:val="14"/>
                <w:szCs w:val="14"/>
              </w:rPr>
            </w:pPr>
            <w:r w:rsidRPr="00075FB2">
              <w:rPr>
                <w:sz w:val="14"/>
                <w:szCs w:val="14"/>
              </w:rPr>
              <w:t>C345672</w:t>
            </w:r>
          </w:p>
        </w:tc>
        <w:tc>
          <w:tcPr>
            <w:tcW w:w="726" w:type="dxa"/>
            <w:shd w:val="clear" w:color="auto" w:fill="auto"/>
            <w:vAlign w:val="center"/>
          </w:tcPr>
          <w:p w14:paraId="12C58F5B" w14:textId="77777777" w:rsidR="00AD7E83" w:rsidRPr="00075FB2" w:rsidRDefault="00AD7E83" w:rsidP="00075FB2">
            <w:pPr>
              <w:jc w:val="center"/>
              <w:rPr>
                <w:sz w:val="14"/>
                <w:szCs w:val="14"/>
              </w:rPr>
            </w:pPr>
            <w:r w:rsidRPr="00075FB2">
              <w:rPr>
                <w:sz w:val="14"/>
                <w:szCs w:val="14"/>
              </w:rPr>
              <w:t>School D</w:t>
            </w:r>
          </w:p>
        </w:tc>
        <w:tc>
          <w:tcPr>
            <w:tcW w:w="652" w:type="dxa"/>
            <w:shd w:val="clear" w:color="auto" w:fill="auto"/>
            <w:vAlign w:val="center"/>
            <w:hideMark/>
          </w:tcPr>
          <w:p w14:paraId="40194D48" w14:textId="77777777" w:rsidR="00AD7E83" w:rsidRPr="00075FB2" w:rsidRDefault="00AD7E83" w:rsidP="00075FB2">
            <w:pPr>
              <w:jc w:val="center"/>
              <w:rPr>
                <w:sz w:val="14"/>
                <w:szCs w:val="14"/>
              </w:rPr>
            </w:pPr>
            <w:r w:rsidRPr="00075FB2">
              <w:rPr>
                <w:sz w:val="14"/>
                <w:szCs w:val="14"/>
              </w:rPr>
              <w:t>188</w:t>
            </w:r>
          </w:p>
        </w:tc>
        <w:tc>
          <w:tcPr>
            <w:tcW w:w="652" w:type="dxa"/>
            <w:shd w:val="clear" w:color="auto" w:fill="auto"/>
            <w:vAlign w:val="center"/>
            <w:hideMark/>
          </w:tcPr>
          <w:p w14:paraId="25B697FA" w14:textId="77777777" w:rsidR="00AD7E83" w:rsidRPr="00075FB2" w:rsidRDefault="00AD7E83" w:rsidP="00075FB2">
            <w:pPr>
              <w:jc w:val="center"/>
              <w:rPr>
                <w:sz w:val="14"/>
                <w:szCs w:val="14"/>
              </w:rPr>
            </w:pPr>
            <w:r w:rsidRPr="00075FB2">
              <w:rPr>
                <w:sz w:val="14"/>
                <w:szCs w:val="14"/>
              </w:rPr>
              <w:t>127</w:t>
            </w:r>
          </w:p>
        </w:tc>
        <w:tc>
          <w:tcPr>
            <w:tcW w:w="559" w:type="dxa"/>
            <w:shd w:val="clear" w:color="auto" w:fill="auto"/>
            <w:vAlign w:val="center"/>
            <w:hideMark/>
          </w:tcPr>
          <w:p w14:paraId="68F11CF9" w14:textId="77777777" w:rsidR="00AD7E83" w:rsidRPr="00075FB2" w:rsidRDefault="00AD7E83" w:rsidP="00075FB2">
            <w:pPr>
              <w:jc w:val="center"/>
              <w:rPr>
                <w:sz w:val="14"/>
                <w:szCs w:val="14"/>
              </w:rPr>
            </w:pPr>
            <w:r w:rsidRPr="00075FB2">
              <w:rPr>
                <w:sz w:val="14"/>
                <w:szCs w:val="14"/>
              </w:rPr>
              <w:t>61</w:t>
            </w:r>
          </w:p>
        </w:tc>
        <w:tc>
          <w:tcPr>
            <w:tcW w:w="687" w:type="dxa"/>
            <w:shd w:val="clear" w:color="auto" w:fill="auto"/>
            <w:vAlign w:val="center"/>
            <w:hideMark/>
          </w:tcPr>
          <w:p w14:paraId="04F15D6B" w14:textId="77777777" w:rsidR="00AD7E83" w:rsidRPr="00075FB2" w:rsidRDefault="00AD7E83" w:rsidP="00075FB2">
            <w:pPr>
              <w:jc w:val="center"/>
              <w:rPr>
                <w:sz w:val="14"/>
                <w:szCs w:val="14"/>
              </w:rPr>
            </w:pPr>
            <w:r w:rsidRPr="00075FB2">
              <w:rPr>
                <w:sz w:val="14"/>
                <w:szCs w:val="14"/>
              </w:rPr>
              <w:t>109</w:t>
            </w:r>
          </w:p>
        </w:tc>
        <w:tc>
          <w:tcPr>
            <w:tcW w:w="652" w:type="dxa"/>
            <w:shd w:val="clear" w:color="auto" w:fill="auto"/>
            <w:vAlign w:val="center"/>
            <w:hideMark/>
          </w:tcPr>
          <w:p w14:paraId="3A9986FF" w14:textId="77777777" w:rsidR="00AD7E83" w:rsidRPr="00075FB2" w:rsidRDefault="00AD7E83" w:rsidP="00075FB2">
            <w:pPr>
              <w:jc w:val="center"/>
              <w:rPr>
                <w:sz w:val="14"/>
                <w:szCs w:val="14"/>
              </w:rPr>
            </w:pPr>
            <w:r w:rsidRPr="00075FB2">
              <w:rPr>
                <w:sz w:val="14"/>
                <w:szCs w:val="14"/>
              </w:rPr>
              <w:t>79</w:t>
            </w:r>
          </w:p>
        </w:tc>
        <w:tc>
          <w:tcPr>
            <w:tcW w:w="687" w:type="dxa"/>
            <w:shd w:val="clear" w:color="auto" w:fill="auto"/>
            <w:vAlign w:val="center"/>
            <w:hideMark/>
          </w:tcPr>
          <w:p w14:paraId="2EDCB629" w14:textId="77777777" w:rsidR="00AD7E83" w:rsidRPr="00075FB2" w:rsidRDefault="00AD7E83" w:rsidP="00075FB2">
            <w:pPr>
              <w:jc w:val="center"/>
              <w:rPr>
                <w:sz w:val="14"/>
                <w:szCs w:val="14"/>
              </w:rPr>
            </w:pPr>
            <w:r w:rsidRPr="00075FB2">
              <w:rPr>
                <w:sz w:val="14"/>
                <w:szCs w:val="14"/>
              </w:rPr>
              <w:t>41</w:t>
            </w:r>
          </w:p>
        </w:tc>
        <w:tc>
          <w:tcPr>
            <w:tcW w:w="666" w:type="dxa"/>
            <w:shd w:val="clear" w:color="auto" w:fill="auto"/>
            <w:vAlign w:val="center"/>
            <w:hideMark/>
          </w:tcPr>
          <w:p w14:paraId="64450E58" w14:textId="77777777" w:rsidR="00AD7E83" w:rsidRPr="00075FB2" w:rsidRDefault="00AD7E83" w:rsidP="00075FB2">
            <w:pPr>
              <w:jc w:val="center"/>
              <w:rPr>
                <w:sz w:val="14"/>
                <w:szCs w:val="14"/>
              </w:rPr>
            </w:pPr>
            <w:r w:rsidRPr="00075FB2">
              <w:rPr>
                <w:sz w:val="14"/>
                <w:szCs w:val="14"/>
              </w:rPr>
              <w:t>68</w:t>
            </w:r>
          </w:p>
        </w:tc>
        <w:tc>
          <w:tcPr>
            <w:tcW w:w="623" w:type="dxa"/>
            <w:shd w:val="clear" w:color="auto" w:fill="auto"/>
            <w:vAlign w:val="center"/>
            <w:hideMark/>
          </w:tcPr>
          <w:p w14:paraId="484442CD" w14:textId="77777777" w:rsidR="00AD7E83" w:rsidRPr="00075FB2" w:rsidRDefault="00AD7E83" w:rsidP="00075FB2">
            <w:pPr>
              <w:jc w:val="center"/>
              <w:rPr>
                <w:sz w:val="14"/>
                <w:szCs w:val="14"/>
              </w:rPr>
            </w:pPr>
            <w:r w:rsidRPr="00075FB2">
              <w:rPr>
                <w:sz w:val="14"/>
                <w:szCs w:val="14"/>
              </w:rPr>
              <w:t>20</w:t>
            </w:r>
          </w:p>
        </w:tc>
        <w:tc>
          <w:tcPr>
            <w:tcW w:w="638" w:type="dxa"/>
            <w:shd w:val="clear" w:color="auto" w:fill="auto"/>
            <w:vAlign w:val="center"/>
            <w:hideMark/>
          </w:tcPr>
          <w:p w14:paraId="7DC37D79" w14:textId="77777777" w:rsidR="00AD7E83" w:rsidRPr="00075FB2" w:rsidRDefault="00AD7E83" w:rsidP="00075FB2">
            <w:pPr>
              <w:jc w:val="center"/>
              <w:rPr>
                <w:sz w:val="14"/>
                <w:szCs w:val="14"/>
              </w:rPr>
            </w:pPr>
            <w:r w:rsidRPr="00075FB2">
              <w:rPr>
                <w:sz w:val="14"/>
                <w:szCs w:val="14"/>
              </w:rPr>
              <w:t>59</w:t>
            </w:r>
          </w:p>
        </w:tc>
        <w:tc>
          <w:tcPr>
            <w:tcW w:w="521" w:type="dxa"/>
            <w:shd w:val="clear" w:color="auto" w:fill="auto"/>
            <w:vAlign w:val="center"/>
            <w:hideMark/>
          </w:tcPr>
          <w:p w14:paraId="4FB18457" w14:textId="77777777" w:rsidR="00AD7E83" w:rsidRPr="00075FB2" w:rsidRDefault="00AD7E83" w:rsidP="00075FB2">
            <w:pPr>
              <w:jc w:val="center"/>
              <w:rPr>
                <w:sz w:val="14"/>
                <w:szCs w:val="14"/>
              </w:rPr>
            </w:pPr>
            <w:r w:rsidRPr="00075FB2">
              <w:rPr>
                <w:sz w:val="14"/>
                <w:szCs w:val="14"/>
              </w:rPr>
              <w:t>177</w:t>
            </w:r>
          </w:p>
        </w:tc>
        <w:tc>
          <w:tcPr>
            <w:tcW w:w="521" w:type="dxa"/>
            <w:shd w:val="clear" w:color="auto" w:fill="auto"/>
            <w:vAlign w:val="center"/>
            <w:hideMark/>
          </w:tcPr>
          <w:p w14:paraId="682EE155" w14:textId="77777777" w:rsidR="00AD7E83" w:rsidRPr="00075FB2" w:rsidRDefault="00AD7E83" w:rsidP="00075FB2">
            <w:pPr>
              <w:jc w:val="center"/>
              <w:rPr>
                <w:sz w:val="14"/>
                <w:szCs w:val="14"/>
              </w:rPr>
            </w:pPr>
            <w:r w:rsidRPr="00075FB2">
              <w:rPr>
                <w:sz w:val="14"/>
                <w:szCs w:val="14"/>
              </w:rPr>
              <w:t>11</w:t>
            </w:r>
          </w:p>
        </w:tc>
        <w:tc>
          <w:tcPr>
            <w:tcW w:w="521" w:type="dxa"/>
            <w:shd w:val="clear" w:color="auto" w:fill="auto"/>
            <w:vAlign w:val="center"/>
            <w:hideMark/>
          </w:tcPr>
          <w:p w14:paraId="69877103" w14:textId="77777777" w:rsidR="00AD7E83" w:rsidRPr="00075FB2" w:rsidRDefault="00AD7E83" w:rsidP="00075FB2">
            <w:pPr>
              <w:jc w:val="center"/>
              <w:rPr>
                <w:sz w:val="14"/>
                <w:szCs w:val="14"/>
              </w:rPr>
            </w:pPr>
            <w:r w:rsidRPr="00075FB2">
              <w:rPr>
                <w:sz w:val="14"/>
                <w:szCs w:val="14"/>
              </w:rPr>
              <w:t>200</w:t>
            </w:r>
          </w:p>
        </w:tc>
        <w:tc>
          <w:tcPr>
            <w:tcW w:w="641" w:type="dxa"/>
            <w:shd w:val="clear" w:color="auto" w:fill="auto"/>
            <w:vAlign w:val="center"/>
            <w:hideMark/>
          </w:tcPr>
          <w:p w14:paraId="0C0778F4" w14:textId="77777777" w:rsidR="00AD7E83" w:rsidRPr="00075FB2" w:rsidRDefault="00AD7E83" w:rsidP="00075FB2">
            <w:pPr>
              <w:jc w:val="center"/>
              <w:rPr>
                <w:sz w:val="14"/>
                <w:szCs w:val="14"/>
              </w:rPr>
            </w:pPr>
            <w:r w:rsidRPr="00075FB2">
              <w:rPr>
                <w:sz w:val="14"/>
                <w:szCs w:val="14"/>
              </w:rPr>
              <w:t>110</w:t>
            </w:r>
          </w:p>
        </w:tc>
        <w:tc>
          <w:tcPr>
            <w:tcW w:w="627" w:type="dxa"/>
            <w:shd w:val="clear" w:color="auto" w:fill="auto"/>
            <w:vAlign w:val="center"/>
            <w:hideMark/>
          </w:tcPr>
          <w:p w14:paraId="15B7DB98" w14:textId="77777777" w:rsidR="00AD7E83" w:rsidRPr="00075FB2" w:rsidRDefault="00AD7E83" w:rsidP="00075FB2">
            <w:pPr>
              <w:jc w:val="center"/>
              <w:rPr>
                <w:sz w:val="14"/>
                <w:szCs w:val="14"/>
              </w:rPr>
            </w:pPr>
            <w:r w:rsidRPr="00075FB2">
              <w:rPr>
                <w:sz w:val="14"/>
                <w:szCs w:val="14"/>
              </w:rPr>
              <w:t>90</w:t>
            </w:r>
          </w:p>
        </w:tc>
        <w:tc>
          <w:tcPr>
            <w:tcW w:w="627" w:type="dxa"/>
            <w:shd w:val="clear" w:color="auto" w:fill="auto"/>
            <w:vAlign w:val="center"/>
            <w:hideMark/>
          </w:tcPr>
          <w:p w14:paraId="49701D7A" w14:textId="77777777" w:rsidR="00AD7E83" w:rsidRPr="00075FB2" w:rsidRDefault="00AD7E83" w:rsidP="00075FB2">
            <w:pPr>
              <w:jc w:val="center"/>
              <w:rPr>
                <w:sz w:val="14"/>
                <w:szCs w:val="14"/>
              </w:rPr>
            </w:pPr>
            <w:r w:rsidRPr="00075FB2">
              <w:rPr>
                <w:sz w:val="14"/>
                <w:szCs w:val="14"/>
              </w:rPr>
              <w:t>104.32</w:t>
            </w:r>
          </w:p>
        </w:tc>
        <w:tc>
          <w:tcPr>
            <w:tcW w:w="627" w:type="dxa"/>
            <w:shd w:val="clear" w:color="auto" w:fill="auto"/>
            <w:vAlign w:val="center"/>
            <w:hideMark/>
          </w:tcPr>
          <w:p w14:paraId="6D27A131" w14:textId="77777777" w:rsidR="00AD7E83" w:rsidRPr="00075FB2" w:rsidRDefault="00AD7E83" w:rsidP="00075FB2">
            <w:pPr>
              <w:jc w:val="center"/>
              <w:rPr>
                <w:sz w:val="14"/>
                <w:szCs w:val="14"/>
              </w:rPr>
            </w:pPr>
            <w:r w:rsidRPr="00075FB2">
              <w:rPr>
                <w:sz w:val="14"/>
                <w:szCs w:val="14"/>
              </w:rPr>
              <w:t>90</w:t>
            </w:r>
          </w:p>
        </w:tc>
        <w:tc>
          <w:tcPr>
            <w:tcW w:w="627" w:type="dxa"/>
            <w:shd w:val="clear" w:color="auto" w:fill="auto"/>
            <w:vAlign w:val="center"/>
            <w:hideMark/>
          </w:tcPr>
          <w:p w14:paraId="245FC6C5" w14:textId="77777777" w:rsidR="00AD7E83" w:rsidRPr="00075FB2" w:rsidRDefault="00AD7E83" w:rsidP="00075FB2">
            <w:pPr>
              <w:jc w:val="center"/>
              <w:rPr>
                <w:sz w:val="14"/>
                <w:szCs w:val="14"/>
              </w:rPr>
            </w:pPr>
            <w:r w:rsidRPr="00075FB2">
              <w:rPr>
                <w:sz w:val="14"/>
                <w:szCs w:val="14"/>
              </w:rPr>
              <w:t>104.32</w:t>
            </w:r>
          </w:p>
        </w:tc>
        <w:tc>
          <w:tcPr>
            <w:tcW w:w="627" w:type="dxa"/>
            <w:shd w:val="clear" w:color="auto" w:fill="auto"/>
            <w:vAlign w:val="center"/>
            <w:hideMark/>
          </w:tcPr>
          <w:p w14:paraId="095931B0" w14:textId="77777777" w:rsidR="00AD7E83" w:rsidRPr="00075FB2" w:rsidRDefault="00AD7E83" w:rsidP="00075FB2">
            <w:pPr>
              <w:jc w:val="center"/>
              <w:rPr>
                <w:sz w:val="14"/>
                <w:szCs w:val="14"/>
              </w:rPr>
            </w:pPr>
            <w:r w:rsidRPr="00075FB2">
              <w:rPr>
                <w:sz w:val="14"/>
                <w:szCs w:val="14"/>
              </w:rPr>
              <w:t>57.8</w:t>
            </w:r>
          </w:p>
        </w:tc>
        <w:tc>
          <w:tcPr>
            <w:tcW w:w="627" w:type="dxa"/>
            <w:shd w:val="clear" w:color="auto" w:fill="auto"/>
            <w:vAlign w:val="center"/>
            <w:hideMark/>
          </w:tcPr>
          <w:p w14:paraId="3DD3D04E" w14:textId="77777777" w:rsidR="00AD7E83" w:rsidRPr="00075FB2" w:rsidRDefault="00AD7E83" w:rsidP="00075FB2">
            <w:pPr>
              <w:jc w:val="center"/>
              <w:rPr>
                <w:sz w:val="14"/>
                <w:szCs w:val="14"/>
              </w:rPr>
            </w:pPr>
            <w:r w:rsidRPr="00075FB2">
              <w:rPr>
                <w:sz w:val="14"/>
                <w:szCs w:val="14"/>
              </w:rPr>
              <w:t>100.58</w:t>
            </w:r>
          </w:p>
        </w:tc>
        <w:tc>
          <w:tcPr>
            <w:tcW w:w="627" w:type="dxa"/>
            <w:shd w:val="clear" w:color="auto" w:fill="auto"/>
            <w:vAlign w:val="center"/>
            <w:hideMark/>
          </w:tcPr>
          <w:p w14:paraId="01EB0FFD" w14:textId="77777777" w:rsidR="00AD7E83" w:rsidRPr="00075FB2" w:rsidRDefault="00AD7E83" w:rsidP="00075FB2">
            <w:pPr>
              <w:jc w:val="center"/>
              <w:rPr>
                <w:sz w:val="14"/>
                <w:szCs w:val="14"/>
              </w:rPr>
            </w:pPr>
            <w:r w:rsidRPr="00075FB2">
              <w:rPr>
                <w:sz w:val="14"/>
                <w:szCs w:val="14"/>
              </w:rPr>
              <w:t>62.25</w:t>
            </w:r>
          </w:p>
        </w:tc>
        <w:tc>
          <w:tcPr>
            <w:tcW w:w="1100" w:type="dxa"/>
            <w:shd w:val="clear" w:color="auto" w:fill="auto"/>
            <w:vAlign w:val="center"/>
            <w:hideMark/>
          </w:tcPr>
          <w:p w14:paraId="31D1139C" w14:textId="77777777" w:rsidR="00AD7E83" w:rsidRPr="00075FB2" w:rsidRDefault="00AD7E83" w:rsidP="00075FB2">
            <w:pPr>
              <w:jc w:val="center"/>
              <w:rPr>
                <w:sz w:val="14"/>
                <w:szCs w:val="14"/>
              </w:rPr>
            </w:pPr>
            <w:r w:rsidRPr="00075FB2">
              <w:rPr>
                <w:sz w:val="14"/>
                <w:szCs w:val="14"/>
              </w:rPr>
              <w:t>162.83</w:t>
            </w:r>
          </w:p>
        </w:tc>
      </w:tr>
      <w:tr w:rsidR="00AD7E83" w:rsidRPr="00075FB2" w14:paraId="1F4E4121" w14:textId="77777777" w:rsidTr="00075FB2">
        <w:trPr>
          <w:trHeight w:val="576"/>
        </w:trPr>
        <w:tc>
          <w:tcPr>
            <w:tcW w:w="705" w:type="dxa"/>
            <w:shd w:val="clear" w:color="auto" w:fill="auto"/>
            <w:vAlign w:val="center"/>
            <w:hideMark/>
          </w:tcPr>
          <w:p w14:paraId="7AC461E7" w14:textId="77777777" w:rsidR="00AD7E83" w:rsidRPr="00075FB2" w:rsidRDefault="00AD7E83" w:rsidP="00075FB2">
            <w:pPr>
              <w:jc w:val="center"/>
              <w:rPr>
                <w:sz w:val="14"/>
                <w:szCs w:val="14"/>
              </w:rPr>
            </w:pPr>
            <w:r w:rsidRPr="00075FB2">
              <w:rPr>
                <w:sz w:val="14"/>
                <w:szCs w:val="14"/>
              </w:rPr>
              <w:t>29/02/16</w:t>
            </w:r>
          </w:p>
        </w:tc>
        <w:tc>
          <w:tcPr>
            <w:tcW w:w="653" w:type="dxa"/>
            <w:shd w:val="clear" w:color="auto" w:fill="auto"/>
            <w:vAlign w:val="center"/>
          </w:tcPr>
          <w:p w14:paraId="5AECD68C" w14:textId="77777777" w:rsidR="00AD7E83" w:rsidRPr="00075FB2" w:rsidRDefault="00AD7E83" w:rsidP="00075FB2">
            <w:pPr>
              <w:jc w:val="center"/>
              <w:rPr>
                <w:sz w:val="14"/>
                <w:szCs w:val="14"/>
              </w:rPr>
            </w:pPr>
            <w:r w:rsidRPr="00075FB2">
              <w:rPr>
                <w:sz w:val="14"/>
                <w:szCs w:val="14"/>
              </w:rPr>
              <w:t>C345672</w:t>
            </w:r>
          </w:p>
        </w:tc>
        <w:tc>
          <w:tcPr>
            <w:tcW w:w="726" w:type="dxa"/>
            <w:shd w:val="clear" w:color="auto" w:fill="auto"/>
            <w:vAlign w:val="center"/>
          </w:tcPr>
          <w:p w14:paraId="4AEFADF9" w14:textId="77777777" w:rsidR="00AD7E83" w:rsidRPr="00075FB2" w:rsidRDefault="00AD7E83" w:rsidP="00075FB2">
            <w:pPr>
              <w:jc w:val="center"/>
              <w:rPr>
                <w:sz w:val="14"/>
                <w:szCs w:val="14"/>
              </w:rPr>
            </w:pPr>
            <w:r w:rsidRPr="00075FB2">
              <w:rPr>
                <w:sz w:val="14"/>
                <w:szCs w:val="14"/>
              </w:rPr>
              <w:t>School D</w:t>
            </w:r>
          </w:p>
        </w:tc>
        <w:tc>
          <w:tcPr>
            <w:tcW w:w="652" w:type="dxa"/>
            <w:shd w:val="clear" w:color="auto" w:fill="auto"/>
            <w:vAlign w:val="center"/>
            <w:hideMark/>
          </w:tcPr>
          <w:p w14:paraId="67F1FF9F" w14:textId="77777777" w:rsidR="00AD7E83" w:rsidRPr="00075FB2" w:rsidRDefault="00AD7E83" w:rsidP="00075FB2">
            <w:pPr>
              <w:jc w:val="center"/>
              <w:rPr>
                <w:sz w:val="14"/>
                <w:szCs w:val="14"/>
              </w:rPr>
            </w:pPr>
            <w:r w:rsidRPr="00075FB2">
              <w:rPr>
                <w:sz w:val="14"/>
                <w:szCs w:val="14"/>
              </w:rPr>
              <w:t>185</w:t>
            </w:r>
          </w:p>
        </w:tc>
        <w:tc>
          <w:tcPr>
            <w:tcW w:w="652" w:type="dxa"/>
            <w:shd w:val="clear" w:color="auto" w:fill="auto"/>
            <w:vAlign w:val="center"/>
            <w:hideMark/>
          </w:tcPr>
          <w:p w14:paraId="49E8729E" w14:textId="77777777" w:rsidR="00AD7E83" w:rsidRPr="00075FB2" w:rsidRDefault="00AD7E83" w:rsidP="00075FB2">
            <w:pPr>
              <w:jc w:val="center"/>
              <w:rPr>
                <w:sz w:val="14"/>
                <w:szCs w:val="14"/>
              </w:rPr>
            </w:pPr>
            <w:r w:rsidRPr="00075FB2">
              <w:rPr>
                <w:sz w:val="14"/>
                <w:szCs w:val="14"/>
              </w:rPr>
              <w:t>127</w:t>
            </w:r>
          </w:p>
        </w:tc>
        <w:tc>
          <w:tcPr>
            <w:tcW w:w="559" w:type="dxa"/>
            <w:shd w:val="clear" w:color="auto" w:fill="auto"/>
            <w:vAlign w:val="center"/>
            <w:hideMark/>
          </w:tcPr>
          <w:p w14:paraId="7581FAE6" w14:textId="77777777" w:rsidR="00AD7E83" w:rsidRPr="00075FB2" w:rsidRDefault="00AD7E83" w:rsidP="00075FB2">
            <w:pPr>
              <w:jc w:val="center"/>
              <w:rPr>
                <w:sz w:val="14"/>
                <w:szCs w:val="14"/>
              </w:rPr>
            </w:pPr>
            <w:r w:rsidRPr="00075FB2">
              <w:rPr>
                <w:sz w:val="14"/>
                <w:szCs w:val="14"/>
              </w:rPr>
              <w:t>58</w:t>
            </w:r>
          </w:p>
        </w:tc>
        <w:tc>
          <w:tcPr>
            <w:tcW w:w="687" w:type="dxa"/>
            <w:shd w:val="clear" w:color="auto" w:fill="auto"/>
            <w:vAlign w:val="center"/>
            <w:hideMark/>
          </w:tcPr>
          <w:p w14:paraId="16835227" w14:textId="77777777" w:rsidR="00AD7E83" w:rsidRPr="00075FB2" w:rsidRDefault="00AD7E83" w:rsidP="00075FB2">
            <w:pPr>
              <w:jc w:val="center"/>
              <w:rPr>
                <w:sz w:val="14"/>
                <w:szCs w:val="14"/>
              </w:rPr>
            </w:pPr>
            <w:r w:rsidRPr="00075FB2">
              <w:rPr>
                <w:sz w:val="14"/>
                <w:szCs w:val="14"/>
              </w:rPr>
              <w:t>108</w:t>
            </w:r>
          </w:p>
        </w:tc>
        <w:tc>
          <w:tcPr>
            <w:tcW w:w="652" w:type="dxa"/>
            <w:shd w:val="clear" w:color="auto" w:fill="auto"/>
            <w:vAlign w:val="center"/>
            <w:hideMark/>
          </w:tcPr>
          <w:p w14:paraId="46F35ABD" w14:textId="77777777" w:rsidR="00AD7E83" w:rsidRPr="00075FB2" w:rsidRDefault="00AD7E83" w:rsidP="00075FB2">
            <w:pPr>
              <w:jc w:val="center"/>
              <w:rPr>
                <w:sz w:val="14"/>
                <w:szCs w:val="14"/>
              </w:rPr>
            </w:pPr>
            <w:r w:rsidRPr="00075FB2">
              <w:rPr>
                <w:sz w:val="14"/>
                <w:szCs w:val="14"/>
              </w:rPr>
              <w:t>77</w:t>
            </w:r>
          </w:p>
        </w:tc>
        <w:tc>
          <w:tcPr>
            <w:tcW w:w="687" w:type="dxa"/>
            <w:shd w:val="clear" w:color="auto" w:fill="auto"/>
            <w:vAlign w:val="center"/>
            <w:hideMark/>
          </w:tcPr>
          <w:p w14:paraId="00ECE3D3" w14:textId="77777777" w:rsidR="00AD7E83" w:rsidRPr="00075FB2" w:rsidRDefault="00AD7E83" w:rsidP="00075FB2">
            <w:pPr>
              <w:jc w:val="center"/>
              <w:rPr>
                <w:sz w:val="14"/>
                <w:szCs w:val="14"/>
              </w:rPr>
            </w:pPr>
            <w:r w:rsidRPr="00075FB2">
              <w:rPr>
                <w:sz w:val="14"/>
                <w:szCs w:val="14"/>
              </w:rPr>
              <w:t>40</w:t>
            </w:r>
          </w:p>
        </w:tc>
        <w:tc>
          <w:tcPr>
            <w:tcW w:w="666" w:type="dxa"/>
            <w:shd w:val="clear" w:color="auto" w:fill="auto"/>
            <w:vAlign w:val="center"/>
            <w:hideMark/>
          </w:tcPr>
          <w:p w14:paraId="1AECBCFE" w14:textId="77777777" w:rsidR="00AD7E83" w:rsidRPr="00075FB2" w:rsidRDefault="00AD7E83" w:rsidP="00075FB2">
            <w:pPr>
              <w:jc w:val="center"/>
              <w:rPr>
                <w:sz w:val="14"/>
                <w:szCs w:val="14"/>
              </w:rPr>
            </w:pPr>
            <w:r w:rsidRPr="00075FB2">
              <w:rPr>
                <w:sz w:val="14"/>
                <w:szCs w:val="14"/>
              </w:rPr>
              <w:t>68</w:t>
            </w:r>
          </w:p>
        </w:tc>
        <w:tc>
          <w:tcPr>
            <w:tcW w:w="623" w:type="dxa"/>
            <w:shd w:val="clear" w:color="auto" w:fill="auto"/>
            <w:vAlign w:val="center"/>
            <w:hideMark/>
          </w:tcPr>
          <w:p w14:paraId="071B1D9E" w14:textId="77777777" w:rsidR="00AD7E83" w:rsidRPr="00075FB2" w:rsidRDefault="00AD7E83" w:rsidP="00075FB2">
            <w:pPr>
              <w:jc w:val="center"/>
              <w:rPr>
                <w:sz w:val="14"/>
                <w:szCs w:val="14"/>
              </w:rPr>
            </w:pPr>
            <w:r w:rsidRPr="00075FB2">
              <w:rPr>
                <w:sz w:val="14"/>
                <w:szCs w:val="14"/>
              </w:rPr>
              <w:t>18</w:t>
            </w:r>
          </w:p>
        </w:tc>
        <w:tc>
          <w:tcPr>
            <w:tcW w:w="638" w:type="dxa"/>
            <w:shd w:val="clear" w:color="auto" w:fill="auto"/>
            <w:vAlign w:val="center"/>
            <w:hideMark/>
          </w:tcPr>
          <w:p w14:paraId="364BDE00" w14:textId="77777777" w:rsidR="00AD7E83" w:rsidRPr="00075FB2" w:rsidRDefault="00AD7E83" w:rsidP="00075FB2">
            <w:pPr>
              <w:jc w:val="center"/>
              <w:rPr>
                <w:sz w:val="14"/>
                <w:szCs w:val="14"/>
              </w:rPr>
            </w:pPr>
            <w:r w:rsidRPr="00075FB2">
              <w:rPr>
                <w:sz w:val="14"/>
                <w:szCs w:val="14"/>
              </w:rPr>
              <w:t>59</w:t>
            </w:r>
          </w:p>
        </w:tc>
        <w:tc>
          <w:tcPr>
            <w:tcW w:w="521" w:type="dxa"/>
            <w:shd w:val="clear" w:color="auto" w:fill="auto"/>
            <w:vAlign w:val="center"/>
            <w:hideMark/>
          </w:tcPr>
          <w:p w14:paraId="17906C8C" w14:textId="77777777" w:rsidR="00AD7E83" w:rsidRPr="00075FB2" w:rsidRDefault="00AD7E83" w:rsidP="00075FB2">
            <w:pPr>
              <w:jc w:val="center"/>
              <w:rPr>
                <w:sz w:val="14"/>
                <w:szCs w:val="14"/>
              </w:rPr>
            </w:pPr>
            <w:r w:rsidRPr="00075FB2">
              <w:rPr>
                <w:sz w:val="14"/>
                <w:szCs w:val="14"/>
              </w:rPr>
              <w:t>172</w:t>
            </w:r>
          </w:p>
        </w:tc>
        <w:tc>
          <w:tcPr>
            <w:tcW w:w="521" w:type="dxa"/>
            <w:shd w:val="clear" w:color="auto" w:fill="auto"/>
            <w:vAlign w:val="center"/>
            <w:hideMark/>
          </w:tcPr>
          <w:p w14:paraId="1AA0FE0B" w14:textId="77777777" w:rsidR="00AD7E83" w:rsidRPr="00075FB2" w:rsidRDefault="00AD7E83" w:rsidP="00075FB2">
            <w:pPr>
              <w:jc w:val="center"/>
              <w:rPr>
                <w:sz w:val="14"/>
                <w:szCs w:val="14"/>
              </w:rPr>
            </w:pPr>
            <w:r w:rsidRPr="00075FB2">
              <w:rPr>
                <w:sz w:val="14"/>
                <w:szCs w:val="14"/>
              </w:rPr>
              <w:t>13</w:t>
            </w:r>
          </w:p>
        </w:tc>
        <w:tc>
          <w:tcPr>
            <w:tcW w:w="521" w:type="dxa"/>
            <w:shd w:val="clear" w:color="auto" w:fill="auto"/>
            <w:vAlign w:val="center"/>
            <w:hideMark/>
          </w:tcPr>
          <w:p w14:paraId="2D3EB4E7" w14:textId="77777777" w:rsidR="00AD7E83" w:rsidRPr="00075FB2" w:rsidRDefault="00AD7E83" w:rsidP="00075FB2">
            <w:pPr>
              <w:jc w:val="center"/>
              <w:rPr>
                <w:sz w:val="14"/>
                <w:szCs w:val="14"/>
              </w:rPr>
            </w:pPr>
            <w:r w:rsidRPr="00075FB2">
              <w:rPr>
                <w:sz w:val="14"/>
                <w:szCs w:val="14"/>
              </w:rPr>
              <w:t>197</w:t>
            </w:r>
          </w:p>
        </w:tc>
        <w:tc>
          <w:tcPr>
            <w:tcW w:w="641" w:type="dxa"/>
            <w:shd w:val="clear" w:color="auto" w:fill="auto"/>
            <w:vAlign w:val="center"/>
            <w:hideMark/>
          </w:tcPr>
          <w:p w14:paraId="59AED1A4" w14:textId="77777777" w:rsidR="00AD7E83" w:rsidRPr="00075FB2" w:rsidRDefault="00AD7E83" w:rsidP="00075FB2">
            <w:pPr>
              <w:jc w:val="center"/>
              <w:rPr>
                <w:sz w:val="14"/>
                <w:szCs w:val="14"/>
              </w:rPr>
            </w:pPr>
            <w:r w:rsidRPr="00075FB2">
              <w:rPr>
                <w:sz w:val="14"/>
                <w:szCs w:val="14"/>
              </w:rPr>
              <w:t>108</w:t>
            </w:r>
          </w:p>
        </w:tc>
        <w:tc>
          <w:tcPr>
            <w:tcW w:w="627" w:type="dxa"/>
            <w:shd w:val="clear" w:color="auto" w:fill="auto"/>
            <w:vAlign w:val="center"/>
            <w:hideMark/>
          </w:tcPr>
          <w:p w14:paraId="22AD649C" w14:textId="77777777" w:rsidR="00AD7E83" w:rsidRPr="00075FB2" w:rsidRDefault="00AD7E83" w:rsidP="00075FB2">
            <w:pPr>
              <w:jc w:val="center"/>
              <w:rPr>
                <w:sz w:val="14"/>
                <w:szCs w:val="14"/>
              </w:rPr>
            </w:pPr>
            <w:r w:rsidRPr="00075FB2">
              <w:rPr>
                <w:sz w:val="14"/>
                <w:szCs w:val="14"/>
              </w:rPr>
              <w:t>89</w:t>
            </w:r>
          </w:p>
        </w:tc>
        <w:tc>
          <w:tcPr>
            <w:tcW w:w="627" w:type="dxa"/>
            <w:shd w:val="clear" w:color="auto" w:fill="auto"/>
            <w:vAlign w:val="center"/>
            <w:hideMark/>
          </w:tcPr>
          <w:p w14:paraId="70F97AF4" w14:textId="77777777" w:rsidR="00AD7E83" w:rsidRPr="00075FB2" w:rsidRDefault="00AD7E83" w:rsidP="00075FB2">
            <w:pPr>
              <w:jc w:val="center"/>
              <w:rPr>
                <w:sz w:val="14"/>
                <w:szCs w:val="14"/>
              </w:rPr>
            </w:pPr>
            <w:r w:rsidRPr="00075FB2">
              <w:rPr>
                <w:sz w:val="14"/>
                <w:szCs w:val="14"/>
              </w:rPr>
              <w:t>103.18</w:t>
            </w:r>
          </w:p>
        </w:tc>
        <w:tc>
          <w:tcPr>
            <w:tcW w:w="627" w:type="dxa"/>
            <w:shd w:val="clear" w:color="auto" w:fill="auto"/>
            <w:vAlign w:val="center"/>
            <w:hideMark/>
          </w:tcPr>
          <w:p w14:paraId="2DEECB04" w14:textId="77777777" w:rsidR="00AD7E83" w:rsidRPr="00075FB2" w:rsidRDefault="00AD7E83" w:rsidP="00075FB2">
            <w:pPr>
              <w:jc w:val="center"/>
              <w:rPr>
                <w:sz w:val="14"/>
                <w:szCs w:val="14"/>
              </w:rPr>
            </w:pPr>
            <w:r w:rsidRPr="00075FB2">
              <w:rPr>
                <w:sz w:val="14"/>
                <w:szCs w:val="14"/>
              </w:rPr>
              <w:t>89</w:t>
            </w:r>
          </w:p>
        </w:tc>
        <w:tc>
          <w:tcPr>
            <w:tcW w:w="627" w:type="dxa"/>
            <w:shd w:val="clear" w:color="auto" w:fill="auto"/>
            <w:vAlign w:val="center"/>
            <w:hideMark/>
          </w:tcPr>
          <w:p w14:paraId="3CEF3357" w14:textId="77777777" w:rsidR="00AD7E83" w:rsidRPr="00075FB2" w:rsidRDefault="00AD7E83" w:rsidP="00075FB2">
            <w:pPr>
              <w:jc w:val="center"/>
              <w:rPr>
                <w:sz w:val="14"/>
                <w:szCs w:val="14"/>
              </w:rPr>
            </w:pPr>
            <w:r w:rsidRPr="00075FB2">
              <w:rPr>
                <w:sz w:val="14"/>
                <w:szCs w:val="14"/>
              </w:rPr>
              <w:t>103.18</w:t>
            </w:r>
          </w:p>
        </w:tc>
        <w:tc>
          <w:tcPr>
            <w:tcW w:w="627" w:type="dxa"/>
            <w:shd w:val="clear" w:color="auto" w:fill="auto"/>
            <w:vAlign w:val="center"/>
            <w:hideMark/>
          </w:tcPr>
          <w:p w14:paraId="3F91771C" w14:textId="77777777" w:rsidR="00AD7E83" w:rsidRPr="00075FB2" w:rsidRDefault="00AD7E83" w:rsidP="00075FB2">
            <w:pPr>
              <w:jc w:val="center"/>
              <w:rPr>
                <w:sz w:val="14"/>
                <w:szCs w:val="14"/>
              </w:rPr>
            </w:pPr>
            <w:r w:rsidRPr="00075FB2">
              <w:rPr>
                <w:sz w:val="14"/>
                <w:szCs w:val="14"/>
              </w:rPr>
              <w:t>54.4</w:t>
            </w:r>
          </w:p>
        </w:tc>
        <w:tc>
          <w:tcPr>
            <w:tcW w:w="627" w:type="dxa"/>
            <w:shd w:val="clear" w:color="auto" w:fill="auto"/>
            <w:vAlign w:val="center"/>
            <w:hideMark/>
          </w:tcPr>
          <w:p w14:paraId="4A93333B" w14:textId="77777777" w:rsidR="00AD7E83" w:rsidRPr="00075FB2" w:rsidRDefault="00AD7E83" w:rsidP="00075FB2">
            <w:pPr>
              <w:jc w:val="center"/>
              <w:rPr>
                <w:sz w:val="14"/>
                <w:szCs w:val="14"/>
              </w:rPr>
            </w:pPr>
            <w:r w:rsidRPr="00075FB2">
              <w:rPr>
                <w:sz w:val="14"/>
                <w:szCs w:val="14"/>
              </w:rPr>
              <w:t>99.58</w:t>
            </w:r>
          </w:p>
        </w:tc>
        <w:tc>
          <w:tcPr>
            <w:tcW w:w="627" w:type="dxa"/>
            <w:shd w:val="clear" w:color="auto" w:fill="auto"/>
            <w:vAlign w:val="center"/>
            <w:hideMark/>
          </w:tcPr>
          <w:p w14:paraId="0C2131E8" w14:textId="77777777" w:rsidR="00AD7E83" w:rsidRPr="00075FB2" w:rsidRDefault="00AD7E83" w:rsidP="00075FB2">
            <w:pPr>
              <w:jc w:val="center"/>
              <w:rPr>
                <w:sz w:val="14"/>
                <w:szCs w:val="14"/>
              </w:rPr>
            </w:pPr>
            <w:r w:rsidRPr="00075FB2">
              <w:rPr>
                <w:sz w:val="14"/>
                <w:szCs w:val="14"/>
              </w:rPr>
              <w:t>58.76</w:t>
            </w:r>
          </w:p>
        </w:tc>
        <w:tc>
          <w:tcPr>
            <w:tcW w:w="1100" w:type="dxa"/>
            <w:shd w:val="clear" w:color="auto" w:fill="auto"/>
            <w:vAlign w:val="center"/>
            <w:hideMark/>
          </w:tcPr>
          <w:p w14:paraId="70845217" w14:textId="77777777" w:rsidR="00AD7E83" w:rsidRPr="00075FB2" w:rsidRDefault="00AD7E83" w:rsidP="00075FB2">
            <w:pPr>
              <w:jc w:val="center"/>
              <w:rPr>
                <w:sz w:val="14"/>
                <w:szCs w:val="14"/>
              </w:rPr>
            </w:pPr>
            <w:r w:rsidRPr="00075FB2">
              <w:rPr>
                <w:sz w:val="14"/>
                <w:szCs w:val="14"/>
              </w:rPr>
              <w:t>158.34</w:t>
            </w:r>
          </w:p>
        </w:tc>
      </w:tr>
    </w:tbl>
    <w:p w14:paraId="316312E1" w14:textId="77777777" w:rsidR="004667DC" w:rsidRDefault="004667DC" w:rsidP="00C22C71">
      <w:pPr>
        <w:pStyle w:val="EPMTextstyle"/>
        <w:spacing w:before="360"/>
        <w:sectPr w:rsidR="004667DC" w:rsidSect="00F22246">
          <w:pgSz w:w="16838" w:h="11906" w:orient="landscape"/>
          <w:pgMar w:top="1021" w:right="1276" w:bottom="1021" w:left="851" w:header="709" w:footer="544" w:gutter="0"/>
          <w:cols w:space="708"/>
          <w:docGrid w:linePitch="360"/>
        </w:sectPr>
      </w:pPr>
    </w:p>
    <w:p w14:paraId="02FAD625" w14:textId="13CA907A" w:rsidR="00894EBD" w:rsidRDefault="00894EBD" w:rsidP="00894EBD">
      <w:pPr>
        <w:pStyle w:val="EPMPageHeading"/>
      </w:pPr>
      <w:bookmarkStart w:id="127" w:name="_Toc52267764"/>
      <w:bookmarkStart w:id="128" w:name="_Toc52287346"/>
      <w:bookmarkStart w:id="129" w:name="_Toc52288688"/>
      <w:r>
        <w:t>Monthly Reporting</w:t>
      </w:r>
      <w:bookmarkEnd w:id="127"/>
      <w:bookmarkEnd w:id="128"/>
      <w:bookmarkEnd w:id="129"/>
    </w:p>
    <w:p w14:paraId="6BF5FECA" w14:textId="58F70273" w:rsidR="00894EBD" w:rsidRPr="000F5F57" w:rsidRDefault="00092508" w:rsidP="00894EBD">
      <w:pPr>
        <w:pStyle w:val="EPMSubheading"/>
      </w:pPr>
      <w:bookmarkStart w:id="130" w:name="_Toc33106904"/>
      <w:bookmarkStart w:id="131" w:name="_Toc52202394"/>
      <w:bookmarkStart w:id="132" w:name="_Toc52287347"/>
      <w:bookmarkStart w:id="133" w:name="_Toc52288689"/>
      <w:r w:rsidRPr="00923FE0">
        <w:rPr>
          <w:noProof/>
          <w:lang w:eastAsia="en-GB"/>
        </w:rPr>
        <w:drawing>
          <wp:anchor distT="0" distB="0" distL="114300" distR="114300" simplePos="0" relativeHeight="251747330" behindDoc="0" locked="0" layoutInCell="1" allowOverlap="1" wp14:anchorId="3028309D" wp14:editId="60B7CF56">
            <wp:simplePos x="0" y="0"/>
            <wp:positionH relativeFrom="margin">
              <wp:align>right</wp:align>
            </wp:positionH>
            <wp:positionV relativeFrom="paragraph">
              <wp:posOffset>393700</wp:posOffset>
            </wp:positionV>
            <wp:extent cx="9341485" cy="3476345"/>
            <wp:effectExtent l="0" t="0" r="0" b="0"/>
            <wp:wrapSquare wrapText="bothSides"/>
            <wp:docPr id="55" name="Picture 55" descr="A picture containing tex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 screenshot, algebra&#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9341485" cy="3476345"/>
                    </a:xfrm>
                    <a:prstGeom prst="rect">
                      <a:avLst/>
                    </a:prstGeom>
                  </pic:spPr>
                </pic:pic>
              </a:graphicData>
            </a:graphic>
            <wp14:sizeRelH relativeFrom="page">
              <wp14:pctWidth>0</wp14:pctWidth>
            </wp14:sizeRelH>
            <wp14:sizeRelV relativeFrom="page">
              <wp14:pctHeight>0</wp14:pctHeight>
            </wp14:sizeRelV>
          </wp:anchor>
        </w:drawing>
      </w:r>
      <w:r w:rsidR="00894EBD" w:rsidRPr="000F5F57">
        <w:t>PAYE Remittance Report</w:t>
      </w:r>
      <w:bookmarkEnd w:id="130"/>
      <w:bookmarkEnd w:id="131"/>
      <w:bookmarkEnd w:id="132"/>
      <w:bookmarkEnd w:id="133"/>
    </w:p>
    <w:p w14:paraId="2291BB71" w14:textId="77777777" w:rsidR="00092508" w:rsidRDefault="00092508" w:rsidP="00C22C71">
      <w:pPr>
        <w:pStyle w:val="EPMTextstyle"/>
        <w:spacing w:before="360"/>
        <w:sectPr w:rsidR="00092508" w:rsidSect="00F22246">
          <w:pgSz w:w="16838" w:h="11906" w:orient="landscape"/>
          <w:pgMar w:top="1021" w:right="1276" w:bottom="1021" w:left="851" w:header="709" w:footer="544" w:gutter="0"/>
          <w:cols w:space="708"/>
          <w:docGrid w:linePitch="360"/>
        </w:sectPr>
      </w:pPr>
    </w:p>
    <w:p w14:paraId="0FEB2ADB" w14:textId="77777777" w:rsidR="005219EB" w:rsidRDefault="005219EB" w:rsidP="005219EB">
      <w:pPr>
        <w:pStyle w:val="EPMSubheading"/>
      </w:pPr>
      <w:bookmarkStart w:id="134" w:name="_Toc33106905"/>
      <w:bookmarkStart w:id="135" w:name="_Toc52202395"/>
      <w:bookmarkStart w:id="136" w:name="_Toc52287348"/>
      <w:bookmarkStart w:id="137" w:name="_Toc52288690"/>
      <w:r w:rsidRPr="0018546B">
        <w:t>Year to Date Pension</w:t>
      </w:r>
      <w:bookmarkEnd w:id="134"/>
      <w:bookmarkEnd w:id="135"/>
      <w:bookmarkEnd w:id="136"/>
      <w:bookmarkEnd w:id="137"/>
    </w:p>
    <w:tbl>
      <w:tblPr>
        <w:tblStyle w:val="TableGrid"/>
        <w:tblW w:w="155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4"/>
        <w:gridCol w:w="395"/>
        <w:gridCol w:w="919"/>
        <w:gridCol w:w="785"/>
        <w:gridCol w:w="709"/>
        <w:gridCol w:w="992"/>
        <w:gridCol w:w="709"/>
        <w:gridCol w:w="1134"/>
        <w:gridCol w:w="992"/>
        <w:gridCol w:w="992"/>
        <w:gridCol w:w="993"/>
        <w:gridCol w:w="1134"/>
        <w:gridCol w:w="1134"/>
        <w:gridCol w:w="992"/>
        <w:gridCol w:w="992"/>
        <w:gridCol w:w="992"/>
        <w:gridCol w:w="851"/>
      </w:tblGrid>
      <w:tr w:rsidR="00E45FFE" w:rsidRPr="00E45FFE" w14:paraId="423213DD" w14:textId="77777777" w:rsidTr="00041161">
        <w:trPr>
          <w:trHeight w:val="300"/>
        </w:trPr>
        <w:tc>
          <w:tcPr>
            <w:tcW w:w="15588" w:type="dxa"/>
            <w:gridSpan w:val="17"/>
            <w:noWrap/>
            <w:hideMark/>
          </w:tcPr>
          <w:p w14:paraId="54364CED" w14:textId="77777777" w:rsidR="00E45FFE" w:rsidRPr="00E45FFE" w:rsidRDefault="00E45FFE" w:rsidP="00041161">
            <w:pPr>
              <w:rPr>
                <w:rFonts w:cs="Arial"/>
                <w:b/>
                <w:bCs/>
                <w:color w:val="44474A"/>
                <w:sz w:val="16"/>
              </w:rPr>
            </w:pPr>
            <w:r w:rsidRPr="00E45FFE">
              <w:rPr>
                <w:rFonts w:cs="Arial"/>
                <w:b/>
                <w:bCs/>
                <w:color w:val="44474A"/>
                <w:sz w:val="16"/>
              </w:rPr>
              <w:t>Private and Confidential</w:t>
            </w:r>
          </w:p>
        </w:tc>
      </w:tr>
      <w:tr w:rsidR="00E45FFE" w:rsidRPr="00E45FFE" w14:paraId="69D3187B" w14:textId="77777777" w:rsidTr="00041161">
        <w:trPr>
          <w:trHeight w:val="300"/>
        </w:trPr>
        <w:tc>
          <w:tcPr>
            <w:tcW w:w="15588" w:type="dxa"/>
            <w:gridSpan w:val="17"/>
            <w:noWrap/>
            <w:hideMark/>
          </w:tcPr>
          <w:p w14:paraId="1630D11E" w14:textId="77777777" w:rsidR="00E45FFE" w:rsidRPr="00E45FFE" w:rsidRDefault="00E45FFE" w:rsidP="00041161">
            <w:pPr>
              <w:rPr>
                <w:rFonts w:cs="Arial"/>
                <w:b/>
                <w:bCs/>
                <w:color w:val="44474A"/>
                <w:sz w:val="16"/>
              </w:rPr>
            </w:pPr>
            <w:r w:rsidRPr="00E45FFE">
              <w:rPr>
                <w:rFonts w:cs="Arial"/>
                <w:b/>
                <w:bCs/>
                <w:color w:val="44474A"/>
                <w:sz w:val="16"/>
              </w:rPr>
              <w:t>A Dummy Customer</w:t>
            </w:r>
          </w:p>
        </w:tc>
      </w:tr>
      <w:tr w:rsidR="00E45FFE" w:rsidRPr="00E45FFE" w14:paraId="048305D3" w14:textId="77777777" w:rsidTr="00041161">
        <w:trPr>
          <w:trHeight w:val="300"/>
        </w:trPr>
        <w:tc>
          <w:tcPr>
            <w:tcW w:w="1269" w:type="dxa"/>
            <w:gridSpan w:val="2"/>
            <w:noWrap/>
            <w:hideMark/>
          </w:tcPr>
          <w:p w14:paraId="625F0371" w14:textId="77777777" w:rsidR="00E45FFE" w:rsidRPr="00E45FFE" w:rsidRDefault="00E45FFE" w:rsidP="00041161">
            <w:pPr>
              <w:rPr>
                <w:rFonts w:cs="Arial"/>
                <w:b/>
                <w:bCs/>
                <w:color w:val="44474A"/>
                <w:sz w:val="16"/>
              </w:rPr>
            </w:pPr>
            <w:r w:rsidRPr="00E45FFE">
              <w:rPr>
                <w:rFonts w:cs="Arial"/>
                <w:b/>
                <w:bCs/>
                <w:color w:val="44474A"/>
                <w:sz w:val="16"/>
              </w:rPr>
              <w:t>Tax Ref.</w:t>
            </w:r>
          </w:p>
        </w:tc>
        <w:tc>
          <w:tcPr>
            <w:tcW w:w="14319" w:type="dxa"/>
            <w:gridSpan w:val="15"/>
            <w:noWrap/>
            <w:hideMark/>
          </w:tcPr>
          <w:p w14:paraId="7214014E" w14:textId="77777777" w:rsidR="00E45FFE" w:rsidRPr="00E45FFE" w:rsidRDefault="00E45FFE" w:rsidP="00041161">
            <w:pPr>
              <w:rPr>
                <w:rFonts w:cs="Arial"/>
                <w:color w:val="44474A"/>
                <w:sz w:val="16"/>
              </w:rPr>
            </w:pPr>
            <w:r w:rsidRPr="00E45FFE">
              <w:rPr>
                <w:rFonts w:cs="Arial"/>
                <w:color w:val="44474A"/>
                <w:sz w:val="16"/>
              </w:rPr>
              <w:t>HB19215</w:t>
            </w:r>
          </w:p>
        </w:tc>
      </w:tr>
      <w:tr w:rsidR="00E45FFE" w:rsidRPr="00E45FFE" w14:paraId="1C5A0A6A" w14:textId="77777777" w:rsidTr="00041161">
        <w:trPr>
          <w:trHeight w:val="300"/>
        </w:trPr>
        <w:tc>
          <w:tcPr>
            <w:tcW w:w="1269" w:type="dxa"/>
            <w:gridSpan w:val="2"/>
            <w:noWrap/>
            <w:hideMark/>
          </w:tcPr>
          <w:p w14:paraId="31832620" w14:textId="77777777" w:rsidR="00E45FFE" w:rsidRPr="00E45FFE" w:rsidRDefault="00E45FFE" w:rsidP="00041161">
            <w:pPr>
              <w:rPr>
                <w:rFonts w:cs="Arial"/>
                <w:b/>
                <w:bCs/>
                <w:color w:val="44474A"/>
                <w:sz w:val="16"/>
              </w:rPr>
            </w:pPr>
            <w:r w:rsidRPr="00E45FFE">
              <w:rPr>
                <w:rFonts w:cs="Arial"/>
                <w:b/>
                <w:bCs/>
                <w:color w:val="44474A"/>
                <w:sz w:val="16"/>
              </w:rPr>
              <w:t>Year / Period</w:t>
            </w:r>
          </w:p>
        </w:tc>
        <w:tc>
          <w:tcPr>
            <w:tcW w:w="14319" w:type="dxa"/>
            <w:gridSpan w:val="15"/>
            <w:noWrap/>
            <w:hideMark/>
          </w:tcPr>
          <w:p w14:paraId="0F5A757E" w14:textId="77777777" w:rsidR="00E45FFE" w:rsidRPr="00E45FFE" w:rsidRDefault="00E45FFE" w:rsidP="00041161">
            <w:pPr>
              <w:rPr>
                <w:rFonts w:cs="Arial"/>
                <w:color w:val="44474A"/>
                <w:sz w:val="16"/>
              </w:rPr>
            </w:pPr>
            <w:r w:rsidRPr="00E45FFE">
              <w:rPr>
                <w:rFonts w:cs="Arial"/>
                <w:color w:val="44474A"/>
                <w:sz w:val="16"/>
              </w:rPr>
              <w:t>2020 / 10</w:t>
            </w:r>
          </w:p>
        </w:tc>
      </w:tr>
      <w:tr w:rsidR="00E45FFE" w:rsidRPr="00E45FFE" w14:paraId="1E7617A7" w14:textId="77777777" w:rsidTr="00041161">
        <w:trPr>
          <w:trHeight w:val="961"/>
        </w:trPr>
        <w:tc>
          <w:tcPr>
            <w:tcW w:w="874" w:type="dxa"/>
            <w:noWrap/>
            <w:hideMark/>
          </w:tcPr>
          <w:p w14:paraId="454E3B5B" w14:textId="77777777" w:rsidR="00E45FFE" w:rsidRPr="00E45FFE" w:rsidRDefault="00E45FFE" w:rsidP="00041161">
            <w:pPr>
              <w:rPr>
                <w:rFonts w:cs="Arial"/>
                <w:color w:val="44474A"/>
                <w:sz w:val="16"/>
              </w:rPr>
            </w:pPr>
            <w:r w:rsidRPr="00E45FFE">
              <w:rPr>
                <w:rFonts w:cs="Arial"/>
                <w:b/>
                <w:bCs/>
                <w:color w:val="44474A"/>
                <w:sz w:val="16"/>
              </w:rPr>
              <w:t>Pension Scheme</w:t>
            </w:r>
          </w:p>
        </w:tc>
        <w:tc>
          <w:tcPr>
            <w:tcW w:w="395" w:type="dxa"/>
            <w:noWrap/>
            <w:hideMark/>
          </w:tcPr>
          <w:p w14:paraId="6547EA66" w14:textId="77777777" w:rsidR="00E45FFE" w:rsidRPr="00E45FFE" w:rsidRDefault="00E45FFE" w:rsidP="00041161">
            <w:pPr>
              <w:rPr>
                <w:rFonts w:cs="Arial"/>
                <w:color w:val="44474A"/>
                <w:sz w:val="16"/>
              </w:rPr>
            </w:pPr>
          </w:p>
        </w:tc>
        <w:tc>
          <w:tcPr>
            <w:tcW w:w="1703" w:type="dxa"/>
            <w:gridSpan w:val="2"/>
            <w:noWrap/>
            <w:hideMark/>
          </w:tcPr>
          <w:p w14:paraId="12F82AD1" w14:textId="77777777" w:rsidR="00E45FFE" w:rsidRPr="00E45FFE" w:rsidRDefault="00E45FFE" w:rsidP="00041161">
            <w:pPr>
              <w:rPr>
                <w:rFonts w:cs="Arial"/>
                <w:b/>
                <w:bCs/>
                <w:color w:val="44474A"/>
                <w:sz w:val="16"/>
              </w:rPr>
            </w:pPr>
            <w:r w:rsidRPr="00E45FFE">
              <w:rPr>
                <w:rFonts w:cs="Arial"/>
                <w:b/>
                <w:bCs/>
                <w:color w:val="44474A"/>
                <w:sz w:val="16"/>
              </w:rPr>
              <w:t>Name</w:t>
            </w:r>
          </w:p>
        </w:tc>
        <w:tc>
          <w:tcPr>
            <w:tcW w:w="709" w:type="dxa"/>
            <w:noWrap/>
            <w:hideMark/>
          </w:tcPr>
          <w:p w14:paraId="558F4CA5" w14:textId="77777777" w:rsidR="00E45FFE" w:rsidRPr="00E45FFE" w:rsidRDefault="00E45FFE" w:rsidP="00041161">
            <w:pPr>
              <w:rPr>
                <w:rFonts w:cs="Arial"/>
                <w:b/>
                <w:bCs/>
                <w:color w:val="44474A"/>
                <w:sz w:val="16"/>
              </w:rPr>
            </w:pPr>
            <w:r w:rsidRPr="00E45FFE">
              <w:rPr>
                <w:rFonts w:cs="Arial"/>
                <w:b/>
                <w:bCs/>
                <w:color w:val="44474A"/>
                <w:sz w:val="16"/>
              </w:rPr>
              <w:t>EE Pens.</w:t>
            </w:r>
          </w:p>
          <w:p w14:paraId="757C4309" w14:textId="77777777" w:rsidR="00E45FFE" w:rsidRPr="00E45FFE" w:rsidRDefault="00E45FFE" w:rsidP="00041161">
            <w:pPr>
              <w:rPr>
                <w:rFonts w:cs="Arial"/>
                <w:color w:val="44474A"/>
                <w:sz w:val="16"/>
              </w:rPr>
            </w:pPr>
            <w:r w:rsidRPr="00E45FFE">
              <w:rPr>
                <w:rFonts w:cs="Arial"/>
                <w:b/>
                <w:bCs/>
                <w:color w:val="44474A"/>
                <w:sz w:val="16"/>
              </w:rPr>
              <w:t>Contr. %</w:t>
            </w:r>
          </w:p>
        </w:tc>
        <w:tc>
          <w:tcPr>
            <w:tcW w:w="992" w:type="dxa"/>
            <w:noWrap/>
            <w:hideMark/>
          </w:tcPr>
          <w:p w14:paraId="3B249C18" w14:textId="77777777" w:rsidR="00E45FFE" w:rsidRPr="00E45FFE" w:rsidRDefault="00E45FFE" w:rsidP="00041161">
            <w:pPr>
              <w:rPr>
                <w:rFonts w:cs="Arial"/>
                <w:b/>
                <w:bCs/>
                <w:color w:val="44474A"/>
                <w:sz w:val="16"/>
              </w:rPr>
            </w:pPr>
            <w:r w:rsidRPr="00E45FFE">
              <w:rPr>
                <w:rFonts w:cs="Arial"/>
                <w:b/>
                <w:bCs/>
                <w:color w:val="44474A"/>
                <w:sz w:val="16"/>
              </w:rPr>
              <w:t>Date of</w:t>
            </w:r>
          </w:p>
          <w:p w14:paraId="068506E2" w14:textId="77777777" w:rsidR="00E45FFE" w:rsidRPr="00E45FFE" w:rsidRDefault="00E45FFE" w:rsidP="00041161">
            <w:pPr>
              <w:rPr>
                <w:rFonts w:cs="Arial"/>
                <w:color w:val="44474A"/>
                <w:sz w:val="16"/>
              </w:rPr>
            </w:pPr>
            <w:r w:rsidRPr="00E45FFE">
              <w:rPr>
                <w:rFonts w:cs="Arial"/>
                <w:b/>
                <w:bCs/>
                <w:color w:val="44474A"/>
                <w:sz w:val="16"/>
              </w:rPr>
              <w:t>Birth</w:t>
            </w:r>
          </w:p>
        </w:tc>
        <w:tc>
          <w:tcPr>
            <w:tcW w:w="709" w:type="dxa"/>
            <w:noWrap/>
            <w:hideMark/>
          </w:tcPr>
          <w:p w14:paraId="3865CE7D" w14:textId="77777777" w:rsidR="00E45FFE" w:rsidRPr="00E45FFE" w:rsidRDefault="00E45FFE" w:rsidP="00041161">
            <w:pPr>
              <w:rPr>
                <w:rFonts w:cs="Arial"/>
                <w:b/>
                <w:bCs/>
                <w:color w:val="44474A"/>
                <w:sz w:val="16"/>
              </w:rPr>
            </w:pPr>
            <w:r w:rsidRPr="00E45FFE">
              <w:rPr>
                <w:rFonts w:cs="Arial"/>
                <w:b/>
                <w:bCs/>
                <w:color w:val="44474A"/>
                <w:sz w:val="16"/>
              </w:rPr>
              <w:t>Leave</w:t>
            </w:r>
          </w:p>
          <w:p w14:paraId="34AF68B4" w14:textId="77777777" w:rsidR="00E45FFE" w:rsidRPr="00E45FFE" w:rsidRDefault="00E45FFE" w:rsidP="00041161">
            <w:pPr>
              <w:rPr>
                <w:rFonts w:cs="Arial"/>
                <w:color w:val="44474A"/>
                <w:sz w:val="16"/>
              </w:rPr>
            </w:pPr>
            <w:r w:rsidRPr="00E45FFE">
              <w:rPr>
                <w:rFonts w:cs="Arial"/>
                <w:b/>
                <w:bCs/>
                <w:color w:val="44474A"/>
                <w:sz w:val="16"/>
              </w:rPr>
              <w:t>Date</w:t>
            </w:r>
          </w:p>
        </w:tc>
        <w:tc>
          <w:tcPr>
            <w:tcW w:w="1134" w:type="dxa"/>
            <w:noWrap/>
            <w:hideMark/>
          </w:tcPr>
          <w:p w14:paraId="48508C52" w14:textId="77777777" w:rsidR="00E45FFE" w:rsidRPr="00E45FFE" w:rsidRDefault="00E45FFE" w:rsidP="00041161">
            <w:pPr>
              <w:rPr>
                <w:rFonts w:cs="Arial"/>
                <w:color w:val="44474A"/>
                <w:sz w:val="16"/>
              </w:rPr>
            </w:pPr>
            <w:r w:rsidRPr="00E45FFE">
              <w:rPr>
                <w:rFonts w:cs="Arial"/>
                <w:b/>
                <w:bCs/>
                <w:color w:val="44474A"/>
                <w:sz w:val="16"/>
              </w:rPr>
              <w:t>NI Number</w:t>
            </w:r>
          </w:p>
        </w:tc>
        <w:tc>
          <w:tcPr>
            <w:tcW w:w="992" w:type="dxa"/>
            <w:noWrap/>
            <w:hideMark/>
          </w:tcPr>
          <w:p w14:paraId="5523F1D7" w14:textId="77777777" w:rsidR="00E45FFE" w:rsidRPr="00E45FFE" w:rsidRDefault="00E45FFE" w:rsidP="00041161">
            <w:pPr>
              <w:rPr>
                <w:rFonts w:cs="Arial"/>
                <w:b/>
                <w:bCs/>
                <w:color w:val="44474A"/>
                <w:sz w:val="16"/>
              </w:rPr>
            </w:pPr>
            <w:r w:rsidRPr="00E45FFE">
              <w:rPr>
                <w:rFonts w:cs="Arial"/>
                <w:b/>
                <w:bCs/>
                <w:color w:val="44474A"/>
                <w:sz w:val="16"/>
              </w:rPr>
              <w:t>Pens.</w:t>
            </w:r>
          </w:p>
          <w:p w14:paraId="5F01ACF4" w14:textId="77777777" w:rsidR="00E45FFE" w:rsidRPr="00E45FFE" w:rsidRDefault="00E45FFE" w:rsidP="00041161">
            <w:pPr>
              <w:rPr>
                <w:rFonts w:cs="Arial"/>
                <w:b/>
                <w:bCs/>
                <w:color w:val="44474A"/>
                <w:sz w:val="16"/>
              </w:rPr>
            </w:pPr>
            <w:r w:rsidRPr="00E45FFE">
              <w:rPr>
                <w:rFonts w:cs="Arial"/>
                <w:b/>
                <w:bCs/>
                <w:color w:val="44474A"/>
                <w:sz w:val="16"/>
              </w:rPr>
              <w:t>Contr.</w:t>
            </w:r>
          </w:p>
          <w:p w14:paraId="5E550367" w14:textId="77777777" w:rsidR="00E45FFE" w:rsidRPr="00E45FFE" w:rsidRDefault="00E45FFE" w:rsidP="00041161">
            <w:pPr>
              <w:rPr>
                <w:rFonts w:cs="Arial"/>
                <w:color w:val="44474A"/>
                <w:sz w:val="16"/>
              </w:rPr>
            </w:pPr>
            <w:r w:rsidRPr="00E45FFE">
              <w:rPr>
                <w:rFonts w:cs="Arial"/>
                <w:b/>
                <w:bCs/>
                <w:color w:val="44474A"/>
                <w:sz w:val="16"/>
              </w:rPr>
              <w:t>Salary</w:t>
            </w:r>
          </w:p>
        </w:tc>
        <w:tc>
          <w:tcPr>
            <w:tcW w:w="992" w:type="dxa"/>
            <w:noWrap/>
            <w:hideMark/>
          </w:tcPr>
          <w:p w14:paraId="7E705C6F" w14:textId="77777777" w:rsidR="00E45FFE" w:rsidRPr="00E45FFE" w:rsidRDefault="00E45FFE" w:rsidP="00041161">
            <w:pPr>
              <w:rPr>
                <w:rFonts w:cs="Arial"/>
                <w:b/>
                <w:bCs/>
                <w:color w:val="44474A"/>
                <w:sz w:val="16"/>
              </w:rPr>
            </w:pPr>
            <w:r w:rsidRPr="00E45FFE">
              <w:rPr>
                <w:rFonts w:cs="Arial"/>
                <w:b/>
                <w:bCs/>
                <w:color w:val="44474A"/>
                <w:sz w:val="16"/>
              </w:rPr>
              <w:t>Pens.</w:t>
            </w:r>
          </w:p>
          <w:p w14:paraId="3796FC3F" w14:textId="77777777" w:rsidR="00E45FFE" w:rsidRPr="00E45FFE" w:rsidRDefault="00E45FFE" w:rsidP="00041161">
            <w:pPr>
              <w:rPr>
                <w:rFonts w:cs="Arial"/>
                <w:b/>
                <w:bCs/>
                <w:color w:val="44474A"/>
                <w:sz w:val="16"/>
              </w:rPr>
            </w:pPr>
            <w:r w:rsidRPr="00E45FFE">
              <w:rPr>
                <w:rFonts w:cs="Arial"/>
                <w:b/>
                <w:bCs/>
                <w:color w:val="44474A"/>
                <w:sz w:val="16"/>
              </w:rPr>
              <w:t>Pay</w:t>
            </w:r>
          </w:p>
          <w:p w14:paraId="3657C259" w14:textId="77777777" w:rsidR="00E45FFE" w:rsidRPr="00E45FFE" w:rsidRDefault="00E45FFE" w:rsidP="00041161">
            <w:pPr>
              <w:rPr>
                <w:rFonts w:cs="Arial"/>
                <w:b/>
                <w:bCs/>
                <w:color w:val="44474A"/>
                <w:sz w:val="16"/>
              </w:rPr>
            </w:pPr>
            <w:r w:rsidRPr="00E45FFE">
              <w:rPr>
                <w:rFonts w:cs="Arial"/>
                <w:b/>
                <w:bCs/>
                <w:color w:val="44474A"/>
                <w:sz w:val="16"/>
              </w:rPr>
              <w:t>(This</w:t>
            </w:r>
          </w:p>
          <w:p w14:paraId="5FC7926B" w14:textId="77777777" w:rsidR="00E45FFE" w:rsidRPr="00E45FFE" w:rsidRDefault="00E45FFE" w:rsidP="00041161">
            <w:pPr>
              <w:rPr>
                <w:rFonts w:cs="Arial"/>
                <w:b/>
                <w:bCs/>
                <w:color w:val="44474A"/>
                <w:sz w:val="16"/>
              </w:rPr>
            </w:pPr>
            <w:r w:rsidRPr="00E45FFE">
              <w:rPr>
                <w:rFonts w:cs="Arial"/>
                <w:b/>
                <w:bCs/>
                <w:color w:val="44474A"/>
                <w:sz w:val="16"/>
              </w:rPr>
              <w:t>Period)</w:t>
            </w:r>
          </w:p>
        </w:tc>
        <w:tc>
          <w:tcPr>
            <w:tcW w:w="993" w:type="dxa"/>
            <w:noWrap/>
            <w:hideMark/>
          </w:tcPr>
          <w:p w14:paraId="0648F4A8" w14:textId="77777777" w:rsidR="00E45FFE" w:rsidRPr="00E45FFE" w:rsidRDefault="00E45FFE" w:rsidP="00041161">
            <w:pPr>
              <w:rPr>
                <w:rFonts w:cs="Arial"/>
                <w:b/>
                <w:bCs/>
                <w:color w:val="44474A"/>
                <w:sz w:val="16"/>
              </w:rPr>
            </w:pPr>
            <w:proofErr w:type="spellStart"/>
            <w:r w:rsidRPr="00E45FFE">
              <w:rPr>
                <w:rFonts w:cs="Arial"/>
                <w:b/>
                <w:bCs/>
                <w:color w:val="44474A"/>
                <w:sz w:val="16"/>
              </w:rPr>
              <w:t>Pens.Pay</w:t>
            </w:r>
            <w:proofErr w:type="spellEnd"/>
          </w:p>
          <w:p w14:paraId="37DE8615" w14:textId="77777777" w:rsidR="00E45FFE" w:rsidRPr="00E45FFE" w:rsidRDefault="00E45FFE" w:rsidP="00041161">
            <w:pPr>
              <w:rPr>
                <w:rFonts w:cs="Arial"/>
                <w:b/>
                <w:bCs/>
                <w:color w:val="44474A"/>
                <w:sz w:val="16"/>
              </w:rPr>
            </w:pPr>
            <w:r w:rsidRPr="00E45FFE">
              <w:rPr>
                <w:rFonts w:cs="Arial"/>
                <w:b/>
                <w:bCs/>
                <w:color w:val="44474A"/>
                <w:sz w:val="16"/>
              </w:rPr>
              <w:t>(Year to</w:t>
            </w:r>
          </w:p>
          <w:p w14:paraId="6ECA9E2E" w14:textId="77777777" w:rsidR="00E45FFE" w:rsidRPr="00E45FFE" w:rsidRDefault="00E45FFE" w:rsidP="00041161">
            <w:pPr>
              <w:rPr>
                <w:rFonts w:cs="Arial"/>
                <w:color w:val="44474A"/>
                <w:sz w:val="16"/>
              </w:rPr>
            </w:pPr>
            <w:r w:rsidRPr="00E45FFE">
              <w:rPr>
                <w:rFonts w:cs="Arial"/>
                <w:b/>
                <w:bCs/>
                <w:color w:val="44474A"/>
                <w:sz w:val="16"/>
              </w:rPr>
              <w:t>Date)</w:t>
            </w:r>
          </w:p>
        </w:tc>
        <w:tc>
          <w:tcPr>
            <w:tcW w:w="1134" w:type="dxa"/>
            <w:noWrap/>
            <w:hideMark/>
          </w:tcPr>
          <w:p w14:paraId="6E2340A5" w14:textId="77777777" w:rsidR="00E45FFE" w:rsidRPr="00E45FFE" w:rsidRDefault="00E45FFE" w:rsidP="00041161">
            <w:pPr>
              <w:rPr>
                <w:rFonts w:cs="Arial"/>
                <w:b/>
                <w:bCs/>
                <w:color w:val="44474A"/>
                <w:sz w:val="16"/>
              </w:rPr>
            </w:pPr>
            <w:r w:rsidRPr="00E45FFE">
              <w:rPr>
                <w:rFonts w:cs="Arial"/>
                <w:b/>
                <w:bCs/>
                <w:color w:val="44474A"/>
                <w:sz w:val="16"/>
              </w:rPr>
              <w:t>EE's Pension</w:t>
            </w:r>
          </w:p>
          <w:p w14:paraId="5973F68C" w14:textId="77777777" w:rsidR="00E45FFE" w:rsidRPr="00E45FFE" w:rsidRDefault="00E45FFE" w:rsidP="00041161">
            <w:pPr>
              <w:rPr>
                <w:rFonts w:cs="Arial"/>
                <w:b/>
                <w:bCs/>
                <w:color w:val="44474A"/>
                <w:sz w:val="16"/>
              </w:rPr>
            </w:pPr>
            <w:r w:rsidRPr="00E45FFE">
              <w:rPr>
                <w:rFonts w:cs="Arial"/>
                <w:b/>
                <w:bCs/>
                <w:color w:val="44474A"/>
                <w:sz w:val="16"/>
              </w:rPr>
              <w:t>(This</w:t>
            </w:r>
          </w:p>
          <w:p w14:paraId="50C63565" w14:textId="77777777" w:rsidR="00E45FFE" w:rsidRPr="00E45FFE" w:rsidRDefault="00E45FFE" w:rsidP="00041161">
            <w:pPr>
              <w:rPr>
                <w:rFonts w:cs="Arial"/>
                <w:color w:val="44474A"/>
                <w:sz w:val="16"/>
              </w:rPr>
            </w:pPr>
            <w:r w:rsidRPr="00E45FFE">
              <w:rPr>
                <w:rFonts w:cs="Arial"/>
                <w:b/>
                <w:bCs/>
                <w:color w:val="44474A"/>
                <w:sz w:val="16"/>
              </w:rPr>
              <w:t>Period)</w:t>
            </w:r>
          </w:p>
        </w:tc>
        <w:tc>
          <w:tcPr>
            <w:tcW w:w="1134" w:type="dxa"/>
            <w:noWrap/>
            <w:hideMark/>
          </w:tcPr>
          <w:p w14:paraId="5EFB4A0B" w14:textId="77777777" w:rsidR="00E45FFE" w:rsidRPr="00E45FFE" w:rsidRDefault="00E45FFE" w:rsidP="00041161">
            <w:pPr>
              <w:rPr>
                <w:rFonts w:cs="Arial"/>
                <w:b/>
                <w:bCs/>
                <w:color w:val="44474A"/>
                <w:sz w:val="16"/>
              </w:rPr>
            </w:pPr>
            <w:r w:rsidRPr="00E45FFE">
              <w:rPr>
                <w:rFonts w:cs="Arial"/>
                <w:b/>
                <w:bCs/>
                <w:color w:val="44474A"/>
                <w:sz w:val="16"/>
              </w:rPr>
              <w:t>EE's Pension</w:t>
            </w:r>
          </w:p>
          <w:p w14:paraId="6954667A" w14:textId="77777777" w:rsidR="00E45FFE" w:rsidRPr="00E45FFE" w:rsidRDefault="00E45FFE" w:rsidP="00041161">
            <w:pPr>
              <w:rPr>
                <w:rFonts w:cs="Arial"/>
                <w:b/>
                <w:bCs/>
                <w:color w:val="44474A"/>
                <w:sz w:val="16"/>
              </w:rPr>
            </w:pPr>
            <w:r w:rsidRPr="00E45FFE">
              <w:rPr>
                <w:rFonts w:cs="Arial"/>
                <w:b/>
                <w:bCs/>
                <w:color w:val="44474A"/>
                <w:sz w:val="16"/>
              </w:rPr>
              <w:t>(Year to</w:t>
            </w:r>
          </w:p>
          <w:p w14:paraId="65EC5865" w14:textId="77777777" w:rsidR="00E45FFE" w:rsidRPr="00E45FFE" w:rsidRDefault="00E45FFE" w:rsidP="00041161">
            <w:pPr>
              <w:rPr>
                <w:rFonts w:cs="Arial"/>
                <w:color w:val="44474A"/>
                <w:sz w:val="16"/>
              </w:rPr>
            </w:pPr>
            <w:r w:rsidRPr="00E45FFE">
              <w:rPr>
                <w:rFonts w:cs="Arial"/>
                <w:b/>
                <w:bCs/>
                <w:color w:val="44474A"/>
                <w:sz w:val="16"/>
              </w:rPr>
              <w:t>Date)</w:t>
            </w:r>
          </w:p>
        </w:tc>
        <w:tc>
          <w:tcPr>
            <w:tcW w:w="992" w:type="dxa"/>
            <w:noWrap/>
            <w:hideMark/>
          </w:tcPr>
          <w:p w14:paraId="3708011F" w14:textId="77777777" w:rsidR="00E45FFE" w:rsidRPr="00E45FFE" w:rsidRDefault="00E45FFE" w:rsidP="00041161">
            <w:pPr>
              <w:rPr>
                <w:rFonts w:cs="Arial"/>
                <w:b/>
                <w:bCs/>
                <w:color w:val="44474A"/>
                <w:sz w:val="16"/>
              </w:rPr>
            </w:pPr>
            <w:r w:rsidRPr="00E45FFE">
              <w:rPr>
                <w:rFonts w:cs="Arial"/>
                <w:b/>
                <w:bCs/>
                <w:color w:val="44474A"/>
                <w:sz w:val="16"/>
              </w:rPr>
              <w:t>Employer</w:t>
            </w:r>
          </w:p>
          <w:p w14:paraId="491FC15A" w14:textId="77777777" w:rsidR="00E45FFE" w:rsidRPr="00E45FFE" w:rsidRDefault="00E45FFE" w:rsidP="00041161">
            <w:pPr>
              <w:rPr>
                <w:rFonts w:cs="Arial"/>
                <w:b/>
                <w:bCs/>
                <w:color w:val="44474A"/>
                <w:sz w:val="16"/>
              </w:rPr>
            </w:pPr>
            <w:r w:rsidRPr="00E45FFE">
              <w:rPr>
                <w:rFonts w:cs="Arial"/>
                <w:b/>
                <w:bCs/>
                <w:color w:val="44474A"/>
                <w:sz w:val="16"/>
              </w:rPr>
              <w:t>Amount</w:t>
            </w:r>
          </w:p>
          <w:p w14:paraId="62497149" w14:textId="77777777" w:rsidR="00E45FFE" w:rsidRPr="00E45FFE" w:rsidRDefault="00E45FFE" w:rsidP="00041161">
            <w:pPr>
              <w:rPr>
                <w:rFonts w:cs="Arial"/>
                <w:b/>
                <w:bCs/>
                <w:color w:val="44474A"/>
                <w:sz w:val="16"/>
              </w:rPr>
            </w:pPr>
            <w:r w:rsidRPr="00E45FFE">
              <w:rPr>
                <w:rFonts w:cs="Arial"/>
                <w:b/>
                <w:bCs/>
                <w:color w:val="44474A"/>
                <w:sz w:val="16"/>
              </w:rPr>
              <w:t>(This</w:t>
            </w:r>
          </w:p>
          <w:p w14:paraId="368BE452" w14:textId="77777777" w:rsidR="00E45FFE" w:rsidRPr="00E45FFE" w:rsidRDefault="00E45FFE" w:rsidP="00041161">
            <w:pPr>
              <w:rPr>
                <w:rFonts w:cs="Arial"/>
                <w:b/>
                <w:bCs/>
                <w:color w:val="44474A"/>
                <w:sz w:val="16"/>
              </w:rPr>
            </w:pPr>
            <w:r w:rsidRPr="00E45FFE">
              <w:rPr>
                <w:rFonts w:cs="Arial"/>
                <w:b/>
                <w:bCs/>
                <w:color w:val="44474A"/>
                <w:sz w:val="16"/>
              </w:rPr>
              <w:t>Period)</w:t>
            </w:r>
          </w:p>
        </w:tc>
        <w:tc>
          <w:tcPr>
            <w:tcW w:w="992" w:type="dxa"/>
            <w:noWrap/>
            <w:hideMark/>
          </w:tcPr>
          <w:p w14:paraId="2FC2FFB9" w14:textId="77777777" w:rsidR="00E45FFE" w:rsidRPr="00E45FFE" w:rsidRDefault="00E45FFE" w:rsidP="00041161">
            <w:pPr>
              <w:rPr>
                <w:rFonts w:cs="Arial"/>
                <w:b/>
                <w:bCs/>
                <w:color w:val="44474A"/>
                <w:sz w:val="16"/>
              </w:rPr>
            </w:pPr>
            <w:r w:rsidRPr="00E45FFE">
              <w:rPr>
                <w:rFonts w:cs="Arial"/>
                <w:b/>
                <w:bCs/>
                <w:color w:val="44474A"/>
                <w:sz w:val="16"/>
              </w:rPr>
              <w:t>Employer</w:t>
            </w:r>
          </w:p>
          <w:p w14:paraId="66D91F31" w14:textId="77777777" w:rsidR="00E45FFE" w:rsidRPr="00E45FFE" w:rsidRDefault="00E45FFE" w:rsidP="00041161">
            <w:pPr>
              <w:rPr>
                <w:rFonts w:cs="Arial"/>
                <w:b/>
                <w:bCs/>
                <w:color w:val="44474A"/>
                <w:sz w:val="16"/>
              </w:rPr>
            </w:pPr>
            <w:r w:rsidRPr="00E45FFE">
              <w:rPr>
                <w:rFonts w:cs="Arial"/>
                <w:b/>
                <w:bCs/>
                <w:color w:val="44474A"/>
                <w:sz w:val="16"/>
              </w:rPr>
              <w:t>Amount</w:t>
            </w:r>
          </w:p>
          <w:p w14:paraId="328E837A" w14:textId="77777777" w:rsidR="00E45FFE" w:rsidRPr="00E45FFE" w:rsidRDefault="00E45FFE" w:rsidP="00041161">
            <w:pPr>
              <w:rPr>
                <w:rFonts w:cs="Arial"/>
                <w:b/>
                <w:bCs/>
                <w:color w:val="44474A"/>
                <w:sz w:val="16"/>
              </w:rPr>
            </w:pPr>
            <w:r w:rsidRPr="00E45FFE">
              <w:rPr>
                <w:rFonts w:cs="Arial"/>
                <w:b/>
                <w:bCs/>
                <w:color w:val="44474A"/>
                <w:sz w:val="16"/>
              </w:rPr>
              <w:t>(Year to</w:t>
            </w:r>
          </w:p>
          <w:p w14:paraId="2056AFA5" w14:textId="77777777" w:rsidR="00E45FFE" w:rsidRPr="00E45FFE" w:rsidRDefault="00E45FFE" w:rsidP="00041161">
            <w:pPr>
              <w:rPr>
                <w:rFonts w:cs="Arial"/>
                <w:b/>
                <w:bCs/>
                <w:color w:val="44474A"/>
                <w:sz w:val="16"/>
              </w:rPr>
            </w:pPr>
            <w:r w:rsidRPr="00E45FFE">
              <w:rPr>
                <w:rFonts w:cs="Arial"/>
                <w:b/>
                <w:bCs/>
                <w:color w:val="44474A"/>
                <w:sz w:val="16"/>
              </w:rPr>
              <w:t>Date)</w:t>
            </w:r>
          </w:p>
        </w:tc>
        <w:tc>
          <w:tcPr>
            <w:tcW w:w="992" w:type="dxa"/>
            <w:noWrap/>
            <w:hideMark/>
          </w:tcPr>
          <w:p w14:paraId="389D1BFE" w14:textId="77777777" w:rsidR="00E45FFE" w:rsidRPr="00E45FFE" w:rsidRDefault="00E45FFE" w:rsidP="00041161">
            <w:pPr>
              <w:rPr>
                <w:rFonts w:cs="Arial"/>
                <w:color w:val="44474A"/>
                <w:sz w:val="16"/>
              </w:rPr>
            </w:pPr>
            <w:r w:rsidRPr="00E45FFE">
              <w:rPr>
                <w:rFonts w:cs="Arial"/>
                <w:b/>
                <w:bCs/>
                <w:color w:val="44474A"/>
                <w:sz w:val="16"/>
              </w:rPr>
              <w:t>FTE</w:t>
            </w:r>
          </w:p>
        </w:tc>
        <w:tc>
          <w:tcPr>
            <w:tcW w:w="851" w:type="dxa"/>
            <w:noWrap/>
            <w:hideMark/>
          </w:tcPr>
          <w:p w14:paraId="7E47AAF3" w14:textId="77777777" w:rsidR="00E45FFE" w:rsidRPr="00E45FFE" w:rsidRDefault="00E45FFE" w:rsidP="00041161">
            <w:pPr>
              <w:rPr>
                <w:rFonts w:cs="Arial"/>
                <w:color w:val="44474A"/>
                <w:sz w:val="16"/>
              </w:rPr>
            </w:pPr>
            <w:r w:rsidRPr="00E45FFE">
              <w:rPr>
                <w:rFonts w:cs="Arial"/>
                <w:b/>
                <w:bCs/>
                <w:color w:val="44474A"/>
                <w:sz w:val="16"/>
              </w:rPr>
              <w:t>Weeks</w:t>
            </w:r>
          </w:p>
        </w:tc>
      </w:tr>
      <w:tr w:rsidR="00E45FFE" w:rsidRPr="00E45FFE" w14:paraId="55C52AB7" w14:textId="77777777" w:rsidTr="00041161">
        <w:trPr>
          <w:trHeight w:val="300"/>
        </w:trPr>
        <w:tc>
          <w:tcPr>
            <w:tcW w:w="15588" w:type="dxa"/>
            <w:gridSpan w:val="17"/>
            <w:noWrap/>
            <w:hideMark/>
          </w:tcPr>
          <w:p w14:paraId="33762062" w14:textId="77777777" w:rsidR="00E45FFE" w:rsidRPr="00E45FFE" w:rsidRDefault="00E45FFE" w:rsidP="00041161">
            <w:pPr>
              <w:rPr>
                <w:rFonts w:cs="Arial"/>
                <w:color w:val="44474A"/>
                <w:sz w:val="16"/>
              </w:rPr>
            </w:pPr>
            <w:r w:rsidRPr="00E45FFE">
              <w:rPr>
                <w:rFonts w:cs="Arial"/>
                <w:color w:val="44474A"/>
                <w:sz w:val="16"/>
              </w:rPr>
              <w:t>LGPS2678 - LGPS Office</w:t>
            </w:r>
          </w:p>
        </w:tc>
      </w:tr>
      <w:tr w:rsidR="00E45FFE" w:rsidRPr="00E45FFE" w14:paraId="1B49C85C" w14:textId="77777777" w:rsidTr="00041161">
        <w:trPr>
          <w:trHeight w:val="300"/>
        </w:trPr>
        <w:tc>
          <w:tcPr>
            <w:tcW w:w="874" w:type="dxa"/>
            <w:noWrap/>
            <w:hideMark/>
          </w:tcPr>
          <w:p w14:paraId="08048387" w14:textId="77777777" w:rsidR="00E45FFE" w:rsidRPr="00E45FFE" w:rsidRDefault="00E45FFE" w:rsidP="00041161">
            <w:pPr>
              <w:rPr>
                <w:rFonts w:cs="Arial"/>
                <w:color w:val="44474A"/>
                <w:sz w:val="16"/>
              </w:rPr>
            </w:pPr>
            <w:r w:rsidRPr="00E45FFE">
              <w:rPr>
                <w:rFonts w:cs="Arial"/>
                <w:color w:val="44474A"/>
                <w:sz w:val="16"/>
              </w:rPr>
              <w:t> </w:t>
            </w:r>
          </w:p>
        </w:tc>
        <w:tc>
          <w:tcPr>
            <w:tcW w:w="395" w:type="dxa"/>
            <w:noWrap/>
            <w:hideMark/>
          </w:tcPr>
          <w:p w14:paraId="30368BBD" w14:textId="77777777" w:rsidR="00E45FFE" w:rsidRPr="00E45FFE" w:rsidRDefault="00E45FFE" w:rsidP="00041161">
            <w:pPr>
              <w:rPr>
                <w:rFonts w:cs="Arial"/>
                <w:color w:val="44474A"/>
                <w:sz w:val="16"/>
              </w:rPr>
            </w:pPr>
            <w:r w:rsidRPr="00E45FFE">
              <w:rPr>
                <w:rFonts w:cs="Arial"/>
                <w:color w:val="44474A"/>
                <w:sz w:val="16"/>
              </w:rPr>
              <w:t>4</w:t>
            </w:r>
          </w:p>
        </w:tc>
        <w:tc>
          <w:tcPr>
            <w:tcW w:w="918" w:type="dxa"/>
            <w:noWrap/>
            <w:hideMark/>
          </w:tcPr>
          <w:p w14:paraId="379BA641" w14:textId="77777777" w:rsidR="00E45FFE" w:rsidRPr="00E45FFE" w:rsidRDefault="00E45FFE" w:rsidP="00041161">
            <w:pPr>
              <w:rPr>
                <w:rFonts w:cs="Arial"/>
                <w:color w:val="44474A"/>
                <w:sz w:val="16"/>
              </w:rPr>
            </w:pPr>
            <w:r w:rsidRPr="00E45FFE">
              <w:rPr>
                <w:rFonts w:cs="Arial"/>
                <w:color w:val="44474A"/>
                <w:sz w:val="16"/>
              </w:rPr>
              <w:t>Ives</w:t>
            </w:r>
          </w:p>
        </w:tc>
        <w:tc>
          <w:tcPr>
            <w:tcW w:w="785" w:type="dxa"/>
            <w:noWrap/>
            <w:hideMark/>
          </w:tcPr>
          <w:p w14:paraId="6945E839" w14:textId="77777777" w:rsidR="00E45FFE" w:rsidRPr="00E45FFE" w:rsidRDefault="00E45FFE" w:rsidP="00041161">
            <w:pPr>
              <w:rPr>
                <w:rFonts w:cs="Arial"/>
                <w:color w:val="44474A"/>
                <w:sz w:val="16"/>
              </w:rPr>
            </w:pPr>
            <w:r w:rsidRPr="00E45FFE">
              <w:rPr>
                <w:rFonts w:cs="Arial"/>
                <w:color w:val="44474A"/>
                <w:sz w:val="16"/>
              </w:rPr>
              <w:t>Sam</w:t>
            </w:r>
          </w:p>
        </w:tc>
        <w:tc>
          <w:tcPr>
            <w:tcW w:w="709" w:type="dxa"/>
            <w:noWrap/>
            <w:hideMark/>
          </w:tcPr>
          <w:p w14:paraId="39EAC007" w14:textId="77777777" w:rsidR="00E45FFE" w:rsidRPr="00E45FFE" w:rsidRDefault="00E45FFE" w:rsidP="00041161">
            <w:pPr>
              <w:rPr>
                <w:rFonts w:cs="Arial"/>
                <w:color w:val="44474A"/>
                <w:sz w:val="16"/>
              </w:rPr>
            </w:pPr>
            <w:r w:rsidRPr="00E45FFE">
              <w:rPr>
                <w:rFonts w:cs="Arial"/>
                <w:color w:val="44474A"/>
                <w:sz w:val="16"/>
              </w:rPr>
              <w:t>5.80</w:t>
            </w:r>
          </w:p>
        </w:tc>
        <w:tc>
          <w:tcPr>
            <w:tcW w:w="992" w:type="dxa"/>
            <w:noWrap/>
            <w:hideMark/>
          </w:tcPr>
          <w:p w14:paraId="7DD5A6E7" w14:textId="77777777" w:rsidR="00E45FFE" w:rsidRPr="00E45FFE" w:rsidRDefault="00E45FFE" w:rsidP="00041161">
            <w:pPr>
              <w:rPr>
                <w:rFonts w:cs="Arial"/>
                <w:color w:val="44474A"/>
                <w:sz w:val="16"/>
              </w:rPr>
            </w:pPr>
            <w:r w:rsidRPr="00E45FFE">
              <w:rPr>
                <w:rFonts w:cs="Arial"/>
                <w:color w:val="44474A"/>
                <w:sz w:val="16"/>
              </w:rPr>
              <w:t>07/11/56</w:t>
            </w:r>
          </w:p>
        </w:tc>
        <w:tc>
          <w:tcPr>
            <w:tcW w:w="709" w:type="dxa"/>
            <w:noWrap/>
            <w:hideMark/>
          </w:tcPr>
          <w:p w14:paraId="0870EE5F"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6F756F20" w14:textId="77777777" w:rsidR="00E45FFE" w:rsidRPr="00E45FFE" w:rsidRDefault="00E45FFE" w:rsidP="00041161">
            <w:pPr>
              <w:rPr>
                <w:rFonts w:cs="Arial"/>
                <w:color w:val="44474A"/>
                <w:sz w:val="16"/>
              </w:rPr>
            </w:pPr>
            <w:r w:rsidRPr="00E45FFE">
              <w:rPr>
                <w:rFonts w:cs="Arial"/>
                <w:color w:val="44474A"/>
                <w:sz w:val="16"/>
              </w:rPr>
              <w:t>AB******C</w:t>
            </w:r>
          </w:p>
        </w:tc>
        <w:tc>
          <w:tcPr>
            <w:tcW w:w="992" w:type="dxa"/>
            <w:noWrap/>
            <w:hideMark/>
          </w:tcPr>
          <w:p w14:paraId="07351CCF" w14:textId="77777777" w:rsidR="00E45FFE" w:rsidRPr="00E45FFE" w:rsidRDefault="00E45FFE" w:rsidP="00041161">
            <w:pPr>
              <w:rPr>
                <w:rFonts w:cs="Arial"/>
                <w:color w:val="44474A"/>
                <w:sz w:val="16"/>
              </w:rPr>
            </w:pPr>
            <w:r w:rsidRPr="00E45FFE">
              <w:rPr>
                <w:rFonts w:cs="Arial"/>
                <w:color w:val="44474A"/>
                <w:sz w:val="16"/>
              </w:rPr>
              <w:t>17,053.92</w:t>
            </w:r>
          </w:p>
        </w:tc>
        <w:tc>
          <w:tcPr>
            <w:tcW w:w="992" w:type="dxa"/>
            <w:noWrap/>
            <w:hideMark/>
          </w:tcPr>
          <w:p w14:paraId="1B9EE02F" w14:textId="77777777" w:rsidR="00E45FFE" w:rsidRPr="00E45FFE" w:rsidRDefault="00E45FFE" w:rsidP="00041161">
            <w:pPr>
              <w:rPr>
                <w:rFonts w:cs="Arial"/>
                <w:color w:val="44474A"/>
                <w:sz w:val="16"/>
              </w:rPr>
            </w:pPr>
            <w:r w:rsidRPr="00E45FFE">
              <w:rPr>
                <w:rFonts w:cs="Arial"/>
                <w:color w:val="44474A"/>
                <w:sz w:val="16"/>
              </w:rPr>
              <w:t>0.00</w:t>
            </w:r>
          </w:p>
        </w:tc>
        <w:tc>
          <w:tcPr>
            <w:tcW w:w="993" w:type="dxa"/>
            <w:noWrap/>
            <w:hideMark/>
          </w:tcPr>
          <w:p w14:paraId="390B1A48" w14:textId="77777777" w:rsidR="00E45FFE" w:rsidRPr="00E45FFE" w:rsidRDefault="00E45FFE" w:rsidP="00041161">
            <w:pPr>
              <w:rPr>
                <w:rFonts w:cs="Arial"/>
                <w:color w:val="44474A"/>
                <w:sz w:val="16"/>
              </w:rPr>
            </w:pPr>
            <w:r w:rsidRPr="00E45FFE">
              <w:rPr>
                <w:rFonts w:cs="Arial"/>
                <w:color w:val="44474A"/>
                <w:sz w:val="16"/>
              </w:rPr>
              <w:t>0.00</w:t>
            </w:r>
          </w:p>
        </w:tc>
        <w:tc>
          <w:tcPr>
            <w:tcW w:w="1134" w:type="dxa"/>
            <w:noWrap/>
            <w:hideMark/>
          </w:tcPr>
          <w:p w14:paraId="79FC0043" w14:textId="77777777" w:rsidR="00E45FFE" w:rsidRPr="00E45FFE" w:rsidRDefault="00E45FFE" w:rsidP="00041161">
            <w:pPr>
              <w:rPr>
                <w:rFonts w:cs="Arial"/>
                <w:color w:val="44474A"/>
                <w:sz w:val="16"/>
              </w:rPr>
            </w:pPr>
            <w:r w:rsidRPr="00E45FFE">
              <w:rPr>
                <w:rFonts w:cs="Arial"/>
                <w:color w:val="44474A"/>
                <w:sz w:val="16"/>
              </w:rPr>
              <w:t>0.00</w:t>
            </w:r>
          </w:p>
        </w:tc>
        <w:tc>
          <w:tcPr>
            <w:tcW w:w="1134" w:type="dxa"/>
            <w:noWrap/>
            <w:hideMark/>
          </w:tcPr>
          <w:p w14:paraId="53A30ED0" w14:textId="77777777" w:rsidR="00E45FFE" w:rsidRPr="00E45FFE" w:rsidRDefault="00E45FFE" w:rsidP="00041161">
            <w:pPr>
              <w:rPr>
                <w:rFonts w:cs="Arial"/>
                <w:color w:val="44474A"/>
                <w:sz w:val="16"/>
              </w:rPr>
            </w:pPr>
            <w:r w:rsidRPr="00E45FFE">
              <w:rPr>
                <w:rFonts w:cs="Arial"/>
                <w:color w:val="44474A"/>
                <w:sz w:val="16"/>
              </w:rPr>
              <w:t>0.00</w:t>
            </w:r>
          </w:p>
        </w:tc>
        <w:tc>
          <w:tcPr>
            <w:tcW w:w="992" w:type="dxa"/>
            <w:noWrap/>
            <w:hideMark/>
          </w:tcPr>
          <w:p w14:paraId="317C20CC" w14:textId="77777777" w:rsidR="00E45FFE" w:rsidRPr="00E45FFE" w:rsidRDefault="00E45FFE" w:rsidP="00041161">
            <w:pPr>
              <w:rPr>
                <w:rFonts w:cs="Arial"/>
                <w:color w:val="44474A"/>
                <w:sz w:val="16"/>
              </w:rPr>
            </w:pPr>
            <w:r w:rsidRPr="00E45FFE">
              <w:rPr>
                <w:rFonts w:cs="Arial"/>
                <w:color w:val="44474A"/>
                <w:sz w:val="16"/>
              </w:rPr>
              <w:t>0.00</w:t>
            </w:r>
          </w:p>
        </w:tc>
        <w:tc>
          <w:tcPr>
            <w:tcW w:w="992" w:type="dxa"/>
            <w:noWrap/>
            <w:hideMark/>
          </w:tcPr>
          <w:p w14:paraId="020306C8" w14:textId="77777777" w:rsidR="00E45FFE" w:rsidRPr="00E45FFE" w:rsidRDefault="00E45FFE" w:rsidP="00041161">
            <w:pPr>
              <w:rPr>
                <w:rFonts w:cs="Arial"/>
                <w:color w:val="44474A"/>
                <w:sz w:val="16"/>
              </w:rPr>
            </w:pPr>
            <w:r w:rsidRPr="00E45FFE">
              <w:rPr>
                <w:rFonts w:cs="Arial"/>
                <w:color w:val="44474A"/>
                <w:sz w:val="16"/>
              </w:rPr>
              <w:t>0.00</w:t>
            </w:r>
          </w:p>
        </w:tc>
        <w:tc>
          <w:tcPr>
            <w:tcW w:w="992" w:type="dxa"/>
            <w:noWrap/>
            <w:hideMark/>
          </w:tcPr>
          <w:p w14:paraId="4927E3DF" w14:textId="77777777" w:rsidR="00E45FFE" w:rsidRPr="00E45FFE" w:rsidRDefault="00E45FFE" w:rsidP="00041161">
            <w:pPr>
              <w:rPr>
                <w:rFonts w:cs="Arial"/>
                <w:color w:val="44474A"/>
                <w:sz w:val="16"/>
              </w:rPr>
            </w:pPr>
            <w:r w:rsidRPr="00E45FFE">
              <w:rPr>
                <w:rFonts w:cs="Arial"/>
                <w:color w:val="44474A"/>
                <w:sz w:val="16"/>
              </w:rPr>
              <w:t>31,371.00</w:t>
            </w:r>
          </w:p>
        </w:tc>
        <w:tc>
          <w:tcPr>
            <w:tcW w:w="851" w:type="dxa"/>
            <w:noWrap/>
            <w:hideMark/>
          </w:tcPr>
          <w:p w14:paraId="1A5DCB37" w14:textId="77777777" w:rsidR="00E45FFE" w:rsidRPr="00E45FFE" w:rsidRDefault="00E45FFE" w:rsidP="00041161">
            <w:pPr>
              <w:rPr>
                <w:rFonts w:cs="Arial"/>
                <w:color w:val="44474A"/>
                <w:sz w:val="16"/>
              </w:rPr>
            </w:pPr>
            <w:r w:rsidRPr="00E45FFE">
              <w:rPr>
                <w:rFonts w:cs="Arial"/>
                <w:color w:val="44474A"/>
                <w:sz w:val="16"/>
              </w:rPr>
              <w:t>43.70</w:t>
            </w:r>
          </w:p>
        </w:tc>
      </w:tr>
      <w:tr w:rsidR="00E45FFE" w:rsidRPr="00E45FFE" w14:paraId="03FF6CDD" w14:textId="77777777" w:rsidTr="00041161">
        <w:trPr>
          <w:trHeight w:val="300"/>
        </w:trPr>
        <w:tc>
          <w:tcPr>
            <w:tcW w:w="15588" w:type="dxa"/>
            <w:gridSpan w:val="17"/>
            <w:noWrap/>
            <w:hideMark/>
          </w:tcPr>
          <w:p w14:paraId="789840EB" w14:textId="77777777" w:rsidR="00E45FFE" w:rsidRPr="00E45FFE" w:rsidRDefault="00E45FFE" w:rsidP="00041161">
            <w:pPr>
              <w:rPr>
                <w:rFonts w:cs="Arial"/>
                <w:color w:val="44474A"/>
                <w:sz w:val="16"/>
              </w:rPr>
            </w:pPr>
            <w:r w:rsidRPr="00E45FFE">
              <w:rPr>
                <w:rFonts w:cs="Arial"/>
                <w:color w:val="44474A"/>
                <w:sz w:val="16"/>
              </w:rPr>
              <w:t>LGPS2678 - LGPS Office</w:t>
            </w:r>
          </w:p>
        </w:tc>
      </w:tr>
      <w:tr w:rsidR="00E45FFE" w:rsidRPr="00E45FFE" w14:paraId="26DE7396" w14:textId="77777777" w:rsidTr="00041161">
        <w:trPr>
          <w:trHeight w:val="300"/>
        </w:trPr>
        <w:tc>
          <w:tcPr>
            <w:tcW w:w="874" w:type="dxa"/>
            <w:noWrap/>
            <w:hideMark/>
          </w:tcPr>
          <w:p w14:paraId="79000691" w14:textId="77777777" w:rsidR="00E45FFE" w:rsidRPr="00E45FFE" w:rsidRDefault="00E45FFE" w:rsidP="00041161">
            <w:pPr>
              <w:rPr>
                <w:rFonts w:cs="Arial"/>
                <w:color w:val="44474A"/>
                <w:sz w:val="16"/>
              </w:rPr>
            </w:pPr>
            <w:r w:rsidRPr="00E45FFE">
              <w:rPr>
                <w:rFonts w:cs="Arial"/>
                <w:color w:val="44474A"/>
                <w:sz w:val="16"/>
              </w:rPr>
              <w:t> </w:t>
            </w:r>
          </w:p>
        </w:tc>
        <w:tc>
          <w:tcPr>
            <w:tcW w:w="395" w:type="dxa"/>
            <w:noWrap/>
            <w:hideMark/>
          </w:tcPr>
          <w:p w14:paraId="1108CFEE" w14:textId="77777777" w:rsidR="00E45FFE" w:rsidRPr="00E45FFE" w:rsidRDefault="00E45FFE" w:rsidP="00041161">
            <w:pPr>
              <w:rPr>
                <w:rFonts w:cs="Arial"/>
                <w:color w:val="44474A"/>
                <w:sz w:val="16"/>
              </w:rPr>
            </w:pPr>
            <w:r w:rsidRPr="00E45FFE">
              <w:rPr>
                <w:rFonts w:cs="Arial"/>
                <w:color w:val="44474A"/>
                <w:sz w:val="16"/>
              </w:rPr>
              <w:t>10</w:t>
            </w:r>
          </w:p>
        </w:tc>
        <w:tc>
          <w:tcPr>
            <w:tcW w:w="918" w:type="dxa"/>
            <w:noWrap/>
            <w:hideMark/>
          </w:tcPr>
          <w:p w14:paraId="1A1D9CA1" w14:textId="77777777" w:rsidR="00E45FFE" w:rsidRPr="00E45FFE" w:rsidRDefault="00E45FFE" w:rsidP="00041161">
            <w:pPr>
              <w:rPr>
                <w:rFonts w:cs="Arial"/>
                <w:color w:val="44474A"/>
                <w:sz w:val="16"/>
              </w:rPr>
            </w:pPr>
            <w:r w:rsidRPr="00E45FFE">
              <w:rPr>
                <w:rFonts w:cs="Arial"/>
                <w:color w:val="44474A"/>
                <w:sz w:val="16"/>
              </w:rPr>
              <w:t>Ken</w:t>
            </w:r>
          </w:p>
        </w:tc>
        <w:tc>
          <w:tcPr>
            <w:tcW w:w="785" w:type="dxa"/>
            <w:noWrap/>
            <w:hideMark/>
          </w:tcPr>
          <w:p w14:paraId="7D0E84AE" w14:textId="77777777" w:rsidR="00E45FFE" w:rsidRPr="00E45FFE" w:rsidRDefault="00E45FFE" w:rsidP="00041161">
            <w:pPr>
              <w:rPr>
                <w:rFonts w:cs="Arial"/>
                <w:color w:val="44474A"/>
                <w:sz w:val="16"/>
              </w:rPr>
            </w:pPr>
            <w:r w:rsidRPr="00E45FFE">
              <w:rPr>
                <w:rFonts w:cs="Arial"/>
                <w:color w:val="44474A"/>
                <w:sz w:val="16"/>
              </w:rPr>
              <w:t>John</w:t>
            </w:r>
          </w:p>
        </w:tc>
        <w:tc>
          <w:tcPr>
            <w:tcW w:w="709" w:type="dxa"/>
            <w:noWrap/>
            <w:hideMark/>
          </w:tcPr>
          <w:p w14:paraId="31051042" w14:textId="77777777" w:rsidR="00E45FFE" w:rsidRPr="00E45FFE" w:rsidRDefault="00E45FFE" w:rsidP="00041161">
            <w:pPr>
              <w:rPr>
                <w:rFonts w:cs="Arial"/>
                <w:color w:val="44474A"/>
                <w:sz w:val="16"/>
              </w:rPr>
            </w:pPr>
            <w:r w:rsidRPr="00E45FFE">
              <w:rPr>
                <w:rFonts w:cs="Arial"/>
                <w:color w:val="44474A"/>
                <w:sz w:val="16"/>
              </w:rPr>
              <w:t>6.80</w:t>
            </w:r>
          </w:p>
        </w:tc>
        <w:tc>
          <w:tcPr>
            <w:tcW w:w="992" w:type="dxa"/>
            <w:noWrap/>
            <w:hideMark/>
          </w:tcPr>
          <w:p w14:paraId="2A4D6FFF" w14:textId="77777777" w:rsidR="00E45FFE" w:rsidRPr="00E45FFE" w:rsidRDefault="00E45FFE" w:rsidP="00041161">
            <w:pPr>
              <w:rPr>
                <w:rFonts w:cs="Arial"/>
                <w:color w:val="44474A"/>
                <w:sz w:val="16"/>
              </w:rPr>
            </w:pPr>
            <w:r w:rsidRPr="00E45FFE">
              <w:rPr>
                <w:rFonts w:cs="Arial"/>
                <w:color w:val="44474A"/>
                <w:sz w:val="16"/>
              </w:rPr>
              <w:t>23/04/82</w:t>
            </w:r>
          </w:p>
        </w:tc>
        <w:tc>
          <w:tcPr>
            <w:tcW w:w="709" w:type="dxa"/>
            <w:noWrap/>
            <w:hideMark/>
          </w:tcPr>
          <w:p w14:paraId="77CE5011"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40E2927D" w14:textId="77777777" w:rsidR="00E45FFE" w:rsidRPr="00E45FFE" w:rsidRDefault="00E45FFE" w:rsidP="00041161">
            <w:pPr>
              <w:rPr>
                <w:rFonts w:cs="Arial"/>
                <w:color w:val="44474A"/>
                <w:sz w:val="16"/>
              </w:rPr>
            </w:pPr>
            <w:r w:rsidRPr="00E45FFE">
              <w:rPr>
                <w:rFonts w:cs="Arial"/>
                <w:color w:val="44474A"/>
                <w:sz w:val="16"/>
              </w:rPr>
              <w:t>AB******C</w:t>
            </w:r>
          </w:p>
        </w:tc>
        <w:tc>
          <w:tcPr>
            <w:tcW w:w="992" w:type="dxa"/>
            <w:noWrap/>
            <w:hideMark/>
          </w:tcPr>
          <w:p w14:paraId="4F1A980E" w14:textId="77777777" w:rsidR="00E45FFE" w:rsidRPr="00E45FFE" w:rsidRDefault="00E45FFE" w:rsidP="00041161">
            <w:pPr>
              <w:rPr>
                <w:rFonts w:cs="Arial"/>
                <w:color w:val="44474A"/>
                <w:sz w:val="16"/>
              </w:rPr>
            </w:pPr>
            <w:r w:rsidRPr="00E45FFE">
              <w:rPr>
                <w:rFonts w:cs="Arial"/>
                <w:color w:val="44474A"/>
                <w:sz w:val="16"/>
              </w:rPr>
              <w:t>41,181.58</w:t>
            </w:r>
          </w:p>
        </w:tc>
        <w:tc>
          <w:tcPr>
            <w:tcW w:w="992" w:type="dxa"/>
            <w:noWrap/>
            <w:hideMark/>
          </w:tcPr>
          <w:p w14:paraId="4A483856" w14:textId="77777777" w:rsidR="00E45FFE" w:rsidRPr="00E45FFE" w:rsidRDefault="00E45FFE" w:rsidP="00041161">
            <w:pPr>
              <w:rPr>
                <w:rFonts w:cs="Arial"/>
                <w:color w:val="44474A"/>
                <w:sz w:val="16"/>
              </w:rPr>
            </w:pPr>
            <w:r w:rsidRPr="00E45FFE">
              <w:rPr>
                <w:rFonts w:cs="Arial"/>
                <w:color w:val="44474A"/>
                <w:sz w:val="16"/>
              </w:rPr>
              <w:t>3,526.18</w:t>
            </w:r>
          </w:p>
        </w:tc>
        <w:tc>
          <w:tcPr>
            <w:tcW w:w="993" w:type="dxa"/>
            <w:noWrap/>
            <w:hideMark/>
          </w:tcPr>
          <w:p w14:paraId="4FA6209F" w14:textId="77777777" w:rsidR="00E45FFE" w:rsidRPr="00E45FFE" w:rsidRDefault="00E45FFE" w:rsidP="00041161">
            <w:pPr>
              <w:rPr>
                <w:rFonts w:cs="Arial"/>
                <w:color w:val="44474A"/>
                <w:sz w:val="16"/>
              </w:rPr>
            </w:pPr>
            <w:r w:rsidRPr="00E45FFE">
              <w:rPr>
                <w:rFonts w:cs="Arial"/>
                <w:color w:val="44474A"/>
                <w:sz w:val="16"/>
              </w:rPr>
              <w:t>34,789.90</w:t>
            </w:r>
          </w:p>
        </w:tc>
        <w:tc>
          <w:tcPr>
            <w:tcW w:w="1134" w:type="dxa"/>
            <w:noWrap/>
            <w:hideMark/>
          </w:tcPr>
          <w:p w14:paraId="333E4463" w14:textId="77777777" w:rsidR="00E45FFE" w:rsidRPr="00E45FFE" w:rsidRDefault="00E45FFE" w:rsidP="00041161">
            <w:pPr>
              <w:rPr>
                <w:rFonts w:cs="Arial"/>
                <w:color w:val="44474A"/>
                <w:sz w:val="16"/>
              </w:rPr>
            </w:pPr>
            <w:r w:rsidRPr="00E45FFE">
              <w:rPr>
                <w:rFonts w:cs="Arial"/>
                <w:color w:val="44474A"/>
                <w:sz w:val="16"/>
              </w:rPr>
              <w:t>239.78</w:t>
            </w:r>
          </w:p>
        </w:tc>
        <w:tc>
          <w:tcPr>
            <w:tcW w:w="1134" w:type="dxa"/>
            <w:noWrap/>
            <w:hideMark/>
          </w:tcPr>
          <w:p w14:paraId="76D24E85" w14:textId="77777777" w:rsidR="00E45FFE" w:rsidRPr="00E45FFE" w:rsidRDefault="00E45FFE" w:rsidP="00041161">
            <w:pPr>
              <w:rPr>
                <w:rFonts w:cs="Arial"/>
                <w:color w:val="44474A"/>
                <w:sz w:val="16"/>
              </w:rPr>
            </w:pPr>
            <w:r w:rsidRPr="00E45FFE">
              <w:rPr>
                <w:rFonts w:cs="Arial"/>
                <w:color w:val="44474A"/>
                <w:sz w:val="16"/>
              </w:rPr>
              <w:t>2,365.70</w:t>
            </w:r>
          </w:p>
        </w:tc>
        <w:tc>
          <w:tcPr>
            <w:tcW w:w="992" w:type="dxa"/>
            <w:noWrap/>
            <w:hideMark/>
          </w:tcPr>
          <w:p w14:paraId="7D1B4C3C" w14:textId="77777777" w:rsidR="00E45FFE" w:rsidRPr="00E45FFE" w:rsidRDefault="00E45FFE" w:rsidP="00041161">
            <w:pPr>
              <w:rPr>
                <w:rFonts w:cs="Arial"/>
                <w:color w:val="44474A"/>
                <w:sz w:val="16"/>
              </w:rPr>
            </w:pPr>
            <w:r w:rsidRPr="00E45FFE">
              <w:rPr>
                <w:rFonts w:cs="Arial"/>
                <w:color w:val="44474A"/>
                <w:sz w:val="16"/>
              </w:rPr>
              <w:t>895.65</w:t>
            </w:r>
          </w:p>
        </w:tc>
        <w:tc>
          <w:tcPr>
            <w:tcW w:w="992" w:type="dxa"/>
            <w:noWrap/>
            <w:hideMark/>
          </w:tcPr>
          <w:p w14:paraId="1B4886D2" w14:textId="77777777" w:rsidR="00E45FFE" w:rsidRPr="00E45FFE" w:rsidRDefault="00E45FFE" w:rsidP="00041161">
            <w:pPr>
              <w:rPr>
                <w:rFonts w:cs="Arial"/>
                <w:color w:val="44474A"/>
                <w:sz w:val="16"/>
              </w:rPr>
            </w:pPr>
            <w:r w:rsidRPr="00E45FFE">
              <w:rPr>
                <w:rFonts w:cs="Arial"/>
                <w:color w:val="44474A"/>
                <w:sz w:val="16"/>
              </w:rPr>
              <w:t>8,836.65</w:t>
            </w:r>
          </w:p>
        </w:tc>
        <w:tc>
          <w:tcPr>
            <w:tcW w:w="992" w:type="dxa"/>
            <w:noWrap/>
            <w:hideMark/>
          </w:tcPr>
          <w:p w14:paraId="4868E4DB" w14:textId="77777777" w:rsidR="00E45FFE" w:rsidRPr="00E45FFE" w:rsidRDefault="00E45FFE" w:rsidP="00041161">
            <w:pPr>
              <w:rPr>
                <w:rFonts w:cs="Arial"/>
                <w:color w:val="44474A"/>
                <w:sz w:val="16"/>
              </w:rPr>
            </w:pPr>
            <w:r w:rsidRPr="00E45FFE">
              <w:rPr>
                <w:rFonts w:cs="Arial"/>
                <w:color w:val="44474A"/>
                <w:sz w:val="16"/>
              </w:rPr>
              <w:t>56,434.00</w:t>
            </w:r>
          </w:p>
        </w:tc>
        <w:tc>
          <w:tcPr>
            <w:tcW w:w="851" w:type="dxa"/>
            <w:noWrap/>
            <w:hideMark/>
          </w:tcPr>
          <w:p w14:paraId="7B2072BB" w14:textId="77777777" w:rsidR="00E45FFE" w:rsidRPr="00E45FFE" w:rsidRDefault="00E45FFE" w:rsidP="00041161">
            <w:pPr>
              <w:rPr>
                <w:rFonts w:cs="Arial"/>
                <w:color w:val="44474A"/>
                <w:sz w:val="16"/>
              </w:rPr>
            </w:pPr>
            <w:r w:rsidRPr="00E45FFE">
              <w:rPr>
                <w:rFonts w:cs="Arial"/>
                <w:color w:val="44474A"/>
                <w:sz w:val="16"/>
              </w:rPr>
              <w:t>52.14</w:t>
            </w:r>
          </w:p>
        </w:tc>
      </w:tr>
      <w:tr w:rsidR="00E45FFE" w:rsidRPr="00E45FFE" w14:paraId="73D73DA6" w14:textId="77777777" w:rsidTr="00041161">
        <w:trPr>
          <w:trHeight w:val="300"/>
        </w:trPr>
        <w:tc>
          <w:tcPr>
            <w:tcW w:w="874" w:type="dxa"/>
            <w:noWrap/>
            <w:hideMark/>
          </w:tcPr>
          <w:p w14:paraId="3F04FA83" w14:textId="77777777" w:rsidR="00E45FFE" w:rsidRPr="00E45FFE" w:rsidRDefault="00E45FFE" w:rsidP="00041161">
            <w:pPr>
              <w:rPr>
                <w:rFonts w:cs="Arial"/>
                <w:b/>
                <w:bCs/>
                <w:color w:val="44474A"/>
                <w:sz w:val="16"/>
              </w:rPr>
            </w:pPr>
            <w:r w:rsidRPr="00E45FFE">
              <w:rPr>
                <w:rFonts w:cs="Arial"/>
                <w:b/>
                <w:bCs/>
                <w:color w:val="44474A"/>
                <w:sz w:val="16"/>
              </w:rPr>
              <w:t>Total for Pension Scheme</w:t>
            </w:r>
          </w:p>
        </w:tc>
        <w:tc>
          <w:tcPr>
            <w:tcW w:w="395" w:type="dxa"/>
            <w:noWrap/>
            <w:hideMark/>
          </w:tcPr>
          <w:p w14:paraId="3D0B5632" w14:textId="77777777" w:rsidR="00E45FFE" w:rsidRPr="00E45FFE" w:rsidRDefault="00E45FFE" w:rsidP="00041161">
            <w:pPr>
              <w:rPr>
                <w:rFonts w:cs="Arial"/>
                <w:color w:val="44474A"/>
                <w:sz w:val="16"/>
              </w:rPr>
            </w:pPr>
            <w:r w:rsidRPr="00E45FFE">
              <w:rPr>
                <w:rFonts w:cs="Arial"/>
                <w:color w:val="44474A"/>
                <w:sz w:val="16"/>
              </w:rPr>
              <w:t> </w:t>
            </w:r>
          </w:p>
        </w:tc>
        <w:tc>
          <w:tcPr>
            <w:tcW w:w="918" w:type="dxa"/>
            <w:noWrap/>
            <w:hideMark/>
          </w:tcPr>
          <w:p w14:paraId="76F69780" w14:textId="77777777" w:rsidR="00E45FFE" w:rsidRPr="00E45FFE" w:rsidRDefault="00E45FFE" w:rsidP="00041161">
            <w:pPr>
              <w:rPr>
                <w:rFonts w:cs="Arial"/>
                <w:b/>
                <w:bCs/>
                <w:color w:val="44474A"/>
                <w:sz w:val="16"/>
              </w:rPr>
            </w:pPr>
            <w:r w:rsidRPr="00E45FFE">
              <w:rPr>
                <w:rFonts w:cs="Arial"/>
                <w:b/>
                <w:bCs/>
                <w:color w:val="44474A"/>
                <w:sz w:val="16"/>
              </w:rPr>
              <w:t>Members in Scheme</w:t>
            </w:r>
          </w:p>
        </w:tc>
        <w:tc>
          <w:tcPr>
            <w:tcW w:w="785" w:type="dxa"/>
            <w:noWrap/>
            <w:hideMark/>
          </w:tcPr>
          <w:p w14:paraId="6D1EF372" w14:textId="77777777" w:rsidR="00E45FFE" w:rsidRPr="00E45FFE" w:rsidRDefault="00E45FFE" w:rsidP="00041161">
            <w:pPr>
              <w:rPr>
                <w:rFonts w:cs="Arial"/>
                <w:b/>
                <w:bCs/>
                <w:color w:val="44474A"/>
                <w:sz w:val="16"/>
              </w:rPr>
            </w:pPr>
            <w:r w:rsidRPr="00E45FFE">
              <w:rPr>
                <w:rFonts w:cs="Arial"/>
                <w:b/>
                <w:bCs/>
                <w:color w:val="44474A"/>
                <w:sz w:val="16"/>
              </w:rPr>
              <w:t>1</w:t>
            </w:r>
          </w:p>
        </w:tc>
        <w:tc>
          <w:tcPr>
            <w:tcW w:w="709" w:type="dxa"/>
            <w:noWrap/>
            <w:hideMark/>
          </w:tcPr>
          <w:p w14:paraId="576E569F"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3EFDF57E" w14:textId="77777777" w:rsidR="00E45FFE" w:rsidRPr="00E45FFE" w:rsidRDefault="00E45FFE" w:rsidP="00041161">
            <w:pPr>
              <w:rPr>
                <w:rFonts w:cs="Arial"/>
                <w:color w:val="44474A"/>
                <w:sz w:val="16"/>
              </w:rPr>
            </w:pPr>
            <w:r w:rsidRPr="00E45FFE">
              <w:rPr>
                <w:rFonts w:cs="Arial"/>
                <w:color w:val="44474A"/>
                <w:sz w:val="16"/>
              </w:rPr>
              <w:t> </w:t>
            </w:r>
          </w:p>
        </w:tc>
        <w:tc>
          <w:tcPr>
            <w:tcW w:w="709" w:type="dxa"/>
            <w:noWrap/>
            <w:hideMark/>
          </w:tcPr>
          <w:p w14:paraId="2FBFB38C"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6857D45A"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0C7A8060"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529BAA22" w14:textId="77777777" w:rsidR="00E45FFE" w:rsidRPr="00E45FFE" w:rsidRDefault="00E45FFE" w:rsidP="00041161">
            <w:pPr>
              <w:rPr>
                <w:rFonts w:cs="Arial"/>
                <w:b/>
                <w:bCs/>
                <w:color w:val="44474A"/>
                <w:sz w:val="16"/>
              </w:rPr>
            </w:pPr>
            <w:r w:rsidRPr="00E45FFE">
              <w:rPr>
                <w:rFonts w:cs="Arial"/>
                <w:b/>
                <w:bCs/>
                <w:color w:val="44474A"/>
                <w:sz w:val="16"/>
              </w:rPr>
              <w:t>3,526.18</w:t>
            </w:r>
          </w:p>
        </w:tc>
        <w:tc>
          <w:tcPr>
            <w:tcW w:w="993" w:type="dxa"/>
            <w:noWrap/>
            <w:hideMark/>
          </w:tcPr>
          <w:p w14:paraId="38DAAA3A" w14:textId="77777777" w:rsidR="00E45FFE" w:rsidRPr="00E45FFE" w:rsidRDefault="00E45FFE" w:rsidP="00041161">
            <w:pPr>
              <w:rPr>
                <w:rFonts w:cs="Arial"/>
                <w:b/>
                <w:bCs/>
                <w:color w:val="44474A"/>
                <w:sz w:val="16"/>
              </w:rPr>
            </w:pPr>
            <w:r w:rsidRPr="00E45FFE">
              <w:rPr>
                <w:rFonts w:cs="Arial"/>
                <w:b/>
                <w:bCs/>
                <w:color w:val="44474A"/>
                <w:sz w:val="16"/>
              </w:rPr>
              <w:t>34,789.90</w:t>
            </w:r>
          </w:p>
        </w:tc>
        <w:tc>
          <w:tcPr>
            <w:tcW w:w="1134" w:type="dxa"/>
            <w:noWrap/>
            <w:hideMark/>
          </w:tcPr>
          <w:p w14:paraId="37C13EAC" w14:textId="77777777" w:rsidR="00E45FFE" w:rsidRPr="00E45FFE" w:rsidRDefault="00E45FFE" w:rsidP="00041161">
            <w:pPr>
              <w:rPr>
                <w:rFonts w:cs="Arial"/>
                <w:b/>
                <w:bCs/>
                <w:color w:val="44474A"/>
                <w:sz w:val="16"/>
              </w:rPr>
            </w:pPr>
            <w:r w:rsidRPr="00E45FFE">
              <w:rPr>
                <w:rFonts w:cs="Arial"/>
                <w:b/>
                <w:bCs/>
                <w:color w:val="44474A"/>
                <w:sz w:val="16"/>
              </w:rPr>
              <w:t>239.78</w:t>
            </w:r>
          </w:p>
        </w:tc>
        <w:tc>
          <w:tcPr>
            <w:tcW w:w="1134" w:type="dxa"/>
            <w:noWrap/>
            <w:hideMark/>
          </w:tcPr>
          <w:p w14:paraId="0B8E30E4" w14:textId="77777777" w:rsidR="00E45FFE" w:rsidRPr="00E45FFE" w:rsidRDefault="00E45FFE" w:rsidP="00041161">
            <w:pPr>
              <w:rPr>
                <w:rFonts w:cs="Arial"/>
                <w:b/>
                <w:bCs/>
                <w:color w:val="44474A"/>
                <w:sz w:val="16"/>
              </w:rPr>
            </w:pPr>
            <w:r w:rsidRPr="00E45FFE">
              <w:rPr>
                <w:rFonts w:cs="Arial"/>
                <w:b/>
                <w:bCs/>
                <w:color w:val="44474A"/>
                <w:sz w:val="16"/>
              </w:rPr>
              <w:t>2,365.70</w:t>
            </w:r>
          </w:p>
        </w:tc>
        <w:tc>
          <w:tcPr>
            <w:tcW w:w="992" w:type="dxa"/>
            <w:noWrap/>
            <w:hideMark/>
          </w:tcPr>
          <w:p w14:paraId="68F65D96" w14:textId="77777777" w:rsidR="00E45FFE" w:rsidRPr="00E45FFE" w:rsidRDefault="00E45FFE" w:rsidP="00041161">
            <w:pPr>
              <w:rPr>
                <w:rFonts w:cs="Arial"/>
                <w:b/>
                <w:bCs/>
                <w:color w:val="44474A"/>
                <w:sz w:val="16"/>
              </w:rPr>
            </w:pPr>
            <w:r w:rsidRPr="00E45FFE">
              <w:rPr>
                <w:rFonts w:cs="Arial"/>
                <w:b/>
                <w:bCs/>
                <w:color w:val="44474A"/>
                <w:sz w:val="16"/>
              </w:rPr>
              <w:t>895.65</w:t>
            </w:r>
          </w:p>
        </w:tc>
        <w:tc>
          <w:tcPr>
            <w:tcW w:w="992" w:type="dxa"/>
            <w:noWrap/>
            <w:hideMark/>
          </w:tcPr>
          <w:p w14:paraId="4E713DA0" w14:textId="77777777" w:rsidR="00E45FFE" w:rsidRPr="00E45FFE" w:rsidRDefault="00E45FFE" w:rsidP="00041161">
            <w:pPr>
              <w:rPr>
                <w:rFonts w:cs="Arial"/>
                <w:b/>
                <w:bCs/>
                <w:color w:val="44474A"/>
                <w:sz w:val="16"/>
              </w:rPr>
            </w:pPr>
            <w:r w:rsidRPr="00E45FFE">
              <w:rPr>
                <w:rFonts w:cs="Arial"/>
                <w:b/>
                <w:bCs/>
                <w:color w:val="44474A"/>
                <w:sz w:val="16"/>
              </w:rPr>
              <w:t>8,836.65</w:t>
            </w:r>
          </w:p>
        </w:tc>
        <w:tc>
          <w:tcPr>
            <w:tcW w:w="992" w:type="dxa"/>
            <w:noWrap/>
            <w:hideMark/>
          </w:tcPr>
          <w:p w14:paraId="6955FFCF" w14:textId="77777777" w:rsidR="00E45FFE" w:rsidRPr="00E45FFE" w:rsidRDefault="00E45FFE" w:rsidP="00041161">
            <w:pPr>
              <w:rPr>
                <w:rFonts w:cs="Arial"/>
                <w:color w:val="44474A"/>
                <w:sz w:val="16"/>
              </w:rPr>
            </w:pPr>
            <w:r w:rsidRPr="00E45FFE">
              <w:rPr>
                <w:rFonts w:cs="Arial"/>
                <w:color w:val="44474A"/>
                <w:sz w:val="16"/>
              </w:rPr>
              <w:t> </w:t>
            </w:r>
          </w:p>
        </w:tc>
        <w:tc>
          <w:tcPr>
            <w:tcW w:w="851" w:type="dxa"/>
            <w:noWrap/>
            <w:hideMark/>
          </w:tcPr>
          <w:p w14:paraId="23439C7D" w14:textId="77777777" w:rsidR="00E45FFE" w:rsidRPr="00E45FFE" w:rsidRDefault="00E45FFE" w:rsidP="00041161">
            <w:pPr>
              <w:rPr>
                <w:rFonts w:cs="Arial"/>
                <w:color w:val="44474A"/>
                <w:sz w:val="16"/>
              </w:rPr>
            </w:pPr>
            <w:r w:rsidRPr="00E45FFE">
              <w:rPr>
                <w:rFonts w:cs="Arial"/>
                <w:color w:val="44474A"/>
                <w:sz w:val="16"/>
              </w:rPr>
              <w:t> </w:t>
            </w:r>
          </w:p>
        </w:tc>
      </w:tr>
      <w:tr w:rsidR="00E45FFE" w:rsidRPr="00E45FFE" w14:paraId="768F2D85" w14:textId="77777777" w:rsidTr="00041161">
        <w:trPr>
          <w:trHeight w:val="300"/>
        </w:trPr>
        <w:tc>
          <w:tcPr>
            <w:tcW w:w="15588" w:type="dxa"/>
            <w:gridSpan w:val="17"/>
            <w:noWrap/>
            <w:hideMark/>
          </w:tcPr>
          <w:p w14:paraId="23650C22" w14:textId="77777777" w:rsidR="00E45FFE" w:rsidRPr="00E45FFE" w:rsidRDefault="00E45FFE" w:rsidP="00041161">
            <w:pPr>
              <w:rPr>
                <w:rFonts w:cs="Arial"/>
                <w:color w:val="44474A"/>
                <w:sz w:val="16"/>
              </w:rPr>
            </w:pPr>
          </w:p>
        </w:tc>
      </w:tr>
      <w:tr w:rsidR="00E45FFE" w:rsidRPr="00E45FFE" w14:paraId="34B5C62B" w14:textId="77777777" w:rsidTr="00041161">
        <w:trPr>
          <w:trHeight w:val="300"/>
        </w:trPr>
        <w:tc>
          <w:tcPr>
            <w:tcW w:w="15588" w:type="dxa"/>
            <w:gridSpan w:val="17"/>
            <w:noWrap/>
            <w:hideMark/>
          </w:tcPr>
          <w:p w14:paraId="6DD237DB" w14:textId="77777777" w:rsidR="00E45FFE" w:rsidRPr="00E45FFE" w:rsidRDefault="00E45FFE" w:rsidP="00041161">
            <w:pPr>
              <w:rPr>
                <w:rFonts w:cs="Arial"/>
                <w:color w:val="44474A"/>
                <w:sz w:val="16"/>
              </w:rPr>
            </w:pPr>
            <w:r w:rsidRPr="00E45FFE">
              <w:rPr>
                <w:rFonts w:cs="Arial"/>
                <w:color w:val="44474A"/>
                <w:sz w:val="16"/>
              </w:rPr>
              <w:t>LGPS2678 - LGPS Office</w:t>
            </w:r>
          </w:p>
        </w:tc>
      </w:tr>
      <w:tr w:rsidR="00E45FFE" w:rsidRPr="00E45FFE" w14:paraId="62B0F4EB" w14:textId="77777777" w:rsidTr="00041161">
        <w:trPr>
          <w:trHeight w:val="300"/>
        </w:trPr>
        <w:tc>
          <w:tcPr>
            <w:tcW w:w="874" w:type="dxa"/>
            <w:noWrap/>
            <w:hideMark/>
          </w:tcPr>
          <w:p w14:paraId="3C8031F8" w14:textId="77777777" w:rsidR="00E45FFE" w:rsidRPr="00E45FFE" w:rsidRDefault="00E45FFE" w:rsidP="00041161">
            <w:pPr>
              <w:rPr>
                <w:rFonts w:cs="Arial"/>
                <w:color w:val="44474A"/>
                <w:sz w:val="16"/>
              </w:rPr>
            </w:pPr>
            <w:r w:rsidRPr="00E45FFE">
              <w:rPr>
                <w:rFonts w:cs="Arial"/>
                <w:color w:val="44474A"/>
                <w:sz w:val="16"/>
              </w:rPr>
              <w:t> </w:t>
            </w:r>
          </w:p>
        </w:tc>
        <w:tc>
          <w:tcPr>
            <w:tcW w:w="395" w:type="dxa"/>
            <w:noWrap/>
            <w:hideMark/>
          </w:tcPr>
          <w:p w14:paraId="1D09C279" w14:textId="77777777" w:rsidR="00E45FFE" w:rsidRPr="00E45FFE" w:rsidRDefault="00E45FFE" w:rsidP="00041161">
            <w:pPr>
              <w:rPr>
                <w:rFonts w:cs="Arial"/>
                <w:color w:val="44474A"/>
                <w:sz w:val="16"/>
              </w:rPr>
            </w:pPr>
            <w:r w:rsidRPr="00E45FFE">
              <w:rPr>
                <w:rFonts w:cs="Arial"/>
                <w:color w:val="44474A"/>
                <w:sz w:val="16"/>
              </w:rPr>
              <w:t>10</w:t>
            </w:r>
          </w:p>
        </w:tc>
        <w:tc>
          <w:tcPr>
            <w:tcW w:w="918" w:type="dxa"/>
            <w:noWrap/>
            <w:hideMark/>
          </w:tcPr>
          <w:p w14:paraId="1A766B75" w14:textId="77777777" w:rsidR="00E45FFE" w:rsidRPr="00E45FFE" w:rsidRDefault="00E45FFE" w:rsidP="00041161">
            <w:pPr>
              <w:rPr>
                <w:rFonts w:cs="Arial"/>
                <w:color w:val="44474A"/>
                <w:sz w:val="16"/>
              </w:rPr>
            </w:pPr>
            <w:r w:rsidRPr="00E45FFE">
              <w:rPr>
                <w:rFonts w:cs="Arial"/>
                <w:color w:val="44474A"/>
                <w:sz w:val="16"/>
              </w:rPr>
              <w:t>Knott</w:t>
            </w:r>
          </w:p>
        </w:tc>
        <w:tc>
          <w:tcPr>
            <w:tcW w:w="785" w:type="dxa"/>
            <w:noWrap/>
            <w:hideMark/>
          </w:tcPr>
          <w:p w14:paraId="4C0536A1" w14:textId="77777777" w:rsidR="00E45FFE" w:rsidRPr="00E45FFE" w:rsidRDefault="00E45FFE" w:rsidP="00041161">
            <w:pPr>
              <w:rPr>
                <w:rFonts w:cs="Arial"/>
                <w:color w:val="44474A"/>
                <w:sz w:val="16"/>
              </w:rPr>
            </w:pPr>
            <w:r w:rsidRPr="00E45FFE">
              <w:rPr>
                <w:rFonts w:cs="Arial"/>
                <w:color w:val="44474A"/>
                <w:sz w:val="16"/>
              </w:rPr>
              <w:t>Olivia</w:t>
            </w:r>
          </w:p>
        </w:tc>
        <w:tc>
          <w:tcPr>
            <w:tcW w:w="709" w:type="dxa"/>
            <w:noWrap/>
            <w:hideMark/>
          </w:tcPr>
          <w:p w14:paraId="7F0D9121" w14:textId="77777777" w:rsidR="00E45FFE" w:rsidRPr="00E45FFE" w:rsidRDefault="00E45FFE" w:rsidP="00041161">
            <w:pPr>
              <w:rPr>
                <w:rFonts w:cs="Arial"/>
                <w:color w:val="44474A"/>
                <w:sz w:val="16"/>
              </w:rPr>
            </w:pPr>
            <w:r w:rsidRPr="00E45FFE">
              <w:rPr>
                <w:rFonts w:cs="Arial"/>
                <w:color w:val="44474A"/>
                <w:sz w:val="16"/>
              </w:rPr>
              <w:t>8.50</w:t>
            </w:r>
          </w:p>
        </w:tc>
        <w:tc>
          <w:tcPr>
            <w:tcW w:w="992" w:type="dxa"/>
            <w:noWrap/>
            <w:hideMark/>
          </w:tcPr>
          <w:p w14:paraId="4685AC9A" w14:textId="77777777" w:rsidR="00E45FFE" w:rsidRPr="00E45FFE" w:rsidRDefault="00E45FFE" w:rsidP="00041161">
            <w:pPr>
              <w:rPr>
                <w:rFonts w:cs="Arial"/>
                <w:color w:val="44474A"/>
                <w:sz w:val="16"/>
              </w:rPr>
            </w:pPr>
            <w:r w:rsidRPr="00E45FFE">
              <w:rPr>
                <w:rFonts w:cs="Arial"/>
                <w:color w:val="44474A"/>
                <w:sz w:val="16"/>
              </w:rPr>
              <w:t>27/10/67</w:t>
            </w:r>
          </w:p>
        </w:tc>
        <w:tc>
          <w:tcPr>
            <w:tcW w:w="709" w:type="dxa"/>
            <w:noWrap/>
            <w:hideMark/>
          </w:tcPr>
          <w:p w14:paraId="113B757A"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31168185" w14:textId="77777777" w:rsidR="00E45FFE" w:rsidRPr="00E45FFE" w:rsidRDefault="00E45FFE" w:rsidP="00041161">
            <w:pPr>
              <w:rPr>
                <w:rFonts w:cs="Arial"/>
                <w:color w:val="44474A"/>
                <w:sz w:val="16"/>
              </w:rPr>
            </w:pPr>
            <w:r w:rsidRPr="00E45FFE">
              <w:rPr>
                <w:rFonts w:cs="Arial"/>
                <w:color w:val="44474A"/>
                <w:sz w:val="16"/>
              </w:rPr>
              <w:t>AB******C</w:t>
            </w:r>
          </w:p>
        </w:tc>
        <w:tc>
          <w:tcPr>
            <w:tcW w:w="992" w:type="dxa"/>
            <w:noWrap/>
            <w:hideMark/>
          </w:tcPr>
          <w:p w14:paraId="477387A2" w14:textId="77777777" w:rsidR="00E45FFE" w:rsidRPr="00E45FFE" w:rsidRDefault="00E45FFE" w:rsidP="00041161">
            <w:pPr>
              <w:rPr>
                <w:rFonts w:cs="Arial"/>
                <w:color w:val="44474A"/>
                <w:sz w:val="16"/>
              </w:rPr>
            </w:pPr>
            <w:r w:rsidRPr="00E45FFE">
              <w:rPr>
                <w:rFonts w:cs="Arial"/>
                <w:color w:val="44474A"/>
                <w:sz w:val="16"/>
              </w:rPr>
              <w:t>51,234.00</w:t>
            </w:r>
          </w:p>
        </w:tc>
        <w:tc>
          <w:tcPr>
            <w:tcW w:w="992" w:type="dxa"/>
            <w:noWrap/>
            <w:hideMark/>
          </w:tcPr>
          <w:p w14:paraId="36273429" w14:textId="77777777" w:rsidR="00E45FFE" w:rsidRPr="00E45FFE" w:rsidRDefault="00E45FFE" w:rsidP="00041161">
            <w:pPr>
              <w:rPr>
                <w:rFonts w:cs="Arial"/>
                <w:color w:val="44474A"/>
                <w:sz w:val="16"/>
              </w:rPr>
            </w:pPr>
            <w:r w:rsidRPr="00E45FFE">
              <w:rPr>
                <w:rFonts w:cs="Arial"/>
                <w:color w:val="44474A"/>
                <w:sz w:val="16"/>
              </w:rPr>
              <w:t>4,386.92</w:t>
            </w:r>
          </w:p>
        </w:tc>
        <w:tc>
          <w:tcPr>
            <w:tcW w:w="993" w:type="dxa"/>
            <w:noWrap/>
            <w:hideMark/>
          </w:tcPr>
          <w:p w14:paraId="1908C85D" w14:textId="77777777" w:rsidR="00E45FFE" w:rsidRPr="00E45FFE" w:rsidRDefault="00E45FFE" w:rsidP="00041161">
            <w:pPr>
              <w:rPr>
                <w:rFonts w:cs="Arial"/>
                <w:color w:val="44474A"/>
                <w:sz w:val="16"/>
              </w:rPr>
            </w:pPr>
            <w:r w:rsidRPr="00E45FFE">
              <w:rPr>
                <w:rFonts w:cs="Arial"/>
                <w:color w:val="44474A"/>
                <w:sz w:val="16"/>
              </w:rPr>
              <w:t>43,282.10</w:t>
            </w:r>
          </w:p>
        </w:tc>
        <w:tc>
          <w:tcPr>
            <w:tcW w:w="1134" w:type="dxa"/>
            <w:noWrap/>
            <w:hideMark/>
          </w:tcPr>
          <w:p w14:paraId="00FB457F" w14:textId="77777777" w:rsidR="00E45FFE" w:rsidRPr="00E45FFE" w:rsidRDefault="00E45FFE" w:rsidP="00041161">
            <w:pPr>
              <w:rPr>
                <w:rFonts w:cs="Arial"/>
                <w:color w:val="44474A"/>
                <w:sz w:val="16"/>
              </w:rPr>
            </w:pPr>
            <w:r w:rsidRPr="00E45FFE">
              <w:rPr>
                <w:rFonts w:cs="Arial"/>
                <w:color w:val="44474A"/>
                <w:sz w:val="16"/>
              </w:rPr>
              <w:t>372.89</w:t>
            </w:r>
          </w:p>
        </w:tc>
        <w:tc>
          <w:tcPr>
            <w:tcW w:w="1134" w:type="dxa"/>
            <w:noWrap/>
            <w:hideMark/>
          </w:tcPr>
          <w:p w14:paraId="42A5C4F8" w14:textId="77777777" w:rsidR="00E45FFE" w:rsidRPr="00E45FFE" w:rsidRDefault="00E45FFE" w:rsidP="00041161">
            <w:pPr>
              <w:rPr>
                <w:rFonts w:cs="Arial"/>
                <w:color w:val="44474A"/>
                <w:sz w:val="16"/>
              </w:rPr>
            </w:pPr>
            <w:r w:rsidRPr="00E45FFE">
              <w:rPr>
                <w:rFonts w:cs="Arial"/>
                <w:color w:val="44474A"/>
                <w:sz w:val="16"/>
              </w:rPr>
              <w:t>3,679.00</w:t>
            </w:r>
          </w:p>
        </w:tc>
        <w:tc>
          <w:tcPr>
            <w:tcW w:w="992" w:type="dxa"/>
            <w:noWrap/>
            <w:hideMark/>
          </w:tcPr>
          <w:p w14:paraId="6C8241E6" w14:textId="77777777" w:rsidR="00E45FFE" w:rsidRPr="00E45FFE" w:rsidRDefault="00E45FFE" w:rsidP="00041161">
            <w:pPr>
              <w:rPr>
                <w:rFonts w:cs="Arial"/>
                <w:color w:val="44474A"/>
                <w:sz w:val="16"/>
              </w:rPr>
            </w:pPr>
            <w:r w:rsidRPr="00E45FFE">
              <w:rPr>
                <w:rFonts w:cs="Arial"/>
                <w:color w:val="44474A"/>
                <w:sz w:val="16"/>
              </w:rPr>
              <w:t>1,114.28</w:t>
            </w:r>
          </w:p>
        </w:tc>
        <w:tc>
          <w:tcPr>
            <w:tcW w:w="992" w:type="dxa"/>
            <w:noWrap/>
            <w:hideMark/>
          </w:tcPr>
          <w:p w14:paraId="5C26F7C2" w14:textId="77777777" w:rsidR="00E45FFE" w:rsidRPr="00E45FFE" w:rsidRDefault="00E45FFE" w:rsidP="00041161">
            <w:pPr>
              <w:rPr>
                <w:rFonts w:cs="Arial"/>
                <w:color w:val="44474A"/>
                <w:sz w:val="16"/>
              </w:rPr>
            </w:pPr>
            <w:r w:rsidRPr="00E45FFE">
              <w:rPr>
                <w:rFonts w:cs="Arial"/>
                <w:color w:val="44474A"/>
                <w:sz w:val="16"/>
              </w:rPr>
              <w:t>10,993.64</w:t>
            </w:r>
          </w:p>
        </w:tc>
        <w:tc>
          <w:tcPr>
            <w:tcW w:w="992" w:type="dxa"/>
            <w:noWrap/>
            <w:hideMark/>
          </w:tcPr>
          <w:p w14:paraId="5DFBBA32" w14:textId="77777777" w:rsidR="00E45FFE" w:rsidRPr="00E45FFE" w:rsidRDefault="00E45FFE" w:rsidP="00041161">
            <w:pPr>
              <w:rPr>
                <w:rFonts w:cs="Arial"/>
                <w:color w:val="44474A"/>
                <w:sz w:val="16"/>
              </w:rPr>
            </w:pPr>
            <w:r w:rsidRPr="00E45FFE">
              <w:rPr>
                <w:rFonts w:cs="Arial"/>
                <w:color w:val="44474A"/>
                <w:sz w:val="16"/>
              </w:rPr>
              <w:t>51,234.00</w:t>
            </w:r>
          </w:p>
        </w:tc>
        <w:tc>
          <w:tcPr>
            <w:tcW w:w="851" w:type="dxa"/>
            <w:noWrap/>
            <w:hideMark/>
          </w:tcPr>
          <w:p w14:paraId="1D22FF83" w14:textId="77777777" w:rsidR="00E45FFE" w:rsidRPr="00E45FFE" w:rsidRDefault="00E45FFE" w:rsidP="00041161">
            <w:pPr>
              <w:rPr>
                <w:rFonts w:cs="Arial"/>
                <w:color w:val="44474A"/>
                <w:sz w:val="16"/>
              </w:rPr>
            </w:pPr>
            <w:r w:rsidRPr="00E45FFE">
              <w:rPr>
                <w:rFonts w:cs="Arial"/>
                <w:color w:val="44474A"/>
                <w:sz w:val="16"/>
              </w:rPr>
              <w:t>52.14</w:t>
            </w:r>
          </w:p>
        </w:tc>
      </w:tr>
      <w:tr w:rsidR="00E45FFE" w:rsidRPr="00E45FFE" w14:paraId="25142EA9" w14:textId="77777777" w:rsidTr="00041161">
        <w:trPr>
          <w:trHeight w:val="300"/>
        </w:trPr>
        <w:tc>
          <w:tcPr>
            <w:tcW w:w="874" w:type="dxa"/>
            <w:noWrap/>
            <w:hideMark/>
          </w:tcPr>
          <w:p w14:paraId="39B0BB48" w14:textId="77777777" w:rsidR="00E45FFE" w:rsidRPr="00E45FFE" w:rsidRDefault="00E45FFE" w:rsidP="00041161">
            <w:pPr>
              <w:rPr>
                <w:rFonts w:cs="Arial"/>
                <w:b/>
                <w:bCs/>
                <w:color w:val="44474A"/>
                <w:sz w:val="16"/>
              </w:rPr>
            </w:pPr>
            <w:r w:rsidRPr="00E45FFE">
              <w:rPr>
                <w:rFonts w:cs="Arial"/>
                <w:b/>
                <w:bCs/>
                <w:color w:val="44474A"/>
                <w:sz w:val="16"/>
              </w:rPr>
              <w:t>Total for Pension Scheme</w:t>
            </w:r>
          </w:p>
        </w:tc>
        <w:tc>
          <w:tcPr>
            <w:tcW w:w="395" w:type="dxa"/>
            <w:noWrap/>
            <w:hideMark/>
          </w:tcPr>
          <w:p w14:paraId="4C0D7FD0" w14:textId="77777777" w:rsidR="00E45FFE" w:rsidRPr="00E45FFE" w:rsidRDefault="00E45FFE" w:rsidP="00041161">
            <w:pPr>
              <w:rPr>
                <w:rFonts w:cs="Arial"/>
                <w:color w:val="44474A"/>
                <w:sz w:val="16"/>
              </w:rPr>
            </w:pPr>
            <w:r w:rsidRPr="00E45FFE">
              <w:rPr>
                <w:rFonts w:cs="Arial"/>
                <w:color w:val="44474A"/>
                <w:sz w:val="16"/>
              </w:rPr>
              <w:t> </w:t>
            </w:r>
          </w:p>
        </w:tc>
        <w:tc>
          <w:tcPr>
            <w:tcW w:w="918" w:type="dxa"/>
            <w:noWrap/>
            <w:hideMark/>
          </w:tcPr>
          <w:p w14:paraId="3CED336B" w14:textId="77777777" w:rsidR="00E45FFE" w:rsidRPr="00E45FFE" w:rsidRDefault="00E45FFE" w:rsidP="00041161">
            <w:pPr>
              <w:rPr>
                <w:rFonts w:cs="Arial"/>
                <w:b/>
                <w:bCs/>
                <w:color w:val="44474A"/>
                <w:sz w:val="16"/>
              </w:rPr>
            </w:pPr>
            <w:r w:rsidRPr="00E45FFE">
              <w:rPr>
                <w:rFonts w:cs="Arial"/>
                <w:b/>
                <w:bCs/>
                <w:color w:val="44474A"/>
                <w:sz w:val="16"/>
              </w:rPr>
              <w:t>Members in Scheme</w:t>
            </w:r>
          </w:p>
        </w:tc>
        <w:tc>
          <w:tcPr>
            <w:tcW w:w="785" w:type="dxa"/>
            <w:noWrap/>
            <w:hideMark/>
          </w:tcPr>
          <w:p w14:paraId="72DA5613" w14:textId="77777777" w:rsidR="00E45FFE" w:rsidRPr="00E45FFE" w:rsidRDefault="00E45FFE" w:rsidP="00041161">
            <w:pPr>
              <w:rPr>
                <w:rFonts w:cs="Arial"/>
                <w:b/>
                <w:bCs/>
                <w:color w:val="44474A"/>
                <w:sz w:val="16"/>
              </w:rPr>
            </w:pPr>
            <w:r w:rsidRPr="00E45FFE">
              <w:rPr>
                <w:rFonts w:cs="Arial"/>
                <w:b/>
                <w:bCs/>
                <w:color w:val="44474A"/>
                <w:sz w:val="16"/>
              </w:rPr>
              <w:t>1</w:t>
            </w:r>
          </w:p>
        </w:tc>
        <w:tc>
          <w:tcPr>
            <w:tcW w:w="709" w:type="dxa"/>
            <w:noWrap/>
            <w:hideMark/>
          </w:tcPr>
          <w:p w14:paraId="3D251EAC"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54168B6B" w14:textId="77777777" w:rsidR="00E45FFE" w:rsidRPr="00E45FFE" w:rsidRDefault="00E45FFE" w:rsidP="00041161">
            <w:pPr>
              <w:rPr>
                <w:rFonts w:cs="Arial"/>
                <w:color w:val="44474A"/>
                <w:sz w:val="16"/>
              </w:rPr>
            </w:pPr>
            <w:r w:rsidRPr="00E45FFE">
              <w:rPr>
                <w:rFonts w:cs="Arial"/>
                <w:color w:val="44474A"/>
                <w:sz w:val="16"/>
              </w:rPr>
              <w:t> </w:t>
            </w:r>
          </w:p>
        </w:tc>
        <w:tc>
          <w:tcPr>
            <w:tcW w:w="709" w:type="dxa"/>
            <w:noWrap/>
            <w:hideMark/>
          </w:tcPr>
          <w:p w14:paraId="7FEF6707"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1E506B9C"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0E3D0116"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555F726C" w14:textId="77777777" w:rsidR="00E45FFE" w:rsidRPr="00E45FFE" w:rsidRDefault="00E45FFE" w:rsidP="00041161">
            <w:pPr>
              <w:rPr>
                <w:rFonts w:cs="Arial"/>
                <w:b/>
                <w:bCs/>
                <w:color w:val="44474A"/>
                <w:sz w:val="16"/>
              </w:rPr>
            </w:pPr>
            <w:r w:rsidRPr="00E45FFE">
              <w:rPr>
                <w:rFonts w:cs="Arial"/>
                <w:b/>
                <w:bCs/>
                <w:color w:val="44474A"/>
                <w:sz w:val="16"/>
              </w:rPr>
              <w:t>4,386.92</w:t>
            </w:r>
          </w:p>
        </w:tc>
        <w:tc>
          <w:tcPr>
            <w:tcW w:w="993" w:type="dxa"/>
            <w:noWrap/>
            <w:hideMark/>
          </w:tcPr>
          <w:p w14:paraId="49B5735F" w14:textId="77777777" w:rsidR="00E45FFE" w:rsidRPr="00E45FFE" w:rsidRDefault="00E45FFE" w:rsidP="00041161">
            <w:pPr>
              <w:rPr>
                <w:rFonts w:cs="Arial"/>
                <w:b/>
                <w:bCs/>
                <w:color w:val="44474A"/>
                <w:sz w:val="16"/>
              </w:rPr>
            </w:pPr>
            <w:r w:rsidRPr="00E45FFE">
              <w:rPr>
                <w:rFonts w:cs="Arial"/>
                <w:b/>
                <w:bCs/>
                <w:color w:val="44474A"/>
                <w:sz w:val="16"/>
              </w:rPr>
              <w:t>43,282.10</w:t>
            </w:r>
          </w:p>
        </w:tc>
        <w:tc>
          <w:tcPr>
            <w:tcW w:w="1134" w:type="dxa"/>
            <w:noWrap/>
            <w:hideMark/>
          </w:tcPr>
          <w:p w14:paraId="5117F10E" w14:textId="77777777" w:rsidR="00E45FFE" w:rsidRPr="00E45FFE" w:rsidRDefault="00E45FFE" w:rsidP="00041161">
            <w:pPr>
              <w:rPr>
                <w:rFonts w:cs="Arial"/>
                <w:b/>
                <w:bCs/>
                <w:color w:val="44474A"/>
                <w:sz w:val="16"/>
              </w:rPr>
            </w:pPr>
            <w:r w:rsidRPr="00E45FFE">
              <w:rPr>
                <w:rFonts w:cs="Arial"/>
                <w:b/>
                <w:bCs/>
                <w:color w:val="44474A"/>
                <w:sz w:val="16"/>
              </w:rPr>
              <w:t>372.89</w:t>
            </w:r>
          </w:p>
        </w:tc>
        <w:tc>
          <w:tcPr>
            <w:tcW w:w="1134" w:type="dxa"/>
            <w:noWrap/>
            <w:hideMark/>
          </w:tcPr>
          <w:p w14:paraId="1E87955B" w14:textId="77777777" w:rsidR="00E45FFE" w:rsidRPr="00E45FFE" w:rsidRDefault="00E45FFE" w:rsidP="00041161">
            <w:pPr>
              <w:rPr>
                <w:rFonts w:cs="Arial"/>
                <w:b/>
                <w:bCs/>
                <w:color w:val="44474A"/>
                <w:sz w:val="16"/>
              </w:rPr>
            </w:pPr>
            <w:r w:rsidRPr="00E45FFE">
              <w:rPr>
                <w:rFonts w:cs="Arial"/>
                <w:b/>
                <w:bCs/>
                <w:color w:val="44474A"/>
                <w:sz w:val="16"/>
              </w:rPr>
              <w:t>3,679.00</w:t>
            </w:r>
          </w:p>
        </w:tc>
        <w:tc>
          <w:tcPr>
            <w:tcW w:w="992" w:type="dxa"/>
            <w:noWrap/>
            <w:hideMark/>
          </w:tcPr>
          <w:p w14:paraId="527993C8" w14:textId="77777777" w:rsidR="00E45FFE" w:rsidRPr="00E45FFE" w:rsidRDefault="00E45FFE" w:rsidP="00041161">
            <w:pPr>
              <w:rPr>
                <w:rFonts w:cs="Arial"/>
                <w:b/>
                <w:bCs/>
                <w:color w:val="44474A"/>
                <w:sz w:val="16"/>
              </w:rPr>
            </w:pPr>
            <w:r w:rsidRPr="00E45FFE">
              <w:rPr>
                <w:rFonts w:cs="Arial"/>
                <w:b/>
                <w:bCs/>
                <w:color w:val="44474A"/>
                <w:sz w:val="16"/>
              </w:rPr>
              <w:t>1,114.28</w:t>
            </w:r>
          </w:p>
        </w:tc>
        <w:tc>
          <w:tcPr>
            <w:tcW w:w="992" w:type="dxa"/>
            <w:noWrap/>
            <w:hideMark/>
          </w:tcPr>
          <w:p w14:paraId="1D2743B0" w14:textId="77777777" w:rsidR="00E45FFE" w:rsidRPr="00E45FFE" w:rsidRDefault="00E45FFE" w:rsidP="00041161">
            <w:pPr>
              <w:rPr>
                <w:rFonts w:cs="Arial"/>
                <w:b/>
                <w:bCs/>
                <w:color w:val="44474A"/>
                <w:sz w:val="16"/>
              </w:rPr>
            </w:pPr>
            <w:r w:rsidRPr="00E45FFE">
              <w:rPr>
                <w:rFonts w:cs="Arial"/>
                <w:b/>
                <w:bCs/>
                <w:color w:val="44474A"/>
                <w:sz w:val="16"/>
              </w:rPr>
              <w:t>10,993.64</w:t>
            </w:r>
          </w:p>
        </w:tc>
        <w:tc>
          <w:tcPr>
            <w:tcW w:w="992" w:type="dxa"/>
            <w:noWrap/>
            <w:hideMark/>
          </w:tcPr>
          <w:p w14:paraId="065C7D39" w14:textId="77777777" w:rsidR="00E45FFE" w:rsidRPr="00E45FFE" w:rsidRDefault="00E45FFE" w:rsidP="00041161">
            <w:pPr>
              <w:rPr>
                <w:rFonts w:cs="Arial"/>
                <w:color w:val="44474A"/>
                <w:sz w:val="16"/>
              </w:rPr>
            </w:pPr>
            <w:r w:rsidRPr="00E45FFE">
              <w:rPr>
                <w:rFonts w:cs="Arial"/>
                <w:color w:val="44474A"/>
                <w:sz w:val="16"/>
              </w:rPr>
              <w:t> </w:t>
            </w:r>
          </w:p>
        </w:tc>
        <w:tc>
          <w:tcPr>
            <w:tcW w:w="851" w:type="dxa"/>
            <w:noWrap/>
            <w:hideMark/>
          </w:tcPr>
          <w:p w14:paraId="253CB5B9" w14:textId="77777777" w:rsidR="00E45FFE" w:rsidRPr="00E45FFE" w:rsidRDefault="00E45FFE" w:rsidP="00041161">
            <w:pPr>
              <w:rPr>
                <w:rFonts w:cs="Arial"/>
                <w:color w:val="44474A"/>
                <w:sz w:val="16"/>
              </w:rPr>
            </w:pPr>
            <w:r w:rsidRPr="00E45FFE">
              <w:rPr>
                <w:rFonts w:cs="Arial"/>
                <w:color w:val="44474A"/>
                <w:sz w:val="16"/>
              </w:rPr>
              <w:t> </w:t>
            </w:r>
          </w:p>
        </w:tc>
      </w:tr>
      <w:tr w:rsidR="00E45FFE" w:rsidRPr="00E45FFE" w14:paraId="728AFEDA" w14:textId="77777777" w:rsidTr="00041161">
        <w:trPr>
          <w:trHeight w:val="300"/>
        </w:trPr>
        <w:tc>
          <w:tcPr>
            <w:tcW w:w="15588" w:type="dxa"/>
            <w:gridSpan w:val="17"/>
            <w:noWrap/>
            <w:hideMark/>
          </w:tcPr>
          <w:p w14:paraId="124EC291" w14:textId="77777777" w:rsidR="00E45FFE" w:rsidRPr="00E45FFE" w:rsidRDefault="00E45FFE" w:rsidP="00041161">
            <w:pPr>
              <w:rPr>
                <w:rFonts w:cs="Arial"/>
                <w:color w:val="44474A"/>
                <w:sz w:val="16"/>
              </w:rPr>
            </w:pPr>
          </w:p>
        </w:tc>
      </w:tr>
      <w:tr w:rsidR="00E45FFE" w:rsidRPr="00E45FFE" w14:paraId="4FB9F371" w14:textId="77777777" w:rsidTr="00041161">
        <w:trPr>
          <w:trHeight w:val="300"/>
        </w:trPr>
        <w:tc>
          <w:tcPr>
            <w:tcW w:w="15588" w:type="dxa"/>
            <w:gridSpan w:val="17"/>
            <w:noWrap/>
            <w:hideMark/>
          </w:tcPr>
          <w:p w14:paraId="595FEAA7" w14:textId="77777777" w:rsidR="00E45FFE" w:rsidRPr="00E45FFE" w:rsidRDefault="00E45FFE" w:rsidP="00041161">
            <w:pPr>
              <w:rPr>
                <w:rFonts w:cs="Arial"/>
                <w:color w:val="44474A"/>
                <w:sz w:val="16"/>
              </w:rPr>
            </w:pPr>
            <w:r w:rsidRPr="00E45FFE">
              <w:rPr>
                <w:rFonts w:cs="Arial"/>
                <w:color w:val="44474A"/>
                <w:sz w:val="16"/>
              </w:rPr>
              <w:t>TPS - TPS Pension</w:t>
            </w:r>
          </w:p>
        </w:tc>
      </w:tr>
      <w:tr w:rsidR="00E45FFE" w:rsidRPr="00E45FFE" w14:paraId="3B2F7CCB" w14:textId="77777777" w:rsidTr="00041161">
        <w:trPr>
          <w:trHeight w:val="300"/>
        </w:trPr>
        <w:tc>
          <w:tcPr>
            <w:tcW w:w="874" w:type="dxa"/>
            <w:noWrap/>
            <w:hideMark/>
          </w:tcPr>
          <w:p w14:paraId="2BBD09AC" w14:textId="77777777" w:rsidR="00E45FFE" w:rsidRPr="00E45FFE" w:rsidRDefault="00E45FFE" w:rsidP="00041161">
            <w:pPr>
              <w:rPr>
                <w:rFonts w:cs="Arial"/>
                <w:color w:val="44474A"/>
                <w:sz w:val="16"/>
              </w:rPr>
            </w:pPr>
            <w:r w:rsidRPr="00E45FFE">
              <w:rPr>
                <w:rFonts w:cs="Arial"/>
                <w:color w:val="44474A"/>
                <w:sz w:val="16"/>
              </w:rPr>
              <w:t> </w:t>
            </w:r>
          </w:p>
        </w:tc>
        <w:tc>
          <w:tcPr>
            <w:tcW w:w="395" w:type="dxa"/>
            <w:noWrap/>
            <w:hideMark/>
          </w:tcPr>
          <w:p w14:paraId="0E28DA3D" w14:textId="77777777" w:rsidR="00E45FFE" w:rsidRPr="00E45FFE" w:rsidRDefault="00E45FFE" w:rsidP="00041161">
            <w:pPr>
              <w:rPr>
                <w:rFonts w:cs="Arial"/>
                <w:color w:val="44474A"/>
                <w:sz w:val="16"/>
              </w:rPr>
            </w:pPr>
            <w:r w:rsidRPr="00E45FFE">
              <w:rPr>
                <w:rFonts w:cs="Arial"/>
                <w:color w:val="44474A"/>
                <w:sz w:val="16"/>
              </w:rPr>
              <w:t>5</w:t>
            </w:r>
          </w:p>
        </w:tc>
        <w:tc>
          <w:tcPr>
            <w:tcW w:w="918" w:type="dxa"/>
            <w:noWrap/>
            <w:hideMark/>
          </w:tcPr>
          <w:p w14:paraId="504905F7" w14:textId="77777777" w:rsidR="00E45FFE" w:rsidRPr="00E45FFE" w:rsidRDefault="00E45FFE" w:rsidP="00041161">
            <w:pPr>
              <w:rPr>
                <w:rFonts w:cs="Arial"/>
                <w:color w:val="44474A"/>
                <w:sz w:val="16"/>
              </w:rPr>
            </w:pPr>
            <w:r w:rsidRPr="00E45FFE">
              <w:rPr>
                <w:rFonts w:cs="Arial"/>
                <w:color w:val="44474A"/>
                <w:sz w:val="16"/>
              </w:rPr>
              <w:t>Smith</w:t>
            </w:r>
          </w:p>
        </w:tc>
        <w:tc>
          <w:tcPr>
            <w:tcW w:w="785" w:type="dxa"/>
            <w:noWrap/>
            <w:hideMark/>
          </w:tcPr>
          <w:p w14:paraId="1C76AA3A" w14:textId="77777777" w:rsidR="00E45FFE" w:rsidRPr="00E45FFE" w:rsidRDefault="00E45FFE" w:rsidP="00041161">
            <w:pPr>
              <w:rPr>
                <w:rFonts w:cs="Arial"/>
                <w:color w:val="44474A"/>
                <w:sz w:val="16"/>
              </w:rPr>
            </w:pPr>
            <w:r w:rsidRPr="00E45FFE">
              <w:rPr>
                <w:rFonts w:cs="Arial"/>
                <w:color w:val="44474A"/>
                <w:sz w:val="16"/>
              </w:rPr>
              <w:t>Emma</w:t>
            </w:r>
          </w:p>
        </w:tc>
        <w:tc>
          <w:tcPr>
            <w:tcW w:w="709" w:type="dxa"/>
            <w:noWrap/>
            <w:hideMark/>
          </w:tcPr>
          <w:p w14:paraId="0F6D3037" w14:textId="77777777" w:rsidR="00E45FFE" w:rsidRPr="00E45FFE" w:rsidRDefault="00E45FFE" w:rsidP="00041161">
            <w:pPr>
              <w:rPr>
                <w:rFonts w:cs="Arial"/>
                <w:color w:val="44474A"/>
                <w:sz w:val="16"/>
              </w:rPr>
            </w:pPr>
            <w:r w:rsidRPr="00E45FFE">
              <w:rPr>
                <w:rFonts w:cs="Arial"/>
                <w:color w:val="44474A"/>
                <w:sz w:val="16"/>
              </w:rPr>
              <w:t>11.70</w:t>
            </w:r>
          </w:p>
        </w:tc>
        <w:tc>
          <w:tcPr>
            <w:tcW w:w="992" w:type="dxa"/>
            <w:noWrap/>
            <w:hideMark/>
          </w:tcPr>
          <w:p w14:paraId="6ADF69D9" w14:textId="77777777" w:rsidR="00E45FFE" w:rsidRPr="00E45FFE" w:rsidRDefault="00E45FFE" w:rsidP="00041161">
            <w:pPr>
              <w:rPr>
                <w:rFonts w:cs="Arial"/>
                <w:color w:val="44474A"/>
                <w:sz w:val="16"/>
              </w:rPr>
            </w:pPr>
            <w:r w:rsidRPr="00E45FFE">
              <w:rPr>
                <w:rFonts w:cs="Arial"/>
                <w:color w:val="44474A"/>
                <w:sz w:val="16"/>
              </w:rPr>
              <w:t>27/07/79</w:t>
            </w:r>
          </w:p>
        </w:tc>
        <w:tc>
          <w:tcPr>
            <w:tcW w:w="709" w:type="dxa"/>
            <w:noWrap/>
            <w:hideMark/>
          </w:tcPr>
          <w:p w14:paraId="17EC88B2"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6844C6A4" w14:textId="77777777" w:rsidR="00E45FFE" w:rsidRPr="00E45FFE" w:rsidRDefault="00E45FFE" w:rsidP="00041161">
            <w:pPr>
              <w:rPr>
                <w:rFonts w:cs="Arial"/>
                <w:color w:val="44474A"/>
                <w:sz w:val="16"/>
              </w:rPr>
            </w:pPr>
            <w:r w:rsidRPr="00E45FFE">
              <w:rPr>
                <w:rFonts w:cs="Arial"/>
                <w:color w:val="44474A"/>
                <w:sz w:val="16"/>
              </w:rPr>
              <w:t>AB******C</w:t>
            </w:r>
          </w:p>
        </w:tc>
        <w:tc>
          <w:tcPr>
            <w:tcW w:w="992" w:type="dxa"/>
            <w:noWrap/>
            <w:hideMark/>
          </w:tcPr>
          <w:p w14:paraId="31856156" w14:textId="77777777" w:rsidR="00E45FFE" w:rsidRPr="00E45FFE" w:rsidRDefault="00E45FFE" w:rsidP="00041161">
            <w:pPr>
              <w:rPr>
                <w:rFonts w:cs="Arial"/>
                <w:color w:val="44474A"/>
                <w:sz w:val="16"/>
              </w:rPr>
            </w:pPr>
            <w:r w:rsidRPr="00E45FFE">
              <w:rPr>
                <w:rFonts w:cs="Arial"/>
                <w:color w:val="44474A"/>
                <w:sz w:val="16"/>
              </w:rPr>
              <w:t>0.00</w:t>
            </w:r>
          </w:p>
        </w:tc>
        <w:tc>
          <w:tcPr>
            <w:tcW w:w="992" w:type="dxa"/>
            <w:noWrap/>
            <w:hideMark/>
          </w:tcPr>
          <w:p w14:paraId="64F3FF53" w14:textId="77777777" w:rsidR="00E45FFE" w:rsidRPr="00E45FFE" w:rsidRDefault="00E45FFE" w:rsidP="00041161">
            <w:pPr>
              <w:rPr>
                <w:rFonts w:cs="Arial"/>
                <w:color w:val="44474A"/>
                <w:sz w:val="16"/>
              </w:rPr>
            </w:pPr>
            <w:r w:rsidRPr="00E45FFE">
              <w:rPr>
                <w:rFonts w:cs="Arial"/>
                <w:color w:val="44474A"/>
                <w:sz w:val="16"/>
              </w:rPr>
              <w:t>0.00</w:t>
            </w:r>
          </w:p>
        </w:tc>
        <w:tc>
          <w:tcPr>
            <w:tcW w:w="993" w:type="dxa"/>
            <w:noWrap/>
            <w:hideMark/>
          </w:tcPr>
          <w:p w14:paraId="7F97003F" w14:textId="77777777" w:rsidR="00E45FFE" w:rsidRPr="00E45FFE" w:rsidRDefault="00E45FFE" w:rsidP="00041161">
            <w:pPr>
              <w:rPr>
                <w:rFonts w:cs="Arial"/>
                <w:color w:val="44474A"/>
                <w:sz w:val="16"/>
              </w:rPr>
            </w:pPr>
            <w:r w:rsidRPr="00E45FFE">
              <w:rPr>
                <w:rFonts w:cs="Arial"/>
                <w:color w:val="44474A"/>
                <w:sz w:val="16"/>
              </w:rPr>
              <w:t>33,964.60</w:t>
            </w:r>
          </w:p>
        </w:tc>
        <w:tc>
          <w:tcPr>
            <w:tcW w:w="1134" w:type="dxa"/>
            <w:noWrap/>
            <w:hideMark/>
          </w:tcPr>
          <w:p w14:paraId="5EF15CB5" w14:textId="77777777" w:rsidR="00E45FFE" w:rsidRPr="00E45FFE" w:rsidRDefault="00E45FFE" w:rsidP="00041161">
            <w:pPr>
              <w:rPr>
                <w:rFonts w:cs="Arial"/>
                <w:color w:val="44474A"/>
                <w:sz w:val="16"/>
              </w:rPr>
            </w:pPr>
            <w:r w:rsidRPr="00E45FFE">
              <w:rPr>
                <w:rFonts w:cs="Arial"/>
                <w:color w:val="44474A"/>
                <w:sz w:val="16"/>
              </w:rPr>
              <w:t>0.00</w:t>
            </w:r>
          </w:p>
        </w:tc>
        <w:tc>
          <w:tcPr>
            <w:tcW w:w="1134" w:type="dxa"/>
            <w:noWrap/>
            <w:hideMark/>
          </w:tcPr>
          <w:p w14:paraId="6C7E7447" w14:textId="77777777" w:rsidR="00E45FFE" w:rsidRPr="00E45FFE" w:rsidRDefault="00E45FFE" w:rsidP="00041161">
            <w:pPr>
              <w:rPr>
                <w:rFonts w:cs="Arial"/>
                <w:color w:val="44474A"/>
                <w:sz w:val="16"/>
              </w:rPr>
            </w:pPr>
            <w:r w:rsidRPr="00E45FFE">
              <w:rPr>
                <w:rFonts w:cs="Arial"/>
                <w:color w:val="44474A"/>
                <w:sz w:val="16"/>
              </w:rPr>
              <w:t>3,973.85</w:t>
            </w:r>
          </w:p>
        </w:tc>
        <w:tc>
          <w:tcPr>
            <w:tcW w:w="992" w:type="dxa"/>
            <w:noWrap/>
            <w:hideMark/>
          </w:tcPr>
          <w:p w14:paraId="4A3FB08B" w14:textId="77777777" w:rsidR="00E45FFE" w:rsidRPr="00E45FFE" w:rsidRDefault="00E45FFE" w:rsidP="00041161">
            <w:pPr>
              <w:rPr>
                <w:rFonts w:cs="Arial"/>
                <w:color w:val="44474A"/>
                <w:sz w:val="16"/>
              </w:rPr>
            </w:pPr>
            <w:r w:rsidRPr="00E45FFE">
              <w:rPr>
                <w:rFonts w:cs="Arial"/>
                <w:color w:val="44474A"/>
                <w:sz w:val="16"/>
              </w:rPr>
              <w:t>0.00</w:t>
            </w:r>
          </w:p>
        </w:tc>
        <w:tc>
          <w:tcPr>
            <w:tcW w:w="992" w:type="dxa"/>
            <w:noWrap/>
            <w:hideMark/>
          </w:tcPr>
          <w:p w14:paraId="08649BF1" w14:textId="77777777" w:rsidR="00E45FFE" w:rsidRPr="00E45FFE" w:rsidRDefault="00E45FFE" w:rsidP="00041161">
            <w:pPr>
              <w:rPr>
                <w:rFonts w:cs="Arial"/>
                <w:color w:val="44474A"/>
                <w:sz w:val="16"/>
              </w:rPr>
            </w:pPr>
            <w:r w:rsidRPr="00E45FFE">
              <w:rPr>
                <w:rFonts w:cs="Arial"/>
                <w:color w:val="44474A"/>
                <w:sz w:val="16"/>
              </w:rPr>
              <w:t>5,597.35</w:t>
            </w:r>
          </w:p>
        </w:tc>
        <w:tc>
          <w:tcPr>
            <w:tcW w:w="992" w:type="dxa"/>
            <w:noWrap/>
            <w:hideMark/>
          </w:tcPr>
          <w:p w14:paraId="16BF1F0E" w14:textId="77777777" w:rsidR="00E45FFE" w:rsidRPr="00E45FFE" w:rsidRDefault="00E45FFE" w:rsidP="00041161">
            <w:pPr>
              <w:rPr>
                <w:rFonts w:cs="Arial"/>
                <w:color w:val="44474A"/>
                <w:sz w:val="16"/>
              </w:rPr>
            </w:pPr>
            <w:r w:rsidRPr="00E45FFE">
              <w:rPr>
                <w:rFonts w:cs="Arial"/>
                <w:color w:val="44474A"/>
                <w:sz w:val="16"/>
              </w:rPr>
              <w:t>81,515.00</w:t>
            </w:r>
          </w:p>
        </w:tc>
        <w:tc>
          <w:tcPr>
            <w:tcW w:w="851" w:type="dxa"/>
            <w:noWrap/>
            <w:hideMark/>
          </w:tcPr>
          <w:p w14:paraId="3D171FE6" w14:textId="77777777" w:rsidR="00E45FFE" w:rsidRPr="00E45FFE" w:rsidRDefault="00E45FFE" w:rsidP="00041161">
            <w:pPr>
              <w:rPr>
                <w:rFonts w:cs="Arial"/>
                <w:color w:val="44474A"/>
                <w:sz w:val="16"/>
              </w:rPr>
            </w:pPr>
            <w:r w:rsidRPr="00E45FFE">
              <w:rPr>
                <w:rFonts w:cs="Arial"/>
                <w:color w:val="44474A"/>
                <w:sz w:val="16"/>
              </w:rPr>
              <w:t> </w:t>
            </w:r>
          </w:p>
        </w:tc>
      </w:tr>
      <w:tr w:rsidR="00E45FFE" w:rsidRPr="00E45FFE" w14:paraId="482A18CF" w14:textId="77777777" w:rsidTr="00041161">
        <w:trPr>
          <w:trHeight w:val="300"/>
        </w:trPr>
        <w:tc>
          <w:tcPr>
            <w:tcW w:w="874" w:type="dxa"/>
            <w:noWrap/>
            <w:hideMark/>
          </w:tcPr>
          <w:p w14:paraId="27D3411A" w14:textId="77777777" w:rsidR="00E45FFE" w:rsidRPr="00E45FFE" w:rsidRDefault="00E45FFE" w:rsidP="00041161">
            <w:pPr>
              <w:rPr>
                <w:rFonts w:cs="Arial"/>
                <w:b/>
                <w:bCs/>
                <w:color w:val="44474A"/>
                <w:sz w:val="16"/>
              </w:rPr>
            </w:pPr>
            <w:r w:rsidRPr="00E45FFE">
              <w:rPr>
                <w:rFonts w:cs="Arial"/>
                <w:b/>
                <w:bCs/>
                <w:color w:val="44474A"/>
                <w:sz w:val="16"/>
              </w:rPr>
              <w:t>Total for Pension Scheme</w:t>
            </w:r>
          </w:p>
        </w:tc>
        <w:tc>
          <w:tcPr>
            <w:tcW w:w="395" w:type="dxa"/>
            <w:noWrap/>
            <w:hideMark/>
          </w:tcPr>
          <w:p w14:paraId="6E75559D" w14:textId="77777777" w:rsidR="00E45FFE" w:rsidRPr="00E45FFE" w:rsidRDefault="00E45FFE" w:rsidP="00041161">
            <w:pPr>
              <w:rPr>
                <w:rFonts w:cs="Arial"/>
                <w:color w:val="44474A"/>
                <w:sz w:val="16"/>
              </w:rPr>
            </w:pPr>
            <w:r w:rsidRPr="00E45FFE">
              <w:rPr>
                <w:rFonts w:cs="Arial"/>
                <w:color w:val="44474A"/>
                <w:sz w:val="16"/>
              </w:rPr>
              <w:t> </w:t>
            </w:r>
          </w:p>
        </w:tc>
        <w:tc>
          <w:tcPr>
            <w:tcW w:w="918" w:type="dxa"/>
            <w:noWrap/>
            <w:hideMark/>
          </w:tcPr>
          <w:p w14:paraId="266259B4" w14:textId="77777777" w:rsidR="00E45FFE" w:rsidRPr="00E45FFE" w:rsidRDefault="00E45FFE" w:rsidP="00041161">
            <w:pPr>
              <w:rPr>
                <w:rFonts w:cs="Arial"/>
                <w:b/>
                <w:bCs/>
                <w:color w:val="44474A"/>
                <w:sz w:val="16"/>
              </w:rPr>
            </w:pPr>
            <w:r w:rsidRPr="00E45FFE">
              <w:rPr>
                <w:rFonts w:cs="Arial"/>
                <w:b/>
                <w:bCs/>
                <w:color w:val="44474A"/>
                <w:sz w:val="16"/>
              </w:rPr>
              <w:t>Members in Scheme</w:t>
            </w:r>
          </w:p>
        </w:tc>
        <w:tc>
          <w:tcPr>
            <w:tcW w:w="785" w:type="dxa"/>
            <w:noWrap/>
            <w:hideMark/>
          </w:tcPr>
          <w:p w14:paraId="26181700" w14:textId="77777777" w:rsidR="00E45FFE" w:rsidRPr="00E45FFE" w:rsidRDefault="00E45FFE" w:rsidP="00041161">
            <w:pPr>
              <w:rPr>
                <w:rFonts w:cs="Arial"/>
                <w:b/>
                <w:bCs/>
                <w:color w:val="44474A"/>
                <w:sz w:val="16"/>
              </w:rPr>
            </w:pPr>
            <w:r w:rsidRPr="00E45FFE">
              <w:rPr>
                <w:rFonts w:cs="Arial"/>
                <w:b/>
                <w:bCs/>
                <w:color w:val="44474A"/>
                <w:sz w:val="16"/>
              </w:rPr>
              <w:t>1</w:t>
            </w:r>
          </w:p>
        </w:tc>
        <w:tc>
          <w:tcPr>
            <w:tcW w:w="709" w:type="dxa"/>
            <w:noWrap/>
            <w:hideMark/>
          </w:tcPr>
          <w:p w14:paraId="05370EDB"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2C418F59" w14:textId="77777777" w:rsidR="00E45FFE" w:rsidRPr="00E45FFE" w:rsidRDefault="00E45FFE" w:rsidP="00041161">
            <w:pPr>
              <w:rPr>
                <w:rFonts w:cs="Arial"/>
                <w:color w:val="44474A"/>
                <w:sz w:val="16"/>
              </w:rPr>
            </w:pPr>
            <w:r w:rsidRPr="00E45FFE">
              <w:rPr>
                <w:rFonts w:cs="Arial"/>
                <w:color w:val="44474A"/>
                <w:sz w:val="16"/>
              </w:rPr>
              <w:t> </w:t>
            </w:r>
          </w:p>
        </w:tc>
        <w:tc>
          <w:tcPr>
            <w:tcW w:w="709" w:type="dxa"/>
            <w:noWrap/>
            <w:hideMark/>
          </w:tcPr>
          <w:p w14:paraId="6A250E1D"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2A9B6500"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267E6B25"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5AE1427B" w14:textId="77777777" w:rsidR="00E45FFE" w:rsidRPr="00E45FFE" w:rsidRDefault="00E45FFE" w:rsidP="00041161">
            <w:pPr>
              <w:rPr>
                <w:rFonts w:cs="Arial"/>
                <w:b/>
                <w:bCs/>
                <w:color w:val="44474A"/>
                <w:sz w:val="16"/>
              </w:rPr>
            </w:pPr>
            <w:r w:rsidRPr="00E45FFE">
              <w:rPr>
                <w:rFonts w:cs="Arial"/>
                <w:b/>
                <w:bCs/>
                <w:color w:val="44474A"/>
                <w:sz w:val="16"/>
              </w:rPr>
              <w:t>0.00</w:t>
            </w:r>
          </w:p>
        </w:tc>
        <w:tc>
          <w:tcPr>
            <w:tcW w:w="993" w:type="dxa"/>
            <w:noWrap/>
            <w:hideMark/>
          </w:tcPr>
          <w:p w14:paraId="0EC052EF" w14:textId="77777777" w:rsidR="00E45FFE" w:rsidRPr="00E45FFE" w:rsidRDefault="00E45FFE" w:rsidP="00041161">
            <w:pPr>
              <w:rPr>
                <w:rFonts w:cs="Arial"/>
                <w:b/>
                <w:bCs/>
                <w:color w:val="44474A"/>
                <w:sz w:val="16"/>
              </w:rPr>
            </w:pPr>
            <w:r w:rsidRPr="00E45FFE">
              <w:rPr>
                <w:rFonts w:cs="Arial"/>
                <w:b/>
                <w:bCs/>
                <w:color w:val="44474A"/>
                <w:sz w:val="16"/>
              </w:rPr>
              <w:t>33,964.60</w:t>
            </w:r>
          </w:p>
        </w:tc>
        <w:tc>
          <w:tcPr>
            <w:tcW w:w="1134" w:type="dxa"/>
            <w:noWrap/>
            <w:hideMark/>
          </w:tcPr>
          <w:p w14:paraId="033A6408" w14:textId="77777777" w:rsidR="00E45FFE" w:rsidRPr="00E45FFE" w:rsidRDefault="00E45FFE" w:rsidP="00041161">
            <w:pPr>
              <w:rPr>
                <w:rFonts w:cs="Arial"/>
                <w:b/>
                <w:bCs/>
                <w:color w:val="44474A"/>
                <w:sz w:val="16"/>
              </w:rPr>
            </w:pPr>
            <w:r w:rsidRPr="00E45FFE">
              <w:rPr>
                <w:rFonts w:cs="Arial"/>
                <w:b/>
                <w:bCs/>
                <w:color w:val="44474A"/>
                <w:sz w:val="16"/>
              </w:rPr>
              <w:t>0.00</w:t>
            </w:r>
          </w:p>
        </w:tc>
        <w:tc>
          <w:tcPr>
            <w:tcW w:w="1134" w:type="dxa"/>
            <w:noWrap/>
            <w:hideMark/>
          </w:tcPr>
          <w:p w14:paraId="721C4C23" w14:textId="77777777" w:rsidR="00E45FFE" w:rsidRPr="00E45FFE" w:rsidRDefault="00E45FFE" w:rsidP="00041161">
            <w:pPr>
              <w:rPr>
                <w:rFonts w:cs="Arial"/>
                <w:b/>
                <w:bCs/>
                <w:color w:val="44474A"/>
                <w:sz w:val="16"/>
              </w:rPr>
            </w:pPr>
            <w:r w:rsidRPr="00E45FFE">
              <w:rPr>
                <w:rFonts w:cs="Arial"/>
                <w:b/>
                <w:bCs/>
                <w:color w:val="44474A"/>
                <w:sz w:val="16"/>
              </w:rPr>
              <w:t>3,973.85</w:t>
            </w:r>
          </w:p>
        </w:tc>
        <w:tc>
          <w:tcPr>
            <w:tcW w:w="992" w:type="dxa"/>
            <w:noWrap/>
            <w:hideMark/>
          </w:tcPr>
          <w:p w14:paraId="42A1D4A0" w14:textId="77777777" w:rsidR="00E45FFE" w:rsidRPr="00E45FFE" w:rsidRDefault="00E45FFE" w:rsidP="00041161">
            <w:pPr>
              <w:rPr>
                <w:rFonts w:cs="Arial"/>
                <w:b/>
                <w:bCs/>
                <w:color w:val="44474A"/>
                <w:sz w:val="16"/>
              </w:rPr>
            </w:pPr>
            <w:r w:rsidRPr="00E45FFE">
              <w:rPr>
                <w:rFonts w:cs="Arial"/>
                <w:b/>
                <w:bCs/>
                <w:color w:val="44474A"/>
                <w:sz w:val="16"/>
              </w:rPr>
              <w:t>0.00</w:t>
            </w:r>
          </w:p>
        </w:tc>
        <w:tc>
          <w:tcPr>
            <w:tcW w:w="992" w:type="dxa"/>
            <w:noWrap/>
            <w:hideMark/>
          </w:tcPr>
          <w:p w14:paraId="5566DCE9" w14:textId="77777777" w:rsidR="00E45FFE" w:rsidRPr="00E45FFE" w:rsidRDefault="00E45FFE" w:rsidP="00041161">
            <w:pPr>
              <w:rPr>
                <w:rFonts w:cs="Arial"/>
                <w:b/>
                <w:bCs/>
                <w:color w:val="44474A"/>
                <w:sz w:val="16"/>
              </w:rPr>
            </w:pPr>
            <w:r w:rsidRPr="00E45FFE">
              <w:rPr>
                <w:rFonts w:cs="Arial"/>
                <w:b/>
                <w:bCs/>
                <w:color w:val="44474A"/>
                <w:sz w:val="16"/>
              </w:rPr>
              <w:t>5,597.35</w:t>
            </w:r>
          </w:p>
        </w:tc>
        <w:tc>
          <w:tcPr>
            <w:tcW w:w="992" w:type="dxa"/>
            <w:noWrap/>
            <w:hideMark/>
          </w:tcPr>
          <w:p w14:paraId="6635A7DD" w14:textId="77777777" w:rsidR="00E45FFE" w:rsidRPr="00E45FFE" w:rsidRDefault="00E45FFE" w:rsidP="00041161">
            <w:pPr>
              <w:rPr>
                <w:rFonts w:cs="Arial"/>
                <w:color w:val="44474A"/>
                <w:sz w:val="16"/>
              </w:rPr>
            </w:pPr>
            <w:r w:rsidRPr="00E45FFE">
              <w:rPr>
                <w:rFonts w:cs="Arial"/>
                <w:color w:val="44474A"/>
                <w:sz w:val="16"/>
              </w:rPr>
              <w:t> </w:t>
            </w:r>
          </w:p>
        </w:tc>
        <w:tc>
          <w:tcPr>
            <w:tcW w:w="851" w:type="dxa"/>
            <w:noWrap/>
            <w:hideMark/>
          </w:tcPr>
          <w:p w14:paraId="3375C598" w14:textId="77777777" w:rsidR="00E45FFE" w:rsidRPr="00E45FFE" w:rsidRDefault="00E45FFE" w:rsidP="00041161">
            <w:pPr>
              <w:rPr>
                <w:rFonts w:cs="Arial"/>
                <w:color w:val="44474A"/>
                <w:sz w:val="16"/>
              </w:rPr>
            </w:pPr>
            <w:r w:rsidRPr="00E45FFE">
              <w:rPr>
                <w:rFonts w:cs="Arial"/>
                <w:color w:val="44474A"/>
                <w:sz w:val="16"/>
              </w:rPr>
              <w:t> </w:t>
            </w:r>
          </w:p>
        </w:tc>
      </w:tr>
      <w:tr w:rsidR="00E45FFE" w:rsidRPr="00E45FFE" w14:paraId="1F6A8880" w14:textId="77777777" w:rsidTr="00041161">
        <w:trPr>
          <w:trHeight w:val="300"/>
        </w:trPr>
        <w:tc>
          <w:tcPr>
            <w:tcW w:w="15588" w:type="dxa"/>
            <w:gridSpan w:val="17"/>
            <w:noWrap/>
            <w:hideMark/>
          </w:tcPr>
          <w:p w14:paraId="120686B5" w14:textId="77777777" w:rsidR="00E45FFE" w:rsidRPr="00E45FFE" w:rsidRDefault="00E45FFE" w:rsidP="00041161">
            <w:pPr>
              <w:rPr>
                <w:rFonts w:cs="Arial"/>
                <w:color w:val="44474A"/>
                <w:sz w:val="16"/>
              </w:rPr>
            </w:pPr>
          </w:p>
        </w:tc>
      </w:tr>
      <w:tr w:rsidR="00E45FFE" w:rsidRPr="00E45FFE" w14:paraId="5DA6AF60" w14:textId="77777777" w:rsidTr="00041161">
        <w:trPr>
          <w:trHeight w:val="300"/>
        </w:trPr>
        <w:tc>
          <w:tcPr>
            <w:tcW w:w="874" w:type="dxa"/>
            <w:noWrap/>
            <w:hideMark/>
          </w:tcPr>
          <w:p w14:paraId="5503598F" w14:textId="77777777" w:rsidR="00E45FFE" w:rsidRPr="00E45FFE" w:rsidRDefault="00E45FFE" w:rsidP="00041161">
            <w:pPr>
              <w:rPr>
                <w:rFonts w:cs="Arial"/>
                <w:color w:val="44474A"/>
                <w:sz w:val="16"/>
              </w:rPr>
            </w:pPr>
            <w:r w:rsidRPr="00E45FFE">
              <w:rPr>
                <w:rFonts w:cs="Arial"/>
                <w:color w:val="44474A"/>
                <w:sz w:val="16"/>
              </w:rPr>
              <w:t>TPS-1 - TPS Pension</w:t>
            </w:r>
          </w:p>
        </w:tc>
        <w:tc>
          <w:tcPr>
            <w:tcW w:w="395" w:type="dxa"/>
            <w:noWrap/>
            <w:hideMark/>
          </w:tcPr>
          <w:p w14:paraId="7C8FB297" w14:textId="77777777" w:rsidR="00E45FFE" w:rsidRPr="00E45FFE" w:rsidRDefault="00E45FFE" w:rsidP="00041161">
            <w:pPr>
              <w:rPr>
                <w:rFonts w:cs="Arial"/>
                <w:color w:val="44474A"/>
                <w:sz w:val="16"/>
              </w:rPr>
            </w:pPr>
            <w:r w:rsidRPr="00E45FFE">
              <w:rPr>
                <w:rFonts w:cs="Arial"/>
                <w:color w:val="44474A"/>
                <w:sz w:val="16"/>
              </w:rPr>
              <w:t> </w:t>
            </w:r>
          </w:p>
        </w:tc>
        <w:tc>
          <w:tcPr>
            <w:tcW w:w="918" w:type="dxa"/>
            <w:noWrap/>
            <w:hideMark/>
          </w:tcPr>
          <w:p w14:paraId="2FC33D6C" w14:textId="77777777" w:rsidR="00E45FFE" w:rsidRPr="00E45FFE" w:rsidRDefault="00E45FFE" w:rsidP="00041161">
            <w:pPr>
              <w:rPr>
                <w:rFonts w:cs="Arial"/>
                <w:color w:val="44474A"/>
                <w:sz w:val="16"/>
              </w:rPr>
            </w:pPr>
            <w:r w:rsidRPr="00E45FFE">
              <w:rPr>
                <w:rFonts w:cs="Arial"/>
                <w:color w:val="44474A"/>
                <w:sz w:val="16"/>
              </w:rPr>
              <w:t> </w:t>
            </w:r>
          </w:p>
        </w:tc>
        <w:tc>
          <w:tcPr>
            <w:tcW w:w="785" w:type="dxa"/>
            <w:noWrap/>
            <w:hideMark/>
          </w:tcPr>
          <w:p w14:paraId="701827BB" w14:textId="77777777" w:rsidR="00E45FFE" w:rsidRPr="00E45FFE" w:rsidRDefault="00E45FFE" w:rsidP="00041161">
            <w:pPr>
              <w:rPr>
                <w:rFonts w:cs="Arial"/>
                <w:color w:val="44474A"/>
                <w:sz w:val="16"/>
              </w:rPr>
            </w:pPr>
            <w:r w:rsidRPr="00E45FFE">
              <w:rPr>
                <w:rFonts w:cs="Arial"/>
                <w:color w:val="44474A"/>
                <w:sz w:val="16"/>
              </w:rPr>
              <w:t> </w:t>
            </w:r>
          </w:p>
        </w:tc>
        <w:tc>
          <w:tcPr>
            <w:tcW w:w="709" w:type="dxa"/>
            <w:noWrap/>
            <w:hideMark/>
          </w:tcPr>
          <w:p w14:paraId="69B9266B"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7F03CFE0" w14:textId="77777777" w:rsidR="00E45FFE" w:rsidRPr="00E45FFE" w:rsidRDefault="00E45FFE" w:rsidP="00041161">
            <w:pPr>
              <w:rPr>
                <w:rFonts w:cs="Arial"/>
                <w:color w:val="44474A"/>
                <w:sz w:val="16"/>
              </w:rPr>
            </w:pPr>
            <w:r w:rsidRPr="00E45FFE">
              <w:rPr>
                <w:rFonts w:cs="Arial"/>
                <w:color w:val="44474A"/>
                <w:sz w:val="16"/>
              </w:rPr>
              <w:t> </w:t>
            </w:r>
          </w:p>
        </w:tc>
        <w:tc>
          <w:tcPr>
            <w:tcW w:w="709" w:type="dxa"/>
            <w:noWrap/>
            <w:hideMark/>
          </w:tcPr>
          <w:p w14:paraId="504AD1FD"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6166BC70"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3D57F33F"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721B9A91" w14:textId="77777777" w:rsidR="00E45FFE" w:rsidRPr="00E45FFE" w:rsidRDefault="00E45FFE" w:rsidP="00041161">
            <w:pPr>
              <w:rPr>
                <w:rFonts w:cs="Arial"/>
                <w:color w:val="44474A"/>
                <w:sz w:val="16"/>
              </w:rPr>
            </w:pPr>
            <w:r w:rsidRPr="00E45FFE">
              <w:rPr>
                <w:rFonts w:cs="Arial"/>
                <w:color w:val="44474A"/>
                <w:sz w:val="16"/>
              </w:rPr>
              <w:t> </w:t>
            </w:r>
          </w:p>
        </w:tc>
        <w:tc>
          <w:tcPr>
            <w:tcW w:w="993" w:type="dxa"/>
            <w:noWrap/>
            <w:hideMark/>
          </w:tcPr>
          <w:p w14:paraId="28058EFC"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784B1902"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740B5C28"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72DB633D"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657B0CF9"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3CADA95D" w14:textId="77777777" w:rsidR="00E45FFE" w:rsidRPr="00E45FFE" w:rsidRDefault="00E45FFE" w:rsidP="00041161">
            <w:pPr>
              <w:rPr>
                <w:rFonts w:cs="Arial"/>
                <w:color w:val="44474A"/>
                <w:sz w:val="16"/>
              </w:rPr>
            </w:pPr>
            <w:r w:rsidRPr="00E45FFE">
              <w:rPr>
                <w:rFonts w:cs="Arial"/>
                <w:color w:val="44474A"/>
                <w:sz w:val="16"/>
              </w:rPr>
              <w:t> </w:t>
            </w:r>
          </w:p>
        </w:tc>
        <w:tc>
          <w:tcPr>
            <w:tcW w:w="851" w:type="dxa"/>
            <w:noWrap/>
            <w:hideMark/>
          </w:tcPr>
          <w:p w14:paraId="6D4726C1" w14:textId="77777777" w:rsidR="00E45FFE" w:rsidRPr="00E45FFE" w:rsidRDefault="00E45FFE" w:rsidP="00041161">
            <w:pPr>
              <w:rPr>
                <w:rFonts w:cs="Arial"/>
                <w:color w:val="44474A"/>
                <w:sz w:val="16"/>
              </w:rPr>
            </w:pPr>
            <w:r w:rsidRPr="00E45FFE">
              <w:rPr>
                <w:rFonts w:cs="Arial"/>
                <w:color w:val="44474A"/>
                <w:sz w:val="16"/>
              </w:rPr>
              <w:t> </w:t>
            </w:r>
          </w:p>
        </w:tc>
      </w:tr>
      <w:tr w:rsidR="00E45FFE" w:rsidRPr="00E45FFE" w14:paraId="66E7FFC4" w14:textId="77777777" w:rsidTr="00041161">
        <w:trPr>
          <w:trHeight w:val="300"/>
        </w:trPr>
        <w:tc>
          <w:tcPr>
            <w:tcW w:w="874" w:type="dxa"/>
            <w:noWrap/>
            <w:hideMark/>
          </w:tcPr>
          <w:p w14:paraId="5EA2DA0D" w14:textId="77777777" w:rsidR="00E45FFE" w:rsidRPr="00E45FFE" w:rsidRDefault="00E45FFE" w:rsidP="00041161">
            <w:pPr>
              <w:rPr>
                <w:rFonts w:cs="Arial"/>
                <w:color w:val="44474A"/>
                <w:sz w:val="16"/>
              </w:rPr>
            </w:pPr>
            <w:r w:rsidRPr="00E45FFE">
              <w:rPr>
                <w:rFonts w:cs="Arial"/>
                <w:color w:val="44474A"/>
                <w:sz w:val="16"/>
              </w:rPr>
              <w:t> </w:t>
            </w:r>
          </w:p>
        </w:tc>
        <w:tc>
          <w:tcPr>
            <w:tcW w:w="395" w:type="dxa"/>
            <w:noWrap/>
            <w:hideMark/>
          </w:tcPr>
          <w:p w14:paraId="28941F4F" w14:textId="77777777" w:rsidR="00E45FFE" w:rsidRPr="00E45FFE" w:rsidRDefault="00E45FFE" w:rsidP="00041161">
            <w:pPr>
              <w:rPr>
                <w:rFonts w:cs="Arial"/>
                <w:color w:val="44474A"/>
                <w:sz w:val="16"/>
              </w:rPr>
            </w:pPr>
            <w:r w:rsidRPr="00E45FFE">
              <w:rPr>
                <w:rFonts w:cs="Arial"/>
                <w:color w:val="44474A"/>
                <w:sz w:val="16"/>
              </w:rPr>
              <w:t>10</w:t>
            </w:r>
          </w:p>
        </w:tc>
        <w:tc>
          <w:tcPr>
            <w:tcW w:w="918" w:type="dxa"/>
            <w:noWrap/>
            <w:hideMark/>
          </w:tcPr>
          <w:p w14:paraId="5581D378" w14:textId="77777777" w:rsidR="00E45FFE" w:rsidRPr="00E45FFE" w:rsidRDefault="00E45FFE" w:rsidP="00041161">
            <w:pPr>
              <w:rPr>
                <w:rFonts w:cs="Arial"/>
                <w:color w:val="44474A"/>
                <w:sz w:val="16"/>
              </w:rPr>
            </w:pPr>
            <w:r w:rsidRPr="00E45FFE">
              <w:rPr>
                <w:rFonts w:cs="Arial"/>
                <w:color w:val="44474A"/>
                <w:sz w:val="16"/>
              </w:rPr>
              <w:t>Halls</w:t>
            </w:r>
          </w:p>
        </w:tc>
        <w:tc>
          <w:tcPr>
            <w:tcW w:w="785" w:type="dxa"/>
            <w:noWrap/>
            <w:hideMark/>
          </w:tcPr>
          <w:p w14:paraId="709A7E27" w14:textId="77777777" w:rsidR="00E45FFE" w:rsidRPr="00E45FFE" w:rsidRDefault="00E45FFE" w:rsidP="00041161">
            <w:pPr>
              <w:rPr>
                <w:rFonts w:cs="Arial"/>
                <w:color w:val="44474A"/>
                <w:sz w:val="16"/>
              </w:rPr>
            </w:pPr>
            <w:r w:rsidRPr="00E45FFE">
              <w:rPr>
                <w:rFonts w:cs="Arial"/>
                <w:color w:val="44474A"/>
                <w:sz w:val="16"/>
              </w:rPr>
              <w:t>Joe</w:t>
            </w:r>
          </w:p>
        </w:tc>
        <w:tc>
          <w:tcPr>
            <w:tcW w:w="709" w:type="dxa"/>
            <w:noWrap/>
            <w:hideMark/>
          </w:tcPr>
          <w:p w14:paraId="71E69D05" w14:textId="77777777" w:rsidR="00E45FFE" w:rsidRPr="00E45FFE" w:rsidRDefault="00E45FFE" w:rsidP="00041161">
            <w:pPr>
              <w:rPr>
                <w:rFonts w:cs="Arial"/>
                <w:color w:val="44474A"/>
                <w:sz w:val="16"/>
              </w:rPr>
            </w:pPr>
            <w:r w:rsidRPr="00E45FFE">
              <w:rPr>
                <w:rFonts w:cs="Arial"/>
                <w:color w:val="44474A"/>
                <w:sz w:val="16"/>
              </w:rPr>
              <w:t>11.70</w:t>
            </w:r>
          </w:p>
        </w:tc>
        <w:tc>
          <w:tcPr>
            <w:tcW w:w="992" w:type="dxa"/>
            <w:noWrap/>
            <w:hideMark/>
          </w:tcPr>
          <w:p w14:paraId="3722B696" w14:textId="77777777" w:rsidR="00E45FFE" w:rsidRPr="00E45FFE" w:rsidRDefault="00E45FFE" w:rsidP="00041161">
            <w:pPr>
              <w:rPr>
                <w:rFonts w:cs="Arial"/>
                <w:color w:val="44474A"/>
                <w:sz w:val="16"/>
              </w:rPr>
            </w:pPr>
            <w:r w:rsidRPr="00E45FFE">
              <w:rPr>
                <w:rFonts w:cs="Arial"/>
                <w:color w:val="44474A"/>
                <w:sz w:val="16"/>
              </w:rPr>
              <w:t>27/07/79</w:t>
            </w:r>
          </w:p>
        </w:tc>
        <w:tc>
          <w:tcPr>
            <w:tcW w:w="709" w:type="dxa"/>
            <w:noWrap/>
            <w:hideMark/>
          </w:tcPr>
          <w:p w14:paraId="49C37661"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6AA13191" w14:textId="77777777" w:rsidR="00E45FFE" w:rsidRPr="00E45FFE" w:rsidRDefault="00E45FFE" w:rsidP="00041161">
            <w:pPr>
              <w:rPr>
                <w:rFonts w:cs="Arial"/>
                <w:color w:val="44474A"/>
                <w:sz w:val="16"/>
              </w:rPr>
            </w:pPr>
            <w:r w:rsidRPr="00E45FFE">
              <w:rPr>
                <w:rFonts w:cs="Arial"/>
                <w:color w:val="44474A"/>
                <w:sz w:val="16"/>
              </w:rPr>
              <w:t>AB******C</w:t>
            </w:r>
          </w:p>
        </w:tc>
        <w:tc>
          <w:tcPr>
            <w:tcW w:w="992" w:type="dxa"/>
            <w:noWrap/>
            <w:hideMark/>
          </w:tcPr>
          <w:p w14:paraId="44F768B5" w14:textId="77777777" w:rsidR="00E45FFE" w:rsidRPr="00E45FFE" w:rsidRDefault="00E45FFE" w:rsidP="00041161">
            <w:pPr>
              <w:rPr>
                <w:rFonts w:cs="Arial"/>
                <w:color w:val="44474A"/>
                <w:sz w:val="16"/>
              </w:rPr>
            </w:pPr>
            <w:r w:rsidRPr="00E45FFE">
              <w:rPr>
                <w:rFonts w:cs="Arial"/>
                <w:color w:val="44474A"/>
                <w:sz w:val="16"/>
              </w:rPr>
              <w:t>0.00</w:t>
            </w:r>
          </w:p>
        </w:tc>
        <w:tc>
          <w:tcPr>
            <w:tcW w:w="992" w:type="dxa"/>
            <w:noWrap/>
            <w:hideMark/>
          </w:tcPr>
          <w:p w14:paraId="6278CA35" w14:textId="77777777" w:rsidR="00E45FFE" w:rsidRPr="00E45FFE" w:rsidRDefault="00E45FFE" w:rsidP="00041161">
            <w:pPr>
              <w:rPr>
                <w:rFonts w:cs="Arial"/>
                <w:color w:val="44474A"/>
                <w:sz w:val="16"/>
              </w:rPr>
            </w:pPr>
            <w:r w:rsidRPr="00E45FFE">
              <w:rPr>
                <w:rFonts w:cs="Arial"/>
                <w:color w:val="44474A"/>
                <w:sz w:val="16"/>
              </w:rPr>
              <w:t>7,330.00</w:t>
            </w:r>
          </w:p>
        </w:tc>
        <w:tc>
          <w:tcPr>
            <w:tcW w:w="993" w:type="dxa"/>
            <w:noWrap/>
            <w:hideMark/>
          </w:tcPr>
          <w:p w14:paraId="4EF24704" w14:textId="77777777" w:rsidR="00E45FFE" w:rsidRPr="00E45FFE" w:rsidRDefault="00E45FFE" w:rsidP="00041161">
            <w:pPr>
              <w:rPr>
                <w:rFonts w:cs="Arial"/>
                <w:color w:val="44474A"/>
                <w:sz w:val="16"/>
              </w:rPr>
            </w:pPr>
            <w:r w:rsidRPr="00E45FFE">
              <w:rPr>
                <w:rFonts w:cs="Arial"/>
                <w:color w:val="44474A"/>
                <w:sz w:val="16"/>
              </w:rPr>
              <w:t>36,650.00</w:t>
            </w:r>
          </w:p>
        </w:tc>
        <w:tc>
          <w:tcPr>
            <w:tcW w:w="1134" w:type="dxa"/>
            <w:noWrap/>
            <w:hideMark/>
          </w:tcPr>
          <w:p w14:paraId="3F9B56A5" w14:textId="77777777" w:rsidR="00E45FFE" w:rsidRPr="00E45FFE" w:rsidRDefault="00E45FFE" w:rsidP="00041161">
            <w:pPr>
              <w:rPr>
                <w:rFonts w:cs="Arial"/>
                <w:color w:val="44474A"/>
                <w:sz w:val="16"/>
              </w:rPr>
            </w:pPr>
            <w:r w:rsidRPr="00E45FFE">
              <w:rPr>
                <w:rFonts w:cs="Arial"/>
                <w:color w:val="44474A"/>
                <w:sz w:val="16"/>
              </w:rPr>
              <w:t>857.61</w:t>
            </w:r>
          </w:p>
        </w:tc>
        <w:tc>
          <w:tcPr>
            <w:tcW w:w="1134" w:type="dxa"/>
            <w:noWrap/>
            <w:hideMark/>
          </w:tcPr>
          <w:p w14:paraId="4557CAE3" w14:textId="77777777" w:rsidR="00E45FFE" w:rsidRPr="00E45FFE" w:rsidRDefault="00E45FFE" w:rsidP="00041161">
            <w:pPr>
              <w:rPr>
                <w:rFonts w:cs="Arial"/>
                <w:color w:val="44474A"/>
                <w:sz w:val="16"/>
              </w:rPr>
            </w:pPr>
            <w:r w:rsidRPr="00E45FFE">
              <w:rPr>
                <w:rFonts w:cs="Arial"/>
                <w:color w:val="44474A"/>
                <w:sz w:val="16"/>
              </w:rPr>
              <w:t>4,288.05</w:t>
            </w:r>
          </w:p>
        </w:tc>
        <w:tc>
          <w:tcPr>
            <w:tcW w:w="992" w:type="dxa"/>
            <w:noWrap/>
            <w:hideMark/>
          </w:tcPr>
          <w:p w14:paraId="540F433A" w14:textId="77777777" w:rsidR="00E45FFE" w:rsidRPr="00E45FFE" w:rsidRDefault="00E45FFE" w:rsidP="00041161">
            <w:pPr>
              <w:rPr>
                <w:rFonts w:cs="Arial"/>
                <w:color w:val="44474A"/>
                <w:sz w:val="16"/>
              </w:rPr>
            </w:pPr>
            <w:r w:rsidRPr="00E45FFE">
              <w:rPr>
                <w:rFonts w:cs="Arial"/>
                <w:color w:val="44474A"/>
                <w:sz w:val="16"/>
              </w:rPr>
              <w:t>1,735.74</w:t>
            </w:r>
          </w:p>
        </w:tc>
        <w:tc>
          <w:tcPr>
            <w:tcW w:w="992" w:type="dxa"/>
            <w:noWrap/>
            <w:hideMark/>
          </w:tcPr>
          <w:p w14:paraId="6892DCF6" w14:textId="77777777" w:rsidR="00E45FFE" w:rsidRPr="00E45FFE" w:rsidRDefault="00E45FFE" w:rsidP="00041161">
            <w:pPr>
              <w:rPr>
                <w:rFonts w:cs="Arial"/>
                <w:color w:val="44474A"/>
                <w:sz w:val="16"/>
              </w:rPr>
            </w:pPr>
            <w:r w:rsidRPr="00E45FFE">
              <w:rPr>
                <w:rFonts w:cs="Arial"/>
                <w:color w:val="44474A"/>
                <w:sz w:val="16"/>
              </w:rPr>
              <w:t>8,678.71</w:t>
            </w:r>
          </w:p>
        </w:tc>
        <w:tc>
          <w:tcPr>
            <w:tcW w:w="992" w:type="dxa"/>
            <w:noWrap/>
            <w:hideMark/>
          </w:tcPr>
          <w:p w14:paraId="6533C1DA" w14:textId="77777777" w:rsidR="00E45FFE" w:rsidRPr="00E45FFE" w:rsidRDefault="00E45FFE" w:rsidP="00041161">
            <w:pPr>
              <w:rPr>
                <w:rFonts w:cs="Arial"/>
                <w:color w:val="44474A"/>
                <w:sz w:val="16"/>
              </w:rPr>
            </w:pPr>
            <w:r w:rsidRPr="00E45FFE">
              <w:rPr>
                <w:rFonts w:cs="Arial"/>
                <w:color w:val="44474A"/>
                <w:sz w:val="16"/>
              </w:rPr>
              <w:t>81,515.00</w:t>
            </w:r>
          </w:p>
        </w:tc>
        <w:tc>
          <w:tcPr>
            <w:tcW w:w="851" w:type="dxa"/>
            <w:noWrap/>
            <w:hideMark/>
          </w:tcPr>
          <w:p w14:paraId="0DA0A509" w14:textId="77777777" w:rsidR="00E45FFE" w:rsidRPr="00E45FFE" w:rsidRDefault="00E45FFE" w:rsidP="00041161">
            <w:pPr>
              <w:rPr>
                <w:rFonts w:cs="Arial"/>
                <w:color w:val="44474A"/>
                <w:sz w:val="16"/>
              </w:rPr>
            </w:pPr>
            <w:r w:rsidRPr="00E45FFE">
              <w:rPr>
                <w:rFonts w:cs="Arial"/>
                <w:color w:val="44474A"/>
                <w:sz w:val="16"/>
              </w:rPr>
              <w:t> </w:t>
            </w:r>
          </w:p>
        </w:tc>
      </w:tr>
      <w:tr w:rsidR="00E45FFE" w:rsidRPr="00E45FFE" w14:paraId="5EC78B88" w14:textId="77777777" w:rsidTr="00041161">
        <w:trPr>
          <w:trHeight w:val="300"/>
        </w:trPr>
        <w:tc>
          <w:tcPr>
            <w:tcW w:w="874" w:type="dxa"/>
            <w:noWrap/>
            <w:hideMark/>
          </w:tcPr>
          <w:p w14:paraId="6D4BF690" w14:textId="77777777" w:rsidR="00E45FFE" w:rsidRPr="00E45FFE" w:rsidRDefault="00E45FFE" w:rsidP="00041161">
            <w:pPr>
              <w:rPr>
                <w:rFonts w:cs="Arial"/>
                <w:b/>
                <w:bCs/>
                <w:color w:val="44474A"/>
                <w:sz w:val="16"/>
              </w:rPr>
            </w:pPr>
            <w:r w:rsidRPr="00E45FFE">
              <w:rPr>
                <w:rFonts w:cs="Arial"/>
                <w:b/>
                <w:bCs/>
                <w:color w:val="44474A"/>
                <w:sz w:val="16"/>
              </w:rPr>
              <w:t>Total for Pension Scheme</w:t>
            </w:r>
          </w:p>
        </w:tc>
        <w:tc>
          <w:tcPr>
            <w:tcW w:w="395" w:type="dxa"/>
            <w:noWrap/>
            <w:hideMark/>
          </w:tcPr>
          <w:p w14:paraId="163EF5E4" w14:textId="77777777" w:rsidR="00E45FFE" w:rsidRPr="00E45FFE" w:rsidRDefault="00E45FFE" w:rsidP="00041161">
            <w:pPr>
              <w:rPr>
                <w:rFonts w:cs="Arial"/>
                <w:color w:val="44474A"/>
                <w:sz w:val="16"/>
              </w:rPr>
            </w:pPr>
            <w:r w:rsidRPr="00E45FFE">
              <w:rPr>
                <w:rFonts w:cs="Arial"/>
                <w:color w:val="44474A"/>
                <w:sz w:val="16"/>
              </w:rPr>
              <w:t> </w:t>
            </w:r>
          </w:p>
        </w:tc>
        <w:tc>
          <w:tcPr>
            <w:tcW w:w="918" w:type="dxa"/>
            <w:noWrap/>
            <w:hideMark/>
          </w:tcPr>
          <w:p w14:paraId="086BDDCF" w14:textId="77777777" w:rsidR="00E45FFE" w:rsidRPr="00E45FFE" w:rsidRDefault="00E45FFE" w:rsidP="00041161">
            <w:pPr>
              <w:rPr>
                <w:rFonts w:cs="Arial"/>
                <w:b/>
                <w:bCs/>
                <w:color w:val="44474A"/>
                <w:sz w:val="16"/>
              </w:rPr>
            </w:pPr>
            <w:r w:rsidRPr="00E45FFE">
              <w:rPr>
                <w:rFonts w:cs="Arial"/>
                <w:b/>
                <w:bCs/>
                <w:color w:val="44474A"/>
                <w:sz w:val="16"/>
              </w:rPr>
              <w:t>Members in Scheme</w:t>
            </w:r>
          </w:p>
        </w:tc>
        <w:tc>
          <w:tcPr>
            <w:tcW w:w="785" w:type="dxa"/>
            <w:noWrap/>
            <w:hideMark/>
          </w:tcPr>
          <w:p w14:paraId="2D290799" w14:textId="77777777" w:rsidR="00E45FFE" w:rsidRPr="00E45FFE" w:rsidRDefault="00E45FFE" w:rsidP="00041161">
            <w:pPr>
              <w:rPr>
                <w:rFonts w:cs="Arial"/>
                <w:b/>
                <w:bCs/>
                <w:color w:val="44474A"/>
                <w:sz w:val="16"/>
              </w:rPr>
            </w:pPr>
            <w:r w:rsidRPr="00E45FFE">
              <w:rPr>
                <w:rFonts w:cs="Arial"/>
                <w:b/>
                <w:bCs/>
                <w:color w:val="44474A"/>
                <w:sz w:val="16"/>
              </w:rPr>
              <w:t>1</w:t>
            </w:r>
          </w:p>
        </w:tc>
        <w:tc>
          <w:tcPr>
            <w:tcW w:w="709" w:type="dxa"/>
            <w:noWrap/>
            <w:hideMark/>
          </w:tcPr>
          <w:p w14:paraId="1A15314E"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3A114412" w14:textId="77777777" w:rsidR="00E45FFE" w:rsidRPr="00E45FFE" w:rsidRDefault="00E45FFE" w:rsidP="00041161">
            <w:pPr>
              <w:rPr>
                <w:rFonts w:cs="Arial"/>
                <w:color w:val="44474A"/>
                <w:sz w:val="16"/>
              </w:rPr>
            </w:pPr>
            <w:r w:rsidRPr="00E45FFE">
              <w:rPr>
                <w:rFonts w:cs="Arial"/>
                <w:color w:val="44474A"/>
                <w:sz w:val="16"/>
              </w:rPr>
              <w:t> </w:t>
            </w:r>
          </w:p>
        </w:tc>
        <w:tc>
          <w:tcPr>
            <w:tcW w:w="709" w:type="dxa"/>
            <w:noWrap/>
            <w:hideMark/>
          </w:tcPr>
          <w:p w14:paraId="436D2BFF" w14:textId="77777777" w:rsidR="00E45FFE" w:rsidRPr="00E45FFE" w:rsidRDefault="00E45FFE" w:rsidP="00041161">
            <w:pPr>
              <w:rPr>
                <w:rFonts w:cs="Arial"/>
                <w:color w:val="44474A"/>
                <w:sz w:val="16"/>
              </w:rPr>
            </w:pPr>
            <w:r w:rsidRPr="00E45FFE">
              <w:rPr>
                <w:rFonts w:cs="Arial"/>
                <w:color w:val="44474A"/>
                <w:sz w:val="16"/>
              </w:rPr>
              <w:t> </w:t>
            </w:r>
          </w:p>
        </w:tc>
        <w:tc>
          <w:tcPr>
            <w:tcW w:w="1134" w:type="dxa"/>
            <w:noWrap/>
            <w:hideMark/>
          </w:tcPr>
          <w:p w14:paraId="4E3DBE16"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31B233C6" w14:textId="77777777" w:rsidR="00E45FFE" w:rsidRPr="00E45FFE" w:rsidRDefault="00E45FFE" w:rsidP="00041161">
            <w:pPr>
              <w:rPr>
                <w:rFonts w:cs="Arial"/>
                <w:color w:val="44474A"/>
                <w:sz w:val="16"/>
              </w:rPr>
            </w:pPr>
            <w:r w:rsidRPr="00E45FFE">
              <w:rPr>
                <w:rFonts w:cs="Arial"/>
                <w:color w:val="44474A"/>
                <w:sz w:val="16"/>
              </w:rPr>
              <w:t> </w:t>
            </w:r>
          </w:p>
        </w:tc>
        <w:tc>
          <w:tcPr>
            <w:tcW w:w="992" w:type="dxa"/>
            <w:noWrap/>
            <w:hideMark/>
          </w:tcPr>
          <w:p w14:paraId="1C790E58" w14:textId="77777777" w:rsidR="00E45FFE" w:rsidRPr="00E45FFE" w:rsidRDefault="00E45FFE" w:rsidP="00041161">
            <w:pPr>
              <w:rPr>
                <w:rFonts w:cs="Arial"/>
                <w:b/>
                <w:bCs/>
                <w:color w:val="44474A"/>
                <w:sz w:val="16"/>
              </w:rPr>
            </w:pPr>
            <w:r w:rsidRPr="00E45FFE">
              <w:rPr>
                <w:rFonts w:cs="Arial"/>
                <w:b/>
                <w:bCs/>
                <w:color w:val="44474A"/>
                <w:sz w:val="16"/>
              </w:rPr>
              <w:t>7,330.00</w:t>
            </w:r>
          </w:p>
        </w:tc>
        <w:tc>
          <w:tcPr>
            <w:tcW w:w="993" w:type="dxa"/>
            <w:noWrap/>
            <w:hideMark/>
          </w:tcPr>
          <w:p w14:paraId="6B281085" w14:textId="77777777" w:rsidR="00E45FFE" w:rsidRPr="00E45FFE" w:rsidRDefault="00E45FFE" w:rsidP="00041161">
            <w:pPr>
              <w:rPr>
                <w:rFonts w:cs="Arial"/>
                <w:b/>
                <w:bCs/>
                <w:color w:val="44474A"/>
                <w:sz w:val="16"/>
              </w:rPr>
            </w:pPr>
            <w:r w:rsidRPr="00E45FFE">
              <w:rPr>
                <w:rFonts w:cs="Arial"/>
                <w:b/>
                <w:bCs/>
                <w:color w:val="44474A"/>
                <w:sz w:val="16"/>
              </w:rPr>
              <w:t>36,650.00</w:t>
            </w:r>
          </w:p>
        </w:tc>
        <w:tc>
          <w:tcPr>
            <w:tcW w:w="1134" w:type="dxa"/>
            <w:noWrap/>
            <w:hideMark/>
          </w:tcPr>
          <w:p w14:paraId="7B0EB440" w14:textId="77777777" w:rsidR="00E45FFE" w:rsidRPr="00E45FFE" w:rsidRDefault="00E45FFE" w:rsidP="00041161">
            <w:pPr>
              <w:rPr>
                <w:rFonts w:cs="Arial"/>
                <w:b/>
                <w:bCs/>
                <w:color w:val="44474A"/>
                <w:sz w:val="16"/>
              </w:rPr>
            </w:pPr>
            <w:r w:rsidRPr="00E45FFE">
              <w:rPr>
                <w:rFonts w:cs="Arial"/>
                <w:b/>
                <w:bCs/>
                <w:color w:val="44474A"/>
                <w:sz w:val="16"/>
              </w:rPr>
              <w:t>857.61</w:t>
            </w:r>
          </w:p>
        </w:tc>
        <w:tc>
          <w:tcPr>
            <w:tcW w:w="1134" w:type="dxa"/>
            <w:noWrap/>
            <w:hideMark/>
          </w:tcPr>
          <w:p w14:paraId="7E25F7DA" w14:textId="77777777" w:rsidR="00E45FFE" w:rsidRPr="00E45FFE" w:rsidRDefault="00E45FFE" w:rsidP="00041161">
            <w:pPr>
              <w:rPr>
                <w:rFonts w:cs="Arial"/>
                <w:b/>
                <w:bCs/>
                <w:color w:val="44474A"/>
                <w:sz w:val="16"/>
              </w:rPr>
            </w:pPr>
            <w:r w:rsidRPr="00E45FFE">
              <w:rPr>
                <w:rFonts w:cs="Arial"/>
                <w:b/>
                <w:bCs/>
                <w:color w:val="44474A"/>
                <w:sz w:val="16"/>
              </w:rPr>
              <w:t>4,288.05</w:t>
            </w:r>
          </w:p>
        </w:tc>
        <w:tc>
          <w:tcPr>
            <w:tcW w:w="992" w:type="dxa"/>
            <w:noWrap/>
            <w:hideMark/>
          </w:tcPr>
          <w:p w14:paraId="11A26919" w14:textId="77777777" w:rsidR="00E45FFE" w:rsidRPr="00E45FFE" w:rsidRDefault="00E45FFE" w:rsidP="00041161">
            <w:pPr>
              <w:rPr>
                <w:rFonts w:cs="Arial"/>
                <w:b/>
                <w:bCs/>
                <w:color w:val="44474A"/>
                <w:sz w:val="16"/>
              </w:rPr>
            </w:pPr>
            <w:r w:rsidRPr="00E45FFE">
              <w:rPr>
                <w:rFonts w:cs="Arial"/>
                <w:b/>
                <w:bCs/>
                <w:color w:val="44474A"/>
                <w:sz w:val="16"/>
              </w:rPr>
              <w:t>1,735.74</w:t>
            </w:r>
          </w:p>
        </w:tc>
        <w:tc>
          <w:tcPr>
            <w:tcW w:w="992" w:type="dxa"/>
            <w:noWrap/>
            <w:hideMark/>
          </w:tcPr>
          <w:p w14:paraId="1EA6A426" w14:textId="77777777" w:rsidR="00E45FFE" w:rsidRPr="00E45FFE" w:rsidRDefault="00E45FFE" w:rsidP="00041161">
            <w:pPr>
              <w:rPr>
                <w:rFonts w:cs="Arial"/>
                <w:b/>
                <w:bCs/>
                <w:color w:val="44474A"/>
                <w:sz w:val="16"/>
              </w:rPr>
            </w:pPr>
            <w:r w:rsidRPr="00E45FFE">
              <w:rPr>
                <w:rFonts w:cs="Arial"/>
                <w:b/>
                <w:bCs/>
                <w:color w:val="44474A"/>
                <w:sz w:val="16"/>
              </w:rPr>
              <w:t>8,678.71</w:t>
            </w:r>
          </w:p>
        </w:tc>
        <w:tc>
          <w:tcPr>
            <w:tcW w:w="992" w:type="dxa"/>
            <w:noWrap/>
            <w:hideMark/>
          </w:tcPr>
          <w:p w14:paraId="79F404E4" w14:textId="77777777" w:rsidR="00E45FFE" w:rsidRPr="00E45FFE" w:rsidRDefault="00E45FFE" w:rsidP="00041161">
            <w:pPr>
              <w:rPr>
                <w:rFonts w:cs="Arial"/>
                <w:color w:val="44474A"/>
                <w:sz w:val="16"/>
              </w:rPr>
            </w:pPr>
            <w:r w:rsidRPr="00E45FFE">
              <w:rPr>
                <w:rFonts w:cs="Arial"/>
                <w:color w:val="44474A"/>
                <w:sz w:val="16"/>
              </w:rPr>
              <w:t> </w:t>
            </w:r>
          </w:p>
        </w:tc>
        <w:tc>
          <w:tcPr>
            <w:tcW w:w="851" w:type="dxa"/>
            <w:noWrap/>
            <w:hideMark/>
          </w:tcPr>
          <w:p w14:paraId="216C9CC9" w14:textId="77777777" w:rsidR="00E45FFE" w:rsidRPr="00E45FFE" w:rsidRDefault="00E45FFE" w:rsidP="00041161">
            <w:pPr>
              <w:rPr>
                <w:rFonts w:cs="Arial"/>
                <w:color w:val="44474A"/>
                <w:sz w:val="16"/>
              </w:rPr>
            </w:pPr>
            <w:r w:rsidRPr="00E45FFE">
              <w:rPr>
                <w:rFonts w:cs="Arial"/>
                <w:color w:val="44474A"/>
                <w:sz w:val="16"/>
              </w:rPr>
              <w:t> </w:t>
            </w:r>
          </w:p>
        </w:tc>
      </w:tr>
    </w:tbl>
    <w:p w14:paraId="203F4D9C" w14:textId="77777777" w:rsidR="00E45FFE" w:rsidRDefault="00E45FFE">
      <w:pPr>
        <w:rPr>
          <w:rFonts w:ascii="Avenir Next LT Pro" w:hAnsi="Avenir Next LT Pro" w:cs="Arial"/>
          <w:sz w:val="21"/>
          <w:szCs w:val="20"/>
        </w:rPr>
      </w:pPr>
      <w:r>
        <w:br w:type="page"/>
      </w:r>
    </w:p>
    <w:p w14:paraId="7D91ED70" w14:textId="2646F2A5" w:rsidR="006C07CA" w:rsidRDefault="006C07CA" w:rsidP="006C07CA">
      <w:pPr>
        <w:pStyle w:val="EPMSubheading"/>
      </w:pPr>
      <w:bookmarkStart w:id="138" w:name="_Toc33106906"/>
      <w:bookmarkStart w:id="139" w:name="_Toc52202396"/>
      <w:bookmarkStart w:id="140" w:name="_Toc52287349"/>
      <w:bookmarkStart w:id="141" w:name="_Toc52288691"/>
      <w:r w:rsidRPr="0018546B">
        <w:t>Third Party Payments Report</w:t>
      </w:r>
      <w:bookmarkEnd w:id="138"/>
      <w:bookmarkEnd w:id="139"/>
      <w:bookmarkEnd w:id="140"/>
      <w:bookmarkEnd w:id="141"/>
    </w:p>
    <w:p w14:paraId="04BA2B46" w14:textId="77777777" w:rsidR="00EE44B3" w:rsidRDefault="00AC1F26" w:rsidP="00C22C71">
      <w:pPr>
        <w:pStyle w:val="EPMTextstyle"/>
        <w:spacing w:before="360"/>
      </w:pPr>
      <w:bookmarkStart w:id="142" w:name="_Toc32581814"/>
      <w:bookmarkStart w:id="143" w:name="_Toc32582044"/>
      <w:bookmarkStart w:id="144" w:name="_Toc33106907"/>
      <w:bookmarkStart w:id="145" w:name="_Toc52202397"/>
      <w:bookmarkStart w:id="146" w:name="_Toc52287350"/>
      <w:bookmarkStart w:id="147" w:name="_Toc52288692"/>
      <w:r w:rsidRPr="00923FE0">
        <w:rPr>
          <w:noProof/>
          <w:lang w:eastAsia="en-GB"/>
        </w:rPr>
        <w:drawing>
          <wp:anchor distT="0" distB="0" distL="114300" distR="114300" simplePos="0" relativeHeight="251748354" behindDoc="0" locked="0" layoutInCell="1" allowOverlap="1" wp14:anchorId="336EB1DD" wp14:editId="069A0F68">
            <wp:simplePos x="0" y="0"/>
            <wp:positionH relativeFrom="margin">
              <wp:align>left</wp:align>
            </wp:positionH>
            <wp:positionV relativeFrom="paragraph">
              <wp:posOffset>140566</wp:posOffset>
            </wp:positionV>
            <wp:extent cx="7772400" cy="3724275"/>
            <wp:effectExtent l="0" t="0" r="0" b="9525"/>
            <wp:wrapSquare wrapText="bothSides"/>
            <wp:docPr id="60" name="Picture 60"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screenshot, font, number&#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7772400" cy="3724275"/>
                    </a:xfrm>
                    <a:prstGeom prst="rect">
                      <a:avLst/>
                    </a:prstGeom>
                  </pic:spPr>
                </pic:pic>
              </a:graphicData>
            </a:graphic>
            <wp14:sizeRelH relativeFrom="page">
              <wp14:pctWidth>0</wp14:pctWidth>
            </wp14:sizeRelH>
            <wp14:sizeRelV relativeFrom="page">
              <wp14:pctHeight>0</wp14:pctHeight>
            </wp14:sizeRelV>
          </wp:anchor>
        </w:drawing>
      </w:r>
      <w:bookmarkEnd w:id="142"/>
      <w:bookmarkEnd w:id="143"/>
      <w:bookmarkEnd w:id="144"/>
      <w:bookmarkEnd w:id="145"/>
      <w:bookmarkEnd w:id="146"/>
      <w:bookmarkEnd w:id="147"/>
    </w:p>
    <w:p w14:paraId="4BC62C5C" w14:textId="77777777" w:rsidR="00BB139B" w:rsidRPr="00BB139B" w:rsidRDefault="00BB139B" w:rsidP="00BB139B"/>
    <w:p w14:paraId="69ED1E23" w14:textId="77777777" w:rsidR="00BB139B" w:rsidRPr="00BB139B" w:rsidRDefault="00BB139B" w:rsidP="00BB139B"/>
    <w:p w14:paraId="40A230B3" w14:textId="77777777" w:rsidR="00BB139B" w:rsidRPr="00BB139B" w:rsidRDefault="00BB139B" w:rsidP="00BB139B"/>
    <w:p w14:paraId="2AB8ED5F" w14:textId="77777777" w:rsidR="00BB139B" w:rsidRPr="00BB139B" w:rsidRDefault="00BB139B" w:rsidP="00BB139B"/>
    <w:p w14:paraId="5BFEFCC8" w14:textId="77777777" w:rsidR="00BB139B" w:rsidRPr="00BB139B" w:rsidRDefault="00BB139B" w:rsidP="00BB139B"/>
    <w:p w14:paraId="587B0D5F" w14:textId="77777777" w:rsidR="00BB139B" w:rsidRPr="00BB139B" w:rsidRDefault="00BB139B" w:rsidP="00BB139B"/>
    <w:p w14:paraId="7DF57B28" w14:textId="77777777" w:rsidR="00BB139B" w:rsidRPr="00BB139B" w:rsidRDefault="00BB139B" w:rsidP="00BB139B"/>
    <w:p w14:paraId="2858A22B" w14:textId="77777777" w:rsidR="00BB139B" w:rsidRPr="00BB139B" w:rsidRDefault="00BB139B" w:rsidP="00BB139B"/>
    <w:p w14:paraId="460CF8BA" w14:textId="77777777" w:rsidR="00BB139B" w:rsidRPr="00BB139B" w:rsidRDefault="00BB139B" w:rsidP="00BB139B"/>
    <w:p w14:paraId="1CFE1957" w14:textId="77777777" w:rsidR="00BB139B" w:rsidRPr="00BB139B" w:rsidRDefault="00BB139B" w:rsidP="00BB139B"/>
    <w:p w14:paraId="4A682A8A" w14:textId="77777777" w:rsidR="00BB139B" w:rsidRPr="00BB139B" w:rsidRDefault="00BB139B" w:rsidP="00BB139B"/>
    <w:p w14:paraId="19ADE1B3" w14:textId="77777777" w:rsidR="00BB139B" w:rsidRPr="00BB139B" w:rsidRDefault="00BB139B" w:rsidP="00BB139B"/>
    <w:p w14:paraId="40BFDDFB" w14:textId="77777777" w:rsidR="00BB139B" w:rsidRPr="00BB139B" w:rsidRDefault="00BB139B" w:rsidP="00BB139B"/>
    <w:p w14:paraId="5892C698" w14:textId="77777777" w:rsidR="00BB139B" w:rsidRPr="00BB139B" w:rsidRDefault="00BB139B" w:rsidP="00BB139B"/>
    <w:p w14:paraId="63AAF49A" w14:textId="77777777" w:rsidR="00BB139B" w:rsidRPr="00BB139B" w:rsidRDefault="00BB139B" w:rsidP="00BB139B"/>
    <w:p w14:paraId="50535739" w14:textId="77777777" w:rsidR="00BB139B" w:rsidRPr="00BB139B" w:rsidRDefault="00BB139B" w:rsidP="00BB139B"/>
    <w:p w14:paraId="23F5C6AB" w14:textId="77777777" w:rsidR="00BB139B" w:rsidRPr="00BB139B" w:rsidRDefault="00BB139B" w:rsidP="00BB139B"/>
    <w:p w14:paraId="11C79969" w14:textId="77777777" w:rsidR="00BB139B" w:rsidRPr="00BB139B" w:rsidRDefault="00BB139B" w:rsidP="00BB139B"/>
    <w:p w14:paraId="2936F00D" w14:textId="77777777" w:rsidR="00BB139B" w:rsidRPr="00BB139B" w:rsidRDefault="00BB139B" w:rsidP="00BB139B"/>
    <w:p w14:paraId="1AE3CB98" w14:textId="77777777" w:rsidR="00BB139B" w:rsidRPr="00BB139B" w:rsidRDefault="00BB139B" w:rsidP="00BB139B"/>
    <w:p w14:paraId="7B5BA243" w14:textId="77777777" w:rsidR="00BB139B" w:rsidRDefault="00BB139B" w:rsidP="00BB139B">
      <w:pPr>
        <w:rPr>
          <w:rFonts w:ascii="Avenir Next LT Pro" w:hAnsi="Avenir Next LT Pro" w:cs="Arial"/>
          <w:sz w:val="21"/>
          <w:szCs w:val="20"/>
        </w:rPr>
      </w:pPr>
    </w:p>
    <w:p w14:paraId="3C6EC6EB" w14:textId="77777777" w:rsidR="00BB139B" w:rsidRDefault="00BB139B" w:rsidP="00BB139B">
      <w:pPr>
        <w:rPr>
          <w:rFonts w:ascii="Avenir Next LT Pro" w:hAnsi="Avenir Next LT Pro" w:cs="Arial"/>
          <w:sz w:val="21"/>
          <w:szCs w:val="20"/>
        </w:rPr>
      </w:pPr>
    </w:p>
    <w:p w14:paraId="36C8AF39" w14:textId="77777777" w:rsidR="00BB139B" w:rsidRDefault="00BB139B" w:rsidP="00BB139B">
      <w:pPr>
        <w:sectPr w:rsidR="00BB139B" w:rsidSect="00F22246">
          <w:pgSz w:w="16838" w:h="11906" w:orient="landscape"/>
          <w:pgMar w:top="1021" w:right="1276" w:bottom="1021" w:left="851" w:header="709" w:footer="544" w:gutter="0"/>
          <w:cols w:space="708"/>
          <w:docGrid w:linePitch="360"/>
        </w:sectPr>
      </w:pPr>
    </w:p>
    <w:p w14:paraId="535A4DC7" w14:textId="77777777" w:rsidR="00105558" w:rsidRDefault="00105558" w:rsidP="00105558">
      <w:pPr>
        <w:pStyle w:val="EPMSubheading"/>
      </w:pPr>
      <w:bookmarkStart w:id="148" w:name="_Toc33106908"/>
      <w:bookmarkStart w:id="149" w:name="_Toc52202398"/>
      <w:bookmarkStart w:id="150" w:name="_Toc52287351"/>
      <w:bookmarkStart w:id="151" w:name="_Toc52288693"/>
      <w:r w:rsidRPr="0018546B">
        <w:t>Academy Journal Report</w:t>
      </w:r>
      <w:bookmarkEnd w:id="148"/>
      <w:bookmarkEnd w:id="149"/>
      <w:bookmarkEnd w:id="150"/>
      <w:bookmarkEnd w:id="151"/>
    </w:p>
    <w:tbl>
      <w:tblPr>
        <w:tblW w:w="15304" w:type="dxa"/>
        <w:tblLayout w:type="fixed"/>
        <w:tblLook w:val="04A0" w:firstRow="1" w:lastRow="0" w:firstColumn="1" w:lastColumn="0" w:noHBand="0" w:noVBand="1"/>
      </w:tblPr>
      <w:tblGrid>
        <w:gridCol w:w="1129"/>
        <w:gridCol w:w="1134"/>
        <w:gridCol w:w="1560"/>
        <w:gridCol w:w="2978"/>
        <w:gridCol w:w="1132"/>
        <w:gridCol w:w="1418"/>
        <w:gridCol w:w="3402"/>
        <w:gridCol w:w="1417"/>
        <w:gridCol w:w="1134"/>
      </w:tblGrid>
      <w:tr w:rsidR="00655235" w:rsidRPr="00252807" w14:paraId="63F5ADC4" w14:textId="77777777" w:rsidTr="00D24826">
        <w:trPr>
          <w:trHeight w:val="300"/>
        </w:trPr>
        <w:tc>
          <w:tcPr>
            <w:tcW w:w="1129"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3ABA40C" w14:textId="77777777" w:rsidR="00655235" w:rsidRPr="00252807" w:rsidRDefault="00655235" w:rsidP="00655235">
            <w:pPr>
              <w:spacing w:before="40" w:after="40"/>
              <w:rPr>
                <w:rFonts w:eastAsia="Times New Roman" w:cs="Arial"/>
                <w:b/>
                <w:bCs/>
                <w:color w:val="000000"/>
                <w:sz w:val="20"/>
                <w:szCs w:val="20"/>
                <w:lang w:eastAsia="en-GB"/>
              </w:rPr>
            </w:pPr>
            <w:r w:rsidRPr="00252807">
              <w:rPr>
                <w:rFonts w:eastAsia="Times New Roman" w:cs="Arial"/>
                <w:b/>
                <w:bCs/>
                <w:color w:val="000000"/>
                <w:sz w:val="20"/>
                <w:szCs w:val="20"/>
                <w:lang w:eastAsia="en-GB"/>
              </w:rPr>
              <w:t>Doc Type</w:t>
            </w:r>
          </w:p>
        </w:tc>
        <w:tc>
          <w:tcPr>
            <w:tcW w:w="1134" w:type="dxa"/>
            <w:tcBorders>
              <w:top w:val="single" w:sz="4" w:space="0" w:color="BFBFBF"/>
              <w:left w:val="nil"/>
              <w:bottom w:val="single" w:sz="4" w:space="0" w:color="BFBFBF"/>
              <w:right w:val="single" w:sz="4" w:space="0" w:color="BFBFBF"/>
            </w:tcBorders>
            <w:shd w:val="clear" w:color="auto" w:fill="auto"/>
            <w:noWrap/>
            <w:vAlign w:val="center"/>
            <w:hideMark/>
          </w:tcPr>
          <w:p w14:paraId="2AC14AD6" w14:textId="77777777" w:rsidR="00655235" w:rsidRPr="00252807" w:rsidRDefault="00655235" w:rsidP="00655235">
            <w:pPr>
              <w:spacing w:before="40" w:after="40"/>
              <w:rPr>
                <w:rFonts w:eastAsia="Times New Roman" w:cs="Arial"/>
                <w:b/>
                <w:bCs/>
                <w:color w:val="000000"/>
                <w:sz w:val="20"/>
                <w:szCs w:val="20"/>
                <w:lang w:eastAsia="en-GB"/>
              </w:rPr>
            </w:pPr>
            <w:r w:rsidRPr="00252807">
              <w:rPr>
                <w:rFonts w:eastAsia="Times New Roman" w:cs="Arial"/>
                <w:b/>
                <w:bCs/>
                <w:color w:val="000000"/>
                <w:sz w:val="20"/>
                <w:szCs w:val="20"/>
                <w:lang w:eastAsia="en-GB"/>
              </w:rPr>
              <w:t>Row</w:t>
            </w:r>
          </w:p>
        </w:tc>
        <w:tc>
          <w:tcPr>
            <w:tcW w:w="1560" w:type="dxa"/>
            <w:tcBorders>
              <w:top w:val="single" w:sz="4" w:space="0" w:color="BFBFBF"/>
              <w:left w:val="nil"/>
              <w:bottom w:val="single" w:sz="4" w:space="0" w:color="BFBFBF"/>
              <w:right w:val="single" w:sz="4" w:space="0" w:color="BFBFBF"/>
            </w:tcBorders>
            <w:shd w:val="clear" w:color="auto" w:fill="auto"/>
            <w:noWrap/>
            <w:vAlign w:val="center"/>
            <w:hideMark/>
          </w:tcPr>
          <w:p w14:paraId="5460AB7D" w14:textId="77777777" w:rsidR="00655235" w:rsidRPr="00252807" w:rsidRDefault="00655235" w:rsidP="00655235">
            <w:pPr>
              <w:spacing w:before="40" w:after="40"/>
              <w:rPr>
                <w:rFonts w:eastAsia="Times New Roman" w:cs="Arial"/>
                <w:b/>
                <w:bCs/>
                <w:color w:val="000000"/>
                <w:sz w:val="20"/>
                <w:szCs w:val="20"/>
                <w:lang w:eastAsia="en-GB"/>
              </w:rPr>
            </w:pPr>
            <w:r w:rsidRPr="00252807">
              <w:rPr>
                <w:rFonts w:eastAsia="Times New Roman" w:cs="Arial"/>
                <w:b/>
                <w:bCs/>
                <w:color w:val="000000"/>
                <w:sz w:val="20"/>
                <w:szCs w:val="20"/>
                <w:lang w:eastAsia="en-GB"/>
              </w:rPr>
              <w:t>Doc Date</w:t>
            </w:r>
          </w:p>
        </w:tc>
        <w:tc>
          <w:tcPr>
            <w:tcW w:w="2978" w:type="dxa"/>
            <w:tcBorders>
              <w:top w:val="single" w:sz="4" w:space="0" w:color="BFBFBF"/>
              <w:left w:val="nil"/>
              <w:bottom w:val="single" w:sz="4" w:space="0" w:color="BFBFBF"/>
              <w:right w:val="single" w:sz="4" w:space="0" w:color="BFBFBF"/>
            </w:tcBorders>
            <w:shd w:val="clear" w:color="auto" w:fill="auto"/>
            <w:noWrap/>
            <w:vAlign w:val="center"/>
            <w:hideMark/>
          </w:tcPr>
          <w:p w14:paraId="1B9FB9A6" w14:textId="77777777" w:rsidR="00655235" w:rsidRPr="00252807" w:rsidRDefault="00655235" w:rsidP="00655235">
            <w:pPr>
              <w:spacing w:before="40" w:after="40"/>
              <w:rPr>
                <w:rFonts w:eastAsia="Times New Roman" w:cs="Arial"/>
                <w:b/>
                <w:bCs/>
                <w:color w:val="000000"/>
                <w:sz w:val="20"/>
                <w:szCs w:val="20"/>
                <w:lang w:eastAsia="en-GB"/>
              </w:rPr>
            </w:pPr>
            <w:r w:rsidRPr="00252807">
              <w:rPr>
                <w:rFonts w:eastAsia="Times New Roman" w:cs="Arial"/>
                <w:b/>
                <w:bCs/>
                <w:color w:val="000000"/>
                <w:sz w:val="20"/>
                <w:szCs w:val="20"/>
                <w:lang w:eastAsia="en-GB"/>
              </w:rPr>
              <w:t>Nominal</w:t>
            </w:r>
          </w:p>
        </w:tc>
        <w:tc>
          <w:tcPr>
            <w:tcW w:w="1132" w:type="dxa"/>
            <w:tcBorders>
              <w:top w:val="single" w:sz="4" w:space="0" w:color="BFBFBF"/>
              <w:left w:val="nil"/>
              <w:bottom w:val="single" w:sz="4" w:space="0" w:color="BFBFBF"/>
              <w:right w:val="single" w:sz="4" w:space="0" w:color="BFBFBF"/>
            </w:tcBorders>
            <w:shd w:val="clear" w:color="auto" w:fill="auto"/>
            <w:noWrap/>
            <w:vAlign w:val="center"/>
            <w:hideMark/>
          </w:tcPr>
          <w:p w14:paraId="59A1C39C" w14:textId="77777777" w:rsidR="00655235" w:rsidRPr="00252807" w:rsidRDefault="00655235" w:rsidP="00655235">
            <w:pPr>
              <w:spacing w:before="40" w:after="40"/>
              <w:rPr>
                <w:rFonts w:eastAsia="Times New Roman" w:cs="Arial"/>
                <w:b/>
                <w:bCs/>
                <w:color w:val="000000"/>
                <w:sz w:val="20"/>
                <w:szCs w:val="20"/>
                <w:lang w:eastAsia="en-GB"/>
              </w:rPr>
            </w:pPr>
            <w:r w:rsidRPr="00252807">
              <w:rPr>
                <w:rFonts w:eastAsia="Times New Roman" w:cs="Arial"/>
                <w:b/>
                <w:bCs/>
                <w:color w:val="000000"/>
                <w:sz w:val="20"/>
                <w:szCs w:val="20"/>
                <w:lang w:eastAsia="en-GB"/>
              </w:rPr>
              <w:t>Account</w:t>
            </w:r>
          </w:p>
        </w:tc>
        <w:tc>
          <w:tcPr>
            <w:tcW w:w="1418" w:type="dxa"/>
            <w:tcBorders>
              <w:top w:val="single" w:sz="4" w:space="0" w:color="BFBFBF"/>
              <w:left w:val="nil"/>
              <w:bottom w:val="single" w:sz="4" w:space="0" w:color="BFBFBF"/>
              <w:right w:val="single" w:sz="4" w:space="0" w:color="BFBFBF"/>
            </w:tcBorders>
            <w:shd w:val="clear" w:color="auto" w:fill="auto"/>
            <w:noWrap/>
            <w:vAlign w:val="center"/>
            <w:hideMark/>
          </w:tcPr>
          <w:p w14:paraId="2DDA1B41" w14:textId="77777777" w:rsidR="00655235" w:rsidRPr="00252807" w:rsidRDefault="00655235" w:rsidP="00655235">
            <w:pPr>
              <w:spacing w:before="40" w:after="40"/>
              <w:rPr>
                <w:rFonts w:eastAsia="Times New Roman" w:cs="Arial"/>
                <w:b/>
                <w:bCs/>
                <w:color w:val="000000"/>
                <w:sz w:val="20"/>
                <w:szCs w:val="20"/>
                <w:lang w:eastAsia="en-GB"/>
              </w:rPr>
            </w:pPr>
            <w:r w:rsidRPr="00252807">
              <w:rPr>
                <w:rFonts w:eastAsia="Times New Roman" w:cs="Arial"/>
                <w:b/>
                <w:bCs/>
                <w:color w:val="000000"/>
                <w:sz w:val="20"/>
                <w:szCs w:val="20"/>
                <w:lang w:eastAsia="en-GB"/>
              </w:rPr>
              <w:t>Value</w:t>
            </w:r>
          </w:p>
        </w:tc>
        <w:tc>
          <w:tcPr>
            <w:tcW w:w="3402" w:type="dxa"/>
            <w:tcBorders>
              <w:top w:val="single" w:sz="4" w:space="0" w:color="BFBFBF"/>
              <w:left w:val="nil"/>
              <w:bottom w:val="single" w:sz="4" w:space="0" w:color="BFBFBF"/>
              <w:right w:val="single" w:sz="4" w:space="0" w:color="BFBFBF"/>
            </w:tcBorders>
            <w:shd w:val="clear" w:color="auto" w:fill="auto"/>
            <w:noWrap/>
            <w:vAlign w:val="center"/>
            <w:hideMark/>
          </w:tcPr>
          <w:p w14:paraId="23544F74" w14:textId="77777777" w:rsidR="00655235" w:rsidRPr="00252807" w:rsidRDefault="00655235" w:rsidP="00655235">
            <w:pPr>
              <w:spacing w:before="40" w:after="40"/>
              <w:rPr>
                <w:rFonts w:eastAsia="Times New Roman" w:cs="Arial"/>
                <w:b/>
                <w:bCs/>
                <w:color w:val="000000"/>
                <w:sz w:val="20"/>
                <w:szCs w:val="20"/>
                <w:lang w:eastAsia="en-GB"/>
              </w:rPr>
            </w:pPr>
            <w:r w:rsidRPr="00252807">
              <w:rPr>
                <w:rFonts w:eastAsia="Times New Roman" w:cs="Arial"/>
                <w:b/>
                <w:bCs/>
                <w:color w:val="000000"/>
                <w:sz w:val="20"/>
                <w:szCs w:val="20"/>
                <w:lang w:eastAsia="en-GB"/>
              </w:rPr>
              <w:t>Description</w:t>
            </w:r>
          </w:p>
        </w:tc>
        <w:tc>
          <w:tcPr>
            <w:tcW w:w="1417" w:type="dxa"/>
            <w:tcBorders>
              <w:top w:val="single" w:sz="4" w:space="0" w:color="BFBFBF"/>
              <w:left w:val="nil"/>
              <w:bottom w:val="single" w:sz="4" w:space="0" w:color="BFBFBF"/>
              <w:right w:val="single" w:sz="4" w:space="0" w:color="BFBFBF"/>
            </w:tcBorders>
            <w:shd w:val="clear" w:color="auto" w:fill="auto"/>
            <w:noWrap/>
            <w:vAlign w:val="center"/>
            <w:hideMark/>
          </w:tcPr>
          <w:p w14:paraId="7478C983" w14:textId="77777777" w:rsidR="00655235" w:rsidRPr="00252807" w:rsidRDefault="00655235" w:rsidP="00655235">
            <w:pPr>
              <w:spacing w:before="40" w:after="40"/>
              <w:rPr>
                <w:rFonts w:eastAsia="Times New Roman" w:cs="Arial"/>
                <w:b/>
                <w:bCs/>
                <w:color w:val="000000"/>
                <w:sz w:val="20"/>
                <w:szCs w:val="20"/>
                <w:lang w:eastAsia="en-GB"/>
              </w:rPr>
            </w:pPr>
            <w:r w:rsidRPr="00252807">
              <w:rPr>
                <w:rFonts w:eastAsia="Times New Roman" w:cs="Arial"/>
                <w:b/>
                <w:bCs/>
                <w:color w:val="000000"/>
                <w:sz w:val="20"/>
                <w:szCs w:val="20"/>
                <w:lang w:eastAsia="en-GB"/>
              </w:rPr>
              <w:t>Year code</w:t>
            </w:r>
          </w:p>
        </w:tc>
        <w:tc>
          <w:tcPr>
            <w:tcW w:w="1134" w:type="dxa"/>
            <w:tcBorders>
              <w:top w:val="single" w:sz="4" w:space="0" w:color="BFBFBF"/>
              <w:left w:val="nil"/>
              <w:bottom w:val="single" w:sz="4" w:space="0" w:color="BFBFBF"/>
              <w:right w:val="single" w:sz="4" w:space="0" w:color="BFBFBF"/>
            </w:tcBorders>
            <w:shd w:val="clear" w:color="auto" w:fill="auto"/>
            <w:noWrap/>
            <w:vAlign w:val="center"/>
            <w:hideMark/>
          </w:tcPr>
          <w:p w14:paraId="58D7A584" w14:textId="77777777" w:rsidR="00655235" w:rsidRPr="00252807" w:rsidRDefault="00655235" w:rsidP="00655235">
            <w:pPr>
              <w:spacing w:before="40" w:after="40"/>
              <w:rPr>
                <w:rFonts w:eastAsia="Times New Roman" w:cs="Arial"/>
                <w:b/>
                <w:bCs/>
                <w:color w:val="000000"/>
                <w:sz w:val="20"/>
                <w:szCs w:val="20"/>
                <w:lang w:eastAsia="en-GB"/>
              </w:rPr>
            </w:pPr>
            <w:r w:rsidRPr="00252807">
              <w:rPr>
                <w:rFonts w:eastAsia="Times New Roman" w:cs="Arial"/>
                <w:b/>
                <w:bCs/>
                <w:color w:val="000000"/>
                <w:sz w:val="20"/>
                <w:szCs w:val="20"/>
                <w:lang w:eastAsia="en-GB"/>
              </w:rPr>
              <w:t>Period</w:t>
            </w:r>
          </w:p>
        </w:tc>
      </w:tr>
      <w:tr w:rsidR="00655235" w:rsidRPr="00252807" w14:paraId="5C705B4F"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631818DC"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2E7E95E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1</w:t>
            </w:r>
          </w:p>
        </w:tc>
        <w:tc>
          <w:tcPr>
            <w:tcW w:w="1560" w:type="dxa"/>
            <w:tcBorders>
              <w:top w:val="nil"/>
              <w:left w:val="nil"/>
              <w:bottom w:val="single" w:sz="4" w:space="0" w:color="BFBFBF"/>
              <w:right w:val="single" w:sz="4" w:space="0" w:color="BFBFBF"/>
            </w:tcBorders>
            <w:shd w:val="clear" w:color="auto" w:fill="auto"/>
            <w:noWrap/>
            <w:vAlign w:val="bottom"/>
            <w:hideMark/>
          </w:tcPr>
          <w:p w14:paraId="49497A90" w14:textId="77777777" w:rsidR="00655235" w:rsidRPr="00252807" w:rsidRDefault="00655235" w:rsidP="00041161">
            <w:pPr>
              <w:spacing w:before="40" w:after="40"/>
              <w:ind w:left="-108"/>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FFF00"/>
            <w:noWrap/>
            <w:vAlign w:val="bottom"/>
            <w:hideMark/>
          </w:tcPr>
          <w:p w14:paraId="22EFB045"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DEFG9095</w:t>
            </w:r>
          </w:p>
        </w:tc>
        <w:tc>
          <w:tcPr>
            <w:tcW w:w="1132" w:type="dxa"/>
            <w:tcBorders>
              <w:top w:val="nil"/>
              <w:left w:val="nil"/>
              <w:bottom w:val="single" w:sz="4" w:space="0" w:color="BFBFBF"/>
              <w:right w:val="single" w:sz="4" w:space="0" w:color="BFBFBF"/>
            </w:tcBorders>
            <w:shd w:val="clear" w:color="auto" w:fill="auto"/>
            <w:noWrap/>
            <w:vAlign w:val="bottom"/>
            <w:hideMark/>
          </w:tcPr>
          <w:p w14:paraId="604A0541"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DM</w:t>
            </w:r>
          </w:p>
        </w:tc>
        <w:tc>
          <w:tcPr>
            <w:tcW w:w="1418" w:type="dxa"/>
            <w:tcBorders>
              <w:top w:val="nil"/>
              <w:left w:val="nil"/>
              <w:bottom w:val="single" w:sz="4" w:space="0" w:color="BFBFBF"/>
              <w:right w:val="single" w:sz="4" w:space="0" w:color="BFBFBF"/>
            </w:tcBorders>
            <w:shd w:val="clear" w:color="auto" w:fill="auto"/>
            <w:noWrap/>
            <w:vAlign w:val="bottom"/>
            <w:hideMark/>
          </w:tcPr>
          <w:p w14:paraId="12B885AD"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42207.08</w:t>
            </w:r>
          </w:p>
        </w:tc>
        <w:tc>
          <w:tcPr>
            <w:tcW w:w="3402" w:type="dxa"/>
            <w:tcBorders>
              <w:top w:val="nil"/>
              <w:left w:val="nil"/>
              <w:bottom w:val="single" w:sz="4" w:space="0" w:color="BFBFBF"/>
              <w:right w:val="single" w:sz="4" w:space="0" w:color="BFBFBF"/>
            </w:tcBorders>
            <w:shd w:val="clear" w:color="auto" w:fill="auto"/>
            <w:noWrap/>
            <w:vAlign w:val="bottom"/>
            <w:hideMark/>
          </w:tcPr>
          <w:p w14:paraId="4BED096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Admin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5F8D854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534014F2"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1243F261"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5D6BC5E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0A9437D1"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2</w:t>
            </w:r>
          </w:p>
        </w:tc>
        <w:tc>
          <w:tcPr>
            <w:tcW w:w="1560" w:type="dxa"/>
            <w:tcBorders>
              <w:top w:val="nil"/>
              <w:left w:val="nil"/>
              <w:bottom w:val="single" w:sz="4" w:space="0" w:color="BFBFBF"/>
              <w:right w:val="single" w:sz="4" w:space="0" w:color="BFBFBF"/>
            </w:tcBorders>
            <w:shd w:val="clear" w:color="auto" w:fill="auto"/>
            <w:noWrap/>
            <w:vAlign w:val="bottom"/>
            <w:hideMark/>
          </w:tcPr>
          <w:p w14:paraId="732DFAEE"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79646"/>
            <w:noWrap/>
            <w:vAlign w:val="bottom"/>
            <w:hideMark/>
          </w:tcPr>
          <w:p w14:paraId="46006A8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DEFG9095</w:t>
            </w:r>
          </w:p>
        </w:tc>
        <w:tc>
          <w:tcPr>
            <w:tcW w:w="1132" w:type="dxa"/>
            <w:tcBorders>
              <w:top w:val="nil"/>
              <w:left w:val="nil"/>
              <w:bottom w:val="single" w:sz="4" w:space="0" w:color="BFBFBF"/>
              <w:right w:val="single" w:sz="4" w:space="0" w:color="BFBFBF"/>
            </w:tcBorders>
            <w:shd w:val="clear" w:color="auto" w:fill="auto"/>
            <w:noWrap/>
            <w:vAlign w:val="bottom"/>
            <w:hideMark/>
          </w:tcPr>
          <w:p w14:paraId="1903B6C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DM</w:t>
            </w:r>
          </w:p>
        </w:tc>
        <w:tc>
          <w:tcPr>
            <w:tcW w:w="1418" w:type="dxa"/>
            <w:tcBorders>
              <w:top w:val="nil"/>
              <w:left w:val="nil"/>
              <w:bottom w:val="single" w:sz="4" w:space="0" w:color="BFBFBF"/>
              <w:right w:val="single" w:sz="4" w:space="0" w:color="BFBFBF"/>
            </w:tcBorders>
            <w:shd w:val="clear" w:color="auto" w:fill="auto"/>
            <w:noWrap/>
            <w:vAlign w:val="bottom"/>
            <w:hideMark/>
          </w:tcPr>
          <w:p w14:paraId="3E88B6AE"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2335.6</w:t>
            </w:r>
          </w:p>
        </w:tc>
        <w:tc>
          <w:tcPr>
            <w:tcW w:w="3402" w:type="dxa"/>
            <w:tcBorders>
              <w:top w:val="nil"/>
              <w:left w:val="nil"/>
              <w:bottom w:val="single" w:sz="4" w:space="0" w:color="BFBFBF"/>
              <w:right w:val="single" w:sz="4" w:space="0" w:color="BFBFBF"/>
            </w:tcBorders>
            <w:shd w:val="clear" w:color="auto" w:fill="auto"/>
            <w:noWrap/>
            <w:vAlign w:val="bottom"/>
            <w:hideMark/>
          </w:tcPr>
          <w:p w14:paraId="1DD513B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Admin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12633465"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02DDCE6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3FB21429"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53B6261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0DE12431"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3</w:t>
            </w:r>
          </w:p>
        </w:tc>
        <w:tc>
          <w:tcPr>
            <w:tcW w:w="1560" w:type="dxa"/>
            <w:tcBorders>
              <w:top w:val="nil"/>
              <w:left w:val="nil"/>
              <w:bottom w:val="single" w:sz="4" w:space="0" w:color="BFBFBF"/>
              <w:right w:val="single" w:sz="4" w:space="0" w:color="BFBFBF"/>
            </w:tcBorders>
            <w:shd w:val="clear" w:color="auto" w:fill="auto"/>
            <w:noWrap/>
            <w:vAlign w:val="bottom"/>
            <w:hideMark/>
          </w:tcPr>
          <w:p w14:paraId="113636BB"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00B0F0"/>
            <w:noWrap/>
            <w:vAlign w:val="bottom"/>
            <w:hideMark/>
          </w:tcPr>
          <w:p w14:paraId="67DE6FFC"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color w:val="000000"/>
                <w:sz w:val="18"/>
                <w:szCs w:val="18"/>
                <w:lang w:eastAsia="en-GB"/>
              </w:rPr>
              <w:t>DEFG9095</w:t>
            </w:r>
          </w:p>
        </w:tc>
        <w:tc>
          <w:tcPr>
            <w:tcW w:w="1132" w:type="dxa"/>
            <w:tcBorders>
              <w:top w:val="nil"/>
              <w:left w:val="nil"/>
              <w:bottom w:val="single" w:sz="4" w:space="0" w:color="BFBFBF"/>
              <w:right w:val="single" w:sz="4" w:space="0" w:color="BFBFBF"/>
            </w:tcBorders>
            <w:shd w:val="clear" w:color="auto" w:fill="auto"/>
            <w:noWrap/>
            <w:vAlign w:val="bottom"/>
            <w:hideMark/>
          </w:tcPr>
          <w:p w14:paraId="5B7AFE65"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DM</w:t>
            </w:r>
          </w:p>
        </w:tc>
        <w:tc>
          <w:tcPr>
            <w:tcW w:w="1418" w:type="dxa"/>
            <w:tcBorders>
              <w:top w:val="nil"/>
              <w:left w:val="nil"/>
              <w:bottom w:val="single" w:sz="4" w:space="0" w:color="BFBFBF"/>
              <w:right w:val="single" w:sz="4" w:space="0" w:color="BFBFBF"/>
            </w:tcBorders>
            <w:shd w:val="clear" w:color="auto" w:fill="auto"/>
            <w:noWrap/>
            <w:vAlign w:val="bottom"/>
            <w:hideMark/>
          </w:tcPr>
          <w:p w14:paraId="187E5F75"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4,978.51</w:t>
            </w:r>
          </w:p>
        </w:tc>
        <w:tc>
          <w:tcPr>
            <w:tcW w:w="3402" w:type="dxa"/>
            <w:tcBorders>
              <w:top w:val="nil"/>
              <w:left w:val="nil"/>
              <w:bottom w:val="single" w:sz="4" w:space="0" w:color="BFBFBF"/>
              <w:right w:val="single" w:sz="4" w:space="0" w:color="BFBFBF"/>
            </w:tcBorders>
            <w:shd w:val="clear" w:color="auto" w:fill="auto"/>
            <w:noWrap/>
            <w:vAlign w:val="bottom"/>
            <w:hideMark/>
          </w:tcPr>
          <w:p w14:paraId="4320BB29"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Admin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59B8DB73"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23C7B68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1EFD02E3"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2DBC4ECC"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2C27C32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4</w:t>
            </w:r>
          </w:p>
        </w:tc>
        <w:tc>
          <w:tcPr>
            <w:tcW w:w="1560" w:type="dxa"/>
            <w:tcBorders>
              <w:top w:val="nil"/>
              <w:left w:val="nil"/>
              <w:bottom w:val="single" w:sz="4" w:space="0" w:color="BFBFBF"/>
              <w:right w:val="single" w:sz="4" w:space="0" w:color="BFBFBF"/>
            </w:tcBorders>
            <w:shd w:val="clear" w:color="auto" w:fill="auto"/>
            <w:noWrap/>
            <w:vAlign w:val="bottom"/>
            <w:hideMark/>
          </w:tcPr>
          <w:p w14:paraId="0C7656E2"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FFF00"/>
            <w:noWrap/>
            <w:vAlign w:val="bottom"/>
            <w:hideMark/>
          </w:tcPr>
          <w:p w14:paraId="32EFD9EB"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color w:val="000000"/>
                <w:sz w:val="18"/>
                <w:szCs w:val="18"/>
                <w:lang w:eastAsia="en-GB"/>
              </w:rPr>
              <w:t>DEFG9095</w:t>
            </w:r>
          </w:p>
        </w:tc>
        <w:tc>
          <w:tcPr>
            <w:tcW w:w="1132" w:type="dxa"/>
            <w:tcBorders>
              <w:top w:val="nil"/>
              <w:left w:val="nil"/>
              <w:bottom w:val="single" w:sz="4" w:space="0" w:color="BFBFBF"/>
              <w:right w:val="single" w:sz="4" w:space="0" w:color="BFBFBF"/>
            </w:tcBorders>
            <w:shd w:val="clear" w:color="auto" w:fill="auto"/>
            <w:noWrap/>
            <w:vAlign w:val="bottom"/>
            <w:hideMark/>
          </w:tcPr>
          <w:p w14:paraId="3687E09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CLN</w:t>
            </w:r>
          </w:p>
        </w:tc>
        <w:tc>
          <w:tcPr>
            <w:tcW w:w="1418" w:type="dxa"/>
            <w:tcBorders>
              <w:top w:val="nil"/>
              <w:left w:val="nil"/>
              <w:bottom w:val="single" w:sz="4" w:space="0" w:color="BFBFBF"/>
              <w:right w:val="single" w:sz="4" w:space="0" w:color="BFBFBF"/>
            </w:tcBorders>
            <w:shd w:val="clear" w:color="auto" w:fill="auto"/>
            <w:noWrap/>
            <w:vAlign w:val="bottom"/>
            <w:hideMark/>
          </w:tcPr>
          <w:p w14:paraId="15BFE0FE"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10428.58</w:t>
            </w:r>
          </w:p>
        </w:tc>
        <w:tc>
          <w:tcPr>
            <w:tcW w:w="3402" w:type="dxa"/>
            <w:tcBorders>
              <w:top w:val="nil"/>
              <w:left w:val="nil"/>
              <w:bottom w:val="single" w:sz="4" w:space="0" w:color="BFBFBF"/>
              <w:right w:val="single" w:sz="4" w:space="0" w:color="BFBFBF"/>
            </w:tcBorders>
            <w:shd w:val="clear" w:color="auto" w:fill="auto"/>
            <w:noWrap/>
            <w:vAlign w:val="bottom"/>
            <w:hideMark/>
          </w:tcPr>
          <w:p w14:paraId="7D27257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Ed Support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61D56B72"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5387E22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0D167DCE"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6B6481D3"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09D560C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5</w:t>
            </w:r>
          </w:p>
        </w:tc>
        <w:tc>
          <w:tcPr>
            <w:tcW w:w="1560" w:type="dxa"/>
            <w:tcBorders>
              <w:top w:val="nil"/>
              <w:left w:val="nil"/>
              <w:bottom w:val="single" w:sz="4" w:space="0" w:color="BFBFBF"/>
              <w:right w:val="single" w:sz="4" w:space="0" w:color="BFBFBF"/>
            </w:tcBorders>
            <w:shd w:val="clear" w:color="auto" w:fill="auto"/>
            <w:noWrap/>
            <w:vAlign w:val="bottom"/>
            <w:hideMark/>
          </w:tcPr>
          <w:p w14:paraId="59EFA111"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79646"/>
            <w:noWrap/>
            <w:vAlign w:val="bottom"/>
            <w:hideMark/>
          </w:tcPr>
          <w:p w14:paraId="5902E809"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color w:val="000000"/>
                <w:sz w:val="18"/>
                <w:szCs w:val="18"/>
                <w:lang w:eastAsia="en-GB"/>
              </w:rPr>
              <w:t>DEFG9095</w:t>
            </w:r>
          </w:p>
        </w:tc>
        <w:tc>
          <w:tcPr>
            <w:tcW w:w="1132" w:type="dxa"/>
            <w:tcBorders>
              <w:top w:val="nil"/>
              <w:left w:val="nil"/>
              <w:bottom w:val="single" w:sz="4" w:space="0" w:color="BFBFBF"/>
              <w:right w:val="single" w:sz="4" w:space="0" w:color="BFBFBF"/>
            </w:tcBorders>
            <w:shd w:val="clear" w:color="auto" w:fill="auto"/>
            <w:noWrap/>
            <w:vAlign w:val="bottom"/>
            <w:hideMark/>
          </w:tcPr>
          <w:p w14:paraId="5F8C7975"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CLN</w:t>
            </w:r>
          </w:p>
        </w:tc>
        <w:tc>
          <w:tcPr>
            <w:tcW w:w="1418" w:type="dxa"/>
            <w:tcBorders>
              <w:top w:val="nil"/>
              <w:left w:val="nil"/>
              <w:bottom w:val="single" w:sz="4" w:space="0" w:color="BFBFBF"/>
              <w:right w:val="single" w:sz="4" w:space="0" w:color="BFBFBF"/>
            </w:tcBorders>
            <w:shd w:val="clear" w:color="auto" w:fill="auto"/>
            <w:noWrap/>
            <w:vAlign w:val="bottom"/>
            <w:hideMark/>
          </w:tcPr>
          <w:p w14:paraId="2B1C75B1"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254.77</w:t>
            </w:r>
          </w:p>
        </w:tc>
        <w:tc>
          <w:tcPr>
            <w:tcW w:w="3402" w:type="dxa"/>
            <w:tcBorders>
              <w:top w:val="nil"/>
              <w:left w:val="nil"/>
              <w:bottom w:val="single" w:sz="4" w:space="0" w:color="BFBFBF"/>
              <w:right w:val="single" w:sz="4" w:space="0" w:color="BFBFBF"/>
            </w:tcBorders>
            <w:shd w:val="clear" w:color="auto" w:fill="auto"/>
            <w:noWrap/>
            <w:vAlign w:val="bottom"/>
            <w:hideMark/>
          </w:tcPr>
          <w:p w14:paraId="7DDBC843"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Ed Support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739E9EA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273A929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0C10B148"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32E4FE3C"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15FA18B2"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6</w:t>
            </w:r>
          </w:p>
        </w:tc>
        <w:tc>
          <w:tcPr>
            <w:tcW w:w="1560" w:type="dxa"/>
            <w:tcBorders>
              <w:top w:val="nil"/>
              <w:left w:val="nil"/>
              <w:bottom w:val="single" w:sz="4" w:space="0" w:color="BFBFBF"/>
              <w:right w:val="single" w:sz="4" w:space="0" w:color="BFBFBF"/>
            </w:tcBorders>
            <w:shd w:val="clear" w:color="auto" w:fill="auto"/>
            <w:noWrap/>
            <w:vAlign w:val="bottom"/>
            <w:hideMark/>
          </w:tcPr>
          <w:p w14:paraId="3692106C"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00B0F0"/>
            <w:noWrap/>
            <w:vAlign w:val="bottom"/>
            <w:hideMark/>
          </w:tcPr>
          <w:p w14:paraId="1C8CDC13"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color w:val="000000"/>
                <w:sz w:val="18"/>
                <w:szCs w:val="18"/>
                <w:lang w:eastAsia="en-GB"/>
              </w:rPr>
              <w:t>DEFG9095</w:t>
            </w:r>
          </w:p>
        </w:tc>
        <w:tc>
          <w:tcPr>
            <w:tcW w:w="1132" w:type="dxa"/>
            <w:tcBorders>
              <w:top w:val="nil"/>
              <w:left w:val="nil"/>
              <w:bottom w:val="single" w:sz="4" w:space="0" w:color="BFBFBF"/>
              <w:right w:val="single" w:sz="4" w:space="0" w:color="BFBFBF"/>
            </w:tcBorders>
            <w:shd w:val="clear" w:color="auto" w:fill="auto"/>
            <w:noWrap/>
            <w:vAlign w:val="bottom"/>
            <w:hideMark/>
          </w:tcPr>
          <w:p w14:paraId="62E37A6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CLN</w:t>
            </w:r>
          </w:p>
        </w:tc>
        <w:tc>
          <w:tcPr>
            <w:tcW w:w="1418" w:type="dxa"/>
            <w:tcBorders>
              <w:top w:val="nil"/>
              <w:left w:val="nil"/>
              <w:bottom w:val="single" w:sz="4" w:space="0" w:color="BFBFBF"/>
              <w:right w:val="single" w:sz="4" w:space="0" w:color="BFBFBF"/>
            </w:tcBorders>
            <w:shd w:val="clear" w:color="auto" w:fill="auto"/>
            <w:noWrap/>
            <w:vAlign w:val="bottom"/>
            <w:hideMark/>
          </w:tcPr>
          <w:p w14:paraId="4BDB8F6B"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988.98</w:t>
            </w:r>
          </w:p>
        </w:tc>
        <w:tc>
          <w:tcPr>
            <w:tcW w:w="3402" w:type="dxa"/>
            <w:tcBorders>
              <w:top w:val="nil"/>
              <w:left w:val="nil"/>
              <w:bottom w:val="single" w:sz="4" w:space="0" w:color="BFBFBF"/>
              <w:right w:val="single" w:sz="4" w:space="0" w:color="BFBFBF"/>
            </w:tcBorders>
            <w:shd w:val="clear" w:color="auto" w:fill="auto"/>
            <w:noWrap/>
            <w:vAlign w:val="bottom"/>
            <w:hideMark/>
          </w:tcPr>
          <w:p w14:paraId="4119D915"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Ed Support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17A9D2F9"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690F53DA"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3A3E28B3"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776DDDE3"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4CE63949"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7</w:t>
            </w:r>
          </w:p>
        </w:tc>
        <w:tc>
          <w:tcPr>
            <w:tcW w:w="1560" w:type="dxa"/>
            <w:tcBorders>
              <w:top w:val="nil"/>
              <w:left w:val="nil"/>
              <w:bottom w:val="single" w:sz="4" w:space="0" w:color="BFBFBF"/>
              <w:right w:val="single" w:sz="4" w:space="0" w:color="BFBFBF"/>
            </w:tcBorders>
            <w:shd w:val="clear" w:color="auto" w:fill="auto"/>
            <w:noWrap/>
            <w:vAlign w:val="bottom"/>
            <w:hideMark/>
          </w:tcPr>
          <w:p w14:paraId="37308E0C"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FFF00"/>
            <w:noWrap/>
            <w:vAlign w:val="bottom"/>
            <w:hideMark/>
          </w:tcPr>
          <w:p w14:paraId="5CC624BF"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b/>
                <w:bCs/>
                <w:color w:val="000000"/>
                <w:sz w:val="18"/>
                <w:szCs w:val="18"/>
                <w:lang w:eastAsia="en-GB"/>
              </w:rPr>
              <w:t>DEFG9060</w:t>
            </w:r>
          </w:p>
        </w:tc>
        <w:tc>
          <w:tcPr>
            <w:tcW w:w="1132" w:type="dxa"/>
            <w:tcBorders>
              <w:top w:val="nil"/>
              <w:left w:val="nil"/>
              <w:bottom w:val="single" w:sz="4" w:space="0" w:color="BFBFBF"/>
              <w:right w:val="single" w:sz="4" w:space="0" w:color="BFBFBF"/>
            </w:tcBorders>
            <w:shd w:val="clear" w:color="auto" w:fill="auto"/>
            <w:noWrap/>
            <w:vAlign w:val="bottom"/>
            <w:hideMark/>
          </w:tcPr>
          <w:p w14:paraId="387C8AA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EDS</w:t>
            </w:r>
          </w:p>
        </w:tc>
        <w:tc>
          <w:tcPr>
            <w:tcW w:w="1418" w:type="dxa"/>
            <w:tcBorders>
              <w:top w:val="nil"/>
              <w:left w:val="nil"/>
              <w:bottom w:val="single" w:sz="4" w:space="0" w:color="BFBFBF"/>
              <w:right w:val="single" w:sz="4" w:space="0" w:color="BFBFBF"/>
            </w:tcBorders>
            <w:shd w:val="clear" w:color="auto" w:fill="auto"/>
            <w:noWrap/>
            <w:vAlign w:val="bottom"/>
            <w:hideMark/>
          </w:tcPr>
          <w:p w14:paraId="1CE10024"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26315.75</w:t>
            </w:r>
          </w:p>
        </w:tc>
        <w:tc>
          <w:tcPr>
            <w:tcW w:w="3402" w:type="dxa"/>
            <w:tcBorders>
              <w:top w:val="nil"/>
              <w:left w:val="nil"/>
              <w:bottom w:val="single" w:sz="4" w:space="0" w:color="BFBFBF"/>
              <w:right w:val="single" w:sz="4" w:space="0" w:color="BFBFBF"/>
            </w:tcBorders>
            <w:shd w:val="clear" w:color="auto" w:fill="auto"/>
            <w:noWrap/>
            <w:vAlign w:val="bottom"/>
            <w:hideMark/>
          </w:tcPr>
          <w:p w14:paraId="7ECF312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Ed Support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6D9CA6D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2DB956A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673B0148"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7DAC214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4F86BC13"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8</w:t>
            </w:r>
          </w:p>
        </w:tc>
        <w:tc>
          <w:tcPr>
            <w:tcW w:w="1560" w:type="dxa"/>
            <w:tcBorders>
              <w:top w:val="nil"/>
              <w:left w:val="nil"/>
              <w:bottom w:val="single" w:sz="4" w:space="0" w:color="BFBFBF"/>
              <w:right w:val="single" w:sz="4" w:space="0" w:color="BFBFBF"/>
            </w:tcBorders>
            <w:shd w:val="clear" w:color="auto" w:fill="auto"/>
            <w:noWrap/>
            <w:vAlign w:val="bottom"/>
            <w:hideMark/>
          </w:tcPr>
          <w:p w14:paraId="7EE9FFC9"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79646"/>
            <w:noWrap/>
            <w:vAlign w:val="bottom"/>
            <w:hideMark/>
          </w:tcPr>
          <w:p w14:paraId="7206CEE2"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b/>
                <w:bCs/>
                <w:color w:val="000000"/>
                <w:sz w:val="18"/>
                <w:szCs w:val="18"/>
                <w:lang w:eastAsia="en-GB"/>
              </w:rPr>
              <w:t>DEFG9075</w:t>
            </w:r>
          </w:p>
        </w:tc>
        <w:tc>
          <w:tcPr>
            <w:tcW w:w="1132" w:type="dxa"/>
            <w:tcBorders>
              <w:top w:val="nil"/>
              <w:left w:val="nil"/>
              <w:bottom w:val="single" w:sz="4" w:space="0" w:color="BFBFBF"/>
              <w:right w:val="single" w:sz="4" w:space="0" w:color="BFBFBF"/>
            </w:tcBorders>
            <w:shd w:val="clear" w:color="auto" w:fill="auto"/>
            <w:noWrap/>
            <w:vAlign w:val="bottom"/>
            <w:hideMark/>
          </w:tcPr>
          <w:p w14:paraId="0A3BA08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EDS</w:t>
            </w:r>
          </w:p>
        </w:tc>
        <w:tc>
          <w:tcPr>
            <w:tcW w:w="1418" w:type="dxa"/>
            <w:tcBorders>
              <w:top w:val="nil"/>
              <w:left w:val="nil"/>
              <w:bottom w:val="single" w:sz="4" w:space="0" w:color="BFBFBF"/>
              <w:right w:val="single" w:sz="4" w:space="0" w:color="BFBFBF"/>
            </w:tcBorders>
            <w:shd w:val="clear" w:color="auto" w:fill="auto"/>
            <w:noWrap/>
            <w:vAlign w:val="bottom"/>
            <w:hideMark/>
          </w:tcPr>
          <w:p w14:paraId="2C8A083A"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1321.94</w:t>
            </w:r>
          </w:p>
        </w:tc>
        <w:tc>
          <w:tcPr>
            <w:tcW w:w="3402" w:type="dxa"/>
            <w:tcBorders>
              <w:top w:val="nil"/>
              <w:left w:val="nil"/>
              <w:bottom w:val="single" w:sz="4" w:space="0" w:color="BFBFBF"/>
              <w:right w:val="single" w:sz="4" w:space="0" w:color="BFBFBF"/>
            </w:tcBorders>
            <w:shd w:val="clear" w:color="auto" w:fill="auto"/>
            <w:noWrap/>
            <w:vAlign w:val="bottom"/>
            <w:hideMark/>
          </w:tcPr>
          <w:p w14:paraId="466A60DA"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Ed Support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7A12657B"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2ECC1B2B"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6E1CCD77"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5DAD1DF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55647642"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c>
          <w:tcPr>
            <w:tcW w:w="1560" w:type="dxa"/>
            <w:tcBorders>
              <w:top w:val="nil"/>
              <w:left w:val="nil"/>
              <w:bottom w:val="single" w:sz="4" w:space="0" w:color="BFBFBF"/>
              <w:right w:val="single" w:sz="4" w:space="0" w:color="BFBFBF"/>
            </w:tcBorders>
            <w:shd w:val="clear" w:color="auto" w:fill="auto"/>
            <w:noWrap/>
            <w:vAlign w:val="bottom"/>
            <w:hideMark/>
          </w:tcPr>
          <w:p w14:paraId="0A19ABC7"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00B0F0"/>
            <w:noWrap/>
            <w:vAlign w:val="bottom"/>
            <w:hideMark/>
          </w:tcPr>
          <w:p w14:paraId="15DFB70E"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b/>
                <w:bCs/>
                <w:color w:val="000000"/>
                <w:sz w:val="18"/>
                <w:szCs w:val="18"/>
                <w:lang w:eastAsia="en-GB"/>
              </w:rPr>
              <w:t>DEFG9195</w:t>
            </w:r>
          </w:p>
        </w:tc>
        <w:tc>
          <w:tcPr>
            <w:tcW w:w="1132" w:type="dxa"/>
            <w:tcBorders>
              <w:top w:val="nil"/>
              <w:left w:val="nil"/>
              <w:bottom w:val="single" w:sz="4" w:space="0" w:color="BFBFBF"/>
              <w:right w:val="single" w:sz="4" w:space="0" w:color="BFBFBF"/>
            </w:tcBorders>
            <w:shd w:val="clear" w:color="auto" w:fill="auto"/>
            <w:noWrap/>
            <w:vAlign w:val="bottom"/>
            <w:hideMark/>
          </w:tcPr>
          <w:p w14:paraId="427E4BA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EDS</w:t>
            </w:r>
          </w:p>
        </w:tc>
        <w:tc>
          <w:tcPr>
            <w:tcW w:w="1418" w:type="dxa"/>
            <w:tcBorders>
              <w:top w:val="nil"/>
              <w:left w:val="nil"/>
              <w:bottom w:val="single" w:sz="4" w:space="0" w:color="BFBFBF"/>
              <w:right w:val="single" w:sz="4" w:space="0" w:color="BFBFBF"/>
            </w:tcBorders>
            <w:shd w:val="clear" w:color="auto" w:fill="auto"/>
            <w:noWrap/>
            <w:vAlign w:val="bottom"/>
            <w:hideMark/>
          </w:tcPr>
          <w:p w14:paraId="022A49E0"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3303.67</w:t>
            </w:r>
          </w:p>
        </w:tc>
        <w:tc>
          <w:tcPr>
            <w:tcW w:w="3402" w:type="dxa"/>
            <w:tcBorders>
              <w:top w:val="nil"/>
              <w:left w:val="nil"/>
              <w:bottom w:val="single" w:sz="4" w:space="0" w:color="BFBFBF"/>
              <w:right w:val="single" w:sz="4" w:space="0" w:color="BFBFBF"/>
            </w:tcBorders>
            <w:shd w:val="clear" w:color="auto" w:fill="auto"/>
            <w:noWrap/>
            <w:vAlign w:val="bottom"/>
            <w:hideMark/>
          </w:tcPr>
          <w:p w14:paraId="2B60CCED"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Ed Support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3BA25C91"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5EC6078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2CECC412"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62034A3C"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3343D15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0</w:t>
            </w:r>
          </w:p>
        </w:tc>
        <w:tc>
          <w:tcPr>
            <w:tcW w:w="1560" w:type="dxa"/>
            <w:tcBorders>
              <w:top w:val="nil"/>
              <w:left w:val="nil"/>
              <w:bottom w:val="single" w:sz="4" w:space="0" w:color="BFBFBF"/>
              <w:right w:val="single" w:sz="4" w:space="0" w:color="BFBFBF"/>
            </w:tcBorders>
            <w:shd w:val="clear" w:color="auto" w:fill="auto"/>
            <w:noWrap/>
            <w:vAlign w:val="bottom"/>
            <w:hideMark/>
          </w:tcPr>
          <w:p w14:paraId="4BC1CB05"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FFF00"/>
            <w:noWrap/>
            <w:vAlign w:val="bottom"/>
            <w:hideMark/>
          </w:tcPr>
          <w:p w14:paraId="64965A4D"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b/>
                <w:bCs/>
                <w:color w:val="000000"/>
                <w:sz w:val="18"/>
                <w:szCs w:val="18"/>
                <w:lang w:eastAsia="en-GB"/>
              </w:rPr>
              <w:t>DEFG9120</w:t>
            </w:r>
          </w:p>
        </w:tc>
        <w:tc>
          <w:tcPr>
            <w:tcW w:w="1132" w:type="dxa"/>
            <w:tcBorders>
              <w:top w:val="nil"/>
              <w:left w:val="nil"/>
              <w:bottom w:val="single" w:sz="4" w:space="0" w:color="BFBFBF"/>
              <w:right w:val="single" w:sz="4" w:space="0" w:color="BFBFBF"/>
            </w:tcBorders>
            <w:shd w:val="clear" w:color="auto" w:fill="auto"/>
            <w:noWrap/>
            <w:vAlign w:val="bottom"/>
            <w:hideMark/>
          </w:tcPr>
          <w:p w14:paraId="771333DB"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PRE</w:t>
            </w:r>
          </w:p>
        </w:tc>
        <w:tc>
          <w:tcPr>
            <w:tcW w:w="1418" w:type="dxa"/>
            <w:tcBorders>
              <w:top w:val="nil"/>
              <w:left w:val="nil"/>
              <w:bottom w:val="single" w:sz="4" w:space="0" w:color="BFBFBF"/>
              <w:right w:val="single" w:sz="4" w:space="0" w:color="BFBFBF"/>
            </w:tcBorders>
            <w:shd w:val="clear" w:color="auto" w:fill="auto"/>
            <w:noWrap/>
            <w:vAlign w:val="bottom"/>
            <w:hideMark/>
          </w:tcPr>
          <w:p w14:paraId="36B94A60"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6369.25</w:t>
            </w:r>
          </w:p>
        </w:tc>
        <w:tc>
          <w:tcPr>
            <w:tcW w:w="3402" w:type="dxa"/>
            <w:tcBorders>
              <w:top w:val="nil"/>
              <w:left w:val="nil"/>
              <w:bottom w:val="single" w:sz="4" w:space="0" w:color="BFBFBF"/>
              <w:right w:val="single" w:sz="4" w:space="0" w:color="BFBFBF"/>
            </w:tcBorders>
            <w:shd w:val="clear" w:color="auto" w:fill="auto"/>
            <w:noWrap/>
            <w:vAlign w:val="bottom"/>
            <w:hideMark/>
          </w:tcPr>
          <w:p w14:paraId="7D671B6A"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Teacher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7793A9D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76E79284"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3D712E53"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122AB29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0B1232B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1</w:t>
            </w:r>
          </w:p>
        </w:tc>
        <w:tc>
          <w:tcPr>
            <w:tcW w:w="1560" w:type="dxa"/>
            <w:tcBorders>
              <w:top w:val="nil"/>
              <w:left w:val="nil"/>
              <w:bottom w:val="single" w:sz="4" w:space="0" w:color="BFBFBF"/>
              <w:right w:val="single" w:sz="4" w:space="0" w:color="BFBFBF"/>
            </w:tcBorders>
            <w:shd w:val="clear" w:color="auto" w:fill="auto"/>
            <w:noWrap/>
            <w:vAlign w:val="bottom"/>
            <w:hideMark/>
          </w:tcPr>
          <w:p w14:paraId="54301A27"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79646"/>
            <w:noWrap/>
            <w:vAlign w:val="bottom"/>
            <w:hideMark/>
          </w:tcPr>
          <w:p w14:paraId="5468202F"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b/>
                <w:bCs/>
                <w:color w:val="000000"/>
                <w:sz w:val="18"/>
                <w:szCs w:val="18"/>
                <w:lang w:eastAsia="en-GB"/>
              </w:rPr>
              <w:t>DEFG9135</w:t>
            </w:r>
          </w:p>
        </w:tc>
        <w:tc>
          <w:tcPr>
            <w:tcW w:w="1132" w:type="dxa"/>
            <w:tcBorders>
              <w:top w:val="nil"/>
              <w:left w:val="nil"/>
              <w:bottom w:val="single" w:sz="4" w:space="0" w:color="BFBFBF"/>
              <w:right w:val="single" w:sz="4" w:space="0" w:color="BFBFBF"/>
            </w:tcBorders>
            <w:shd w:val="clear" w:color="auto" w:fill="auto"/>
            <w:noWrap/>
            <w:vAlign w:val="bottom"/>
            <w:hideMark/>
          </w:tcPr>
          <w:p w14:paraId="39A798F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PRE</w:t>
            </w:r>
          </w:p>
        </w:tc>
        <w:tc>
          <w:tcPr>
            <w:tcW w:w="1418" w:type="dxa"/>
            <w:tcBorders>
              <w:top w:val="nil"/>
              <w:left w:val="nil"/>
              <w:bottom w:val="single" w:sz="4" w:space="0" w:color="BFBFBF"/>
              <w:right w:val="single" w:sz="4" w:space="0" w:color="BFBFBF"/>
            </w:tcBorders>
            <w:shd w:val="clear" w:color="auto" w:fill="auto"/>
            <w:noWrap/>
            <w:vAlign w:val="bottom"/>
            <w:hideMark/>
          </w:tcPr>
          <w:p w14:paraId="6DA53405"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432.11</w:t>
            </w:r>
          </w:p>
        </w:tc>
        <w:tc>
          <w:tcPr>
            <w:tcW w:w="3402" w:type="dxa"/>
            <w:tcBorders>
              <w:top w:val="nil"/>
              <w:left w:val="nil"/>
              <w:bottom w:val="single" w:sz="4" w:space="0" w:color="BFBFBF"/>
              <w:right w:val="single" w:sz="4" w:space="0" w:color="BFBFBF"/>
            </w:tcBorders>
            <w:shd w:val="clear" w:color="auto" w:fill="auto"/>
            <w:noWrap/>
            <w:vAlign w:val="bottom"/>
            <w:hideMark/>
          </w:tcPr>
          <w:p w14:paraId="75C9854C"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Teacher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4F0B9A9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0B364E94"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6D746D9C"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3A0B069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5408799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2</w:t>
            </w:r>
          </w:p>
        </w:tc>
        <w:tc>
          <w:tcPr>
            <w:tcW w:w="1560" w:type="dxa"/>
            <w:tcBorders>
              <w:top w:val="nil"/>
              <w:left w:val="nil"/>
              <w:bottom w:val="single" w:sz="4" w:space="0" w:color="BFBFBF"/>
              <w:right w:val="single" w:sz="4" w:space="0" w:color="BFBFBF"/>
            </w:tcBorders>
            <w:shd w:val="clear" w:color="auto" w:fill="auto"/>
            <w:noWrap/>
            <w:vAlign w:val="bottom"/>
            <w:hideMark/>
          </w:tcPr>
          <w:p w14:paraId="642C77AE"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00B0F0"/>
            <w:noWrap/>
            <w:vAlign w:val="bottom"/>
            <w:hideMark/>
          </w:tcPr>
          <w:p w14:paraId="18F83D68"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b/>
                <w:bCs/>
                <w:color w:val="000000"/>
                <w:sz w:val="18"/>
                <w:szCs w:val="18"/>
                <w:lang w:eastAsia="en-GB"/>
              </w:rPr>
              <w:t>DEFG9150</w:t>
            </w:r>
          </w:p>
        </w:tc>
        <w:tc>
          <w:tcPr>
            <w:tcW w:w="1132" w:type="dxa"/>
            <w:tcBorders>
              <w:top w:val="nil"/>
              <w:left w:val="nil"/>
              <w:bottom w:val="single" w:sz="4" w:space="0" w:color="BFBFBF"/>
              <w:right w:val="single" w:sz="4" w:space="0" w:color="BFBFBF"/>
            </w:tcBorders>
            <w:shd w:val="clear" w:color="auto" w:fill="auto"/>
            <w:noWrap/>
            <w:vAlign w:val="bottom"/>
            <w:hideMark/>
          </w:tcPr>
          <w:p w14:paraId="0658878A"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PRE</w:t>
            </w:r>
          </w:p>
        </w:tc>
        <w:tc>
          <w:tcPr>
            <w:tcW w:w="1418" w:type="dxa"/>
            <w:tcBorders>
              <w:top w:val="nil"/>
              <w:left w:val="nil"/>
              <w:bottom w:val="single" w:sz="4" w:space="0" w:color="BFBFBF"/>
              <w:right w:val="single" w:sz="4" w:space="0" w:color="BFBFBF"/>
            </w:tcBorders>
            <w:shd w:val="clear" w:color="auto" w:fill="auto"/>
            <w:noWrap/>
            <w:vAlign w:val="bottom"/>
            <w:hideMark/>
          </w:tcPr>
          <w:p w14:paraId="0D547AEC"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837.56</w:t>
            </w:r>
          </w:p>
        </w:tc>
        <w:tc>
          <w:tcPr>
            <w:tcW w:w="3402" w:type="dxa"/>
            <w:tcBorders>
              <w:top w:val="nil"/>
              <w:left w:val="nil"/>
              <w:bottom w:val="single" w:sz="4" w:space="0" w:color="BFBFBF"/>
              <w:right w:val="single" w:sz="4" w:space="0" w:color="BFBFBF"/>
            </w:tcBorders>
            <w:shd w:val="clear" w:color="auto" w:fill="auto"/>
            <w:noWrap/>
            <w:vAlign w:val="bottom"/>
            <w:hideMark/>
          </w:tcPr>
          <w:p w14:paraId="7CFC75A4"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Teacher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7C3A0079"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5831116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7E8B3BCF"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269DDC6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111E2B0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3</w:t>
            </w:r>
          </w:p>
        </w:tc>
        <w:tc>
          <w:tcPr>
            <w:tcW w:w="1560" w:type="dxa"/>
            <w:tcBorders>
              <w:top w:val="nil"/>
              <w:left w:val="nil"/>
              <w:bottom w:val="single" w:sz="4" w:space="0" w:color="BFBFBF"/>
              <w:right w:val="single" w:sz="4" w:space="0" w:color="BFBFBF"/>
            </w:tcBorders>
            <w:shd w:val="clear" w:color="auto" w:fill="auto"/>
            <w:noWrap/>
            <w:vAlign w:val="bottom"/>
            <w:hideMark/>
          </w:tcPr>
          <w:p w14:paraId="4D654E76"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FFF00"/>
            <w:noWrap/>
            <w:vAlign w:val="bottom"/>
            <w:hideMark/>
          </w:tcPr>
          <w:p w14:paraId="427FD112"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b/>
                <w:bCs/>
                <w:color w:val="000000"/>
                <w:sz w:val="18"/>
                <w:szCs w:val="18"/>
                <w:lang w:eastAsia="en-GB"/>
              </w:rPr>
              <w:t>DEFG9000</w:t>
            </w:r>
          </w:p>
        </w:tc>
        <w:tc>
          <w:tcPr>
            <w:tcW w:w="1132" w:type="dxa"/>
            <w:tcBorders>
              <w:top w:val="nil"/>
              <w:left w:val="nil"/>
              <w:bottom w:val="single" w:sz="4" w:space="0" w:color="BFBFBF"/>
              <w:right w:val="single" w:sz="4" w:space="0" w:color="BFBFBF"/>
            </w:tcBorders>
            <w:shd w:val="clear" w:color="auto" w:fill="auto"/>
            <w:noWrap/>
            <w:vAlign w:val="bottom"/>
            <w:hideMark/>
          </w:tcPr>
          <w:p w14:paraId="3C846EF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TEA</w:t>
            </w:r>
          </w:p>
        </w:tc>
        <w:tc>
          <w:tcPr>
            <w:tcW w:w="1418" w:type="dxa"/>
            <w:tcBorders>
              <w:top w:val="nil"/>
              <w:left w:val="nil"/>
              <w:bottom w:val="single" w:sz="4" w:space="0" w:color="BFBFBF"/>
              <w:right w:val="single" w:sz="4" w:space="0" w:color="BFBFBF"/>
            </w:tcBorders>
            <w:shd w:val="clear" w:color="auto" w:fill="auto"/>
            <w:noWrap/>
            <w:vAlign w:val="bottom"/>
            <w:hideMark/>
          </w:tcPr>
          <w:p w14:paraId="3FA1C1E3"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246495.68</w:t>
            </w:r>
          </w:p>
        </w:tc>
        <w:tc>
          <w:tcPr>
            <w:tcW w:w="3402" w:type="dxa"/>
            <w:tcBorders>
              <w:top w:val="nil"/>
              <w:left w:val="nil"/>
              <w:bottom w:val="single" w:sz="4" w:space="0" w:color="BFBFBF"/>
              <w:right w:val="single" w:sz="4" w:space="0" w:color="BFBFBF"/>
            </w:tcBorders>
            <w:shd w:val="clear" w:color="auto" w:fill="auto"/>
            <w:noWrap/>
            <w:vAlign w:val="bottom"/>
            <w:hideMark/>
          </w:tcPr>
          <w:p w14:paraId="3B97F83B"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Teacher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501AD64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309C7D9A"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04B3FC77"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3E825D4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2A402D34"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4</w:t>
            </w:r>
          </w:p>
        </w:tc>
        <w:tc>
          <w:tcPr>
            <w:tcW w:w="1560" w:type="dxa"/>
            <w:tcBorders>
              <w:top w:val="nil"/>
              <w:left w:val="nil"/>
              <w:bottom w:val="single" w:sz="4" w:space="0" w:color="BFBFBF"/>
              <w:right w:val="single" w:sz="4" w:space="0" w:color="BFBFBF"/>
            </w:tcBorders>
            <w:shd w:val="clear" w:color="auto" w:fill="auto"/>
            <w:noWrap/>
            <w:vAlign w:val="bottom"/>
            <w:hideMark/>
          </w:tcPr>
          <w:p w14:paraId="7B12EC45"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F79646"/>
            <w:noWrap/>
            <w:vAlign w:val="bottom"/>
            <w:hideMark/>
          </w:tcPr>
          <w:p w14:paraId="1FFEFEBE"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b/>
                <w:bCs/>
                <w:color w:val="000000"/>
                <w:sz w:val="18"/>
                <w:szCs w:val="18"/>
                <w:lang w:eastAsia="en-GB"/>
              </w:rPr>
              <w:t>DEFG9015</w:t>
            </w:r>
          </w:p>
        </w:tc>
        <w:tc>
          <w:tcPr>
            <w:tcW w:w="1132" w:type="dxa"/>
            <w:tcBorders>
              <w:top w:val="nil"/>
              <w:left w:val="nil"/>
              <w:bottom w:val="single" w:sz="4" w:space="0" w:color="BFBFBF"/>
              <w:right w:val="single" w:sz="4" w:space="0" w:color="BFBFBF"/>
            </w:tcBorders>
            <w:shd w:val="clear" w:color="auto" w:fill="auto"/>
            <w:noWrap/>
            <w:vAlign w:val="bottom"/>
            <w:hideMark/>
          </w:tcPr>
          <w:p w14:paraId="147F734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TEA</w:t>
            </w:r>
          </w:p>
        </w:tc>
        <w:tc>
          <w:tcPr>
            <w:tcW w:w="1418" w:type="dxa"/>
            <w:tcBorders>
              <w:top w:val="nil"/>
              <w:left w:val="nil"/>
              <w:bottom w:val="single" w:sz="4" w:space="0" w:color="BFBFBF"/>
              <w:right w:val="single" w:sz="4" w:space="0" w:color="BFBFBF"/>
            </w:tcBorders>
            <w:shd w:val="clear" w:color="auto" w:fill="auto"/>
            <w:noWrap/>
            <w:vAlign w:val="bottom"/>
            <w:hideMark/>
          </w:tcPr>
          <w:p w14:paraId="787528E0"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22195.76</w:t>
            </w:r>
          </w:p>
        </w:tc>
        <w:tc>
          <w:tcPr>
            <w:tcW w:w="3402" w:type="dxa"/>
            <w:tcBorders>
              <w:top w:val="nil"/>
              <w:left w:val="nil"/>
              <w:bottom w:val="single" w:sz="4" w:space="0" w:color="BFBFBF"/>
              <w:right w:val="single" w:sz="4" w:space="0" w:color="BFBFBF"/>
            </w:tcBorders>
            <w:shd w:val="clear" w:color="auto" w:fill="auto"/>
            <w:noWrap/>
            <w:vAlign w:val="bottom"/>
            <w:hideMark/>
          </w:tcPr>
          <w:p w14:paraId="41AE164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Teacher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4E999A34"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75BD92C1"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76AE43C7"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07E90892"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11FA8A61"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5</w:t>
            </w:r>
          </w:p>
        </w:tc>
        <w:tc>
          <w:tcPr>
            <w:tcW w:w="1560" w:type="dxa"/>
            <w:tcBorders>
              <w:top w:val="nil"/>
              <w:left w:val="nil"/>
              <w:bottom w:val="single" w:sz="4" w:space="0" w:color="BFBFBF"/>
              <w:right w:val="single" w:sz="4" w:space="0" w:color="BFBFBF"/>
            </w:tcBorders>
            <w:shd w:val="clear" w:color="auto" w:fill="auto"/>
            <w:noWrap/>
            <w:vAlign w:val="bottom"/>
            <w:hideMark/>
          </w:tcPr>
          <w:p w14:paraId="539B6DB3"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000000" w:fill="00B0F0"/>
            <w:noWrap/>
            <w:vAlign w:val="bottom"/>
            <w:hideMark/>
          </w:tcPr>
          <w:p w14:paraId="0CCC4A4A" w14:textId="77777777" w:rsidR="00655235" w:rsidRPr="00252807" w:rsidRDefault="00655235" w:rsidP="00041161">
            <w:pPr>
              <w:spacing w:before="40" w:after="40"/>
              <w:rPr>
                <w:rFonts w:eastAsia="Times New Roman" w:cs="Arial"/>
                <w:b/>
                <w:bCs/>
                <w:color w:val="000000"/>
                <w:sz w:val="18"/>
                <w:szCs w:val="18"/>
                <w:lang w:eastAsia="en-GB"/>
              </w:rPr>
            </w:pPr>
            <w:r w:rsidRPr="00252807">
              <w:rPr>
                <w:rFonts w:eastAsia="Times New Roman" w:cs="Arial"/>
                <w:b/>
                <w:bCs/>
                <w:color w:val="000000"/>
                <w:sz w:val="18"/>
                <w:szCs w:val="18"/>
                <w:lang w:eastAsia="en-GB"/>
              </w:rPr>
              <w:t>DEFG9030</w:t>
            </w:r>
          </w:p>
        </w:tc>
        <w:tc>
          <w:tcPr>
            <w:tcW w:w="1132" w:type="dxa"/>
            <w:tcBorders>
              <w:top w:val="nil"/>
              <w:left w:val="nil"/>
              <w:bottom w:val="single" w:sz="4" w:space="0" w:color="BFBFBF"/>
              <w:right w:val="single" w:sz="4" w:space="0" w:color="BFBFBF"/>
            </w:tcBorders>
            <w:shd w:val="clear" w:color="auto" w:fill="auto"/>
            <w:noWrap/>
            <w:vAlign w:val="bottom"/>
            <w:hideMark/>
          </w:tcPr>
          <w:p w14:paraId="144ABFB1"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TEA</w:t>
            </w:r>
          </w:p>
        </w:tc>
        <w:tc>
          <w:tcPr>
            <w:tcW w:w="1418" w:type="dxa"/>
            <w:tcBorders>
              <w:top w:val="nil"/>
              <w:left w:val="nil"/>
              <w:bottom w:val="single" w:sz="4" w:space="0" w:color="BFBFBF"/>
              <w:right w:val="single" w:sz="4" w:space="0" w:color="BFBFBF"/>
            </w:tcBorders>
            <w:shd w:val="clear" w:color="auto" w:fill="auto"/>
            <w:noWrap/>
            <w:vAlign w:val="bottom"/>
            <w:hideMark/>
          </w:tcPr>
          <w:p w14:paraId="12A8B5BB"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29014</w:t>
            </w:r>
          </w:p>
        </w:tc>
        <w:tc>
          <w:tcPr>
            <w:tcW w:w="3402" w:type="dxa"/>
            <w:tcBorders>
              <w:top w:val="nil"/>
              <w:left w:val="nil"/>
              <w:bottom w:val="single" w:sz="4" w:space="0" w:color="BFBFBF"/>
              <w:right w:val="single" w:sz="4" w:space="0" w:color="BFBFBF"/>
            </w:tcBorders>
            <w:shd w:val="clear" w:color="auto" w:fill="auto"/>
            <w:noWrap/>
            <w:vAlign w:val="bottom"/>
            <w:hideMark/>
          </w:tcPr>
          <w:p w14:paraId="6D5084E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May 19 Teacher Salaries</w:t>
            </w:r>
          </w:p>
        </w:tc>
        <w:tc>
          <w:tcPr>
            <w:tcW w:w="1417" w:type="dxa"/>
            <w:tcBorders>
              <w:top w:val="nil"/>
              <w:left w:val="nil"/>
              <w:bottom w:val="single" w:sz="4" w:space="0" w:color="BFBFBF"/>
              <w:right w:val="single" w:sz="4" w:space="0" w:color="BFBFBF"/>
            </w:tcBorders>
            <w:shd w:val="clear" w:color="auto" w:fill="auto"/>
            <w:noWrap/>
            <w:vAlign w:val="bottom"/>
            <w:hideMark/>
          </w:tcPr>
          <w:p w14:paraId="45074DB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443D172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72FE0C3D" w14:textId="77777777" w:rsidTr="00D24826">
        <w:trPr>
          <w:trHeight w:val="165"/>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166B18DD"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25A59B99"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6</w:t>
            </w:r>
          </w:p>
        </w:tc>
        <w:tc>
          <w:tcPr>
            <w:tcW w:w="1560" w:type="dxa"/>
            <w:tcBorders>
              <w:top w:val="nil"/>
              <w:left w:val="nil"/>
              <w:bottom w:val="single" w:sz="4" w:space="0" w:color="BFBFBF"/>
              <w:right w:val="single" w:sz="4" w:space="0" w:color="BFBFBF"/>
            </w:tcBorders>
            <w:shd w:val="clear" w:color="auto" w:fill="auto"/>
            <w:noWrap/>
            <w:vAlign w:val="bottom"/>
            <w:hideMark/>
          </w:tcPr>
          <w:p w14:paraId="5D4EF0BB"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auto" w:fill="auto"/>
            <w:noWrap/>
            <w:vAlign w:val="bottom"/>
            <w:hideMark/>
          </w:tcPr>
          <w:p w14:paraId="38761FF5"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ABB3300</w:t>
            </w:r>
          </w:p>
        </w:tc>
        <w:tc>
          <w:tcPr>
            <w:tcW w:w="1132" w:type="dxa"/>
            <w:tcBorders>
              <w:top w:val="nil"/>
              <w:left w:val="nil"/>
              <w:bottom w:val="single" w:sz="4" w:space="0" w:color="BFBFBF"/>
              <w:right w:val="single" w:sz="4" w:space="0" w:color="BFBFBF"/>
            </w:tcBorders>
            <w:shd w:val="clear" w:color="auto" w:fill="auto"/>
            <w:noWrap/>
            <w:vAlign w:val="bottom"/>
            <w:hideMark/>
          </w:tcPr>
          <w:p w14:paraId="26B4D4AB"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 </w:t>
            </w:r>
          </w:p>
        </w:tc>
        <w:tc>
          <w:tcPr>
            <w:tcW w:w="1418" w:type="dxa"/>
            <w:tcBorders>
              <w:top w:val="nil"/>
              <w:left w:val="nil"/>
              <w:bottom w:val="single" w:sz="4" w:space="0" w:color="BFBFBF"/>
              <w:right w:val="single" w:sz="4" w:space="0" w:color="BFBFBF"/>
            </w:tcBorders>
            <w:shd w:val="clear" w:color="000000" w:fill="CCC0DA"/>
            <w:noWrap/>
            <w:vAlign w:val="bottom"/>
            <w:hideMark/>
          </w:tcPr>
          <w:p w14:paraId="024F75B9"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233695.84</w:t>
            </w:r>
          </w:p>
        </w:tc>
        <w:tc>
          <w:tcPr>
            <w:tcW w:w="3402" w:type="dxa"/>
            <w:tcBorders>
              <w:top w:val="nil"/>
              <w:left w:val="nil"/>
              <w:bottom w:val="single" w:sz="4" w:space="0" w:color="BFBFBF"/>
              <w:right w:val="single" w:sz="4" w:space="0" w:color="BFBFBF"/>
            </w:tcBorders>
            <w:shd w:val="clear" w:color="auto" w:fill="auto"/>
            <w:noWrap/>
            <w:vAlign w:val="bottom"/>
            <w:hideMark/>
          </w:tcPr>
          <w:p w14:paraId="3D63E644"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Salaries May 19</w:t>
            </w:r>
          </w:p>
        </w:tc>
        <w:tc>
          <w:tcPr>
            <w:tcW w:w="1417" w:type="dxa"/>
            <w:tcBorders>
              <w:top w:val="nil"/>
              <w:left w:val="nil"/>
              <w:bottom w:val="single" w:sz="4" w:space="0" w:color="BFBFBF"/>
              <w:right w:val="single" w:sz="4" w:space="0" w:color="BFBFBF"/>
            </w:tcBorders>
            <w:shd w:val="clear" w:color="auto" w:fill="auto"/>
            <w:noWrap/>
            <w:vAlign w:val="bottom"/>
            <w:hideMark/>
          </w:tcPr>
          <w:p w14:paraId="3C85910D"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6B1A821A"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22E59101"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1728767A"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0655D29B"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7</w:t>
            </w:r>
          </w:p>
        </w:tc>
        <w:tc>
          <w:tcPr>
            <w:tcW w:w="1560" w:type="dxa"/>
            <w:tcBorders>
              <w:top w:val="nil"/>
              <w:left w:val="nil"/>
              <w:bottom w:val="single" w:sz="4" w:space="0" w:color="BFBFBF"/>
              <w:right w:val="single" w:sz="4" w:space="0" w:color="BFBFBF"/>
            </w:tcBorders>
            <w:shd w:val="clear" w:color="auto" w:fill="auto"/>
            <w:noWrap/>
            <w:vAlign w:val="bottom"/>
            <w:hideMark/>
          </w:tcPr>
          <w:p w14:paraId="257D4533"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auto" w:fill="auto"/>
            <w:noWrap/>
            <w:vAlign w:val="bottom"/>
            <w:hideMark/>
          </w:tcPr>
          <w:p w14:paraId="51D4748B"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ABB3305</w:t>
            </w:r>
          </w:p>
        </w:tc>
        <w:tc>
          <w:tcPr>
            <w:tcW w:w="1132" w:type="dxa"/>
            <w:tcBorders>
              <w:top w:val="nil"/>
              <w:left w:val="nil"/>
              <w:bottom w:val="single" w:sz="4" w:space="0" w:color="BFBFBF"/>
              <w:right w:val="single" w:sz="4" w:space="0" w:color="BFBFBF"/>
            </w:tcBorders>
            <w:shd w:val="clear" w:color="auto" w:fill="auto"/>
            <w:noWrap/>
            <w:vAlign w:val="bottom"/>
            <w:hideMark/>
          </w:tcPr>
          <w:p w14:paraId="5E87C91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 </w:t>
            </w:r>
          </w:p>
        </w:tc>
        <w:tc>
          <w:tcPr>
            <w:tcW w:w="1418" w:type="dxa"/>
            <w:tcBorders>
              <w:top w:val="nil"/>
              <w:left w:val="nil"/>
              <w:bottom w:val="single" w:sz="4" w:space="0" w:color="BFBFBF"/>
              <w:right w:val="single" w:sz="4" w:space="0" w:color="BFBFBF"/>
            </w:tcBorders>
            <w:shd w:val="clear" w:color="000000" w:fill="92D050"/>
            <w:noWrap/>
            <w:vAlign w:val="bottom"/>
            <w:hideMark/>
          </w:tcPr>
          <w:p w14:paraId="1A3B6ED3"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43135.05</w:t>
            </w:r>
          </w:p>
        </w:tc>
        <w:tc>
          <w:tcPr>
            <w:tcW w:w="3402" w:type="dxa"/>
            <w:tcBorders>
              <w:top w:val="nil"/>
              <w:left w:val="nil"/>
              <w:bottom w:val="single" w:sz="4" w:space="0" w:color="BFBFBF"/>
              <w:right w:val="single" w:sz="4" w:space="0" w:color="BFBFBF"/>
            </w:tcBorders>
            <w:shd w:val="clear" w:color="auto" w:fill="auto"/>
            <w:noWrap/>
            <w:vAlign w:val="bottom"/>
            <w:hideMark/>
          </w:tcPr>
          <w:p w14:paraId="75174FD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PAYE May 19</w:t>
            </w:r>
          </w:p>
        </w:tc>
        <w:tc>
          <w:tcPr>
            <w:tcW w:w="1417" w:type="dxa"/>
            <w:tcBorders>
              <w:top w:val="nil"/>
              <w:left w:val="nil"/>
              <w:bottom w:val="single" w:sz="4" w:space="0" w:color="BFBFBF"/>
              <w:right w:val="single" w:sz="4" w:space="0" w:color="BFBFBF"/>
            </w:tcBorders>
            <w:shd w:val="clear" w:color="auto" w:fill="auto"/>
            <w:noWrap/>
            <w:vAlign w:val="bottom"/>
            <w:hideMark/>
          </w:tcPr>
          <w:p w14:paraId="1A5EFE5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49502699"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601B4012"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5BF88989"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68C1331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8</w:t>
            </w:r>
          </w:p>
        </w:tc>
        <w:tc>
          <w:tcPr>
            <w:tcW w:w="1560" w:type="dxa"/>
            <w:tcBorders>
              <w:top w:val="nil"/>
              <w:left w:val="nil"/>
              <w:bottom w:val="single" w:sz="4" w:space="0" w:color="BFBFBF"/>
              <w:right w:val="single" w:sz="4" w:space="0" w:color="BFBFBF"/>
            </w:tcBorders>
            <w:shd w:val="clear" w:color="auto" w:fill="auto"/>
            <w:noWrap/>
            <w:vAlign w:val="bottom"/>
            <w:hideMark/>
          </w:tcPr>
          <w:p w14:paraId="56D30ABF"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auto" w:fill="auto"/>
            <w:noWrap/>
            <w:vAlign w:val="bottom"/>
            <w:hideMark/>
          </w:tcPr>
          <w:p w14:paraId="79501D19"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ABB3305</w:t>
            </w:r>
          </w:p>
        </w:tc>
        <w:tc>
          <w:tcPr>
            <w:tcW w:w="1132" w:type="dxa"/>
            <w:tcBorders>
              <w:top w:val="nil"/>
              <w:left w:val="nil"/>
              <w:bottom w:val="single" w:sz="4" w:space="0" w:color="BFBFBF"/>
              <w:right w:val="single" w:sz="4" w:space="0" w:color="BFBFBF"/>
            </w:tcBorders>
            <w:shd w:val="clear" w:color="auto" w:fill="auto"/>
            <w:noWrap/>
            <w:vAlign w:val="bottom"/>
            <w:hideMark/>
          </w:tcPr>
          <w:p w14:paraId="11792E83"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 </w:t>
            </w:r>
          </w:p>
        </w:tc>
        <w:tc>
          <w:tcPr>
            <w:tcW w:w="1418" w:type="dxa"/>
            <w:tcBorders>
              <w:top w:val="nil"/>
              <w:left w:val="nil"/>
              <w:bottom w:val="single" w:sz="4" w:space="0" w:color="BFBFBF"/>
              <w:right w:val="single" w:sz="4" w:space="0" w:color="BFBFBF"/>
            </w:tcBorders>
            <w:shd w:val="clear" w:color="000000" w:fill="92D050"/>
            <w:noWrap/>
            <w:vAlign w:val="bottom"/>
            <w:hideMark/>
          </w:tcPr>
          <w:p w14:paraId="70FA16C0"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49600.46</w:t>
            </w:r>
          </w:p>
        </w:tc>
        <w:tc>
          <w:tcPr>
            <w:tcW w:w="3402" w:type="dxa"/>
            <w:tcBorders>
              <w:top w:val="nil"/>
              <w:left w:val="nil"/>
              <w:bottom w:val="single" w:sz="4" w:space="0" w:color="BFBFBF"/>
              <w:right w:val="single" w:sz="4" w:space="0" w:color="BFBFBF"/>
            </w:tcBorders>
            <w:shd w:val="clear" w:color="auto" w:fill="auto"/>
            <w:noWrap/>
            <w:vAlign w:val="bottom"/>
            <w:hideMark/>
          </w:tcPr>
          <w:p w14:paraId="4547C8AC"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NI May 19</w:t>
            </w:r>
          </w:p>
        </w:tc>
        <w:tc>
          <w:tcPr>
            <w:tcW w:w="1417" w:type="dxa"/>
            <w:tcBorders>
              <w:top w:val="nil"/>
              <w:left w:val="nil"/>
              <w:bottom w:val="single" w:sz="4" w:space="0" w:color="BFBFBF"/>
              <w:right w:val="single" w:sz="4" w:space="0" w:color="BFBFBF"/>
            </w:tcBorders>
            <w:shd w:val="clear" w:color="auto" w:fill="auto"/>
            <w:noWrap/>
            <w:vAlign w:val="bottom"/>
            <w:hideMark/>
          </w:tcPr>
          <w:p w14:paraId="6DEA515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513E5A4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7E13C49C"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1075D54C"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13848786"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19</w:t>
            </w:r>
          </w:p>
        </w:tc>
        <w:tc>
          <w:tcPr>
            <w:tcW w:w="1560" w:type="dxa"/>
            <w:tcBorders>
              <w:top w:val="nil"/>
              <w:left w:val="nil"/>
              <w:bottom w:val="single" w:sz="4" w:space="0" w:color="BFBFBF"/>
              <w:right w:val="single" w:sz="4" w:space="0" w:color="BFBFBF"/>
            </w:tcBorders>
            <w:shd w:val="clear" w:color="auto" w:fill="auto"/>
            <w:noWrap/>
            <w:vAlign w:val="bottom"/>
            <w:hideMark/>
          </w:tcPr>
          <w:p w14:paraId="5E4FDB05"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auto" w:fill="auto"/>
            <w:noWrap/>
            <w:vAlign w:val="bottom"/>
            <w:hideMark/>
          </w:tcPr>
          <w:p w14:paraId="389249A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ABB3310</w:t>
            </w:r>
          </w:p>
        </w:tc>
        <w:tc>
          <w:tcPr>
            <w:tcW w:w="1132" w:type="dxa"/>
            <w:tcBorders>
              <w:top w:val="nil"/>
              <w:left w:val="nil"/>
              <w:bottom w:val="single" w:sz="4" w:space="0" w:color="BFBFBF"/>
              <w:right w:val="single" w:sz="4" w:space="0" w:color="BFBFBF"/>
            </w:tcBorders>
            <w:shd w:val="clear" w:color="auto" w:fill="auto"/>
            <w:noWrap/>
            <w:vAlign w:val="bottom"/>
            <w:hideMark/>
          </w:tcPr>
          <w:p w14:paraId="5F1F4DCC"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 </w:t>
            </w:r>
          </w:p>
        </w:tc>
        <w:tc>
          <w:tcPr>
            <w:tcW w:w="1418" w:type="dxa"/>
            <w:tcBorders>
              <w:top w:val="nil"/>
              <w:left w:val="nil"/>
              <w:bottom w:val="single" w:sz="4" w:space="0" w:color="BFBFBF"/>
              <w:right w:val="single" w:sz="4" w:space="0" w:color="BFBFBF"/>
            </w:tcBorders>
            <w:shd w:val="clear" w:color="000000" w:fill="963634"/>
            <w:noWrap/>
            <w:vAlign w:val="bottom"/>
            <w:hideMark/>
          </w:tcPr>
          <w:p w14:paraId="4EF880AC"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49419.19</w:t>
            </w:r>
          </w:p>
        </w:tc>
        <w:tc>
          <w:tcPr>
            <w:tcW w:w="3402" w:type="dxa"/>
            <w:tcBorders>
              <w:top w:val="nil"/>
              <w:left w:val="nil"/>
              <w:bottom w:val="single" w:sz="4" w:space="0" w:color="BFBFBF"/>
              <w:right w:val="single" w:sz="4" w:space="0" w:color="BFBFBF"/>
            </w:tcBorders>
            <w:shd w:val="clear" w:color="auto" w:fill="auto"/>
            <w:noWrap/>
            <w:vAlign w:val="bottom"/>
            <w:hideMark/>
          </w:tcPr>
          <w:p w14:paraId="2E6D201A"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Pension Teaching Staff May 19</w:t>
            </w:r>
          </w:p>
        </w:tc>
        <w:tc>
          <w:tcPr>
            <w:tcW w:w="1417" w:type="dxa"/>
            <w:tcBorders>
              <w:top w:val="nil"/>
              <w:left w:val="nil"/>
              <w:bottom w:val="single" w:sz="4" w:space="0" w:color="BFBFBF"/>
              <w:right w:val="single" w:sz="4" w:space="0" w:color="BFBFBF"/>
            </w:tcBorders>
            <w:shd w:val="clear" w:color="auto" w:fill="auto"/>
            <w:noWrap/>
            <w:vAlign w:val="bottom"/>
            <w:hideMark/>
          </w:tcPr>
          <w:p w14:paraId="2B75423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4C79F75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7DD37BB4"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576A915A"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2E570D2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w:t>
            </w:r>
          </w:p>
        </w:tc>
        <w:tc>
          <w:tcPr>
            <w:tcW w:w="1560" w:type="dxa"/>
            <w:tcBorders>
              <w:top w:val="nil"/>
              <w:left w:val="nil"/>
              <w:bottom w:val="single" w:sz="4" w:space="0" w:color="BFBFBF"/>
              <w:right w:val="single" w:sz="4" w:space="0" w:color="BFBFBF"/>
            </w:tcBorders>
            <w:shd w:val="clear" w:color="auto" w:fill="auto"/>
            <w:noWrap/>
            <w:vAlign w:val="bottom"/>
            <w:hideMark/>
          </w:tcPr>
          <w:p w14:paraId="5C9F5FE3"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auto" w:fill="auto"/>
            <w:noWrap/>
            <w:vAlign w:val="bottom"/>
            <w:hideMark/>
          </w:tcPr>
          <w:p w14:paraId="692E6A71"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ABB3315</w:t>
            </w:r>
          </w:p>
        </w:tc>
        <w:tc>
          <w:tcPr>
            <w:tcW w:w="1132" w:type="dxa"/>
            <w:tcBorders>
              <w:top w:val="nil"/>
              <w:left w:val="nil"/>
              <w:bottom w:val="single" w:sz="4" w:space="0" w:color="BFBFBF"/>
              <w:right w:val="single" w:sz="4" w:space="0" w:color="BFBFBF"/>
            </w:tcBorders>
            <w:shd w:val="clear" w:color="auto" w:fill="auto"/>
            <w:noWrap/>
            <w:vAlign w:val="bottom"/>
            <w:hideMark/>
          </w:tcPr>
          <w:p w14:paraId="34B66F3B"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 </w:t>
            </w:r>
          </w:p>
        </w:tc>
        <w:tc>
          <w:tcPr>
            <w:tcW w:w="1418" w:type="dxa"/>
            <w:tcBorders>
              <w:top w:val="nil"/>
              <w:left w:val="nil"/>
              <w:bottom w:val="single" w:sz="4" w:space="0" w:color="BFBFBF"/>
              <w:right w:val="single" w:sz="4" w:space="0" w:color="BFBFBF"/>
            </w:tcBorders>
            <w:shd w:val="clear" w:color="000000" w:fill="963634"/>
            <w:noWrap/>
            <w:vAlign w:val="bottom"/>
            <w:hideMark/>
          </w:tcPr>
          <w:p w14:paraId="55D5FFC7"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14775.14</w:t>
            </w:r>
          </w:p>
        </w:tc>
        <w:tc>
          <w:tcPr>
            <w:tcW w:w="3402" w:type="dxa"/>
            <w:tcBorders>
              <w:top w:val="nil"/>
              <w:left w:val="nil"/>
              <w:bottom w:val="single" w:sz="4" w:space="0" w:color="BFBFBF"/>
              <w:right w:val="single" w:sz="4" w:space="0" w:color="BFBFBF"/>
            </w:tcBorders>
            <w:shd w:val="clear" w:color="auto" w:fill="auto"/>
            <w:noWrap/>
            <w:vAlign w:val="bottom"/>
            <w:hideMark/>
          </w:tcPr>
          <w:p w14:paraId="0DC24ADD"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Pension Support Staff May 19</w:t>
            </w:r>
          </w:p>
        </w:tc>
        <w:tc>
          <w:tcPr>
            <w:tcW w:w="1417" w:type="dxa"/>
            <w:tcBorders>
              <w:top w:val="nil"/>
              <w:left w:val="nil"/>
              <w:bottom w:val="single" w:sz="4" w:space="0" w:color="BFBFBF"/>
              <w:right w:val="single" w:sz="4" w:space="0" w:color="BFBFBF"/>
            </w:tcBorders>
            <w:shd w:val="clear" w:color="auto" w:fill="auto"/>
            <w:noWrap/>
            <w:vAlign w:val="bottom"/>
            <w:hideMark/>
          </w:tcPr>
          <w:p w14:paraId="71BEC464"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3E8134CD"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585795B0"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353DA36D"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18B349F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1</w:t>
            </w:r>
          </w:p>
        </w:tc>
        <w:tc>
          <w:tcPr>
            <w:tcW w:w="1560" w:type="dxa"/>
            <w:tcBorders>
              <w:top w:val="nil"/>
              <w:left w:val="nil"/>
              <w:bottom w:val="single" w:sz="4" w:space="0" w:color="BFBFBF"/>
              <w:right w:val="single" w:sz="4" w:space="0" w:color="BFBFBF"/>
            </w:tcBorders>
            <w:shd w:val="clear" w:color="auto" w:fill="auto"/>
            <w:noWrap/>
            <w:vAlign w:val="bottom"/>
            <w:hideMark/>
          </w:tcPr>
          <w:p w14:paraId="31295981"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auto" w:fill="auto"/>
            <w:noWrap/>
            <w:vAlign w:val="bottom"/>
            <w:hideMark/>
          </w:tcPr>
          <w:p w14:paraId="1A5B7C5D"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ABB3305</w:t>
            </w:r>
          </w:p>
        </w:tc>
        <w:tc>
          <w:tcPr>
            <w:tcW w:w="1132" w:type="dxa"/>
            <w:tcBorders>
              <w:top w:val="nil"/>
              <w:left w:val="nil"/>
              <w:bottom w:val="single" w:sz="4" w:space="0" w:color="BFBFBF"/>
              <w:right w:val="single" w:sz="4" w:space="0" w:color="BFBFBF"/>
            </w:tcBorders>
            <w:shd w:val="clear" w:color="auto" w:fill="auto"/>
            <w:noWrap/>
            <w:vAlign w:val="bottom"/>
            <w:hideMark/>
          </w:tcPr>
          <w:p w14:paraId="42BEAEBD"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 </w:t>
            </w:r>
          </w:p>
        </w:tc>
        <w:tc>
          <w:tcPr>
            <w:tcW w:w="1418" w:type="dxa"/>
            <w:tcBorders>
              <w:top w:val="nil"/>
              <w:left w:val="nil"/>
              <w:bottom w:val="single" w:sz="4" w:space="0" w:color="BFBFBF"/>
              <w:right w:val="single" w:sz="4" w:space="0" w:color="BFBFBF"/>
            </w:tcBorders>
            <w:shd w:val="clear" w:color="000000" w:fill="92D050"/>
            <w:noWrap/>
            <w:vAlign w:val="bottom"/>
            <w:hideMark/>
          </w:tcPr>
          <w:p w14:paraId="28424FEB"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5274.00</w:t>
            </w:r>
          </w:p>
        </w:tc>
        <w:tc>
          <w:tcPr>
            <w:tcW w:w="3402" w:type="dxa"/>
            <w:tcBorders>
              <w:top w:val="nil"/>
              <w:left w:val="nil"/>
              <w:bottom w:val="single" w:sz="4" w:space="0" w:color="BFBFBF"/>
              <w:right w:val="single" w:sz="4" w:space="0" w:color="BFBFBF"/>
            </w:tcBorders>
            <w:shd w:val="clear" w:color="auto" w:fill="auto"/>
            <w:noWrap/>
            <w:vAlign w:val="bottom"/>
            <w:hideMark/>
          </w:tcPr>
          <w:p w14:paraId="1300BA3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Student Loans May 19</w:t>
            </w:r>
          </w:p>
        </w:tc>
        <w:tc>
          <w:tcPr>
            <w:tcW w:w="1417" w:type="dxa"/>
            <w:tcBorders>
              <w:top w:val="nil"/>
              <w:left w:val="nil"/>
              <w:bottom w:val="single" w:sz="4" w:space="0" w:color="BFBFBF"/>
              <w:right w:val="single" w:sz="4" w:space="0" w:color="BFBFBF"/>
            </w:tcBorders>
            <w:shd w:val="clear" w:color="auto" w:fill="auto"/>
            <w:noWrap/>
            <w:vAlign w:val="bottom"/>
            <w:hideMark/>
          </w:tcPr>
          <w:p w14:paraId="1DF5CE7E"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79FF75D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r w:rsidR="00655235" w:rsidRPr="00252807" w14:paraId="7720A9F6" w14:textId="77777777" w:rsidTr="00D24826">
        <w:trPr>
          <w:trHeight w:val="300"/>
        </w:trPr>
        <w:tc>
          <w:tcPr>
            <w:tcW w:w="1129" w:type="dxa"/>
            <w:tcBorders>
              <w:top w:val="nil"/>
              <w:left w:val="single" w:sz="4" w:space="0" w:color="BFBFBF"/>
              <w:bottom w:val="single" w:sz="4" w:space="0" w:color="BFBFBF"/>
              <w:right w:val="single" w:sz="4" w:space="0" w:color="BFBFBF"/>
            </w:tcBorders>
            <w:shd w:val="clear" w:color="auto" w:fill="auto"/>
            <w:noWrap/>
            <w:vAlign w:val="bottom"/>
            <w:hideMark/>
          </w:tcPr>
          <w:p w14:paraId="331654C9"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BCD</w:t>
            </w:r>
          </w:p>
        </w:tc>
        <w:tc>
          <w:tcPr>
            <w:tcW w:w="1134" w:type="dxa"/>
            <w:tcBorders>
              <w:top w:val="nil"/>
              <w:left w:val="nil"/>
              <w:bottom w:val="single" w:sz="4" w:space="0" w:color="BFBFBF"/>
              <w:right w:val="single" w:sz="4" w:space="0" w:color="BFBFBF"/>
            </w:tcBorders>
            <w:shd w:val="clear" w:color="auto" w:fill="auto"/>
            <w:noWrap/>
            <w:vAlign w:val="bottom"/>
            <w:hideMark/>
          </w:tcPr>
          <w:p w14:paraId="7ABF604F"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2</w:t>
            </w:r>
          </w:p>
        </w:tc>
        <w:tc>
          <w:tcPr>
            <w:tcW w:w="1560" w:type="dxa"/>
            <w:tcBorders>
              <w:top w:val="nil"/>
              <w:left w:val="nil"/>
              <w:bottom w:val="single" w:sz="4" w:space="0" w:color="BFBFBF"/>
              <w:right w:val="single" w:sz="4" w:space="0" w:color="BFBFBF"/>
            </w:tcBorders>
            <w:shd w:val="clear" w:color="auto" w:fill="auto"/>
            <w:noWrap/>
            <w:vAlign w:val="bottom"/>
            <w:hideMark/>
          </w:tcPr>
          <w:p w14:paraId="1ADEA6DF" w14:textId="77777777" w:rsidR="00655235" w:rsidRPr="00252807" w:rsidRDefault="00655235" w:rsidP="00041161">
            <w:pPr>
              <w:spacing w:before="40" w:after="40"/>
              <w:jc w:val="center"/>
              <w:rPr>
                <w:rFonts w:eastAsia="Times New Roman" w:cs="Arial"/>
                <w:color w:val="000000"/>
                <w:sz w:val="18"/>
                <w:szCs w:val="18"/>
                <w:lang w:eastAsia="en-GB"/>
              </w:rPr>
            </w:pPr>
            <w:r w:rsidRPr="00252807">
              <w:rPr>
                <w:rFonts w:eastAsia="Times New Roman" w:cs="Arial"/>
                <w:color w:val="000000"/>
                <w:sz w:val="18"/>
                <w:szCs w:val="18"/>
                <w:lang w:eastAsia="en-GB"/>
              </w:rPr>
              <w:t>31/05/2019</w:t>
            </w:r>
          </w:p>
        </w:tc>
        <w:tc>
          <w:tcPr>
            <w:tcW w:w="2978" w:type="dxa"/>
            <w:tcBorders>
              <w:top w:val="nil"/>
              <w:left w:val="nil"/>
              <w:bottom w:val="single" w:sz="4" w:space="0" w:color="BFBFBF"/>
              <w:right w:val="single" w:sz="4" w:space="0" w:color="BFBFBF"/>
            </w:tcBorders>
            <w:shd w:val="clear" w:color="auto" w:fill="auto"/>
            <w:noWrap/>
            <w:vAlign w:val="bottom"/>
            <w:hideMark/>
          </w:tcPr>
          <w:p w14:paraId="6AB4695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ABB</w:t>
            </w:r>
          </w:p>
        </w:tc>
        <w:tc>
          <w:tcPr>
            <w:tcW w:w="1132" w:type="dxa"/>
            <w:tcBorders>
              <w:top w:val="nil"/>
              <w:left w:val="nil"/>
              <w:bottom w:val="single" w:sz="4" w:space="0" w:color="BFBFBF"/>
              <w:right w:val="single" w:sz="4" w:space="0" w:color="BFBFBF"/>
            </w:tcBorders>
            <w:shd w:val="clear" w:color="auto" w:fill="auto"/>
            <w:noWrap/>
            <w:vAlign w:val="bottom"/>
            <w:hideMark/>
          </w:tcPr>
          <w:p w14:paraId="263A0E84"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 </w:t>
            </w:r>
          </w:p>
        </w:tc>
        <w:tc>
          <w:tcPr>
            <w:tcW w:w="1418" w:type="dxa"/>
            <w:tcBorders>
              <w:top w:val="nil"/>
              <w:left w:val="nil"/>
              <w:bottom w:val="single" w:sz="4" w:space="0" w:color="BFBFBF"/>
              <w:right w:val="single" w:sz="4" w:space="0" w:color="BFBFBF"/>
            </w:tcBorders>
            <w:shd w:val="clear" w:color="000000" w:fill="DA9694"/>
            <w:noWrap/>
            <w:vAlign w:val="bottom"/>
            <w:hideMark/>
          </w:tcPr>
          <w:p w14:paraId="1C4BA49D" w14:textId="77777777" w:rsidR="00655235" w:rsidRPr="00252807" w:rsidRDefault="00655235" w:rsidP="00041161">
            <w:pPr>
              <w:spacing w:before="40" w:after="40"/>
              <w:jc w:val="right"/>
              <w:rPr>
                <w:rFonts w:eastAsia="Times New Roman" w:cs="Arial"/>
                <w:color w:val="000000"/>
                <w:sz w:val="18"/>
                <w:szCs w:val="18"/>
                <w:lang w:eastAsia="en-GB"/>
              </w:rPr>
            </w:pPr>
            <w:r w:rsidRPr="00252807">
              <w:rPr>
                <w:rFonts w:eastAsia="Times New Roman" w:cs="Arial"/>
                <w:color w:val="000000"/>
                <w:sz w:val="18"/>
                <w:szCs w:val="18"/>
                <w:lang w:eastAsia="en-GB"/>
              </w:rPr>
              <w:t>-63.00</w:t>
            </w:r>
          </w:p>
        </w:tc>
        <w:tc>
          <w:tcPr>
            <w:tcW w:w="3402" w:type="dxa"/>
            <w:tcBorders>
              <w:top w:val="nil"/>
              <w:left w:val="nil"/>
              <w:bottom w:val="single" w:sz="4" w:space="0" w:color="BFBFBF"/>
              <w:right w:val="single" w:sz="4" w:space="0" w:color="BFBFBF"/>
            </w:tcBorders>
            <w:shd w:val="clear" w:color="auto" w:fill="auto"/>
            <w:noWrap/>
            <w:vAlign w:val="bottom"/>
            <w:hideMark/>
          </w:tcPr>
          <w:p w14:paraId="1CF6D987"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AEO Employee 1</w:t>
            </w:r>
          </w:p>
        </w:tc>
        <w:tc>
          <w:tcPr>
            <w:tcW w:w="1417" w:type="dxa"/>
            <w:tcBorders>
              <w:top w:val="nil"/>
              <w:left w:val="nil"/>
              <w:bottom w:val="single" w:sz="4" w:space="0" w:color="BFBFBF"/>
              <w:right w:val="single" w:sz="4" w:space="0" w:color="BFBFBF"/>
            </w:tcBorders>
            <w:shd w:val="clear" w:color="auto" w:fill="auto"/>
            <w:noWrap/>
            <w:vAlign w:val="bottom"/>
            <w:hideMark/>
          </w:tcPr>
          <w:p w14:paraId="4503D640"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2019/20</w:t>
            </w:r>
          </w:p>
        </w:tc>
        <w:tc>
          <w:tcPr>
            <w:tcW w:w="1134" w:type="dxa"/>
            <w:tcBorders>
              <w:top w:val="nil"/>
              <w:left w:val="nil"/>
              <w:bottom w:val="single" w:sz="4" w:space="0" w:color="BFBFBF"/>
              <w:right w:val="single" w:sz="4" w:space="0" w:color="BFBFBF"/>
            </w:tcBorders>
            <w:shd w:val="clear" w:color="auto" w:fill="auto"/>
            <w:noWrap/>
            <w:vAlign w:val="bottom"/>
            <w:hideMark/>
          </w:tcPr>
          <w:p w14:paraId="3F3F36A8" w14:textId="77777777" w:rsidR="00655235" w:rsidRPr="00252807" w:rsidRDefault="00655235" w:rsidP="00041161">
            <w:pPr>
              <w:spacing w:before="40" w:after="40"/>
              <w:rPr>
                <w:rFonts w:eastAsia="Times New Roman" w:cs="Arial"/>
                <w:color w:val="000000"/>
                <w:sz w:val="18"/>
                <w:szCs w:val="18"/>
                <w:lang w:eastAsia="en-GB"/>
              </w:rPr>
            </w:pPr>
            <w:r w:rsidRPr="00252807">
              <w:rPr>
                <w:rFonts w:eastAsia="Times New Roman" w:cs="Arial"/>
                <w:color w:val="000000"/>
                <w:sz w:val="18"/>
                <w:szCs w:val="18"/>
                <w:lang w:eastAsia="en-GB"/>
              </w:rPr>
              <w:t>09</w:t>
            </w:r>
          </w:p>
        </w:tc>
      </w:tr>
    </w:tbl>
    <w:p w14:paraId="117B0056" w14:textId="7F290D09" w:rsidR="00D24826" w:rsidRDefault="00D24826" w:rsidP="00BB139B"/>
    <w:p w14:paraId="64E60D3A" w14:textId="77777777" w:rsidR="00D24826" w:rsidRDefault="00D24826">
      <w:r>
        <w:br w:type="page"/>
      </w:r>
    </w:p>
    <w:p w14:paraId="64D062A0" w14:textId="77777777" w:rsidR="007B0F5C" w:rsidRPr="0018546B" w:rsidRDefault="007B0F5C" w:rsidP="007B0F5C">
      <w:pPr>
        <w:pStyle w:val="EPMSubheading"/>
      </w:pPr>
      <w:bookmarkStart w:id="152" w:name="_Toc33106909"/>
      <w:bookmarkStart w:id="153" w:name="_Toc52202399"/>
      <w:bookmarkStart w:id="154" w:name="_Toc52287352"/>
      <w:bookmarkStart w:id="155" w:name="_Toc52288694"/>
      <w:r w:rsidRPr="0018546B">
        <w:t>Monthly Rolling Absence Report</w:t>
      </w:r>
      <w:bookmarkEnd w:id="152"/>
      <w:bookmarkEnd w:id="153"/>
      <w:bookmarkEnd w:id="154"/>
      <w:bookmarkEnd w:id="155"/>
    </w:p>
    <w:tbl>
      <w:tblPr>
        <w:tblW w:w="15304" w:type="dxa"/>
        <w:tblLook w:val="04A0" w:firstRow="1" w:lastRow="0" w:firstColumn="1" w:lastColumn="0" w:noHBand="0" w:noVBand="1"/>
      </w:tblPr>
      <w:tblGrid>
        <w:gridCol w:w="2080"/>
        <w:gridCol w:w="1601"/>
        <w:gridCol w:w="1417"/>
        <w:gridCol w:w="1985"/>
        <w:gridCol w:w="3260"/>
        <w:gridCol w:w="4961"/>
      </w:tblGrid>
      <w:tr w:rsidR="007B0F5C" w:rsidRPr="00252807" w14:paraId="28C19A97" w14:textId="77777777" w:rsidTr="00041161">
        <w:trPr>
          <w:trHeight w:val="300"/>
        </w:trPr>
        <w:tc>
          <w:tcPr>
            <w:tcW w:w="2080"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9647FF3"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Employee</w:t>
            </w:r>
          </w:p>
        </w:tc>
        <w:tc>
          <w:tcPr>
            <w:tcW w:w="1601" w:type="dxa"/>
            <w:tcBorders>
              <w:top w:val="single" w:sz="4" w:space="0" w:color="BFBFBF"/>
              <w:left w:val="nil"/>
              <w:bottom w:val="single" w:sz="4" w:space="0" w:color="BFBFBF"/>
              <w:right w:val="single" w:sz="4" w:space="0" w:color="BFBFBF"/>
            </w:tcBorders>
            <w:shd w:val="clear" w:color="auto" w:fill="auto"/>
            <w:noWrap/>
            <w:vAlign w:val="center"/>
            <w:hideMark/>
          </w:tcPr>
          <w:p w14:paraId="0F8D4F5E"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Date From</w:t>
            </w:r>
          </w:p>
        </w:tc>
        <w:tc>
          <w:tcPr>
            <w:tcW w:w="1417" w:type="dxa"/>
            <w:tcBorders>
              <w:top w:val="single" w:sz="4" w:space="0" w:color="BFBFBF"/>
              <w:left w:val="nil"/>
              <w:bottom w:val="single" w:sz="4" w:space="0" w:color="BFBFBF"/>
              <w:right w:val="single" w:sz="4" w:space="0" w:color="BFBFBF"/>
            </w:tcBorders>
            <w:shd w:val="clear" w:color="auto" w:fill="auto"/>
            <w:noWrap/>
            <w:vAlign w:val="center"/>
            <w:hideMark/>
          </w:tcPr>
          <w:p w14:paraId="3B2A8491"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Date To</w:t>
            </w:r>
          </w:p>
        </w:tc>
        <w:tc>
          <w:tcPr>
            <w:tcW w:w="1985" w:type="dxa"/>
            <w:tcBorders>
              <w:top w:val="single" w:sz="4" w:space="0" w:color="BFBFBF"/>
              <w:left w:val="nil"/>
              <w:bottom w:val="single" w:sz="4" w:space="0" w:color="BFBFBF"/>
              <w:right w:val="single" w:sz="4" w:space="0" w:color="BFBFBF"/>
            </w:tcBorders>
            <w:shd w:val="clear" w:color="auto" w:fill="auto"/>
            <w:noWrap/>
            <w:vAlign w:val="center"/>
            <w:hideMark/>
          </w:tcPr>
          <w:p w14:paraId="692C8A16"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Absence Code</w:t>
            </w:r>
          </w:p>
        </w:tc>
        <w:tc>
          <w:tcPr>
            <w:tcW w:w="3260" w:type="dxa"/>
            <w:tcBorders>
              <w:top w:val="single" w:sz="4" w:space="0" w:color="BFBFBF"/>
              <w:left w:val="nil"/>
              <w:bottom w:val="single" w:sz="4" w:space="0" w:color="BFBFBF"/>
              <w:right w:val="single" w:sz="4" w:space="0" w:color="BFBFBF"/>
            </w:tcBorders>
            <w:shd w:val="clear" w:color="auto" w:fill="auto"/>
            <w:noWrap/>
            <w:vAlign w:val="center"/>
            <w:hideMark/>
          </w:tcPr>
          <w:p w14:paraId="6CBA5EE8"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Absence Description</w:t>
            </w:r>
          </w:p>
        </w:tc>
        <w:tc>
          <w:tcPr>
            <w:tcW w:w="4961" w:type="dxa"/>
            <w:tcBorders>
              <w:top w:val="single" w:sz="4" w:space="0" w:color="BFBFBF"/>
              <w:left w:val="nil"/>
              <w:bottom w:val="single" w:sz="4" w:space="0" w:color="BFBFBF"/>
              <w:right w:val="single" w:sz="4" w:space="0" w:color="BFBFBF"/>
            </w:tcBorders>
            <w:shd w:val="clear" w:color="auto" w:fill="auto"/>
            <w:noWrap/>
            <w:vAlign w:val="center"/>
            <w:hideMark/>
          </w:tcPr>
          <w:p w14:paraId="44D7E038"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Notes</w:t>
            </w:r>
          </w:p>
        </w:tc>
      </w:tr>
      <w:tr w:rsidR="007B0F5C" w:rsidRPr="00252807" w14:paraId="7D323BF3" w14:textId="77777777" w:rsidTr="00041161">
        <w:trPr>
          <w:trHeight w:val="300"/>
        </w:trPr>
        <w:tc>
          <w:tcPr>
            <w:tcW w:w="2080" w:type="dxa"/>
            <w:tcBorders>
              <w:top w:val="nil"/>
              <w:left w:val="single" w:sz="4" w:space="0" w:color="BFBFBF"/>
              <w:bottom w:val="single" w:sz="4" w:space="0" w:color="BFBFBF"/>
              <w:right w:val="single" w:sz="4" w:space="0" w:color="BFBFBF"/>
            </w:tcBorders>
            <w:shd w:val="clear" w:color="auto" w:fill="auto"/>
            <w:noWrap/>
            <w:vAlign w:val="center"/>
            <w:hideMark/>
          </w:tcPr>
          <w:p w14:paraId="265448F5" w14:textId="77777777" w:rsidR="007B0F5C" w:rsidRPr="00252807" w:rsidRDefault="007B0F5C" w:rsidP="007B0F5C">
            <w:pPr>
              <w:spacing w:before="60" w:after="60"/>
              <w:rPr>
                <w:rFonts w:eastAsia="Times New Roman" w:cs="Arial"/>
                <w:color w:val="000000"/>
                <w:sz w:val="18"/>
                <w:szCs w:val="18"/>
                <w:lang w:eastAsia="en-GB"/>
              </w:rPr>
            </w:pPr>
            <w:proofErr w:type="gramStart"/>
            <w:r w:rsidRPr="00252807">
              <w:rPr>
                <w:rFonts w:eastAsia="Times New Roman" w:cs="Arial"/>
                <w:color w:val="000000"/>
                <w:sz w:val="18"/>
                <w:szCs w:val="18"/>
                <w:lang w:eastAsia="en-GB"/>
              </w:rPr>
              <w:t>Henry ,</w:t>
            </w:r>
            <w:proofErr w:type="gramEnd"/>
            <w:r w:rsidRPr="00252807">
              <w:rPr>
                <w:rFonts w:eastAsia="Times New Roman" w:cs="Arial"/>
                <w:color w:val="000000"/>
                <w:sz w:val="18"/>
                <w:szCs w:val="18"/>
                <w:lang w:eastAsia="en-GB"/>
              </w:rPr>
              <w:t xml:space="preserve"> Melissa</w:t>
            </w:r>
          </w:p>
        </w:tc>
        <w:tc>
          <w:tcPr>
            <w:tcW w:w="1601" w:type="dxa"/>
            <w:tcBorders>
              <w:top w:val="nil"/>
              <w:left w:val="nil"/>
              <w:bottom w:val="single" w:sz="4" w:space="0" w:color="BFBFBF"/>
              <w:right w:val="single" w:sz="4" w:space="0" w:color="BFBFBF"/>
            </w:tcBorders>
            <w:shd w:val="clear" w:color="auto" w:fill="auto"/>
            <w:noWrap/>
            <w:vAlign w:val="center"/>
            <w:hideMark/>
          </w:tcPr>
          <w:p w14:paraId="0A7F9807"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16-Jan-20</w:t>
            </w:r>
          </w:p>
        </w:tc>
        <w:tc>
          <w:tcPr>
            <w:tcW w:w="1417" w:type="dxa"/>
            <w:tcBorders>
              <w:top w:val="nil"/>
              <w:left w:val="nil"/>
              <w:bottom w:val="single" w:sz="4" w:space="0" w:color="BFBFBF"/>
              <w:right w:val="single" w:sz="4" w:space="0" w:color="BFBFBF"/>
            </w:tcBorders>
            <w:shd w:val="clear" w:color="auto" w:fill="auto"/>
            <w:noWrap/>
            <w:vAlign w:val="center"/>
            <w:hideMark/>
          </w:tcPr>
          <w:p w14:paraId="5BF800C9"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16-Jan-20</w:t>
            </w:r>
          </w:p>
        </w:tc>
        <w:tc>
          <w:tcPr>
            <w:tcW w:w="1985" w:type="dxa"/>
            <w:tcBorders>
              <w:top w:val="nil"/>
              <w:left w:val="nil"/>
              <w:bottom w:val="single" w:sz="4" w:space="0" w:color="BFBFBF"/>
              <w:right w:val="single" w:sz="4" w:space="0" w:color="BFBFBF"/>
            </w:tcBorders>
            <w:shd w:val="clear" w:color="auto" w:fill="auto"/>
            <w:noWrap/>
            <w:vAlign w:val="center"/>
            <w:hideMark/>
          </w:tcPr>
          <w:p w14:paraId="5442FA5B"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UPL</w:t>
            </w:r>
          </w:p>
        </w:tc>
        <w:tc>
          <w:tcPr>
            <w:tcW w:w="3260" w:type="dxa"/>
            <w:tcBorders>
              <w:top w:val="nil"/>
              <w:left w:val="nil"/>
              <w:bottom w:val="single" w:sz="4" w:space="0" w:color="BFBFBF"/>
              <w:right w:val="single" w:sz="4" w:space="0" w:color="BFBFBF"/>
            </w:tcBorders>
            <w:shd w:val="clear" w:color="auto" w:fill="auto"/>
            <w:noWrap/>
            <w:vAlign w:val="center"/>
            <w:hideMark/>
          </w:tcPr>
          <w:p w14:paraId="288B5F02"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Unpaid Parental Leave</w:t>
            </w:r>
          </w:p>
        </w:tc>
        <w:tc>
          <w:tcPr>
            <w:tcW w:w="4961" w:type="dxa"/>
            <w:tcBorders>
              <w:top w:val="nil"/>
              <w:left w:val="nil"/>
              <w:bottom w:val="single" w:sz="4" w:space="0" w:color="BFBFBF"/>
              <w:right w:val="single" w:sz="4" w:space="0" w:color="BFBFBF"/>
            </w:tcBorders>
            <w:shd w:val="clear" w:color="auto" w:fill="auto"/>
            <w:noWrap/>
            <w:vAlign w:val="center"/>
            <w:hideMark/>
          </w:tcPr>
          <w:p w14:paraId="05C8A36D"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 xml:space="preserve"> </w:t>
            </w:r>
          </w:p>
        </w:tc>
      </w:tr>
      <w:tr w:rsidR="007B0F5C" w:rsidRPr="00252807" w14:paraId="5D5D681A" w14:textId="77777777" w:rsidTr="00041161">
        <w:trPr>
          <w:trHeight w:val="300"/>
        </w:trPr>
        <w:tc>
          <w:tcPr>
            <w:tcW w:w="2080" w:type="dxa"/>
            <w:tcBorders>
              <w:top w:val="nil"/>
              <w:left w:val="single" w:sz="4" w:space="0" w:color="BFBFBF"/>
              <w:bottom w:val="single" w:sz="4" w:space="0" w:color="BFBFBF"/>
              <w:right w:val="single" w:sz="4" w:space="0" w:color="BFBFBF"/>
            </w:tcBorders>
            <w:shd w:val="clear" w:color="auto" w:fill="auto"/>
            <w:noWrap/>
            <w:vAlign w:val="center"/>
            <w:hideMark/>
          </w:tcPr>
          <w:p w14:paraId="0B32D1B1" w14:textId="77777777" w:rsidR="007B0F5C" w:rsidRPr="00252807" w:rsidRDefault="007B0F5C" w:rsidP="007B0F5C">
            <w:pPr>
              <w:spacing w:before="60" w:after="60"/>
              <w:rPr>
                <w:rFonts w:eastAsia="Times New Roman" w:cs="Arial"/>
                <w:color w:val="000000"/>
                <w:sz w:val="18"/>
                <w:szCs w:val="18"/>
                <w:lang w:eastAsia="en-GB"/>
              </w:rPr>
            </w:pPr>
            <w:proofErr w:type="gramStart"/>
            <w:r w:rsidRPr="00252807">
              <w:rPr>
                <w:rFonts w:eastAsia="Times New Roman" w:cs="Arial"/>
                <w:color w:val="000000"/>
                <w:sz w:val="18"/>
                <w:szCs w:val="18"/>
                <w:lang w:eastAsia="en-GB"/>
              </w:rPr>
              <w:t>Henry ,</w:t>
            </w:r>
            <w:proofErr w:type="gramEnd"/>
            <w:r w:rsidRPr="00252807">
              <w:rPr>
                <w:rFonts w:eastAsia="Times New Roman" w:cs="Arial"/>
                <w:color w:val="000000"/>
                <w:sz w:val="18"/>
                <w:szCs w:val="18"/>
                <w:lang w:eastAsia="en-GB"/>
              </w:rPr>
              <w:t xml:space="preserve"> Melissa</w:t>
            </w:r>
          </w:p>
        </w:tc>
        <w:tc>
          <w:tcPr>
            <w:tcW w:w="1601" w:type="dxa"/>
            <w:tcBorders>
              <w:top w:val="nil"/>
              <w:left w:val="nil"/>
              <w:bottom w:val="single" w:sz="4" w:space="0" w:color="BFBFBF"/>
              <w:right w:val="single" w:sz="4" w:space="0" w:color="BFBFBF"/>
            </w:tcBorders>
            <w:shd w:val="clear" w:color="auto" w:fill="auto"/>
            <w:noWrap/>
            <w:vAlign w:val="center"/>
            <w:hideMark/>
          </w:tcPr>
          <w:p w14:paraId="37A322E2"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20-Jan-20</w:t>
            </w:r>
          </w:p>
        </w:tc>
        <w:tc>
          <w:tcPr>
            <w:tcW w:w="1417" w:type="dxa"/>
            <w:tcBorders>
              <w:top w:val="nil"/>
              <w:left w:val="nil"/>
              <w:bottom w:val="single" w:sz="4" w:space="0" w:color="BFBFBF"/>
              <w:right w:val="single" w:sz="4" w:space="0" w:color="BFBFBF"/>
            </w:tcBorders>
            <w:shd w:val="clear" w:color="auto" w:fill="auto"/>
            <w:noWrap/>
            <w:vAlign w:val="center"/>
            <w:hideMark/>
          </w:tcPr>
          <w:p w14:paraId="087DF8B2"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31-Jan-20</w:t>
            </w:r>
          </w:p>
        </w:tc>
        <w:tc>
          <w:tcPr>
            <w:tcW w:w="1985" w:type="dxa"/>
            <w:tcBorders>
              <w:top w:val="nil"/>
              <w:left w:val="nil"/>
              <w:bottom w:val="single" w:sz="4" w:space="0" w:color="BFBFBF"/>
              <w:right w:val="single" w:sz="4" w:space="0" w:color="BFBFBF"/>
            </w:tcBorders>
            <w:shd w:val="clear" w:color="auto" w:fill="auto"/>
            <w:noWrap/>
            <w:vAlign w:val="center"/>
            <w:hideMark/>
          </w:tcPr>
          <w:p w14:paraId="63BA67CE"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UPL</w:t>
            </w:r>
          </w:p>
        </w:tc>
        <w:tc>
          <w:tcPr>
            <w:tcW w:w="3260" w:type="dxa"/>
            <w:tcBorders>
              <w:top w:val="nil"/>
              <w:left w:val="nil"/>
              <w:bottom w:val="single" w:sz="4" w:space="0" w:color="BFBFBF"/>
              <w:right w:val="single" w:sz="4" w:space="0" w:color="BFBFBF"/>
            </w:tcBorders>
            <w:shd w:val="clear" w:color="auto" w:fill="auto"/>
            <w:noWrap/>
            <w:vAlign w:val="center"/>
            <w:hideMark/>
          </w:tcPr>
          <w:p w14:paraId="012D2AF2"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Unpaid Parental Leave</w:t>
            </w:r>
          </w:p>
        </w:tc>
        <w:tc>
          <w:tcPr>
            <w:tcW w:w="4961" w:type="dxa"/>
            <w:tcBorders>
              <w:top w:val="nil"/>
              <w:left w:val="nil"/>
              <w:bottom w:val="single" w:sz="4" w:space="0" w:color="BFBFBF"/>
              <w:right w:val="single" w:sz="4" w:space="0" w:color="BFBFBF"/>
            </w:tcBorders>
            <w:shd w:val="clear" w:color="auto" w:fill="auto"/>
            <w:noWrap/>
            <w:vAlign w:val="center"/>
            <w:hideMark/>
          </w:tcPr>
          <w:p w14:paraId="3CD548FA" w14:textId="79310916"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 xml:space="preserve"> </w:t>
            </w:r>
          </w:p>
        </w:tc>
      </w:tr>
      <w:tr w:rsidR="007B0F5C" w:rsidRPr="00252807" w14:paraId="033B89A4" w14:textId="77777777" w:rsidTr="00041161">
        <w:trPr>
          <w:trHeight w:val="300"/>
        </w:trPr>
        <w:tc>
          <w:tcPr>
            <w:tcW w:w="2080" w:type="dxa"/>
            <w:tcBorders>
              <w:top w:val="nil"/>
              <w:left w:val="single" w:sz="4" w:space="0" w:color="BFBFBF"/>
              <w:bottom w:val="single" w:sz="4" w:space="0" w:color="BFBFBF"/>
              <w:right w:val="single" w:sz="4" w:space="0" w:color="BFBFBF"/>
            </w:tcBorders>
            <w:shd w:val="clear" w:color="auto" w:fill="auto"/>
            <w:noWrap/>
            <w:vAlign w:val="center"/>
            <w:hideMark/>
          </w:tcPr>
          <w:p w14:paraId="636F851C"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Blanc, Sarah</w:t>
            </w:r>
          </w:p>
        </w:tc>
        <w:tc>
          <w:tcPr>
            <w:tcW w:w="1601" w:type="dxa"/>
            <w:tcBorders>
              <w:top w:val="nil"/>
              <w:left w:val="nil"/>
              <w:bottom w:val="single" w:sz="4" w:space="0" w:color="BFBFBF"/>
              <w:right w:val="single" w:sz="4" w:space="0" w:color="BFBFBF"/>
            </w:tcBorders>
            <w:shd w:val="clear" w:color="auto" w:fill="auto"/>
            <w:noWrap/>
            <w:vAlign w:val="center"/>
            <w:hideMark/>
          </w:tcPr>
          <w:p w14:paraId="485270F1"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05-Dec-19</w:t>
            </w:r>
          </w:p>
        </w:tc>
        <w:tc>
          <w:tcPr>
            <w:tcW w:w="1417" w:type="dxa"/>
            <w:tcBorders>
              <w:top w:val="nil"/>
              <w:left w:val="nil"/>
              <w:bottom w:val="single" w:sz="4" w:space="0" w:color="BFBFBF"/>
              <w:right w:val="single" w:sz="4" w:space="0" w:color="BFBFBF"/>
            </w:tcBorders>
            <w:shd w:val="clear" w:color="auto" w:fill="auto"/>
            <w:noWrap/>
            <w:vAlign w:val="center"/>
            <w:hideMark/>
          </w:tcPr>
          <w:p w14:paraId="1DC3AB5D"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02-Sep-20</w:t>
            </w:r>
          </w:p>
        </w:tc>
        <w:tc>
          <w:tcPr>
            <w:tcW w:w="1985" w:type="dxa"/>
            <w:tcBorders>
              <w:top w:val="nil"/>
              <w:left w:val="nil"/>
              <w:bottom w:val="single" w:sz="4" w:space="0" w:color="BFBFBF"/>
              <w:right w:val="single" w:sz="4" w:space="0" w:color="BFBFBF"/>
            </w:tcBorders>
            <w:shd w:val="clear" w:color="auto" w:fill="auto"/>
            <w:noWrap/>
            <w:vAlign w:val="center"/>
            <w:hideMark/>
          </w:tcPr>
          <w:p w14:paraId="7691D225"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ML</w:t>
            </w:r>
          </w:p>
        </w:tc>
        <w:tc>
          <w:tcPr>
            <w:tcW w:w="3260" w:type="dxa"/>
            <w:tcBorders>
              <w:top w:val="nil"/>
              <w:left w:val="nil"/>
              <w:bottom w:val="single" w:sz="4" w:space="0" w:color="BFBFBF"/>
              <w:right w:val="single" w:sz="4" w:space="0" w:color="BFBFBF"/>
            </w:tcBorders>
            <w:shd w:val="clear" w:color="auto" w:fill="auto"/>
            <w:noWrap/>
            <w:vAlign w:val="center"/>
            <w:hideMark/>
          </w:tcPr>
          <w:p w14:paraId="5337BA98"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Maternity Leave</w:t>
            </w:r>
          </w:p>
        </w:tc>
        <w:tc>
          <w:tcPr>
            <w:tcW w:w="4961" w:type="dxa"/>
            <w:tcBorders>
              <w:top w:val="nil"/>
              <w:left w:val="nil"/>
              <w:bottom w:val="single" w:sz="4" w:space="0" w:color="BFBFBF"/>
              <w:right w:val="single" w:sz="4" w:space="0" w:color="BFBFBF"/>
            </w:tcBorders>
            <w:shd w:val="clear" w:color="auto" w:fill="auto"/>
            <w:noWrap/>
            <w:vAlign w:val="center"/>
            <w:hideMark/>
          </w:tcPr>
          <w:p w14:paraId="1BFE3B74"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 xml:space="preserve"> </w:t>
            </w:r>
          </w:p>
        </w:tc>
      </w:tr>
      <w:tr w:rsidR="007B0F5C" w:rsidRPr="00252807" w14:paraId="1F01C264" w14:textId="77777777" w:rsidTr="00041161">
        <w:trPr>
          <w:trHeight w:val="300"/>
        </w:trPr>
        <w:tc>
          <w:tcPr>
            <w:tcW w:w="2080" w:type="dxa"/>
            <w:tcBorders>
              <w:top w:val="nil"/>
              <w:left w:val="single" w:sz="4" w:space="0" w:color="BFBFBF"/>
              <w:bottom w:val="single" w:sz="4" w:space="0" w:color="BFBFBF"/>
              <w:right w:val="single" w:sz="4" w:space="0" w:color="BFBFBF"/>
            </w:tcBorders>
            <w:shd w:val="clear" w:color="auto" w:fill="auto"/>
            <w:noWrap/>
            <w:vAlign w:val="center"/>
            <w:hideMark/>
          </w:tcPr>
          <w:p w14:paraId="1E1C0A68"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Neeskens, Julia</w:t>
            </w:r>
          </w:p>
        </w:tc>
        <w:tc>
          <w:tcPr>
            <w:tcW w:w="1601" w:type="dxa"/>
            <w:tcBorders>
              <w:top w:val="nil"/>
              <w:left w:val="nil"/>
              <w:bottom w:val="single" w:sz="4" w:space="0" w:color="BFBFBF"/>
              <w:right w:val="single" w:sz="4" w:space="0" w:color="BFBFBF"/>
            </w:tcBorders>
            <w:shd w:val="clear" w:color="auto" w:fill="auto"/>
            <w:noWrap/>
            <w:vAlign w:val="center"/>
            <w:hideMark/>
          </w:tcPr>
          <w:p w14:paraId="34C8099B"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14-Jan-20</w:t>
            </w:r>
          </w:p>
        </w:tc>
        <w:tc>
          <w:tcPr>
            <w:tcW w:w="1417" w:type="dxa"/>
            <w:tcBorders>
              <w:top w:val="nil"/>
              <w:left w:val="nil"/>
              <w:bottom w:val="single" w:sz="4" w:space="0" w:color="BFBFBF"/>
              <w:right w:val="single" w:sz="4" w:space="0" w:color="BFBFBF"/>
            </w:tcBorders>
            <w:shd w:val="clear" w:color="auto" w:fill="auto"/>
            <w:noWrap/>
            <w:vAlign w:val="center"/>
            <w:hideMark/>
          </w:tcPr>
          <w:p w14:paraId="79255745"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17-Jan-20</w:t>
            </w:r>
          </w:p>
        </w:tc>
        <w:tc>
          <w:tcPr>
            <w:tcW w:w="1985" w:type="dxa"/>
            <w:tcBorders>
              <w:top w:val="nil"/>
              <w:left w:val="nil"/>
              <w:bottom w:val="single" w:sz="4" w:space="0" w:color="BFBFBF"/>
              <w:right w:val="single" w:sz="4" w:space="0" w:color="BFBFBF"/>
            </w:tcBorders>
            <w:shd w:val="clear" w:color="auto" w:fill="auto"/>
            <w:noWrap/>
            <w:vAlign w:val="center"/>
            <w:hideMark/>
          </w:tcPr>
          <w:p w14:paraId="2891FBB6"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AL</w:t>
            </w:r>
          </w:p>
        </w:tc>
        <w:tc>
          <w:tcPr>
            <w:tcW w:w="3260" w:type="dxa"/>
            <w:tcBorders>
              <w:top w:val="nil"/>
              <w:left w:val="nil"/>
              <w:bottom w:val="single" w:sz="4" w:space="0" w:color="BFBFBF"/>
              <w:right w:val="single" w:sz="4" w:space="0" w:color="BFBFBF"/>
            </w:tcBorders>
            <w:shd w:val="clear" w:color="auto" w:fill="auto"/>
            <w:noWrap/>
            <w:vAlign w:val="center"/>
            <w:hideMark/>
          </w:tcPr>
          <w:p w14:paraId="03724286"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Annual Leave</w:t>
            </w:r>
          </w:p>
        </w:tc>
        <w:tc>
          <w:tcPr>
            <w:tcW w:w="4961" w:type="dxa"/>
            <w:tcBorders>
              <w:top w:val="nil"/>
              <w:left w:val="nil"/>
              <w:bottom w:val="single" w:sz="4" w:space="0" w:color="BFBFBF"/>
              <w:right w:val="single" w:sz="4" w:space="0" w:color="BFBFBF"/>
            </w:tcBorders>
            <w:shd w:val="clear" w:color="auto" w:fill="auto"/>
            <w:noWrap/>
            <w:vAlign w:val="center"/>
            <w:hideMark/>
          </w:tcPr>
          <w:p w14:paraId="516EB425"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 xml:space="preserve"> </w:t>
            </w:r>
          </w:p>
        </w:tc>
      </w:tr>
      <w:tr w:rsidR="007B0F5C" w:rsidRPr="00252807" w14:paraId="12D72D6E" w14:textId="77777777" w:rsidTr="00041161">
        <w:trPr>
          <w:trHeight w:val="300"/>
        </w:trPr>
        <w:tc>
          <w:tcPr>
            <w:tcW w:w="2080" w:type="dxa"/>
            <w:tcBorders>
              <w:top w:val="nil"/>
              <w:left w:val="single" w:sz="4" w:space="0" w:color="BFBFBF"/>
              <w:bottom w:val="single" w:sz="4" w:space="0" w:color="BFBFBF"/>
              <w:right w:val="single" w:sz="4" w:space="0" w:color="BFBFBF"/>
            </w:tcBorders>
            <w:shd w:val="clear" w:color="auto" w:fill="auto"/>
            <w:noWrap/>
            <w:vAlign w:val="center"/>
            <w:hideMark/>
          </w:tcPr>
          <w:p w14:paraId="218B2CBA"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Ronaldinho, Linda</w:t>
            </w:r>
          </w:p>
        </w:tc>
        <w:tc>
          <w:tcPr>
            <w:tcW w:w="1601" w:type="dxa"/>
            <w:tcBorders>
              <w:top w:val="nil"/>
              <w:left w:val="nil"/>
              <w:bottom w:val="single" w:sz="4" w:space="0" w:color="BFBFBF"/>
              <w:right w:val="single" w:sz="4" w:space="0" w:color="BFBFBF"/>
            </w:tcBorders>
            <w:shd w:val="clear" w:color="auto" w:fill="auto"/>
            <w:noWrap/>
            <w:vAlign w:val="center"/>
            <w:hideMark/>
          </w:tcPr>
          <w:p w14:paraId="733FB076"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07-Jan-20</w:t>
            </w:r>
          </w:p>
        </w:tc>
        <w:tc>
          <w:tcPr>
            <w:tcW w:w="1417" w:type="dxa"/>
            <w:tcBorders>
              <w:top w:val="nil"/>
              <w:left w:val="nil"/>
              <w:bottom w:val="single" w:sz="4" w:space="0" w:color="BFBFBF"/>
              <w:right w:val="single" w:sz="4" w:space="0" w:color="BFBFBF"/>
            </w:tcBorders>
            <w:shd w:val="clear" w:color="auto" w:fill="auto"/>
            <w:noWrap/>
            <w:vAlign w:val="center"/>
            <w:hideMark/>
          </w:tcPr>
          <w:p w14:paraId="6D619759"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10-Jan-20</w:t>
            </w:r>
          </w:p>
        </w:tc>
        <w:tc>
          <w:tcPr>
            <w:tcW w:w="1985" w:type="dxa"/>
            <w:tcBorders>
              <w:top w:val="nil"/>
              <w:left w:val="nil"/>
              <w:bottom w:val="single" w:sz="4" w:space="0" w:color="BFBFBF"/>
              <w:right w:val="single" w:sz="4" w:space="0" w:color="BFBFBF"/>
            </w:tcBorders>
            <w:shd w:val="clear" w:color="auto" w:fill="auto"/>
            <w:noWrap/>
            <w:vAlign w:val="center"/>
            <w:hideMark/>
          </w:tcPr>
          <w:p w14:paraId="53F83488"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0</w:t>
            </w:r>
          </w:p>
        </w:tc>
        <w:tc>
          <w:tcPr>
            <w:tcW w:w="3260" w:type="dxa"/>
            <w:tcBorders>
              <w:top w:val="nil"/>
              <w:left w:val="nil"/>
              <w:bottom w:val="single" w:sz="4" w:space="0" w:color="BFBFBF"/>
              <w:right w:val="single" w:sz="4" w:space="0" w:color="BFBFBF"/>
            </w:tcBorders>
            <w:shd w:val="clear" w:color="auto" w:fill="auto"/>
            <w:noWrap/>
            <w:vAlign w:val="center"/>
            <w:hideMark/>
          </w:tcPr>
          <w:p w14:paraId="74042157"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General Illness</w:t>
            </w:r>
          </w:p>
        </w:tc>
        <w:tc>
          <w:tcPr>
            <w:tcW w:w="4961" w:type="dxa"/>
            <w:tcBorders>
              <w:top w:val="nil"/>
              <w:left w:val="nil"/>
              <w:bottom w:val="single" w:sz="4" w:space="0" w:color="BFBFBF"/>
              <w:right w:val="single" w:sz="4" w:space="0" w:color="BFBFBF"/>
            </w:tcBorders>
            <w:shd w:val="clear" w:color="auto" w:fill="auto"/>
            <w:noWrap/>
            <w:vAlign w:val="center"/>
            <w:hideMark/>
          </w:tcPr>
          <w:p w14:paraId="5D8001F0"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 xml:space="preserve">Went home at 10am </w:t>
            </w:r>
          </w:p>
        </w:tc>
      </w:tr>
      <w:tr w:rsidR="007B0F5C" w:rsidRPr="00252807" w14:paraId="05141F7D" w14:textId="77777777" w:rsidTr="00041161">
        <w:trPr>
          <w:trHeight w:val="300"/>
        </w:trPr>
        <w:tc>
          <w:tcPr>
            <w:tcW w:w="2080" w:type="dxa"/>
            <w:tcBorders>
              <w:top w:val="nil"/>
              <w:left w:val="single" w:sz="4" w:space="0" w:color="BFBFBF"/>
              <w:bottom w:val="single" w:sz="4" w:space="0" w:color="BFBFBF"/>
              <w:right w:val="single" w:sz="4" w:space="0" w:color="BFBFBF"/>
            </w:tcBorders>
            <w:shd w:val="clear" w:color="auto" w:fill="auto"/>
            <w:noWrap/>
            <w:vAlign w:val="center"/>
            <w:hideMark/>
          </w:tcPr>
          <w:p w14:paraId="63F6953F" w14:textId="77777777" w:rsidR="007B0F5C" w:rsidRPr="00252807" w:rsidRDefault="007B0F5C" w:rsidP="007B0F5C">
            <w:pPr>
              <w:spacing w:before="60" w:after="60"/>
              <w:rPr>
                <w:rFonts w:eastAsia="Times New Roman" w:cs="Arial"/>
                <w:color w:val="000000"/>
                <w:sz w:val="18"/>
                <w:szCs w:val="18"/>
                <w:lang w:eastAsia="en-GB"/>
              </w:rPr>
            </w:pPr>
            <w:proofErr w:type="spellStart"/>
            <w:r w:rsidRPr="00252807">
              <w:rPr>
                <w:rFonts w:eastAsia="Times New Roman" w:cs="Arial"/>
                <w:color w:val="000000"/>
                <w:sz w:val="18"/>
                <w:szCs w:val="18"/>
                <w:lang w:eastAsia="en-GB"/>
              </w:rPr>
              <w:t>Baresi</w:t>
            </w:r>
            <w:proofErr w:type="spellEnd"/>
            <w:r w:rsidRPr="00252807">
              <w:rPr>
                <w:rFonts w:eastAsia="Times New Roman" w:cs="Arial"/>
                <w:color w:val="000000"/>
                <w:sz w:val="18"/>
                <w:szCs w:val="18"/>
                <w:lang w:eastAsia="en-GB"/>
              </w:rPr>
              <w:t>, Joy</w:t>
            </w:r>
          </w:p>
        </w:tc>
        <w:tc>
          <w:tcPr>
            <w:tcW w:w="1601" w:type="dxa"/>
            <w:tcBorders>
              <w:top w:val="nil"/>
              <w:left w:val="nil"/>
              <w:bottom w:val="single" w:sz="4" w:space="0" w:color="BFBFBF"/>
              <w:right w:val="single" w:sz="4" w:space="0" w:color="BFBFBF"/>
            </w:tcBorders>
            <w:shd w:val="clear" w:color="auto" w:fill="auto"/>
            <w:noWrap/>
            <w:vAlign w:val="center"/>
            <w:hideMark/>
          </w:tcPr>
          <w:p w14:paraId="05C88C40"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16-Jan-20</w:t>
            </w:r>
          </w:p>
        </w:tc>
        <w:tc>
          <w:tcPr>
            <w:tcW w:w="1417" w:type="dxa"/>
            <w:tcBorders>
              <w:top w:val="nil"/>
              <w:left w:val="nil"/>
              <w:bottom w:val="single" w:sz="4" w:space="0" w:color="BFBFBF"/>
              <w:right w:val="single" w:sz="4" w:space="0" w:color="BFBFBF"/>
            </w:tcBorders>
            <w:shd w:val="clear" w:color="auto" w:fill="auto"/>
            <w:noWrap/>
            <w:vAlign w:val="center"/>
            <w:hideMark/>
          </w:tcPr>
          <w:p w14:paraId="79B9181D"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23-Jan-20</w:t>
            </w:r>
          </w:p>
        </w:tc>
        <w:tc>
          <w:tcPr>
            <w:tcW w:w="1985" w:type="dxa"/>
            <w:tcBorders>
              <w:top w:val="nil"/>
              <w:left w:val="nil"/>
              <w:bottom w:val="single" w:sz="4" w:space="0" w:color="BFBFBF"/>
              <w:right w:val="single" w:sz="4" w:space="0" w:color="BFBFBF"/>
            </w:tcBorders>
            <w:shd w:val="clear" w:color="auto" w:fill="auto"/>
            <w:noWrap/>
            <w:vAlign w:val="center"/>
            <w:hideMark/>
          </w:tcPr>
          <w:p w14:paraId="4CDEF876"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5</w:t>
            </w:r>
          </w:p>
        </w:tc>
        <w:tc>
          <w:tcPr>
            <w:tcW w:w="3260" w:type="dxa"/>
            <w:tcBorders>
              <w:top w:val="nil"/>
              <w:left w:val="nil"/>
              <w:bottom w:val="single" w:sz="4" w:space="0" w:color="BFBFBF"/>
              <w:right w:val="single" w:sz="4" w:space="0" w:color="BFBFBF"/>
            </w:tcBorders>
            <w:shd w:val="clear" w:color="auto" w:fill="auto"/>
            <w:noWrap/>
            <w:vAlign w:val="center"/>
            <w:hideMark/>
          </w:tcPr>
          <w:p w14:paraId="20EE9E50"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Infectious/contagious</w:t>
            </w:r>
          </w:p>
        </w:tc>
        <w:tc>
          <w:tcPr>
            <w:tcW w:w="4961" w:type="dxa"/>
            <w:tcBorders>
              <w:top w:val="nil"/>
              <w:left w:val="nil"/>
              <w:bottom w:val="single" w:sz="4" w:space="0" w:color="BFBFBF"/>
              <w:right w:val="single" w:sz="4" w:space="0" w:color="BFBFBF"/>
            </w:tcBorders>
            <w:shd w:val="clear" w:color="auto" w:fill="auto"/>
            <w:noWrap/>
            <w:vAlign w:val="center"/>
            <w:hideMark/>
          </w:tcPr>
          <w:p w14:paraId="7D3C1590" w14:textId="77777777" w:rsidR="007B0F5C" w:rsidRPr="00252807" w:rsidRDefault="007B0F5C" w:rsidP="007B0F5C">
            <w:pPr>
              <w:spacing w:before="60" w:after="60"/>
              <w:rPr>
                <w:rFonts w:eastAsia="Times New Roman" w:cs="Arial"/>
                <w:color w:val="000000"/>
                <w:sz w:val="18"/>
                <w:szCs w:val="18"/>
                <w:lang w:eastAsia="en-GB"/>
              </w:rPr>
            </w:pPr>
            <w:proofErr w:type="spellStart"/>
            <w:r w:rsidRPr="00252807">
              <w:rPr>
                <w:rFonts w:eastAsia="Times New Roman" w:cs="Arial"/>
                <w:color w:val="000000"/>
                <w:sz w:val="18"/>
                <w:szCs w:val="18"/>
                <w:lang w:eastAsia="en-GB"/>
              </w:rPr>
              <w:t>dr</w:t>
            </w:r>
            <w:proofErr w:type="spellEnd"/>
            <w:r w:rsidRPr="00252807">
              <w:rPr>
                <w:rFonts w:eastAsia="Times New Roman" w:cs="Arial"/>
                <w:color w:val="000000"/>
                <w:sz w:val="18"/>
                <w:szCs w:val="18"/>
                <w:lang w:eastAsia="en-GB"/>
              </w:rPr>
              <w:t xml:space="preserve"> note to 25/02 </w:t>
            </w:r>
          </w:p>
        </w:tc>
      </w:tr>
      <w:tr w:rsidR="007B0F5C" w:rsidRPr="00252807" w14:paraId="2E3075FF" w14:textId="77777777" w:rsidTr="00041161">
        <w:trPr>
          <w:trHeight w:val="300"/>
        </w:trPr>
        <w:tc>
          <w:tcPr>
            <w:tcW w:w="2080" w:type="dxa"/>
            <w:tcBorders>
              <w:top w:val="nil"/>
              <w:left w:val="single" w:sz="4" w:space="0" w:color="BFBFBF"/>
              <w:bottom w:val="single" w:sz="4" w:space="0" w:color="BFBFBF"/>
              <w:right w:val="single" w:sz="4" w:space="0" w:color="BFBFBF"/>
            </w:tcBorders>
            <w:shd w:val="clear" w:color="auto" w:fill="auto"/>
            <w:noWrap/>
            <w:vAlign w:val="center"/>
            <w:hideMark/>
          </w:tcPr>
          <w:p w14:paraId="7008C0B8" w14:textId="77777777" w:rsidR="007B0F5C" w:rsidRPr="00252807" w:rsidRDefault="007B0F5C" w:rsidP="007B0F5C">
            <w:pPr>
              <w:spacing w:before="60" w:after="60"/>
              <w:rPr>
                <w:rFonts w:eastAsia="Times New Roman" w:cs="Arial"/>
                <w:color w:val="000000"/>
                <w:sz w:val="18"/>
                <w:szCs w:val="18"/>
                <w:lang w:eastAsia="en-GB"/>
              </w:rPr>
            </w:pPr>
            <w:proofErr w:type="spellStart"/>
            <w:r w:rsidRPr="00252807">
              <w:rPr>
                <w:rFonts w:eastAsia="Times New Roman" w:cs="Arial"/>
                <w:color w:val="000000"/>
                <w:sz w:val="18"/>
                <w:szCs w:val="18"/>
                <w:lang w:eastAsia="en-GB"/>
              </w:rPr>
              <w:t>Facchetti</w:t>
            </w:r>
            <w:proofErr w:type="spellEnd"/>
            <w:r w:rsidRPr="00252807">
              <w:rPr>
                <w:rFonts w:eastAsia="Times New Roman" w:cs="Arial"/>
                <w:color w:val="000000"/>
                <w:sz w:val="18"/>
                <w:szCs w:val="18"/>
                <w:lang w:eastAsia="en-GB"/>
              </w:rPr>
              <w:t>, Sarah</w:t>
            </w:r>
          </w:p>
        </w:tc>
        <w:tc>
          <w:tcPr>
            <w:tcW w:w="1601" w:type="dxa"/>
            <w:tcBorders>
              <w:top w:val="nil"/>
              <w:left w:val="nil"/>
              <w:bottom w:val="single" w:sz="4" w:space="0" w:color="BFBFBF"/>
              <w:right w:val="single" w:sz="4" w:space="0" w:color="BFBFBF"/>
            </w:tcBorders>
            <w:shd w:val="clear" w:color="auto" w:fill="auto"/>
            <w:noWrap/>
            <w:vAlign w:val="center"/>
            <w:hideMark/>
          </w:tcPr>
          <w:p w14:paraId="1AD64988"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16-Jan-20</w:t>
            </w:r>
          </w:p>
        </w:tc>
        <w:tc>
          <w:tcPr>
            <w:tcW w:w="1417" w:type="dxa"/>
            <w:tcBorders>
              <w:top w:val="nil"/>
              <w:left w:val="nil"/>
              <w:bottom w:val="single" w:sz="4" w:space="0" w:color="BFBFBF"/>
              <w:right w:val="single" w:sz="4" w:space="0" w:color="BFBFBF"/>
            </w:tcBorders>
            <w:shd w:val="clear" w:color="auto" w:fill="auto"/>
            <w:noWrap/>
            <w:vAlign w:val="center"/>
            <w:hideMark/>
          </w:tcPr>
          <w:p w14:paraId="29CFB575"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21-Jan-20</w:t>
            </w:r>
          </w:p>
        </w:tc>
        <w:tc>
          <w:tcPr>
            <w:tcW w:w="1985" w:type="dxa"/>
            <w:tcBorders>
              <w:top w:val="nil"/>
              <w:left w:val="nil"/>
              <w:bottom w:val="single" w:sz="4" w:space="0" w:color="BFBFBF"/>
              <w:right w:val="single" w:sz="4" w:space="0" w:color="BFBFBF"/>
            </w:tcBorders>
            <w:shd w:val="clear" w:color="auto" w:fill="auto"/>
            <w:noWrap/>
            <w:vAlign w:val="center"/>
            <w:hideMark/>
          </w:tcPr>
          <w:p w14:paraId="2071152F"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0</w:t>
            </w:r>
          </w:p>
        </w:tc>
        <w:tc>
          <w:tcPr>
            <w:tcW w:w="3260" w:type="dxa"/>
            <w:tcBorders>
              <w:top w:val="nil"/>
              <w:left w:val="nil"/>
              <w:bottom w:val="single" w:sz="4" w:space="0" w:color="BFBFBF"/>
              <w:right w:val="single" w:sz="4" w:space="0" w:color="BFBFBF"/>
            </w:tcBorders>
            <w:shd w:val="clear" w:color="auto" w:fill="auto"/>
            <w:noWrap/>
            <w:vAlign w:val="center"/>
            <w:hideMark/>
          </w:tcPr>
          <w:p w14:paraId="2D467116"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General Illness</w:t>
            </w:r>
          </w:p>
        </w:tc>
        <w:tc>
          <w:tcPr>
            <w:tcW w:w="4961" w:type="dxa"/>
            <w:tcBorders>
              <w:top w:val="nil"/>
              <w:left w:val="nil"/>
              <w:bottom w:val="single" w:sz="4" w:space="0" w:color="BFBFBF"/>
              <w:right w:val="single" w:sz="4" w:space="0" w:color="BFBFBF"/>
            </w:tcBorders>
            <w:shd w:val="clear" w:color="auto" w:fill="auto"/>
            <w:noWrap/>
            <w:vAlign w:val="center"/>
            <w:hideMark/>
          </w:tcPr>
          <w:p w14:paraId="026D17A3"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 xml:space="preserve">doctors said </w:t>
            </w:r>
            <w:proofErr w:type="spellStart"/>
            <w:r w:rsidRPr="00252807">
              <w:rPr>
                <w:rFonts w:eastAsia="Times New Roman" w:cs="Arial"/>
                <w:color w:val="000000"/>
                <w:sz w:val="18"/>
                <w:szCs w:val="18"/>
                <w:lang w:eastAsia="en-GB"/>
              </w:rPr>
              <w:t>xyz</w:t>
            </w:r>
            <w:proofErr w:type="spellEnd"/>
            <w:r w:rsidRPr="00252807">
              <w:rPr>
                <w:rFonts w:eastAsia="Times New Roman" w:cs="Arial"/>
                <w:color w:val="000000"/>
                <w:sz w:val="18"/>
                <w:szCs w:val="18"/>
                <w:lang w:eastAsia="en-GB"/>
              </w:rPr>
              <w:t xml:space="preserve"> </w:t>
            </w:r>
          </w:p>
        </w:tc>
      </w:tr>
      <w:tr w:rsidR="007B0F5C" w:rsidRPr="00252807" w14:paraId="5590D80C" w14:textId="77777777" w:rsidTr="00041161">
        <w:trPr>
          <w:trHeight w:val="300"/>
        </w:trPr>
        <w:tc>
          <w:tcPr>
            <w:tcW w:w="2080" w:type="dxa"/>
            <w:tcBorders>
              <w:top w:val="nil"/>
              <w:left w:val="single" w:sz="4" w:space="0" w:color="BFBFBF"/>
              <w:bottom w:val="single" w:sz="4" w:space="0" w:color="BFBFBF"/>
              <w:right w:val="single" w:sz="4" w:space="0" w:color="BFBFBF"/>
            </w:tcBorders>
            <w:shd w:val="clear" w:color="auto" w:fill="auto"/>
            <w:noWrap/>
            <w:vAlign w:val="center"/>
            <w:hideMark/>
          </w:tcPr>
          <w:p w14:paraId="142B90CF"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Gunnarsson, Siobhan</w:t>
            </w:r>
          </w:p>
        </w:tc>
        <w:tc>
          <w:tcPr>
            <w:tcW w:w="1601" w:type="dxa"/>
            <w:tcBorders>
              <w:top w:val="nil"/>
              <w:left w:val="nil"/>
              <w:bottom w:val="single" w:sz="4" w:space="0" w:color="BFBFBF"/>
              <w:right w:val="single" w:sz="4" w:space="0" w:color="BFBFBF"/>
            </w:tcBorders>
            <w:shd w:val="clear" w:color="auto" w:fill="auto"/>
            <w:noWrap/>
            <w:vAlign w:val="center"/>
            <w:hideMark/>
          </w:tcPr>
          <w:p w14:paraId="665EFF28"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23-Jan-20</w:t>
            </w:r>
          </w:p>
        </w:tc>
        <w:tc>
          <w:tcPr>
            <w:tcW w:w="1417" w:type="dxa"/>
            <w:tcBorders>
              <w:top w:val="nil"/>
              <w:left w:val="nil"/>
              <w:bottom w:val="single" w:sz="4" w:space="0" w:color="BFBFBF"/>
              <w:right w:val="single" w:sz="4" w:space="0" w:color="BFBFBF"/>
            </w:tcBorders>
            <w:shd w:val="clear" w:color="auto" w:fill="auto"/>
            <w:noWrap/>
            <w:vAlign w:val="center"/>
            <w:hideMark/>
          </w:tcPr>
          <w:p w14:paraId="656F96F1"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16-Apr-20</w:t>
            </w:r>
          </w:p>
        </w:tc>
        <w:tc>
          <w:tcPr>
            <w:tcW w:w="1985" w:type="dxa"/>
            <w:tcBorders>
              <w:top w:val="nil"/>
              <w:left w:val="nil"/>
              <w:bottom w:val="single" w:sz="4" w:space="0" w:color="BFBFBF"/>
              <w:right w:val="single" w:sz="4" w:space="0" w:color="BFBFBF"/>
            </w:tcBorders>
            <w:shd w:val="clear" w:color="auto" w:fill="auto"/>
            <w:noWrap/>
            <w:vAlign w:val="center"/>
            <w:hideMark/>
          </w:tcPr>
          <w:p w14:paraId="04FE8D98"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ML</w:t>
            </w:r>
          </w:p>
        </w:tc>
        <w:tc>
          <w:tcPr>
            <w:tcW w:w="3260" w:type="dxa"/>
            <w:tcBorders>
              <w:top w:val="nil"/>
              <w:left w:val="nil"/>
              <w:bottom w:val="single" w:sz="4" w:space="0" w:color="BFBFBF"/>
              <w:right w:val="single" w:sz="4" w:space="0" w:color="BFBFBF"/>
            </w:tcBorders>
            <w:shd w:val="clear" w:color="auto" w:fill="auto"/>
            <w:noWrap/>
            <w:vAlign w:val="center"/>
            <w:hideMark/>
          </w:tcPr>
          <w:p w14:paraId="348AC53B"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Maternity Leave</w:t>
            </w:r>
          </w:p>
        </w:tc>
        <w:tc>
          <w:tcPr>
            <w:tcW w:w="4961" w:type="dxa"/>
            <w:tcBorders>
              <w:top w:val="nil"/>
              <w:left w:val="nil"/>
              <w:bottom w:val="single" w:sz="4" w:space="0" w:color="BFBFBF"/>
              <w:right w:val="single" w:sz="4" w:space="0" w:color="BFBFBF"/>
            </w:tcBorders>
            <w:shd w:val="clear" w:color="auto" w:fill="auto"/>
            <w:noWrap/>
            <w:vAlign w:val="center"/>
            <w:hideMark/>
          </w:tcPr>
          <w:p w14:paraId="4ABD2713"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 xml:space="preserve"> </w:t>
            </w:r>
          </w:p>
        </w:tc>
      </w:tr>
      <w:tr w:rsidR="007B0F5C" w:rsidRPr="00252807" w14:paraId="1798A9EA" w14:textId="77777777" w:rsidTr="00041161">
        <w:trPr>
          <w:trHeight w:val="300"/>
        </w:trPr>
        <w:tc>
          <w:tcPr>
            <w:tcW w:w="2080" w:type="dxa"/>
            <w:tcBorders>
              <w:top w:val="nil"/>
              <w:left w:val="single" w:sz="4" w:space="0" w:color="BFBFBF"/>
              <w:bottom w:val="single" w:sz="4" w:space="0" w:color="BFBFBF"/>
              <w:right w:val="single" w:sz="4" w:space="0" w:color="BFBFBF"/>
            </w:tcBorders>
            <w:shd w:val="clear" w:color="auto" w:fill="auto"/>
            <w:noWrap/>
            <w:vAlign w:val="center"/>
            <w:hideMark/>
          </w:tcPr>
          <w:p w14:paraId="30BD1D86"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Kanu, Natalie</w:t>
            </w:r>
          </w:p>
        </w:tc>
        <w:tc>
          <w:tcPr>
            <w:tcW w:w="1601" w:type="dxa"/>
            <w:tcBorders>
              <w:top w:val="nil"/>
              <w:left w:val="nil"/>
              <w:bottom w:val="single" w:sz="4" w:space="0" w:color="BFBFBF"/>
              <w:right w:val="single" w:sz="4" w:space="0" w:color="BFBFBF"/>
            </w:tcBorders>
            <w:shd w:val="clear" w:color="auto" w:fill="auto"/>
            <w:noWrap/>
            <w:vAlign w:val="center"/>
            <w:hideMark/>
          </w:tcPr>
          <w:p w14:paraId="62227D5D"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20-Jan-20</w:t>
            </w:r>
          </w:p>
        </w:tc>
        <w:tc>
          <w:tcPr>
            <w:tcW w:w="1417" w:type="dxa"/>
            <w:tcBorders>
              <w:top w:val="nil"/>
              <w:left w:val="nil"/>
              <w:bottom w:val="single" w:sz="4" w:space="0" w:color="BFBFBF"/>
              <w:right w:val="single" w:sz="4" w:space="0" w:color="BFBFBF"/>
            </w:tcBorders>
            <w:shd w:val="clear" w:color="auto" w:fill="auto"/>
            <w:noWrap/>
            <w:vAlign w:val="center"/>
            <w:hideMark/>
          </w:tcPr>
          <w:p w14:paraId="603030E6"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20-Jan-20</w:t>
            </w:r>
          </w:p>
        </w:tc>
        <w:tc>
          <w:tcPr>
            <w:tcW w:w="1985" w:type="dxa"/>
            <w:tcBorders>
              <w:top w:val="nil"/>
              <w:left w:val="nil"/>
              <w:bottom w:val="single" w:sz="4" w:space="0" w:color="BFBFBF"/>
              <w:right w:val="single" w:sz="4" w:space="0" w:color="BFBFBF"/>
            </w:tcBorders>
            <w:shd w:val="clear" w:color="auto" w:fill="auto"/>
            <w:noWrap/>
            <w:vAlign w:val="center"/>
            <w:hideMark/>
          </w:tcPr>
          <w:p w14:paraId="33D0D8C6"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0</w:t>
            </w:r>
          </w:p>
        </w:tc>
        <w:tc>
          <w:tcPr>
            <w:tcW w:w="3260" w:type="dxa"/>
            <w:tcBorders>
              <w:top w:val="nil"/>
              <w:left w:val="nil"/>
              <w:bottom w:val="single" w:sz="4" w:space="0" w:color="BFBFBF"/>
              <w:right w:val="single" w:sz="4" w:space="0" w:color="BFBFBF"/>
            </w:tcBorders>
            <w:shd w:val="clear" w:color="auto" w:fill="auto"/>
            <w:noWrap/>
            <w:vAlign w:val="center"/>
            <w:hideMark/>
          </w:tcPr>
          <w:p w14:paraId="6E18E903"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General Illness</w:t>
            </w:r>
          </w:p>
        </w:tc>
        <w:tc>
          <w:tcPr>
            <w:tcW w:w="4961" w:type="dxa"/>
            <w:tcBorders>
              <w:top w:val="nil"/>
              <w:left w:val="nil"/>
              <w:bottom w:val="single" w:sz="4" w:space="0" w:color="BFBFBF"/>
              <w:right w:val="single" w:sz="4" w:space="0" w:color="BFBFBF"/>
            </w:tcBorders>
            <w:shd w:val="clear" w:color="auto" w:fill="auto"/>
            <w:noWrap/>
            <w:vAlign w:val="center"/>
            <w:hideMark/>
          </w:tcPr>
          <w:p w14:paraId="4CB00410" w14:textId="77777777" w:rsidR="007B0F5C" w:rsidRPr="00252807" w:rsidRDefault="007B0F5C" w:rsidP="007B0F5C">
            <w:pPr>
              <w:spacing w:before="60" w:after="60"/>
              <w:rPr>
                <w:rFonts w:eastAsia="Times New Roman" w:cs="Arial"/>
                <w:color w:val="000000"/>
                <w:sz w:val="18"/>
                <w:szCs w:val="18"/>
                <w:lang w:eastAsia="en-GB"/>
              </w:rPr>
            </w:pPr>
            <w:r w:rsidRPr="00252807">
              <w:rPr>
                <w:rFonts w:eastAsia="Times New Roman" w:cs="Arial"/>
                <w:color w:val="000000"/>
                <w:sz w:val="18"/>
                <w:szCs w:val="18"/>
                <w:lang w:eastAsia="en-GB"/>
              </w:rPr>
              <w:t xml:space="preserve">2 hours leave relating to dependant leave </w:t>
            </w:r>
          </w:p>
        </w:tc>
      </w:tr>
    </w:tbl>
    <w:p w14:paraId="5F0051D0" w14:textId="77777777" w:rsidR="007E0FE4" w:rsidRDefault="007E0FE4" w:rsidP="00BB139B">
      <w:pPr>
        <w:sectPr w:rsidR="007E0FE4" w:rsidSect="00F22246">
          <w:pgSz w:w="16838" w:h="11906" w:orient="landscape"/>
          <w:pgMar w:top="1021" w:right="1276" w:bottom="1021" w:left="851" w:header="709" w:footer="544" w:gutter="0"/>
          <w:cols w:space="708"/>
          <w:docGrid w:linePitch="360"/>
        </w:sectPr>
      </w:pPr>
    </w:p>
    <w:p w14:paraId="3851881C" w14:textId="77777777" w:rsidR="00A80234" w:rsidRDefault="00A80234" w:rsidP="00A80234">
      <w:pPr>
        <w:pStyle w:val="EPMPageHeading"/>
      </w:pPr>
      <w:bookmarkStart w:id="156" w:name="_Toc52267765"/>
      <w:bookmarkStart w:id="157" w:name="_Toc52287353"/>
      <w:bookmarkStart w:id="158" w:name="_Toc52288695"/>
      <w:r>
        <w:t>Annual Reporting</w:t>
      </w:r>
      <w:bookmarkEnd w:id="156"/>
      <w:bookmarkEnd w:id="157"/>
      <w:bookmarkEnd w:id="158"/>
    </w:p>
    <w:p w14:paraId="2ADF7C08" w14:textId="77777777" w:rsidR="00A80234" w:rsidRPr="0018546B" w:rsidRDefault="00A80234" w:rsidP="00A80234">
      <w:pPr>
        <w:pStyle w:val="EPMSubheading"/>
      </w:pPr>
      <w:bookmarkStart w:id="159" w:name="_Toc31194868"/>
      <w:bookmarkStart w:id="160" w:name="_Toc31194910"/>
      <w:bookmarkStart w:id="161" w:name="_Toc33106911"/>
      <w:bookmarkStart w:id="162" w:name="_Toc52202401"/>
      <w:bookmarkStart w:id="163" w:name="_Toc52287354"/>
      <w:bookmarkStart w:id="164" w:name="_Toc52288696"/>
      <w:r w:rsidRPr="0018546B">
        <w:t>Gender Pay Gap Report</w:t>
      </w:r>
      <w:bookmarkEnd w:id="159"/>
      <w:bookmarkEnd w:id="160"/>
      <w:bookmarkEnd w:id="161"/>
      <w:bookmarkEnd w:id="162"/>
      <w:bookmarkEnd w:id="163"/>
      <w:bookmarkEnd w:id="164"/>
    </w:p>
    <w:p w14:paraId="5AA611ED" w14:textId="77777777" w:rsidR="00A80234" w:rsidRPr="0018546B" w:rsidRDefault="00A80234" w:rsidP="00A80234">
      <w:pPr>
        <w:pStyle w:val="EPMSubheading2"/>
      </w:pPr>
      <w:bookmarkStart w:id="165" w:name="_Toc31194869"/>
      <w:bookmarkStart w:id="166" w:name="_Toc31194911"/>
      <w:bookmarkStart w:id="167" w:name="_Toc32582049"/>
      <w:bookmarkStart w:id="168" w:name="_Toc33106912"/>
      <w:bookmarkStart w:id="169" w:name="_Toc52202402"/>
      <w:bookmarkStart w:id="170" w:name="_Toc52287355"/>
      <w:bookmarkStart w:id="171" w:name="_Toc52288697"/>
      <w:r w:rsidRPr="0018546B">
        <w:t>Relevant Employees</w:t>
      </w:r>
      <w:bookmarkEnd w:id="165"/>
      <w:bookmarkEnd w:id="166"/>
      <w:bookmarkEnd w:id="167"/>
      <w:bookmarkEnd w:id="168"/>
      <w:bookmarkEnd w:id="169"/>
      <w:bookmarkEnd w:id="170"/>
      <w:bookmarkEnd w:id="171"/>
    </w:p>
    <w:tbl>
      <w:tblPr>
        <w:tblStyle w:val="TableGrid"/>
        <w:tblW w:w="153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04"/>
        <w:gridCol w:w="992"/>
        <w:gridCol w:w="567"/>
        <w:gridCol w:w="851"/>
        <w:gridCol w:w="850"/>
        <w:gridCol w:w="851"/>
        <w:gridCol w:w="709"/>
        <w:gridCol w:w="850"/>
        <w:gridCol w:w="851"/>
        <w:gridCol w:w="850"/>
        <w:gridCol w:w="851"/>
        <w:gridCol w:w="850"/>
        <w:gridCol w:w="851"/>
        <w:gridCol w:w="850"/>
        <w:gridCol w:w="851"/>
        <w:gridCol w:w="850"/>
        <w:gridCol w:w="1134"/>
        <w:gridCol w:w="1076"/>
      </w:tblGrid>
      <w:tr w:rsidR="00FD40D5" w:rsidRPr="00FD40D5" w14:paraId="43ADA85A" w14:textId="77777777" w:rsidTr="00FD40D5">
        <w:trPr>
          <w:trHeight w:val="394"/>
        </w:trPr>
        <w:tc>
          <w:tcPr>
            <w:tcW w:w="15388" w:type="dxa"/>
            <w:gridSpan w:val="18"/>
            <w:hideMark/>
          </w:tcPr>
          <w:p w14:paraId="028F0489" w14:textId="77777777" w:rsidR="00FD40D5" w:rsidRPr="00FD40D5" w:rsidRDefault="00FD40D5" w:rsidP="00041161">
            <w:pPr>
              <w:rPr>
                <w:rFonts w:cs="Arial"/>
                <w:sz w:val="14"/>
                <w:szCs w:val="22"/>
              </w:rPr>
            </w:pPr>
            <w:r w:rsidRPr="00FD40D5">
              <w:rPr>
                <w:rFonts w:cs="Arial"/>
                <w:sz w:val="14"/>
                <w:szCs w:val="22"/>
              </w:rPr>
              <w:t>Report produced on 17 Jan 2020 16:26:01</w:t>
            </w:r>
          </w:p>
        </w:tc>
      </w:tr>
      <w:tr w:rsidR="00FD40D5" w:rsidRPr="00FD40D5" w14:paraId="7DC0D6B8" w14:textId="77777777" w:rsidTr="00FD40D5">
        <w:trPr>
          <w:trHeight w:val="765"/>
        </w:trPr>
        <w:tc>
          <w:tcPr>
            <w:tcW w:w="704" w:type="dxa"/>
            <w:hideMark/>
          </w:tcPr>
          <w:p w14:paraId="78206175" w14:textId="77777777" w:rsidR="00FD40D5" w:rsidRPr="00FD40D5" w:rsidRDefault="00FD40D5" w:rsidP="00041161">
            <w:pPr>
              <w:rPr>
                <w:rFonts w:cs="Arial"/>
                <w:sz w:val="14"/>
                <w:szCs w:val="22"/>
              </w:rPr>
            </w:pPr>
            <w:r w:rsidRPr="00FD40D5">
              <w:rPr>
                <w:rFonts w:cs="Arial"/>
                <w:sz w:val="14"/>
                <w:szCs w:val="22"/>
              </w:rPr>
              <w:t>Report Period</w:t>
            </w:r>
          </w:p>
        </w:tc>
        <w:tc>
          <w:tcPr>
            <w:tcW w:w="992" w:type="dxa"/>
            <w:hideMark/>
          </w:tcPr>
          <w:p w14:paraId="0D47B167" w14:textId="77777777" w:rsidR="00FD40D5" w:rsidRPr="00FD40D5" w:rsidRDefault="00FD40D5" w:rsidP="00041161">
            <w:pPr>
              <w:rPr>
                <w:rFonts w:cs="Arial"/>
                <w:sz w:val="14"/>
                <w:szCs w:val="22"/>
              </w:rPr>
            </w:pPr>
            <w:r w:rsidRPr="00FD40D5">
              <w:rPr>
                <w:rFonts w:cs="Arial"/>
                <w:sz w:val="14"/>
                <w:szCs w:val="22"/>
              </w:rPr>
              <w:t>Federation</w:t>
            </w:r>
          </w:p>
        </w:tc>
        <w:tc>
          <w:tcPr>
            <w:tcW w:w="567" w:type="dxa"/>
            <w:hideMark/>
          </w:tcPr>
          <w:p w14:paraId="126D857A" w14:textId="77777777" w:rsidR="00FD40D5" w:rsidRPr="00FD40D5" w:rsidRDefault="00FD40D5" w:rsidP="00041161">
            <w:pPr>
              <w:rPr>
                <w:rFonts w:cs="Arial"/>
                <w:sz w:val="14"/>
                <w:szCs w:val="22"/>
              </w:rPr>
            </w:pPr>
            <w:r w:rsidRPr="00FD40D5">
              <w:rPr>
                <w:rFonts w:cs="Arial"/>
                <w:sz w:val="14"/>
                <w:szCs w:val="22"/>
              </w:rPr>
              <w:t>Area</w:t>
            </w:r>
          </w:p>
        </w:tc>
        <w:tc>
          <w:tcPr>
            <w:tcW w:w="851" w:type="dxa"/>
            <w:hideMark/>
          </w:tcPr>
          <w:p w14:paraId="0EA6509F" w14:textId="77777777" w:rsidR="00FD40D5" w:rsidRPr="00FD40D5" w:rsidRDefault="00FD40D5" w:rsidP="00041161">
            <w:pPr>
              <w:rPr>
                <w:rFonts w:cs="Arial"/>
                <w:sz w:val="14"/>
                <w:szCs w:val="22"/>
              </w:rPr>
            </w:pPr>
            <w:r w:rsidRPr="00FD40D5">
              <w:rPr>
                <w:rFonts w:cs="Arial"/>
                <w:sz w:val="14"/>
                <w:szCs w:val="22"/>
              </w:rPr>
              <w:t>EPM School Number</w:t>
            </w:r>
          </w:p>
        </w:tc>
        <w:tc>
          <w:tcPr>
            <w:tcW w:w="850" w:type="dxa"/>
            <w:hideMark/>
          </w:tcPr>
          <w:p w14:paraId="1D6F9930" w14:textId="77777777" w:rsidR="00FD40D5" w:rsidRPr="00FD40D5" w:rsidRDefault="00FD40D5" w:rsidP="00041161">
            <w:pPr>
              <w:rPr>
                <w:rFonts w:cs="Arial"/>
                <w:sz w:val="14"/>
                <w:szCs w:val="22"/>
              </w:rPr>
            </w:pPr>
            <w:r w:rsidRPr="00FD40D5">
              <w:rPr>
                <w:rFonts w:cs="Arial"/>
                <w:sz w:val="14"/>
                <w:szCs w:val="22"/>
              </w:rPr>
              <w:t>School Name</w:t>
            </w:r>
          </w:p>
        </w:tc>
        <w:tc>
          <w:tcPr>
            <w:tcW w:w="851" w:type="dxa"/>
            <w:hideMark/>
          </w:tcPr>
          <w:p w14:paraId="5D548D78" w14:textId="77777777" w:rsidR="00FD40D5" w:rsidRPr="00FD40D5" w:rsidRDefault="00FD40D5" w:rsidP="00041161">
            <w:pPr>
              <w:rPr>
                <w:rFonts w:cs="Arial"/>
                <w:sz w:val="14"/>
                <w:szCs w:val="22"/>
              </w:rPr>
            </w:pPr>
            <w:r w:rsidRPr="00FD40D5">
              <w:rPr>
                <w:rFonts w:cs="Arial"/>
                <w:sz w:val="14"/>
                <w:szCs w:val="22"/>
              </w:rPr>
              <w:t>EPM Employee Number</w:t>
            </w:r>
          </w:p>
        </w:tc>
        <w:tc>
          <w:tcPr>
            <w:tcW w:w="709" w:type="dxa"/>
            <w:hideMark/>
          </w:tcPr>
          <w:p w14:paraId="0FC415EE" w14:textId="77777777" w:rsidR="00FD40D5" w:rsidRPr="00FD40D5" w:rsidRDefault="00FD40D5" w:rsidP="00041161">
            <w:pPr>
              <w:rPr>
                <w:rFonts w:cs="Arial"/>
                <w:sz w:val="14"/>
                <w:szCs w:val="22"/>
              </w:rPr>
            </w:pPr>
            <w:r w:rsidRPr="00FD40D5">
              <w:rPr>
                <w:rFonts w:cs="Arial"/>
                <w:sz w:val="14"/>
                <w:szCs w:val="22"/>
              </w:rPr>
              <w:t>Gender</w:t>
            </w:r>
          </w:p>
        </w:tc>
        <w:tc>
          <w:tcPr>
            <w:tcW w:w="850" w:type="dxa"/>
            <w:hideMark/>
          </w:tcPr>
          <w:p w14:paraId="7089FD10" w14:textId="77777777" w:rsidR="00FD40D5" w:rsidRPr="00FD40D5" w:rsidRDefault="00FD40D5" w:rsidP="00041161">
            <w:pPr>
              <w:rPr>
                <w:rFonts w:cs="Arial"/>
                <w:sz w:val="14"/>
                <w:szCs w:val="22"/>
              </w:rPr>
            </w:pPr>
            <w:r w:rsidRPr="00FD40D5">
              <w:rPr>
                <w:rFonts w:cs="Arial"/>
                <w:sz w:val="14"/>
                <w:szCs w:val="22"/>
              </w:rPr>
              <w:t>Relevant Employee</w:t>
            </w:r>
          </w:p>
        </w:tc>
        <w:tc>
          <w:tcPr>
            <w:tcW w:w="851" w:type="dxa"/>
            <w:hideMark/>
          </w:tcPr>
          <w:p w14:paraId="78BE3217" w14:textId="77777777" w:rsidR="00FD40D5" w:rsidRPr="00FD40D5" w:rsidRDefault="00FD40D5" w:rsidP="00041161">
            <w:pPr>
              <w:rPr>
                <w:rFonts w:cs="Arial"/>
                <w:sz w:val="14"/>
                <w:szCs w:val="22"/>
              </w:rPr>
            </w:pPr>
            <w:r w:rsidRPr="00FD40D5">
              <w:rPr>
                <w:rFonts w:cs="Arial"/>
                <w:sz w:val="14"/>
                <w:szCs w:val="22"/>
              </w:rPr>
              <w:t>Full Pay Relevant Employee</w:t>
            </w:r>
          </w:p>
        </w:tc>
        <w:tc>
          <w:tcPr>
            <w:tcW w:w="850" w:type="dxa"/>
            <w:hideMark/>
          </w:tcPr>
          <w:p w14:paraId="3394901F" w14:textId="77777777" w:rsidR="00FD40D5" w:rsidRPr="00FD40D5" w:rsidRDefault="00FD40D5" w:rsidP="00041161">
            <w:pPr>
              <w:rPr>
                <w:rFonts w:cs="Arial"/>
                <w:sz w:val="14"/>
                <w:szCs w:val="22"/>
              </w:rPr>
            </w:pPr>
            <w:r w:rsidRPr="00FD40D5">
              <w:rPr>
                <w:rFonts w:cs="Arial"/>
                <w:sz w:val="14"/>
                <w:szCs w:val="22"/>
              </w:rPr>
              <w:t>Snapshot Bonus Paid</w:t>
            </w:r>
          </w:p>
        </w:tc>
        <w:tc>
          <w:tcPr>
            <w:tcW w:w="851" w:type="dxa"/>
            <w:hideMark/>
          </w:tcPr>
          <w:p w14:paraId="6569C12A" w14:textId="77777777" w:rsidR="00FD40D5" w:rsidRPr="00FD40D5" w:rsidRDefault="00FD40D5" w:rsidP="00041161">
            <w:pPr>
              <w:rPr>
                <w:rFonts w:cs="Arial"/>
                <w:sz w:val="14"/>
                <w:szCs w:val="22"/>
              </w:rPr>
            </w:pPr>
            <w:r w:rsidRPr="00FD40D5">
              <w:rPr>
                <w:rFonts w:cs="Arial"/>
                <w:sz w:val="14"/>
                <w:szCs w:val="22"/>
              </w:rPr>
              <w:t>Previous 12 Month Bonus Paid</w:t>
            </w:r>
          </w:p>
        </w:tc>
        <w:tc>
          <w:tcPr>
            <w:tcW w:w="850" w:type="dxa"/>
            <w:hideMark/>
          </w:tcPr>
          <w:p w14:paraId="2524422C" w14:textId="77777777" w:rsidR="00FD40D5" w:rsidRPr="00FD40D5" w:rsidRDefault="00FD40D5" w:rsidP="00041161">
            <w:pPr>
              <w:rPr>
                <w:rFonts w:cs="Arial"/>
                <w:sz w:val="14"/>
                <w:szCs w:val="22"/>
              </w:rPr>
            </w:pPr>
            <w:r w:rsidRPr="00FD40D5">
              <w:rPr>
                <w:rFonts w:cs="Arial"/>
                <w:sz w:val="14"/>
                <w:szCs w:val="22"/>
              </w:rPr>
              <w:t>Snapshot Hours</w:t>
            </w:r>
          </w:p>
        </w:tc>
        <w:tc>
          <w:tcPr>
            <w:tcW w:w="851" w:type="dxa"/>
            <w:hideMark/>
          </w:tcPr>
          <w:p w14:paraId="7B0B6A9F" w14:textId="77777777" w:rsidR="00FD40D5" w:rsidRPr="00FD40D5" w:rsidRDefault="00FD40D5" w:rsidP="00041161">
            <w:pPr>
              <w:rPr>
                <w:rFonts w:cs="Arial"/>
                <w:sz w:val="14"/>
                <w:szCs w:val="22"/>
              </w:rPr>
            </w:pPr>
            <w:r w:rsidRPr="00FD40D5">
              <w:rPr>
                <w:rFonts w:cs="Arial"/>
                <w:sz w:val="14"/>
                <w:szCs w:val="22"/>
              </w:rPr>
              <w:t>Snapshot Ordinary Pay</w:t>
            </w:r>
          </w:p>
        </w:tc>
        <w:tc>
          <w:tcPr>
            <w:tcW w:w="850" w:type="dxa"/>
            <w:hideMark/>
          </w:tcPr>
          <w:p w14:paraId="00065166" w14:textId="77777777" w:rsidR="00FD40D5" w:rsidRPr="00FD40D5" w:rsidRDefault="00FD40D5" w:rsidP="00041161">
            <w:pPr>
              <w:rPr>
                <w:rFonts w:cs="Arial"/>
                <w:sz w:val="14"/>
                <w:szCs w:val="22"/>
              </w:rPr>
            </w:pPr>
            <w:r w:rsidRPr="00FD40D5">
              <w:rPr>
                <w:rFonts w:cs="Arial"/>
                <w:sz w:val="14"/>
                <w:szCs w:val="22"/>
              </w:rPr>
              <w:t>Snapshot Casual Pay</w:t>
            </w:r>
          </w:p>
        </w:tc>
        <w:tc>
          <w:tcPr>
            <w:tcW w:w="851" w:type="dxa"/>
            <w:hideMark/>
          </w:tcPr>
          <w:p w14:paraId="0D6D5E72" w14:textId="77777777" w:rsidR="00FD40D5" w:rsidRPr="00FD40D5" w:rsidRDefault="00FD40D5" w:rsidP="00041161">
            <w:pPr>
              <w:rPr>
                <w:rFonts w:cs="Arial"/>
                <w:sz w:val="14"/>
                <w:szCs w:val="22"/>
              </w:rPr>
            </w:pPr>
            <w:r w:rsidRPr="00FD40D5">
              <w:rPr>
                <w:rFonts w:cs="Arial"/>
                <w:sz w:val="14"/>
                <w:szCs w:val="22"/>
              </w:rPr>
              <w:t>Snapshot Total Pay</w:t>
            </w:r>
          </w:p>
        </w:tc>
        <w:tc>
          <w:tcPr>
            <w:tcW w:w="850" w:type="dxa"/>
            <w:hideMark/>
          </w:tcPr>
          <w:p w14:paraId="37CCEB38" w14:textId="77777777" w:rsidR="00FD40D5" w:rsidRPr="00FD40D5" w:rsidRDefault="00FD40D5" w:rsidP="00041161">
            <w:pPr>
              <w:rPr>
                <w:rFonts w:cs="Arial"/>
                <w:sz w:val="14"/>
                <w:szCs w:val="22"/>
              </w:rPr>
            </w:pPr>
            <w:r w:rsidRPr="00FD40D5">
              <w:rPr>
                <w:rFonts w:cs="Arial"/>
                <w:sz w:val="14"/>
                <w:szCs w:val="22"/>
              </w:rPr>
              <w:t>Snapshot Hourly Rate</w:t>
            </w:r>
          </w:p>
        </w:tc>
        <w:tc>
          <w:tcPr>
            <w:tcW w:w="1134" w:type="dxa"/>
            <w:hideMark/>
          </w:tcPr>
          <w:p w14:paraId="4B68A67E" w14:textId="77777777" w:rsidR="00FD40D5" w:rsidRPr="00FD40D5" w:rsidRDefault="00FD40D5" w:rsidP="00041161">
            <w:pPr>
              <w:rPr>
                <w:rFonts w:cs="Arial"/>
                <w:sz w:val="14"/>
                <w:szCs w:val="22"/>
              </w:rPr>
            </w:pPr>
            <w:r w:rsidRPr="00FD40D5">
              <w:rPr>
                <w:rFonts w:cs="Arial"/>
                <w:sz w:val="14"/>
                <w:szCs w:val="22"/>
              </w:rPr>
              <w:t>Total Appointments</w:t>
            </w:r>
          </w:p>
        </w:tc>
        <w:tc>
          <w:tcPr>
            <w:tcW w:w="1076" w:type="dxa"/>
            <w:hideMark/>
          </w:tcPr>
          <w:p w14:paraId="08C80DAA" w14:textId="77777777" w:rsidR="00FD40D5" w:rsidRPr="00FD40D5" w:rsidRDefault="00FD40D5" w:rsidP="00041161">
            <w:pPr>
              <w:rPr>
                <w:rFonts w:cs="Arial"/>
                <w:sz w:val="14"/>
                <w:szCs w:val="22"/>
              </w:rPr>
            </w:pPr>
            <w:r w:rsidRPr="00FD40D5">
              <w:rPr>
                <w:rFonts w:cs="Arial"/>
                <w:sz w:val="14"/>
                <w:szCs w:val="22"/>
              </w:rPr>
              <w:t>Casual Appointments</w:t>
            </w:r>
          </w:p>
        </w:tc>
      </w:tr>
      <w:tr w:rsidR="00FD40D5" w:rsidRPr="00FD40D5" w14:paraId="42BF46D8" w14:textId="77777777" w:rsidTr="00FD40D5">
        <w:trPr>
          <w:trHeight w:val="1020"/>
        </w:trPr>
        <w:tc>
          <w:tcPr>
            <w:tcW w:w="704" w:type="dxa"/>
            <w:hideMark/>
          </w:tcPr>
          <w:p w14:paraId="69FA583D" w14:textId="77777777" w:rsidR="00FD40D5" w:rsidRPr="00FD40D5" w:rsidRDefault="00FD40D5" w:rsidP="00041161">
            <w:pPr>
              <w:rPr>
                <w:rFonts w:cs="Arial"/>
                <w:sz w:val="14"/>
                <w:szCs w:val="22"/>
              </w:rPr>
            </w:pPr>
            <w:r w:rsidRPr="00FD40D5">
              <w:rPr>
                <w:rFonts w:cs="Arial"/>
                <w:sz w:val="14"/>
                <w:szCs w:val="22"/>
              </w:rPr>
              <w:t>2019-12</w:t>
            </w:r>
          </w:p>
        </w:tc>
        <w:tc>
          <w:tcPr>
            <w:tcW w:w="992" w:type="dxa"/>
            <w:hideMark/>
          </w:tcPr>
          <w:p w14:paraId="4417FEB1" w14:textId="77777777" w:rsidR="00FD40D5" w:rsidRPr="00FD40D5" w:rsidRDefault="00FD40D5" w:rsidP="00041161">
            <w:pPr>
              <w:rPr>
                <w:rFonts w:cs="Arial"/>
                <w:sz w:val="14"/>
                <w:szCs w:val="22"/>
              </w:rPr>
            </w:pPr>
            <w:r w:rsidRPr="00FD40D5">
              <w:rPr>
                <w:rFonts w:cs="Arial"/>
                <w:sz w:val="14"/>
                <w:szCs w:val="22"/>
              </w:rPr>
              <w:t>C009999</w:t>
            </w:r>
          </w:p>
        </w:tc>
        <w:tc>
          <w:tcPr>
            <w:tcW w:w="567" w:type="dxa"/>
            <w:hideMark/>
          </w:tcPr>
          <w:p w14:paraId="6792A0AB" w14:textId="77777777" w:rsidR="00FD40D5" w:rsidRPr="00FD40D5" w:rsidRDefault="00FD40D5" w:rsidP="00041161">
            <w:pPr>
              <w:rPr>
                <w:rFonts w:cs="Arial"/>
                <w:sz w:val="14"/>
                <w:szCs w:val="22"/>
              </w:rPr>
            </w:pPr>
            <w:r w:rsidRPr="00FD40D5">
              <w:rPr>
                <w:rFonts w:cs="Arial"/>
                <w:sz w:val="14"/>
                <w:szCs w:val="22"/>
              </w:rPr>
              <w:t>937</w:t>
            </w:r>
          </w:p>
        </w:tc>
        <w:tc>
          <w:tcPr>
            <w:tcW w:w="851" w:type="dxa"/>
            <w:hideMark/>
          </w:tcPr>
          <w:p w14:paraId="7F2AAE30" w14:textId="77777777" w:rsidR="00FD40D5" w:rsidRPr="00FD40D5" w:rsidRDefault="00FD40D5" w:rsidP="00041161">
            <w:pPr>
              <w:rPr>
                <w:rFonts w:cs="Arial"/>
                <w:sz w:val="14"/>
                <w:szCs w:val="22"/>
              </w:rPr>
            </w:pPr>
            <w:r w:rsidRPr="00FD40D5">
              <w:rPr>
                <w:rFonts w:cs="Arial"/>
                <w:sz w:val="14"/>
                <w:szCs w:val="22"/>
              </w:rPr>
              <w:t>C009999</w:t>
            </w:r>
          </w:p>
        </w:tc>
        <w:tc>
          <w:tcPr>
            <w:tcW w:w="850" w:type="dxa"/>
            <w:hideMark/>
          </w:tcPr>
          <w:p w14:paraId="23696120" w14:textId="77777777" w:rsidR="00FD40D5" w:rsidRPr="00FD40D5" w:rsidRDefault="00FD40D5" w:rsidP="00041161">
            <w:pPr>
              <w:rPr>
                <w:rFonts w:cs="Arial"/>
                <w:sz w:val="14"/>
                <w:szCs w:val="22"/>
              </w:rPr>
            </w:pPr>
            <w:r w:rsidRPr="00FD40D5">
              <w:rPr>
                <w:rFonts w:cs="Arial"/>
                <w:sz w:val="14"/>
                <w:szCs w:val="22"/>
              </w:rPr>
              <w:t>A Dummy Customer</w:t>
            </w:r>
          </w:p>
        </w:tc>
        <w:tc>
          <w:tcPr>
            <w:tcW w:w="851" w:type="dxa"/>
            <w:hideMark/>
          </w:tcPr>
          <w:p w14:paraId="1CBFBB81" w14:textId="77777777" w:rsidR="00FD40D5" w:rsidRPr="00FD40D5" w:rsidRDefault="00FD40D5" w:rsidP="00041161">
            <w:pPr>
              <w:rPr>
                <w:rFonts w:cs="Arial"/>
                <w:sz w:val="14"/>
                <w:szCs w:val="22"/>
              </w:rPr>
            </w:pPr>
            <w:r w:rsidRPr="00FD40D5">
              <w:rPr>
                <w:rFonts w:cs="Arial"/>
                <w:sz w:val="14"/>
                <w:szCs w:val="22"/>
              </w:rPr>
              <w:t>E260350</w:t>
            </w:r>
          </w:p>
        </w:tc>
        <w:tc>
          <w:tcPr>
            <w:tcW w:w="709" w:type="dxa"/>
            <w:hideMark/>
          </w:tcPr>
          <w:p w14:paraId="02890428" w14:textId="77777777" w:rsidR="00FD40D5" w:rsidRPr="00FD40D5" w:rsidRDefault="00FD40D5" w:rsidP="00041161">
            <w:pPr>
              <w:rPr>
                <w:rFonts w:cs="Arial"/>
                <w:sz w:val="14"/>
                <w:szCs w:val="22"/>
              </w:rPr>
            </w:pPr>
            <w:r w:rsidRPr="00FD40D5">
              <w:rPr>
                <w:rFonts w:cs="Arial"/>
                <w:sz w:val="14"/>
                <w:szCs w:val="22"/>
              </w:rPr>
              <w:t>Female</w:t>
            </w:r>
          </w:p>
        </w:tc>
        <w:tc>
          <w:tcPr>
            <w:tcW w:w="850" w:type="dxa"/>
            <w:hideMark/>
          </w:tcPr>
          <w:p w14:paraId="5D712029" w14:textId="77777777" w:rsidR="00FD40D5" w:rsidRPr="00FD40D5" w:rsidRDefault="00FD40D5" w:rsidP="00041161">
            <w:pPr>
              <w:rPr>
                <w:rFonts w:cs="Arial"/>
                <w:sz w:val="14"/>
                <w:szCs w:val="22"/>
              </w:rPr>
            </w:pPr>
            <w:r w:rsidRPr="00FD40D5">
              <w:rPr>
                <w:rFonts w:cs="Arial"/>
                <w:sz w:val="14"/>
                <w:szCs w:val="22"/>
              </w:rPr>
              <w:t>Y</w:t>
            </w:r>
          </w:p>
        </w:tc>
        <w:tc>
          <w:tcPr>
            <w:tcW w:w="851" w:type="dxa"/>
            <w:hideMark/>
          </w:tcPr>
          <w:p w14:paraId="57EBB67D" w14:textId="77777777" w:rsidR="00FD40D5" w:rsidRPr="00FD40D5" w:rsidRDefault="00FD40D5" w:rsidP="00041161">
            <w:pPr>
              <w:rPr>
                <w:rFonts w:cs="Arial"/>
                <w:sz w:val="14"/>
                <w:szCs w:val="22"/>
              </w:rPr>
            </w:pPr>
            <w:r w:rsidRPr="00FD40D5">
              <w:rPr>
                <w:rFonts w:cs="Arial"/>
                <w:sz w:val="14"/>
                <w:szCs w:val="22"/>
              </w:rPr>
              <w:t>Y</w:t>
            </w:r>
          </w:p>
        </w:tc>
        <w:tc>
          <w:tcPr>
            <w:tcW w:w="850" w:type="dxa"/>
            <w:hideMark/>
          </w:tcPr>
          <w:p w14:paraId="08C4B1FB" w14:textId="77777777" w:rsidR="00FD40D5" w:rsidRPr="00FD40D5" w:rsidRDefault="00FD40D5" w:rsidP="00041161">
            <w:pPr>
              <w:rPr>
                <w:rFonts w:cs="Arial"/>
                <w:sz w:val="14"/>
                <w:szCs w:val="22"/>
              </w:rPr>
            </w:pPr>
            <w:r w:rsidRPr="00FD40D5">
              <w:rPr>
                <w:rFonts w:cs="Arial"/>
                <w:sz w:val="14"/>
                <w:szCs w:val="22"/>
              </w:rPr>
              <w:t>0</w:t>
            </w:r>
          </w:p>
        </w:tc>
        <w:tc>
          <w:tcPr>
            <w:tcW w:w="851" w:type="dxa"/>
            <w:hideMark/>
          </w:tcPr>
          <w:p w14:paraId="7CEC921E" w14:textId="77777777" w:rsidR="00FD40D5" w:rsidRPr="00FD40D5" w:rsidRDefault="00FD40D5" w:rsidP="00041161">
            <w:pPr>
              <w:rPr>
                <w:rFonts w:cs="Arial"/>
                <w:sz w:val="14"/>
                <w:szCs w:val="22"/>
              </w:rPr>
            </w:pPr>
            <w:r w:rsidRPr="00FD40D5">
              <w:rPr>
                <w:rFonts w:cs="Arial"/>
                <w:sz w:val="14"/>
                <w:szCs w:val="22"/>
              </w:rPr>
              <w:t>0</w:t>
            </w:r>
          </w:p>
        </w:tc>
        <w:tc>
          <w:tcPr>
            <w:tcW w:w="850" w:type="dxa"/>
            <w:hideMark/>
          </w:tcPr>
          <w:p w14:paraId="1AAE81FC" w14:textId="77777777" w:rsidR="00FD40D5" w:rsidRPr="00FD40D5" w:rsidRDefault="00FD40D5" w:rsidP="00041161">
            <w:pPr>
              <w:rPr>
                <w:rFonts w:cs="Arial"/>
                <w:sz w:val="14"/>
                <w:szCs w:val="22"/>
              </w:rPr>
            </w:pPr>
            <w:r w:rsidRPr="00FD40D5">
              <w:rPr>
                <w:rFonts w:cs="Arial"/>
                <w:sz w:val="14"/>
                <w:szCs w:val="22"/>
              </w:rPr>
              <w:t>141.07</w:t>
            </w:r>
          </w:p>
        </w:tc>
        <w:tc>
          <w:tcPr>
            <w:tcW w:w="851" w:type="dxa"/>
            <w:hideMark/>
          </w:tcPr>
          <w:p w14:paraId="33BD6867" w14:textId="77777777" w:rsidR="00FD40D5" w:rsidRPr="00FD40D5" w:rsidRDefault="00FD40D5" w:rsidP="00041161">
            <w:pPr>
              <w:rPr>
                <w:rFonts w:cs="Arial"/>
                <w:sz w:val="14"/>
                <w:szCs w:val="22"/>
              </w:rPr>
            </w:pPr>
            <w:r w:rsidRPr="00FD40D5">
              <w:rPr>
                <w:rFonts w:cs="Arial"/>
                <w:sz w:val="14"/>
                <w:szCs w:val="22"/>
              </w:rPr>
              <w:t>6792.92</w:t>
            </w:r>
          </w:p>
        </w:tc>
        <w:tc>
          <w:tcPr>
            <w:tcW w:w="850" w:type="dxa"/>
            <w:hideMark/>
          </w:tcPr>
          <w:p w14:paraId="045B18AE" w14:textId="77777777" w:rsidR="00FD40D5" w:rsidRPr="00FD40D5" w:rsidRDefault="00FD40D5" w:rsidP="00041161">
            <w:pPr>
              <w:rPr>
                <w:rFonts w:cs="Arial"/>
                <w:sz w:val="14"/>
                <w:szCs w:val="22"/>
              </w:rPr>
            </w:pPr>
            <w:r w:rsidRPr="00FD40D5">
              <w:rPr>
                <w:rFonts w:cs="Arial"/>
                <w:sz w:val="14"/>
                <w:szCs w:val="22"/>
              </w:rPr>
              <w:t>0</w:t>
            </w:r>
          </w:p>
        </w:tc>
        <w:tc>
          <w:tcPr>
            <w:tcW w:w="851" w:type="dxa"/>
            <w:hideMark/>
          </w:tcPr>
          <w:p w14:paraId="35CE75D9" w14:textId="77777777" w:rsidR="00FD40D5" w:rsidRPr="00FD40D5" w:rsidRDefault="00FD40D5" w:rsidP="00041161">
            <w:pPr>
              <w:rPr>
                <w:rFonts w:cs="Arial"/>
                <w:sz w:val="14"/>
                <w:szCs w:val="22"/>
              </w:rPr>
            </w:pPr>
            <w:r w:rsidRPr="00FD40D5">
              <w:rPr>
                <w:rFonts w:cs="Arial"/>
                <w:sz w:val="14"/>
                <w:szCs w:val="22"/>
              </w:rPr>
              <w:t>6792.92</w:t>
            </w:r>
          </w:p>
        </w:tc>
        <w:tc>
          <w:tcPr>
            <w:tcW w:w="850" w:type="dxa"/>
            <w:hideMark/>
          </w:tcPr>
          <w:p w14:paraId="4C8BC6DF" w14:textId="77777777" w:rsidR="00FD40D5" w:rsidRPr="00FD40D5" w:rsidRDefault="00FD40D5" w:rsidP="00041161">
            <w:pPr>
              <w:rPr>
                <w:rFonts w:cs="Arial"/>
                <w:sz w:val="14"/>
                <w:szCs w:val="22"/>
              </w:rPr>
            </w:pPr>
            <w:r w:rsidRPr="00FD40D5">
              <w:rPr>
                <w:rFonts w:cs="Arial"/>
                <w:sz w:val="14"/>
                <w:szCs w:val="22"/>
              </w:rPr>
              <w:t>48.15</w:t>
            </w:r>
          </w:p>
        </w:tc>
        <w:tc>
          <w:tcPr>
            <w:tcW w:w="1134" w:type="dxa"/>
            <w:hideMark/>
          </w:tcPr>
          <w:p w14:paraId="295925F7" w14:textId="77777777" w:rsidR="00FD40D5" w:rsidRPr="00FD40D5" w:rsidRDefault="00FD40D5" w:rsidP="00041161">
            <w:pPr>
              <w:rPr>
                <w:rFonts w:cs="Arial"/>
                <w:sz w:val="14"/>
                <w:szCs w:val="22"/>
              </w:rPr>
            </w:pPr>
            <w:r w:rsidRPr="00FD40D5">
              <w:rPr>
                <w:rFonts w:cs="Arial"/>
                <w:sz w:val="14"/>
                <w:szCs w:val="22"/>
              </w:rPr>
              <w:t>1</w:t>
            </w:r>
          </w:p>
        </w:tc>
        <w:tc>
          <w:tcPr>
            <w:tcW w:w="1076" w:type="dxa"/>
            <w:hideMark/>
          </w:tcPr>
          <w:p w14:paraId="5C123D1C" w14:textId="77777777" w:rsidR="00FD40D5" w:rsidRPr="00FD40D5" w:rsidRDefault="00FD40D5" w:rsidP="00041161">
            <w:pPr>
              <w:rPr>
                <w:rFonts w:cs="Arial"/>
                <w:sz w:val="14"/>
                <w:szCs w:val="22"/>
              </w:rPr>
            </w:pPr>
            <w:r w:rsidRPr="00FD40D5">
              <w:rPr>
                <w:rFonts w:cs="Arial"/>
                <w:sz w:val="14"/>
                <w:szCs w:val="22"/>
              </w:rPr>
              <w:t>0</w:t>
            </w:r>
          </w:p>
        </w:tc>
      </w:tr>
      <w:tr w:rsidR="00FD40D5" w:rsidRPr="00FD40D5" w14:paraId="294C0081" w14:textId="77777777" w:rsidTr="00FD40D5">
        <w:trPr>
          <w:trHeight w:val="1020"/>
        </w:trPr>
        <w:tc>
          <w:tcPr>
            <w:tcW w:w="704" w:type="dxa"/>
            <w:hideMark/>
          </w:tcPr>
          <w:p w14:paraId="3F0DA6FC" w14:textId="77777777" w:rsidR="00FD40D5" w:rsidRPr="00FD40D5" w:rsidRDefault="00FD40D5" w:rsidP="00041161">
            <w:pPr>
              <w:rPr>
                <w:rFonts w:cs="Arial"/>
                <w:sz w:val="14"/>
                <w:szCs w:val="22"/>
              </w:rPr>
            </w:pPr>
            <w:r w:rsidRPr="00FD40D5">
              <w:rPr>
                <w:rFonts w:cs="Arial"/>
                <w:sz w:val="14"/>
                <w:szCs w:val="22"/>
              </w:rPr>
              <w:t>2019-12</w:t>
            </w:r>
          </w:p>
        </w:tc>
        <w:tc>
          <w:tcPr>
            <w:tcW w:w="992" w:type="dxa"/>
            <w:hideMark/>
          </w:tcPr>
          <w:p w14:paraId="09CBD536" w14:textId="77777777" w:rsidR="00FD40D5" w:rsidRPr="00FD40D5" w:rsidRDefault="00FD40D5" w:rsidP="00041161">
            <w:pPr>
              <w:rPr>
                <w:rFonts w:cs="Arial"/>
                <w:sz w:val="14"/>
                <w:szCs w:val="22"/>
              </w:rPr>
            </w:pPr>
            <w:r w:rsidRPr="00FD40D5">
              <w:rPr>
                <w:rFonts w:cs="Arial"/>
                <w:sz w:val="14"/>
                <w:szCs w:val="22"/>
              </w:rPr>
              <w:t>C009999</w:t>
            </w:r>
          </w:p>
        </w:tc>
        <w:tc>
          <w:tcPr>
            <w:tcW w:w="567" w:type="dxa"/>
            <w:hideMark/>
          </w:tcPr>
          <w:p w14:paraId="6BBF2CEA" w14:textId="77777777" w:rsidR="00FD40D5" w:rsidRPr="00FD40D5" w:rsidRDefault="00FD40D5" w:rsidP="00041161">
            <w:pPr>
              <w:rPr>
                <w:rFonts w:cs="Arial"/>
                <w:sz w:val="14"/>
                <w:szCs w:val="22"/>
              </w:rPr>
            </w:pPr>
            <w:r w:rsidRPr="00FD40D5">
              <w:rPr>
                <w:rFonts w:cs="Arial"/>
                <w:sz w:val="14"/>
                <w:szCs w:val="22"/>
              </w:rPr>
              <w:t>937</w:t>
            </w:r>
          </w:p>
        </w:tc>
        <w:tc>
          <w:tcPr>
            <w:tcW w:w="851" w:type="dxa"/>
            <w:hideMark/>
          </w:tcPr>
          <w:p w14:paraId="202B04F8" w14:textId="77777777" w:rsidR="00FD40D5" w:rsidRPr="00FD40D5" w:rsidRDefault="00FD40D5" w:rsidP="00041161">
            <w:pPr>
              <w:rPr>
                <w:rFonts w:cs="Arial"/>
                <w:sz w:val="14"/>
                <w:szCs w:val="22"/>
              </w:rPr>
            </w:pPr>
            <w:r w:rsidRPr="00FD40D5">
              <w:rPr>
                <w:rFonts w:cs="Arial"/>
                <w:sz w:val="14"/>
                <w:szCs w:val="22"/>
              </w:rPr>
              <w:t>C009999</w:t>
            </w:r>
          </w:p>
        </w:tc>
        <w:tc>
          <w:tcPr>
            <w:tcW w:w="850" w:type="dxa"/>
            <w:hideMark/>
          </w:tcPr>
          <w:p w14:paraId="2D6A7097" w14:textId="77777777" w:rsidR="00FD40D5" w:rsidRPr="00FD40D5" w:rsidRDefault="00FD40D5" w:rsidP="00041161">
            <w:pPr>
              <w:rPr>
                <w:rFonts w:cs="Arial"/>
                <w:sz w:val="14"/>
                <w:szCs w:val="22"/>
              </w:rPr>
            </w:pPr>
            <w:r w:rsidRPr="00FD40D5">
              <w:rPr>
                <w:rFonts w:cs="Arial"/>
                <w:sz w:val="14"/>
                <w:szCs w:val="22"/>
              </w:rPr>
              <w:t>A Dummy Customer</w:t>
            </w:r>
          </w:p>
        </w:tc>
        <w:tc>
          <w:tcPr>
            <w:tcW w:w="851" w:type="dxa"/>
            <w:hideMark/>
          </w:tcPr>
          <w:p w14:paraId="676E2A2B" w14:textId="77777777" w:rsidR="00FD40D5" w:rsidRPr="00FD40D5" w:rsidRDefault="00FD40D5" w:rsidP="00041161">
            <w:pPr>
              <w:rPr>
                <w:rFonts w:cs="Arial"/>
                <w:sz w:val="14"/>
                <w:szCs w:val="22"/>
              </w:rPr>
            </w:pPr>
            <w:r w:rsidRPr="00FD40D5">
              <w:rPr>
                <w:rFonts w:cs="Arial"/>
                <w:sz w:val="14"/>
                <w:szCs w:val="22"/>
              </w:rPr>
              <w:t>E260531</w:t>
            </w:r>
          </w:p>
        </w:tc>
        <w:tc>
          <w:tcPr>
            <w:tcW w:w="709" w:type="dxa"/>
            <w:hideMark/>
          </w:tcPr>
          <w:p w14:paraId="0854A13F" w14:textId="77777777" w:rsidR="00FD40D5" w:rsidRPr="00FD40D5" w:rsidRDefault="00FD40D5" w:rsidP="00041161">
            <w:pPr>
              <w:rPr>
                <w:rFonts w:cs="Arial"/>
                <w:sz w:val="14"/>
                <w:szCs w:val="22"/>
              </w:rPr>
            </w:pPr>
            <w:r w:rsidRPr="00FD40D5">
              <w:rPr>
                <w:rFonts w:cs="Arial"/>
                <w:sz w:val="14"/>
                <w:szCs w:val="22"/>
              </w:rPr>
              <w:t>Female</w:t>
            </w:r>
          </w:p>
        </w:tc>
        <w:tc>
          <w:tcPr>
            <w:tcW w:w="850" w:type="dxa"/>
            <w:hideMark/>
          </w:tcPr>
          <w:p w14:paraId="31BA9766" w14:textId="77777777" w:rsidR="00FD40D5" w:rsidRPr="00FD40D5" w:rsidRDefault="00FD40D5" w:rsidP="00041161">
            <w:pPr>
              <w:rPr>
                <w:rFonts w:cs="Arial"/>
                <w:sz w:val="14"/>
                <w:szCs w:val="22"/>
              </w:rPr>
            </w:pPr>
            <w:r w:rsidRPr="00FD40D5">
              <w:rPr>
                <w:rFonts w:cs="Arial"/>
                <w:sz w:val="14"/>
                <w:szCs w:val="22"/>
              </w:rPr>
              <w:t>Y</w:t>
            </w:r>
          </w:p>
        </w:tc>
        <w:tc>
          <w:tcPr>
            <w:tcW w:w="851" w:type="dxa"/>
            <w:hideMark/>
          </w:tcPr>
          <w:p w14:paraId="5E4EEFA8" w14:textId="77777777" w:rsidR="00FD40D5" w:rsidRPr="00FD40D5" w:rsidRDefault="00FD40D5" w:rsidP="00041161">
            <w:pPr>
              <w:rPr>
                <w:rFonts w:cs="Arial"/>
                <w:sz w:val="14"/>
                <w:szCs w:val="22"/>
              </w:rPr>
            </w:pPr>
            <w:r w:rsidRPr="00FD40D5">
              <w:rPr>
                <w:rFonts w:cs="Arial"/>
                <w:sz w:val="14"/>
                <w:szCs w:val="22"/>
              </w:rPr>
              <w:t>Y</w:t>
            </w:r>
          </w:p>
        </w:tc>
        <w:tc>
          <w:tcPr>
            <w:tcW w:w="850" w:type="dxa"/>
            <w:hideMark/>
          </w:tcPr>
          <w:p w14:paraId="154CE470" w14:textId="77777777" w:rsidR="00FD40D5" w:rsidRPr="00FD40D5" w:rsidRDefault="00FD40D5" w:rsidP="00041161">
            <w:pPr>
              <w:rPr>
                <w:rFonts w:cs="Arial"/>
                <w:sz w:val="14"/>
                <w:szCs w:val="22"/>
              </w:rPr>
            </w:pPr>
            <w:r w:rsidRPr="00FD40D5">
              <w:rPr>
                <w:rFonts w:cs="Arial"/>
                <w:sz w:val="14"/>
                <w:szCs w:val="22"/>
              </w:rPr>
              <w:t>0</w:t>
            </w:r>
          </w:p>
        </w:tc>
        <w:tc>
          <w:tcPr>
            <w:tcW w:w="851" w:type="dxa"/>
            <w:hideMark/>
          </w:tcPr>
          <w:p w14:paraId="41E45F73" w14:textId="77777777" w:rsidR="00FD40D5" w:rsidRPr="00FD40D5" w:rsidRDefault="00FD40D5" w:rsidP="00041161">
            <w:pPr>
              <w:rPr>
                <w:rFonts w:cs="Arial"/>
                <w:sz w:val="14"/>
                <w:szCs w:val="22"/>
              </w:rPr>
            </w:pPr>
            <w:r w:rsidRPr="00FD40D5">
              <w:rPr>
                <w:rFonts w:cs="Arial"/>
                <w:sz w:val="14"/>
                <w:szCs w:val="22"/>
              </w:rPr>
              <w:t>0</w:t>
            </w:r>
          </w:p>
        </w:tc>
        <w:tc>
          <w:tcPr>
            <w:tcW w:w="850" w:type="dxa"/>
            <w:hideMark/>
          </w:tcPr>
          <w:p w14:paraId="712E928B" w14:textId="77777777" w:rsidR="00FD40D5" w:rsidRPr="00FD40D5" w:rsidRDefault="00FD40D5" w:rsidP="00041161">
            <w:pPr>
              <w:rPr>
                <w:rFonts w:cs="Arial"/>
                <w:sz w:val="14"/>
                <w:szCs w:val="22"/>
              </w:rPr>
            </w:pPr>
            <w:r w:rsidRPr="00FD40D5">
              <w:rPr>
                <w:rFonts w:cs="Arial"/>
                <w:sz w:val="14"/>
                <w:szCs w:val="22"/>
              </w:rPr>
              <w:t>117.45</w:t>
            </w:r>
          </w:p>
        </w:tc>
        <w:tc>
          <w:tcPr>
            <w:tcW w:w="851" w:type="dxa"/>
            <w:hideMark/>
          </w:tcPr>
          <w:p w14:paraId="22B8E18C" w14:textId="77777777" w:rsidR="00FD40D5" w:rsidRPr="00FD40D5" w:rsidRDefault="00FD40D5" w:rsidP="00041161">
            <w:pPr>
              <w:rPr>
                <w:rFonts w:cs="Arial"/>
                <w:sz w:val="14"/>
                <w:szCs w:val="22"/>
              </w:rPr>
            </w:pPr>
            <w:r w:rsidRPr="00FD40D5">
              <w:rPr>
                <w:rFonts w:cs="Arial"/>
                <w:sz w:val="14"/>
                <w:szCs w:val="22"/>
              </w:rPr>
              <w:t>3431.8</w:t>
            </w:r>
          </w:p>
        </w:tc>
        <w:tc>
          <w:tcPr>
            <w:tcW w:w="850" w:type="dxa"/>
            <w:hideMark/>
          </w:tcPr>
          <w:p w14:paraId="29B185DD" w14:textId="77777777" w:rsidR="00FD40D5" w:rsidRPr="00FD40D5" w:rsidRDefault="00FD40D5" w:rsidP="00041161">
            <w:pPr>
              <w:rPr>
                <w:rFonts w:cs="Arial"/>
                <w:sz w:val="14"/>
                <w:szCs w:val="22"/>
              </w:rPr>
            </w:pPr>
            <w:r w:rsidRPr="00FD40D5">
              <w:rPr>
                <w:rFonts w:cs="Arial"/>
                <w:sz w:val="14"/>
                <w:szCs w:val="22"/>
              </w:rPr>
              <w:t>0</w:t>
            </w:r>
          </w:p>
        </w:tc>
        <w:tc>
          <w:tcPr>
            <w:tcW w:w="851" w:type="dxa"/>
            <w:hideMark/>
          </w:tcPr>
          <w:p w14:paraId="1A692623" w14:textId="77777777" w:rsidR="00FD40D5" w:rsidRPr="00FD40D5" w:rsidRDefault="00FD40D5" w:rsidP="00041161">
            <w:pPr>
              <w:rPr>
                <w:rFonts w:cs="Arial"/>
                <w:sz w:val="14"/>
                <w:szCs w:val="22"/>
              </w:rPr>
            </w:pPr>
            <w:r w:rsidRPr="00FD40D5">
              <w:rPr>
                <w:rFonts w:cs="Arial"/>
                <w:sz w:val="14"/>
                <w:szCs w:val="22"/>
              </w:rPr>
              <w:t>3431.8</w:t>
            </w:r>
          </w:p>
        </w:tc>
        <w:tc>
          <w:tcPr>
            <w:tcW w:w="850" w:type="dxa"/>
            <w:hideMark/>
          </w:tcPr>
          <w:p w14:paraId="4EE8BEB1" w14:textId="77777777" w:rsidR="00FD40D5" w:rsidRPr="00FD40D5" w:rsidRDefault="00FD40D5" w:rsidP="00041161">
            <w:pPr>
              <w:rPr>
                <w:rFonts w:cs="Arial"/>
                <w:sz w:val="14"/>
                <w:szCs w:val="22"/>
              </w:rPr>
            </w:pPr>
            <w:r w:rsidRPr="00FD40D5">
              <w:rPr>
                <w:rFonts w:cs="Arial"/>
                <w:sz w:val="14"/>
                <w:szCs w:val="22"/>
              </w:rPr>
              <w:t>29.22</w:t>
            </w:r>
          </w:p>
        </w:tc>
        <w:tc>
          <w:tcPr>
            <w:tcW w:w="1134" w:type="dxa"/>
            <w:hideMark/>
          </w:tcPr>
          <w:p w14:paraId="51E86C0F" w14:textId="77777777" w:rsidR="00FD40D5" w:rsidRPr="00FD40D5" w:rsidRDefault="00FD40D5" w:rsidP="00041161">
            <w:pPr>
              <w:rPr>
                <w:rFonts w:cs="Arial"/>
                <w:sz w:val="14"/>
                <w:szCs w:val="22"/>
              </w:rPr>
            </w:pPr>
            <w:r w:rsidRPr="00FD40D5">
              <w:rPr>
                <w:rFonts w:cs="Arial"/>
                <w:sz w:val="14"/>
                <w:szCs w:val="22"/>
              </w:rPr>
              <w:t>1</w:t>
            </w:r>
          </w:p>
        </w:tc>
        <w:tc>
          <w:tcPr>
            <w:tcW w:w="1076" w:type="dxa"/>
            <w:hideMark/>
          </w:tcPr>
          <w:p w14:paraId="5C865A88" w14:textId="77777777" w:rsidR="00FD40D5" w:rsidRPr="00FD40D5" w:rsidRDefault="00FD40D5" w:rsidP="00041161">
            <w:pPr>
              <w:rPr>
                <w:rFonts w:cs="Arial"/>
                <w:sz w:val="14"/>
                <w:szCs w:val="22"/>
              </w:rPr>
            </w:pPr>
            <w:r w:rsidRPr="00FD40D5">
              <w:rPr>
                <w:rFonts w:cs="Arial"/>
                <w:sz w:val="14"/>
                <w:szCs w:val="22"/>
              </w:rPr>
              <w:t>0</w:t>
            </w:r>
          </w:p>
        </w:tc>
      </w:tr>
      <w:tr w:rsidR="00FD40D5" w:rsidRPr="00FD40D5" w14:paraId="375972C4" w14:textId="77777777" w:rsidTr="00FD40D5">
        <w:trPr>
          <w:trHeight w:val="1020"/>
        </w:trPr>
        <w:tc>
          <w:tcPr>
            <w:tcW w:w="704" w:type="dxa"/>
            <w:hideMark/>
          </w:tcPr>
          <w:p w14:paraId="63BC1A52" w14:textId="77777777" w:rsidR="00FD40D5" w:rsidRPr="00FD40D5" w:rsidRDefault="00FD40D5" w:rsidP="00041161">
            <w:pPr>
              <w:rPr>
                <w:rFonts w:cs="Arial"/>
                <w:sz w:val="14"/>
                <w:szCs w:val="22"/>
              </w:rPr>
            </w:pPr>
            <w:r w:rsidRPr="00FD40D5">
              <w:rPr>
                <w:rFonts w:cs="Arial"/>
                <w:sz w:val="14"/>
                <w:szCs w:val="22"/>
              </w:rPr>
              <w:t>2019-12</w:t>
            </w:r>
          </w:p>
        </w:tc>
        <w:tc>
          <w:tcPr>
            <w:tcW w:w="992" w:type="dxa"/>
            <w:hideMark/>
          </w:tcPr>
          <w:p w14:paraId="424AA43D" w14:textId="77777777" w:rsidR="00FD40D5" w:rsidRPr="00FD40D5" w:rsidRDefault="00FD40D5" w:rsidP="00041161">
            <w:pPr>
              <w:rPr>
                <w:rFonts w:cs="Arial"/>
                <w:sz w:val="14"/>
                <w:szCs w:val="22"/>
              </w:rPr>
            </w:pPr>
            <w:r w:rsidRPr="00FD40D5">
              <w:rPr>
                <w:rFonts w:cs="Arial"/>
                <w:sz w:val="14"/>
                <w:szCs w:val="22"/>
              </w:rPr>
              <w:t>C009999</w:t>
            </w:r>
          </w:p>
        </w:tc>
        <w:tc>
          <w:tcPr>
            <w:tcW w:w="567" w:type="dxa"/>
            <w:hideMark/>
          </w:tcPr>
          <w:p w14:paraId="448B99F1" w14:textId="77777777" w:rsidR="00FD40D5" w:rsidRPr="00FD40D5" w:rsidRDefault="00FD40D5" w:rsidP="00041161">
            <w:pPr>
              <w:rPr>
                <w:rFonts w:cs="Arial"/>
                <w:sz w:val="14"/>
                <w:szCs w:val="22"/>
              </w:rPr>
            </w:pPr>
            <w:r w:rsidRPr="00FD40D5">
              <w:rPr>
                <w:rFonts w:cs="Arial"/>
                <w:sz w:val="14"/>
                <w:szCs w:val="22"/>
              </w:rPr>
              <w:t>937</w:t>
            </w:r>
          </w:p>
        </w:tc>
        <w:tc>
          <w:tcPr>
            <w:tcW w:w="851" w:type="dxa"/>
            <w:hideMark/>
          </w:tcPr>
          <w:p w14:paraId="3A9D8DF7" w14:textId="77777777" w:rsidR="00FD40D5" w:rsidRPr="00FD40D5" w:rsidRDefault="00FD40D5" w:rsidP="00041161">
            <w:pPr>
              <w:rPr>
                <w:rFonts w:cs="Arial"/>
                <w:sz w:val="14"/>
                <w:szCs w:val="22"/>
              </w:rPr>
            </w:pPr>
            <w:r w:rsidRPr="00FD40D5">
              <w:rPr>
                <w:rFonts w:cs="Arial"/>
                <w:sz w:val="14"/>
                <w:szCs w:val="22"/>
              </w:rPr>
              <w:t>C009999</w:t>
            </w:r>
          </w:p>
        </w:tc>
        <w:tc>
          <w:tcPr>
            <w:tcW w:w="850" w:type="dxa"/>
            <w:hideMark/>
          </w:tcPr>
          <w:p w14:paraId="495C0749" w14:textId="77777777" w:rsidR="00FD40D5" w:rsidRPr="00FD40D5" w:rsidRDefault="00FD40D5" w:rsidP="00041161">
            <w:pPr>
              <w:rPr>
                <w:rFonts w:cs="Arial"/>
                <w:sz w:val="14"/>
                <w:szCs w:val="22"/>
              </w:rPr>
            </w:pPr>
            <w:r w:rsidRPr="00FD40D5">
              <w:rPr>
                <w:rFonts w:cs="Arial"/>
                <w:sz w:val="14"/>
                <w:szCs w:val="22"/>
              </w:rPr>
              <w:t>A Dummy Customer</w:t>
            </w:r>
          </w:p>
        </w:tc>
        <w:tc>
          <w:tcPr>
            <w:tcW w:w="851" w:type="dxa"/>
            <w:hideMark/>
          </w:tcPr>
          <w:p w14:paraId="6A904B17" w14:textId="77777777" w:rsidR="00FD40D5" w:rsidRPr="00FD40D5" w:rsidRDefault="00FD40D5" w:rsidP="00041161">
            <w:pPr>
              <w:rPr>
                <w:rFonts w:cs="Arial"/>
                <w:sz w:val="14"/>
                <w:szCs w:val="22"/>
              </w:rPr>
            </w:pPr>
            <w:r w:rsidRPr="00FD40D5">
              <w:rPr>
                <w:rFonts w:cs="Arial"/>
                <w:sz w:val="14"/>
                <w:szCs w:val="22"/>
              </w:rPr>
              <w:t>E260569</w:t>
            </w:r>
          </w:p>
        </w:tc>
        <w:tc>
          <w:tcPr>
            <w:tcW w:w="709" w:type="dxa"/>
            <w:hideMark/>
          </w:tcPr>
          <w:p w14:paraId="3C9DADD0" w14:textId="77777777" w:rsidR="00FD40D5" w:rsidRPr="00FD40D5" w:rsidRDefault="00FD40D5" w:rsidP="00041161">
            <w:pPr>
              <w:rPr>
                <w:rFonts w:cs="Arial"/>
                <w:sz w:val="14"/>
                <w:szCs w:val="22"/>
              </w:rPr>
            </w:pPr>
            <w:r w:rsidRPr="00FD40D5">
              <w:rPr>
                <w:rFonts w:cs="Arial"/>
                <w:sz w:val="14"/>
                <w:szCs w:val="22"/>
              </w:rPr>
              <w:t>Female</w:t>
            </w:r>
          </w:p>
        </w:tc>
        <w:tc>
          <w:tcPr>
            <w:tcW w:w="850" w:type="dxa"/>
            <w:hideMark/>
          </w:tcPr>
          <w:p w14:paraId="0821D317" w14:textId="77777777" w:rsidR="00FD40D5" w:rsidRPr="00FD40D5" w:rsidRDefault="00FD40D5" w:rsidP="00041161">
            <w:pPr>
              <w:rPr>
                <w:rFonts w:cs="Arial"/>
                <w:sz w:val="14"/>
                <w:szCs w:val="22"/>
              </w:rPr>
            </w:pPr>
            <w:r w:rsidRPr="00FD40D5">
              <w:rPr>
                <w:rFonts w:cs="Arial"/>
                <w:sz w:val="14"/>
                <w:szCs w:val="22"/>
              </w:rPr>
              <w:t>Y</w:t>
            </w:r>
          </w:p>
        </w:tc>
        <w:tc>
          <w:tcPr>
            <w:tcW w:w="851" w:type="dxa"/>
            <w:hideMark/>
          </w:tcPr>
          <w:p w14:paraId="14ABDA9F" w14:textId="77777777" w:rsidR="00FD40D5" w:rsidRPr="00FD40D5" w:rsidRDefault="00FD40D5" w:rsidP="00041161">
            <w:pPr>
              <w:rPr>
                <w:rFonts w:cs="Arial"/>
                <w:sz w:val="14"/>
                <w:szCs w:val="22"/>
              </w:rPr>
            </w:pPr>
            <w:r w:rsidRPr="00FD40D5">
              <w:rPr>
                <w:rFonts w:cs="Arial"/>
                <w:sz w:val="14"/>
                <w:szCs w:val="22"/>
              </w:rPr>
              <w:t>Y</w:t>
            </w:r>
          </w:p>
        </w:tc>
        <w:tc>
          <w:tcPr>
            <w:tcW w:w="850" w:type="dxa"/>
            <w:hideMark/>
          </w:tcPr>
          <w:p w14:paraId="1FEEC142" w14:textId="77777777" w:rsidR="00FD40D5" w:rsidRPr="00FD40D5" w:rsidRDefault="00FD40D5" w:rsidP="00041161">
            <w:pPr>
              <w:rPr>
                <w:rFonts w:cs="Arial"/>
                <w:sz w:val="14"/>
                <w:szCs w:val="22"/>
              </w:rPr>
            </w:pPr>
            <w:r w:rsidRPr="00FD40D5">
              <w:rPr>
                <w:rFonts w:cs="Arial"/>
                <w:sz w:val="14"/>
                <w:szCs w:val="22"/>
              </w:rPr>
              <w:t>0</w:t>
            </w:r>
          </w:p>
        </w:tc>
        <w:tc>
          <w:tcPr>
            <w:tcW w:w="851" w:type="dxa"/>
            <w:hideMark/>
          </w:tcPr>
          <w:p w14:paraId="2578BCFF" w14:textId="77777777" w:rsidR="00FD40D5" w:rsidRPr="00FD40D5" w:rsidRDefault="00FD40D5" w:rsidP="00041161">
            <w:pPr>
              <w:rPr>
                <w:rFonts w:cs="Arial"/>
                <w:sz w:val="14"/>
                <w:szCs w:val="22"/>
              </w:rPr>
            </w:pPr>
            <w:r w:rsidRPr="00FD40D5">
              <w:rPr>
                <w:rFonts w:cs="Arial"/>
                <w:sz w:val="14"/>
                <w:szCs w:val="22"/>
              </w:rPr>
              <w:t>0</w:t>
            </w:r>
          </w:p>
        </w:tc>
        <w:tc>
          <w:tcPr>
            <w:tcW w:w="850" w:type="dxa"/>
            <w:hideMark/>
          </w:tcPr>
          <w:p w14:paraId="23F74912" w14:textId="77777777" w:rsidR="00FD40D5" w:rsidRPr="00FD40D5" w:rsidRDefault="00FD40D5" w:rsidP="00041161">
            <w:pPr>
              <w:rPr>
                <w:rFonts w:cs="Arial"/>
                <w:sz w:val="14"/>
                <w:szCs w:val="22"/>
              </w:rPr>
            </w:pPr>
            <w:r w:rsidRPr="00FD40D5">
              <w:rPr>
                <w:rFonts w:cs="Arial"/>
                <w:sz w:val="14"/>
                <w:szCs w:val="22"/>
              </w:rPr>
              <w:t>160.95</w:t>
            </w:r>
          </w:p>
        </w:tc>
        <w:tc>
          <w:tcPr>
            <w:tcW w:w="851" w:type="dxa"/>
            <w:hideMark/>
          </w:tcPr>
          <w:p w14:paraId="60BB077C" w14:textId="77777777" w:rsidR="00FD40D5" w:rsidRPr="00FD40D5" w:rsidRDefault="00FD40D5" w:rsidP="00041161">
            <w:pPr>
              <w:rPr>
                <w:rFonts w:cs="Arial"/>
                <w:sz w:val="14"/>
                <w:szCs w:val="22"/>
              </w:rPr>
            </w:pPr>
            <w:r w:rsidRPr="00FD40D5">
              <w:rPr>
                <w:rFonts w:cs="Arial"/>
                <w:sz w:val="14"/>
                <w:szCs w:val="22"/>
              </w:rPr>
              <w:t>4269.5</w:t>
            </w:r>
          </w:p>
        </w:tc>
        <w:tc>
          <w:tcPr>
            <w:tcW w:w="850" w:type="dxa"/>
            <w:hideMark/>
          </w:tcPr>
          <w:p w14:paraId="021B18FC" w14:textId="77777777" w:rsidR="00FD40D5" w:rsidRPr="00FD40D5" w:rsidRDefault="00FD40D5" w:rsidP="00041161">
            <w:pPr>
              <w:rPr>
                <w:rFonts w:cs="Arial"/>
                <w:sz w:val="14"/>
                <w:szCs w:val="22"/>
              </w:rPr>
            </w:pPr>
            <w:r w:rsidRPr="00FD40D5">
              <w:rPr>
                <w:rFonts w:cs="Arial"/>
                <w:sz w:val="14"/>
                <w:szCs w:val="22"/>
              </w:rPr>
              <w:t>0</w:t>
            </w:r>
          </w:p>
        </w:tc>
        <w:tc>
          <w:tcPr>
            <w:tcW w:w="851" w:type="dxa"/>
            <w:hideMark/>
          </w:tcPr>
          <w:p w14:paraId="649A3577" w14:textId="77777777" w:rsidR="00FD40D5" w:rsidRPr="00FD40D5" w:rsidRDefault="00FD40D5" w:rsidP="00041161">
            <w:pPr>
              <w:rPr>
                <w:rFonts w:cs="Arial"/>
                <w:sz w:val="14"/>
                <w:szCs w:val="22"/>
              </w:rPr>
            </w:pPr>
            <w:r w:rsidRPr="00FD40D5">
              <w:rPr>
                <w:rFonts w:cs="Arial"/>
                <w:sz w:val="14"/>
                <w:szCs w:val="22"/>
              </w:rPr>
              <w:t>4269.5</w:t>
            </w:r>
          </w:p>
        </w:tc>
        <w:tc>
          <w:tcPr>
            <w:tcW w:w="850" w:type="dxa"/>
            <w:hideMark/>
          </w:tcPr>
          <w:p w14:paraId="0B01FFBC" w14:textId="77777777" w:rsidR="00FD40D5" w:rsidRPr="00FD40D5" w:rsidRDefault="00FD40D5" w:rsidP="00041161">
            <w:pPr>
              <w:rPr>
                <w:rFonts w:cs="Arial"/>
                <w:sz w:val="14"/>
                <w:szCs w:val="22"/>
              </w:rPr>
            </w:pPr>
            <w:r w:rsidRPr="00FD40D5">
              <w:rPr>
                <w:rFonts w:cs="Arial"/>
                <w:sz w:val="14"/>
                <w:szCs w:val="22"/>
              </w:rPr>
              <w:t>26.53</w:t>
            </w:r>
          </w:p>
        </w:tc>
        <w:tc>
          <w:tcPr>
            <w:tcW w:w="1134" w:type="dxa"/>
            <w:hideMark/>
          </w:tcPr>
          <w:p w14:paraId="66BC902F" w14:textId="77777777" w:rsidR="00FD40D5" w:rsidRPr="00FD40D5" w:rsidRDefault="00FD40D5" w:rsidP="00041161">
            <w:pPr>
              <w:rPr>
                <w:rFonts w:cs="Arial"/>
                <w:sz w:val="14"/>
                <w:szCs w:val="22"/>
              </w:rPr>
            </w:pPr>
            <w:r w:rsidRPr="00FD40D5">
              <w:rPr>
                <w:rFonts w:cs="Arial"/>
                <w:sz w:val="14"/>
                <w:szCs w:val="22"/>
              </w:rPr>
              <w:t>1</w:t>
            </w:r>
          </w:p>
        </w:tc>
        <w:tc>
          <w:tcPr>
            <w:tcW w:w="1076" w:type="dxa"/>
            <w:hideMark/>
          </w:tcPr>
          <w:p w14:paraId="6AF44073" w14:textId="77777777" w:rsidR="00FD40D5" w:rsidRPr="00FD40D5" w:rsidRDefault="00FD40D5" w:rsidP="00041161">
            <w:pPr>
              <w:rPr>
                <w:rFonts w:cs="Arial"/>
                <w:sz w:val="14"/>
                <w:szCs w:val="22"/>
              </w:rPr>
            </w:pPr>
            <w:r w:rsidRPr="00FD40D5">
              <w:rPr>
                <w:rFonts w:cs="Arial"/>
                <w:sz w:val="14"/>
                <w:szCs w:val="22"/>
              </w:rPr>
              <w:t>0</w:t>
            </w:r>
          </w:p>
        </w:tc>
      </w:tr>
    </w:tbl>
    <w:p w14:paraId="4B8A920B" w14:textId="77777777" w:rsidR="005327D2" w:rsidRDefault="005327D2" w:rsidP="00BB139B">
      <w:pPr>
        <w:sectPr w:rsidR="005327D2" w:rsidSect="00F22246">
          <w:pgSz w:w="16838" w:h="11906" w:orient="landscape"/>
          <w:pgMar w:top="1021" w:right="1276" w:bottom="1021" w:left="851" w:header="709" w:footer="544" w:gutter="0"/>
          <w:cols w:space="708"/>
          <w:docGrid w:linePitch="360"/>
        </w:sectPr>
      </w:pPr>
    </w:p>
    <w:p w14:paraId="29260DC4" w14:textId="77777777" w:rsidR="00D70D22" w:rsidRPr="0018546B" w:rsidRDefault="00D70D22" w:rsidP="00D70D22">
      <w:pPr>
        <w:pStyle w:val="EPMSubheading2"/>
      </w:pPr>
      <w:bookmarkStart w:id="172" w:name="_Toc31194870"/>
      <w:bookmarkStart w:id="173" w:name="_Toc31194912"/>
      <w:bookmarkStart w:id="174" w:name="_Toc32582050"/>
      <w:bookmarkStart w:id="175" w:name="_Toc33106913"/>
      <w:bookmarkStart w:id="176" w:name="_Toc52202403"/>
      <w:bookmarkStart w:id="177" w:name="_Toc52287356"/>
      <w:bookmarkStart w:id="178" w:name="_Toc52288698"/>
      <w:r w:rsidRPr="0018546B">
        <w:t>Relevant Appointments</w:t>
      </w:r>
      <w:bookmarkEnd w:id="172"/>
      <w:bookmarkEnd w:id="173"/>
      <w:bookmarkEnd w:id="174"/>
      <w:bookmarkEnd w:id="175"/>
      <w:bookmarkEnd w:id="176"/>
      <w:bookmarkEnd w:id="177"/>
      <w:bookmarkEnd w:id="178"/>
    </w:p>
    <w:tbl>
      <w:tblPr>
        <w:tblStyle w:val="TableGrid"/>
        <w:tblW w:w="153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04"/>
        <w:gridCol w:w="992"/>
        <w:gridCol w:w="567"/>
        <w:gridCol w:w="851"/>
        <w:gridCol w:w="850"/>
        <w:gridCol w:w="851"/>
        <w:gridCol w:w="850"/>
        <w:gridCol w:w="709"/>
        <w:gridCol w:w="709"/>
        <w:gridCol w:w="709"/>
        <w:gridCol w:w="817"/>
        <w:gridCol w:w="600"/>
        <w:gridCol w:w="851"/>
        <w:gridCol w:w="656"/>
        <w:gridCol w:w="619"/>
        <w:gridCol w:w="993"/>
        <w:gridCol w:w="992"/>
        <w:gridCol w:w="709"/>
        <w:gridCol w:w="708"/>
        <w:gridCol w:w="651"/>
      </w:tblGrid>
      <w:tr w:rsidR="00E83303" w:rsidRPr="00D70D22" w14:paraId="5A2CA413" w14:textId="77777777" w:rsidTr="00E83303">
        <w:trPr>
          <w:trHeight w:val="510"/>
        </w:trPr>
        <w:tc>
          <w:tcPr>
            <w:tcW w:w="704" w:type="dxa"/>
            <w:hideMark/>
          </w:tcPr>
          <w:p w14:paraId="33EAD81E" w14:textId="77777777" w:rsidR="00D70D22" w:rsidRPr="00D70D22" w:rsidRDefault="00D70D22" w:rsidP="00041161">
            <w:pPr>
              <w:rPr>
                <w:rFonts w:cs="Arial"/>
                <w:sz w:val="14"/>
                <w:szCs w:val="14"/>
              </w:rPr>
            </w:pPr>
            <w:r w:rsidRPr="00D70D22">
              <w:rPr>
                <w:rFonts w:cs="Arial"/>
                <w:sz w:val="14"/>
                <w:szCs w:val="14"/>
              </w:rPr>
              <w:t>Report Period</w:t>
            </w:r>
          </w:p>
        </w:tc>
        <w:tc>
          <w:tcPr>
            <w:tcW w:w="992" w:type="dxa"/>
            <w:hideMark/>
          </w:tcPr>
          <w:p w14:paraId="5371CE6A" w14:textId="77777777" w:rsidR="00D70D22" w:rsidRPr="00D70D22" w:rsidRDefault="00D70D22" w:rsidP="00041161">
            <w:pPr>
              <w:rPr>
                <w:rFonts w:cs="Arial"/>
                <w:sz w:val="14"/>
                <w:szCs w:val="14"/>
              </w:rPr>
            </w:pPr>
            <w:r w:rsidRPr="00D70D22">
              <w:rPr>
                <w:rFonts w:cs="Arial"/>
                <w:sz w:val="14"/>
                <w:szCs w:val="14"/>
              </w:rPr>
              <w:t>Federation</w:t>
            </w:r>
          </w:p>
        </w:tc>
        <w:tc>
          <w:tcPr>
            <w:tcW w:w="567" w:type="dxa"/>
            <w:hideMark/>
          </w:tcPr>
          <w:p w14:paraId="50089857" w14:textId="77777777" w:rsidR="00D70D22" w:rsidRPr="00D70D22" w:rsidRDefault="00D70D22" w:rsidP="00041161">
            <w:pPr>
              <w:rPr>
                <w:rFonts w:cs="Arial"/>
                <w:sz w:val="14"/>
                <w:szCs w:val="14"/>
              </w:rPr>
            </w:pPr>
            <w:r w:rsidRPr="00D70D22">
              <w:rPr>
                <w:rFonts w:cs="Arial"/>
                <w:sz w:val="14"/>
                <w:szCs w:val="14"/>
              </w:rPr>
              <w:t>Area</w:t>
            </w:r>
          </w:p>
        </w:tc>
        <w:tc>
          <w:tcPr>
            <w:tcW w:w="851" w:type="dxa"/>
            <w:hideMark/>
          </w:tcPr>
          <w:p w14:paraId="74C927A8" w14:textId="77777777" w:rsidR="00D70D22" w:rsidRPr="00D70D22" w:rsidRDefault="00D70D22" w:rsidP="00041161">
            <w:pPr>
              <w:rPr>
                <w:rFonts w:cs="Arial"/>
                <w:sz w:val="14"/>
                <w:szCs w:val="14"/>
              </w:rPr>
            </w:pPr>
            <w:r w:rsidRPr="00D70D22">
              <w:rPr>
                <w:rFonts w:cs="Arial"/>
                <w:sz w:val="14"/>
                <w:szCs w:val="14"/>
              </w:rPr>
              <w:t>EPM School Number</w:t>
            </w:r>
          </w:p>
        </w:tc>
        <w:tc>
          <w:tcPr>
            <w:tcW w:w="850" w:type="dxa"/>
            <w:hideMark/>
          </w:tcPr>
          <w:p w14:paraId="64034101" w14:textId="77777777" w:rsidR="00D70D22" w:rsidRPr="00D70D22" w:rsidRDefault="00D70D22" w:rsidP="00041161">
            <w:pPr>
              <w:rPr>
                <w:rFonts w:cs="Arial"/>
                <w:sz w:val="14"/>
                <w:szCs w:val="14"/>
              </w:rPr>
            </w:pPr>
            <w:r w:rsidRPr="00D70D22">
              <w:rPr>
                <w:rFonts w:cs="Arial"/>
                <w:sz w:val="14"/>
                <w:szCs w:val="14"/>
              </w:rPr>
              <w:t>School Name</w:t>
            </w:r>
          </w:p>
        </w:tc>
        <w:tc>
          <w:tcPr>
            <w:tcW w:w="851" w:type="dxa"/>
            <w:hideMark/>
          </w:tcPr>
          <w:p w14:paraId="6BE1AFA2" w14:textId="77777777" w:rsidR="00D70D22" w:rsidRPr="00D70D22" w:rsidRDefault="00D70D22" w:rsidP="00041161">
            <w:pPr>
              <w:rPr>
                <w:rFonts w:cs="Arial"/>
                <w:sz w:val="14"/>
                <w:szCs w:val="14"/>
              </w:rPr>
            </w:pPr>
            <w:r w:rsidRPr="00D70D22">
              <w:rPr>
                <w:rFonts w:cs="Arial"/>
                <w:sz w:val="14"/>
                <w:szCs w:val="14"/>
              </w:rPr>
              <w:t>EPM Employee Number</w:t>
            </w:r>
          </w:p>
        </w:tc>
        <w:tc>
          <w:tcPr>
            <w:tcW w:w="850" w:type="dxa"/>
            <w:hideMark/>
          </w:tcPr>
          <w:p w14:paraId="4C1BC5BF" w14:textId="77777777" w:rsidR="00D70D22" w:rsidRPr="00D70D22" w:rsidRDefault="00D70D22" w:rsidP="00041161">
            <w:pPr>
              <w:rPr>
                <w:rFonts w:cs="Arial"/>
                <w:sz w:val="14"/>
                <w:szCs w:val="14"/>
              </w:rPr>
            </w:pPr>
            <w:r w:rsidRPr="00D70D22">
              <w:rPr>
                <w:rFonts w:cs="Arial"/>
                <w:sz w:val="14"/>
                <w:szCs w:val="14"/>
              </w:rPr>
              <w:t>Appointment Number</w:t>
            </w:r>
          </w:p>
        </w:tc>
        <w:tc>
          <w:tcPr>
            <w:tcW w:w="709" w:type="dxa"/>
            <w:hideMark/>
          </w:tcPr>
          <w:p w14:paraId="607E1FCE" w14:textId="77777777" w:rsidR="00D70D22" w:rsidRPr="00D70D22" w:rsidRDefault="00D70D22" w:rsidP="00041161">
            <w:pPr>
              <w:rPr>
                <w:rFonts w:cs="Arial"/>
                <w:sz w:val="14"/>
                <w:szCs w:val="14"/>
              </w:rPr>
            </w:pPr>
            <w:r w:rsidRPr="00D70D22">
              <w:rPr>
                <w:rFonts w:cs="Arial"/>
                <w:sz w:val="14"/>
                <w:szCs w:val="14"/>
              </w:rPr>
              <w:t>Contract Status</w:t>
            </w:r>
          </w:p>
        </w:tc>
        <w:tc>
          <w:tcPr>
            <w:tcW w:w="709" w:type="dxa"/>
            <w:hideMark/>
          </w:tcPr>
          <w:p w14:paraId="6196FF7F" w14:textId="77777777" w:rsidR="00D70D22" w:rsidRPr="00D70D22" w:rsidRDefault="00D70D22" w:rsidP="00041161">
            <w:pPr>
              <w:rPr>
                <w:rFonts w:cs="Arial"/>
                <w:sz w:val="14"/>
                <w:szCs w:val="14"/>
              </w:rPr>
            </w:pPr>
            <w:r w:rsidRPr="00D70D22">
              <w:rPr>
                <w:rFonts w:cs="Arial"/>
                <w:sz w:val="14"/>
                <w:szCs w:val="14"/>
              </w:rPr>
              <w:t>Job Description</w:t>
            </w:r>
          </w:p>
        </w:tc>
        <w:tc>
          <w:tcPr>
            <w:tcW w:w="709" w:type="dxa"/>
            <w:hideMark/>
          </w:tcPr>
          <w:p w14:paraId="78D486EC" w14:textId="77777777" w:rsidR="00D70D22" w:rsidRPr="00D70D22" w:rsidRDefault="00D70D22" w:rsidP="00041161">
            <w:pPr>
              <w:rPr>
                <w:rFonts w:cs="Arial"/>
                <w:sz w:val="14"/>
                <w:szCs w:val="14"/>
              </w:rPr>
            </w:pPr>
            <w:r w:rsidRPr="00D70D22">
              <w:rPr>
                <w:rFonts w:cs="Arial"/>
                <w:sz w:val="14"/>
                <w:szCs w:val="14"/>
              </w:rPr>
              <w:t>Unpaid Leave</w:t>
            </w:r>
          </w:p>
        </w:tc>
        <w:tc>
          <w:tcPr>
            <w:tcW w:w="817" w:type="dxa"/>
            <w:hideMark/>
          </w:tcPr>
          <w:p w14:paraId="0C48F922" w14:textId="77777777" w:rsidR="00D70D22" w:rsidRPr="00D70D22" w:rsidRDefault="00D70D22" w:rsidP="00041161">
            <w:pPr>
              <w:rPr>
                <w:rFonts w:cs="Arial"/>
                <w:sz w:val="14"/>
                <w:szCs w:val="14"/>
              </w:rPr>
            </w:pPr>
            <w:r w:rsidRPr="00D70D22">
              <w:rPr>
                <w:rFonts w:cs="Arial"/>
                <w:sz w:val="14"/>
                <w:szCs w:val="14"/>
              </w:rPr>
              <w:t>Effective Date</w:t>
            </w:r>
          </w:p>
        </w:tc>
        <w:tc>
          <w:tcPr>
            <w:tcW w:w="600" w:type="dxa"/>
            <w:hideMark/>
          </w:tcPr>
          <w:p w14:paraId="668A4851" w14:textId="77777777" w:rsidR="00D70D22" w:rsidRPr="00D70D22" w:rsidRDefault="00D70D22" w:rsidP="00041161">
            <w:pPr>
              <w:rPr>
                <w:rFonts w:cs="Arial"/>
                <w:sz w:val="14"/>
                <w:szCs w:val="14"/>
              </w:rPr>
            </w:pPr>
            <w:r w:rsidRPr="00D70D22">
              <w:rPr>
                <w:rFonts w:cs="Arial"/>
                <w:sz w:val="14"/>
                <w:szCs w:val="14"/>
              </w:rPr>
              <w:t>End Date</w:t>
            </w:r>
          </w:p>
        </w:tc>
        <w:tc>
          <w:tcPr>
            <w:tcW w:w="851" w:type="dxa"/>
            <w:hideMark/>
          </w:tcPr>
          <w:p w14:paraId="620549C1" w14:textId="77777777" w:rsidR="00D70D22" w:rsidRPr="00D70D22" w:rsidRDefault="00D70D22" w:rsidP="00041161">
            <w:pPr>
              <w:rPr>
                <w:rFonts w:cs="Arial"/>
                <w:sz w:val="14"/>
                <w:szCs w:val="14"/>
              </w:rPr>
            </w:pPr>
            <w:r w:rsidRPr="00D70D22">
              <w:rPr>
                <w:rFonts w:cs="Arial"/>
                <w:sz w:val="14"/>
                <w:szCs w:val="14"/>
              </w:rPr>
              <w:t xml:space="preserve">Appointment Days </w:t>
            </w:r>
            <w:proofErr w:type="gramStart"/>
            <w:r w:rsidRPr="00D70D22">
              <w:rPr>
                <w:rFonts w:cs="Arial"/>
                <w:sz w:val="14"/>
                <w:szCs w:val="14"/>
              </w:rPr>
              <w:t>In</w:t>
            </w:r>
            <w:proofErr w:type="gramEnd"/>
            <w:r w:rsidRPr="00D70D22">
              <w:rPr>
                <w:rFonts w:cs="Arial"/>
                <w:sz w:val="14"/>
                <w:szCs w:val="14"/>
              </w:rPr>
              <w:t xml:space="preserve"> Period</w:t>
            </w:r>
          </w:p>
        </w:tc>
        <w:tc>
          <w:tcPr>
            <w:tcW w:w="656" w:type="dxa"/>
            <w:hideMark/>
          </w:tcPr>
          <w:p w14:paraId="7FEB5464" w14:textId="77777777" w:rsidR="00D70D22" w:rsidRPr="00D70D22" w:rsidRDefault="00D70D22" w:rsidP="00041161">
            <w:pPr>
              <w:rPr>
                <w:rFonts w:cs="Arial"/>
                <w:sz w:val="14"/>
                <w:szCs w:val="14"/>
              </w:rPr>
            </w:pPr>
            <w:r w:rsidRPr="00D70D22">
              <w:rPr>
                <w:rFonts w:cs="Arial"/>
                <w:sz w:val="14"/>
                <w:szCs w:val="14"/>
              </w:rPr>
              <w:t>Days In Period</w:t>
            </w:r>
          </w:p>
        </w:tc>
        <w:tc>
          <w:tcPr>
            <w:tcW w:w="619" w:type="dxa"/>
            <w:hideMark/>
          </w:tcPr>
          <w:p w14:paraId="02117406" w14:textId="77777777" w:rsidR="00D70D22" w:rsidRPr="00D70D22" w:rsidRDefault="00D70D22" w:rsidP="00041161">
            <w:pPr>
              <w:rPr>
                <w:rFonts w:cs="Arial"/>
                <w:sz w:val="14"/>
                <w:szCs w:val="14"/>
              </w:rPr>
            </w:pPr>
            <w:r w:rsidRPr="00D70D22">
              <w:rPr>
                <w:rFonts w:cs="Arial"/>
                <w:sz w:val="14"/>
                <w:szCs w:val="14"/>
              </w:rPr>
              <w:t>Contracted Hours</w:t>
            </w:r>
          </w:p>
        </w:tc>
        <w:tc>
          <w:tcPr>
            <w:tcW w:w="993" w:type="dxa"/>
            <w:hideMark/>
          </w:tcPr>
          <w:p w14:paraId="729CA8AC" w14:textId="77777777" w:rsidR="00D70D22" w:rsidRPr="00D70D22" w:rsidRDefault="00D70D22" w:rsidP="00041161">
            <w:pPr>
              <w:rPr>
                <w:rFonts w:cs="Arial"/>
                <w:sz w:val="14"/>
                <w:szCs w:val="14"/>
              </w:rPr>
            </w:pPr>
            <w:r w:rsidRPr="00D70D22">
              <w:rPr>
                <w:rFonts w:cs="Arial"/>
                <w:sz w:val="14"/>
                <w:szCs w:val="14"/>
              </w:rPr>
              <w:t>Calculated Hours</w:t>
            </w:r>
          </w:p>
        </w:tc>
        <w:tc>
          <w:tcPr>
            <w:tcW w:w="992" w:type="dxa"/>
            <w:hideMark/>
          </w:tcPr>
          <w:p w14:paraId="7EFFCBEA" w14:textId="77777777" w:rsidR="00D70D22" w:rsidRPr="00D70D22" w:rsidRDefault="00D70D22" w:rsidP="00041161">
            <w:pPr>
              <w:rPr>
                <w:rFonts w:cs="Arial"/>
                <w:sz w:val="14"/>
                <w:szCs w:val="14"/>
              </w:rPr>
            </w:pPr>
            <w:r w:rsidRPr="00D70D22">
              <w:rPr>
                <w:rFonts w:cs="Arial"/>
                <w:sz w:val="14"/>
                <w:szCs w:val="14"/>
              </w:rPr>
              <w:t>Calculated Amount</w:t>
            </w:r>
          </w:p>
        </w:tc>
        <w:tc>
          <w:tcPr>
            <w:tcW w:w="709" w:type="dxa"/>
            <w:hideMark/>
          </w:tcPr>
          <w:p w14:paraId="363EC379" w14:textId="77777777" w:rsidR="00D70D22" w:rsidRPr="00D70D22" w:rsidRDefault="00D70D22" w:rsidP="00041161">
            <w:pPr>
              <w:rPr>
                <w:rFonts w:cs="Arial"/>
                <w:sz w:val="14"/>
                <w:szCs w:val="14"/>
              </w:rPr>
            </w:pPr>
            <w:r w:rsidRPr="00D70D22">
              <w:rPr>
                <w:rFonts w:cs="Arial"/>
                <w:sz w:val="14"/>
                <w:szCs w:val="14"/>
              </w:rPr>
              <w:t>Casual Hourly Rate</w:t>
            </w:r>
          </w:p>
        </w:tc>
        <w:tc>
          <w:tcPr>
            <w:tcW w:w="708" w:type="dxa"/>
            <w:hideMark/>
          </w:tcPr>
          <w:p w14:paraId="20DDCF5A" w14:textId="77777777" w:rsidR="00D70D22" w:rsidRPr="00D70D22" w:rsidRDefault="00D70D22" w:rsidP="00041161">
            <w:pPr>
              <w:rPr>
                <w:rFonts w:cs="Arial"/>
                <w:sz w:val="14"/>
                <w:szCs w:val="14"/>
              </w:rPr>
            </w:pPr>
            <w:r w:rsidRPr="00D70D22">
              <w:rPr>
                <w:rFonts w:cs="Arial"/>
                <w:sz w:val="14"/>
                <w:szCs w:val="14"/>
              </w:rPr>
              <w:t>Weekly Hours</w:t>
            </w:r>
          </w:p>
        </w:tc>
        <w:tc>
          <w:tcPr>
            <w:tcW w:w="651" w:type="dxa"/>
            <w:hideMark/>
          </w:tcPr>
          <w:p w14:paraId="786873BA" w14:textId="77777777" w:rsidR="00D70D22" w:rsidRPr="00D70D22" w:rsidRDefault="00D70D22" w:rsidP="00041161">
            <w:pPr>
              <w:rPr>
                <w:rFonts w:cs="Arial"/>
                <w:sz w:val="14"/>
                <w:szCs w:val="14"/>
              </w:rPr>
            </w:pPr>
            <w:r w:rsidRPr="00D70D22">
              <w:rPr>
                <w:rFonts w:cs="Arial"/>
                <w:sz w:val="14"/>
                <w:szCs w:val="14"/>
              </w:rPr>
              <w:t>Supply Hours Daily</w:t>
            </w:r>
          </w:p>
        </w:tc>
      </w:tr>
      <w:tr w:rsidR="00E83303" w:rsidRPr="00D70D22" w14:paraId="46C5B367" w14:textId="77777777" w:rsidTr="00E83303">
        <w:trPr>
          <w:trHeight w:val="1020"/>
        </w:trPr>
        <w:tc>
          <w:tcPr>
            <w:tcW w:w="704" w:type="dxa"/>
            <w:hideMark/>
          </w:tcPr>
          <w:p w14:paraId="7D9F5054" w14:textId="77777777" w:rsidR="00D70D22" w:rsidRPr="00D70D22" w:rsidRDefault="00D70D22" w:rsidP="00041161">
            <w:pPr>
              <w:rPr>
                <w:rFonts w:cs="Arial"/>
                <w:sz w:val="14"/>
                <w:szCs w:val="14"/>
              </w:rPr>
            </w:pPr>
            <w:r w:rsidRPr="00D70D22">
              <w:rPr>
                <w:rFonts w:cs="Arial"/>
                <w:sz w:val="14"/>
                <w:szCs w:val="14"/>
              </w:rPr>
              <w:t>2019-12</w:t>
            </w:r>
          </w:p>
        </w:tc>
        <w:tc>
          <w:tcPr>
            <w:tcW w:w="992" w:type="dxa"/>
            <w:hideMark/>
          </w:tcPr>
          <w:p w14:paraId="63D9A824" w14:textId="77777777" w:rsidR="00D70D22" w:rsidRPr="00D70D22" w:rsidRDefault="00D70D22" w:rsidP="00041161">
            <w:pPr>
              <w:rPr>
                <w:rFonts w:cs="Arial"/>
                <w:sz w:val="14"/>
                <w:szCs w:val="14"/>
              </w:rPr>
            </w:pPr>
            <w:r w:rsidRPr="00D70D22">
              <w:rPr>
                <w:rFonts w:cs="Arial"/>
                <w:sz w:val="14"/>
                <w:szCs w:val="14"/>
              </w:rPr>
              <w:t>C009999</w:t>
            </w:r>
          </w:p>
        </w:tc>
        <w:tc>
          <w:tcPr>
            <w:tcW w:w="567" w:type="dxa"/>
            <w:hideMark/>
          </w:tcPr>
          <w:p w14:paraId="30145036" w14:textId="77777777" w:rsidR="00D70D22" w:rsidRPr="00D70D22" w:rsidRDefault="00D70D22" w:rsidP="00041161">
            <w:pPr>
              <w:rPr>
                <w:rFonts w:cs="Arial"/>
                <w:sz w:val="14"/>
                <w:szCs w:val="14"/>
              </w:rPr>
            </w:pPr>
            <w:r w:rsidRPr="00D70D22">
              <w:rPr>
                <w:rFonts w:cs="Arial"/>
                <w:sz w:val="14"/>
                <w:szCs w:val="14"/>
              </w:rPr>
              <w:t>937</w:t>
            </w:r>
          </w:p>
        </w:tc>
        <w:tc>
          <w:tcPr>
            <w:tcW w:w="851" w:type="dxa"/>
            <w:hideMark/>
          </w:tcPr>
          <w:p w14:paraId="1655E702" w14:textId="77777777" w:rsidR="00D70D22" w:rsidRPr="00D70D22" w:rsidRDefault="00D70D22" w:rsidP="00041161">
            <w:pPr>
              <w:rPr>
                <w:rFonts w:cs="Arial"/>
                <w:sz w:val="14"/>
                <w:szCs w:val="14"/>
              </w:rPr>
            </w:pPr>
            <w:r w:rsidRPr="00D70D22">
              <w:rPr>
                <w:rFonts w:cs="Arial"/>
                <w:sz w:val="14"/>
                <w:szCs w:val="14"/>
              </w:rPr>
              <w:t>C009999</w:t>
            </w:r>
          </w:p>
        </w:tc>
        <w:tc>
          <w:tcPr>
            <w:tcW w:w="850" w:type="dxa"/>
            <w:hideMark/>
          </w:tcPr>
          <w:p w14:paraId="788C04D3" w14:textId="77777777" w:rsidR="00D70D22" w:rsidRPr="00D70D22" w:rsidRDefault="00D70D22" w:rsidP="00041161">
            <w:pPr>
              <w:rPr>
                <w:rFonts w:cs="Arial"/>
                <w:sz w:val="14"/>
                <w:szCs w:val="14"/>
              </w:rPr>
            </w:pPr>
            <w:r w:rsidRPr="00D70D22">
              <w:rPr>
                <w:rFonts w:cs="Arial"/>
                <w:sz w:val="14"/>
                <w:szCs w:val="14"/>
              </w:rPr>
              <w:t>A Dummy Customer</w:t>
            </w:r>
          </w:p>
        </w:tc>
        <w:tc>
          <w:tcPr>
            <w:tcW w:w="851" w:type="dxa"/>
            <w:hideMark/>
          </w:tcPr>
          <w:p w14:paraId="2EA20F56" w14:textId="77777777" w:rsidR="00D70D22" w:rsidRPr="00D70D22" w:rsidRDefault="00D70D22" w:rsidP="00041161">
            <w:pPr>
              <w:rPr>
                <w:rFonts w:cs="Arial"/>
                <w:sz w:val="14"/>
                <w:szCs w:val="14"/>
              </w:rPr>
            </w:pPr>
            <w:r w:rsidRPr="00D70D22">
              <w:rPr>
                <w:rFonts w:cs="Arial"/>
                <w:sz w:val="14"/>
                <w:szCs w:val="14"/>
              </w:rPr>
              <w:t>E260350</w:t>
            </w:r>
          </w:p>
        </w:tc>
        <w:tc>
          <w:tcPr>
            <w:tcW w:w="850" w:type="dxa"/>
            <w:hideMark/>
          </w:tcPr>
          <w:p w14:paraId="1A331350" w14:textId="77777777" w:rsidR="00D70D22" w:rsidRPr="00D70D22" w:rsidRDefault="00D70D22" w:rsidP="00041161">
            <w:pPr>
              <w:rPr>
                <w:rFonts w:cs="Arial"/>
                <w:sz w:val="14"/>
                <w:szCs w:val="14"/>
              </w:rPr>
            </w:pPr>
            <w:r w:rsidRPr="00D70D22">
              <w:rPr>
                <w:rFonts w:cs="Arial"/>
                <w:sz w:val="14"/>
                <w:szCs w:val="14"/>
              </w:rPr>
              <w:t>D334412</w:t>
            </w:r>
          </w:p>
        </w:tc>
        <w:tc>
          <w:tcPr>
            <w:tcW w:w="709" w:type="dxa"/>
            <w:hideMark/>
          </w:tcPr>
          <w:p w14:paraId="347898F7" w14:textId="77777777" w:rsidR="00D70D22" w:rsidRPr="00D70D22" w:rsidRDefault="00D70D22" w:rsidP="00041161">
            <w:pPr>
              <w:rPr>
                <w:rFonts w:cs="Arial"/>
                <w:sz w:val="14"/>
                <w:szCs w:val="14"/>
              </w:rPr>
            </w:pPr>
            <w:r w:rsidRPr="00D70D22">
              <w:rPr>
                <w:rFonts w:cs="Arial"/>
                <w:sz w:val="14"/>
                <w:szCs w:val="14"/>
              </w:rPr>
              <w:t>PERMANENT</w:t>
            </w:r>
          </w:p>
        </w:tc>
        <w:tc>
          <w:tcPr>
            <w:tcW w:w="709" w:type="dxa"/>
            <w:hideMark/>
          </w:tcPr>
          <w:p w14:paraId="1190F85A" w14:textId="77777777" w:rsidR="00D70D22" w:rsidRPr="00D70D22" w:rsidRDefault="00D70D22" w:rsidP="00041161">
            <w:pPr>
              <w:rPr>
                <w:rFonts w:cs="Arial"/>
                <w:sz w:val="14"/>
                <w:szCs w:val="14"/>
              </w:rPr>
            </w:pPr>
            <w:r w:rsidRPr="00D70D22">
              <w:rPr>
                <w:rFonts w:cs="Arial"/>
                <w:sz w:val="14"/>
                <w:szCs w:val="14"/>
              </w:rPr>
              <w:t>Headteacher</w:t>
            </w:r>
          </w:p>
        </w:tc>
        <w:tc>
          <w:tcPr>
            <w:tcW w:w="709" w:type="dxa"/>
            <w:hideMark/>
          </w:tcPr>
          <w:p w14:paraId="01944627" w14:textId="77777777" w:rsidR="00D70D22" w:rsidRPr="00D70D22" w:rsidRDefault="00D70D22" w:rsidP="00041161">
            <w:pPr>
              <w:rPr>
                <w:rFonts w:cs="Arial"/>
                <w:sz w:val="14"/>
                <w:szCs w:val="14"/>
              </w:rPr>
            </w:pPr>
            <w:r w:rsidRPr="00D70D22">
              <w:rPr>
                <w:rFonts w:cs="Arial"/>
                <w:sz w:val="14"/>
                <w:szCs w:val="14"/>
              </w:rPr>
              <w:t>No</w:t>
            </w:r>
          </w:p>
        </w:tc>
        <w:tc>
          <w:tcPr>
            <w:tcW w:w="817" w:type="dxa"/>
            <w:hideMark/>
          </w:tcPr>
          <w:p w14:paraId="3053F526" w14:textId="77777777" w:rsidR="00D70D22" w:rsidRPr="00D70D22" w:rsidRDefault="00D70D22" w:rsidP="00041161">
            <w:pPr>
              <w:rPr>
                <w:rFonts w:cs="Arial"/>
                <w:sz w:val="14"/>
                <w:szCs w:val="14"/>
              </w:rPr>
            </w:pPr>
            <w:r w:rsidRPr="00D70D22">
              <w:rPr>
                <w:rFonts w:cs="Arial"/>
                <w:sz w:val="14"/>
                <w:szCs w:val="14"/>
              </w:rPr>
              <w:t>01/03/2019</w:t>
            </w:r>
          </w:p>
        </w:tc>
        <w:tc>
          <w:tcPr>
            <w:tcW w:w="600" w:type="dxa"/>
            <w:hideMark/>
          </w:tcPr>
          <w:p w14:paraId="1FF08860" w14:textId="77777777" w:rsidR="00D70D22" w:rsidRPr="00D70D22" w:rsidRDefault="00D70D22" w:rsidP="00041161">
            <w:pPr>
              <w:rPr>
                <w:rFonts w:cs="Arial"/>
                <w:sz w:val="14"/>
                <w:szCs w:val="14"/>
              </w:rPr>
            </w:pPr>
            <w:r w:rsidRPr="00D70D22">
              <w:rPr>
                <w:rFonts w:cs="Arial"/>
                <w:sz w:val="14"/>
                <w:szCs w:val="14"/>
              </w:rPr>
              <w:t>31/03/2019</w:t>
            </w:r>
          </w:p>
        </w:tc>
        <w:tc>
          <w:tcPr>
            <w:tcW w:w="851" w:type="dxa"/>
            <w:hideMark/>
          </w:tcPr>
          <w:p w14:paraId="69AC9A7C" w14:textId="77777777" w:rsidR="00D70D22" w:rsidRPr="00D70D22" w:rsidRDefault="00D70D22" w:rsidP="00041161">
            <w:pPr>
              <w:rPr>
                <w:rFonts w:cs="Arial"/>
                <w:sz w:val="14"/>
                <w:szCs w:val="14"/>
              </w:rPr>
            </w:pPr>
            <w:r w:rsidRPr="00D70D22">
              <w:rPr>
                <w:rFonts w:cs="Arial"/>
                <w:sz w:val="14"/>
                <w:szCs w:val="14"/>
              </w:rPr>
              <w:t>31</w:t>
            </w:r>
          </w:p>
        </w:tc>
        <w:tc>
          <w:tcPr>
            <w:tcW w:w="656" w:type="dxa"/>
            <w:hideMark/>
          </w:tcPr>
          <w:p w14:paraId="1DAF73CF" w14:textId="77777777" w:rsidR="00D70D22" w:rsidRPr="00D70D22" w:rsidRDefault="00D70D22" w:rsidP="00041161">
            <w:pPr>
              <w:rPr>
                <w:rFonts w:cs="Arial"/>
                <w:sz w:val="14"/>
                <w:szCs w:val="14"/>
              </w:rPr>
            </w:pPr>
            <w:r w:rsidRPr="00D70D22">
              <w:rPr>
                <w:rFonts w:cs="Arial"/>
                <w:sz w:val="14"/>
                <w:szCs w:val="14"/>
              </w:rPr>
              <w:t>31</w:t>
            </w:r>
          </w:p>
        </w:tc>
        <w:tc>
          <w:tcPr>
            <w:tcW w:w="619" w:type="dxa"/>
            <w:hideMark/>
          </w:tcPr>
          <w:p w14:paraId="6EFA8571" w14:textId="77777777" w:rsidR="00D70D22" w:rsidRPr="00D70D22" w:rsidRDefault="00D70D22" w:rsidP="00041161">
            <w:pPr>
              <w:rPr>
                <w:rFonts w:cs="Arial"/>
                <w:sz w:val="14"/>
                <w:szCs w:val="14"/>
              </w:rPr>
            </w:pPr>
            <w:r w:rsidRPr="00D70D22">
              <w:rPr>
                <w:rFonts w:cs="Arial"/>
                <w:sz w:val="14"/>
                <w:szCs w:val="14"/>
              </w:rPr>
              <w:t>141.07</w:t>
            </w:r>
          </w:p>
        </w:tc>
        <w:tc>
          <w:tcPr>
            <w:tcW w:w="993" w:type="dxa"/>
            <w:hideMark/>
          </w:tcPr>
          <w:p w14:paraId="1BDE3790" w14:textId="77777777" w:rsidR="00D70D22" w:rsidRPr="00D70D22" w:rsidRDefault="00D70D22" w:rsidP="00041161">
            <w:pPr>
              <w:rPr>
                <w:rFonts w:cs="Arial"/>
                <w:sz w:val="14"/>
                <w:szCs w:val="14"/>
              </w:rPr>
            </w:pPr>
            <w:r w:rsidRPr="00D70D22">
              <w:rPr>
                <w:rFonts w:cs="Arial"/>
                <w:sz w:val="14"/>
                <w:szCs w:val="14"/>
              </w:rPr>
              <w:t>141.07</w:t>
            </w:r>
          </w:p>
        </w:tc>
        <w:tc>
          <w:tcPr>
            <w:tcW w:w="992" w:type="dxa"/>
            <w:hideMark/>
          </w:tcPr>
          <w:p w14:paraId="37065E5D" w14:textId="77777777" w:rsidR="00D70D22" w:rsidRPr="00D70D22" w:rsidRDefault="00D70D22" w:rsidP="00041161">
            <w:pPr>
              <w:rPr>
                <w:rFonts w:cs="Arial"/>
                <w:sz w:val="14"/>
                <w:szCs w:val="14"/>
              </w:rPr>
            </w:pPr>
            <w:r w:rsidRPr="00D70D22">
              <w:rPr>
                <w:rFonts w:cs="Arial"/>
                <w:sz w:val="14"/>
                <w:szCs w:val="14"/>
              </w:rPr>
              <w:t>0</w:t>
            </w:r>
          </w:p>
        </w:tc>
        <w:tc>
          <w:tcPr>
            <w:tcW w:w="709" w:type="dxa"/>
            <w:hideMark/>
          </w:tcPr>
          <w:p w14:paraId="0A5EE177" w14:textId="77777777" w:rsidR="00D70D22" w:rsidRPr="00D70D22" w:rsidRDefault="00D70D22" w:rsidP="00041161">
            <w:pPr>
              <w:rPr>
                <w:rFonts w:cs="Arial"/>
                <w:sz w:val="14"/>
                <w:szCs w:val="14"/>
              </w:rPr>
            </w:pPr>
            <w:r w:rsidRPr="00D70D22">
              <w:rPr>
                <w:rFonts w:cs="Arial"/>
                <w:sz w:val="14"/>
                <w:szCs w:val="14"/>
              </w:rPr>
              <w:t>0.00</w:t>
            </w:r>
          </w:p>
        </w:tc>
        <w:tc>
          <w:tcPr>
            <w:tcW w:w="708" w:type="dxa"/>
            <w:hideMark/>
          </w:tcPr>
          <w:p w14:paraId="74FC573D" w14:textId="77777777" w:rsidR="00D70D22" w:rsidRPr="00D70D22" w:rsidRDefault="00D70D22" w:rsidP="00041161">
            <w:pPr>
              <w:rPr>
                <w:rFonts w:cs="Arial"/>
                <w:sz w:val="14"/>
                <w:szCs w:val="14"/>
              </w:rPr>
            </w:pPr>
            <w:r w:rsidRPr="00D70D22">
              <w:rPr>
                <w:rFonts w:cs="Arial"/>
                <w:sz w:val="14"/>
                <w:szCs w:val="14"/>
              </w:rPr>
              <w:t>32.43</w:t>
            </w:r>
          </w:p>
        </w:tc>
        <w:tc>
          <w:tcPr>
            <w:tcW w:w="651" w:type="dxa"/>
            <w:hideMark/>
          </w:tcPr>
          <w:p w14:paraId="0FABA42B" w14:textId="77777777" w:rsidR="00D70D22" w:rsidRPr="00D70D22" w:rsidRDefault="00D70D22" w:rsidP="00041161">
            <w:pPr>
              <w:rPr>
                <w:rFonts w:cs="Arial"/>
                <w:sz w:val="14"/>
                <w:szCs w:val="14"/>
              </w:rPr>
            </w:pPr>
            <w:r w:rsidRPr="00D70D22">
              <w:rPr>
                <w:rFonts w:cs="Arial"/>
                <w:sz w:val="14"/>
                <w:szCs w:val="14"/>
              </w:rPr>
              <w:t>6.49</w:t>
            </w:r>
          </w:p>
        </w:tc>
      </w:tr>
      <w:tr w:rsidR="00E83303" w:rsidRPr="00D70D22" w14:paraId="36C02B06" w14:textId="77777777" w:rsidTr="00E83303">
        <w:trPr>
          <w:trHeight w:val="1020"/>
        </w:trPr>
        <w:tc>
          <w:tcPr>
            <w:tcW w:w="704" w:type="dxa"/>
            <w:hideMark/>
          </w:tcPr>
          <w:p w14:paraId="29804F96" w14:textId="77777777" w:rsidR="00D70D22" w:rsidRPr="00D70D22" w:rsidRDefault="00D70D22" w:rsidP="00041161">
            <w:pPr>
              <w:rPr>
                <w:rFonts w:cs="Arial"/>
                <w:sz w:val="14"/>
                <w:szCs w:val="14"/>
              </w:rPr>
            </w:pPr>
            <w:r w:rsidRPr="00D70D22">
              <w:rPr>
                <w:rFonts w:cs="Arial"/>
                <w:sz w:val="14"/>
                <w:szCs w:val="14"/>
              </w:rPr>
              <w:t>2019-12</w:t>
            </w:r>
          </w:p>
        </w:tc>
        <w:tc>
          <w:tcPr>
            <w:tcW w:w="992" w:type="dxa"/>
            <w:hideMark/>
          </w:tcPr>
          <w:p w14:paraId="3A79E6D0" w14:textId="77777777" w:rsidR="00D70D22" w:rsidRPr="00D70D22" w:rsidRDefault="00D70D22" w:rsidP="00041161">
            <w:pPr>
              <w:rPr>
                <w:rFonts w:cs="Arial"/>
                <w:sz w:val="14"/>
                <w:szCs w:val="14"/>
              </w:rPr>
            </w:pPr>
            <w:r w:rsidRPr="00D70D22">
              <w:rPr>
                <w:rFonts w:cs="Arial"/>
                <w:sz w:val="14"/>
                <w:szCs w:val="14"/>
              </w:rPr>
              <w:t>C009999</w:t>
            </w:r>
          </w:p>
        </w:tc>
        <w:tc>
          <w:tcPr>
            <w:tcW w:w="567" w:type="dxa"/>
            <w:hideMark/>
          </w:tcPr>
          <w:p w14:paraId="719891AD" w14:textId="77777777" w:rsidR="00D70D22" w:rsidRPr="00D70D22" w:rsidRDefault="00D70D22" w:rsidP="00041161">
            <w:pPr>
              <w:rPr>
                <w:rFonts w:cs="Arial"/>
                <w:sz w:val="14"/>
                <w:szCs w:val="14"/>
              </w:rPr>
            </w:pPr>
            <w:r w:rsidRPr="00D70D22">
              <w:rPr>
                <w:rFonts w:cs="Arial"/>
                <w:sz w:val="14"/>
                <w:szCs w:val="14"/>
              </w:rPr>
              <w:t>937</w:t>
            </w:r>
          </w:p>
        </w:tc>
        <w:tc>
          <w:tcPr>
            <w:tcW w:w="851" w:type="dxa"/>
            <w:hideMark/>
          </w:tcPr>
          <w:p w14:paraId="05198B11" w14:textId="77777777" w:rsidR="00D70D22" w:rsidRPr="00D70D22" w:rsidRDefault="00D70D22" w:rsidP="00041161">
            <w:pPr>
              <w:rPr>
                <w:rFonts w:cs="Arial"/>
                <w:sz w:val="14"/>
                <w:szCs w:val="14"/>
              </w:rPr>
            </w:pPr>
            <w:r w:rsidRPr="00D70D22">
              <w:rPr>
                <w:rFonts w:cs="Arial"/>
                <w:sz w:val="14"/>
                <w:szCs w:val="14"/>
              </w:rPr>
              <w:t>C009999</w:t>
            </w:r>
          </w:p>
        </w:tc>
        <w:tc>
          <w:tcPr>
            <w:tcW w:w="850" w:type="dxa"/>
            <w:hideMark/>
          </w:tcPr>
          <w:p w14:paraId="3FF8D056" w14:textId="77777777" w:rsidR="00D70D22" w:rsidRPr="00D70D22" w:rsidRDefault="00D70D22" w:rsidP="00041161">
            <w:pPr>
              <w:rPr>
                <w:rFonts w:cs="Arial"/>
                <w:sz w:val="14"/>
                <w:szCs w:val="14"/>
              </w:rPr>
            </w:pPr>
            <w:r w:rsidRPr="00D70D22">
              <w:rPr>
                <w:rFonts w:cs="Arial"/>
                <w:sz w:val="14"/>
                <w:szCs w:val="14"/>
              </w:rPr>
              <w:t>A Dummy Customer</w:t>
            </w:r>
          </w:p>
        </w:tc>
        <w:tc>
          <w:tcPr>
            <w:tcW w:w="851" w:type="dxa"/>
            <w:hideMark/>
          </w:tcPr>
          <w:p w14:paraId="475D3FD2" w14:textId="77777777" w:rsidR="00D70D22" w:rsidRPr="00D70D22" w:rsidRDefault="00D70D22" w:rsidP="00041161">
            <w:pPr>
              <w:rPr>
                <w:rFonts w:cs="Arial"/>
                <w:sz w:val="14"/>
                <w:szCs w:val="14"/>
              </w:rPr>
            </w:pPr>
            <w:r w:rsidRPr="00D70D22">
              <w:rPr>
                <w:rFonts w:cs="Arial"/>
                <w:sz w:val="14"/>
                <w:szCs w:val="14"/>
              </w:rPr>
              <w:t>E260531</w:t>
            </w:r>
          </w:p>
        </w:tc>
        <w:tc>
          <w:tcPr>
            <w:tcW w:w="850" w:type="dxa"/>
            <w:hideMark/>
          </w:tcPr>
          <w:p w14:paraId="5F662731" w14:textId="77777777" w:rsidR="00D70D22" w:rsidRPr="00D70D22" w:rsidRDefault="00D70D22" w:rsidP="00041161">
            <w:pPr>
              <w:rPr>
                <w:rFonts w:cs="Arial"/>
                <w:sz w:val="14"/>
                <w:szCs w:val="14"/>
              </w:rPr>
            </w:pPr>
            <w:r w:rsidRPr="00D70D22">
              <w:rPr>
                <w:rFonts w:cs="Arial"/>
                <w:sz w:val="14"/>
                <w:szCs w:val="14"/>
              </w:rPr>
              <w:t>D334743</w:t>
            </w:r>
          </w:p>
        </w:tc>
        <w:tc>
          <w:tcPr>
            <w:tcW w:w="709" w:type="dxa"/>
            <w:hideMark/>
          </w:tcPr>
          <w:p w14:paraId="6CFA5CB6" w14:textId="77777777" w:rsidR="00D70D22" w:rsidRPr="00D70D22" w:rsidRDefault="00D70D22" w:rsidP="00041161">
            <w:pPr>
              <w:rPr>
                <w:rFonts w:cs="Arial"/>
                <w:sz w:val="14"/>
                <w:szCs w:val="14"/>
              </w:rPr>
            </w:pPr>
            <w:r w:rsidRPr="00D70D22">
              <w:rPr>
                <w:rFonts w:cs="Arial"/>
                <w:sz w:val="14"/>
                <w:szCs w:val="14"/>
              </w:rPr>
              <w:t>PERMANENT</w:t>
            </w:r>
          </w:p>
        </w:tc>
        <w:tc>
          <w:tcPr>
            <w:tcW w:w="709" w:type="dxa"/>
            <w:hideMark/>
          </w:tcPr>
          <w:p w14:paraId="5BC3B11F" w14:textId="77777777" w:rsidR="00D70D22" w:rsidRPr="00D70D22" w:rsidRDefault="00D70D22" w:rsidP="00041161">
            <w:pPr>
              <w:rPr>
                <w:rFonts w:cs="Arial"/>
                <w:sz w:val="14"/>
                <w:szCs w:val="14"/>
              </w:rPr>
            </w:pPr>
            <w:r w:rsidRPr="00D70D22">
              <w:rPr>
                <w:rFonts w:cs="Arial"/>
                <w:sz w:val="14"/>
                <w:szCs w:val="14"/>
              </w:rPr>
              <w:t>Chief Operating Officer</w:t>
            </w:r>
          </w:p>
        </w:tc>
        <w:tc>
          <w:tcPr>
            <w:tcW w:w="709" w:type="dxa"/>
            <w:hideMark/>
          </w:tcPr>
          <w:p w14:paraId="7D6EC79A" w14:textId="77777777" w:rsidR="00D70D22" w:rsidRPr="00D70D22" w:rsidRDefault="00D70D22" w:rsidP="00041161">
            <w:pPr>
              <w:rPr>
                <w:rFonts w:cs="Arial"/>
                <w:sz w:val="14"/>
                <w:szCs w:val="14"/>
              </w:rPr>
            </w:pPr>
            <w:r w:rsidRPr="00D70D22">
              <w:rPr>
                <w:rFonts w:cs="Arial"/>
                <w:sz w:val="14"/>
                <w:szCs w:val="14"/>
              </w:rPr>
              <w:t>No</w:t>
            </w:r>
          </w:p>
        </w:tc>
        <w:tc>
          <w:tcPr>
            <w:tcW w:w="817" w:type="dxa"/>
            <w:hideMark/>
          </w:tcPr>
          <w:p w14:paraId="1DEC5AE1" w14:textId="77777777" w:rsidR="00D70D22" w:rsidRPr="00D70D22" w:rsidRDefault="00D70D22" w:rsidP="00041161">
            <w:pPr>
              <w:rPr>
                <w:rFonts w:cs="Arial"/>
                <w:sz w:val="14"/>
                <w:szCs w:val="14"/>
              </w:rPr>
            </w:pPr>
            <w:r w:rsidRPr="00D70D22">
              <w:rPr>
                <w:rFonts w:cs="Arial"/>
                <w:sz w:val="14"/>
                <w:szCs w:val="14"/>
              </w:rPr>
              <w:t>01/03/2019</w:t>
            </w:r>
          </w:p>
        </w:tc>
        <w:tc>
          <w:tcPr>
            <w:tcW w:w="600" w:type="dxa"/>
            <w:hideMark/>
          </w:tcPr>
          <w:p w14:paraId="0F672E00" w14:textId="77777777" w:rsidR="00D70D22" w:rsidRPr="00D70D22" w:rsidRDefault="00D70D22" w:rsidP="00041161">
            <w:pPr>
              <w:rPr>
                <w:rFonts w:cs="Arial"/>
                <w:sz w:val="14"/>
                <w:szCs w:val="14"/>
              </w:rPr>
            </w:pPr>
            <w:r w:rsidRPr="00D70D22">
              <w:rPr>
                <w:rFonts w:cs="Arial"/>
                <w:sz w:val="14"/>
                <w:szCs w:val="14"/>
              </w:rPr>
              <w:t>31/03/2019</w:t>
            </w:r>
          </w:p>
        </w:tc>
        <w:tc>
          <w:tcPr>
            <w:tcW w:w="851" w:type="dxa"/>
            <w:hideMark/>
          </w:tcPr>
          <w:p w14:paraId="045C7BB0" w14:textId="77777777" w:rsidR="00D70D22" w:rsidRPr="00D70D22" w:rsidRDefault="00D70D22" w:rsidP="00041161">
            <w:pPr>
              <w:rPr>
                <w:rFonts w:cs="Arial"/>
                <w:sz w:val="14"/>
                <w:szCs w:val="14"/>
              </w:rPr>
            </w:pPr>
            <w:r w:rsidRPr="00D70D22">
              <w:rPr>
                <w:rFonts w:cs="Arial"/>
                <w:sz w:val="14"/>
                <w:szCs w:val="14"/>
              </w:rPr>
              <w:t>31</w:t>
            </w:r>
          </w:p>
        </w:tc>
        <w:tc>
          <w:tcPr>
            <w:tcW w:w="656" w:type="dxa"/>
            <w:hideMark/>
          </w:tcPr>
          <w:p w14:paraId="6B01BF90" w14:textId="77777777" w:rsidR="00D70D22" w:rsidRPr="00D70D22" w:rsidRDefault="00D70D22" w:rsidP="00041161">
            <w:pPr>
              <w:rPr>
                <w:rFonts w:cs="Arial"/>
                <w:sz w:val="14"/>
                <w:szCs w:val="14"/>
              </w:rPr>
            </w:pPr>
            <w:r w:rsidRPr="00D70D22">
              <w:rPr>
                <w:rFonts w:cs="Arial"/>
                <w:sz w:val="14"/>
                <w:szCs w:val="14"/>
              </w:rPr>
              <w:t>31</w:t>
            </w:r>
          </w:p>
        </w:tc>
        <w:tc>
          <w:tcPr>
            <w:tcW w:w="619" w:type="dxa"/>
            <w:hideMark/>
          </w:tcPr>
          <w:p w14:paraId="3D1EF318" w14:textId="77777777" w:rsidR="00D70D22" w:rsidRPr="00D70D22" w:rsidRDefault="00D70D22" w:rsidP="00041161">
            <w:pPr>
              <w:rPr>
                <w:rFonts w:cs="Arial"/>
                <w:sz w:val="14"/>
                <w:szCs w:val="14"/>
              </w:rPr>
            </w:pPr>
            <w:r w:rsidRPr="00D70D22">
              <w:rPr>
                <w:rFonts w:cs="Arial"/>
                <w:sz w:val="14"/>
                <w:szCs w:val="14"/>
              </w:rPr>
              <w:t>117.45</w:t>
            </w:r>
          </w:p>
        </w:tc>
        <w:tc>
          <w:tcPr>
            <w:tcW w:w="993" w:type="dxa"/>
            <w:hideMark/>
          </w:tcPr>
          <w:p w14:paraId="6760BC41" w14:textId="77777777" w:rsidR="00D70D22" w:rsidRPr="00D70D22" w:rsidRDefault="00D70D22" w:rsidP="00041161">
            <w:pPr>
              <w:rPr>
                <w:rFonts w:cs="Arial"/>
                <w:sz w:val="14"/>
                <w:szCs w:val="14"/>
              </w:rPr>
            </w:pPr>
            <w:r w:rsidRPr="00D70D22">
              <w:rPr>
                <w:rFonts w:cs="Arial"/>
                <w:sz w:val="14"/>
                <w:szCs w:val="14"/>
              </w:rPr>
              <w:t>117.45</w:t>
            </w:r>
          </w:p>
        </w:tc>
        <w:tc>
          <w:tcPr>
            <w:tcW w:w="992" w:type="dxa"/>
            <w:hideMark/>
          </w:tcPr>
          <w:p w14:paraId="0522EFF8" w14:textId="77777777" w:rsidR="00D70D22" w:rsidRPr="00D70D22" w:rsidRDefault="00D70D22" w:rsidP="00041161">
            <w:pPr>
              <w:rPr>
                <w:rFonts w:cs="Arial"/>
                <w:sz w:val="14"/>
                <w:szCs w:val="14"/>
              </w:rPr>
            </w:pPr>
            <w:r w:rsidRPr="00D70D22">
              <w:rPr>
                <w:rFonts w:cs="Arial"/>
                <w:sz w:val="14"/>
                <w:szCs w:val="14"/>
              </w:rPr>
              <w:t>0</w:t>
            </w:r>
          </w:p>
        </w:tc>
        <w:tc>
          <w:tcPr>
            <w:tcW w:w="709" w:type="dxa"/>
            <w:hideMark/>
          </w:tcPr>
          <w:p w14:paraId="285CB538" w14:textId="77777777" w:rsidR="00D70D22" w:rsidRPr="00D70D22" w:rsidRDefault="00D70D22" w:rsidP="00041161">
            <w:pPr>
              <w:rPr>
                <w:rFonts w:cs="Arial"/>
                <w:sz w:val="14"/>
                <w:szCs w:val="14"/>
              </w:rPr>
            </w:pPr>
            <w:r w:rsidRPr="00D70D22">
              <w:rPr>
                <w:rFonts w:cs="Arial"/>
                <w:sz w:val="14"/>
                <w:szCs w:val="14"/>
              </w:rPr>
              <w:t>0.00</w:t>
            </w:r>
          </w:p>
        </w:tc>
        <w:tc>
          <w:tcPr>
            <w:tcW w:w="708" w:type="dxa"/>
            <w:hideMark/>
          </w:tcPr>
          <w:p w14:paraId="07A0DAB2" w14:textId="77777777" w:rsidR="00D70D22" w:rsidRPr="00D70D22" w:rsidRDefault="00D70D22" w:rsidP="00041161">
            <w:pPr>
              <w:rPr>
                <w:rFonts w:cs="Arial"/>
                <w:sz w:val="14"/>
                <w:szCs w:val="14"/>
              </w:rPr>
            </w:pPr>
            <w:r w:rsidRPr="00D70D22">
              <w:rPr>
                <w:rFonts w:cs="Arial"/>
                <w:sz w:val="14"/>
                <w:szCs w:val="14"/>
              </w:rPr>
              <w:t>27</w:t>
            </w:r>
          </w:p>
        </w:tc>
        <w:tc>
          <w:tcPr>
            <w:tcW w:w="651" w:type="dxa"/>
            <w:hideMark/>
          </w:tcPr>
          <w:p w14:paraId="40F29EBA" w14:textId="77777777" w:rsidR="00D70D22" w:rsidRPr="00D70D22" w:rsidRDefault="00D70D22" w:rsidP="00041161">
            <w:pPr>
              <w:rPr>
                <w:rFonts w:cs="Arial"/>
                <w:sz w:val="14"/>
                <w:szCs w:val="14"/>
              </w:rPr>
            </w:pPr>
            <w:r w:rsidRPr="00D70D22">
              <w:rPr>
                <w:rFonts w:cs="Arial"/>
                <w:sz w:val="14"/>
                <w:szCs w:val="14"/>
              </w:rPr>
              <w:t>6.49</w:t>
            </w:r>
          </w:p>
        </w:tc>
      </w:tr>
      <w:tr w:rsidR="00E83303" w:rsidRPr="00D70D22" w14:paraId="769969C5" w14:textId="77777777" w:rsidTr="00E83303">
        <w:trPr>
          <w:trHeight w:val="1020"/>
        </w:trPr>
        <w:tc>
          <w:tcPr>
            <w:tcW w:w="704" w:type="dxa"/>
            <w:hideMark/>
          </w:tcPr>
          <w:p w14:paraId="053F5CC6" w14:textId="77777777" w:rsidR="00D70D22" w:rsidRPr="00D70D22" w:rsidRDefault="00D70D22" w:rsidP="00041161">
            <w:pPr>
              <w:rPr>
                <w:rFonts w:cs="Arial"/>
                <w:sz w:val="14"/>
                <w:szCs w:val="14"/>
              </w:rPr>
            </w:pPr>
            <w:r w:rsidRPr="00D70D22">
              <w:rPr>
                <w:rFonts w:cs="Arial"/>
                <w:sz w:val="14"/>
                <w:szCs w:val="14"/>
              </w:rPr>
              <w:t>2019-12</w:t>
            </w:r>
          </w:p>
        </w:tc>
        <w:tc>
          <w:tcPr>
            <w:tcW w:w="992" w:type="dxa"/>
            <w:hideMark/>
          </w:tcPr>
          <w:p w14:paraId="6AD6D85E" w14:textId="77777777" w:rsidR="00D70D22" w:rsidRPr="00D70D22" w:rsidRDefault="00D70D22" w:rsidP="00041161">
            <w:pPr>
              <w:rPr>
                <w:rFonts w:cs="Arial"/>
                <w:sz w:val="14"/>
                <w:szCs w:val="14"/>
              </w:rPr>
            </w:pPr>
            <w:r w:rsidRPr="00D70D22">
              <w:rPr>
                <w:rFonts w:cs="Arial"/>
                <w:sz w:val="14"/>
                <w:szCs w:val="14"/>
              </w:rPr>
              <w:t>C009999</w:t>
            </w:r>
          </w:p>
        </w:tc>
        <w:tc>
          <w:tcPr>
            <w:tcW w:w="567" w:type="dxa"/>
            <w:hideMark/>
          </w:tcPr>
          <w:p w14:paraId="4F377014" w14:textId="77777777" w:rsidR="00D70D22" w:rsidRPr="00D70D22" w:rsidRDefault="00D70D22" w:rsidP="00041161">
            <w:pPr>
              <w:rPr>
                <w:rFonts w:cs="Arial"/>
                <w:sz w:val="14"/>
                <w:szCs w:val="14"/>
              </w:rPr>
            </w:pPr>
            <w:r w:rsidRPr="00D70D22">
              <w:rPr>
                <w:rFonts w:cs="Arial"/>
                <w:sz w:val="14"/>
                <w:szCs w:val="14"/>
              </w:rPr>
              <w:t>937</w:t>
            </w:r>
          </w:p>
        </w:tc>
        <w:tc>
          <w:tcPr>
            <w:tcW w:w="851" w:type="dxa"/>
            <w:hideMark/>
          </w:tcPr>
          <w:p w14:paraId="1CD398B1" w14:textId="77777777" w:rsidR="00D70D22" w:rsidRPr="00D70D22" w:rsidRDefault="00D70D22" w:rsidP="00041161">
            <w:pPr>
              <w:rPr>
                <w:rFonts w:cs="Arial"/>
                <w:sz w:val="14"/>
                <w:szCs w:val="14"/>
              </w:rPr>
            </w:pPr>
            <w:r w:rsidRPr="00D70D22">
              <w:rPr>
                <w:rFonts w:cs="Arial"/>
                <w:sz w:val="14"/>
                <w:szCs w:val="14"/>
              </w:rPr>
              <w:t>C009999</w:t>
            </w:r>
          </w:p>
        </w:tc>
        <w:tc>
          <w:tcPr>
            <w:tcW w:w="850" w:type="dxa"/>
            <w:hideMark/>
          </w:tcPr>
          <w:p w14:paraId="7C958794" w14:textId="77777777" w:rsidR="00D70D22" w:rsidRPr="00D70D22" w:rsidRDefault="00D70D22" w:rsidP="00041161">
            <w:pPr>
              <w:rPr>
                <w:rFonts w:cs="Arial"/>
                <w:sz w:val="14"/>
                <w:szCs w:val="14"/>
              </w:rPr>
            </w:pPr>
            <w:r w:rsidRPr="00D70D22">
              <w:rPr>
                <w:rFonts w:cs="Arial"/>
                <w:sz w:val="14"/>
                <w:szCs w:val="14"/>
              </w:rPr>
              <w:t>A Dummy Customer</w:t>
            </w:r>
          </w:p>
        </w:tc>
        <w:tc>
          <w:tcPr>
            <w:tcW w:w="851" w:type="dxa"/>
            <w:hideMark/>
          </w:tcPr>
          <w:p w14:paraId="0F7F2B56" w14:textId="77777777" w:rsidR="00D70D22" w:rsidRPr="00D70D22" w:rsidRDefault="00D70D22" w:rsidP="00041161">
            <w:pPr>
              <w:rPr>
                <w:rFonts w:cs="Arial"/>
                <w:sz w:val="14"/>
                <w:szCs w:val="14"/>
              </w:rPr>
            </w:pPr>
            <w:r w:rsidRPr="00D70D22">
              <w:rPr>
                <w:rFonts w:cs="Arial"/>
                <w:sz w:val="14"/>
                <w:szCs w:val="14"/>
              </w:rPr>
              <w:t>E260569</w:t>
            </w:r>
          </w:p>
        </w:tc>
        <w:tc>
          <w:tcPr>
            <w:tcW w:w="850" w:type="dxa"/>
            <w:hideMark/>
          </w:tcPr>
          <w:p w14:paraId="1CAE2B61" w14:textId="77777777" w:rsidR="00D70D22" w:rsidRPr="00D70D22" w:rsidRDefault="00D70D22" w:rsidP="00041161">
            <w:pPr>
              <w:rPr>
                <w:rFonts w:cs="Arial"/>
                <w:sz w:val="14"/>
                <w:szCs w:val="14"/>
              </w:rPr>
            </w:pPr>
            <w:r w:rsidRPr="00D70D22">
              <w:rPr>
                <w:rFonts w:cs="Arial"/>
                <w:sz w:val="14"/>
                <w:szCs w:val="14"/>
              </w:rPr>
              <w:t>D334785</w:t>
            </w:r>
          </w:p>
        </w:tc>
        <w:tc>
          <w:tcPr>
            <w:tcW w:w="709" w:type="dxa"/>
            <w:hideMark/>
          </w:tcPr>
          <w:p w14:paraId="60C2F75C" w14:textId="77777777" w:rsidR="00D70D22" w:rsidRPr="00D70D22" w:rsidRDefault="00D70D22" w:rsidP="00041161">
            <w:pPr>
              <w:rPr>
                <w:rFonts w:cs="Arial"/>
                <w:sz w:val="14"/>
                <w:szCs w:val="14"/>
              </w:rPr>
            </w:pPr>
            <w:r w:rsidRPr="00D70D22">
              <w:rPr>
                <w:rFonts w:cs="Arial"/>
                <w:sz w:val="14"/>
                <w:szCs w:val="14"/>
              </w:rPr>
              <w:t>PERMANENT</w:t>
            </w:r>
          </w:p>
        </w:tc>
        <w:tc>
          <w:tcPr>
            <w:tcW w:w="709" w:type="dxa"/>
            <w:hideMark/>
          </w:tcPr>
          <w:p w14:paraId="32987D6F" w14:textId="77777777" w:rsidR="00D70D22" w:rsidRPr="00D70D22" w:rsidRDefault="00D70D22" w:rsidP="00041161">
            <w:pPr>
              <w:rPr>
                <w:rFonts w:cs="Arial"/>
                <w:sz w:val="14"/>
                <w:szCs w:val="14"/>
              </w:rPr>
            </w:pPr>
            <w:r w:rsidRPr="00D70D22">
              <w:rPr>
                <w:rFonts w:cs="Arial"/>
                <w:sz w:val="14"/>
                <w:szCs w:val="14"/>
              </w:rPr>
              <w:t>Chief Finance Officer</w:t>
            </w:r>
          </w:p>
        </w:tc>
        <w:tc>
          <w:tcPr>
            <w:tcW w:w="709" w:type="dxa"/>
            <w:hideMark/>
          </w:tcPr>
          <w:p w14:paraId="1F10CC37" w14:textId="77777777" w:rsidR="00D70D22" w:rsidRPr="00D70D22" w:rsidRDefault="00D70D22" w:rsidP="00041161">
            <w:pPr>
              <w:rPr>
                <w:rFonts w:cs="Arial"/>
                <w:sz w:val="14"/>
                <w:szCs w:val="14"/>
              </w:rPr>
            </w:pPr>
            <w:r w:rsidRPr="00D70D22">
              <w:rPr>
                <w:rFonts w:cs="Arial"/>
                <w:sz w:val="14"/>
                <w:szCs w:val="14"/>
              </w:rPr>
              <w:t>No</w:t>
            </w:r>
          </w:p>
        </w:tc>
        <w:tc>
          <w:tcPr>
            <w:tcW w:w="817" w:type="dxa"/>
            <w:hideMark/>
          </w:tcPr>
          <w:p w14:paraId="627718FE" w14:textId="77777777" w:rsidR="00D70D22" w:rsidRPr="00D70D22" w:rsidRDefault="00D70D22" w:rsidP="00041161">
            <w:pPr>
              <w:rPr>
                <w:rFonts w:cs="Arial"/>
                <w:sz w:val="14"/>
                <w:szCs w:val="14"/>
              </w:rPr>
            </w:pPr>
            <w:r w:rsidRPr="00D70D22">
              <w:rPr>
                <w:rFonts w:cs="Arial"/>
                <w:sz w:val="14"/>
                <w:szCs w:val="14"/>
              </w:rPr>
              <w:t>01/03/2019</w:t>
            </w:r>
          </w:p>
        </w:tc>
        <w:tc>
          <w:tcPr>
            <w:tcW w:w="600" w:type="dxa"/>
            <w:hideMark/>
          </w:tcPr>
          <w:p w14:paraId="0E06BF43" w14:textId="77777777" w:rsidR="00D70D22" w:rsidRPr="00D70D22" w:rsidRDefault="00D70D22" w:rsidP="00041161">
            <w:pPr>
              <w:rPr>
                <w:rFonts w:cs="Arial"/>
                <w:sz w:val="14"/>
                <w:szCs w:val="14"/>
              </w:rPr>
            </w:pPr>
            <w:r w:rsidRPr="00D70D22">
              <w:rPr>
                <w:rFonts w:cs="Arial"/>
                <w:sz w:val="14"/>
                <w:szCs w:val="14"/>
              </w:rPr>
              <w:t>31/03/2019</w:t>
            </w:r>
          </w:p>
        </w:tc>
        <w:tc>
          <w:tcPr>
            <w:tcW w:w="851" w:type="dxa"/>
            <w:hideMark/>
          </w:tcPr>
          <w:p w14:paraId="33E431E6" w14:textId="77777777" w:rsidR="00D70D22" w:rsidRPr="00D70D22" w:rsidRDefault="00D70D22" w:rsidP="00041161">
            <w:pPr>
              <w:rPr>
                <w:rFonts w:cs="Arial"/>
                <w:sz w:val="14"/>
                <w:szCs w:val="14"/>
              </w:rPr>
            </w:pPr>
            <w:r w:rsidRPr="00D70D22">
              <w:rPr>
                <w:rFonts w:cs="Arial"/>
                <w:sz w:val="14"/>
                <w:szCs w:val="14"/>
              </w:rPr>
              <w:t>31</w:t>
            </w:r>
          </w:p>
        </w:tc>
        <w:tc>
          <w:tcPr>
            <w:tcW w:w="656" w:type="dxa"/>
            <w:hideMark/>
          </w:tcPr>
          <w:p w14:paraId="545B261C" w14:textId="77777777" w:rsidR="00D70D22" w:rsidRPr="00D70D22" w:rsidRDefault="00D70D22" w:rsidP="00041161">
            <w:pPr>
              <w:rPr>
                <w:rFonts w:cs="Arial"/>
                <w:sz w:val="14"/>
                <w:szCs w:val="14"/>
              </w:rPr>
            </w:pPr>
            <w:r w:rsidRPr="00D70D22">
              <w:rPr>
                <w:rFonts w:cs="Arial"/>
                <w:sz w:val="14"/>
                <w:szCs w:val="14"/>
              </w:rPr>
              <w:t>31</w:t>
            </w:r>
          </w:p>
        </w:tc>
        <w:tc>
          <w:tcPr>
            <w:tcW w:w="619" w:type="dxa"/>
            <w:hideMark/>
          </w:tcPr>
          <w:p w14:paraId="47D1ED0B" w14:textId="77777777" w:rsidR="00D70D22" w:rsidRPr="00D70D22" w:rsidRDefault="00D70D22" w:rsidP="00041161">
            <w:pPr>
              <w:rPr>
                <w:rFonts w:cs="Arial"/>
                <w:sz w:val="14"/>
                <w:szCs w:val="14"/>
              </w:rPr>
            </w:pPr>
            <w:r w:rsidRPr="00D70D22">
              <w:rPr>
                <w:rFonts w:cs="Arial"/>
                <w:sz w:val="14"/>
                <w:szCs w:val="14"/>
              </w:rPr>
              <w:t>160.95</w:t>
            </w:r>
          </w:p>
        </w:tc>
        <w:tc>
          <w:tcPr>
            <w:tcW w:w="993" w:type="dxa"/>
            <w:hideMark/>
          </w:tcPr>
          <w:p w14:paraId="5B7F95E9" w14:textId="77777777" w:rsidR="00D70D22" w:rsidRPr="00D70D22" w:rsidRDefault="00D70D22" w:rsidP="00041161">
            <w:pPr>
              <w:rPr>
                <w:rFonts w:cs="Arial"/>
                <w:sz w:val="14"/>
                <w:szCs w:val="14"/>
              </w:rPr>
            </w:pPr>
            <w:r w:rsidRPr="00D70D22">
              <w:rPr>
                <w:rFonts w:cs="Arial"/>
                <w:sz w:val="14"/>
                <w:szCs w:val="14"/>
              </w:rPr>
              <w:t>160.95</w:t>
            </w:r>
          </w:p>
        </w:tc>
        <w:tc>
          <w:tcPr>
            <w:tcW w:w="992" w:type="dxa"/>
            <w:hideMark/>
          </w:tcPr>
          <w:p w14:paraId="48A70075" w14:textId="77777777" w:rsidR="00D70D22" w:rsidRPr="00D70D22" w:rsidRDefault="00D70D22" w:rsidP="00041161">
            <w:pPr>
              <w:rPr>
                <w:rFonts w:cs="Arial"/>
                <w:sz w:val="14"/>
                <w:szCs w:val="14"/>
              </w:rPr>
            </w:pPr>
            <w:r w:rsidRPr="00D70D22">
              <w:rPr>
                <w:rFonts w:cs="Arial"/>
                <w:sz w:val="14"/>
                <w:szCs w:val="14"/>
              </w:rPr>
              <w:t>0</w:t>
            </w:r>
          </w:p>
        </w:tc>
        <w:tc>
          <w:tcPr>
            <w:tcW w:w="709" w:type="dxa"/>
            <w:hideMark/>
          </w:tcPr>
          <w:p w14:paraId="49C96929" w14:textId="77777777" w:rsidR="00D70D22" w:rsidRPr="00D70D22" w:rsidRDefault="00D70D22" w:rsidP="00041161">
            <w:pPr>
              <w:rPr>
                <w:rFonts w:cs="Arial"/>
                <w:sz w:val="14"/>
                <w:szCs w:val="14"/>
              </w:rPr>
            </w:pPr>
            <w:r w:rsidRPr="00D70D22">
              <w:rPr>
                <w:rFonts w:cs="Arial"/>
                <w:sz w:val="14"/>
                <w:szCs w:val="14"/>
              </w:rPr>
              <w:t>0.00</w:t>
            </w:r>
          </w:p>
        </w:tc>
        <w:tc>
          <w:tcPr>
            <w:tcW w:w="708" w:type="dxa"/>
            <w:hideMark/>
          </w:tcPr>
          <w:p w14:paraId="4ED42FDF" w14:textId="77777777" w:rsidR="00D70D22" w:rsidRPr="00D70D22" w:rsidRDefault="00D70D22" w:rsidP="00041161">
            <w:pPr>
              <w:rPr>
                <w:rFonts w:cs="Arial"/>
                <w:sz w:val="14"/>
                <w:szCs w:val="14"/>
              </w:rPr>
            </w:pPr>
            <w:r w:rsidRPr="00D70D22">
              <w:rPr>
                <w:rFonts w:cs="Arial"/>
                <w:sz w:val="14"/>
                <w:szCs w:val="14"/>
              </w:rPr>
              <w:t>37</w:t>
            </w:r>
          </w:p>
        </w:tc>
        <w:tc>
          <w:tcPr>
            <w:tcW w:w="651" w:type="dxa"/>
            <w:hideMark/>
          </w:tcPr>
          <w:p w14:paraId="3D3D6005" w14:textId="77777777" w:rsidR="00D70D22" w:rsidRPr="00D70D22" w:rsidRDefault="00D70D22" w:rsidP="00041161">
            <w:pPr>
              <w:rPr>
                <w:rFonts w:cs="Arial"/>
                <w:sz w:val="14"/>
                <w:szCs w:val="14"/>
              </w:rPr>
            </w:pPr>
            <w:r w:rsidRPr="00D70D22">
              <w:rPr>
                <w:rFonts w:cs="Arial"/>
                <w:sz w:val="14"/>
                <w:szCs w:val="14"/>
              </w:rPr>
              <w:t>6.49</w:t>
            </w:r>
          </w:p>
        </w:tc>
      </w:tr>
    </w:tbl>
    <w:p w14:paraId="3C38C158" w14:textId="77777777" w:rsidR="0016437C" w:rsidRPr="0018546B" w:rsidRDefault="0016437C" w:rsidP="0016437C">
      <w:pPr>
        <w:pStyle w:val="EPMSubheading2"/>
      </w:pPr>
      <w:bookmarkStart w:id="179" w:name="_Toc31194871"/>
      <w:bookmarkStart w:id="180" w:name="_Toc31194913"/>
      <w:bookmarkStart w:id="181" w:name="_Toc32582051"/>
      <w:bookmarkStart w:id="182" w:name="_Toc33106914"/>
      <w:bookmarkStart w:id="183" w:name="_Toc52202404"/>
      <w:bookmarkStart w:id="184" w:name="_Toc52287357"/>
      <w:bookmarkStart w:id="185" w:name="_Toc52288699"/>
      <w:r w:rsidRPr="0018546B">
        <w:t>Hourly Analysis</w:t>
      </w:r>
      <w:bookmarkEnd w:id="179"/>
      <w:bookmarkEnd w:id="180"/>
      <w:bookmarkEnd w:id="181"/>
      <w:bookmarkEnd w:id="182"/>
      <w:bookmarkEnd w:id="183"/>
      <w:bookmarkEnd w:id="184"/>
      <w:bookmarkEnd w:id="185"/>
      <w:r w:rsidRPr="0018546B">
        <w:t xml:space="preserve"> </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20"/>
        <w:gridCol w:w="1420"/>
        <w:gridCol w:w="1420"/>
        <w:gridCol w:w="1420"/>
        <w:gridCol w:w="1420"/>
        <w:gridCol w:w="1420"/>
      </w:tblGrid>
      <w:tr w:rsidR="0016437C" w:rsidRPr="00D57DC6" w14:paraId="18513DF4" w14:textId="77777777" w:rsidTr="00D05A9F">
        <w:trPr>
          <w:trHeight w:val="426"/>
        </w:trPr>
        <w:tc>
          <w:tcPr>
            <w:tcW w:w="1420" w:type="dxa"/>
            <w:hideMark/>
          </w:tcPr>
          <w:p w14:paraId="685E14E6" w14:textId="77777777" w:rsidR="0016437C" w:rsidRPr="00D05A9F" w:rsidRDefault="0016437C" w:rsidP="00041161">
            <w:pPr>
              <w:rPr>
                <w:sz w:val="16"/>
                <w:szCs w:val="20"/>
              </w:rPr>
            </w:pPr>
            <w:r w:rsidRPr="00D05A9F">
              <w:rPr>
                <w:sz w:val="16"/>
                <w:szCs w:val="20"/>
              </w:rPr>
              <w:t>Federation</w:t>
            </w:r>
          </w:p>
        </w:tc>
        <w:tc>
          <w:tcPr>
            <w:tcW w:w="1420" w:type="dxa"/>
            <w:hideMark/>
          </w:tcPr>
          <w:p w14:paraId="7C54A3C7" w14:textId="77777777" w:rsidR="0016437C" w:rsidRPr="00D05A9F" w:rsidRDefault="0016437C" w:rsidP="00041161">
            <w:pPr>
              <w:rPr>
                <w:sz w:val="16"/>
                <w:szCs w:val="20"/>
              </w:rPr>
            </w:pPr>
            <w:r w:rsidRPr="00D05A9F">
              <w:rPr>
                <w:sz w:val="16"/>
                <w:szCs w:val="20"/>
              </w:rPr>
              <w:t>Gender</w:t>
            </w:r>
          </w:p>
        </w:tc>
        <w:tc>
          <w:tcPr>
            <w:tcW w:w="1420" w:type="dxa"/>
            <w:hideMark/>
          </w:tcPr>
          <w:p w14:paraId="561BFC88" w14:textId="77777777" w:rsidR="0016437C" w:rsidRPr="00D05A9F" w:rsidRDefault="0016437C" w:rsidP="00041161">
            <w:pPr>
              <w:rPr>
                <w:sz w:val="16"/>
                <w:szCs w:val="20"/>
              </w:rPr>
            </w:pPr>
            <w:r w:rsidRPr="00D05A9F">
              <w:rPr>
                <w:sz w:val="16"/>
                <w:szCs w:val="20"/>
              </w:rPr>
              <w:t>Median Gender Hourly Rate</w:t>
            </w:r>
          </w:p>
        </w:tc>
        <w:tc>
          <w:tcPr>
            <w:tcW w:w="1420" w:type="dxa"/>
            <w:hideMark/>
          </w:tcPr>
          <w:p w14:paraId="0AB3D556" w14:textId="77777777" w:rsidR="0016437C" w:rsidRPr="00D05A9F" w:rsidRDefault="0016437C" w:rsidP="00041161">
            <w:pPr>
              <w:rPr>
                <w:sz w:val="16"/>
                <w:szCs w:val="20"/>
              </w:rPr>
            </w:pPr>
            <w:r w:rsidRPr="00D05A9F">
              <w:rPr>
                <w:sz w:val="16"/>
                <w:szCs w:val="20"/>
              </w:rPr>
              <w:t>Median Gender Hourly Gap Percentage</w:t>
            </w:r>
          </w:p>
        </w:tc>
        <w:tc>
          <w:tcPr>
            <w:tcW w:w="1420" w:type="dxa"/>
            <w:hideMark/>
          </w:tcPr>
          <w:p w14:paraId="300BF53F" w14:textId="77777777" w:rsidR="0016437C" w:rsidRPr="00D05A9F" w:rsidRDefault="0016437C" w:rsidP="00041161">
            <w:pPr>
              <w:rPr>
                <w:sz w:val="16"/>
                <w:szCs w:val="20"/>
              </w:rPr>
            </w:pPr>
            <w:r w:rsidRPr="00D05A9F">
              <w:rPr>
                <w:sz w:val="16"/>
                <w:szCs w:val="20"/>
              </w:rPr>
              <w:t>Mean Gender Hourly Rate</w:t>
            </w:r>
          </w:p>
        </w:tc>
        <w:tc>
          <w:tcPr>
            <w:tcW w:w="1420" w:type="dxa"/>
            <w:hideMark/>
          </w:tcPr>
          <w:p w14:paraId="55CC43C8" w14:textId="77777777" w:rsidR="0016437C" w:rsidRPr="00D05A9F" w:rsidRDefault="0016437C" w:rsidP="00041161">
            <w:pPr>
              <w:rPr>
                <w:sz w:val="16"/>
                <w:szCs w:val="20"/>
              </w:rPr>
            </w:pPr>
            <w:r w:rsidRPr="00D05A9F">
              <w:rPr>
                <w:sz w:val="16"/>
                <w:szCs w:val="20"/>
              </w:rPr>
              <w:t>Mean Gender Hourly Gap Percentage</w:t>
            </w:r>
          </w:p>
        </w:tc>
      </w:tr>
      <w:tr w:rsidR="0016437C" w:rsidRPr="00D57DC6" w14:paraId="13DFDC92" w14:textId="77777777" w:rsidTr="00041161">
        <w:trPr>
          <w:trHeight w:val="255"/>
        </w:trPr>
        <w:tc>
          <w:tcPr>
            <w:tcW w:w="1420" w:type="dxa"/>
            <w:hideMark/>
          </w:tcPr>
          <w:p w14:paraId="7FC27B80" w14:textId="77777777" w:rsidR="0016437C" w:rsidRPr="00D05A9F" w:rsidRDefault="0016437C" w:rsidP="00041161">
            <w:pPr>
              <w:rPr>
                <w:sz w:val="16"/>
                <w:szCs w:val="20"/>
              </w:rPr>
            </w:pPr>
            <w:r w:rsidRPr="00D05A9F">
              <w:rPr>
                <w:sz w:val="16"/>
                <w:szCs w:val="20"/>
              </w:rPr>
              <w:t>C009999</w:t>
            </w:r>
          </w:p>
        </w:tc>
        <w:tc>
          <w:tcPr>
            <w:tcW w:w="1420" w:type="dxa"/>
            <w:hideMark/>
          </w:tcPr>
          <w:p w14:paraId="6308D0BD" w14:textId="77777777" w:rsidR="0016437C" w:rsidRPr="00D05A9F" w:rsidRDefault="0016437C" w:rsidP="00041161">
            <w:pPr>
              <w:rPr>
                <w:sz w:val="16"/>
                <w:szCs w:val="20"/>
              </w:rPr>
            </w:pPr>
            <w:r w:rsidRPr="00D05A9F">
              <w:rPr>
                <w:sz w:val="16"/>
                <w:szCs w:val="20"/>
              </w:rPr>
              <w:t>Female</w:t>
            </w:r>
          </w:p>
        </w:tc>
        <w:tc>
          <w:tcPr>
            <w:tcW w:w="1420" w:type="dxa"/>
            <w:hideMark/>
          </w:tcPr>
          <w:p w14:paraId="643CCA95" w14:textId="77777777" w:rsidR="0016437C" w:rsidRPr="00D05A9F" w:rsidRDefault="0016437C" w:rsidP="00041161">
            <w:pPr>
              <w:rPr>
                <w:sz w:val="16"/>
                <w:szCs w:val="20"/>
              </w:rPr>
            </w:pPr>
            <w:r w:rsidRPr="00D05A9F">
              <w:rPr>
                <w:sz w:val="16"/>
                <w:szCs w:val="20"/>
              </w:rPr>
              <w:t>29.22</w:t>
            </w:r>
          </w:p>
        </w:tc>
        <w:tc>
          <w:tcPr>
            <w:tcW w:w="1420" w:type="dxa"/>
            <w:hideMark/>
          </w:tcPr>
          <w:p w14:paraId="0B34B3DD" w14:textId="77777777" w:rsidR="0016437C" w:rsidRPr="00D05A9F" w:rsidRDefault="0016437C" w:rsidP="00041161">
            <w:pPr>
              <w:rPr>
                <w:sz w:val="16"/>
                <w:szCs w:val="20"/>
              </w:rPr>
            </w:pPr>
            <w:r w:rsidRPr="00D05A9F">
              <w:rPr>
                <w:sz w:val="16"/>
                <w:szCs w:val="20"/>
              </w:rPr>
              <w:t> </w:t>
            </w:r>
          </w:p>
        </w:tc>
        <w:tc>
          <w:tcPr>
            <w:tcW w:w="1420" w:type="dxa"/>
            <w:hideMark/>
          </w:tcPr>
          <w:p w14:paraId="7FE4D0D1" w14:textId="77777777" w:rsidR="0016437C" w:rsidRPr="00D05A9F" w:rsidRDefault="0016437C" w:rsidP="00041161">
            <w:pPr>
              <w:rPr>
                <w:sz w:val="16"/>
                <w:szCs w:val="20"/>
              </w:rPr>
            </w:pPr>
            <w:r w:rsidRPr="00D05A9F">
              <w:rPr>
                <w:sz w:val="16"/>
                <w:szCs w:val="20"/>
              </w:rPr>
              <w:t>34.63</w:t>
            </w:r>
          </w:p>
        </w:tc>
        <w:tc>
          <w:tcPr>
            <w:tcW w:w="1420" w:type="dxa"/>
            <w:hideMark/>
          </w:tcPr>
          <w:p w14:paraId="082BD039" w14:textId="77777777" w:rsidR="0016437C" w:rsidRPr="00D05A9F" w:rsidRDefault="0016437C" w:rsidP="00041161">
            <w:pPr>
              <w:rPr>
                <w:sz w:val="16"/>
                <w:szCs w:val="20"/>
              </w:rPr>
            </w:pPr>
            <w:r w:rsidRPr="00D05A9F">
              <w:rPr>
                <w:sz w:val="16"/>
                <w:szCs w:val="20"/>
              </w:rPr>
              <w:t> </w:t>
            </w:r>
          </w:p>
        </w:tc>
      </w:tr>
    </w:tbl>
    <w:p w14:paraId="6D774CDD" w14:textId="77777777" w:rsidR="00D05A9F" w:rsidRPr="0018546B" w:rsidRDefault="00D05A9F" w:rsidP="00D05A9F">
      <w:pPr>
        <w:pStyle w:val="EPMSubheading2"/>
      </w:pPr>
      <w:bookmarkStart w:id="186" w:name="_Toc31194872"/>
      <w:bookmarkStart w:id="187" w:name="_Toc31194914"/>
      <w:bookmarkStart w:id="188" w:name="_Toc32582052"/>
      <w:bookmarkStart w:id="189" w:name="_Toc33106915"/>
      <w:bookmarkStart w:id="190" w:name="_Toc52202405"/>
      <w:bookmarkStart w:id="191" w:name="_Toc52287358"/>
      <w:bookmarkStart w:id="192" w:name="_Toc52288700"/>
      <w:r w:rsidRPr="0018546B">
        <w:t>Bonus Analysis</w:t>
      </w:r>
      <w:bookmarkEnd w:id="186"/>
      <w:bookmarkEnd w:id="187"/>
      <w:bookmarkEnd w:id="188"/>
      <w:bookmarkEnd w:id="189"/>
      <w:bookmarkEnd w:id="190"/>
      <w:bookmarkEnd w:id="191"/>
      <w:bookmarkEnd w:id="192"/>
      <w:r w:rsidRPr="0018546B">
        <w:t xml:space="preserve"> </w:t>
      </w:r>
    </w:p>
    <w:tbl>
      <w:tblPr>
        <w:tblStyle w:val="TableGrid"/>
        <w:tblW w:w="1544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413"/>
        <w:gridCol w:w="1134"/>
        <w:gridCol w:w="1417"/>
        <w:gridCol w:w="1701"/>
        <w:gridCol w:w="1701"/>
        <w:gridCol w:w="2268"/>
        <w:gridCol w:w="1843"/>
        <w:gridCol w:w="2268"/>
        <w:gridCol w:w="1701"/>
      </w:tblGrid>
      <w:tr w:rsidR="00D05A9F" w:rsidRPr="00DE1C41" w14:paraId="651DF38E" w14:textId="77777777" w:rsidTr="00D05A9F">
        <w:trPr>
          <w:trHeight w:val="510"/>
        </w:trPr>
        <w:tc>
          <w:tcPr>
            <w:tcW w:w="1413" w:type="dxa"/>
            <w:vAlign w:val="center"/>
            <w:hideMark/>
          </w:tcPr>
          <w:p w14:paraId="14CCACA1" w14:textId="77777777" w:rsidR="00D05A9F" w:rsidRPr="00D05A9F" w:rsidRDefault="00D05A9F" w:rsidP="00041161">
            <w:pPr>
              <w:rPr>
                <w:sz w:val="16"/>
                <w:szCs w:val="20"/>
              </w:rPr>
            </w:pPr>
            <w:r w:rsidRPr="00D05A9F">
              <w:rPr>
                <w:sz w:val="16"/>
                <w:szCs w:val="20"/>
              </w:rPr>
              <w:t>Federation</w:t>
            </w:r>
          </w:p>
        </w:tc>
        <w:tc>
          <w:tcPr>
            <w:tcW w:w="1134" w:type="dxa"/>
            <w:vAlign w:val="center"/>
            <w:hideMark/>
          </w:tcPr>
          <w:p w14:paraId="0B075729" w14:textId="77777777" w:rsidR="00D05A9F" w:rsidRPr="00D05A9F" w:rsidRDefault="00D05A9F" w:rsidP="00041161">
            <w:pPr>
              <w:rPr>
                <w:sz w:val="16"/>
                <w:szCs w:val="20"/>
              </w:rPr>
            </w:pPr>
            <w:r w:rsidRPr="00D05A9F">
              <w:rPr>
                <w:sz w:val="16"/>
                <w:szCs w:val="20"/>
              </w:rPr>
              <w:t>Gender</w:t>
            </w:r>
          </w:p>
        </w:tc>
        <w:tc>
          <w:tcPr>
            <w:tcW w:w="1417" w:type="dxa"/>
            <w:vAlign w:val="center"/>
            <w:hideMark/>
          </w:tcPr>
          <w:p w14:paraId="33A77BFD" w14:textId="77777777" w:rsidR="00D05A9F" w:rsidRPr="00D05A9F" w:rsidRDefault="00D05A9F" w:rsidP="00041161">
            <w:pPr>
              <w:rPr>
                <w:sz w:val="16"/>
                <w:szCs w:val="20"/>
              </w:rPr>
            </w:pPr>
            <w:r w:rsidRPr="00D05A9F">
              <w:rPr>
                <w:sz w:val="16"/>
                <w:szCs w:val="20"/>
              </w:rPr>
              <w:t>Gender Bonus Count</w:t>
            </w:r>
          </w:p>
        </w:tc>
        <w:tc>
          <w:tcPr>
            <w:tcW w:w="1701" w:type="dxa"/>
            <w:vAlign w:val="center"/>
            <w:hideMark/>
          </w:tcPr>
          <w:p w14:paraId="3B4C6650" w14:textId="77777777" w:rsidR="00D05A9F" w:rsidRPr="00D05A9F" w:rsidRDefault="00D05A9F" w:rsidP="00041161">
            <w:pPr>
              <w:rPr>
                <w:sz w:val="16"/>
                <w:szCs w:val="20"/>
              </w:rPr>
            </w:pPr>
            <w:r w:rsidRPr="00D05A9F">
              <w:rPr>
                <w:sz w:val="16"/>
                <w:szCs w:val="20"/>
              </w:rPr>
              <w:t>Gender Head Count</w:t>
            </w:r>
          </w:p>
        </w:tc>
        <w:tc>
          <w:tcPr>
            <w:tcW w:w="1701" w:type="dxa"/>
            <w:vAlign w:val="center"/>
            <w:hideMark/>
          </w:tcPr>
          <w:p w14:paraId="7CFDD6E3" w14:textId="77777777" w:rsidR="00D05A9F" w:rsidRPr="00D05A9F" w:rsidRDefault="00D05A9F" w:rsidP="00041161">
            <w:pPr>
              <w:rPr>
                <w:sz w:val="16"/>
                <w:szCs w:val="20"/>
              </w:rPr>
            </w:pPr>
            <w:r w:rsidRPr="00D05A9F">
              <w:rPr>
                <w:sz w:val="16"/>
                <w:szCs w:val="20"/>
              </w:rPr>
              <w:t>Gender Bonus Percentage</w:t>
            </w:r>
          </w:p>
        </w:tc>
        <w:tc>
          <w:tcPr>
            <w:tcW w:w="2268" w:type="dxa"/>
            <w:vAlign w:val="center"/>
            <w:hideMark/>
          </w:tcPr>
          <w:p w14:paraId="3129BBC6" w14:textId="77777777" w:rsidR="00D05A9F" w:rsidRPr="00D05A9F" w:rsidRDefault="00D05A9F" w:rsidP="00041161">
            <w:pPr>
              <w:rPr>
                <w:sz w:val="16"/>
                <w:szCs w:val="20"/>
              </w:rPr>
            </w:pPr>
            <w:r w:rsidRPr="00D05A9F">
              <w:rPr>
                <w:sz w:val="16"/>
                <w:szCs w:val="20"/>
              </w:rPr>
              <w:t>Median Gender Bonus Gap Percentage</w:t>
            </w:r>
          </w:p>
        </w:tc>
        <w:tc>
          <w:tcPr>
            <w:tcW w:w="1843" w:type="dxa"/>
            <w:vAlign w:val="center"/>
            <w:hideMark/>
          </w:tcPr>
          <w:p w14:paraId="291577C4" w14:textId="77777777" w:rsidR="00D05A9F" w:rsidRPr="00D05A9F" w:rsidRDefault="00D05A9F" w:rsidP="00041161">
            <w:pPr>
              <w:rPr>
                <w:sz w:val="16"/>
                <w:szCs w:val="20"/>
              </w:rPr>
            </w:pPr>
            <w:r w:rsidRPr="00D05A9F">
              <w:rPr>
                <w:sz w:val="16"/>
                <w:szCs w:val="20"/>
              </w:rPr>
              <w:t>Percentile Disc Gender Bonus</w:t>
            </w:r>
          </w:p>
        </w:tc>
        <w:tc>
          <w:tcPr>
            <w:tcW w:w="2268" w:type="dxa"/>
            <w:vAlign w:val="center"/>
            <w:hideMark/>
          </w:tcPr>
          <w:p w14:paraId="37A07611" w14:textId="77777777" w:rsidR="00D05A9F" w:rsidRPr="00D05A9F" w:rsidRDefault="00D05A9F" w:rsidP="00041161">
            <w:pPr>
              <w:rPr>
                <w:sz w:val="16"/>
                <w:szCs w:val="20"/>
              </w:rPr>
            </w:pPr>
            <w:r w:rsidRPr="00D05A9F">
              <w:rPr>
                <w:sz w:val="16"/>
                <w:szCs w:val="20"/>
              </w:rPr>
              <w:t>Mean Gender Bonus Gap Percentage</w:t>
            </w:r>
          </w:p>
        </w:tc>
        <w:tc>
          <w:tcPr>
            <w:tcW w:w="1701" w:type="dxa"/>
            <w:vAlign w:val="center"/>
            <w:hideMark/>
          </w:tcPr>
          <w:p w14:paraId="21DE382E" w14:textId="77777777" w:rsidR="00D05A9F" w:rsidRPr="00D05A9F" w:rsidRDefault="00D05A9F" w:rsidP="00041161">
            <w:pPr>
              <w:rPr>
                <w:sz w:val="16"/>
                <w:szCs w:val="20"/>
              </w:rPr>
            </w:pPr>
            <w:r w:rsidRPr="00D05A9F">
              <w:rPr>
                <w:sz w:val="16"/>
                <w:szCs w:val="20"/>
              </w:rPr>
              <w:t>Mean Gender Bonus</w:t>
            </w:r>
          </w:p>
        </w:tc>
      </w:tr>
    </w:tbl>
    <w:p w14:paraId="2BAE356C" w14:textId="77777777" w:rsidR="00D05A9F" w:rsidRDefault="00D05A9F" w:rsidP="0016437C">
      <w:pPr>
        <w:sectPr w:rsidR="00D05A9F" w:rsidSect="00F22246">
          <w:pgSz w:w="16838" w:h="11906" w:orient="landscape"/>
          <w:pgMar w:top="1021" w:right="1276" w:bottom="1021" w:left="851" w:header="709" w:footer="544" w:gutter="0"/>
          <w:cols w:space="708"/>
          <w:docGrid w:linePitch="360"/>
        </w:sectPr>
      </w:pPr>
    </w:p>
    <w:p w14:paraId="1F250E8E" w14:textId="77777777" w:rsidR="00107B0C" w:rsidRPr="0018546B" w:rsidRDefault="00107B0C" w:rsidP="000F3551">
      <w:pPr>
        <w:pStyle w:val="EPMSubheading"/>
      </w:pPr>
      <w:bookmarkStart w:id="193" w:name="_Toc33106916"/>
      <w:bookmarkStart w:id="194" w:name="_Toc52202406"/>
      <w:bookmarkStart w:id="195" w:name="_Toc52287359"/>
      <w:bookmarkStart w:id="196" w:name="_Toc52288701"/>
      <w:r>
        <w:t>Rolling Annual Absence Report</w:t>
      </w:r>
      <w:bookmarkEnd w:id="193"/>
      <w:bookmarkEnd w:id="194"/>
      <w:bookmarkEnd w:id="195"/>
      <w:bookmarkEnd w:id="196"/>
    </w:p>
    <w:tbl>
      <w:tblPr>
        <w:tblStyle w:val="TableGrid"/>
        <w:tblW w:w="1544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67"/>
        <w:gridCol w:w="1510"/>
        <w:gridCol w:w="1264"/>
        <w:gridCol w:w="979"/>
        <w:gridCol w:w="1686"/>
        <w:gridCol w:w="1403"/>
        <w:gridCol w:w="1047"/>
        <w:gridCol w:w="1842"/>
        <w:gridCol w:w="1134"/>
        <w:gridCol w:w="917"/>
        <w:gridCol w:w="917"/>
        <w:gridCol w:w="877"/>
        <w:gridCol w:w="937"/>
      </w:tblGrid>
      <w:tr w:rsidR="00724C70" w:rsidRPr="00724C70" w14:paraId="3ABE20EB" w14:textId="77777777" w:rsidTr="00041161">
        <w:trPr>
          <w:trHeight w:val="300"/>
        </w:trPr>
        <w:tc>
          <w:tcPr>
            <w:tcW w:w="15446" w:type="dxa"/>
            <w:gridSpan w:val="13"/>
            <w:noWrap/>
            <w:hideMark/>
          </w:tcPr>
          <w:p w14:paraId="34DDC43D" w14:textId="77777777" w:rsidR="00724C70" w:rsidRPr="00724C70" w:rsidRDefault="00724C70" w:rsidP="00041161">
            <w:pPr>
              <w:spacing w:before="40" w:after="40"/>
              <w:rPr>
                <w:rFonts w:cs="Arial"/>
                <w:sz w:val="18"/>
              </w:rPr>
            </w:pPr>
            <w:r w:rsidRPr="00724C70">
              <w:rPr>
                <w:rFonts w:cs="Arial"/>
                <w:b/>
                <w:bCs/>
                <w:sz w:val="18"/>
              </w:rPr>
              <w:t>Rolling Annual Absence Report</w:t>
            </w:r>
          </w:p>
        </w:tc>
      </w:tr>
      <w:tr w:rsidR="00724C70" w:rsidRPr="00724C70" w14:paraId="58FCC75E" w14:textId="77777777" w:rsidTr="00041161">
        <w:trPr>
          <w:trHeight w:val="300"/>
        </w:trPr>
        <w:tc>
          <w:tcPr>
            <w:tcW w:w="1037" w:type="dxa"/>
            <w:noWrap/>
            <w:hideMark/>
          </w:tcPr>
          <w:p w14:paraId="2B019929" w14:textId="77777777" w:rsidR="00724C70" w:rsidRPr="00724C70" w:rsidRDefault="00724C70" w:rsidP="00041161">
            <w:pPr>
              <w:spacing w:before="40" w:after="40"/>
              <w:rPr>
                <w:rFonts w:cs="Arial"/>
                <w:b/>
                <w:bCs/>
                <w:sz w:val="18"/>
              </w:rPr>
            </w:pPr>
            <w:r w:rsidRPr="00724C70">
              <w:rPr>
                <w:rFonts w:cs="Arial"/>
                <w:b/>
                <w:bCs/>
                <w:sz w:val="18"/>
              </w:rPr>
              <w:t>No.</w:t>
            </w:r>
          </w:p>
        </w:tc>
        <w:tc>
          <w:tcPr>
            <w:tcW w:w="14409" w:type="dxa"/>
            <w:gridSpan w:val="12"/>
            <w:noWrap/>
            <w:hideMark/>
          </w:tcPr>
          <w:p w14:paraId="775D7FCD" w14:textId="77777777" w:rsidR="00724C70" w:rsidRPr="00724C70" w:rsidRDefault="00724C70" w:rsidP="00041161">
            <w:pPr>
              <w:spacing w:before="40" w:after="40"/>
              <w:rPr>
                <w:rFonts w:cs="Arial"/>
                <w:sz w:val="18"/>
              </w:rPr>
            </w:pPr>
            <w:r w:rsidRPr="00724C70">
              <w:rPr>
                <w:rFonts w:cs="Arial"/>
                <w:sz w:val="18"/>
              </w:rPr>
              <w:t>C000818</w:t>
            </w:r>
          </w:p>
        </w:tc>
      </w:tr>
      <w:tr w:rsidR="00724C70" w:rsidRPr="00724C70" w14:paraId="4C8AC72E" w14:textId="77777777" w:rsidTr="00041161">
        <w:trPr>
          <w:trHeight w:val="300"/>
        </w:trPr>
        <w:tc>
          <w:tcPr>
            <w:tcW w:w="1037" w:type="dxa"/>
            <w:noWrap/>
            <w:hideMark/>
          </w:tcPr>
          <w:p w14:paraId="74795090" w14:textId="77777777" w:rsidR="00724C70" w:rsidRPr="00724C70" w:rsidRDefault="00724C70" w:rsidP="00041161">
            <w:pPr>
              <w:spacing w:before="40" w:after="40"/>
              <w:rPr>
                <w:rFonts w:cs="Arial"/>
                <w:b/>
                <w:bCs/>
                <w:sz w:val="18"/>
              </w:rPr>
            </w:pPr>
            <w:r w:rsidRPr="00724C70">
              <w:rPr>
                <w:rFonts w:cs="Arial"/>
                <w:b/>
                <w:bCs/>
                <w:sz w:val="18"/>
              </w:rPr>
              <w:t>Name</w:t>
            </w:r>
          </w:p>
        </w:tc>
        <w:tc>
          <w:tcPr>
            <w:tcW w:w="14409" w:type="dxa"/>
            <w:gridSpan w:val="12"/>
            <w:noWrap/>
            <w:hideMark/>
          </w:tcPr>
          <w:p w14:paraId="6D14A855" w14:textId="77777777" w:rsidR="00724C70" w:rsidRPr="00724C70" w:rsidRDefault="00724C70" w:rsidP="00041161">
            <w:pPr>
              <w:spacing w:before="40" w:after="40"/>
              <w:rPr>
                <w:rFonts w:cs="Arial"/>
                <w:sz w:val="18"/>
              </w:rPr>
            </w:pPr>
            <w:r w:rsidRPr="00724C70">
              <w:rPr>
                <w:rFonts w:cs="Arial"/>
                <w:sz w:val="18"/>
              </w:rPr>
              <w:t>A Dummy Customer</w:t>
            </w:r>
          </w:p>
        </w:tc>
      </w:tr>
      <w:tr w:rsidR="00724C70" w:rsidRPr="00724C70" w14:paraId="75C9AC94" w14:textId="77777777" w:rsidTr="00041161">
        <w:trPr>
          <w:trHeight w:val="300"/>
        </w:trPr>
        <w:tc>
          <w:tcPr>
            <w:tcW w:w="1037" w:type="dxa"/>
            <w:noWrap/>
            <w:hideMark/>
          </w:tcPr>
          <w:p w14:paraId="030804C2" w14:textId="77777777" w:rsidR="00724C70" w:rsidRPr="00724C70" w:rsidRDefault="00724C70" w:rsidP="00041161">
            <w:pPr>
              <w:spacing w:before="40" w:after="40"/>
              <w:rPr>
                <w:rFonts w:cs="Arial"/>
                <w:b/>
                <w:bCs/>
                <w:sz w:val="18"/>
              </w:rPr>
            </w:pPr>
            <w:r w:rsidRPr="00724C70">
              <w:rPr>
                <w:rFonts w:cs="Arial"/>
                <w:b/>
                <w:bCs/>
                <w:sz w:val="18"/>
              </w:rPr>
              <w:t>Absence Period</w:t>
            </w:r>
          </w:p>
        </w:tc>
        <w:tc>
          <w:tcPr>
            <w:tcW w:w="14409" w:type="dxa"/>
            <w:gridSpan w:val="12"/>
            <w:noWrap/>
            <w:hideMark/>
          </w:tcPr>
          <w:p w14:paraId="65AB402B" w14:textId="77777777" w:rsidR="00724C70" w:rsidRPr="00724C70" w:rsidRDefault="00724C70" w:rsidP="00041161">
            <w:pPr>
              <w:spacing w:before="40" w:after="40"/>
              <w:rPr>
                <w:rFonts w:cs="Arial"/>
                <w:sz w:val="18"/>
              </w:rPr>
            </w:pPr>
            <w:r w:rsidRPr="00724C70">
              <w:rPr>
                <w:rFonts w:cs="Arial"/>
                <w:sz w:val="18"/>
              </w:rPr>
              <w:t>22/01/20 to 23/01/19</w:t>
            </w:r>
          </w:p>
        </w:tc>
      </w:tr>
      <w:tr w:rsidR="00724C70" w:rsidRPr="00724C70" w14:paraId="61187691" w14:textId="77777777" w:rsidTr="00041161">
        <w:trPr>
          <w:trHeight w:val="247"/>
        </w:trPr>
        <w:tc>
          <w:tcPr>
            <w:tcW w:w="15446" w:type="dxa"/>
            <w:gridSpan w:val="13"/>
            <w:noWrap/>
            <w:hideMark/>
          </w:tcPr>
          <w:p w14:paraId="54EE9D61" w14:textId="77777777" w:rsidR="00724C70" w:rsidRPr="00724C70" w:rsidRDefault="00724C70" w:rsidP="00041161">
            <w:pPr>
              <w:spacing w:before="40" w:after="40"/>
              <w:rPr>
                <w:rFonts w:cs="Arial"/>
                <w:sz w:val="18"/>
              </w:rPr>
            </w:pPr>
          </w:p>
        </w:tc>
      </w:tr>
      <w:tr w:rsidR="00724C70" w:rsidRPr="00724C70" w14:paraId="6A480372" w14:textId="77777777" w:rsidTr="00041161">
        <w:trPr>
          <w:trHeight w:val="600"/>
        </w:trPr>
        <w:tc>
          <w:tcPr>
            <w:tcW w:w="1037" w:type="dxa"/>
            <w:noWrap/>
            <w:hideMark/>
          </w:tcPr>
          <w:p w14:paraId="02897AD6" w14:textId="77777777" w:rsidR="00724C70" w:rsidRPr="00724C70" w:rsidRDefault="00724C70" w:rsidP="00041161">
            <w:pPr>
              <w:spacing w:before="40" w:after="40"/>
              <w:rPr>
                <w:rFonts w:cs="Arial"/>
                <w:b/>
                <w:bCs/>
                <w:sz w:val="18"/>
              </w:rPr>
            </w:pPr>
            <w:r w:rsidRPr="00724C70">
              <w:rPr>
                <w:rFonts w:cs="Arial"/>
                <w:b/>
                <w:bCs/>
                <w:sz w:val="18"/>
              </w:rPr>
              <w:t>Employee No.</w:t>
            </w:r>
          </w:p>
        </w:tc>
        <w:tc>
          <w:tcPr>
            <w:tcW w:w="1510" w:type="dxa"/>
            <w:noWrap/>
            <w:hideMark/>
          </w:tcPr>
          <w:p w14:paraId="6F3A1544" w14:textId="77777777" w:rsidR="00724C70" w:rsidRPr="00724C70" w:rsidRDefault="00724C70" w:rsidP="00041161">
            <w:pPr>
              <w:spacing w:before="40" w:after="40"/>
              <w:rPr>
                <w:rFonts w:cs="Arial"/>
                <w:b/>
                <w:bCs/>
                <w:sz w:val="18"/>
              </w:rPr>
            </w:pPr>
            <w:r w:rsidRPr="00724C70">
              <w:rPr>
                <w:rFonts w:cs="Arial"/>
                <w:b/>
                <w:bCs/>
                <w:sz w:val="18"/>
              </w:rPr>
              <w:t>Name</w:t>
            </w:r>
          </w:p>
        </w:tc>
        <w:tc>
          <w:tcPr>
            <w:tcW w:w="1264" w:type="dxa"/>
            <w:noWrap/>
            <w:hideMark/>
          </w:tcPr>
          <w:p w14:paraId="224ED462" w14:textId="77777777" w:rsidR="00724C70" w:rsidRPr="00724C70" w:rsidRDefault="00724C70" w:rsidP="00041161">
            <w:pPr>
              <w:spacing w:before="40" w:after="40"/>
              <w:rPr>
                <w:rFonts w:cs="Arial"/>
                <w:b/>
                <w:bCs/>
                <w:sz w:val="18"/>
              </w:rPr>
            </w:pPr>
            <w:r w:rsidRPr="00724C70">
              <w:rPr>
                <w:rFonts w:cs="Arial"/>
                <w:b/>
                <w:bCs/>
                <w:sz w:val="18"/>
              </w:rPr>
              <w:t>NI Number</w:t>
            </w:r>
          </w:p>
        </w:tc>
        <w:tc>
          <w:tcPr>
            <w:tcW w:w="979" w:type="dxa"/>
            <w:hideMark/>
          </w:tcPr>
          <w:p w14:paraId="453675C3" w14:textId="77777777" w:rsidR="00724C70" w:rsidRPr="00724C70" w:rsidRDefault="00724C70" w:rsidP="00041161">
            <w:pPr>
              <w:spacing w:before="40" w:after="40"/>
              <w:rPr>
                <w:rFonts w:cs="Arial"/>
                <w:b/>
                <w:bCs/>
                <w:sz w:val="18"/>
              </w:rPr>
            </w:pPr>
            <w:r w:rsidRPr="00724C70">
              <w:rPr>
                <w:rFonts w:cs="Arial"/>
                <w:b/>
                <w:bCs/>
                <w:sz w:val="18"/>
              </w:rPr>
              <w:t>Date of Birth</w:t>
            </w:r>
          </w:p>
        </w:tc>
        <w:tc>
          <w:tcPr>
            <w:tcW w:w="1686" w:type="dxa"/>
            <w:noWrap/>
            <w:hideMark/>
          </w:tcPr>
          <w:p w14:paraId="5550A297" w14:textId="77777777" w:rsidR="00724C70" w:rsidRPr="00724C70" w:rsidRDefault="00724C70" w:rsidP="00041161">
            <w:pPr>
              <w:spacing w:before="40" w:after="40"/>
              <w:rPr>
                <w:rFonts w:cs="Arial"/>
                <w:b/>
                <w:bCs/>
                <w:sz w:val="18"/>
              </w:rPr>
            </w:pPr>
            <w:r w:rsidRPr="00724C70">
              <w:rPr>
                <w:rFonts w:cs="Arial"/>
                <w:b/>
                <w:bCs/>
                <w:sz w:val="18"/>
              </w:rPr>
              <w:t>Description of Absence</w:t>
            </w:r>
          </w:p>
        </w:tc>
        <w:tc>
          <w:tcPr>
            <w:tcW w:w="1403" w:type="dxa"/>
            <w:noWrap/>
            <w:hideMark/>
          </w:tcPr>
          <w:p w14:paraId="117A5226" w14:textId="77777777" w:rsidR="00724C70" w:rsidRPr="00724C70" w:rsidRDefault="00724C70" w:rsidP="00041161">
            <w:pPr>
              <w:spacing w:before="40" w:after="40"/>
              <w:rPr>
                <w:rFonts w:cs="Arial"/>
                <w:b/>
                <w:bCs/>
                <w:sz w:val="18"/>
              </w:rPr>
            </w:pPr>
            <w:r w:rsidRPr="00724C70">
              <w:rPr>
                <w:rFonts w:cs="Arial"/>
                <w:b/>
                <w:bCs/>
                <w:sz w:val="18"/>
              </w:rPr>
              <w:t xml:space="preserve">Absence </w:t>
            </w:r>
            <w:r w:rsidRPr="00724C70">
              <w:rPr>
                <w:rFonts w:cs="Arial"/>
                <w:b/>
                <w:bCs/>
                <w:sz w:val="18"/>
              </w:rPr>
              <w:br/>
              <w:t>Sub-category</w:t>
            </w:r>
          </w:p>
        </w:tc>
        <w:tc>
          <w:tcPr>
            <w:tcW w:w="1047" w:type="dxa"/>
            <w:hideMark/>
          </w:tcPr>
          <w:p w14:paraId="1CAE46BC" w14:textId="77777777" w:rsidR="00724C70" w:rsidRPr="00724C70" w:rsidRDefault="00724C70" w:rsidP="00041161">
            <w:pPr>
              <w:spacing w:before="40" w:after="40"/>
              <w:rPr>
                <w:rFonts w:cs="Arial"/>
                <w:b/>
                <w:bCs/>
                <w:sz w:val="18"/>
              </w:rPr>
            </w:pPr>
            <w:r w:rsidRPr="00724C70">
              <w:rPr>
                <w:rFonts w:cs="Arial"/>
                <w:b/>
                <w:bCs/>
                <w:sz w:val="18"/>
              </w:rPr>
              <w:t>Absence Addl. Text</w:t>
            </w:r>
          </w:p>
        </w:tc>
        <w:tc>
          <w:tcPr>
            <w:tcW w:w="1842" w:type="dxa"/>
            <w:noWrap/>
            <w:hideMark/>
          </w:tcPr>
          <w:p w14:paraId="64DC6659" w14:textId="77777777" w:rsidR="00724C70" w:rsidRPr="00724C70" w:rsidRDefault="00724C70" w:rsidP="00041161">
            <w:pPr>
              <w:spacing w:before="40" w:after="40"/>
              <w:rPr>
                <w:rFonts w:cs="Arial"/>
                <w:b/>
                <w:bCs/>
                <w:sz w:val="18"/>
              </w:rPr>
            </w:pPr>
            <w:r w:rsidRPr="00724C70">
              <w:rPr>
                <w:rFonts w:cs="Arial"/>
                <w:b/>
                <w:bCs/>
                <w:sz w:val="18"/>
              </w:rPr>
              <w:t>Notes</w:t>
            </w:r>
          </w:p>
        </w:tc>
        <w:tc>
          <w:tcPr>
            <w:tcW w:w="1134" w:type="dxa"/>
            <w:hideMark/>
          </w:tcPr>
          <w:p w14:paraId="764F4C2E" w14:textId="77777777" w:rsidR="00724C70" w:rsidRPr="00724C70" w:rsidRDefault="00724C70" w:rsidP="00041161">
            <w:pPr>
              <w:spacing w:before="40" w:after="40"/>
              <w:rPr>
                <w:rFonts w:cs="Arial"/>
                <w:b/>
                <w:bCs/>
                <w:sz w:val="18"/>
              </w:rPr>
            </w:pPr>
            <w:r w:rsidRPr="00724C70">
              <w:rPr>
                <w:rFonts w:cs="Arial"/>
                <w:b/>
                <w:bCs/>
                <w:sz w:val="18"/>
              </w:rPr>
              <w:t>No. of days Absent</w:t>
            </w:r>
          </w:p>
        </w:tc>
        <w:tc>
          <w:tcPr>
            <w:tcW w:w="903" w:type="dxa"/>
            <w:noWrap/>
            <w:hideMark/>
          </w:tcPr>
          <w:p w14:paraId="5B2A7779" w14:textId="77777777" w:rsidR="00724C70" w:rsidRPr="00724C70" w:rsidRDefault="00724C70" w:rsidP="00041161">
            <w:pPr>
              <w:spacing w:before="40" w:after="40"/>
              <w:rPr>
                <w:rFonts w:cs="Arial"/>
                <w:b/>
                <w:bCs/>
                <w:sz w:val="18"/>
              </w:rPr>
            </w:pPr>
            <w:r w:rsidRPr="00724C70">
              <w:rPr>
                <w:rFonts w:cs="Arial"/>
                <w:b/>
                <w:bCs/>
                <w:sz w:val="18"/>
              </w:rPr>
              <w:t>From Date</w:t>
            </w:r>
          </w:p>
        </w:tc>
        <w:tc>
          <w:tcPr>
            <w:tcW w:w="903" w:type="dxa"/>
            <w:noWrap/>
            <w:hideMark/>
          </w:tcPr>
          <w:p w14:paraId="0736330E" w14:textId="77777777" w:rsidR="00724C70" w:rsidRPr="00724C70" w:rsidRDefault="00724C70" w:rsidP="00041161">
            <w:pPr>
              <w:spacing w:before="40" w:after="40"/>
              <w:rPr>
                <w:rFonts w:cs="Arial"/>
                <w:b/>
                <w:bCs/>
                <w:sz w:val="18"/>
              </w:rPr>
            </w:pPr>
            <w:r w:rsidRPr="00724C70">
              <w:rPr>
                <w:rFonts w:cs="Arial"/>
                <w:b/>
                <w:bCs/>
                <w:sz w:val="18"/>
              </w:rPr>
              <w:t>To Date</w:t>
            </w:r>
          </w:p>
        </w:tc>
        <w:tc>
          <w:tcPr>
            <w:tcW w:w="803" w:type="dxa"/>
            <w:noWrap/>
            <w:hideMark/>
          </w:tcPr>
          <w:p w14:paraId="4551483F" w14:textId="77777777" w:rsidR="00724C70" w:rsidRPr="00724C70" w:rsidRDefault="00724C70" w:rsidP="00041161">
            <w:pPr>
              <w:spacing w:before="40" w:after="40"/>
              <w:rPr>
                <w:rFonts w:cs="Arial"/>
                <w:b/>
                <w:bCs/>
                <w:sz w:val="18"/>
              </w:rPr>
            </w:pPr>
            <w:r w:rsidRPr="00724C70">
              <w:rPr>
                <w:rFonts w:cs="Arial"/>
                <w:b/>
                <w:bCs/>
                <w:sz w:val="18"/>
              </w:rPr>
              <w:t>Type</w:t>
            </w:r>
          </w:p>
        </w:tc>
        <w:tc>
          <w:tcPr>
            <w:tcW w:w="935" w:type="dxa"/>
            <w:hideMark/>
          </w:tcPr>
          <w:p w14:paraId="5A4D8083" w14:textId="77777777" w:rsidR="00724C70" w:rsidRPr="00724C70" w:rsidRDefault="00724C70" w:rsidP="00041161">
            <w:pPr>
              <w:spacing w:before="40" w:after="40"/>
              <w:rPr>
                <w:rFonts w:cs="Arial"/>
                <w:b/>
                <w:bCs/>
                <w:sz w:val="18"/>
              </w:rPr>
            </w:pPr>
            <w:r w:rsidRPr="00724C70">
              <w:rPr>
                <w:rFonts w:cs="Arial"/>
                <w:b/>
                <w:bCs/>
                <w:sz w:val="18"/>
              </w:rPr>
              <w:t>Full/Part Time</w:t>
            </w:r>
          </w:p>
        </w:tc>
      </w:tr>
      <w:tr w:rsidR="00724C70" w:rsidRPr="00724C70" w14:paraId="528A52D4" w14:textId="77777777" w:rsidTr="00041161">
        <w:trPr>
          <w:trHeight w:val="300"/>
        </w:trPr>
        <w:tc>
          <w:tcPr>
            <w:tcW w:w="1037" w:type="dxa"/>
            <w:vMerge w:val="restart"/>
            <w:noWrap/>
            <w:hideMark/>
          </w:tcPr>
          <w:p w14:paraId="41796E8B" w14:textId="3B209B02" w:rsidR="00724C70" w:rsidRPr="00724C70" w:rsidRDefault="00724C70" w:rsidP="00041161">
            <w:pPr>
              <w:spacing w:before="40" w:after="40"/>
              <w:rPr>
                <w:rFonts w:cs="Arial"/>
                <w:sz w:val="18"/>
              </w:rPr>
            </w:pPr>
            <w:r w:rsidRPr="00724C70">
              <w:rPr>
                <w:rFonts w:cs="Arial"/>
                <w:sz w:val="18"/>
              </w:rPr>
              <w:t>E983751</w:t>
            </w:r>
          </w:p>
        </w:tc>
        <w:tc>
          <w:tcPr>
            <w:tcW w:w="1510" w:type="dxa"/>
            <w:vMerge w:val="restart"/>
            <w:noWrap/>
            <w:hideMark/>
          </w:tcPr>
          <w:p w14:paraId="153BD9FD" w14:textId="72642DFE" w:rsidR="00724C70" w:rsidRPr="00724C70" w:rsidRDefault="00724C70" w:rsidP="00041161">
            <w:pPr>
              <w:spacing w:before="40" w:after="40"/>
              <w:rPr>
                <w:rFonts w:cs="Arial"/>
                <w:sz w:val="18"/>
              </w:rPr>
            </w:pPr>
            <w:r w:rsidRPr="00724C70">
              <w:rPr>
                <w:rFonts w:cs="Arial"/>
                <w:sz w:val="18"/>
              </w:rPr>
              <w:t>John Smith</w:t>
            </w:r>
          </w:p>
        </w:tc>
        <w:tc>
          <w:tcPr>
            <w:tcW w:w="1264" w:type="dxa"/>
            <w:vMerge w:val="restart"/>
            <w:noWrap/>
            <w:hideMark/>
          </w:tcPr>
          <w:p w14:paraId="42F64684" w14:textId="48162D51" w:rsidR="00724C70" w:rsidRPr="00724C70" w:rsidRDefault="00724C70" w:rsidP="00041161">
            <w:pPr>
              <w:spacing w:before="40" w:after="40"/>
              <w:rPr>
                <w:rFonts w:cs="Arial"/>
                <w:sz w:val="18"/>
              </w:rPr>
            </w:pPr>
            <w:r w:rsidRPr="00724C70">
              <w:rPr>
                <w:rFonts w:cs="Arial"/>
                <w:sz w:val="18"/>
              </w:rPr>
              <w:t>AB******C</w:t>
            </w:r>
          </w:p>
        </w:tc>
        <w:tc>
          <w:tcPr>
            <w:tcW w:w="979" w:type="dxa"/>
            <w:vMerge w:val="restart"/>
            <w:noWrap/>
            <w:hideMark/>
          </w:tcPr>
          <w:p w14:paraId="6B86C0F8" w14:textId="5E7C25A3" w:rsidR="00724C70" w:rsidRPr="00724C70" w:rsidRDefault="00724C70" w:rsidP="00041161">
            <w:pPr>
              <w:spacing w:before="40" w:after="40"/>
              <w:rPr>
                <w:rFonts w:cs="Arial"/>
                <w:sz w:val="18"/>
              </w:rPr>
            </w:pPr>
            <w:r w:rsidRPr="00724C70">
              <w:rPr>
                <w:rFonts w:cs="Arial"/>
                <w:sz w:val="18"/>
              </w:rPr>
              <w:t>23/09/67</w:t>
            </w:r>
          </w:p>
        </w:tc>
        <w:tc>
          <w:tcPr>
            <w:tcW w:w="1686" w:type="dxa"/>
            <w:noWrap/>
            <w:hideMark/>
          </w:tcPr>
          <w:p w14:paraId="2BA5E068" w14:textId="77777777" w:rsidR="00724C70" w:rsidRPr="00724C70" w:rsidRDefault="00724C70" w:rsidP="00041161">
            <w:pPr>
              <w:spacing w:before="40" w:after="40"/>
              <w:rPr>
                <w:rFonts w:cs="Arial"/>
                <w:sz w:val="18"/>
              </w:rPr>
            </w:pPr>
            <w:r w:rsidRPr="00724C70">
              <w:rPr>
                <w:rFonts w:cs="Arial"/>
                <w:sz w:val="18"/>
              </w:rPr>
              <w:t>Annual Leave</w:t>
            </w:r>
          </w:p>
        </w:tc>
        <w:tc>
          <w:tcPr>
            <w:tcW w:w="1403" w:type="dxa"/>
            <w:noWrap/>
            <w:hideMark/>
          </w:tcPr>
          <w:p w14:paraId="159EC86E" w14:textId="77777777" w:rsidR="00724C70" w:rsidRPr="00724C70" w:rsidRDefault="00724C70" w:rsidP="00041161">
            <w:pPr>
              <w:spacing w:before="40" w:after="40"/>
              <w:rPr>
                <w:rFonts w:cs="Arial"/>
                <w:sz w:val="18"/>
              </w:rPr>
            </w:pPr>
            <w:r w:rsidRPr="00724C70">
              <w:rPr>
                <w:rFonts w:cs="Arial"/>
                <w:sz w:val="18"/>
              </w:rPr>
              <w:t> </w:t>
            </w:r>
          </w:p>
        </w:tc>
        <w:tc>
          <w:tcPr>
            <w:tcW w:w="1047" w:type="dxa"/>
            <w:noWrap/>
            <w:hideMark/>
          </w:tcPr>
          <w:p w14:paraId="077BE4DA"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37073E36" w14:textId="77777777" w:rsidR="00724C70" w:rsidRPr="00724C70" w:rsidRDefault="00724C70" w:rsidP="00041161">
            <w:pPr>
              <w:spacing w:before="40" w:after="40"/>
              <w:rPr>
                <w:rFonts w:cs="Arial"/>
                <w:sz w:val="18"/>
              </w:rPr>
            </w:pPr>
            <w:r w:rsidRPr="00724C70">
              <w:rPr>
                <w:rFonts w:cs="Arial"/>
                <w:sz w:val="18"/>
              </w:rPr>
              <w:t> </w:t>
            </w:r>
          </w:p>
        </w:tc>
        <w:tc>
          <w:tcPr>
            <w:tcW w:w="1134" w:type="dxa"/>
            <w:noWrap/>
            <w:hideMark/>
          </w:tcPr>
          <w:p w14:paraId="2BEA6E3E" w14:textId="77777777" w:rsidR="00724C70" w:rsidRPr="00724C70" w:rsidRDefault="00724C70" w:rsidP="00041161">
            <w:pPr>
              <w:spacing w:before="40" w:after="40"/>
              <w:rPr>
                <w:rFonts w:cs="Arial"/>
                <w:sz w:val="18"/>
              </w:rPr>
            </w:pPr>
            <w:r w:rsidRPr="00724C70">
              <w:rPr>
                <w:rFonts w:cs="Arial"/>
                <w:sz w:val="18"/>
              </w:rPr>
              <w:t>3</w:t>
            </w:r>
          </w:p>
        </w:tc>
        <w:tc>
          <w:tcPr>
            <w:tcW w:w="903" w:type="dxa"/>
            <w:noWrap/>
            <w:hideMark/>
          </w:tcPr>
          <w:p w14:paraId="5B940515" w14:textId="77777777" w:rsidR="00724C70" w:rsidRPr="00724C70" w:rsidRDefault="00724C70" w:rsidP="00041161">
            <w:pPr>
              <w:spacing w:before="40" w:after="40"/>
              <w:rPr>
                <w:rFonts w:cs="Arial"/>
                <w:sz w:val="18"/>
              </w:rPr>
            </w:pPr>
            <w:r w:rsidRPr="00724C70">
              <w:rPr>
                <w:rFonts w:cs="Arial"/>
                <w:sz w:val="18"/>
              </w:rPr>
              <w:t>30/10/19</w:t>
            </w:r>
          </w:p>
        </w:tc>
        <w:tc>
          <w:tcPr>
            <w:tcW w:w="903" w:type="dxa"/>
            <w:noWrap/>
            <w:hideMark/>
          </w:tcPr>
          <w:p w14:paraId="5893D82F" w14:textId="77777777" w:rsidR="00724C70" w:rsidRPr="00724C70" w:rsidRDefault="00724C70" w:rsidP="00041161">
            <w:pPr>
              <w:spacing w:before="40" w:after="40"/>
              <w:rPr>
                <w:rFonts w:cs="Arial"/>
                <w:sz w:val="18"/>
              </w:rPr>
            </w:pPr>
            <w:r w:rsidRPr="00724C70">
              <w:rPr>
                <w:rFonts w:cs="Arial"/>
                <w:sz w:val="18"/>
              </w:rPr>
              <w:t>01/11/19</w:t>
            </w:r>
          </w:p>
        </w:tc>
        <w:tc>
          <w:tcPr>
            <w:tcW w:w="803" w:type="dxa"/>
            <w:noWrap/>
            <w:hideMark/>
          </w:tcPr>
          <w:p w14:paraId="3AD96FF2" w14:textId="77777777" w:rsidR="00724C70" w:rsidRPr="00724C70" w:rsidRDefault="00724C70" w:rsidP="00041161">
            <w:pPr>
              <w:spacing w:before="40" w:after="40"/>
              <w:rPr>
                <w:rFonts w:cs="Arial"/>
                <w:sz w:val="18"/>
              </w:rPr>
            </w:pPr>
            <w:r w:rsidRPr="00724C70">
              <w:rPr>
                <w:rFonts w:cs="Arial"/>
                <w:sz w:val="18"/>
              </w:rPr>
              <w:t>Support</w:t>
            </w:r>
          </w:p>
        </w:tc>
        <w:tc>
          <w:tcPr>
            <w:tcW w:w="935" w:type="dxa"/>
            <w:noWrap/>
            <w:hideMark/>
          </w:tcPr>
          <w:p w14:paraId="42A86DD5" w14:textId="77777777" w:rsidR="00724C70" w:rsidRPr="00724C70" w:rsidRDefault="00724C70" w:rsidP="00041161">
            <w:pPr>
              <w:spacing w:before="40" w:after="40"/>
              <w:rPr>
                <w:rFonts w:cs="Arial"/>
                <w:sz w:val="18"/>
              </w:rPr>
            </w:pPr>
            <w:r w:rsidRPr="00724C70">
              <w:rPr>
                <w:rFonts w:cs="Arial"/>
                <w:sz w:val="18"/>
              </w:rPr>
              <w:t>Full</w:t>
            </w:r>
          </w:p>
        </w:tc>
      </w:tr>
      <w:tr w:rsidR="00724C70" w:rsidRPr="00724C70" w14:paraId="527E2318" w14:textId="77777777" w:rsidTr="00041161">
        <w:trPr>
          <w:trHeight w:val="300"/>
        </w:trPr>
        <w:tc>
          <w:tcPr>
            <w:tcW w:w="1037" w:type="dxa"/>
            <w:vMerge/>
            <w:noWrap/>
            <w:hideMark/>
          </w:tcPr>
          <w:p w14:paraId="1F986FAD" w14:textId="77777777" w:rsidR="00724C70" w:rsidRPr="00724C70" w:rsidRDefault="00724C70" w:rsidP="00041161">
            <w:pPr>
              <w:spacing w:before="40" w:after="40"/>
              <w:rPr>
                <w:rFonts w:cs="Arial"/>
                <w:sz w:val="18"/>
              </w:rPr>
            </w:pPr>
          </w:p>
        </w:tc>
        <w:tc>
          <w:tcPr>
            <w:tcW w:w="1510" w:type="dxa"/>
            <w:vMerge/>
            <w:noWrap/>
            <w:hideMark/>
          </w:tcPr>
          <w:p w14:paraId="3600FF76" w14:textId="77777777" w:rsidR="00724C70" w:rsidRPr="00724C70" w:rsidRDefault="00724C70" w:rsidP="00041161">
            <w:pPr>
              <w:spacing w:before="40" w:after="40"/>
              <w:rPr>
                <w:rFonts w:cs="Arial"/>
                <w:sz w:val="18"/>
              </w:rPr>
            </w:pPr>
          </w:p>
        </w:tc>
        <w:tc>
          <w:tcPr>
            <w:tcW w:w="1264" w:type="dxa"/>
            <w:vMerge/>
            <w:noWrap/>
            <w:hideMark/>
          </w:tcPr>
          <w:p w14:paraId="5F5533DF" w14:textId="77777777" w:rsidR="00724C70" w:rsidRPr="00724C70" w:rsidRDefault="00724C70" w:rsidP="00041161">
            <w:pPr>
              <w:spacing w:before="40" w:after="40"/>
              <w:rPr>
                <w:rFonts w:cs="Arial"/>
                <w:sz w:val="18"/>
              </w:rPr>
            </w:pPr>
          </w:p>
        </w:tc>
        <w:tc>
          <w:tcPr>
            <w:tcW w:w="979" w:type="dxa"/>
            <w:vMerge/>
            <w:noWrap/>
            <w:hideMark/>
          </w:tcPr>
          <w:p w14:paraId="62B3E254" w14:textId="77777777" w:rsidR="00724C70" w:rsidRPr="00724C70" w:rsidRDefault="00724C70" w:rsidP="00041161">
            <w:pPr>
              <w:spacing w:before="40" w:after="40"/>
              <w:rPr>
                <w:rFonts w:cs="Arial"/>
                <w:sz w:val="18"/>
              </w:rPr>
            </w:pPr>
          </w:p>
        </w:tc>
        <w:tc>
          <w:tcPr>
            <w:tcW w:w="1686" w:type="dxa"/>
            <w:noWrap/>
            <w:hideMark/>
          </w:tcPr>
          <w:p w14:paraId="29FE9512" w14:textId="77777777" w:rsidR="00724C70" w:rsidRPr="00724C70" w:rsidRDefault="00724C70" w:rsidP="00041161">
            <w:pPr>
              <w:spacing w:before="40" w:after="40"/>
              <w:rPr>
                <w:rFonts w:cs="Arial"/>
                <w:sz w:val="18"/>
              </w:rPr>
            </w:pPr>
            <w:r w:rsidRPr="00724C70">
              <w:rPr>
                <w:rFonts w:cs="Arial"/>
                <w:sz w:val="18"/>
              </w:rPr>
              <w:t>Annual Leave</w:t>
            </w:r>
          </w:p>
        </w:tc>
        <w:tc>
          <w:tcPr>
            <w:tcW w:w="1403" w:type="dxa"/>
            <w:noWrap/>
            <w:hideMark/>
          </w:tcPr>
          <w:p w14:paraId="26A9A43D" w14:textId="77777777" w:rsidR="00724C70" w:rsidRPr="00724C70" w:rsidRDefault="00724C70" w:rsidP="00041161">
            <w:pPr>
              <w:spacing w:before="40" w:after="40"/>
              <w:rPr>
                <w:rFonts w:cs="Arial"/>
                <w:sz w:val="18"/>
              </w:rPr>
            </w:pPr>
            <w:r w:rsidRPr="00724C70">
              <w:rPr>
                <w:rFonts w:cs="Arial"/>
                <w:sz w:val="18"/>
              </w:rPr>
              <w:t> </w:t>
            </w:r>
          </w:p>
        </w:tc>
        <w:tc>
          <w:tcPr>
            <w:tcW w:w="1047" w:type="dxa"/>
            <w:noWrap/>
            <w:hideMark/>
          </w:tcPr>
          <w:p w14:paraId="550E83B0"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28DED460" w14:textId="77777777" w:rsidR="00724C70" w:rsidRPr="00724C70" w:rsidRDefault="00724C70" w:rsidP="00041161">
            <w:pPr>
              <w:spacing w:before="40" w:after="40"/>
              <w:rPr>
                <w:rFonts w:cs="Arial"/>
                <w:sz w:val="18"/>
              </w:rPr>
            </w:pPr>
            <w:r w:rsidRPr="00724C70">
              <w:rPr>
                <w:rFonts w:cs="Arial"/>
                <w:sz w:val="18"/>
              </w:rPr>
              <w:t> </w:t>
            </w:r>
          </w:p>
        </w:tc>
        <w:tc>
          <w:tcPr>
            <w:tcW w:w="1134" w:type="dxa"/>
            <w:noWrap/>
            <w:hideMark/>
          </w:tcPr>
          <w:p w14:paraId="07862DC3" w14:textId="77777777" w:rsidR="00724C70" w:rsidRPr="00724C70" w:rsidRDefault="00724C70" w:rsidP="00041161">
            <w:pPr>
              <w:spacing w:before="40" w:after="40"/>
              <w:rPr>
                <w:rFonts w:cs="Arial"/>
                <w:sz w:val="18"/>
              </w:rPr>
            </w:pPr>
            <w:r w:rsidRPr="00724C70">
              <w:rPr>
                <w:rFonts w:cs="Arial"/>
                <w:sz w:val="18"/>
              </w:rPr>
              <w:t>4</w:t>
            </w:r>
          </w:p>
        </w:tc>
        <w:tc>
          <w:tcPr>
            <w:tcW w:w="903" w:type="dxa"/>
            <w:noWrap/>
            <w:hideMark/>
          </w:tcPr>
          <w:p w14:paraId="41963EDF" w14:textId="77777777" w:rsidR="00724C70" w:rsidRPr="00724C70" w:rsidRDefault="00724C70" w:rsidP="00041161">
            <w:pPr>
              <w:spacing w:before="40" w:after="40"/>
              <w:rPr>
                <w:rFonts w:cs="Arial"/>
                <w:sz w:val="18"/>
              </w:rPr>
            </w:pPr>
            <w:r w:rsidRPr="00724C70">
              <w:rPr>
                <w:rFonts w:cs="Arial"/>
                <w:sz w:val="18"/>
              </w:rPr>
              <w:t>24/12/19</w:t>
            </w:r>
          </w:p>
        </w:tc>
        <w:tc>
          <w:tcPr>
            <w:tcW w:w="903" w:type="dxa"/>
            <w:noWrap/>
            <w:hideMark/>
          </w:tcPr>
          <w:p w14:paraId="3BF6D138" w14:textId="77777777" w:rsidR="00724C70" w:rsidRPr="00724C70" w:rsidRDefault="00724C70" w:rsidP="00041161">
            <w:pPr>
              <w:spacing w:before="40" w:after="40"/>
              <w:rPr>
                <w:rFonts w:cs="Arial"/>
                <w:sz w:val="18"/>
              </w:rPr>
            </w:pPr>
            <w:r w:rsidRPr="00724C70">
              <w:rPr>
                <w:rFonts w:cs="Arial"/>
                <w:sz w:val="18"/>
              </w:rPr>
              <w:t>27/12/19</w:t>
            </w:r>
          </w:p>
        </w:tc>
        <w:tc>
          <w:tcPr>
            <w:tcW w:w="803" w:type="dxa"/>
            <w:noWrap/>
            <w:hideMark/>
          </w:tcPr>
          <w:p w14:paraId="06C533E1" w14:textId="77777777" w:rsidR="00724C70" w:rsidRPr="00724C70" w:rsidRDefault="00724C70" w:rsidP="00041161">
            <w:pPr>
              <w:spacing w:before="40" w:after="40"/>
              <w:rPr>
                <w:rFonts w:cs="Arial"/>
                <w:sz w:val="18"/>
              </w:rPr>
            </w:pPr>
            <w:r w:rsidRPr="00724C70">
              <w:rPr>
                <w:rFonts w:cs="Arial"/>
                <w:sz w:val="18"/>
              </w:rPr>
              <w:t>Support</w:t>
            </w:r>
          </w:p>
        </w:tc>
        <w:tc>
          <w:tcPr>
            <w:tcW w:w="935" w:type="dxa"/>
            <w:noWrap/>
            <w:hideMark/>
          </w:tcPr>
          <w:p w14:paraId="5663ECBE" w14:textId="77777777" w:rsidR="00724C70" w:rsidRPr="00724C70" w:rsidRDefault="00724C70" w:rsidP="00041161">
            <w:pPr>
              <w:spacing w:before="40" w:after="40"/>
              <w:rPr>
                <w:rFonts w:cs="Arial"/>
                <w:sz w:val="18"/>
              </w:rPr>
            </w:pPr>
            <w:r w:rsidRPr="00724C70">
              <w:rPr>
                <w:rFonts w:cs="Arial"/>
                <w:sz w:val="18"/>
              </w:rPr>
              <w:t>Full</w:t>
            </w:r>
          </w:p>
        </w:tc>
      </w:tr>
      <w:tr w:rsidR="00724C70" w:rsidRPr="00724C70" w14:paraId="544542FC" w14:textId="77777777" w:rsidTr="00041161">
        <w:trPr>
          <w:trHeight w:val="300"/>
        </w:trPr>
        <w:tc>
          <w:tcPr>
            <w:tcW w:w="1037" w:type="dxa"/>
            <w:vMerge w:val="restart"/>
            <w:noWrap/>
            <w:hideMark/>
          </w:tcPr>
          <w:p w14:paraId="4C15230A" w14:textId="77777777" w:rsidR="00724C70" w:rsidRPr="00724C70" w:rsidRDefault="00724C70" w:rsidP="00041161">
            <w:pPr>
              <w:spacing w:before="40" w:after="40"/>
              <w:rPr>
                <w:rFonts w:cs="Arial"/>
                <w:sz w:val="18"/>
              </w:rPr>
            </w:pPr>
            <w:r w:rsidRPr="00724C70">
              <w:rPr>
                <w:rFonts w:cs="Arial"/>
                <w:sz w:val="18"/>
              </w:rPr>
              <w:t>E907293</w:t>
            </w:r>
          </w:p>
          <w:p w14:paraId="61EE0FDF" w14:textId="77777777" w:rsidR="00724C70" w:rsidRPr="00724C70" w:rsidRDefault="00724C70" w:rsidP="00041161">
            <w:pPr>
              <w:spacing w:before="40" w:after="40"/>
              <w:rPr>
                <w:rFonts w:cs="Arial"/>
                <w:sz w:val="18"/>
              </w:rPr>
            </w:pPr>
            <w:r w:rsidRPr="00724C70">
              <w:rPr>
                <w:rFonts w:cs="Arial"/>
                <w:sz w:val="18"/>
              </w:rPr>
              <w:t> </w:t>
            </w:r>
          </w:p>
          <w:p w14:paraId="04E3C4AB" w14:textId="77777777" w:rsidR="00724C70" w:rsidRPr="00724C70" w:rsidRDefault="00724C70" w:rsidP="00041161">
            <w:pPr>
              <w:spacing w:before="40" w:after="40"/>
              <w:rPr>
                <w:rFonts w:cs="Arial"/>
                <w:sz w:val="18"/>
              </w:rPr>
            </w:pPr>
            <w:r w:rsidRPr="00724C70">
              <w:rPr>
                <w:rFonts w:cs="Arial"/>
                <w:sz w:val="18"/>
              </w:rPr>
              <w:t> </w:t>
            </w:r>
          </w:p>
          <w:p w14:paraId="30FC81C1" w14:textId="77777777" w:rsidR="00724C70" w:rsidRPr="00724C70" w:rsidRDefault="00724C70" w:rsidP="00041161">
            <w:pPr>
              <w:spacing w:before="40" w:after="40"/>
              <w:rPr>
                <w:rFonts w:cs="Arial"/>
                <w:sz w:val="18"/>
              </w:rPr>
            </w:pPr>
            <w:r w:rsidRPr="00724C70">
              <w:rPr>
                <w:rFonts w:cs="Arial"/>
                <w:sz w:val="18"/>
              </w:rPr>
              <w:t> </w:t>
            </w:r>
          </w:p>
        </w:tc>
        <w:tc>
          <w:tcPr>
            <w:tcW w:w="1510" w:type="dxa"/>
            <w:vMerge w:val="restart"/>
            <w:noWrap/>
            <w:hideMark/>
          </w:tcPr>
          <w:p w14:paraId="620A9457" w14:textId="77777777" w:rsidR="00724C70" w:rsidRPr="00724C70" w:rsidRDefault="00724C70" w:rsidP="00041161">
            <w:pPr>
              <w:spacing w:before="40" w:after="40"/>
              <w:rPr>
                <w:rFonts w:cs="Arial"/>
                <w:sz w:val="18"/>
              </w:rPr>
            </w:pPr>
            <w:r w:rsidRPr="00724C70">
              <w:rPr>
                <w:rFonts w:cs="Arial"/>
                <w:sz w:val="18"/>
              </w:rPr>
              <w:t>Lucy Jones</w:t>
            </w:r>
          </w:p>
          <w:p w14:paraId="4AE9B588" w14:textId="77777777" w:rsidR="00724C70" w:rsidRPr="00724C70" w:rsidRDefault="00724C70" w:rsidP="00041161">
            <w:pPr>
              <w:spacing w:before="40" w:after="40"/>
              <w:rPr>
                <w:rFonts w:cs="Arial"/>
                <w:sz w:val="18"/>
              </w:rPr>
            </w:pPr>
            <w:r w:rsidRPr="00724C70">
              <w:rPr>
                <w:rFonts w:cs="Arial"/>
                <w:sz w:val="18"/>
              </w:rPr>
              <w:t> </w:t>
            </w:r>
          </w:p>
          <w:p w14:paraId="02E5F9C7" w14:textId="77777777" w:rsidR="00724C70" w:rsidRPr="00724C70" w:rsidRDefault="00724C70" w:rsidP="00041161">
            <w:pPr>
              <w:spacing w:before="40" w:after="40"/>
              <w:rPr>
                <w:rFonts w:cs="Arial"/>
                <w:sz w:val="18"/>
              </w:rPr>
            </w:pPr>
            <w:r w:rsidRPr="00724C70">
              <w:rPr>
                <w:rFonts w:cs="Arial"/>
                <w:sz w:val="18"/>
              </w:rPr>
              <w:t> </w:t>
            </w:r>
          </w:p>
          <w:p w14:paraId="4BABF2D3" w14:textId="77777777" w:rsidR="00724C70" w:rsidRPr="00724C70" w:rsidRDefault="00724C70" w:rsidP="00041161">
            <w:pPr>
              <w:spacing w:before="40" w:after="40"/>
              <w:rPr>
                <w:rFonts w:cs="Arial"/>
                <w:sz w:val="18"/>
              </w:rPr>
            </w:pPr>
            <w:r w:rsidRPr="00724C70">
              <w:rPr>
                <w:rFonts w:cs="Arial"/>
                <w:sz w:val="18"/>
              </w:rPr>
              <w:t> </w:t>
            </w:r>
          </w:p>
        </w:tc>
        <w:tc>
          <w:tcPr>
            <w:tcW w:w="1264" w:type="dxa"/>
            <w:vMerge w:val="restart"/>
            <w:noWrap/>
            <w:hideMark/>
          </w:tcPr>
          <w:p w14:paraId="1E8F76F4" w14:textId="77777777" w:rsidR="00724C70" w:rsidRPr="00724C70" w:rsidRDefault="00724C70" w:rsidP="00041161">
            <w:pPr>
              <w:spacing w:before="40" w:after="40"/>
              <w:rPr>
                <w:rFonts w:cs="Arial"/>
                <w:sz w:val="18"/>
              </w:rPr>
            </w:pPr>
            <w:r w:rsidRPr="00724C70">
              <w:rPr>
                <w:rFonts w:cs="Arial"/>
                <w:sz w:val="18"/>
              </w:rPr>
              <w:t>AB******C</w:t>
            </w:r>
          </w:p>
          <w:p w14:paraId="00D32125" w14:textId="77777777" w:rsidR="00724C70" w:rsidRPr="00724C70" w:rsidRDefault="00724C70" w:rsidP="00041161">
            <w:pPr>
              <w:spacing w:before="40" w:after="40"/>
              <w:rPr>
                <w:rFonts w:cs="Arial"/>
                <w:sz w:val="18"/>
              </w:rPr>
            </w:pPr>
            <w:r w:rsidRPr="00724C70">
              <w:rPr>
                <w:rFonts w:cs="Arial"/>
                <w:sz w:val="18"/>
              </w:rPr>
              <w:t> </w:t>
            </w:r>
          </w:p>
          <w:p w14:paraId="3EAB4C40" w14:textId="77777777" w:rsidR="00724C70" w:rsidRPr="00724C70" w:rsidRDefault="00724C70" w:rsidP="00041161">
            <w:pPr>
              <w:spacing w:before="40" w:after="40"/>
              <w:rPr>
                <w:rFonts w:cs="Arial"/>
                <w:sz w:val="18"/>
              </w:rPr>
            </w:pPr>
            <w:r w:rsidRPr="00724C70">
              <w:rPr>
                <w:rFonts w:cs="Arial"/>
                <w:sz w:val="18"/>
              </w:rPr>
              <w:t> </w:t>
            </w:r>
          </w:p>
          <w:p w14:paraId="4C991BDA" w14:textId="77777777" w:rsidR="00724C70" w:rsidRPr="00724C70" w:rsidRDefault="00724C70" w:rsidP="00041161">
            <w:pPr>
              <w:spacing w:before="40" w:after="40"/>
              <w:rPr>
                <w:rFonts w:cs="Arial"/>
                <w:sz w:val="18"/>
              </w:rPr>
            </w:pPr>
            <w:r w:rsidRPr="00724C70">
              <w:rPr>
                <w:rFonts w:cs="Arial"/>
                <w:sz w:val="18"/>
              </w:rPr>
              <w:t> </w:t>
            </w:r>
          </w:p>
        </w:tc>
        <w:tc>
          <w:tcPr>
            <w:tcW w:w="979" w:type="dxa"/>
            <w:vMerge w:val="restart"/>
            <w:noWrap/>
            <w:hideMark/>
          </w:tcPr>
          <w:p w14:paraId="28CE4F04" w14:textId="77777777" w:rsidR="00724C70" w:rsidRPr="00724C70" w:rsidRDefault="00724C70" w:rsidP="00041161">
            <w:pPr>
              <w:spacing w:before="40" w:after="40"/>
              <w:rPr>
                <w:rFonts w:cs="Arial"/>
                <w:sz w:val="18"/>
              </w:rPr>
            </w:pPr>
            <w:r w:rsidRPr="00724C70">
              <w:rPr>
                <w:rFonts w:cs="Arial"/>
                <w:sz w:val="18"/>
              </w:rPr>
              <w:t>24/09/78</w:t>
            </w:r>
          </w:p>
          <w:p w14:paraId="0DBA179C" w14:textId="77777777" w:rsidR="00724C70" w:rsidRPr="00724C70" w:rsidRDefault="00724C70" w:rsidP="00041161">
            <w:pPr>
              <w:spacing w:before="40" w:after="40"/>
              <w:rPr>
                <w:rFonts w:cs="Arial"/>
                <w:sz w:val="18"/>
              </w:rPr>
            </w:pPr>
            <w:r w:rsidRPr="00724C70">
              <w:rPr>
                <w:rFonts w:cs="Arial"/>
                <w:sz w:val="18"/>
              </w:rPr>
              <w:t> </w:t>
            </w:r>
          </w:p>
          <w:p w14:paraId="37287644" w14:textId="77777777" w:rsidR="00724C70" w:rsidRPr="00724C70" w:rsidRDefault="00724C70" w:rsidP="00041161">
            <w:pPr>
              <w:spacing w:before="40" w:after="40"/>
              <w:rPr>
                <w:rFonts w:cs="Arial"/>
                <w:sz w:val="18"/>
              </w:rPr>
            </w:pPr>
            <w:r w:rsidRPr="00724C70">
              <w:rPr>
                <w:rFonts w:cs="Arial"/>
                <w:sz w:val="18"/>
              </w:rPr>
              <w:t> </w:t>
            </w:r>
          </w:p>
          <w:p w14:paraId="264DEA31" w14:textId="77777777" w:rsidR="00724C70" w:rsidRPr="00724C70" w:rsidRDefault="00724C70" w:rsidP="00041161">
            <w:pPr>
              <w:spacing w:before="40" w:after="40"/>
              <w:rPr>
                <w:rFonts w:cs="Arial"/>
                <w:sz w:val="18"/>
              </w:rPr>
            </w:pPr>
            <w:r w:rsidRPr="00724C70">
              <w:rPr>
                <w:rFonts w:cs="Arial"/>
                <w:sz w:val="18"/>
              </w:rPr>
              <w:t> </w:t>
            </w:r>
          </w:p>
        </w:tc>
        <w:tc>
          <w:tcPr>
            <w:tcW w:w="1686" w:type="dxa"/>
            <w:noWrap/>
            <w:hideMark/>
          </w:tcPr>
          <w:p w14:paraId="161E2B53" w14:textId="77777777" w:rsidR="00724C70" w:rsidRPr="00724C70" w:rsidRDefault="00724C70" w:rsidP="00041161">
            <w:pPr>
              <w:spacing w:before="40" w:after="40"/>
              <w:rPr>
                <w:rFonts w:cs="Arial"/>
                <w:sz w:val="18"/>
              </w:rPr>
            </w:pPr>
            <w:r w:rsidRPr="00724C70">
              <w:rPr>
                <w:rFonts w:cs="Arial"/>
                <w:sz w:val="18"/>
              </w:rPr>
              <w:t>Absent paid with permission</w:t>
            </w:r>
          </w:p>
        </w:tc>
        <w:tc>
          <w:tcPr>
            <w:tcW w:w="1403" w:type="dxa"/>
            <w:noWrap/>
            <w:hideMark/>
          </w:tcPr>
          <w:p w14:paraId="1E70DA9C" w14:textId="77777777" w:rsidR="00724C70" w:rsidRPr="00724C70" w:rsidRDefault="00724C70" w:rsidP="00041161">
            <w:pPr>
              <w:spacing w:before="40" w:after="40"/>
              <w:rPr>
                <w:rFonts w:cs="Arial"/>
                <w:sz w:val="18"/>
              </w:rPr>
            </w:pPr>
            <w:r w:rsidRPr="00724C70">
              <w:rPr>
                <w:rFonts w:cs="Arial"/>
                <w:sz w:val="18"/>
              </w:rPr>
              <w:t> </w:t>
            </w:r>
          </w:p>
        </w:tc>
        <w:tc>
          <w:tcPr>
            <w:tcW w:w="1047" w:type="dxa"/>
            <w:noWrap/>
            <w:hideMark/>
          </w:tcPr>
          <w:p w14:paraId="6A7F42C6"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2F31974C" w14:textId="77777777" w:rsidR="00724C70" w:rsidRPr="00724C70" w:rsidRDefault="00724C70" w:rsidP="00041161">
            <w:pPr>
              <w:spacing w:before="40" w:after="40"/>
              <w:rPr>
                <w:rFonts w:cs="Arial"/>
                <w:sz w:val="18"/>
              </w:rPr>
            </w:pPr>
            <w:r w:rsidRPr="00724C70">
              <w:rPr>
                <w:rFonts w:cs="Arial"/>
                <w:sz w:val="18"/>
              </w:rPr>
              <w:t>Take son to hospital</w:t>
            </w:r>
          </w:p>
        </w:tc>
        <w:tc>
          <w:tcPr>
            <w:tcW w:w="1134" w:type="dxa"/>
            <w:noWrap/>
            <w:hideMark/>
          </w:tcPr>
          <w:p w14:paraId="1C8611A2" w14:textId="77777777" w:rsidR="00724C70" w:rsidRPr="00724C70" w:rsidRDefault="00724C70" w:rsidP="00041161">
            <w:pPr>
              <w:spacing w:before="40" w:after="40"/>
              <w:rPr>
                <w:rFonts w:cs="Arial"/>
                <w:sz w:val="18"/>
              </w:rPr>
            </w:pPr>
            <w:r w:rsidRPr="00724C70">
              <w:rPr>
                <w:rFonts w:cs="Arial"/>
                <w:sz w:val="18"/>
              </w:rPr>
              <w:t>1</w:t>
            </w:r>
          </w:p>
        </w:tc>
        <w:tc>
          <w:tcPr>
            <w:tcW w:w="903" w:type="dxa"/>
            <w:noWrap/>
            <w:hideMark/>
          </w:tcPr>
          <w:p w14:paraId="5E5F3137" w14:textId="77777777" w:rsidR="00724C70" w:rsidRPr="00724C70" w:rsidRDefault="00724C70" w:rsidP="00041161">
            <w:pPr>
              <w:spacing w:before="40" w:after="40"/>
              <w:rPr>
                <w:rFonts w:cs="Arial"/>
                <w:sz w:val="18"/>
              </w:rPr>
            </w:pPr>
            <w:r w:rsidRPr="00724C70">
              <w:rPr>
                <w:rFonts w:cs="Arial"/>
                <w:sz w:val="18"/>
              </w:rPr>
              <w:t>13/03/19</w:t>
            </w:r>
          </w:p>
        </w:tc>
        <w:tc>
          <w:tcPr>
            <w:tcW w:w="903" w:type="dxa"/>
            <w:noWrap/>
            <w:hideMark/>
          </w:tcPr>
          <w:p w14:paraId="04F0021F" w14:textId="77777777" w:rsidR="00724C70" w:rsidRPr="00724C70" w:rsidRDefault="00724C70" w:rsidP="00041161">
            <w:pPr>
              <w:spacing w:before="40" w:after="40"/>
              <w:rPr>
                <w:rFonts w:cs="Arial"/>
                <w:sz w:val="18"/>
              </w:rPr>
            </w:pPr>
            <w:r w:rsidRPr="00724C70">
              <w:rPr>
                <w:rFonts w:cs="Arial"/>
                <w:sz w:val="18"/>
              </w:rPr>
              <w:t>13/03/19</w:t>
            </w:r>
          </w:p>
        </w:tc>
        <w:tc>
          <w:tcPr>
            <w:tcW w:w="803" w:type="dxa"/>
            <w:noWrap/>
            <w:hideMark/>
          </w:tcPr>
          <w:p w14:paraId="068E0B66" w14:textId="77777777" w:rsidR="00724C70" w:rsidRPr="00724C70" w:rsidRDefault="00724C70" w:rsidP="00041161">
            <w:pPr>
              <w:spacing w:before="40" w:after="40"/>
              <w:rPr>
                <w:rFonts w:cs="Arial"/>
                <w:sz w:val="18"/>
              </w:rPr>
            </w:pPr>
            <w:r w:rsidRPr="00724C70">
              <w:rPr>
                <w:rFonts w:cs="Arial"/>
                <w:sz w:val="18"/>
              </w:rPr>
              <w:t>Teacher</w:t>
            </w:r>
          </w:p>
        </w:tc>
        <w:tc>
          <w:tcPr>
            <w:tcW w:w="935" w:type="dxa"/>
            <w:noWrap/>
            <w:hideMark/>
          </w:tcPr>
          <w:p w14:paraId="1257FB02" w14:textId="77777777" w:rsidR="00724C70" w:rsidRPr="00724C70" w:rsidRDefault="00724C70" w:rsidP="00041161">
            <w:pPr>
              <w:spacing w:before="40" w:after="40"/>
              <w:rPr>
                <w:rFonts w:cs="Arial"/>
                <w:sz w:val="18"/>
              </w:rPr>
            </w:pPr>
            <w:r w:rsidRPr="00724C70">
              <w:rPr>
                <w:rFonts w:cs="Arial"/>
                <w:sz w:val="18"/>
              </w:rPr>
              <w:t>Full</w:t>
            </w:r>
          </w:p>
        </w:tc>
      </w:tr>
      <w:tr w:rsidR="00724C70" w:rsidRPr="00724C70" w14:paraId="315E2380" w14:textId="77777777" w:rsidTr="00041161">
        <w:trPr>
          <w:trHeight w:val="300"/>
        </w:trPr>
        <w:tc>
          <w:tcPr>
            <w:tcW w:w="1037" w:type="dxa"/>
            <w:vMerge/>
            <w:noWrap/>
            <w:hideMark/>
          </w:tcPr>
          <w:p w14:paraId="00278D6D" w14:textId="77777777" w:rsidR="00724C70" w:rsidRPr="00724C70" w:rsidRDefault="00724C70" w:rsidP="00041161">
            <w:pPr>
              <w:spacing w:before="40" w:after="40"/>
              <w:rPr>
                <w:rFonts w:cs="Arial"/>
                <w:sz w:val="18"/>
              </w:rPr>
            </w:pPr>
          </w:p>
        </w:tc>
        <w:tc>
          <w:tcPr>
            <w:tcW w:w="1510" w:type="dxa"/>
            <w:vMerge/>
            <w:noWrap/>
            <w:hideMark/>
          </w:tcPr>
          <w:p w14:paraId="086933D7" w14:textId="77777777" w:rsidR="00724C70" w:rsidRPr="00724C70" w:rsidRDefault="00724C70" w:rsidP="00041161">
            <w:pPr>
              <w:spacing w:before="40" w:after="40"/>
              <w:rPr>
                <w:rFonts w:cs="Arial"/>
                <w:sz w:val="18"/>
              </w:rPr>
            </w:pPr>
          </w:p>
        </w:tc>
        <w:tc>
          <w:tcPr>
            <w:tcW w:w="1264" w:type="dxa"/>
            <w:vMerge/>
            <w:noWrap/>
            <w:hideMark/>
          </w:tcPr>
          <w:p w14:paraId="46F67D26" w14:textId="77777777" w:rsidR="00724C70" w:rsidRPr="00724C70" w:rsidRDefault="00724C70" w:rsidP="00041161">
            <w:pPr>
              <w:spacing w:before="40" w:after="40"/>
              <w:rPr>
                <w:rFonts w:cs="Arial"/>
                <w:sz w:val="18"/>
              </w:rPr>
            </w:pPr>
          </w:p>
        </w:tc>
        <w:tc>
          <w:tcPr>
            <w:tcW w:w="979" w:type="dxa"/>
            <w:vMerge/>
            <w:noWrap/>
            <w:hideMark/>
          </w:tcPr>
          <w:p w14:paraId="792BEBF1" w14:textId="77777777" w:rsidR="00724C70" w:rsidRPr="00724C70" w:rsidRDefault="00724C70" w:rsidP="00041161">
            <w:pPr>
              <w:spacing w:before="40" w:after="40"/>
              <w:rPr>
                <w:rFonts w:cs="Arial"/>
                <w:sz w:val="18"/>
              </w:rPr>
            </w:pPr>
          </w:p>
        </w:tc>
        <w:tc>
          <w:tcPr>
            <w:tcW w:w="1686" w:type="dxa"/>
            <w:noWrap/>
            <w:hideMark/>
          </w:tcPr>
          <w:p w14:paraId="2507629B" w14:textId="77777777" w:rsidR="00724C70" w:rsidRPr="00724C70" w:rsidRDefault="00724C70" w:rsidP="00041161">
            <w:pPr>
              <w:spacing w:before="40" w:after="40"/>
              <w:rPr>
                <w:rFonts w:cs="Arial"/>
                <w:sz w:val="18"/>
              </w:rPr>
            </w:pPr>
            <w:r w:rsidRPr="00724C70">
              <w:rPr>
                <w:rFonts w:cs="Arial"/>
                <w:sz w:val="18"/>
              </w:rPr>
              <w:t>General Illness</w:t>
            </w:r>
          </w:p>
        </w:tc>
        <w:tc>
          <w:tcPr>
            <w:tcW w:w="1403" w:type="dxa"/>
            <w:noWrap/>
            <w:hideMark/>
          </w:tcPr>
          <w:p w14:paraId="275E9712" w14:textId="77777777" w:rsidR="00724C70" w:rsidRPr="00724C70" w:rsidRDefault="00724C70" w:rsidP="00041161">
            <w:pPr>
              <w:spacing w:before="40" w:after="40"/>
              <w:rPr>
                <w:rFonts w:cs="Arial"/>
                <w:sz w:val="18"/>
              </w:rPr>
            </w:pPr>
            <w:r w:rsidRPr="00724C70">
              <w:rPr>
                <w:rFonts w:cs="Arial"/>
                <w:sz w:val="18"/>
              </w:rPr>
              <w:t> </w:t>
            </w:r>
          </w:p>
        </w:tc>
        <w:tc>
          <w:tcPr>
            <w:tcW w:w="1047" w:type="dxa"/>
            <w:noWrap/>
            <w:hideMark/>
          </w:tcPr>
          <w:p w14:paraId="72D6614E"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255FF063" w14:textId="77777777" w:rsidR="00724C70" w:rsidRPr="00724C70" w:rsidRDefault="00724C70" w:rsidP="00041161">
            <w:pPr>
              <w:spacing w:before="40" w:after="40"/>
              <w:rPr>
                <w:rFonts w:cs="Arial"/>
                <w:sz w:val="18"/>
              </w:rPr>
            </w:pPr>
            <w:r w:rsidRPr="00724C70">
              <w:rPr>
                <w:rFonts w:cs="Arial"/>
                <w:sz w:val="18"/>
              </w:rPr>
              <w:t>Flu, going to GP AM, in later</w:t>
            </w:r>
          </w:p>
        </w:tc>
        <w:tc>
          <w:tcPr>
            <w:tcW w:w="1134" w:type="dxa"/>
            <w:noWrap/>
            <w:hideMark/>
          </w:tcPr>
          <w:p w14:paraId="6C95D3F6" w14:textId="77777777" w:rsidR="00724C70" w:rsidRPr="00724C70" w:rsidRDefault="00724C70" w:rsidP="00041161">
            <w:pPr>
              <w:spacing w:before="40" w:after="40"/>
              <w:rPr>
                <w:rFonts w:cs="Arial"/>
                <w:sz w:val="18"/>
              </w:rPr>
            </w:pPr>
            <w:r w:rsidRPr="00724C70">
              <w:rPr>
                <w:rFonts w:cs="Arial"/>
                <w:sz w:val="18"/>
              </w:rPr>
              <w:t>1</w:t>
            </w:r>
          </w:p>
        </w:tc>
        <w:tc>
          <w:tcPr>
            <w:tcW w:w="903" w:type="dxa"/>
            <w:noWrap/>
            <w:hideMark/>
          </w:tcPr>
          <w:p w14:paraId="4AF187F1" w14:textId="77777777" w:rsidR="00724C70" w:rsidRPr="00724C70" w:rsidRDefault="00724C70" w:rsidP="00041161">
            <w:pPr>
              <w:spacing w:before="40" w:after="40"/>
              <w:rPr>
                <w:rFonts w:cs="Arial"/>
                <w:sz w:val="18"/>
              </w:rPr>
            </w:pPr>
            <w:r w:rsidRPr="00724C70">
              <w:rPr>
                <w:rFonts w:cs="Arial"/>
                <w:sz w:val="18"/>
              </w:rPr>
              <w:t>19/03/19</w:t>
            </w:r>
          </w:p>
        </w:tc>
        <w:tc>
          <w:tcPr>
            <w:tcW w:w="903" w:type="dxa"/>
            <w:noWrap/>
            <w:hideMark/>
          </w:tcPr>
          <w:p w14:paraId="2EF900E5" w14:textId="77777777" w:rsidR="00724C70" w:rsidRPr="00724C70" w:rsidRDefault="00724C70" w:rsidP="00041161">
            <w:pPr>
              <w:spacing w:before="40" w:after="40"/>
              <w:rPr>
                <w:rFonts w:cs="Arial"/>
                <w:sz w:val="18"/>
              </w:rPr>
            </w:pPr>
            <w:r w:rsidRPr="00724C70">
              <w:rPr>
                <w:rFonts w:cs="Arial"/>
                <w:sz w:val="18"/>
              </w:rPr>
              <w:t>19/03/19</w:t>
            </w:r>
          </w:p>
        </w:tc>
        <w:tc>
          <w:tcPr>
            <w:tcW w:w="803" w:type="dxa"/>
            <w:noWrap/>
            <w:hideMark/>
          </w:tcPr>
          <w:p w14:paraId="21A40A97" w14:textId="77777777" w:rsidR="00724C70" w:rsidRPr="00724C70" w:rsidRDefault="00724C70" w:rsidP="00041161">
            <w:pPr>
              <w:spacing w:before="40" w:after="40"/>
              <w:rPr>
                <w:rFonts w:cs="Arial"/>
                <w:sz w:val="18"/>
              </w:rPr>
            </w:pPr>
            <w:r w:rsidRPr="00724C70">
              <w:rPr>
                <w:rFonts w:cs="Arial"/>
                <w:sz w:val="18"/>
              </w:rPr>
              <w:t>Teacher</w:t>
            </w:r>
          </w:p>
        </w:tc>
        <w:tc>
          <w:tcPr>
            <w:tcW w:w="935" w:type="dxa"/>
            <w:noWrap/>
            <w:hideMark/>
          </w:tcPr>
          <w:p w14:paraId="2D36FB94" w14:textId="77777777" w:rsidR="00724C70" w:rsidRPr="00724C70" w:rsidRDefault="00724C70" w:rsidP="00041161">
            <w:pPr>
              <w:spacing w:before="40" w:after="40"/>
              <w:rPr>
                <w:rFonts w:cs="Arial"/>
                <w:sz w:val="18"/>
              </w:rPr>
            </w:pPr>
            <w:r w:rsidRPr="00724C70">
              <w:rPr>
                <w:rFonts w:cs="Arial"/>
                <w:sz w:val="18"/>
              </w:rPr>
              <w:t>Full</w:t>
            </w:r>
          </w:p>
        </w:tc>
      </w:tr>
      <w:tr w:rsidR="00724C70" w:rsidRPr="00724C70" w14:paraId="5D31237F" w14:textId="77777777" w:rsidTr="00041161">
        <w:trPr>
          <w:trHeight w:val="300"/>
        </w:trPr>
        <w:tc>
          <w:tcPr>
            <w:tcW w:w="1037" w:type="dxa"/>
            <w:vMerge/>
            <w:noWrap/>
            <w:hideMark/>
          </w:tcPr>
          <w:p w14:paraId="0384AAF6" w14:textId="77777777" w:rsidR="00724C70" w:rsidRPr="00724C70" w:rsidRDefault="00724C70" w:rsidP="00041161">
            <w:pPr>
              <w:spacing w:before="40" w:after="40"/>
              <w:rPr>
                <w:rFonts w:cs="Arial"/>
                <w:sz w:val="18"/>
              </w:rPr>
            </w:pPr>
          </w:p>
        </w:tc>
        <w:tc>
          <w:tcPr>
            <w:tcW w:w="1510" w:type="dxa"/>
            <w:vMerge/>
            <w:noWrap/>
            <w:hideMark/>
          </w:tcPr>
          <w:p w14:paraId="139F6175" w14:textId="77777777" w:rsidR="00724C70" w:rsidRPr="00724C70" w:rsidRDefault="00724C70" w:rsidP="00041161">
            <w:pPr>
              <w:spacing w:before="40" w:after="40"/>
              <w:rPr>
                <w:rFonts w:cs="Arial"/>
                <w:sz w:val="18"/>
              </w:rPr>
            </w:pPr>
          </w:p>
        </w:tc>
        <w:tc>
          <w:tcPr>
            <w:tcW w:w="1264" w:type="dxa"/>
            <w:vMerge/>
            <w:noWrap/>
            <w:hideMark/>
          </w:tcPr>
          <w:p w14:paraId="646A80EC" w14:textId="77777777" w:rsidR="00724C70" w:rsidRPr="00724C70" w:rsidRDefault="00724C70" w:rsidP="00041161">
            <w:pPr>
              <w:spacing w:before="40" w:after="40"/>
              <w:rPr>
                <w:rFonts w:cs="Arial"/>
                <w:sz w:val="18"/>
              </w:rPr>
            </w:pPr>
          </w:p>
        </w:tc>
        <w:tc>
          <w:tcPr>
            <w:tcW w:w="979" w:type="dxa"/>
            <w:vMerge/>
            <w:noWrap/>
            <w:hideMark/>
          </w:tcPr>
          <w:p w14:paraId="64E0B925" w14:textId="77777777" w:rsidR="00724C70" w:rsidRPr="00724C70" w:rsidRDefault="00724C70" w:rsidP="00041161">
            <w:pPr>
              <w:spacing w:before="40" w:after="40"/>
              <w:rPr>
                <w:rFonts w:cs="Arial"/>
                <w:sz w:val="18"/>
              </w:rPr>
            </w:pPr>
          </w:p>
        </w:tc>
        <w:tc>
          <w:tcPr>
            <w:tcW w:w="1686" w:type="dxa"/>
            <w:noWrap/>
            <w:hideMark/>
          </w:tcPr>
          <w:p w14:paraId="1C2BB15C" w14:textId="77777777" w:rsidR="00724C70" w:rsidRPr="00724C70" w:rsidRDefault="00724C70" w:rsidP="00041161">
            <w:pPr>
              <w:spacing w:before="40" w:after="40"/>
              <w:rPr>
                <w:rFonts w:cs="Arial"/>
                <w:sz w:val="18"/>
              </w:rPr>
            </w:pPr>
            <w:r w:rsidRPr="00724C70">
              <w:rPr>
                <w:rFonts w:cs="Arial"/>
                <w:sz w:val="18"/>
              </w:rPr>
              <w:t>Absent paid with permission</w:t>
            </w:r>
          </w:p>
        </w:tc>
        <w:tc>
          <w:tcPr>
            <w:tcW w:w="1403" w:type="dxa"/>
            <w:noWrap/>
            <w:hideMark/>
          </w:tcPr>
          <w:p w14:paraId="533FE5FF" w14:textId="77777777" w:rsidR="00724C70" w:rsidRPr="00724C70" w:rsidRDefault="00724C70" w:rsidP="00041161">
            <w:pPr>
              <w:spacing w:before="40" w:after="40"/>
              <w:rPr>
                <w:rFonts w:cs="Arial"/>
                <w:sz w:val="18"/>
              </w:rPr>
            </w:pPr>
            <w:r w:rsidRPr="00724C70">
              <w:rPr>
                <w:rFonts w:cs="Arial"/>
                <w:sz w:val="18"/>
              </w:rPr>
              <w:t>Childcare within policy</w:t>
            </w:r>
          </w:p>
        </w:tc>
        <w:tc>
          <w:tcPr>
            <w:tcW w:w="1047" w:type="dxa"/>
            <w:noWrap/>
            <w:hideMark/>
          </w:tcPr>
          <w:p w14:paraId="55673DBA"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74B7FD75" w14:textId="77777777" w:rsidR="00724C70" w:rsidRPr="00724C70" w:rsidRDefault="00724C70" w:rsidP="00041161">
            <w:pPr>
              <w:spacing w:before="40" w:after="40"/>
              <w:rPr>
                <w:rFonts w:cs="Arial"/>
                <w:sz w:val="18"/>
              </w:rPr>
            </w:pPr>
            <w:r w:rsidRPr="00724C70">
              <w:rPr>
                <w:rFonts w:cs="Arial"/>
                <w:sz w:val="18"/>
              </w:rPr>
              <w:t>Children sick. No Childcare</w:t>
            </w:r>
          </w:p>
        </w:tc>
        <w:tc>
          <w:tcPr>
            <w:tcW w:w="1134" w:type="dxa"/>
            <w:noWrap/>
            <w:hideMark/>
          </w:tcPr>
          <w:p w14:paraId="51835921" w14:textId="77777777" w:rsidR="00724C70" w:rsidRPr="00724C70" w:rsidRDefault="00724C70" w:rsidP="00041161">
            <w:pPr>
              <w:spacing w:before="40" w:after="40"/>
              <w:rPr>
                <w:rFonts w:cs="Arial"/>
                <w:sz w:val="18"/>
              </w:rPr>
            </w:pPr>
            <w:r w:rsidRPr="00724C70">
              <w:rPr>
                <w:rFonts w:cs="Arial"/>
                <w:sz w:val="18"/>
              </w:rPr>
              <w:t>1</w:t>
            </w:r>
          </w:p>
        </w:tc>
        <w:tc>
          <w:tcPr>
            <w:tcW w:w="903" w:type="dxa"/>
            <w:noWrap/>
            <w:hideMark/>
          </w:tcPr>
          <w:p w14:paraId="36FF28EC" w14:textId="77777777" w:rsidR="00724C70" w:rsidRPr="00724C70" w:rsidRDefault="00724C70" w:rsidP="00041161">
            <w:pPr>
              <w:spacing w:before="40" w:after="40"/>
              <w:rPr>
                <w:rFonts w:cs="Arial"/>
                <w:sz w:val="18"/>
              </w:rPr>
            </w:pPr>
            <w:r w:rsidRPr="00724C70">
              <w:rPr>
                <w:rFonts w:cs="Arial"/>
                <w:sz w:val="18"/>
              </w:rPr>
              <w:t>07/06/19</w:t>
            </w:r>
          </w:p>
        </w:tc>
        <w:tc>
          <w:tcPr>
            <w:tcW w:w="903" w:type="dxa"/>
            <w:noWrap/>
            <w:hideMark/>
          </w:tcPr>
          <w:p w14:paraId="75D1A8B8" w14:textId="77777777" w:rsidR="00724C70" w:rsidRPr="00724C70" w:rsidRDefault="00724C70" w:rsidP="00041161">
            <w:pPr>
              <w:spacing w:before="40" w:after="40"/>
              <w:rPr>
                <w:rFonts w:cs="Arial"/>
                <w:sz w:val="18"/>
              </w:rPr>
            </w:pPr>
            <w:r w:rsidRPr="00724C70">
              <w:rPr>
                <w:rFonts w:cs="Arial"/>
                <w:sz w:val="18"/>
              </w:rPr>
              <w:t>07/06/19</w:t>
            </w:r>
          </w:p>
        </w:tc>
        <w:tc>
          <w:tcPr>
            <w:tcW w:w="803" w:type="dxa"/>
            <w:noWrap/>
            <w:hideMark/>
          </w:tcPr>
          <w:p w14:paraId="07428386" w14:textId="77777777" w:rsidR="00724C70" w:rsidRPr="00724C70" w:rsidRDefault="00724C70" w:rsidP="00041161">
            <w:pPr>
              <w:spacing w:before="40" w:after="40"/>
              <w:rPr>
                <w:rFonts w:cs="Arial"/>
                <w:sz w:val="18"/>
              </w:rPr>
            </w:pPr>
            <w:r w:rsidRPr="00724C70">
              <w:rPr>
                <w:rFonts w:cs="Arial"/>
                <w:sz w:val="18"/>
              </w:rPr>
              <w:t>Teacher</w:t>
            </w:r>
          </w:p>
        </w:tc>
        <w:tc>
          <w:tcPr>
            <w:tcW w:w="935" w:type="dxa"/>
            <w:noWrap/>
            <w:hideMark/>
          </w:tcPr>
          <w:p w14:paraId="1DBC55B8" w14:textId="77777777" w:rsidR="00724C70" w:rsidRPr="00724C70" w:rsidRDefault="00724C70" w:rsidP="00041161">
            <w:pPr>
              <w:spacing w:before="40" w:after="40"/>
              <w:rPr>
                <w:rFonts w:cs="Arial"/>
                <w:sz w:val="18"/>
              </w:rPr>
            </w:pPr>
            <w:r w:rsidRPr="00724C70">
              <w:rPr>
                <w:rFonts w:cs="Arial"/>
                <w:sz w:val="18"/>
              </w:rPr>
              <w:t>Full</w:t>
            </w:r>
          </w:p>
        </w:tc>
      </w:tr>
      <w:tr w:rsidR="00724C70" w:rsidRPr="00724C70" w14:paraId="6684C41B" w14:textId="77777777" w:rsidTr="00041161">
        <w:trPr>
          <w:trHeight w:val="300"/>
        </w:trPr>
        <w:tc>
          <w:tcPr>
            <w:tcW w:w="1037" w:type="dxa"/>
            <w:vMerge/>
            <w:noWrap/>
            <w:hideMark/>
          </w:tcPr>
          <w:p w14:paraId="412BAD0F" w14:textId="77777777" w:rsidR="00724C70" w:rsidRPr="00724C70" w:rsidRDefault="00724C70" w:rsidP="00041161">
            <w:pPr>
              <w:spacing w:before="40" w:after="40"/>
              <w:rPr>
                <w:rFonts w:cs="Arial"/>
                <w:sz w:val="18"/>
              </w:rPr>
            </w:pPr>
          </w:p>
        </w:tc>
        <w:tc>
          <w:tcPr>
            <w:tcW w:w="1510" w:type="dxa"/>
            <w:vMerge/>
            <w:noWrap/>
            <w:hideMark/>
          </w:tcPr>
          <w:p w14:paraId="439ADDD5" w14:textId="77777777" w:rsidR="00724C70" w:rsidRPr="00724C70" w:rsidRDefault="00724C70" w:rsidP="00041161">
            <w:pPr>
              <w:spacing w:before="40" w:after="40"/>
              <w:rPr>
                <w:rFonts w:cs="Arial"/>
                <w:sz w:val="18"/>
              </w:rPr>
            </w:pPr>
          </w:p>
        </w:tc>
        <w:tc>
          <w:tcPr>
            <w:tcW w:w="1264" w:type="dxa"/>
            <w:vMerge/>
            <w:noWrap/>
            <w:hideMark/>
          </w:tcPr>
          <w:p w14:paraId="273D15DD" w14:textId="77777777" w:rsidR="00724C70" w:rsidRPr="00724C70" w:rsidRDefault="00724C70" w:rsidP="00041161">
            <w:pPr>
              <w:spacing w:before="40" w:after="40"/>
              <w:rPr>
                <w:rFonts w:cs="Arial"/>
                <w:sz w:val="18"/>
              </w:rPr>
            </w:pPr>
          </w:p>
        </w:tc>
        <w:tc>
          <w:tcPr>
            <w:tcW w:w="979" w:type="dxa"/>
            <w:vMerge/>
            <w:noWrap/>
            <w:hideMark/>
          </w:tcPr>
          <w:p w14:paraId="6D7C7ED2" w14:textId="77777777" w:rsidR="00724C70" w:rsidRPr="00724C70" w:rsidRDefault="00724C70" w:rsidP="00041161">
            <w:pPr>
              <w:spacing w:before="40" w:after="40"/>
              <w:rPr>
                <w:rFonts w:cs="Arial"/>
                <w:sz w:val="18"/>
              </w:rPr>
            </w:pPr>
          </w:p>
        </w:tc>
        <w:tc>
          <w:tcPr>
            <w:tcW w:w="1686" w:type="dxa"/>
            <w:noWrap/>
            <w:hideMark/>
          </w:tcPr>
          <w:p w14:paraId="5C1A3FB0" w14:textId="77777777" w:rsidR="00724C70" w:rsidRPr="00724C70" w:rsidRDefault="00724C70" w:rsidP="00041161">
            <w:pPr>
              <w:spacing w:before="40" w:after="40"/>
              <w:rPr>
                <w:rFonts w:cs="Arial"/>
                <w:sz w:val="18"/>
              </w:rPr>
            </w:pPr>
            <w:r w:rsidRPr="00724C70">
              <w:rPr>
                <w:rFonts w:cs="Arial"/>
                <w:sz w:val="18"/>
              </w:rPr>
              <w:t>Absent paid with permission</w:t>
            </w:r>
          </w:p>
        </w:tc>
        <w:tc>
          <w:tcPr>
            <w:tcW w:w="1403" w:type="dxa"/>
            <w:noWrap/>
            <w:hideMark/>
          </w:tcPr>
          <w:p w14:paraId="760A3773" w14:textId="77777777" w:rsidR="00724C70" w:rsidRPr="00724C70" w:rsidRDefault="00724C70" w:rsidP="00041161">
            <w:pPr>
              <w:spacing w:before="40" w:after="40"/>
              <w:rPr>
                <w:rFonts w:cs="Arial"/>
                <w:sz w:val="18"/>
              </w:rPr>
            </w:pPr>
            <w:r w:rsidRPr="00724C70">
              <w:rPr>
                <w:rFonts w:cs="Arial"/>
                <w:sz w:val="18"/>
              </w:rPr>
              <w:t> </w:t>
            </w:r>
          </w:p>
        </w:tc>
        <w:tc>
          <w:tcPr>
            <w:tcW w:w="1047" w:type="dxa"/>
            <w:noWrap/>
            <w:hideMark/>
          </w:tcPr>
          <w:p w14:paraId="00FE21EE"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30685159" w14:textId="77777777" w:rsidR="00724C70" w:rsidRPr="00724C70" w:rsidRDefault="00724C70" w:rsidP="00041161">
            <w:pPr>
              <w:spacing w:before="40" w:after="40"/>
              <w:rPr>
                <w:rFonts w:cs="Arial"/>
                <w:sz w:val="18"/>
              </w:rPr>
            </w:pPr>
            <w:r w:rsidRPr="00724C70">
              <w:rPr>
                <w:rFonts w:cs="Arial"/>
                <w:sz w:val="18"/>
              </w:rPr>
              <w:t>Interview</w:t>
            </w:r>
          </w:p>
        </w:tc>
        <w:tc>
          <w:tcPr>
            <w:tcW w:w="1134" w:type="dxa"/>
            <w:noWrap/>
            <w:hideMark/>
          </w:tcPr>
          <w:p w14:paraId="2D058B6A" w14:textId="77777777" w:rsidR="00724C70" w:rsidRPr="00724C70" w:rsidRDefault="00724C70" w:rsidP="00041161">
            <w:pPr>
              <w:spacing w:before="40" w:after="40"/>
              <w:rPr>
                <w:rFonts w:cs="Arial"/>
                <w:sz w:val="18"/>
              </w:rPr>
            </w:pPr>
            <w:r w:rsidRPr="00724C70">
              <w:rPr>
                <w:rFonts w:cs="Arial"/>
                <w:sz w:val="18"/>
              </w:rPr>
              <w:t>1</w:t>
            </w:r>
          </w:p>
        </w:tc>
        <w:tc>
          <w:tcPr>
            <w:tcW w:w="903" w:type="dxa"/>
            <w:noWrap/>
            <w:hideMark/>
          </w:tcPr>
          <w:p w14:paraId="48C23CCF" w14:textId="77777777" w:rsidR="00724C70" w:rsidRPr="00724C70" w:rsidRDefault="00724C70" w:rsidP="00041161">
            <w:pPr>
              <w:spacing w:before="40" w:after="40"/>
              <w:rPr>
                <w:rFonts w:cs="Arial"/>
                <w:sz w:val="18"/>
              </w:rPr>
            </w:pPr>
            <w:r w:rsidRPr="00724C70">
              <w:rPr>
                <w:rFonts w:cs="Arial"/>
                <w:sz w:val="18"/>
              </w:rPr>
              <w:t>02/07/19</w:t>
            </w:r>
          </w:p>
        </w:tc>
        <w:tc>
          <w:tcPr>
            <w:tcW w:w="903" w:type="dxa"/>
            <w:noWrap/>
            <w:hideMark/>
          </w:tcPr>
          <w:p w14:paraId="5EA3A47B" w14:textId="77777777" w:rsidR="00724C70" w:rsidRPr="00724C70" w:rsidRDefault="00724C70" w:rsidP="00041161">
            <w:pPr>
              <w:spacing w:before="40" w:after="40"/>
              <w:rPr>
                <w:rFonts w:cs="Arial"/>
                <w:sz w:val="18"/>
              </w:rPr>
            </w:pPr>
            <w:r w:rsidRPr="00724C70">
              <w:rPr>
                <w:rFonts w:cs="Arial"/>
                <w:sz w:val="18"/>
              </w:rPr>
              <w:t>02/07/19</w:t>
            </w:r>
          </w:p>
        </w:tc>
        <w:tc>
          <w:tcPr>
            <w:tcW w:w="803" w:type="dxa"/>
            <w:noWrap/>
            <w:hideMark/>
          </w:tcPr>
          <w:p w14:paraId="46E9EB95" w14:textId="77777777" w:rsidR="00724C70" w:rsidRPr="00724C70" w:rsidRDefault="00724C70" w:rsidP="00041161">
            <w:pPr>
              <w:spacing w:before="40" w:after="40"/>
              <w:rPr>
                <w:rFonts w:cs="Arial"/>
                <w:sz w:val="18"/>
              </w:rPr>
            </w:pPr>
            <w:r w:rsidRPr="00724C70">
              <w:rPr>
                <w:rFonts w:cs="Arial"/>
                <w:sz w:val="18"/>
              </w:rPr>
              <w:t>Teacher</w:t>
            </w:r>
          </w:p>
        </w:tc>
        <w:tc>
          <w:tcPr>
            <w:tcW w:w="935" w:type="dxa"/>
            <w:noWrap/>
            <w:hideMark/>
          </w:tcPr>
          <w:p w14:paraId="16FF985C" w14:textId="77777777" w:rsidR="00724C70" w:rsidRPr="00724C70" w:rsidRDefault="00724C70" w:rsidP="00041161">
            <w:pPr>
              <w:spacing w:before="40" w:after="40"/>
              <w:rPr>
                <w:rFonts w:cs="Arial"/>
                <w:sz w:val="18"/>
              </w:rPr>
            </w:pPr>
            <w:r w:rsidRPr="00724C70">
              <w:rPr>
                <w:rFonts w:cs="Arial"/>
                <w:sz w:val="18"/>
              </w:rPr>
              <w:t>Full</w:t>
            </w:r>
          </w:p>
        </w:tc>
      </w:tr>
      <w:tr w:rsidR="00724C70" w:rsidRPr="00724C70" w14:paraId="670E4AB2" w14:textId="77777777" w:rsidTr="00041161">
        <w:trPr>
          <w:trHeight w:val="300"/>
        </w:trPr>
        <w:tc>
          <w:tcPr>
            <w:tcW w:w="1037" w:type="dxa"/>
            <w:noWrap/>
            <w:hideMark/>
          </w:tcPr>
          <w:p w14:paraId="0E6432FA" w14:textId="77777777" w:rsidR="00724C70" w:rsidRPr="00724C70" w:rsidRDefault="00724C70" w:rsidP="00041161">
            <w:pPr>
              <w:spacing w:before="40" w:after="40"/>
              <w:rPr>
                <w:rFonts w:cs="Arial"/>
                <w:sz w:val="18"/>
              </w:rPr>
            </w:pPr>
            <w:r w:rsidRPr="00724C70">
              <w:rPr>
                <w:rFonts w:cs="Arial"/>
                <w:sz w:val="18"/>
              </w:rPr>
              <w:t>E998002</w:t>
            </w:r>
          </w:p>
        </w:tc>
        <w:tc>
          <w:tcPr>
            <w:tcW w:w="1510" w:type="dxa"/>
            <w:noWrap/>
            <w:hideMark/>
          </w:tcPr>
          <w:p w14:paraId="35045B44" w14:textId="77777777" w:rsidR="00724C70" w:rsidRPr="00724C70" w:rsidRDefault="00724C70" w:rsidP="00041161">
            <w:pPr>
              <w:spacing w:before="40" w:after="40"/>
              <w:rPr>
                <w:rFonts w:cs="Arial"/>
                <w:sz w:val="18"/>
              </w:rPr>
            </w:pPr>
            <w:r w:rsidRPr="00724C70">
              <w:rPr>
                <w:rFonts w:cs="Arial"/>
                <w:sz w:val="18"/>
              </w:rPr>
              <w:t>Rosie McGuire</w:t>
            </w:r>
          </w:p>
        </w:tc>
        <w:tc>
          <w:tcPr>
            <w:tcW w:w="1264" w:type="dxa"/>
            <w:noWrap/>
            <w:hideMark/>
          </w:tcPr>
          <w:p w14:paraId="032E0D42" w14:textId="77777777" w:rsidR="00724C70" w:rsidRPr="00724C70" w:rsidRDefault="00724C70" w:rsidP="00041161">
            <w:pPr>
              <w:spacing w:before="40" w:after="40"/>
              <w:rPr>
                <w:rFonts w:cs="Arial"/>
                <w:sz w:val="18"/>
              </w:rPr>
            </w:pPr>
            <w:r w:rsidRPr="00724C70">
              <w:rPr>
                <w:rFonts w:cs="Arial"/>
                <w:sz w:val="18"/>
              </w:rPr>
              <w:t>AB******C</w:t>
            </w:r>
          </w:p>
        </w:tc>
        <w:tc>
          <w:tcPr>
            <w:tcW w:w="979" w:type="dxa"/>
            <w:noWrap/>
            <w:hideMark/>
          </w:tcPr>
          <w:p w14:paraId="18BF5061" w14:textId="77777777" w:rsidR="00724C70" w:rsidRPr="00724C70" w:rsidRDefault="00724C70" w:rsidP="00041161">
            <w:pPr>
              <w:spacing w:before="40" w:after="40"/>
              <w:rPr>
                <w:rFonts w:cs="Arial"/>
                <w:sz w:val="18"/>
              </w:rPr>
            </w:pPr>
            <w:r w:rsidRPr="00724C70">
              <w:rPr>
                <w:rFonts w:cs="Arial"/>
                <w:sz w:val="18"/>
              </w:rPr>
              <w:t>01/06/66</w:t>
            </w:r>
          </w:p>
        </w:tc>
        <w:tc>
          <w:tcPr>
            <w:tcW w:w="1686" w:type="dxa"/>
            <w:noWrap/>
            <w:hideMark/>
          </w:tcPr>
          <w:p w14:paraId="7E7B63F1" w14:textId="77777777" w:rsidR="00724C70" w:rsidRPr="00724C70" w:rsidRDefault="00724C70" w:rsidP="00041161">
            <w:pPr>
              <w:spacing w:before="40" w:after="40"/>
              <w:rPr>
                <w:rFonts w:cs="Arial"/>
                <w:sz w:val="18"/>
              </w:rPr>
            </w:pPr>
            <w:r w:rsidRPr="00724C70">
              <w:rPr>
                <w:rFonts w:cs="Arial"/>
                <w:sz w:val="18"/>
              </w:rPr>
              <w:t>General Illness</w:t>
            </w:r>
          </w:p>
        </w:tc>
        <w:tc>
          <w:tcPr>
            <w:tcW w:w="1403" w:type="dxa"/>
            <w:noWrap/>
            <w:hideMark/>
          </w:tcPr>
          <w:p w14:paraId="5EB60910" w14:textId="77777777" w:rsidR="00724C70" w:rsidRPr="00724C70" w:rsidRDefault="00724C70" w:rsidP="00041161">
            <w:pPr>
              <w:spacing w:before="40" w:after="40"/>
              <w:rPr>
                <w:rFonts w:cs="Arial"/>
                <w:sz w:val="18"/>
              </w:rPr>
            </w:pPr>
            <w:r w:rsidRPr="00724C70">
              <w:rPr>
                <w:rFonts w:cs="Arial"/>
                <w:sz w:val="18"/>
              </w:rPr>
              <w:t> </w:t>
            </w:r>
          </w:p>
        </w:tc>
        <w:tc>
          <w:tcPr>
            <w:tcW w:w="1047" w:type="dxa"/>
            <w:noWrap/>
            <w:hideMark/>
          </w:tcPr>
          <w:p w14:paraId="0886960A"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2E36AE56" w14:textId="77777777" w:rsidR="00724C70" w:rsidRPr="00724C70" w:rsidRDefault="00724C70" w:rsidP="00041161">
            <w:pPr>
              <w:spacing w:before="40" w:after="40"/>
              <w:rPr>
                <w:rFonts w:cs="Arial"/>
                <w:sz w:val="18"/>
              </w:rPr>
            </w:pPr>
            <w:r w:rsidRPr="00724C70">
              <w:rPr>
                <w:rFonts w:cs="Arial"/>
                <w:sz w:val="18"/>
              </w:rPr>
              <w:t>Swollen glands</w:t>
            </w:r>
          </w:p>
        </w:tc>
        <w:tc>
          <w:tcPr>
            <w:tcW w:w="1134" w:type="dxa"/>
            <w:noWrap/>
            <w:hideMark/>
          </w:tcPr>
          <w:p w14:paraId="02CAF5A2" w14:textId="77777777" w:rsidR="00724C70" w:rsidRPr="00724C70" w:rsidRDefault="00724C70" w:rsidP="00041161">
            <w:pPr>
              <w:spacing w:before="40" w:after="40"/>
              <w:rPr>
                <w:rFonts w:cs="Arial"/>
                <w:sz w:val="18"/>
              </w:rPr>
            </w:pPr>
            <w:r w:rsidRPr="00724C70">
              <w:rPr>
                <w:rFonts w:cs="Arial"/>
                <w:sz w:val="18"/>
              </w:rPr>
              <w:t>1</w:t>
            </w:r>
          </w:p>
        </w:tc>
        <w:tc>
          <w:tcPr>
            <w:tcW w:w="903" w:type="dxa"/>
            <w:noWrap/>
            <w:hideMark/>
          </w:tcPr>
          <w:p w14:paraId="3F3DF9E7" w14:textId="77777777" w:rsidR="00724C70" w:rsidRPr="00724C70" w:rsidRDefault="00724C70" w:rsidP="00041161">
            <w:pPr>
              <w:spacing w:before="40" w:after="40"/>
              <w:rPr>
                <w:rFonts w:cs="Arial"/>
                <w:sz w:val="18"/>
              </w:rPr>
            </w:pPr>
            <w:r w:rsidRPr="00724C70">
              <w:rPr>
                <w:rFonts w:cs="Arial"/>
                <w:sz w:val="18"/>
              </w:rPr>
              <w:t>01/04/19</w:t>
            </w:r>
          </w:p>
        </w:tc>
        <w:tc>
          <w:tcPr>
            <w:tcW w:w="903" w:type="dxa"/>
            <w:noWrap/>
            <w:hideMark/>
          </w:tcPr>
          <w:p w14:paraId="47A8F9A6" w14:textId="77777777" w:rsidR="00724C70" w:rsidRPr="00724C70" w:rsidRDefault="00724C70" w:rsidP="00041161">
            <w:pPr>
              <w:spacing w:before="40" w:after="40"/>
              <w:rPr>
                <w:rFonts w:cs="Arial"/>
                <w:sz w:val="18"/>
              </w:rPr>
            </w:pPr>
            <w:r w:rsidRPr="00724C70">
              <w:rPr>
                <w:rFonts w:cs="Arial"/>
                <w:sz w:val="18"/>
              </w:rPr>
              <w:t>01/04/19</w:t>
            </w:r>
          </w:p>
        </w:tc>
        <w:tc>
          <w:tcPr>
            <w:tcW w:w="803" w:type="dxa"/>
            <w:noWrap/>
            <w:hideMark/>
          </w:tcPr>
          <w:p w14:paraId="387E20E8" w14:textId="77777777" w:rsidR="00724C70" w:rsidRPr="00724C70" w:rsidRDefault="00724C70" w:rsidP="00041161">
            <w:pPr>
              <w:spacing w:before="40" w:after="40"/>
              <w:rPr>
                <w:rFonts w:cs="Arial"/>
                <w:sz w:val="18"/>
              </w:rPr>
            </w:pPr>
            <w:r w:rsidRPr="00724C70">
              <w:rPr>
                <w:rFonts w:cs="Arial"/>
                <w:sz w:val="18"/>
              </w:rPr>
              <w:t>Teacher</w:t>
            </w:r>
          </w:p>
        </w:tc>
        <w:tc>
          <w:tcPr>
            <w:tcW w:w="935" w:type="dxa"/>
            <w:noWrap/>
            <w:hideMark/>
          </w:tcPr>
          <w:p w14:paraId="59C148AF" w14:textId="77777777" w:rsidR="00724C70" w:rsidRPr="00724C70" w:rsidRDefault="00724C70" w:rsidP="00041161">
            <w:pPr>
              <w:spacing w:before="40" w:after="40"/>
              <w:rPr>
                <w:rFonts w:cs="Arial"/>
                <w:sz w:val="18"/>
              </w:rPr>
            </w:pPr>
            <w:r w:rsidRPr="00724C70">
              <w:rPr>
                <w:rFonts w:cs="Arial"/>
                <w:sz w:val="18"/>
              </w:rPr>
              <w:t>Full</w:t>
            </w:r>
          </w:p>
        </w:tc>
      </w:tr>
      <w:tr w:rsidR="00724C70" w:rsidRPr="00724C70" w14:paraId="3737A577" w14:textId="77777777" w:rsidTr="00041161">
        <w:trPr>
          <w:trHeight w:val="300"/>
        </w:trPr>
        <w:tc>
          <w:tcPr>
            <w:tcW w:w="1037" w:type="dxa"/>
            <w:vMerge w:val="restart"/>
            <w:noWrap/>
            <w:hideMark/>
          </w:tcPr>
          <w:p w14:paraId="2A5488CC" w14:textId="77777777" w:rsidR="00724C70" w:rsidRPr="00724C70" w:rsidRDefault="00724C70" w:rsidP="00041161">
            <w:pPr>
              <w:spacing w:before="40" w:after="40"/>
              <w:rPr>
                <w:rFonts w:cs="Arial"/>
                <w:sz w:val="18"/>
              </w:rPr>
            </w:pPr>
            <w:r w:rsidRPr="00724C70">
              <w:rPr>
                <w:rFonts w:cs="Arial"/>
                <w:sz w:val="18"/>
              </w:rPr>
              <w:t>E911679</w:t>
            </w:r>
          </w:p>
          <w:p w14:paraId="0810D6CD" w14:textId="77777777" w:rsidR="00724C70" w:rsidRPr="00724C70" w:rsidRDefault="00724C70" w:rsidP="00041161">
            <w:pPr>
              <w:spacing w:before="40" w:after="40"/>
              <w:rPr>
                <w:rFonts w:cs="Arial"/>
                <w:sz w:val="18"/>
              </w:rPr>
            </w:pPr>
            <w:r w:rsidRPr="00724C70">
              <w:rPr>
                <w:rFonts w:cs="Arial"/>
                <w:sz w:val="18"/>
              </w:rPr>
              <w:t> </w:t>
            </w:r>
          </w:p>
        </w:tc>
        <w:tc>
          <w:tcPr>
            <w:tcW w:w="1510" w:type="dxa"/>
            <w:vMerge w:val="restart"/>
            <w:noWrap/>
            <w:hideMark/>
          </w:tcPr>
          <w:p w14:paraId="090D1E0A" w14:textId="77777777" w:rsidR="00724C70" w:rsidRPr="00724C70" w:rsidRDefault="00724C70" w:rsidP="00041161">
            <w:pPr>
              <w:spacing w:before="40" w:after="40"/>
              <w:rPr>
                <w:rFonts w:cs="Arial"/>
                <w:sz w:val="18"/>
              </w:rPr>
            </w:pPr>
            <w:r w:rsidRPr="00724C70">
              <w:rPr>
                <w:rFonts w:cs="Arial"/>
                <w:sz w:val="18"/>
              </w:rPr>
              <w:t>Jack Roberts</w:t>
            </w:r>
          </w:p>
          <w:p w14:paraId="57461583" w14:textId="77777777" w:rsidR="00724C70" w:rsidRPr="00724C70" w:rsidRDefault="00724C70" w:rsidP="00041161">
            <w:pPr>
              <w:spacing w:before="40" w:after="40"/>
              <w:rPr>
                <w:rFonts w:cs="Arial"/>
                <w:sz w:val="18"/>
              </w:rPr>
            </w:pPr>
            <w:r w:rsidRPr="00724C70">
              <w:rPr>
                <w:rFonts w:cs="Arial"/>
                <w:sz w:val="18"/>
              </w:rPr>
              <w:t> </w:t>
            </w:r>
          </w:p>
        </w:tc>
        <w:tc>
          <w:tcPr>
            <w:tcW w:w="1264" w:type="dxa"/>
            <w:vMerge w:val="restart"/>
            <w:noWrap/>
            <w:hideMark/>
          </w:tcPr>
          <w:p w14:paraId="36B41F0D" w14:textId="77777777" w:rsidR="00724C70" w:rsidRPr="00724C70" w:rsidRDefault="00724C70" w:rsidP="00041161">
            <w:pPr>
              <w:spacing w:before="40" w:after="40"/>
              <w:rPr>
                <w:rFonts w:cs="Arial"/>
                <w:sz w:val="18"/>
              </w:rPr>
            </w:pPr>
            <w:r w:rsidRPr="00724C70">
              <w:rPr>
                <w:rFonts w:cs="Arial"/>
                <w:sz w:val="18"/>
              </w:rPr>
              <w:t>AB******C</w:t>
            </w:r>
          </w:p>
          <w:p w14:paraId="3718151B" w14:textId="77777777" w:rsidR="00724C70" w:rsidRPr="00724C70" w:rsidRDefault="00724C70" w:rsidP="00041161">
            <w:pPr>
              <w:spacing w:before="40" w:after="40"/>
              <w:rPr>
                <w:rFonts w:cs="Arial"/>
                <w:sz w:val="18"/>
              </w:rPr>
            </w:pPr>
            <w:r w:rsidRPr="00724C70">
              <w:rPr>
                <w:rFonts w:cs="Arial"/>
                <w:sz w:val="18"/>
              </w:rPr>
              <w:t> </w:t>
            </w:r>
          </w:p>
        </w:tc>
        <w:tc>
          <w:tcPr>
            <w:tcW w:w="979" w:type="dxa"/>
            <w:vMerge w:val="restart"/>
            <w:noWrap/>
            <w:hideMark/>
          </w:tcPr>
          <w:p w14:paraId="31EE8F6A" w14:textId="77777777" w:rsidR="00724C70" w:rsidRPr="00724C70" w:rsidRDefault="00724C70" w:rsidP="00041161">
            <w:pPr>
              <w:spacing w:before="40" w:after="40"/>
              <w:rPr>
                <w:rFonts w:cs="Arial"/>
                <w:sz w:val="18"/>
              </w:rPr>
            </w:pPr>
            <w:r w:rsidRPr="00724C70">
              <w:rPr>
                <w:rFonts w:cs="Arial"/>
                <w:sz w:val="18"/>
              </w:rPr>
              <w:t>01/09/63</w:t>
            </w:r>
          </w:p>
          <w:p w14:paraId="2800B0D9" w14:textId="77777777" w:rsidR="00724C70" w:rsidRPr="00724C70" w:rsidRDefault="00724C70" w:rsidP="00041161">
            <w:pPr>
              <w:spacing w:before="40" w:after="40"/>
              <w:rPr>
                <w:rFonts w:cs="Arial"/>
                <w:sz w:val="18"/>
              </w:rPr>
            </w:pPr>
            <w:r w:rsidRPr="00724C70">
              <w:rPr>
                <w:rFonts w:cs="Arial"/>
                <w:sz w:val="18"/>
              </w:rPr>
              <w:t> </w:t>
            </w:r>
          </w:p>
        </w:tc>
        <w:tc>
          <w:tcPr>
            <w:tcW w:w="1686" w:type="dxa"/>
            <w:noWrap/>
            <w:hideMark/>
          </w:tcPr>
          <w:p w14:paraId="3D8D386B" w14:textId="77777777" w:rsidR="00724C70" w:rsidRPr="00724C70" w:rsidRDefault="00724C70" w:rsidP="00041161">
            <w:pPr>
              <w:spacing w:before="40" w:after="40"/>
              <w:rPr>
                <w:rFonts w:cs="Arial"/>
                <w:sz w:val="18"/>
              </w:rPr>
            </w:pPr>
            <w:r w:rsidRPr="00724C70">
              <w:rPr>
                <w:rFonts w:cs="Arial"/>
                <w:sz w:val="18"/>
              </w:rPr>
              <w:t>Absent paid with permission</w:t>
            </w:r>
          </w:p>
        </w:tc>
        <w:tc>
          <w:tcPr>
            <w:tcW w:w="1403" w:type="dxa"/>
            <w:noWrap/>
            <w:hideMark/>
          </w:tcPr>
          <w:p w14:paraId="6DBA3490" w14:textId="77777777" w:rsidR="00724C70" w:rsidRPr="00724C70" w:rsidRDefault="00724C70" w:rsidP="00041161">
            <w:pPr>
              <w:spacing w:before="40" w:after="40"/>
              <w:rPr>
                <w:rFonts w:cs="Arial"/>
                <w:sz w:val="18"/>
              </w:rPr>
            </w:pPr>
            <w:r w:rsidRPr="00724C70">
              <w:rPr>
                <w:rFonts w:cs="Arial"/>
                <w:sz w:val="18"/>
              </w:rPr>
              <w:t>Bereavement</w:t>
            </w:r>
          </w:p>
        </w:tc>
        <w:tc>
          <w:tcPr>
            <w:tcW w:w="1047" w:type="dxa"/>
            <w:noWrap/>
            <w:hideMark/>
          </w:tcPr>
          <w:p w14:paraId="1B7F7465"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03A118BE" w14:textId="77777777" w:rsidR="00724C70" w:rsidRPr="00724C70" w:rsidRDefault="00724C70" w:rsidP="00041161">
            <w:pPr>
              <w:spacing w:before="40" w:after="40"/>
              <w:rPr>
                <w:rFonts w:cs="Arial"/>
                <w:sz w:val="18"/>
              </w:rPr>
            </w:pPr>
            <w:r w:rsidRPr="00724C70">
              <w:rPr>
                <w:rFonts w:cs="Arial"/>
                <w:sz w:val="18"/>
              </w:rPr>
              <w:t>Father passed away</w:t>
            </w:r>
          </w:p>
        </w:tc>
        <w:tc>
          <w:tcPr>
            <w:tcW w:w="1134" w:type="dxa"/>
            <w:noWrap/>
            <w:hideMark/>
          </w:tcPr>
          <w:p w14:paraId="563EE087" w14:textId="77777777" w:rsidR="00724C70" w:rsidRPr="00724C70" w:rsidRDefault="00724C70" w:rsidP="00041161">
            <w:pPr>
              <w:spacing w:before="40" w:after="40"/>
              <w:rPr>
                <w:rFonts w:cs="Arial"/>
                <w:sz w:val="18"/>
              </w:rPr>
            </w:pPr>
            <w:r w:rsidRPr="00724C70">
              <w:rPr>
                <w:rFonts w:cs="Arial"/>
                <w:sz w:val="18"/>
              </w:rPr>
              <w:t>1</w:t>
            </w:r>
          </w:p>
        </w:tc>
        <w:tc>
          <w:tcPr>
            <w:tcW w:w="903" w:type="dxa"/>
            <w:noWrap/>
            <w:hideMark/>
          </w:tcPr>
          <w:p w14:paraId="45387B07" w14:textId="77777777" w:rsidR="00724C70" w:rsidRPr="00724C70" w:rsidRDefault="00724C70" w:rsidP="00041161">
            <w:pPr>
              <w:spacing w:before="40" w:after="40"/>
              <w:rPr>
                <w:rFonts w:cs="Arial"/>
                <w:sz w:val="18"/>
              </w:rPr>
            </w:pPr>
            <w:r w:rsidRPr="00724C70">
              <w:rPr>
                <w:rFonts w:cs="Arial"/>
                <w:sz w:val="18"/>
              </w:rPr>
              <w:t>16/07/19</w:t>
            </w:r>
          </w:p>
        </w:tc>
        <w:tc>
          <w:tcPr>
            <w:tcW w:w="903" w:type="dxa"/>
            <w:noWrap/>
            <w:hideMark/>
          </w:tcPr>
          <w:p w14:paraId="22D4892C" w14:textId="77777777" w:rsidR="00724C70" w:rsidRPr="00724C70" w:rsidRDefault="00724C70" w:rsidP="00041161">
            <w:pPr>
              <w:spacing w:before="40" w:after="40"/>
              <w:rPr>
                <w:rFonts w:cs="Arial"/>
                <w:sz w:val="18"/>
              </w:rPr>
            </w:pPr>
            <w:r w:rsidRPr="00724C70">
              <w:rPr>
                <w:rFonts w:cs="Arial"/>
                <w:sz w:val="18"/>
              </w:rPr>
              <w:t>16/07/19</w:t>
            </w:r>
          </w:p>
        </w:tc>
        <w:tc>
          <w:tcPr>
            <w:tcW w:w="803" w:type="dxa"/>
            <w:noWrap/>
            <w:hideMark/>
          </w:tcPr>
          <w:p w14:paraId="4E9F175A" w14:textId="77777777" w:rsidR="00724C70" w:rsidRPr="00724C70" w:rsidRDefault="00724C70" w:rsidP="00041161">
            <w:pPr>
              <w:spacing w:before="40" w:after="40"/>
              <w:rPr>
                <w:rFonts w:cs="Arial"/>
                <w:sz w:val="18"/>
              </w:rPr>
            </w:pPr>
            <w:r w:rsidRPr="00724C70">
              <w:rPr>
                <w:rFonts w:cs="Arial"/>
                <w:sz w:val="18"/>
              </w:rPr>
              <w:t>Support</w:t>
            </w:r>
          </w:p>
        </w:tc>
        <w:tc>
          <w:tcPr>
            <w:tcW w:w="935" w:type="dxa"/>
            <w:noWrap/>
            <w:hideMark/>
          </w:tcPr>
          <w:p w14:paraId="484FC4A4" w14:textId="77777777" w:rsidR="00724C70" w:rsidRPr="00724C70" w:rsidRDefault="00724C70" w:rsidP="00041161">
            <w:pPr>
              <w:spacing w:before="40" w:after="40"/>
              <w:rPr>
                <w:rFonts w:cs="Arial"/>
                <w:sz w:val="18"/>
              </w:rPr>
            </w:pPr>
            <w:r w:rsidRPr="00724C70">
              <w:rPr>
                <w:rFonts w:cs="Arial"/>
                <w:sz w:val="18"/>
              </w:rPr>
              <w:t>Part</w:t>
            </w:r>
          </w:p>
        </w:tc>
      </w:tr>
      <w:tr w:rsidR="00724C70" w:rsidRPr="00724C70" w14:paraId="7E0BB004" w14:textId="77777777" w:rsidTr="00041161">
        <w:trPr>
          <w:trHeight w:val="300"/>
        </w:trPr>
        <w:tc>
          <w:tcPr>
            <w:tcW w:w="1037" w:type="dxa"/>
            <w:vMerge/>
            <w:noWrap/>
            <w:hideMark/>
          </w:tcPr>
          <w:p w14:paraId="6CD3908F" w14:textId="77777777" w:rsidR="00724C70" w:rsidRPr="00724C70" w:rsidRDefault="00724C70" w:rsidP="00041161">
            <w:pPr>
              <w:spacing w:before="40" w:after="40"/>
              <w:rPr>
                <w:rFonts w:cs="Arial"/>
                <w:sz w:val="18"/>
              </w:rPr>
            </w:pPr>
          </w:p>
        </w:tc>
        <w:tc>
          <w:tcPr>
            <w:tcW w:w="1510" w:type="dxa"/>
            <w:vMerge/>
            <w:noWrap/>
            <w:hideMark/>
          </w:tcPr>
          <w:p w14:paraId="0B5D9EFC" w14:textId="77777777" w:rsidR="00724C70" w:rsidRPr="00724C70" w:rsidRDefault="00724C70" w:rsidP="00041161">
            <w:pPr>
              <w:spacing w:before="40" w:after="40"/>
              <w:rPr>
                <w:rFonts w:cs="Arial"/>
                <w:sz w:val="18"/>
              </w:rPr>
            </w:pPr>
          </w:p>
        </w:tc>
        <w:tc>
          <w:tcPr>
            <w:tcW w:w="1264" w:type="dxa"/>
            <w:vMerge/>
            <w:noWrap/>
            <w:hideMark/>
          </w:tcPr>
          <w:p w14:paraId="21A8E5B7" w14:textId="77777777" w:rsidR="00724C70" w:rsidRPr="00724C70" w:rsidRDefault="00724C70" w:rsidP="00041161">
            <w:pPr>
              <w:spacing w:before="40" w:after="40"/>
              <w:rPr>
                <w:rFonts w:cs="Arial"/>
                <w:sz w:val="18"/>
              </w:rPr>
            </w:pPr>
          </w:p>
        </w:tc>
        <w:tc>
          <w:tcPr>
            <w:tcW w:w="979" w:type="dxa"/>
            <w:vMerge/>
            <w:noWrap/>
            <w:hideMark/>
          </w:tcPr>
          <w:p w14:paraId="678171D9" w14:textId="77777777" w:rsidR="00724C70" w:rsidRPr="00724C70" w:rsidRDefault="00724C70" w:rsidP="00041161">
            <w:pPr>
              <w:spacing w:before="40" w:after="40"/>
              <w:rPr>
                <w:rFonts w:cs="Arial"/>
                <w:sz w:val="18"/>
              </w:rPr>
            </w:pPr>
          </w:p>
        </w:tc>
        <w:tc>
          <w:tcPr>
            <w:tcW w:w="1686" w:type="dxa"/>
            <w:noWrap/>
            <w:hideMark/>
          </w:tcPr>
          <w:p w14:paraId="6BF97FE6" w14:textId="77777777" w:rsidR="00724C70" w:rsidRPr="00724C70" w:rsidRDefault="00724C70" w:rsidP="00041161">
            <w:pPr>
              <w:spacing w:before="40" w:after="40"/>
              <w:rPr>
                <w:rFonts w:cs="Arial"/>
                <w:sz w:val="18"/>
              </w:rPr>
            </w:pPr>
            <w:r w:rsidRPr="00724C70">
              <w:rPr>
                <w:rFonts w:cs="Arial"/>
                <w:sz w:val="18"/>
              </w:rPr>
              <w:t>Absent paid with permission</w:t>
            </w:r>
          </w:p>
        </w:tc>
        <w:tc>
          <w:tcPr>
            <w:tcW w:w="1403" w:type="dxa"/>
            <w:noWrap/>
            <w:hideMark/>
          </w:tcPr>
          <w:p w14:paraId="5DAC943D" w14:textId="77777777" w:rsidR="00724C70" w:rsidRPr="00724C70" w:rsidRDefault="00724C70" w:rsidP="00041161">
            <w:pPr>
              <w:spacing w:before="40" w:after="40"/>
              <w:rPr>
                <w:rFonts w:cs="Arial"/>
                <w:sz w:val="18"/>
              </w:rPr>
            </w:pPr>
            <w:r w:rsidRPr="00724C70">
              <w:rPr>
                <w:rFonts w:cs="Arial"/>
                <w:sz w:val="18"/>
              </w:rPr>
              <w:t> </w:t>
            </w:r>
          </w:p>
        </w:tc>
        <w:tc>
          <w:tcPr>
            <w:tcW w:w="1047" w:type="dxa"/>
            <w:noWrap/>
            <w:hideMark/>
          </w:tcPr>
          <w:p w14:paraId="40BFC166"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176B4CB6" w14:textId="77777777" w:rsidR="00724C70" w:rsidRPr="00724C70" w:rsidRDefault="00724C70" w:rsidP="00041161">
            <w:pPr>
              <w:spacing w:before="40" w:after="40"/>
              <w:rPr>
                <w:rFonts w:cs="Arial"/>
                <w:sz w:val="18"/>
              </w:rPr>
            </w:pPr>
            <w:r w:rsidRPr="00724C70">
              <w:rPr>
                <w:rFonts w:cs="Arial"/>
                <w:sz w:val="18"/>
              </w:rPr>
              <w:t> </w:t>
            </w:r>
          </w:p>
        </w:tc>
        <w:tc>
          <w:tcPr>
            <w:tcW w:w="1134" w:type="dxa"/>
            <w:noWrap/>
            <w:hideMark/>
          </w:tcPr>
          <w:p w14:paraId="0A6A8FC1" w14:textId="77777777" w:rsidR="00724C70" w:rsidRPr="00724C70" w:rsidRDefault="00724C70" w:rsidP="00041161">
            <w:pPr>
              <w:spacing w:before="40" w:after="40"/>
              <w:rPr>
                <w:rFonts w:cs="Arial"/>
                <w:sz w:val="18"/>
              </w:rPr>
            </w:pPr>
            <w:r w:rsidRPr="00724C70">
              <w:rPr>
                <w:rFonts w:cs="Arial"/>
                <w:sz w:val="18"/>
              </w:rPr>
              <w:t>2</w:t>
            </w:r>
          </w:p>
        </w:tc>
        <w:tc>
          <w:tcPr>
            <w:tcW w:w="903" w:type="dxa"/>
            <w:noWrap/>
            <w:hideMark/>
          </w:tcPr>
          <w:p w14:paraId="351983FB" w14:textId="77777777" w:rsidR="00724C70" w:rsidRPr="00724C70" w:rsidRDefault="00724C70" w:rsidP="00041161">
            <w:pPr>
              <w:spacing w:before="40" w:after="40"/>
              <w:rPr>
                <w:rFonts w:cs="Arial"/>
                <w:sz w:val="18"/>
              </w:rPr>
            </w:pPr>
            <w:r w:rsidRPr="00724C70">
              <w:rPr>
                <w:rFonts w:cs="Arial"/>
                <w:sz w:val="18"/>
              </w:rPr>
              <w:t>17/12/19</w:t>
            </w:r>
          </w:p>
        </w:tc>
        <w:tc>
          <w:tcPr>
            <w:tcW w:w="903" w:type="dxa"/>
            <w:noWrap/>
            <w:hideMark/>
          </w:tcPr>
          <w:p w14:paraId="2EE8F5BF" w14:textId="77777777" w:rsidR="00724C70" w:rsidRPr="00724C70" w:rsidRDefault="00724C70" w:rsidP="00041161">
            <w:pPr>
              <w:spacing w:before="40" w:after="40"/>
              <w:rPr>
                <w:rFonts w:cs="Arial"/>
                <w:sz w:val="18"/>
              </w:rPr>
            </w:pPr>
            <w:r w:rsidRPr="00724C70">
              <w:rPr>
                <w:rFonts w:cs="Arial"/>
                <w:sz w:val="18"/>
              </w:rPr>
              <w:t>18/12/19</w:t>
            </w:r>
          </w:p>
        </w:tc>
        <w:tc>
          <w:tcPr>
            <w:tcW w:w="803" w:type="dxa"/>
            <w:noWrap/>
            <w:hideMark/>
          </w:tcPr>
          <w:p w14:paraId="3A2877C1" w14:textId="77777777" w:rsidR="00724C70" w:rsidRPr="00724C70" w:rsidRDefault="00724C70" w:rsidP="00041161">
            <w:pPr>
              <w:spacing w:before="40" w:after="40"/>
              <w:rPr>
                <w:rFonts w:cs="Arial"/>
                <w:sz w:val="18"/>
              </w:rPr>
            </w:pPr>
            <w:r w:rsidRPr="00724C70">
              <w:rPr>
                <w:rFonts w:cs="Arial"/>
                <w:sz w:val="18"/>
              </w:rPr>
              <w:t>Support</w:t>
            </w:r>
          </w:p>
        </w:tc>
        <w:tc>
          <w:tcPr>
            <w:tcW w:w="935" w:type="dxa"/>
            <w:noWrap/>
            <w:hideMark/>
          </w:tcPr>
          <w:p w14:paraId="3D86F903" w14:textId="77777777" w:rsidR="00724C70" w:rsidRPr="00724C70" w:rsidRDefault="00724C70" w:rsidP="00041161">
            <w:pPr>
              <w:spacing w:before="40" w:after="40"/>
              <w:rPr>
                <w:rFonts w:cs="Arial"/>
                <w:sz w:val="18"/>
              </w:rPr>
            </w:pPr>
            <w:r w:rsidRPr="00724C70">
              <w:rPr>
                <w:rFonts w:cs="Arial"/>
                <w:sz w:val="18"/>
              </w:rPr>
              <w:t>Part</w:t>
            </w:r>
          </w:p>
        </w:tc>
      </w:tr>
      <w:tr w:rsidR="00724C70" w:rsidRPr="00724C70" w14:paraId="3A2E7392" w14:textId="77777777" w:rsidTr="00041161">
        <w:trPr>
          <w:trHeight w:val="300"/>
        </w:trPr>
        <w:tc>
          <w:tcPr>
            <w:tcW w:w="1037" w:type="dxa"/>
            <w:vMerge w:val="restart"/>
            <w:noWrap/>
            <w:hideMark/>
          </w:tcPr>
          <w:p w14:paraId="216C980B" w14:textId="77777777" w:rsidR="00724C70" w:rsidRPr="00724C70" w:rsidRDefault="00724C70" w:rsidP="00041161">
            <w:pPr>
              <w:spacing w:before="40" w:after="40"/>
              <w:rPr>
                <w:rFonts w:cs="Arial"/>
                <w:sz w:val="18"/>
              </w:rPr>
            </w:pPr>
            <w:r w:rsidRPr="00724C70">
              <w:rPr>
                <w:rFonts w:cs="Arial"/>
                <w:sz w:val="18"/>
              </w:rPr>
              <w:t>E956293</w:t>
            </w:r>
          </w:p>
          <w:p w14:paraId="5E11AAF2" w14:textId="77777777" w:rsidR="00724C70" w:rsidRPr="00724C70" w:rsidRDefault="00724C70" w:rsidP="00041161">
            <w:pPr>
              <w:spacing w:before="40" w:after="40"/>
              <w:rPr>
                <w:rFonts w:cs="Arial"/>
                <w:sz w:val="18"/>
              </w:rPr>
            </w:pPr>
            <w:r w:rsidRPr="00724C70">
              <w:rPr>
                <w:rFonts w:cs="Arial"/>
                <w:sz w:val="18"/>
              </w:rPr>
              <w:t> </w:t>
            </w:r>
          </w:p>
          <w:p w14:paraId="66D7F4A8" w14:textId="77777777" w:rsidR="00724C70" w:rsidRPr="00724C70" w:rsidRDefault="00724C70" w:rsidP="00041161">
            <w:pPr>
              <w:spacing w:before="40" w:after="40"/>
              <w:rPr>
                <w:rFonts w:cs="Arial"/>
                <w:sz w:val="18"/>
              </w:rPr>
            </w:pPr>
            <w:r w:rsidRPr="00724C70">
              <w:rPr>
                <w:rFonts w:cs="Arial"/>
                <w:sz w:val="18"/>
              </w:rPr>
              <w:t> </w:t>
            </w:r>
          </w:p>
          <w:p w14:paraId="05D1BCB5" w14:textId="77777777" w:rsidR="00724C70" w:rsidRPr="00724C70" w:rsidRDefault="00724C70" w:rsidP="00041161">
            <w:pPr>
              <w:spacing w:before="40" w:after="40"/>
              <w:rPr>
                <w:rFonts w:cs="Arial"/>
                <w:sz w:val="18"/>
              </w:rPr>
            </w:pPr>
            <w:r w:rsidRPr="00724C70">
              <w:rPr>
                <w:rFonts w:cs="Arial"/>
                <w:sz w:val="18"/>
              </w:rPr>
              <w:t> </w:t>
            </w:r>
          </w:p>
        </w:tc>
        <w:tc>
          <w:tcPr>
            <w:tcW w:w="1510" w:type="dxa"/>
            <w:vMerge w:val="restart"/>
            <w:noWrap/>
            <w:hideMark/>
          </w:tcPr>
          <w:p w14:paraId="5A411FE7" w14:textId="77777777" w:rsidR="00724C70" w:rsidRPr="00724C70" w:rsidRDefault="00724C70" w:rsidP="00041161">
            <w:pPr>
              <w:spacing w:before="40" w:after="40"/>
              <w:rPr>
                <w:rFonts w:cs="Arial"/>
                <w:sz w:val="18"/>
              </w:rPr>
            </w:pPr>
            <w:r w:rsidRPr="00724C70">
              <w:rPr>
                <w:rFonts w:cs="Arial"/>
                <w:sz w:val="18"/>
              </w:rPr>
              <w:t>Lisa Bennett</w:t>
            </w:r>
          </w:p>
          <w:p w14:paraId="0F71CAF2" w14:textId="77777777" w:rsidR="00724C70" w:rsidRPr="00724C70" w:rsidRDefault="00724C70" w:rsidP="00041161">
            <w:pPr>
              <w:spacing w:before="40" w:after="40"/>
              <w:rPr>
                <w:rFonts w:cs="Arial"/>
                <w:sz w:val="18"/>
              </w:rPr>
            </w:pPr>
            <w:r w:rsidRPr="00724C70">
              <w:rPr>
                <w:rFonts w:cs="Arial"/>
                <w:sz w:val="18"/>
              </w:rPr>
              <w:t> </w:t>
            </w:r>
          </w:p>
          <w:p w14:paraId="1B835A37" w14:textId="77777777" w:rsidR="00724C70" w:rsidRPr="00724C70" w:rsidRDefault="00724C70" w:rsidP="00041161">
            <w:pPr>
              <w:spacing w:before="40" w:after="40"/>
              <w:rPr>
                <w:rFonts w:cs="Arial"/>
                <w:sz w:val="18"/>
              </w:rPr>
            </w:pPr>
            <w:r w:rsidRPr="00724C70">
              <w:rPr>
                <w:rFonts w:cs="Arial"/>
                <w:sz w:val="18"/>
              </w:rPr>
              <w:t> </w:t>
            </w:r>
          </w:p>
          <w:p w14:paraId="1928C194" w14:textId="77777777" w:rsidR="00724C70" w:rsidRPr="00724C70" w:rsidRDefault="00724C70" w:rsidP="00041161">
            <w:pPr>
              <w:spacing w:before="40" w:after="40"/>
              <w:rPr>
                <w:rFonts w:cs="Arial"/>
                <w:sz w:val="18"/>
              </w:rPr>
            </w:pPr>
            <w:r w:rsidRPr="00724C70">
              <w:rPr>
                <w:rFonts w:cs="Arial"/>
                <w:sz w:val="18"/>
              </w:rPr>
              <w:t> </w:t>
            </w:r>
          </w:p>
        </w:tc>
        <w:tc>
          <w:tcPr>
            <w:tcW w:w="1264" w:type="dxa"/>
            <w:vMerge w:val="restart"/>
            <w:noWrap/>
            <w:hideMark/>
          </w:tcPr>
          <w:p w14:paraId="4B971D30" w14:textId="77777777" w:rsidR="00724C70" w:rsidRPr="00724C70" w:rsidRDefault="00724C70" w:rsidP="00041161">
            <w:pPr>
              <w:spacing w:before="40" w:after="40"/>
              <w:rPr>
                <w:rFonts w:cs="Arial"/>
                <w:sz w:val="18"/>
              </w:rPr>
            </w:pPr>
            <w:r w:rsidRPr="00724C70">
              <w:rPr>
                <w:rFonts w:cs="Arial"/>
                <w:sz w:val="18"/>
              </w:rPr>
              <w:t>AB******C</w:t>
            </w:r>
          </w:p>
          <w:p w14:paraId="7F478CC8" w14:textId="77777777" w:rsidR="00724C70" w:rsidRPr="00724C70" w:rsidRDefault="00724C70" w:rsidP="00041161">
            <w:pPr>
              <w:spacing w:before="40" w:after="40"/>
              <w:rPr>
                <w:rFonts w:cs="Arial"/>
                <w:sz w:val="18"/>
              </w:rPr>
            </w:pPr>
            <w:r w:rsidRPr="00724C70">
              <w:rPr>
                <w:rFonts w:cs="Arial"/>
                <w:sz w:val="18"/>
              </w:rPr>
              <w:t> </w:t>
            </w:r>
          </w:p>
          <w:p w14:paraId="76F0C665" w14:textId="77777777" w:rsidR="00724C70" w:rsidRPr="00724C70" w:rsidRDefault="00724C70" w:rsidP="00041161">
            <w:pPr>
              <w:spacing w:before="40" w:after="40"/>
              <w:rPr>
                <w:rFonts w:cs="Arial"/>
                <w:sz w:val="18"/>
              </w:rPr>
            </w:pPr>
            <w:r w:rsidRPr="00724C70">
              <w:rPr>
                <w:rFonts w:cs="Arial"/>
                <w:sz w:val="18"/>
              </w:rPr>
              <w:t> </w:t>
            </w:r>
          </w:p>
          <w:p w14:paraId="0DF806B5" w14:textId="77777777" w:rsidR="00724C70" w:rsidRPr="00724C70" w:rsidRDefault="00724C70" w:rsidP="00041161">
            <w:pPr>
              <w:spacing w:before="40" w:after="40"/>
              <w:rPr>
                <w:rFonts w:cs="Arial"/>
                <w:sz w:val="18"/>
              </w:rPr>
            </w:pPr>
            <w:r w:rsidRPr="00724C70">
              <w:rPr>
                <w:rFonts w:cs="Arial"/>
                <w:sz w:val="18"/>
              </w:rPr>
              <w:t> </w:t>
            </w:r>
          </w:p>
        </w:tc>
        <w:tc>
          <w:tcPr>
            <w:tcW w:w="979" w:type="dxa"/>
            <w:vMerge w:val="restart"/>
            <w:noWrap/>
            <w:hideMark/>
          </w:tcPr>
          <w:p w14:paraId="7F260486" w14:textId="77777777" w:rsidR="00724C70" w:rsidRPr="00724C70" w:rsidRDefault="00724C70" w:rsidP="00041161">
            <w:pPr>
              <w:spacing w:before="40" w:after="40"/>
              <w:rPr>
                <w:rFonts w:cs="Arial"/>
                <w:sz w:val="18"/>
              </w:rPr>
            </w:pPr>
            <w:r w:rsidRPr="00724C70">
              <w:rPr>
                <w:rFonts w:cs="Arial"/>
                <w:sz w:val="18"/>
              </w:rPr>
              <w:t>05/01/59</w:t>
            </w:r>
          </w:p>
          <w:p w14:paraId="7088806A" w14:textId="77777777" w:rsidR="00724C70" w:rsidRPr="00724C70" w:rsidRDefault="00724C70" w:rsidP="00041161">
            <w:pPr>
              <w:spacing w:before="40" w:after="40"/>
              <w:rPr>
                <w:rFonts w:cs="Arial"/>
                <w:sz w:val="18"/>
              </w:rPr>
            </w:pPr>
            <w:r w:rsidRPr="00724C70">
              <w:rPr>
                <w:rFonts w:cs="Arial"/>
                <w:sz w:val="18"/>
              </w:rPr>
              <w:t> </w:t>
            </w:r>
          </w:p>
          <w:p w14:paraId="3FB3468A" w14:textId="77777777" w:rsidR="00724C70" w:rsidRPr="00724C70" w:rsidRDefault="00724C70" w:rsidP="00041161">
            <w:pPr>
              <w:spacing w:before="40" w:after="40"/>
              <w:rPr>
                <w:rFonts w:cs="Arial"/>
                <w:sz w:val="18"/>
              </w:rPr>
            </w:pPr>
            <w:r w:rsidRPr="00724C70">
              <w:rPr>
                <w:rFonts w:cs="Arial"/>
                <w:sz w:val="18"/>
              </w:rPr>
              <w:t> </w:t>
            </w:r>
          </w:p>
          <w:p w14:paraId="5BA5E27D" w14:textId="77777777" w:rsidR="00724C70" w:rsidRPr="00724C70" w:rsidRDefault="00724C70" w:rsidP="00041161">
            <w:pPr>
              <w:spacing w:before="40" w:after="40"/>
              <w:rPr>
                <w:rFonts w:cs="Arial"/>
                <w:sz w:val="18"/>
              </w:rPr>
            </w:pPr>
            <w:r w:rsidRPr="00724C70">
              <w:rPr>
                <w:rFonts w:cs="Arial"/>
                <w:sz w:val="18"/>
              </w:rPr>
              <w:t> </w:t>
            </w:r>
          </w:p>
        </w:tc>
        <w:tc>
          <w:tcPr>
            <w:tcW w:w="1686" w:type="dxa"/>
            <w:noWrap/>
            <w:hideMark/>
          </w:tcPr>
          <w:p w14:paraId="05EEC4C2" w14:textId="77777777" w:rsidR="00724C70" w:rsidRPr="00724C70" w:rsidRDefault="00724C70" w:rsidP="00041161">
            <w:pPr>
              <w:spacing w:before="40" w:after="40"/>
              <w:rPr>
                <w:rFonts w:cs="Arial"/>
                <w:sz w:val="18"/>
              </w:rPr>
            </w:pPr>
            <w:r w:rsidRPr="00724C70">
              <w:rPr>
                <w:rFonts w:cs="Arial"/>
                <w:sz w:val="18"/>
              </w:rPr>
              <w:t>General Illness</w:t>
            </w:r>
          </w:p>
        </w:tc>
        <w:tc>
          <w:tcPr>
            <w:tcW w:w="1403" w:type="dxa"/>
            <w:noWrap/>
            <w:hideMark/>
          </w:tcPr>
          <w:p w14:paraId="33FEF6CE" w14:textId="77777777" w:rsidR="00724C70" w:rsidRPr="00724C70" w:rsidRDefault="00724C70" w:rsidP="00041161">
            <w:pPr>
              <w:spacing w:before="40" w:after="40"/>
              <w:rPr>
                <w:rFonts w:cs="Arial"/>
                <w:sz w:val="18"/>
              </w:rPr>
            </w:pPr>
            <w:r w:rsidRPr="00724C70">
              <w:rPr>
                <w:rFonts w:cs="Arial"/>
                <w:sz w:val="18"/>
              </w:rPr>
              <w:t> </w:t>
            </w:r>
          </w:p>
        </w:tc>
        <w:tc>
          <w:tcPr>
            <w:tcW w:w="1047" w:type="dxa"/>
            <w:noWrap/>
            <w:hideMark/>
          </w:tcPr>
          <w:p w14:paraId="574F1CBE"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110E920C" w14:textId="77777777" w:rsidR="00724C70" w:rsidRPr="00724C70" w:rsidRDefault="00724C70" w:rsidP="00041161">
            <w:pPr>
              <w:spacing w:before="40" w:after="40"/>
              <w:rPr>
                <w:rFonts w:cs="Arial"/>
                <w:sz w:val="18"/>
              </w:rPr>
            </w:pPr>
            <w:r w:rsidRPr="00724C70">
              <w:rPr>
                <w:rFonts w:cs="Arial"/>
                <w:sz w:val="18"/>
              </w:rPr>
              <w:t>Not well</w:t>
            </w:r>
          </w:p>
        </w:tc>
        <w:tc>
          <w:tcPr>
            <w:tcW w:w="1134" w:type="dxa"/>
            <w:noWrap/>
            <w:hideMark/>
          </w:tcPr>
          <w:p w14:paraId="770594D9" w14:textId="77777777" w:rsidR="00724C70" w:rsidRPr="00724C70" w:rsidRDefault="00724C70" w:rsidP="00041161">
            <w:pPr>
              <w:spacing w:before="40" w:after="40"/>
              <w:rPr>
                <w:rFonts w:cs="Arial"/>
                <w:sz w:val="18"/>
              </w:rPr>
            </w:pPr>
            <w:r w:rsidRPr="00724C70">
              <w:rPr>
                <w:rFonts w:cs="Arial"/>
                <w:sz w:val="18"/>
              </w:rPr>
              <w:t>1</w:t>
            </w:r>
          </w:p>
        </w:tc>
        <w:tc>
          <w:tcPr>
            <w:tcW w:w="903" w:type="dxa"/>
            <w:noWrap/>
            <w:hideMark/>
          </w:tcPr>
          <w:p w14:paraId="2C2C3568" w14:textId="77777777" w:rsidR="00724C70" w:rsidRPr="00724C70" w:rsidRDefault="00724C70" w:rsidP="00041161">
            <w:pPr>
              <w:spacing w:before="40" w:after="40"/>
              <w:rPr>
                <w:rFonts w:cs="Arial"/>
                <w:sz w:val="18"/>
              </w:rPr>
            </w:pPr>
            <w:r w:rsidRPr="00724C70">
              <w:rPr>
                <w:rFonts w:cs="Arial"/>
                <w:sz w:val="18"/>
              </w:rPr>
              <w:t>18/03/19</w:t>
            </w:r>
          </w:p>
        </w:tc>
        <w:tc>
          <w:tcPr>
            <w:tcW w:w="903" w:type="dxa"/>
            <w:noWrap/>
            <w:hideMark/>
          </w:tcPr>
          <w:p w14:paraId="370991E7" w14:textId="77777777" w:rsidR="00724C70" w:rsidRPr="00724C70" w:rsidRDefault="00724C70" w:rsidP="00041161">
            <w:pPr>
              <w:spacing w:before="40" w:after="40"/>
              <w:rPr>
                <w:rFonts w:cs="Arial"/>
                <w:sz w:val="18"/>
              </w:rPr>
            </w:pPr>
            <w:r w:rsidRPr="00724C70">
              <w:rPr>
                <w:rFonts w:cs="Arial"/>
                <w:sz w:val="18"/>
              </w:rPr>
              <w:t>18/03/19</w:t>
            </w:r>
          </w:p>
        </w:tc>
        <w:tc>
          <w:tcPr>
            <w:tcW w:w="803" w:type="dxa"/>
            <w:noWrap/>
            <w:hideMark/>
          </w:tcPr>
          <w:p w14:paraId="052F0A76" w14:textId="77777777" w:rsidR="00724C70" w:rsidRPr="00724C70" w:rsidRDefault="00724C70" w:rsidP="00041161">
            <w:pPr>
              <w:spacing w:before="40" w:after="40"/>
              <w:rPr>
                <w:rFonts w:cs="Arial"/>
                <w:sz w:val="18"/>
              </w:rPr>
            </w:pPr>
            <w:r w:rsidRPr="00724C70">
              <w:rPr>
                <w:rFonts w:cs="Arial"/>
                <w:sz w:val="18"/>
              </w:rPr>
              <w:t>Support</w:t>
            </w:r>
          </w:p>
        </w:tc>
        <w:tc>
          <w:tcPr>
            <w:tcW w:w="935" w:type="dxa"/>
            <w:noWrap/>
            <w:hideMark/>
          </w:tcPr>
          <w:p w14:paraId="78B1058A" w14:textId="77777777" w:rsidR="00724C70" w:rsidRPr="00724C70" w:rsidRDefault="00724C70" w:rsidP="00041161">
            <w:pPr>
              <w:spacing w:before="40" w:after="40"/>
              <w:rPr>
                <w:rFonts w:cs="Arial"/>
                <w:sz w:val="18"/>
              </w:rPr>
            </w:pPr>
            <w:r w:rsidRPr="00724C70">
              <w:rPr>
                <w:rFonts w:cs="Arial"/>
                <w:sz w:val="18"/>
              </w:rPr>
              <w:t>Full</w:t>
            </w:r>
          </w:p>
        </w:tc>
      </w:tr>
      <w:tr w:rsidR="00724C70" w:rsidRPr="00724C70" w14:paraId="075A46EC" w14:textId="77777777" w:rsidTr="00041161">
        <w:trPr>
          <w:trHeight w:val="300"/>
        </w:trPr>
        <w:tc>
          <w:tcPr>
            <w:tcW w:w="1037" w:type="dxa"/>
            <w:vMerge/>
            <w:noWrap/>
            <w:hideMark/>
          </w:tcPr>
          <w:p w14:paraId="23148C5F" w14:textId="77777777" w:rsidR="00724C70" w:rsidRPr="00724C70" w:rsidRDefault="00724C70" w:rsidP="00041161">
            <w:pPr>
              <w:spacing w:before="40" w:after="40"/>
              <w:rPr>
                <w:rFonts w:cs="Arial"/>
                <w:sz w:val="18"/>
              </w:rPr>
            </w:pPr>
          </w:p>
        </w:tc>
        <w:tc>
          <w:tcPr>
            <w:tcW w:w="1510" w:type="dxa"/>
            <w:vMerge/>
            <w:noWrap/>
            <w:hideMark/>
          </w:tcPr>
          <w:p w14:paraId="6659D44D" w14:textId="77777777" w:rsidR="00724C70" w:rsidRPr="00724C70" w:rsidRDefault="00724C70" w:rsidP="00041161">
            <w:pPr>
              <w:spacing w:before="40" w:after="40"/>
              <w:rPr>
                <w:rFonts w:cs="Arial"/>
                <w:sz w:val="18"/>
              </w:rPr>
            </w:pPr>
          </w:p>
        </w:tc>
        <w:tc>
          <w:tcPr>
            <w:tcW w:w="1264" w:type="dxa"/>
            <w:vMerge/>
            <w:noWrap/>
            <w:hideMark/>
          </w:tcPr>
          <w:p w14:paraId="1F328C3B" w14:textId="77777777" w:rsidR="00724C70" w:rsidRPr="00724C70" w:rsidRDefault="00724C70" w:rsidP="00041161">
            <w:pPr>
              <w:spacing w:before="40" w:after="40"/>
              <w:rPr>
                <w:rFonts w:cs="Arial"/>
                <w:sz w:val="18"/>
              </w:rPr>
            </w:pPr>
          </w:p>
        </w:tc>
        <w:tc>
          <w:tcPr>
            <w:tcW w:w="979" w:type="dxa"/>
            <w:vMerge/>
            <w:noWrap/>
            <w:hideMark/>
          </w:tcPr>
          <w:p w14:paraId="713A6961" w14:textId="77777777" w:rsidR="00724C70" w:rsidRPr="00724C70" w:rsidRDefault="00724C70" w:rsidP="00041161">
            <w:pPr>
              <w:spacing w:before="40" w:after="40"/>
              <w:rPr>
                <w:rFonts w:cs="Arial"/>
                <w:sz w:val="18"/>
              </w:rPr>
            </w:pPr>
          </w:p>
        </w:tc>
        <w:tc>
          <w:tcPr>
            <w:tcW w:w="1686" w:type="dxa"/>
            <w:noWrap/>
            <w:hideMark/>
          </w:tcPr>
          <w:p w14:paraId="68E9A60C" w14:textId="77777777" w:rsidR="00724C70" w:rsidRPr="00724C70" w:rsidRDefault="00724C70" w:rsidP="00041161">
            <w:pPr>
              <w:spacing w:before="40" w:after="40"/>
              <w:rPr>
                <w:rFonts w:cs="Arial"/>
                <w:sz w:val="18"/>
              </w:rPr>
            </w:pPr>
            <w:r w:rsidRPr="00724C70">
              <w:rPr>
                <w:rFonts w:cs="Arial"/>
                <w:sz w:val="18"/>
              </w:rPr>
              <w:t>General Illness</w:t>
            </w:r>
          </w:p>
        </w:tc>
        <w:tc>
          <w:tcPr>
            <w:tcW w:w="1403" w:type="dxa"/>
            <w:noWrap/>
            <w:hideMark/>
          </w:tcPr>
          <w:p w14:paraId="66940548" w14:textId="77777777" w:rsidR="00724C70" w:rsidRPr="00724C70" w:rsidRDefault="00724C70" w:rsidP="00041161">
            <w:pPr>
              <w:spacing w:before="40" w:after="40"/>
              <w:rPr>
                <w:rFonts w:cs="Arial"/>
                <w:sz w:val="18"/>
              </w:rPr>
            </w:pPr>
            <w:r w:rsidRPr="00724C70">
              <w:rPr>
                <w:rFonts w:cs="Arial"/>
                <w:sz w:val="18"/>
              </w:rPr>
              <w:t> </w:t>
            </w:r>
          </w:p>
        </w:tc>
        <w:tc>
          <w:tcPr>
            <w:tcW w:w="1047" w:type="dxa"/>
            <w:noWrap/>
            <w:hideMark/>
          </w:tcPr>
          <w:p w14:paraId="579B7CB6"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030C3EFE" w14:textId="77777777" w:rsidR="00724C70" w:rsidRPr="00724C70" w:rsidRDefault="00724C70" w:rsidP="00041161">
            <w:pPr>
              <w:spacing w:before="40" w:after="40"/>
              <w:rPr>
                <w:rFonts w:cs="Arial"/>
                <w:sz w:val="18"/>
              </w:rPr>
            </w:pPr>
            <w:r w:rsidRPr="00724C70">
              <w:rPr>
                <w:rFonts w:cs="Arial"/>
                <w:sz w:val="18"/>
              </w:rPr>
              <w:t>Upset stomach</w:t>
            </w:r>
          </w:p>
        </w:tc>
        <w:tc>
          <w:tcPr>
            <w:tcW w:w="1134" w:type="dxa"/>
            <w:noWrap/>
            <w:hideMark/>
          </w:tcPr>
          <w:p w14:paraId="07D946D5" w14:textId="77777777" w:rsidR="00724C70" w:rsidRPr="00724C70" w:rsidRDefault="00724C70" w:rsidP="00041161">
            <w:pPr>
              <w:spacing w:before="40" w:after="40"/>
              <w:rPr>
                <w:rFonts w:cs="Arial"/>
                <w:sz w:val="18"/>
              </w:rPr>
            </w:pPr>
            <w:r w:rsidRPr="00724C70">
              <w:rPr>
                <w:rFonts w:cs="Arial"/>
                <w:sz w:val="18"/>
              </w:rPr>
              <w:t>5</w:t>
            </w:r>
          </w:p>
        </w:tc>
        <w:tc>
          <w:tcPr>
            <w:tcW w:w="903" w:type="dxa"/>
            <w:noWrap/>
            <w:hideMark/>
          </w:tcPr>
          <w:p w14:paraId="357F0178" w14:textId="77777777" w:rsidR="00724C70" w:rsidRPr="00724C70" w:rsidRDefault="00724C70" w:rsidP="00041161">
            <w:pPr>
              <w:spacing w:before="40" w:after="40"/>
              <w:rPr>
                <w:rFonts w:cs="Arial"/>
                <w:sz w:val="18"/>
              </w:rPr>
            </w:pPr>
            <w:r w:rsidRPr="00724C70">
              <w:rPr>
                <w:rFonts w:cs="Arial"/>
                <w:sz w:val="18"/>
              </w:rPr>
              <w:t>02/05/19</w:t>
            </w:r>
          </w:p>
        </w:tc>
        <w:tc>
          <w:tcPr>
            <w:tcW w:w="903" w:type="dxa"/>
            <w:noWrap/>
            <w:hideMark/>
          </w:tcPr>
          <w:p w14:paraId="646829E1" w14:textId="77777777" w:rsidR="00724C70" w:rsidRPr="00724C70" w:rsidRDefault="00724C70" w:rsidP="00041161">
            <w:pPr>
              <w:spacing w:before="40" w:after="40"/>
              <w:rPr>
                <w:rFonts w:cs="Arial"/>
                <w:sz w:val="18"/>
              </w:rPr>
            </w:pPr>
            <w:r w:rsidRPr="00724C70">
              <w:rPr>
                <w:rFonts w:cs="Arial"/>
                <w:sz w:val="18"/>
              </w:rPr>
              <w:t>06/05/19</w:t>
            </w:r>
          </w:p>
        </w:tc>
        <w:tc>
          <w:tcPr>
            <w:tcW w:w="803" w:type="dxa"/>
            <w:noWrap/>
            <w:hideMark/>
          </w:tcPr>
          <w:p w14:paraId="0B1B90BB" w14:textId="77777777" w:rsidR="00724C70" w:rsidRPr="00724C70" w:rsidRDefault="00724C70" w:rsidP="00041161">
            <w:pPr>
              <w:spacing w:before="40" w:after="40"/>
              <w:rPr>
                <w:rFonts w:cs="Arial"/>
                <w:sz w:val="18"/>
              </w:rPr>
            </w:pPr>
            <w:r w:rsidRPr="00724C70">
              <w:rPr>
                <w:rFonts w:cs="Arial"/>
                <w:sz w:val="18"/>
              </w:rPr>
              <w:t>Support</w:t>
            </w:r>
          </w:p>
        </w:tc>
        <w:tc>
          <w:tcPr>
            <w:tcW w:w="935" w:type="dxa"/>
            <w:noWrap/>
            <w:hideMark/>
          </w:tcPr>
          <w:p w14:paraId="3B8C104E" w14:textId="77777777" w:rsidR="00724C70" w:rsidRPr="00724C70" w:rsidRDefault="00724C70" w:rsidP="00041161">
            <w:pPr>
              <w:spacing w:before="40" w:after="40"/>
              <w:rPr>
                <w:rFonts w:cs="Arial"/>
                <w:sz w:val="18"/>
              </w:rPr>
            </w:pPr>
            <w:r w:rsidRPr="00724C70">
              <w:rPr>
                <w:rFonts w:cs="Arial"/>
                <w:sz w:val="18"/>
              </w:rPr>
              <w:t>Part</w:t>
            </w:r>
          </w:p>
        </w:tc>
      </w:tr>
      <w:tr w:rsidR="00724C70" w:rsidRPr="00724C70" w14:paraId="3E80C090" w14:textId="77777777" w:rsidTr="00041161">
        <w:trPr>
          <w:trHeight w:val="300"/>
        </w:trPr>
        <w:tc>
          <w:tcPr>
            <w:tcW w:w="1037" w:type="dxa"/>
            <w:vMerge/>
            <w:noWrap/>
            <w:hideMark/>
          </w:tcPr>
          <w:p w14:paraId="2D5F8342" w14:textId="77777777" w:rsidR="00724C70" w:rsidRPr="00724C70" w:rsidRDefault="00724C70" w:rsidP="00041161">
            <w:pPr>
              <w:spacing w:before="40" w:after="40"/>
              <w:rPr>
                <w:rFonts w:cs="Arial"/>
                <w:sz w:val="18"/>
              </w:rPr>
            </w:pPr>
          </w:p>
        </w:tc>
        <w:tc>
          <w:tcPr>
            <w:tcW w:w="1510" w:type="dxa"/>
            <w:vMerge/>
            <w:noWrap/>
            <w:hideMark/>
          </w:tcPr>
          <w:p w14:paraId="443B454E" w14:textId="77777777" w:rsidR="00724C70" w:rsidRPr="00724C70" w:rsidRDefault="00724C70" w:rsidP="00041161">
            <w:pPr>
              <w:spacing w:before="40" w:after="40"/>
              <w:rPr>
                <w:rFonts w:cs="Arial"/>
                <w:sz w:val="18"/>
              </w:rPr>
            </w:pPr>
          </w:p>
        </w:tc>
        <w:tc>
          <w:tcPr>
            <w:tcW w:w="1264" w:type="dxa"/>
            <w:vMerge/>
            <w:noWrap/>
            <w:hideMark/>
          </w:tcPr>
          <w:p w14:paraId="30DEA25F" w14:textId="77777777" w:rsidR="00724C70" w:rsidRPr="00724C70" w:rsidRDefault="00724C70" w:rsidP="00041161">
            <w:pPr>
              <w:spacing w:before="40" w:after="40"/>
              <w:rPr>
                <w:rFonts w:cs="Arial"/>
                <w:sz w:val="18"/>
              </w:rPr>
            </w:pPr>
          </w:p>
        </w:tc>
        <w:tc>
          <w:tcPr>
            <w:tcW w:w="979" w:type="dxa"/>
            <w:vMerge/>
            <w:noWrap/>
            <w:hideMark/>
          </w:tcPr>
          <w:p w14:paraId="6807D29A" w14:textId="77777777" w:rsidR="00724C70" w:rsidRPr="00724C70" w:rsidRDefault="00724C70" w:rsidP="00041161">
            <w:pPr>
              <w:spacing w:before="40" w:after="40"/>
              <w:rPr>
                <w:rFonts w:cs="Arial"/>
                <w:sz w:val="18"/>
              </w:rPr>
            </w:pPr>
          </w:p>
        </w:tc>
        <w:tc>
          <w:tcPr>
            <w:tcW w:w="1686" w:type="dxa"/>
            <w:noWrap/>
            <w:hideMark/>
          </w:tcPr>
          <w:p w14:paraId="0F2751B6" w14:textId="77777777" w:rsidR="00724C70" w:rsidRPr="00724C70" w:rsidRDefault="00724C70" w:rsidP="00041161">
            <w:pPr>
              <w:spacing w:before="40" w:after="40"/>
              <w:rPr>
                <w:rFonts w:cs="Arial"/>
                <w:sz w:val="18"/>
              </w:rPr>
            </w:pPr>
            <w:r w:rsidRPr="00724C70">
              <w:rPr>
                <w:rFonts w:cs="Arial"/>
                <w:sz w:val="18"/>
              </w:rPr>
              <w:t>General Illness</w:t>
            </w:r>
          </w:p>
        </w:tc>
        <w:tc>
          <w:tcPr>
            <w:tcW w:w="1403" w:type="dxa"/>
            <w:noWrap/>
            <w:hideMark/>
          </w:tcPr>
          <w:p w14:paraId="72767EF1" w14:textId="77777777" w:rsidR="00724C70" w:rsidRPr="00724C70" w:rsidRDefault="00724C70" w:rsidP="00041161">
            <w:pPr>
              <w:spacing w:before="40" w:after="40"/>
              <w:rPr>
                <w:rFonts w:cs="Arial"/>
                <w:sz w:val="18"/>
              </w:rPr>
            </w:pPr>
            <w:r w:rsidRPr="00724C70">
              <w:rPr>
                <w:rFonts w:cs="Arial"/>
                <w:sz w:val="18"/>
              </w:rPr>
              <w:t>Migraine</w:t>
            </w:r>
          </w:p>
        </w:tc>
        <w:tc>
          <w:tcPr>
            <w:tcW w:w="1047" w:type="dxa"/>
            <w:noWrap/>
            <w:hideMark/>
          </w:tcPr>
          <w:p w14:paraId="46F0DCDC"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2155C0C3" w14:textId="77777777" w:rsidR="00724C70" w:rsidRPr="00724C70" w:rsidRDefault="00724C70" w:rsidP="00041161">
            <w:pPr>
              <w:spacing w:before="40" w:after="40"/>
              <w:rPr>
                <w:rFonts w:cs="Arial"/>
                <w:sz w:val="18"/>
              </w:rPr>
            </w:pPr>
            <w:r w:rsidRPr="00724C70">
              <w:rPr>
                <w:rFonts w:cs="Arial"/>
                <w:sz w:val="18"/>
              </w:rPr>
              <w:t>In at 11.06am</w:t>
            </w:r>
          </w:p>
        </w:tc>
        <w:tc>
          <w:tcPr>
            <w:tcW w:w="1134" w:type="dxa"/>
            <w:noWrap/>
            <w:hideMark/>
          </w:tcPr>
          <w:p w14:paraId="71D0AE56" w14:textId="77777777" w:rsidR="00724C70" w:rsidRPr="00724C70" w:rsidRDefault="00724C70" w:rsidP="00041161">
            <w:pPr>
              <w:spacing w:before="40" w:after="40"/>
              <w:rPr>
                <w:rFonts w:cs="Arial"/>
                <w:sz w:val="18"/>
              </w:rPr>
            </w:pPr>
            <w:r w:rsidRPr="00724C70">
              <w:rPr>
                <w:rFonts w:cs="Arial"/>
                <w:sz w:val="18"/>
              </w:rPr>
              <w:t>1</w:t>
            </w:r>
          </w:p>
        </w:tc>
        <w:tc>
          <w:tcPr>
            <w:tcW w:w="903" w:type="dxa"/>
            <w:noWrap/>
            <w:hideMark/>
          </w:tcPr>
          <w:p w14:paraId="6DBD0D9A" w14:textId="77777777" w:rsidR="00724C70" w:rsidRPr="00724C70" w:rsidRDefault="00724C70" w:rsidP="00041161">
            <w:pPr>
              <w:spacing w:before="40" w:after="40"/>
              <w:rPr>
                <w:rFonts w:cs="Arial"/>
                <w:sz w:val="18"/>
              </w:rPr>
            </w:pPr>
            <w:r w:rsidRPr="00724C70">
              <w:rPr>
                <w:rFonts w:cs="Arial"/>
                <w:sz w:val="18"/>
              </w:rPr>
              <w:t>04/10/19</w:t>
            </w:r>
          </w:p>
        </w:tc>
        <w:tc>
          <w:tcPr>
            <w:tcW w:w="903" w:type="dxa"/>
            <w:noWrap/>
            <w:hideMark/>
          </w:tcPr>
          <w:p w14:paraId="08BFD099" w14:textId="77777777" w:rsidR="00724C70" w:rsidRPr="00724C70" w:rsidRDefault="00724C70" w:rsidP="00041161">
            <w:pPr>
              <w:spacing w:before="40" w:after="40"/>
              <w:rPr>
                <w:rFonts w:cs="Arial"/>
                <w:sz w:val="18"/>
              </w:rPr>
            </w:pPr>
            <w:r w:rsidRPr="00724C70">
              <w:rPr>
                <w:rFonts w:cs="Arial"/>
                <w:sz w:val="18"/>
              </w:rPr>
              <w:t>04/10/19</w:t>
            </w:r>
          </w:p>
        </w:tc>
        <w:tc>
          <w:tcPr>
            <w:tcW w:w="803" w:type="dxa"/>
            <w:noWrap/>
            <w:hideMark/>
          </w:tcPr>
          <w:p w14:paraId="41B2369A" w14:textId="77777777" w:rsidR="00724C70" w:rsidRPr="00724C70" w:rsidRDefault="00724C70" w:rsidP="00041161">
            <w:pPr>
              <w:spacing w:before="40" w:after="40"/>
              <w:rPr>
                <w:rFonts w:cs="Arial"/>
                <w:sz w:val="18"/>
              </w:rPr>
            </w:pPr>
            <w:r w:rsidRPr="00724C70">
              <w:rPr>
                <w:rFonts w:cs="Arial"/>
                <w:sz w:val="18"/>
              </w:rPr>
              <w:t>Support</w:t>
            </w:r>
          </w:p>
        </w:tc>
        <w:tc>
          <w:tcPr>
            <w:tcW w:w="935" w:type="dxa"/>
            <w:noWrap/>
            <w:hideMark/>
          </w:tcPr>
          <w:p w14:paraId="6CE5948C" w14:textId="77777777" w:rsidR="00724C70" w:rsidRPr="00724C70" w:rsidRDefault="00724C70" w:rsidP="00041161">
            <w:pPr>
              <w:spacing w:before="40" w:after="40"/>
              <w:rPr>
                <w:rFonts w:cs="Arial"/>
                <w:sz w:val="18"/>
              </w:rPr>
            </w:pPr>
            <w:r w:rsidRPr="00724C70">
              <w:rPr>
                <w:rFonts w:cs="Arial"/>
                <w:sz w:val="18"/>
              </w:rPr>
              <w:t>Part</w:t>
            </w:r>
          </w:p>
        </w:tc>
      </w:tr>
      <w:tr w:rsidR="00724C70" w:rsidRPr="00724C70" w14:paraId="6C00B0D9" w14:textId="77777777" w:rsidTr="00041161">
        <w:trPr>
          <w:trHeight w:val="300"/>
        </w:trPr>
        <w:tc>
          <w:tcPr>
            <w:tcW w:w="1037" w:type="dxa"/>
            <w:vMerge/>
            <w:noWrap/>
            <w:hideMark/>
          </w:tcPr>
          <w:p w14:paraId="6C6817F8" w14:textId="77777777" w:rsidR="00724C70" w:rsidRPr="00724C70" w:rsidRDefault="00724C70" w:rsidP="00041161">
            <w:pPr>
              <w:spacing w:before="40" w:after="40"/>
              <w:rPr>
                <w:rFonts w:cs="Arial"/>
                <w:sz w:val="18"/>
              </w:rPr>
            </w:pPr>
          </w:p>
        </w:tc>
        <w:tc>
          <w:tcPr>
            <w:tcW w:w="1510" w:type="dxa"/>
            <w:vMerge/>
            <w:noWrap/>
            <w:hideMark/>
          </w:tcPr>
          <w:p w14:paraId="706C861E" w14:textId="77777777" w:rsidR="00724C70" w:rsidRPr="00724C70" w:rsidRDefault="00724C70" w:rsidP="00041161">
            <w:pPr>
              <w:spacing w:before="40" w:after="40"/>
              <w:rPr>
                <w:rFonts w:cs="Arial"/>
                <w:sz w:val="18"/>
              </w:rPr>
            </w:pPr>
          </w:p>
        </w:tc>
        <w:tc>
          <w:tcPr>
            <w:tcW w:w="1264" w:type="dxa"/>
            <w:vMerge/>
            <w:noWrap/>
            <w:hideMark/>
          </w:tcPr>
          <w:p w14:paraId="0E622503" w14:textId="77777777" w:rsidR="00724C70" w:rsidRPr="00724C70" w:rsidRDefault="00724C70" w:rsidP="00041161">
            <w:pPr>
              <w:spacing w:before="40" w:after="40"/>
              <w:rPr>
                <w:rFonts w:cs="Arial"/>
                <w:sz w:val="18"/>
              </w:rPr>
            </w:pPr>
          </w:p>
        </w:tc>
        <w:tc>
          <w:tcPr>
            <w:tcW w:w="979" w:type="dxa"/>
            <w:vMerge/>
            <w:noWrap/>
            <w:hideMark/>
          </w:tcPr>
          <w:p w14:paraId="66329E28" w14:textId="77777777" w:rsidR="00724C70" w:rsidRPr="00724C70" w:rsidRDefault="00724C70" w:rsidP="00041161">
            <w:pPr>
              <w:spacing w:before="40" w:after="40"/>
              <w:rPr>
                <w:rFonts w:cs="Arial"/>
                <w:sz w:val="18"/>
              </w:rPr>
            </w:pPr>
          </w:p>
        </w:tc>
        <w:tc>
          <w:tcPr>
            <w:tcW w:w="1686" w:type="dxa"/>
            <w:noWrap/>
            <w:hideMark/>
          </w:tcPr>
          <w:p w14:paraId="3EEA5BF8" w14:textId="77777777" w:rsidR="00724C70" w:rsidRPr="00724C70" w:rsidRDefault="00724C70" w:rsidP="00041161">
            <w:pPr>
              <w:spacing w:before="40" w:after="40"/>
              <w:rPr>
                <w:rFonts w:cs="Arial"/>
                <w:sz w:val="18"/>
              </w:rPr>
            </w:pPr>
            <w:r w:rsidRPr="00724C70">
              <w:rPr>
                <w:rFonts w:cs="Arial"/>
                <w:sz w:val="18"/>
              </w:rPr>
              <w:t>Absent paid with permission</w:t>
            </w:r>
          </w:p>
        </w:tc>
        <w:tc>
          <w:tcPr>
            <w:tcW w:w="1403" w:type="dxa"/>
            <w:noWrap/>
            <w:hideMark/>
          </w:tcPr>
          <w:p w14:paraId="3FD7011A" w14:textId="77777777" w:rsidR="00724C70" w:rsidRPr="00724C70" w:rsidRDefault="00724C70" w:rsidP="00041161">
            <w:pPr>
              <w:spacing w:before="40" w:after="40"/>
              <w:rPr>
                <w:rFonts w:cs="Arial"/>
                <w:sz w:val="18"/>
              </w:rPr>
            </w:pPr>
            <w:r w:rsidRPr="00724C70">
              <w:rPr>
                <w:rFonts w:cs="Arial"/>
                <w:sz w:val="18"/>
              </w:rPr>
              <w:t>Medical Appointment</w:t>
            </w:r>
          </w:p>
        </w:tc>
        <w:tc>
          <w:tcPr>
            <w:tcW w:w="1047" w:type="dxa"/>
            <w:noWrap/>
            <w:hideMark/>
          </w:tcPr>
          <w:p w14:paraId="36520B47" w14:textId="77777777" w:rsidR="00724C70" w:rsidRPr="00724C70" w:rsidRDefault="00724C70" w:rsidP="00041161">
            <w:pPr>
              <w:spacing w:before="40" w:after="40"/>
              <w:rPr>
                <w:rFonts w:cs="Arial"/>
                <w:sz w:val="18"/>
              </w:rPr>
            </w:pPr>
            <w:r w:rsidRPr="00724C70">
              <w:rPr>
                <w:rFonts w:cs="Arial"/>
                <w:sz w:val="18"/>
              </w:rPr>
              <w:t> </w:t>
            </w:r>
          </w:p>
        </w:tc>
        <w:tc>
          <w:tcPr>
            <w:tcW w:w="1842" w:type="dxa"/>
            <w:noWrap/>
            <w:hideMark/>
          </w:tcPr>
          <w:p w14:paraId="04876B8D" w14:textId="77777777" w:rsidR="00724C70" w:rsidRPr="00724C70" w:rsidRDefault="00724C70" w:rsidP="00041161">
            <w:pPr>
              <w:spacing w:before="40" w:after="40"/>
              <w:rPr>
                <w:rFonts w:cs="Arial"/>
                <w:sz w:val="18"/>
              </w:rPr>
            </w:pPr>
            <w:r w:rsidRPr="00724C70">
              <w:rPr>
                <w:rFonts w:cs="Arial"/>
                <w:sz w:val="18"/>
              </w:rPr>
              <w:t>GP Appointment</w:t>
            </w:r>
          </w:p>
        </w:tc>
        <w:tc>
          <w:tcPr>
            <w:tcW w:w="1134" w:type="dxa"/>
            <w:noWrap/>
            <w:hideMark/>
          </w:tcPr>
          <w:p w14:paraId="5A35C202" w14:textId="77777777" w:rsidR="00724C70" w:rsidRPr="00724C70" w:rsidRDefault="00724C70" w:rsidP="00041161">
            <w:pPr>
              <w:spacing w:before="40" w:after="40"/>
              <w:rPr>
                <w:rFonts w:cs="Arial"/>
                <w:sz w:val="18"/>
              </w:rPr>
            </w:pPr>
            <w:r w:rsidRPr="00724C70">
              <w:rPr>
                <w:rFonts w:cs="Arial"/>
                <w:sz w:val="18"/>
              </w:rPr>
              <w:t>1</w:t>
            </w:r>
          </w:p>
        </w:tc>
        <w:tc>
          <w:tcPr>
            <w:tcW w:w="903" w:type="dxa"/>
            <w:noWrap/>
            <w:hideMark/>
          </w:tcPr>
          <w:p w14:paraId="5B60B2FF" w14:textId="77777777" w:rsidR="00724C70" w:rsidRPr="00724C70" w:rsidRDefault="00724C70" w:rsidP="00041161">
            <w:pPr>
              <w:spacing w:before="40" w:after="40"/>
              <w:rPr>
                <w:rFonts w:cs="Arial"/>
                <w:sz w:val="18"/>
              </w:rPr>
            </w:pPr>
            <w:r w:rsidRPr="00724C70">
              <w:rPr>
                <w:rFonts w:cs="Arial"/>
                <w:sz w:val="18"/>
              </w:rPr>
              <w:t>10/12/19</w:t>
            </w:r>
          </w:p>
        </w:tc>
        <w:tc>
          <w:tcPr>
            <w:tcW w:w="903" w:type="dxa"/>
            <w:noWrap/>
            <w:hideMark/>
          </w:tcPr>
          <w:p w14:paraId="27BFCC89" w14:textId="77777777" w:rsidR="00724C70" w:rsidRPr="00724C70" w:rsidRDefault="00724C70" w:rsidP="00041161">
            <w:pPr>
              <w:spacing w:before="40" w:after="40"/>
              <w:rPr>
                <w:rFonts w:cs="Arial"/>
                <w:sz w:val="18"/>
              </w:rPr>
            </w:pPr>
            <w:r w:rsidRPr="00724C70">
              <w:rPr>
                <w:rFonts w:cs="Arial"/>
                <w:sz w:val="18"/>
              </w:rPr>
              <w:t>10/12/19</w:t>
            </w:r>
          </w:p>
        </w:tc>
        <w:tc>
          <w:tcPr>
            <w:tcW w:w="803" w:type="dxa"/>
            <w:noWrap/>
            <w:hideMark/>
          </w:tcPr>
          <w:p w14:paraId="04166CD4" w14:textId="77777777" w:rsidR="00724C70" w:rsidRPr="00724C70" w:rsidRDefault="00724C70" w:rsidP="00041161">
            <w:pPr>
              <w:spacing w:before="40" w:after="40"/>
              <w:rPr>
                <w:rFonts w:cs="Arial"/>
                <w:sz w:val="18"/>
              </w:rPr>
            </w:pPr>
            <w:r w:rsidRPr="00724C70">
              <w:rPr>
                <w:rFonts w:cs="Arial"/>
                <w:sz w:val="18"/>
              </w:rPr>
              <w:t>Support</w:t>
            </w:r>
          </w:p>
        </w:tc>
        <w:tc>
          <w:tcPr>
            <w:tcW w:w="935" w:type="dxa"/>
            <w:noWrap/>
            <w:hideMark/>
          </w:tcPr>
          <w:p w14:paraId="6B59B84F" w14:textId="77777777" w:rsidR="00724C70" w:rsidRPr="00724C70" w:rsidRDefault="00724C70" w:rsidP="00041161">
            <w:pPr>
              <w:spacing w:before="40" w:after="40"/>
              <w:rPr>
                <w:rFonts w:cs="Arial"/>
                <w:sz w:val="18"/>
              </w:rPr>
            </w:pPr>
            <w:r w:rsidRPr="00724C70">
              <w:rPr>
                <w:rFonts w:cs="Arial"/>
                <w:sz w:val="18"/>
              </w:rPr>
              <w:t>Part</w:t>
            </w:r>
          </w:p>
        </w:tc>
      </w:tr>
    </w:tbl>
    <w:p w14:paraId="5BBCC28B" w14:textId="77777777" w:rsidR="00724C70" w:rsidRDefault="00724C70" w:rsidP="0016437C">
      <w:pPr>
        <w:sectPr w:rsidR="00724C70" w:rsidSect="00F22246">
          <w:pgSz w:w="16838" w:h="11906" w:orient="landscape"/>
          <w:pgMar w:top="1021" w:right="1276" w:bottom="1021" w:left="851" w:header="709" w:footer="544" w:gutter="0"/>
          <w:cols w:space="708"/>
          <w:docGrid w:linePitch="360"/>
        </w:sectPr>
      </w:pPr>
    </w:p>
    <w:p w14:paraId="1D94CB7C" w14:textId="77777777" w:rsidR="000F3551" w:rsidRPr="009124DA" w:rsidRDefault="000F3551" w:rsidP="000F3551">
      <w:pPr>
        <w:pStyle w:val="EPMSubheading"/>
      </w:pPr>
      <w:bookmarkStart w:id="197" w:name="_Toc31194879"/>
      <w:bookmarkStart w:id="198" w:name="_Toc31194921"/>
      <w:bookmarkStart w:id="199" w:name="_Toc33106917"/>
      <w:bookmarkStart w:id="200" w:name="_Toc52202407"/>
      <w:bookmarkStart w:id="201" w:name="_Toc52287360"/>
      <w:bookmarkStart w:id="202" w:name="_Toc52288702"/>
      <w:r w:rsidRPr="009124DA">
        <w:t>SWFC Report</w:t>
      </w:r>
      <w:bookmarkEnd w:id="197"/>
      <w:bookmarkEnd w:id="198"/>
      <w:bookmarkEnd w:id="199"/>
      <w:bookmarkEnd w:id="200"/>
      <w:bookmarkEnd w:id="201"/>
      <w:bookmarkEnd w:id="202"/>
    </w:p>
    <w:p w14:paraId="0B66BB38" w14:textId="4B0FCF03" w:rsidR="00BB139B" w:rsidRDefault="00881412" w:rsidP="00BB139B">
      <w:pPr>
        <w:rPr>
          <w:rFonts w:cs="Arial"/>
          <w:sz w:val="16"/>
          <w:szCs w:val="16"/>
        </w:rPr>
      </w:pPr>
      <w:r>
        <w:rPr>
          <w:noProof/>
          <w:lang w:eastAsia="en-GB"/>
        </w:rPr>
        <w:drawing>
          <wp:anchor distT="0" distB="0" distL="114300" distR="114300" simplePos="0" relativeHeight="251750402" behindDoc="1" locked="0" layoutInCell="1" allowOverlap="1" wp14:anchorId="388590CA" wp14:editId="5F4DB13E">
            <wp:simplePos x="0" y="0"/>
            <wp:positionH relativeFrom="column">
              <wp:posOffset>0</wp:posOffset>
            </wp:positionH>
            <wp:positionV relativeFrom="paragraph">
              <wp:posOffset>0</wp:posOffset>
            </wp:positionV>
            <wp:extent cx="9777730" cy="4348480"/>
            <wp:effectExtent l="0" t="0" r="0" b="0"/>
            <wp:wrapNone/>
            <wp:docPr id="4997" name="Picture 499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 name="Picture 4997" descr="A screenshot of a computer&#10;&#10;Description automatically generated with medium confidence"/>
                    <pic:cNvPicPr/>
                  </pic:nvPicPr>
                  <pic:blipFill>
                    <a:blip r:embed="rId79">
                      <a:extLst>
                        <a:ext uri="{28A0092B-C50C-407E-A947-70E740481C1C}">
                          <a14:useLocalDpi xmlns:a14="http://schemas.microsoft.com/office/drawing/2010/main" val="0"/>
                        </a:ext>
                      </a:extLst>
                    </a:blip>
                    <a:stretch>
                      <a:fillRect/>
                    </a:stretch>
                  </pic:blipFill>
                  <pic:spPr>
                    <a:xfrm>
                      <a:off x="0" y="0"/>
                      <a:ext cx="9777730" cy="4348480"/>
                    </a:xfrm>
                    <a:prstGeom prst="rect">
                      <a:avLst/>
                    </a:prstGeom>
                  </pic:spPr>
                </pic:pic>
              </a:graphicData>
            </a:graphic>
            <wp14:sizeRelH relativeFrom="page">
              <wp14:pctWidth>0</wp14:pctWidth>
            </wp14:sizeRelH>
            <wp14:sizeRelV relativeFrom="page">
              <wp14:pctHeight>0</wp14:pctHeight>
            </wp14:sizeRelV>
          </wp:anchor>
        </w:drawing>
      </w:r>
    </w:p>
    <w:p w14:paraId="0D4FBCF3" w14:textId="77777777" w:rsidR="00881412" w:rsidRPr="00881412" w:rsidRDefault="00881412" w:rsidP="00881412">
      <w:pPr>
        <w:rPr>
          <w:rFonts w:cs="Arial"/>
          <w:sz w:val="16"/>
          <w:szCs w:val="16"/>
        </w:rPr>
      </w:pPr>
    </w:p>
    <w:p w14:paraId="59997B19" w14:textId="77777777" w:rsidR="00881412" w:rsidRPr="00881412" w:rsidRDefault="00881412" w:rsidP="00881412">
      <w:pPr>
        <w:rPr>
          <w:rFonts w:cs="Arial"/>
          <w:sz w:val="16"/>
          <w:szCs w:val="16"/>
        </w:rPr>
      </w:pPr>
    </w:p>
    <w:p w14:paraId="56262E40" w14:textId="77777777" w:rsidR="00881412" w:rsidRPr="00881412" w:rsidRDefault="00881412" w:rsidP="00881412">
      <w:pPr>
        <w:rPr>
          <w:rFonts w:cs="Arial"/>
          <w:sz w:val="16"/>
          <w:szCs w:val="16"/>
        </w:rPr>
      </w:pPr>
    </w:p>
    <w:p w14:paraId="6C4C7644" w14:textId="77777777" w:rsidR="00881412" w:rsidRPr="00881412" w:rsidRDefault="00881412" w:rsidP="00881412">
      <w:pPr>
        <w:rPr>
          <w:rFonts w:cs="Arial"/>
          <w:sz w:val="16"/>
          <w:szCs w:val="16"/>
        </w:rPr>
      </w:pPr>
    </w:p>
    <w:p w14:paraId="68E86BC4" w14:textId="77777777" w:rsidR="00881412" w:rsidRPr="00881412" w:rsidRDefault="00881412" w:rsidP="00881412">
      <w:pPr>
        <w:rPr>
          <w:rFonts w:cs="Arial"/>
          <w:sz w:val="16"/>
          <w:szCs w:val="16"/>
        </w:rPr>
      </w:pPr>
    </w:p>
    <w:p w14:paraId="0DD3D06E" w14:textId="77777777" w:rsidR="00881412" w:rsidRPr="00881412" w:rsidRDefault="00881412" w:rsidP="00881412">
      <w:pPr>
        <w:rPr>
          <w:rFonts w:cs="Arial"/>
          <w:sz w:val="16"/>
          <w:szCs w:val="16"/>
        </w:rPr>
      </w:pPr>
    </w:p>
    <w:p w14:paraId="38337EF8" w14:textId="77777777" w:rsidR="00881412" w:rsidRPr="00881412" w:rsidRDefault="00881412" w:rsidP="00881412">
      <w:pPr>
        <w:rPr>
          <w:rFonts w:cs="Arial"/>
          <w:sz w:val="16"/>
          <w:szCs w:val="16"/>
        </w:rPr>
      </w:pPr>
    </w:p>
    <w:p w14:paraId="0DC91871" w14:textId="77777777" w:rsidR="00881412" w:rsidRPr="00881412" w:rsidRDefault="00881412" w:rsidP="00881412">
      <w:pPr>
        <w:rPr>
          <w:rFonts w:cs="Arial"/>
          <w:sz w:val="16"/>
          <w:szCs w:val="16"/>
        </w:rPr>
      </w:pPr>
    </w:p>
    <w:p w14:paraId="0CE5DAB6" w14:textId="77777777" w:rsidR="00881412" w:rsidRPr="00881412" w:rsidRDefault="00881412" w:rsidP="00881412">
      <w:pPr>
        <w:rPr>
          <w:rFonts w:cs="Arial"/>
          <w:sz w:val="16"/>
          <w:szCs w:val="16"/>
        </w:rPr>
      </w:pPr>
    </w:p>
    <w:p w14:paraId="5E150E64" w14:textId="77777777" w:rsidR="00881412" w:rsidRPr="00881412" w:rsidRDefault="00881412" w:rsidP="00881412">
      <w:pPr>
        <w:rPr>
          <w:rFonts w:cs="Arial"/>
          <w:sz w:val="16"/>
          <w:szCs w:val="16"/>
        </w:rPr>
      </w:pPr>
    </w:p>
    <w:p w14:paraId="75BA5249" w14:textId="77777777" w:rsidR="00881412" w:rsidRPr="00881412" w:rsidRDefault="00881412" w:rsidP="00881412">
      <w:pPr>
        <w:rPr>
          <w:rFonts w:cs="Arial"/>
          <w:sz w:val="16"/>
          <w:szCs w:val="16"/>
        </w:rPr>
      </w:pPr>
    </w:p>
    <w:p w14:paraId="2A0A7714" w14:textId="77777777" w:rsidR="00881412" w:rsidRPr="00881412" w:rsidRDefault="00881412" w:rsidP="00881412">
      <w:pPr>
        <w:rPr>
          <w:rFonts w:cs="Arial"/>
          <w:sz w:val="16"/>
          <w:szCs w:val="16"/>
        </w:rPr>
      </w:pPr>
    </w:p>
    <w:p w14:paraId="4E5A8A25" w14:textId="77777777" w:rsidR="00881412" w:rsidRPr="00881412" w:rsidRDefault="00881412" w:rsidP="00881412">
      <w:pPr>
        <w:rPr>
          <w:rFonts w:cs="Arial"/>
          <w:sz w:val="16"/>
          <w:szCs w:val="16"/>
        </w:rPr>
      </w:pPr>
    </w:p>
    <w:p w14:paraId="7FD09A69" w14:textId="77777777" w:rsidR="00881412" w:rsidRPr="00881412" w:rsidRDefault="00881412" w:rsidP="00881412">
      <w:pPr>
        <w:rPr>
          <w:rFonts w:cs="Arial"/>
          <w:sz w:val="16"/>
          <w:szCs w:val="16"/>
        </w:rPr>
      </w:pPr>
    </w:p>
    <w:p w14:paraId="79104A79" w14:textId="77777777" w:rsidR="00881412" w:rsidRPr="00881412" w:rsidRDefault="00881412" w:rsidP="00881412">
      <w:pPr>
        <w:rPr>
          <w:rFonts w:cs="Arial"/>
          <w:sz w:val="16"/>
          <w:szCs w:val="16"/>
        </w:rPr>
      </w:pPr>
    </w:p>
    <w:p w14:paraId="5C7631A6" w14:textId="77777777" w:rsidR="00881412" w:rsidRPr="00881412" w:rsidRDefault="00881412" w:rsidP="00881412">
      <w:pPr>
        <w:rPr>
          <w:rFonts w:cs="Arial"/>
          <w:sz w:val="16"/>
          <w:szCs w:val="16"/>
        </w:rPr>
      </w:pPr>
    </w:p>
    <w:p w14:paraId="00335BD8" w14:textId="77777777" w:rsidR="00881412" w:rsidRPr="00881412" w:rsidRDefault="00881412" w:rsidP="00881412">
      <w:pPr>
        <w:rPr>
          <w:rFonts w:cs="Arial"/>
          <w:sz w:val="16"/>
          <w:szCs w:val="16"/>
        </w:rPr>
      </w:pPr>
    </w:p>
    <w:p w14:paraId="1F9B17FE" w14:textId="77777777" w:rsidR="00881412" w:rsidRPr="00881412" w:rsidRDefault="00881412" w:rsidP="00881412">
      <w:pPr>
        <w:rPr>
          <w:rFonts w:cs="Arial"/>
          <w:sz w:val="16"/>
          <w:szCs w:val="16"/>
        </w:rPr>
      </w:pPr>
    </w:p>
    <w:p w14:paraId="7EF0818F" w14:textId="77777777" w:rsidR="00881412" w:rsidRPr="00881412" w:rsidRDefault="00881412" w:rsidP="00881412">
      <w:pPr>
        <w:rPr>
          <w:rFonts w:cs="Arial"/>
          <w:sz w:val="16"/>
          <w:szCs w:val="16"/>
        </w:rPr>
      </w:pPr>
    </w:p>
    <w:p w14:paraId="08ADCEF1" w14:textId="77777777" w:rsidR="00881412" w:rsidRPr="00881412" w:rsidRDefault="00881412" w:rsidP="00881412">
      <w:pPr>
        <w:rPr>
          <w:rFonts w:cs="Arial"/>
          <w:sz w:val="16"/>
          <w:szCs w:val="16"/>
        </w:rPr>
      </w:pPr>
    </w:p>
    <w:p w14:paraId="0CF25983" w14:textId="77777777" w:rsidR="00881412" w:rsidRPr="00881412" w:rsidRDefault="00881412" w:rsidP="00881412">
      <w:pPr>
        <w:rPr>
          <w:rFonts w:cs="Arial"/>
          <w:sz w:val="16"/>
          <w:szCs w:val="16"/>
        </w:rPr>
      </w:pPr>
    </w:p>
    <w:p w14:paraId="426B7D30" w14:textId="77777777" w:rsidR="00881412" w:rsidRPr="00881412" w:rsidRDefault="00881412" w:rsidP="00881412">
      <w:pPr>
        <w:rPr>
          <w:rFonts w:cs="Arial"/>
          <w:sz w:val="16"/>
          <w:szCs w:val="16"/>
        </w:rPr>
      </w:pPr>
    </w:p>
    <w:p w14:paraId="30D4CC46" w14:textId="77777777" w:rsidR="00881412" w:rsidRPr="00881412" w:rsidRDefault="00881412" w:rsidP="00881412">
      <w:pPr>
        <w:rPr>
          <w:rFonts w:cs="Arial"/>
          <w:sz w:val="16"/>
          <w:szCs w:val="16"/>
        </w:rPr>
      </w:pPr>
    </w:p>
    <w:p w14:paraId="0F59EDAC" w14:textId="77777777" w:rsidR="00881412" w:rsidRPr="00881412" w:rsidRDefault="00881412" w:rsidP="00881412">
      <w:pPr>
        <w:rPr>
          <w:rFonts w:cs="Arial"/>
          <w:sz w:val="16"/>
          <w:szCs w:val="16"/>
        </w:rPr>
      </w:pPr>
    </w:p>
    <w:p w14:paraId="744826EE" w14:textId="77777777" w:rsidR="00881412" w:rsidRPr="00881412" w:rsidRDefault="00881412" w:rsidP="00881412">
      <w:pPr>
        <w:rPr>
          <w:rFonts w:cs="Arial"/>
          <w:sz w:val="16"/>
          <w:szCs w:val="16"/>
        </w:rPr>
      </w:pPr>
    </w:p>
    <w:p w14:paraId="1F7926DF" w14:textId="77777777" w:rsidR="00881412" w:rsidRPr="00881412" w:rsidRDefault="00881412" w:rsidP="00881412">
      <w:pPr>
        <w:rPr>
          <w:rFonts w:cs="Arial"/>
          <w:sz w:val="16"/>
          <w:szCs w:val="16"/>
        </w:rPr>
      </w:pPr>
    </w:p>
    <w:p w14:paraId="544AAB8A" w14:textId="77777777" w:rsidR="00881412" w:rsidRPr="00881412" w:rsidRDefault="00881412" w:rsidP="00881412">
      <w:pPr>
        <w:rPr>
          <w:rFonts w:cs="Arial"/>
          <w:sz w:val="16"/>
          <w:szCs w:val="16"/>
        </w:rPr>
      </w:pPr>
    </w:p>
    <w:p w14:paraId="54748E30" w14:textId="77777777" w:rsidR="00881412" w:rsidRPr="00881412" w:rsidRDefault="00881412" w:rsidP="00881412">
      <w:pPr>
        <w:rPr>
          <w:rFonts w:cs="Arial"/>
          <w:sz w:val="16"/>
          <w:szCs w:val="16"/>
        </w:rPr>
      </w:pPr>
    </w:p>
    <w:p w14:paraId="3B85B981" w14:textId="77777777" w:rsidR="00881412" w:rsidRPr="00881412" w:rsidRDefault="00881412" w:rsidP="00881412">
      <w:pPr>
        <w:rPr>
          <w:rFonts w:cs="Arial"/>
          <w:sz w:val="16"/>
          <w:szCs w:val="16"/>
        </w:rPr>
      </w:pPr>
    </w:p>
    <w:p w14:paraId="3AB8511F" w14:textId="77777777" w:rsidR="00881412" w:rsidRPr="00881412" w:rsidRDefault="00881412" w:rsidP="00881412">
      <w:pPr>
        <w:rPr>
          <w:rFonts w:cs="Arial"/>
          <w:sz w:val="16"/>
          <w:szCs w:val="16"/>
        </w:rPr>
      </w:pPr>
    </w:p>
    <w:p w14:paraId="264ED8AE" w14:textId="77777777" w:rsidR="00881412" w:rsidRPr="00881412" w:rsidRDefault="00881412" w:rsidP="00881412">
      <w:pPr>
        <w:rPr>
          <w:rFonts w:cs="Arial"/>
          <w:sz w:val="16"/>
          <w:szCs w:val="16"/>
        </w:rPr>
      </w:pPr>
    </w:p>
    <w:p w14:paraId="2E7EAF64" w14:textId="77777777" w:rsidR="00881412" w:rsidRPr="00881412" w:rsidRDefault="00881412" w:rsidP="00881412">
      <w:pPr>
        <w:rPr>
          <w:rFonts w:cs="Arial"/>
          <w:sz w:val="16"/>
          <w:szCs w:val="16"/>
        </w:rPr>
      </w:pPr>
    </w:p>
    <w:p w14:paraId="2D346419" w14:textId="77777777" w:rsidR="00881412" w:rsidRPr="00881412" w:rsidRDefault="00881412" w:rsidP="00881412">
      <w:pPr>
        <w:rPr>
          <w:rFonts w:cs="Arial"/>
          <w:sz w:val="16"/>
          <w:szCs w:val="16"/>
        </w:rPr>
      </w:pPr>
    </w:p>
    <w:p w14:paraId="2F3985D9" w14:textId="77777777" w:rsidR="00881412" w:rsidRPr="00881412" w:rsidRDefault="00881412" w:rsidP="00881412">
      <w:pPr>
        <w:rPr>
          <w:rFonts w:cs="Arial"/>
          <w:sz w:val="16"/>
          <w:szCs w:val="16"/>
        </w:rPr>
      </w:pPr>
    </w:p>
    <w:p w14:paraId="794FB4ED" w14:textId="77777777" w:rsidR="00881412" w:rsidRPr="00881412" w:rsidRDefault="00881412" w:rsidP="00881412">
      <w:pPr>
        <w:rPr>
          <w:rFonts w:cs="Arial"/>
          <w:sz w:val="16"/>
          <w:szCs w:val="16"/>
        </w:rPr>
      </w:pPr>
    </w:p>
    <w:p w14:paraId="10F9D89E" w14:textId="77777777" w:rsidR="00881412" w:rsidRPr="00881412" w:rsidRDefault="00881412" w:rsidP="00881412">
      <w:pPr>
        <w:rPr>
          <w:rFonts w:cs="Arial"/>
          <w:sz w:val="16"/>
          <w:szCs w:val="16"/>
        </w:rPr>
      </w:pPr>
    </w:p>
    <w:p w14:paraId="51FF673E" w14:textId="77777777" w:rsidR="00881412" w:rsidRPr="00881412" w:rsidRDefault="00881412" w:rsidP="00881412">
      <w:pPr>
        <w:rPr>
          <w:rFonts w:cs="Arial"/>
          <w:sz w:val="16"/>
          <w:szCs w:val="16"/>
        </w:rPr>
      </w:pPr>
    </w:p>
    <w:p w14:paraId="06302787" w14:textId="77777777" w:rsidR="00881412" w:rsidRPr="00881412" w:rsidRDefault="00881412" w:rsidP="00881412">
      <w:pPr>
        <w:rPr>
          <w:rFonts w:cs="Arial"/>
          <w:sz w:val="16"/>
          <w:szCs w:val="16"/>
        </w:rPr>
      </w:pPr>
    </w:p>
    <w:p w14:paraId="5C6F04B1" w14:textId="77777777" w:rsidR="00881412" w:rsidRDefault="00881412" w:rsidP="00881412">
      <w:pPr>
        <w:rPr>
          <w:rFonts w:cs="Arial"/>
          <w:sz w:val="16"/>
          <w:szCs w:val="16"/>
        </w:rPr>
      </w:pPr>
    </w:p>
    <w:p w14:paraId="58592B22" w14:textId="4758C757" w:rsidR="004F080B" w:rsidRDefault="004F080B">
      <w:pPr>
        <w:rPr>
          <w:rFonts w:cs="Arial"/>
          <w:sz w:val="16"/>
          <w:szCs w:val="16"/>
        </w:rPr>
      </w:pPr>
      <w:r>
        <w:rPr>
          <w:rFonts w:cs="Arial"/>
          <w:sz w:val="16"/>
          <w:szCs w:val="16"/>
        </w:rPr>
        <w:br w:type="page"/>
      </w:r>
    </w:p>
    <w:p w14:paraId="5485F532" w14:textId="77777777" w:rsidR="004F080B" w:rsidRPr="004F080B" w:rsidRDefault="004F080B" w:rsidP="004F080B">
      <w:pPr>
        <w:pStyle w:val="EPMTextstyle"/>
        <w:rPr>
          <w:b/>
          <w:bCs/>
        </w:rPr>
      </w:pPr>
      <w:bookmarkStart w:id="203" w:name="_Toc31194880"/>
      <w:bookmarkStart w:id="204" w:name="_Toc31194922"/>
      <w:bookmarkStart w:id="205" w:name="_Toc32582055"/>
      <w:bookmarkStart w:id="206" w:name="_Toc33106918"/>
      <w:bookmarkStart w:id="207" w:name="_Toc52202408"/>
      <w:bookmarkStart w:id="208" w:name="_Toc52287361"/>
      <w:bookmarkStart w:id="209" w:name="_Toc52288703"/>
      <w:r w:rsidRPr="004F080B">
        <w:rPr>
          <w:b/>
          <w:bCs/>
        </w:rPr>
        <w:t>EPM data will cover:</w:t>
      </w:r>
      <w:bookmarkEnd w:id="203"/>
      <w:bookmarkEnd w:id="204"/>
      <w:bookmarkEnd w:id="205"/>
      <w:bookmarkEnd w:id="206"/>
      <w:bookmarkEnd w:id="207"/>
      <w:bookmarkEnd w:id="208"/>
      <w:bookmarkEnd w:id="209"/>
      <w:r w:rsidRPr="004F080B">
        <w:rPr>
          <w:b/>
          <w:bCs/>
        </w:rPr>
        <w:t xml:space="preserve"> </w:t>
      </w:r>
    </w:p>
    <w:p w14:paraId="321C69B7" w14:textId="77777777" w:rsidR="004F080B" w:rsidRPr="00241A0C" w:rsidRDefault="004F080B" w:rsidP="004F080B">
      <w:pPr>
        <w:pStyle w:val="EPMBullets"/>
        <w:ind w:left="284" w:hanging="284"/>
      </w:pPr>
      <w:r>
        <w:t>School workforce member r</w:t>
      </w:r>
      <w:r w:rsidRPr="00241A0C">
        <w:t xml:space="preserve">ecord (except </w:t>
      </w:r>
      <w:r>
        <w:t>d</w:t>
      </w:r>
      <w:r w:rsidRPr="00241A0C">
        <w:t xml:space="preserve">isability, HLTA </w:t>
      </w:r>
      <w:r>
        <w:t>s</w:t>
      </w:r>
      <w:r w:rsidRPr="00241A0C">
        <w:t xml:space="preserve">tatus) </w:t>
      </w:r>
    </w:p>
    <w:p w14:paraId="07105033" w14:textId="77777777" w:rsidR="004F080B" w:rsidRDefault="004F080B" w:rsidP="004F080B">
      <w:pPr>
        <w:pStyle w:val="EPMBullets"/>
        <w:ind w:left="284" w:hanging="284"/>
      </w:pPr>
      <w:r w:rsidRPr="00241A0C">
        <w:t xml:space="preserve">Contract or </w:t>
      </w:r>
      <w:r>
        <w:t>service group record type (except daily rate, d</w:t>
      </w:r>
      <w:r w:rsidRPr="00241A0C">
        <w:t>estination)</w:t>
      </w:r>
    </w:p>
    <w:p w14:paraId="17E16948" w14:textId="77777777" w:rsidR="004F080B" w:rsidRDefault="004F080B" w:rsidP="004F080B">
      <w:pPr>
        <w:pStyle w:val="EPMBullets"/>
        <w:numPr>
          <w:ilvl w:val="0"/>
          <w:numId w:val="0"/>
        </w:numPr>
        <w:ind w:left="284"/>
      </w:pPr>
      <w:r>
        <w:t xml:space="preserve">* Note the </w:t>
      </w:r>
      <w:r w:rsidRPr="00241A0C">
        <w:t>new post classifications of '</w:t>
      </w:r>
      <w:r>
        <w:t>apprentice t</w:t>
      </w:r>
      <w:r w:rsidRPr="00241A0C">
        <w:t>eacher</w:t>
      </w:r>
      <w:r>
        <w:t xml:space="preserve">’ will only be populated where the ‘contract additional </w:t>
      </w:r>
      <w:r>
        <w:rPr>
          <w:rFonts w:eastAsia="Times New Roman"/>
        </w:rPr>
        <w:t>text code’ on the portal is populated to indicate an apprentice teacher (ode APPN)</w:t>
      </w:r>
    </w:p>
    <w:p w14:paraId="3D909DD6" w14:textId="77777777" w:rsidR="004F080B" w:rsidRPr="00241A0C" w:rsidRDefault="004F080B" w:rsidP="004F080B">
      <w:pPr>
        <w:pStyle w:val="EPMBullets"/>
        <w:ind w:left="284" w:hanging="284"/>
      </w:pPr>
      <w:r>
        <w:t>Role record t</w:t>
      </w:r>
      <w:r w:rsidRPr="00241A0C">
        <w:t xml:space="preserve">ype </w:t>
      </w:r>
    </w:p>
    <w:p w14:paraId="7003FACC" w14:textId="77777777" w:rsidR="004F080B" w:rsidRPr="00241A0C" w:rsidRDefault="004F080B" w:rsidP="004F080B">
      <w:pPr>
        <w:pStyle w:val="EPMBullets"/>
        <w:ind w:left="284" w:hanging="284"/>
      </w:pPr>
      <w:r>
        <w:t xml:space="preserve">Role additional payments record </w:t>
      </w:r>
      <w:proofErr w:type="gramStart"/>
      <w:r>
        <w:t>t</w:t>
      </w:r>
      <w:r w:rsidRPr="00241A0C">
        <w:t>ype</w:t>
      </w:r>
      <w:proofErr w:type="gramEnd"/>
      <w:r w:rsidRPr="00241A0C">
        <w:t xml:space="preserve"> </w:t>
      </w:r>
    </w:p>
    <w:p w14:paraId="63B95F11" w14:textId="77777777" w:rsidR="004F080B" w:rsidRPr="00241A0C" w:rsidRDefault="004F080B" w:rsidP="004F080B">
      <w:pPr>
        <w:pStyle w:val="EPMBullets"/>
        <w:ind w:left="284" w:hanging="284"/>
      </w:pPr>
      <w:r>
        <w:t>Absence record t</w:t>
      </w:r>
      <w:r w:rsidRPr="00241A0C">
        <w:t xml:space="preserve">ype (for EPM Payroll </w:t>
      </w:r>
      <w:r>
        <w:t>S</w:t>
      </w:r>
      <w:r w:rsidRPr="00241A0C">
        <w:t xml:space="preserve">chools only) </w:t>
      </w:r>
    </w:p>
    <w:p w14:paraId="5980EBDC" w14:textId="77777777" w:rsidR="004F080B" w:rsidRPr="00241A0C" w:rsidRDefault="004F080B" w:rsidP="004F080B">
      <w:pPr>
        <w:pStyle w:val="EPMBullets"/>
        <w:ind w:left="284" w:hanging="284"/>
      </w:pPr>
      <w:r>
        <w:t>Qualification record t</w:t>
      </w:r>
      <w:r w:rsidRPr="00241A0C">
        <w:t>ype</w:t>
      </w:r>
    </w:p>
    <w:p w14:paraId="41E54B36" w14:textId="77777777" w:rsidR="004F080B" w:rsidRDefault="004F080B" w:rsidP="004F080B">
      <w:pPr>
        <w:pStyle w:val="EPMBullets"/>
        <w:ind w:left="284" w:hanging="284"/>
      </w:pPr>
      <w:r>
        <w:t>Reason for l</w:t>
      </w:r>
      <w:r w:rsidRPr="00241A0C">
        <w:t xml:space="preserve">eaving </w:t>
      </w:r>
      <w:r>
        <w:t>(Reason for l</w:t>
      </w:r>
      <w:r w:rsidRPr="00C45346">
        <w:t>eaving will be listed as ‘other’ unless one of the alternative reasons is recorded on the EPM portal</w:t>
      </w:r>
      <w:r>
        <w:t>)</w:t>
      </w:r>
    </w:p>
    <w:p w14:paraId="06995C7A" w14:textId="77777777" w:rsidR="004F080B" w:rsidRDefault="004F080B" w:rsidP="00881412">
      <w:pPr>
        <w:rPr>
          <w:rFonts w:cs="Arial"/>
          <w:sz w:val="16"/>
          <w:szCs w:val="16"/>
        </w:rPr>
        <w:sectPr w:rsidR="004F080B" w:rsidSect="00F22246">
          <w:pgSz w:w="16838" w:h="11906" w:orient="landscape"/>
          <w:pgMar w:top="1021" w:right="1276" w:bottom="1021" w:left="851" w:header="709" w:footer="544" w:gutter="0"/>
          <w:cols w:space="708"/>
          <w:docGrid w:linePitch="360"/>
        </w:sectPr>
      </w:pPr>
    </w:p>
    <w:p w14:paraId="6CCF3DF2" w14:textId="77777777" w:rsidR="00E13282" w:rsidRDefault="00E13282" w:rsidP="00E13282">
      <w:pPr>
        <w:pStyle w:val="EPMPageHeading"/>
      </w:pPr>
      <w:bookmarkStart w:id="210" w:name="_Toc52267766"/>
      <w:bookmarkStart w:id="211" w:name="_Toc52287362"/>
      <w:bookmarkStart w:id="212" w:name="_Toc52288704"/>
      <w:r>
        <w:t>Pre-validation Reports</w:t>
      </w:r>
      <w:bookmarkEnd w:id="210"/>
      <w:bookmarkEnd w:id="211"/>
      <w:bookmarkEnd w:id="212"/>
    </w:p>
    <w:p w14:paraId="65885942" w14:textId="77777777" w:rsidR="00E13282" w:rsidRDefault="00E13282" w:rsidP="00E13282">
      <w:pPr>
        <w:pStyle w:val="EPMSubheading"/>
      </w:pPr>
      <w:bookmarkStart w:id="213" w:name="_Toc33106920"/>
      <w:bookmarkStart w:id="214" w:name="_Toc52202410"/>
      <w:bookmarkStart w:id="215" w:name="_Toc52287363"/>
      <w:bookmarkStart w:id="216" w:name="_Toc52288705"/>
      <w:bookmarkStart w:id="217" w:name="_Toc10034328"/>
      <w:r w:rsidRPr="007B3CC6">
        <w:t>Costings Report</w:t>
      </w:r>
      <w:bookmarkEnd w:id="213"/>
      <w:bookmarkEnd w:id="214"/>
      <w:bookmarkEnd w:id="215"/>
      <w:bookmarkEnd w:id="216"/>
    </w:p>
    <w:p w14:paraId="33E43304" w14:textId="64AEB395" w:rsidR="00881412" w:rsidRDefault="00EF7B16" w:rsidP="00881412">
      <w:pPr>
        <w:rPr>
          <w:rFonts w:cs="Arial"/>
          <w:sz w:val="16"/>
          <w:szCs w:val="16"/>
        </w:rPr>
      </w:pPr>
      <w:bookmarkStart w:id="218" w:name="_Toc32582058"/>
      <w:bookmarkStart w:id="219" w:name="_Toc33106921"/>
      <w:bookmarkStart w:id="220" w:name="_Toc52202411"/>
      <w:bookmarkStart w:id="221" w:name="_Toc52287364"/>
      <w:bookmarkStart w:id="222" w:name="_Toc52288706"/>
      <w:bookmarkEnd w:id="217"/>
      <w:r w:rsidRPr="00923FE0">
        <w:rPr>
          <w:noProof/>
          <w:lang w:eastAsia="en-GB"/>
        </w:rPr>
        <w:drawing>
          <wp:anchor distT="0" distB="0" distL="114300" distR="114300" simplePos="0" relativeHeight="251752450" behindDoc="1" locked="0" layoutInCell="1" allowOverlap="1" wp14:anchorId="1D2C3C50" wp14:editId="429574A9">
            <wp:simplePos x="0" y="0"/>
            <wp:positionH relativeFrom="column">
              <wp:posOffset>0</wp:posOffset>
            </wp:positionH>
            <wp:positionV relativeFrom="paragraph">
              <wp:posOffset>0</wp:posOffset>
            </wp:positionV>
            <wp:extent cx="9444990" cy="5064125"/>
            <wp:effectExtent l="0" t="0" r="3810" b="3175"/>
            <wp:wrapNone/>
            <wp:docPr id="52" name="Picture 52"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screenshot, number, font&#10;&#10;Description automatically generated"/>
                    <pic:cNvPicPr/>
                  </pic:nvPicPr>
                  <pic:blipFill rotWithShape="1">
                    <a:blip r:embed="rId80">
                      <a:extLst>
                        <a:ext uri="{28A0092B-C50C-407E-A947-70E740481C1C}">
                          <a14:useLocalDpi xmlns:a14="http://schemas.microsoft.com/office/drawing/2010/main" val="0"/>
                        </a:ext>
                      </a:extLst>
                    </a:blip>
                    <a:srcRect b="7756"/>
                    <a:stretch/>
                  </pic:blipFill>
                  <pic:spPr bwMode="auto">
                    <a:xfrm>
                      <a:off x="0" y="0"/>
                      <a:ext cx="9444990" cy="5064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218"/>
      <w:bookmarkEnd w:id="219"/>
      <w:bookmarkEnd w:id="220"/>
      <w:bookmarkEnd w:id="221"/>
      <w:bookmarkEnd w:id="222"/>
    </w:p>
    <w:p w14:paraId="28815A50" w14:textId="77777777" w:rsidR="00EF7B16" w:rsidRPr="00EF7B16" w:rsidRDefault="00EF7B16" w:rsidP="00EF7B16">
      <w:pPr>
        <w:rPr>
          <w:rFonts w:cs="Arial"/>
          <w:sz w:val="16"/>
          <w:szCs w:val="16"/>
        </w:rPr>
      </w:pPr>
    </w:p>
    <w:p w14:paraId="01B90F15" w14:textId="77777777" w:rsidR="00EF7B16" w:rsidRPr="00EF7B16" w:rsidRDefault="00EF7B16" w:rsidP="00EF7B16">
      <w:pPr>
        <w:rPr>
          <w:rFonts w:cs="Arial"/>
          <w:sz w:val="16"/>
          <w:szCs w:val="16"/>
        </w:rPr>
      </w:pPr>
    </w:p>
    <w:p w14:paraId="776262B8" w14:textId="77777777" w:rsidR="00EF7B16" w:rsidRPr="00EF7B16" w:rsidRDefault="00EF7B16" w:rsidP="00EF7B16">
      <w:pPr>
        <w:rPr>
          <w:rFonts w:cs="Arial"/>
          <w:sz w:val="16"/>
          <w:szCs w:val="16"/>
        </w:rPr>
      </w:pPr>
    </w:p>
    <w:p w14:paraId="79626C1C" w14:textId="77777777" w:rsidR="00EF7B16" w:rsidRPr="00EF7B16" w:rsidRDefault="00EF7B16" w:rsidP="00EF7B16">
      <w:pPr>
        <w:rPr>
          <w:rFonts w:cs="Arial"/>
          <w:sz w:val="16"/>
          <w:szCs w:val="16"/>
        </w:rPr>
      </w:pPr>
    </w:p>
    <w:p w14:paraId="06E66BF0" w14:textId="77777777" w:rsidR="00EF7B16" w:rsidRPr="00EF7B16" w:rsidRDefault="00EF7B16" w:rsidP="00EF7B16">
      <w:pPr>
        <w:rPr>
          <w:rFonts w:cs="Arial"/>
          <w:sz w:val="16"/>
          <w:szCs w:val="16"/>
        </w:rPr>
      </w:pPr>
    </w:p>
    <w:p w14:paraId="11BCB326" w14:textId="77777777" w:rsidR="00EF7B16" w:rsidRPr="00EF7B16" w:rsidRDefault="00EF7B16" w:rsidP="00EF7B16">
      <w:pPr>
        <w:rPr>
          <w:rFonts w:cs="Arial"/>
          <w:sz w:val="16"/>
          <w:szCs w:val="16"/>
        </w:rPr>
      </w:pPr>
    </w:p>
    <w:p w14:paraId="777B27A9" w14:textId="77777777" w:rsidR="00EF7B16" w:rsidRPr="00EF7B16" w:rsidRDefault="00EF7B16" w:rsidP="00EF7B16">
      <w:pPr>
        <w:rPr>
          <w:rFonts w:cs="Arial"/>
          <w:sz w:val="16"/>
          <w:szCs w:val="16"/>
        </w:rPr>
      </w:pPr>
    </w:p>
    <w:p w14:paraId="7A57C280" w14:textId="77777777" w:rsidR="00EF7B16" w:rsidRPr="00EF7B16" w:rsidRDefault="00EF7B16" w:rsidP="00EF7B16">
      <w:pPr>
        <w:rPr>
          <w:rFonts w:cs="Arial"/>
          <w:sz w:val="16"/>
          <w:szCs w:val="16"/>
        </w:rPr>
      </w:pPr>
    </w:p>
    <w:p w14:paraId="510D92E5" w14:textId="77777777" w:rsidR="00EF7B16" w:rsidRPr="00EF7B16" w:rsidRDefault="00EF7B16" w:rsidP="00EF7B16">
      <w:pPr>
        <w:rPr>
          <w:rFonts w:cs="Arial"/>
          <w:sz w:val="16"/>
          <w:szCs w:val="16"/>
        </w:rPr>
      </w:pPr>
    </w:p>
    <w:p w14:paraId="15DE3939" w14:textId="77777777" w:rsidR="00EF7B16" w:rsidRPr="00EF7B16" w:rsidRDefault="00EF7B16" w:rsidP="00EF7B16">
      <w:pPr>
        <w:rPr>
          <w:rFonts w:cs="Arial"/>
          <w:sz w:val="16"/>
          <w:szCs w:val="16"/>
        </w:rPr>
      </w:pPr>
    </w:p>
    <w:p w14:paraId="5C60FA4E" w14:textId="77777777" w:rsidR="00EF7B16" w:rsidRPr="00EF7B16" w:rsidRDefault="00EF7B16" w:rsidP="00EF7B16">
      <w:pPr>
        <w:rPr>
          <w:rFonts w:cs="Arial"/>
          <w:sz w:val="16"/>
          <w:szCs w:val="16"/>
        </w:rPr>
      </w:pPr>
    </w:p>
    <w:p w14:paraId="3F079252" w14:textId="77777777" w:rsidR="00EF7B16" w:rsidRPr="00EF7B16" w:rsidRDefault="00EF7B16" w:rsidP="00EF7B16">
      <w:pPr>
        <w:rPr>
          <w:rFonts w:cs="Arial"/>
          <w:sz w:val="16"/>
          <w:szCs w:val="16"/>
        </w:rPr>
      </w:pPr>
    </w:p>
    <w:p w14:paraId="2FCFAFB0" w14:textId="77777777" w:rsidR="00EF7B16" w:rsidRPr="00EF7B16" w:rsidRDefault="00EF7B16" w:rsidP="00EF7B16">
      <w:pPr>
        <w:rPr>
          <w:rFonts w:cs="Arial"/>
          <w:sz w:val="16"/>
          <w:szCs w:val="16"/>
        </w:rPr>
      </w:pPr>
    </w:p>
    <w:p w14:paraId="38B0F0A6" w14:textId="77777777" w:rsidR="00EF7B16" w:rsidRPr="00EF7B16" w:rsidRDefault="00EF7B16" w:rsidP="00EF7B16">
      <w:pPr>
        <w:rPr>
          <w:rFonts w:cs="Arial"/>
          <w:sz w:val="16"/>
          <w:szCs w:val="16"/>
        </w:rPr>
      </w:pPr>
    </w:p>
    <w:p w14:paraId="449C4954" w14:textId="77777777" w:rsidR="00EF7B16" w:rsidRPr="00EF7B16" w:rsidRDefault="00EF7B16" w:rsidP="00EF7B16">
      <w:pPr>
        <w:rPr>
          <w:rFonts w:cs="Arial"/>
          <w:sz w:val="16"/>
          <w:szCs w:val="16"/>
        </w:rPr>
      </w:pPr>
    </w:p>
    <w:p w14:paraId="744FD62C" w14:textId="77777777" w:rsidR="00EF7B16" w:rsidRPr="00EF7B16" w:rsidRDefault="00EF7B16" w:rsidP="00EF7B16">
      <w:pPr>
        <w:rPr>
          <w:rFonts w:cs="Arial"/>
          <w:sz w:val="16"/>
          <w:szCs w:val="16"/>
        </w:rPr>
      </w:pPr>
    </w:p>
    <w:p w14:paraId="46278FED" w14:textId="77777777" w:rsidR="00EF7B16" w:rsidRPr="00EF7B16" w:rsidRDefault="00EF7B16" w:rsidP="00EF7B16">
      <w:pPr>
        <w:rPr>
          <w:rFonts w:cs="Arial"/>
          <w:sz w:val="16"/>
          <w:szCs w:val="16"/>
        </w:rPr>
      </w:pPr>
    </w:p>
    <w:p w14:paraId="26971D51" w14:textId="77777777" w:rsidR="00EF7B16" w:rsidRPr="00EF7B16" w:rsidRDefault="00EF7B16" w:rsidP="00EF7B16">
      <w:pPr>
        <w:rPr>
          <w:rFonts w:cs="Arial"/>
          <w:sz w:val="16"/>
          <w:szCs w:val="16"/>
        </w:rPr>
      </w:pPr>
    </w:p>
    <w:p w14:paraId="23A8EB5A" w14:textId="77777777" w:rsidR="00EF7B16" w:rsidRPr="00EF7B16" w:rsidRDefault="00EF7B16" w:rsidP="00EF7B16">
      <w:pPr>
        <w:rPr>
          <w:rFonts w:cs="Arial"/>
          <w:sz w:val="16"/>
          <w:szCs w:val="16"/>
        </w:rPr>
      </w:pPr>
    </w:p>
    <w:p w14:paraId="60AE1E77" w14:textId="77777777" w:rsidR="00EF7B16" w:rsidRPr="00EF7B16" w:rsidRDefault="00EF7B16" w:rsidP="00EF7B16">
      <w:pPr>
        <w:rPr>
          <w:rFonts w:cs="Arial"/>
          <w:sz w:val="16"/>
          <w:szCs w:val="16"/>
        </w:rPr>
      </w:pPr>
    </w:p>
    <w:p w14:paraId="5CDF049F" w14:textId="77777777" w:rsidR="00EF7B16" w:rsidRPr="00EF7B16" w:rsidRDefault="00EF7B16" w:rsidP="00EF7B16">
      <w:pPr>
        <w:rPr>
          <w:rFonts w:cs="Arial"/>
          <w:sz w:val="16"/>
          <w:szCs w:val="16"/>
        </w:rPr>
      </w:pPr>
    </w:p>
    <w:p w14:paraId="75BA280C" w14:textId="77777777" w:rsidR="00EF7B16" w:rsidRPr="00EF7B16" w:rsidRDefault="00EF7B16" w:rsidP="00EF7B16">
      <w:pPr>
        <w:rPr>
          <w:rFonts w:cs="Arial"/>
          <w:sz w:val="16"/>
          <w:szCs w:val="16"/>
        </w:rPr>
      </w:pPr>
    </w:p>
    <w:p w14:paraId="559C0B2A" w14:textId="77777777" w:rsidR="00EF7B16" w:rsidRPr="00EF7B16" w:rsidRDefault="00EF7B16" w:rsidP="00EF7B16">
      <w:pPr>
        <w:rPr>
          <w:rFonts w:cs="Arial"/>
          <w:sz w:val="16"/>
          <w:szCs w:val="16"/>
        </w:rPr>
      </w:pPr>
    </w:p>
    <w:p w14:paraId="6D00A3DB" w14:textId="77777777" w:rsidR="00EF7B16" w:rsidRPr="00EF7B16" w:rsidRDefault="00EF7B16" w:rsidP="00EF7B16">
      <w:pPr>
        <w:rPr>
          <w:rFonts w:cs="Arial"/>
          <w:sz w:val="16"/>
          <w:szCs w:val="16"/>
        </w:rPr>
      </w:pPr>
    </w:p>
    <w:p w14:paraId="724A36FB" w14:textId="77777777" w:rsidR="00EF7B16" w:rsidRPr="00EF7B16" w:rsidRDefault="00EF7B16" w:rsidP="00EF7B16">
      <w:pPr>
        <w:rPr>
          <w:rFonts w:cs="Arial"/>
          <w:sz w:val="16"/>
          <w:szCs w:val="16"/>
        </w:rPr>
      </w:pPr>
    </w:p>
    <w:p w14:paraId="4EE98268" w14:textId="77777777" w:rsidR="00EF7B16" w:rsidRPr="00EF7B16" w:rsidRDefault="00EF7B16" w:rsidP="00EF7B16">
      <w:pPr>
        <w:rPr>
          <w:rFonts w:cs="Arial"/>
          <w:sz w:val="16"/>
          <w:szCs w:val="16"/>
        </w:rPr>
      </w:pPr>
    </w:p>
    <w:p w14:paraId="03E83A16" w14:textId="77777777" w:rsidR="00EF7B16" w:rsidRPr="00EF7B16" w:rsidRDefault="00EF7B16" w:rsidP="00EF7B16">
      <w:pPr>
        <w:rPr>
          <w:rFonts w:cs="Arial"/>
          <w:sz w:val="16"/>
          <w:szCs w:val="16"/>
        </w:rPr>
      </w:pPr>
    </w:p>
    <w:p w14:paraId="19DEBB0B" w14:textId="77777777" w:rsidR="00EF7B16" w:rsidRPr="00EF7B16" w:rsidRDefault="00EF7B16" w:rsidP="00EF7B16">
      <w:pPr>
        <w:rPr>
          <w:rFonts w:cs="Arial"/>
          <w:sz w:val="16"/>
          <w:szCs w:val="16"/>
        </w:rPr>
      </w:pPr>
    </w:p>
    <w:p w14:paraId="591E71BA" w14:textId="77777777" w:rsidR="00EF7B16" w:rsidRPr="00EF7B16" w:rsidRDefault="00EF7B16" w:rsidP="00EF7B16">
      <w:pPr>
        <w:rPr>
          <w:rFonts w:cs="Arial"/>
          <w:sz w:val="16"/>
          <w:szCs w:val="16"/>
        </w:rPr>
      </w:pPr>
    </w:p>
    <w:p w14:paraId="46BFAFA9" w14:textId="77777777" w:rsidR="00EF7B16" w:rsidRPr="00EF7B16" w:rsidRDefault="00EF7B16" w:rsidP="00EF7B16">
      <w:pPr>
        <w:rPr>
          <w:rFonts w:cs="Arial"/>
          <w:sz w:val="16"/>
          <w:szCs w:val="16"/>
        </w:rPr>
      </w:pPr>
    </w:p>
    <w:p w14:paraId="43B496B6" w14:textId="77777777" w:rsidR="00EF7B16" w:rsidRPr="00EF7B16" w:rsidRDefault="00EF7B16" w:rsidP="00EF7B16">
      <w:pPr>
        <w:rPr>
          <w:rFonts w:cs="Arial"/>
          <w:sz w:val="16"/>
          <w:szCs w:val="16"/>
        </w:rPr>
      </w:pPr>
    </w:p>
    <w:p w14:paraId="52EC516B" w14:textId="77777777" w:rsidR="00EF7B16" w:rsidRPr="00EF7B16" w:rsidRDefault="00EF7B16" w:rsidP="00EF7B16">
      <w:pPr>
        <w:rPr>
          <w:rFonts w:cs="Arial"/>
          <w:sz w:val="16"/>
          <w:szCs w:val="16"/>
        </w:rPr>
      </w:pPr>
    </w:p>
    <w:p w14:paraId="3F3D70CB" w14:textId="77777777" w:rsidR="00EF7B16" w:rsidRPr="00EF7B16" w:rsidRDefault="00EF7B16" w:rsidP="00EF7B16">
      <w:pPr>
        <w:rPr>
          <w:rFonts w:cs="Arial"/>
          <w:sz w:val="16"/>
          <w:szCs w:val="16"/>
        </w:rPr>
      </w:pPr>
    </w:p>
    <w:p w14:paraId="7A3F9F10" w14:textId="77777777" w:rsidR="00EF7B16" w:rsidRPr="00EF7B16" w:rsidRDefault="00EF7B16" w:rsidP="00EF7B16">
      <w:pPr>
        <w:rPr>
          <w:rFonts w:cs="Arial"/>
          <w:sz w:val="16"/>
          <w:szCs w:val="16"/>
        </w:rPr>
      </w:pPr>
    </w:p>
    <w:p w14:paraId="4FBB5DC8" w14:textId="77777777" w:rsidR="00EF7B16" w:rsidRPr="00EF7B16" w:rsidRDefault="00EF7B16" w:rsidP="00EF7B16">
      <w:pPr>
        <w:rPr>
          <w:rFonts w:cs="Arial"/>
          <w:sz w:val="16"/>
          <w:szCs w:val="16"/>
        </w:rPr>
      </w:pPr>
    </w:p>
    <w:p w14:paraId="2593A954" w14:textId="77777777" w:rsidR="00EF7B16" w:rsidRPr="00EF7B16" w:rsidRDefault="00EF7B16" w:rsidP="00EF7B16">
      <w:pPr>
        <w:rPr>
          <w:rFonts w:cs="Arial"/>
          <w:sz w:val="16"/>
          <w:szCs w:val="16"/>
        </w:rPr>
      </w:pPr>
    </w:p>
    <w:p w14:paraId="52543C45" w14:textId="77777777" w:rsidR="00EF7B16" w:rsidRPr="00EF7B16" w:rsidRDefault="00EF7B16" w:rsidP="00EF7B16">
      <w:pPr>
        <w:rPr>
          <w:rFonts w:cs="Arial"/>
          <w:sz w:val="16"/>
          <w:szCs w:val="16"/>
        </w:rPr>
      </w:pPr>
    </w:p>
    <w:p w14:paraId="7C2B21F3" w14:textId="77777777" w:rsidR="00EF7B16" w:rsidRPr="00EF7B16" w:rsidRDefault="00EF7B16" w:rsidP="00EF7B16">
      <w:pPr>
        <w:rPr>
          <w:rFonts w:cs="Arial"/>
          <w:sz w:val="16"/>
          <w:szCs w:val="16"/>
        </w:rPr>
      </w:pPr>
    </w:p>
    <w:p w14:paraId="45F76C35" w14:textId="77777777" w:rsidR="00EF7B16" w:rsidRPr="00EF7B16" w:rsidRDefault="00EF7B16" w:rsidP="00EF7B16">
      <w:pPr>
        <w:rPr>
          <w:rFonts w:cs="Arial"/>
          <w:sz w:val="16"/>
          <w:szCs w:val="16"/>
        </w:rPr>
      </w:pPr>
    </w:p>
    <w:p w14:paraId="34AEE1AD" w14:textId="77777777" w:rsidR="00EF7B16" w:rsidRPr="00EF7B16" w:rsidRDefault="00EF7B16" w:rsidP="00EF7B16">
      <w:pPr>
        <w:rPr>
          <w:rFonts w:cs="Arial"/>
          <w:sz w:val="16"/>
          <w:szCs w:val="16"/>
        </w:rPr>
      </w:pPr>
    </w:p>
    <w:p w14:paraId="13295BCF" w14:textId="77777777" w:rsidR="00EF7B16" w:rsidRPr="00EF7B16" w:rsidRDefault="00EF7B16" w:rsidP="00EF7B16">
      <w:pPr>
        <w:rPr>
          <w:rFonts w:cs="Arial"/>
          <w:sz w:val="16"/>
          <w:szCs w:val="16"/>
        </w:rPr>
      </w:pPr>
    </w:p>
    <w:p w14:paraId="7208521C" w14:textId="77777777" w:rsidR="00EF7B16" w:rsidRPr="00EF7B16" w:rsidRDefault="00EF7B16" w:rsidP="00EF7B16">
      <w:pPr>
        <w:rPr>
          <w:rFonts w:cs="Arial"/>
          <w:sz w:val="16"/>
          <w:szCs w:val="16"/>
        </w:rPr>
      </w:pPr>
    </w:p>
    <w:p w14:paraId="563AFED4" w14:textId="77777777" w:rsidR="00EF7B16" w:rsidRPr="00EF7B16" w:rsidRDefault="00EF7B16" w:rsidP="00EF7B16">
      <w:pPr>
        <w:rPr>
          <w:rFonts w:cs="Arial"/>
          <w:sz w:val="16"/>
          <w:szCs w:val="16"/>
        </w:rPr>
      </w:pPr>
    </w:p>
    <w:p w14:paraId="5FDEFE03" w14:textId="77777777" w:rsidR="00EF7B16" w:rsidRDefault="00EF7B16" w:rsidP="00EF7B16">
      <w:pPr>
        <w:rPr>
          <w:rFonts w:cs="Arial"/>
          <w:sz w:val="16"/>
          <w:szCs w:val="16"/>
        </w:rPr>
      </w:pPr>
    </w:p>
    <w:p w14:paraId="5224E36B" w14:textId="567C203F" w:rsidR="00EF7B16" w:rsidRDefault="00EF7B16" w:rsidP="00EF7B16">
      <w:pPr>
        <w:tabs>
          <w:tab w:val="left" w:pos="1331"/>
        </w:tabs>
        <w:rPr>
          <w:rFonts w:cs="Arial"/>
          <w:sz w:val="16"/>
          <w:szCs w:val="16"/>
        </w:rPr>
      </w:pPr>
      <w:r>
        <w:rPr>
          <w:rFonts w:cs="Arial"/>
          <w:sz w:val="16"/>
          <w:szCs w:val="16"/>
        </w:rPr>
        <w:tab/>
      </w:r>
    </w:p>
    <w:p w14:paraId="72EDEE9F" w14:textId="77777777" w:rsidR="00EF7B16" w:rsidRDefault="00EF7B16">
      <w:pPr>
        <w:rPr>
          <w:rFonts w:cs="Arial"/>
          <w:sz w:val="16"/>
          <w:szCs w:val="16"/>
        </w:rPr>
      </w:pPr>
      <w:r>
        <w:rPr>
          <w:rFonts w:cs="Arial"/>
          <w:sz w:val="16"/>
          <w:szCs w:val="16"/>
        </w:rPr>
        <w:br w:type="page"/>
      </w:r>
    </w:p>
    <w:p w14:paraId="34704056" w14:textId="77777777" w:rsidR="006B2F7C" w:rsidRDefault="006B2F7C" w:rsidP="000C57C5">
      <w:pPr>
        <w:pStyle w:val="EPMSubheading"/>
      </w:pPr>
      <w:bookmarkStart w:id="223" w:name="_Toc10034329"/>
      <w:bookmarkStart w:id="224" w:name="_Toc33106922"/>
      <w:bookmarkStart w:id="225" w:name="_Toc52202412"/>
      <w:bookmarkStart w:id="226" w:name="_Toc52287365"/>
      <w:bookmarkStart w:id="227" w:name="_Toc52288707"/>
      <w:r>
        <w:t xml:space="preserve">Previous </w:t>
      </w:r>
      <w:r w:rsidRPr="007B3CC6">
        <w:t>Pay Comparison Report</w:t>
      </w:r>
      <w:bookmarkEnd w:id="223"/>
      <w:bookmarkEnd w:id="224"/>
      <w:bookmarkEnd w:id="225"/>
      <w:bookmarkEnd w:id="226"/>
      <w:bookmarkEnd w:id="227"/>
    </w:p>
    <w:tbl>
      <w:tblPr>
        <w:tblStyle w:val="TableGrid"/>
        <w:tblpPr w:leftFromText="180" w:rightFromText="180" w:vertAnchor="text" w:tblpY="1"/>
        <w:tblOverlap w:val="never"/>
        <w:tblW w:w="1561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26"/>
        <w:gridCol w:w="980"/>
        <w:gridCol w:w="759"/>
        <w:gridCol w:w="659"/>
        <w:gridCol w:w="786"/>
        <w:gridCol w:w="786"/>
        <w:gridCol w:w="861"/>
        <w:gridCol w:w="861"/>
        <w:gridCol w:w="784"/>
        <w:gridCol w:w="714"/>
        <w:gridCol w:w="733"/>
        <w:gridCol w:w="714"/>
        <w:gridCol w:w="714"/>
        <w:gridCol w:w="797"/>
        <w:gridCol w:w="749"/>
        <w:gridCol w:w="749"/>
        <w:gridCol w:w="884"/>
        <w:gridCol w:w="749"/>
        <w:gridCol w:w="749"/>
        <w:gridCol w:w="699"/>
      </w:tblGrid>
      <w:tr w:rsidR="00277A42" w:rsidRPr="00277A42" w14:paraId="605F3B19" w14:textId="77777777" w:rsidTr="00041161">
        <w:trPr>
          <w:trHeight w:val="300"/>
        </w:trPr>
        <w:tc>
          <w:tcPr>
            <w:tcW w:w="15614" w:type="dxa"/>
            <w:gridSpan w:val="20"/>
            <w:noWrap/>
            <w:hideMark/>
          </w:tcPr>
          <w:p w14:paraId="53D2FDCB" w14:textId="77777777" w:rsidR="00277A42" w:rsidRPr="00277A42" w:rsidRDefault="00277A42" w:rsidP="00041161">
            <w:pPr>
              <w:rPr>
                <w:rFonts w:cs="Arial"/>
                <w:sz w:val="18"/>
              </w:rPr>
            </w:pPr>
            <w:r w:rsidRPr="00277A42">
              <w:rPr>
                <w:rFonts w:cs="Arial"/>
                <w:sz w:val="18"/>
              </w:rPr>
              <w:t>A Dummy Customer</w:t>
            </w:r>
          </w:p>
        </w:tc>
      </w:tr>
      <w:tr w:rsidR="00277A42" w:rsidRPr="00277A42" w14:paraId="10EDEFAB" w14:textId="77777777" w:rsidTr="00041161">
        <w:trPr>
          <w:trHeight w:val="300"/>
        </w:trPr>
        <w:tc>
          <w:tcPr>
            <w:tcW w:w="955" w:type="dxa"/>
            <w:noWrap/>
            <w:hideMark/>
          </w:tcPr>
          <w:p w14:paraId="406B1808" w14:textId="77777777" w:rsidR="00277A42" w:rsidRPr="00277A42" w:rsidRDefault="00277A42" w:rsidP="00041161">
            <w:pPr>
              <w:rPr>
                <w:rFonts w:cs="Arial"/>
                <w:b/>
                <w:bCs/>
                <w:sz w:val="18"/>
              </w:rPr>
            </w:pPr>
            <w:r w:rsidRPr="00277A42">
              <w:rPr>
                <w:rFonts w:cs="Arial"/>
                <w:b/>
                <w:bCs/>
                <w:sz w:val="18"/>
              </w:rPr>
              <w:t>Year / Period</w:t>
            </w:r>
          </w:p>
        </w:tc>
        <w:tc>
          <w:tcPr>
            <w:tcW w:w="14659" w:type="dxa"/>
            <w:gridSpan w:val="19"/>
            <w:noWrap/>
            <w:hideMark/>
          </w:tcPr>
          <w:p w14:paraId="6785BE99" w14:textId="77777777" w:rsidR="00277A42" w:rsidRPr="00277A42" w:rsidRDefault="00277A42" w:rsidP="00041161">
            <w:pPr>
              <w:rPr>
                <w:rFonts w:cs="Arial"/>
                <w:sz w:val="18"/>
              </w:rPr>
            </w:pPr>
            <w:r w:rsidRPr="00277A42">
              <w:rPr>
                <w:rFonts w:cs="Arial"/>
                <w:sz w:val="18"/>
              </w:rPr>
              <w:t>2020 / 10</w:t>
            </w:r>
          </w:p>
        </w:tc>
      </w:tr>
      <w:tr w:rsidR="00277A42" w:rsidRPr="00277A42" w14:paraId="368DCB60" w14:textId="77777777" w:rsidTr="00041161">
        <w:trPr>
          <w:trHeight w:val="300"/>
        </w:trPr>
        <w:tc>
          <w:tcPr>
            <w:tcW w:w="955" w:type="dxa"/>
            <w:noWrap/>
            <w:hideMark/>
          </w:tcPr>
          <w:p w14:paraId="13101ECF" w14:textId="77777777" w:rsidR="00277A42" w:rsidRPr="00277A42" w:rsidRDefault="00277A42" w:rsidP="00041161">
            <w:pPr>
              <w:rPr>
                <w:rFonts w:cs="Arial"/>
                <w:sz w:val="18"/>
              </w:rPr>
            </w:pPr>
            <w:r w:rsidRPr="00277A42">
              <w:rPr>
                <w:rFonts w:cs="Arial"/>
                <w:sz w:val="18"/>
              </w:rPr>
              <w:t>Tolerance</w:t>
            </w:r>
          </w:p>
        </w:tc>
        <w:tc>
          <w:tcPr>
            <w:tcW w:w="14659" w:type="dxa"/>
            <w:gridSpan w:val="19"/>
            <w:noWrap/>
            <w:hideMark/>
          </w:tcPr>
          <w:p w14:paraId="6C7A9AB4" w14:textId="77777777" w:rsidR="00277A42" w:rsidRPr="00277A42" w:rsidRDefault="00277A42" w:rsidP="00041161">
            <w:pPr>
              <w:rPr>
                <w:rFonts w:cs="Arial"/>
                <w:sz w:val="18"/>
              </w:rPr>
            </w:pPr>
            <w:r w:rsidRPr="00277A42">
              <w:rPr>
                <w:rFonts w:cs="Arial"/>
                <w:sz w:val="18"/>
              </w:rPr>
              <w:t>5%</w:t>
            </w:r>
          </w:p>
        </w:tc>
      </w:tr>
      <w:tr w:rsidR="00277A42" w:rsidRPr="00277A42" w14:paraId="241E5D67" w14:textId="77777777" w:rsidTr="00041161">
        <w:trPr>
          <w:trHeight w:val="300"/>
        </w:trPr>
        <w:tc>
          <w:tcPr>
            <w:tcW w:w="955" w:type="dxa"/>
            <w:noWrap/>
            <w:hideMark/>
          </w:tcPr>
          <w:p w14:paraId="78BFEF93" w14:textId="77777777" w:rsidR="00277A42" w:rsidRPr="00277A42" w:rsidRDefault="00277A42" w:rsidP="00041161">
            <w:pPr>
              <w:rPr>
                <w:rFonts w:cs="Arial"/>
                <w:b/>
                <w:bCs/>
                <w:sz w:val="18"/>
              </w:rPr>
            </w:pPr>
            <w:r w:rsidRPr="00277A42">
              <w:rPr>
                <w:rFonts w:cs="Arial"/>
                <w:b/>
                <w:bCs/>
                <w:sz w:val="18"/>
              </w:rPr>
              <w:t>LEGEND:</w:t>
            </w:r>
          </w:p>
        </w:tc>
        <w:tc>
          <w:tcPr>
            <w:tcW w:w="980" w:type="dxa"/>
            <w:noWrap/>
            <w:hideMark/>
          </w:tcPr>
          <w:p w14:paraId="7656C21A" w14:textId="77777777" w:rsidR="00277A42" w:rsidRPr="00277A42" w:rsidRDefault="00277A42" w:rsidP="00041161">
            <w:pPr>
              <w:rPr>
                <w:rFonts w:cs="Arial"/>
                <w:i/>
                <w:iCs/>
                <w:sz w:val="18"/>
              </w:rPr>
            </w:pPr>
            <w:proofErr w:type="spellStart"/>
            <w:r w:rsidRPr="00277A42">
              <w:rPr>
                <w:rFonts w:cs="Arial"/>
                <w:i/>
                <w:iCs/>
                <w:sz w:val="18"/>
              </w:rPr>
              <w:t>Postive</w:t>
            </w:r>
            <w:proofErr w:type="spellEnd"/>
            <w:r w:rsidRPr="00277A42">
              <w:rPr>
                <w:rFonts w:cs="Arial"/>
                <w:i/>
                <w:iCs/>
                <w:sz w:val="18"/>
              </w:rPr>
              <w:t xml:space="preserve"> Diff.</w:t>
            </w:r>
          </w:p>
        </w:tc>
        <w:tc>
          <w:tcPr>
            <w:tcW w:w="13679" w:type="dxa"/>
            <w:gridSpan w:val="18"/>
            <w:noWrap/>
            <w:hideMark/>
          </w:tcPr>
          <w:p w14:paraId="79614844" w14:textId="77777777" w:rsidR="00277A42" w:rsidRPr="00277A42" w:rsidRDefault="00277A42" w:rsidP="00041161">
            <w:pPr>
              <w:rPr>
                <w:rFonts w:cs="Arial"/>
                <w:sz w:val="18"/>
              </w:rPr>
            </w:pPr>
            <w:r w:rsidRPr="00277A42">
              <w:rPr>
                <w:rFonts w:cs="Arial"/>
                <w:b/>
                <w:bCs/>
                <w:sz w:val="18"/>
              </w:rPr>
              <w:t>Negative Diff.</w:t>
            </w:r>
          </w:p>
        </w:tc>
      </w:tr>
      <w:tr w:rsidR="00277A42" w:rsidRPr="00277A42" w14:paraId="7F373AB4" w14:textId="77777777" w:rsidTr="00041161">
        <w:trPr>
          <w:trHeight w:val="610"/>
        </w:trPr>
        <w:tc>
          <w:tcPr>
            <w:tcW w:w="1935" w:type="dxa"/>
            <w:gridSpan w:val="2"/>
            <w:noWrap/>
            <w:hideMark/>
          </w:tcPr>
          <w:p w14:paraId="3BF20645" w14:textId="77777777" w:rsidR="00277A42" w:rsidRPr="00277A42" w:rsidRDefault="00277A42" w:rsidP="00041161">
            <w:pPr>
              <w:rPr>
                <w:rFonts w:cs="Arial"/>
                <w:sz w:val="14"/>
                <w:szCs w:val="14"/>
              </w:rPr>
            </w:pPr>
          </w:p>
        </w:tc>
        <w:tc>
          <w:tcPr>
            <w:tcW w:w="759" w:type="dxa"/>
            <w:vMerge w:val="restart"/>
          </w:tcPr>
          <w:p w14:paraId="4EE75457" w14:textId="77777777" w:rsidR="00277A42" w:rsidRPr="00277A42" w:rsidRDefault="00277A42" w:rsidP="00041161">
            <w:pPr>
              <w:rPr>
                <w:rFonts w:cs="Arial"/>
                <w:b/>
                <w:bCs/>
                <w:sz w:val="14"/>
                <w:szCs w:val="14"/>
              </w:rPr>
            </w:pPr>
            <w:r w:rsidRPr="00277A42">
              <w:rPr>
                <w:rFonts w:cs="Arial"/>
                <w:b/>
                <w:bCs/>
                <w:sz w:val="14"/>
                <w:szCs w:val="14"/>
              </w:rPr>
              <w:t>Gross Pay</w:t>
            </w:r>
          </w:p>
          <w:p w14:paraId="1B9B6E31" w14:textId="77777777" w:rsidR="00277A42" w:rsidRPr="00277A42" w:rsidRDefault="00277A42" w:rsidP="00041161">
            <w:pPr>
              <w:rPr>
                <w:rFonts w:cs="Arial"/>
                <w:sz w:val="14"/>
                <w:szCs w:val="14"/>
              </w:rPr>
            </w:pPr>
            <w:r w:rsidRPr="00277A42">
              <w:rPr>
                <w:rFonts w:cs="Arial"/>
                <w:b/>
                <w:bCs/>
                <w:sz w:val="14"/>
                <w:szCs w:val="14"/>
              </w:rPr>
              <w:t>Diff. %</w:t>
            </w:r>
          </w:p>
        </w:tc>
        <w:tc>
          <w:tcPr>
            <w:tcW w:w="659" w:type="dxa"/>
            <w:vMerge w:val="restart"/>
          </w:tcPr>
          <w:p w14:paraId="34DF0673" w14:textId="77777777" w:rsidR="00277A42" w:rsidRPr="00277A42" w:rsidRDefault="00277A42" w:rsidP="00041161">
            <w:pPr>
              <w:rPr>
                <w:rFonts w:cs="Arial"/>
                <w:b/>
                <w:bCs/>
                <w:sz w:val="14"/>
                <w:szCs w:val="14"/>
              </w:rPr>
            </w:pPr>
            <w:r w:rsidRPr="00277A42">
              <w:rPr>
                <w:rFonts w:cs="Arial"/>
                <w:b/>
                <w:bCs/>
                <w:sz w:val="14"/>
                <w:szCs w:val="14"/>
              </w:rPr>
              <w:t>Net Pay</w:t>
            </w:r>
          </w:p>
          <w:p w14:paraId="6B07298A" w14:textId="77777777" w:rsidR="00277A42" w:rsidRPr="00277A42" w:rsidRDefault="00277A42" w:rsidP="00041161">
            <w:pPr>
              <w:rPr>
                <w:rFonts w:cs="Arial"/>
                <w:sz w:val="14"/>
                <w:szCs w:val="14"/>
              </w:rPr>
            </w:pPr>
            <w:r w:rsidRPr="00277A42">
              <w:rPr>
                <w:rFonts w:cs="Arial"/>
                <w:b/>
                <w:bCs/>
                <w:sz w:val="14"/>
                <w:szCs w:val="14"/>
              </w:rPr>
              <w:t>Diff. %</w:t>
            </w:r>
          </w:p>
        </w:tc>
        <w:tc>
          <w:tcPr>
            <w:tcW w:w="786" w:type="dxa"/>
            <w:vMerge w:val="restart"/>
            <w:noWrap/>
            <w:hideMark/>
          </w:tcPr>
          <w:p w14:paraId="0CD18314" w14:textId="77777777" w:rsidR="00277A42" w:rsidRPr="00277A42" w:rsidRDefault="00277A42" w:rsidP="00041161">
            <w:pPr>
              <w:rPr>
                <w:rFonts w:cs="Arial"/>
                <w:b/>
                <w:bCs/>
                <w:sz w:val="14"/>
                <w:szCs w:val="14"/>
              </w:rPr>
            </w:pPr>
            <w:r w:rsidRPr="00277A42">
              <w:rPr>
                <w:rFonts w:cs="Arial"/>
                <w:b/>
                <w:bCs/>
                <w:sz w:val="14"/>
                <w:szCs w:val="14"/>
              </w:rPr>
              <w:t>Current</w:t>
            </w:r>
          </w:p>
          <w:p w14:paraId="5C9E5820" w14:textId="77777777" w:rsidR="00277A42" w:rsidRPr="00277A42" w:rsidRDefault="00277A42" w:rsidP="00041161">
            <w:pPr>
              <w:rPr>
                <w:rFonts w:cs="Arial"/>
                <w:b/>
                <w:bCs/>
                <w:sz w:val="14"/>
                <w:szCs w:val="14"/>
              </w:rPr>
            </w:pPr>
            <w:r w:rsidRPr="00277A42">
              <w:rPr>
                <w:rFonts w:cs="Arial"/>
                <w:b/>
                <w:bCs/>
                <w:sz w:val="14"/>
                <w:szCs w:val="14"/>
              </w:rPr>
              <w:t>Period</w:t>
            </w:r>
          </w:p>
          <w:p w14:paraId="41A7B6DD" w14:textId="77777777" w:rsidR="00277A42" w:rsidRPr="00277A42" w:rsidRDefault="00277A42" w:rsidP="00041161">
            <w:pPr>
              <w:rPr>
                <w:rFonts w:cs="Arial"/>
                <w:b/>
                <w:bCs/>
                <w:sz w:val="14"/>
                <w:szCs w:val="14"/>
              </w:rPr>
            </w:pPr>
            <w:r w:rsidRPr="00277A42">
              <w:rPr>
                <w:rFonts w:cs="Arial"/>
                <w:b/>
                <w:bCs/>
                <w:sz w:val="14"/>
                <w:szCs w:val="14"/>
              </w:rPr>
              <w:t>Gross Pay</w:t>
            </w:r>
          </w:p>
        </w:tc>
        <w:tc>
          <w:tcPr>
            <w:tcW w:w="786" w:type="dxa"/>
            <w:vMerge w:val="restart"/>
            <w:noWrap/>
            <w:hideMark/>
          </w:tcPr>
          <w:p w14:paraId="5A1F240F" w14:textId="77777777" w:rsidR="00277A42" w:rsidRPr="00277A42" w:rsidRDefault="00277A42" w:rsidP="00041161">
            <w:pPr>
              <w:rPr>
                <w:rFonts w:cs="Arial"/>
                <w:b/>
                <w:bCs/>
                <w:sz w:val="14"/>
                <w:szCs w:val="14"/>
              </w:rPr>
            </w:pPr>
            <w:r w:rsidRPr="00277A42">
              <w:rPr>
                <w:rFonts w:cs="Arial"/>
                <w:b/>
                <w:bCs/>
                <w:sz w:val="14"/>
                <w:szCs w:val="14"/>
              </w:rPr>
              <w:t>Current</w:t>
            </w:r>
          </w:p>
          <w:p w14:paraId="77B7433D" w14:textId="77777777" w:rsidR="00277A42" w:rsidRPr="00277A42" w:rsidRDefault="00277A42" w:rsidP="00041161">
            <w:pPr>
              <w:rPr>
                <w:rFonts w:cs="Arial"/>
                <w:b/>
                <w:bCs/>
                <w:sz w:val="14"/>
                <w:szCs w:val="14"/>
              </w:rPr>
            </w:pPr>
            <w:r w:rsidRPr="00277A42">
              <w:rPr>
                <w:rFonts w:cs="Arial"/>
                <w:b/>
                <w:bCs/>
                <w:sz w:val="14"/>
                <w:szCs w:val="14"/>
              </w:rPr>
              <w:t>Period</w:t>
            </w:r>
          </w:p>
          <w:p w14:paraId="4C9B7BA9" w14:textId="77777777" w:rsidR="00277A42" w:rsidRPr="00277A42" w:rsidRDefault="00277A42" w:rsidP="00041161">
            <w:pPr>
              <w:rPr>
                <w:rFonts w:cs="Arial"/>
                <w:b/>
                <w:bCs/>
                <w:sz w:val="14"/>
                <w:szCs w:val="14"/>
              </w:rPr>
            </w:pPr>
            <w:r w:rsidRPr="00277A42">
              <w:rPr>
                <w:rFonts w:cs="Arial"/>
                <w:b/>
                <w:bCs/>
                <w:sz w:val="14"/>
                <w:szCs w:val="14"/>
              </w:rPr>
              <w:t>Net Pay</w:t>
            </w:r>
          </w:p>
        </w:tc>
        <w:tc>
          <w:tcPr>
            <w:tcW w:w="861" w:type="dxa"/>
            <w:vMerge w:val="restart"/>
            <w:noWrap/>
            <w:hideMark/>
          </w:tcPr>
          <w:p w14:paraId="03E3F005" w14:textId="77777777" w:rsidR="00277A42" w:rsidRPr="00277A42" w:rsidRDefault="00277A42" w:rsidP="00041161">
            <w:pPr>
              <w:rPr>
                <w:rFonts w:cs="Arial"/>
                <w:b/>
                <w:bCs/>
                <w:sz w:val="14"/>
                <w:szCs w:val="14"/>
              </w:rPr>
            </w:pPr>
            <w:r w:rsidRPr="00277A42">
              <w:rPr>
                <w:rFonts w:cs="Arial"/>
                <w:b/>
                <w:bCs/>
                <w:sz w:val="14"/>
                <w:szCs w:val="14"/>
              </w:rPr>
              <w:t>Previous</w:t>
            </w:r>
          </w:p>
          <w:p w14:paraId="5A7B9953" w14:textId="77777777" w:rsidR="00277A42" w:rsidRPr="00277A42" w:rsidRDefault="00277A42" w:rsidP="00041161">
            <w:pPr>
              <w:rPr>
                <w:rFonts w:cs="Arial"/>
                <w:b/>
                <w:bCs/>
                <w:sz w:val="14"/>
                <w:szCs w:val="14"/>
              </w:rPr>
            </w:pPr>
            <w:r w:rsidRPr="00277A42">
              <w:rPr>
                <w:rFonts w:cs="Arial"/>
                <w:b/>
                <w:bCs/>
                <w:sz w:val="14"/>
                <w:szCs w:val="14"/>
              </w:rPr>
              <w:t>Period</w:t>
            </w:r>
          </w:p>
          <w:p w14:paraId="52B5F71E" w14:textId="77777777" w:rsidR="00277A42" w:rsidRPr="00277A42" w:rsidRDefault="00277A42" w:rsidP="00041161">
            <w:pPr>
              <w:rPr>
                <w:rFonts w:cs="Arial"/>
                <w:b/>
                <w:bCs/>
                <w:sz w:val="14"/>
                <w:szCs w:val="14"/>
              </w:rPr>
            </w:pPr>
            <w:r w:rsidRPr="00277A42">
              <w:rPr>
                <w:rFonts w:cs="Arial"/>
                <w:b/>
                <w:bCs/>
                <w:sz w:val="14"/>
                <w:szCs w:val="14"/>
              </w:rPr>
              <w:t>Gross Pay</w:t>
            </w:r>
          </w:p>
        </w:tc>
        <w:tc>
          <w:tcPr>
            <w:tcW w:w="861" w:type="dxa"/>
            <w:vMerge w:val="restart"/>
            <w:noWrap/>
            <w:hideMark/>
          </w:tcPr>
          <w:p w14:paraId="29D61E4E" w14:textId="77777777" w:rsidR="00277A42" w:rsidRPr="00277A42" w:rsidRDefault="00277A42" w:rsidP="00041161">
            <w:pPr>
              <w:rPr>
                <w:rFonts w:cs="Arial"/>
                <w:b/>
                <w:bCs/>
                <w:sz w:val="14"/>
                <w:szCs w:val="14"/>
              </w:rPr>
            </w:pPr>
            <w:r w:rsidRPr="00277A42">
              <w:rPr>
                <w:rFonts w:cs="Arial"/>
                <w:b/>
                <w:bCs/>
                <w:sz w:val="14"/>
                <w:szCs w:val="14"/>
              </w:rPr>
              <w:t>Previous</w:t>
            </w:r>
          </w:p>
          <w:p w14:paraId="1655591A" w14:textId="77777777" w:rsidR="00277A42" w:rsidRPr="00277A42" w:rsidRDefault="00277A42" w:rsidP="00041161">
            <w:pPr>
              <w:rPr>
                <w:rFonts w:cs="Arial"/>
                <w:b/>
                <w:bCs/>
                <w:sz w:val="14"/>
                <w:szCs w:val="14"/>
              </w:rPr>
            </w:pPr>
            <w:r w:rsidRPr="00277A42">
              <w:rPr>
                <w:rFonts w:cs="Arial"/>
                <w:b/>
                <w:bCs/>
                <w:sz w:val="14"/>
                <w:szCs w:val="14"/>
              </w:rPr>
              <w:t>Period</w:t>
            </w:r>
          </w:p>
          <w:p w14:paraId="6347E7DA" w14:textId="77777777" w:rsidR="00277A42" w:rsidRPr="00277A42" w:rsidRDefault="00277A42" w:rsidP="00041161">
            <w:pPr>
              <w:rPr>
                <w:rFonts w:cs="Arial"/>
                <w:b/>
                <w:bCs/>
                <w:sz w:val="14"/>
                <w:szCs w:val="14"/>
              </w:rPr>
            </w:pPr>
            <w:r w:rsidRPr="00277A42">
              <w:rPr>
                <w:rFonts w:cs="Arial"/>
                <w:b/>
                <w:bCs/>
                <w:sz w:val="14"/>
                <w:szCs w:val="14"/>
              </w:rPr>
              <w:t>Net Pay</w:t>
            </w:r>
          </w:p>
        </w:tc>
        <w:tc>
          <w:tcPr>
            <w:tcW w:w="784" w:type="dxa"/>
            <w:vMerge w:val="restart"/>
            <w:noWrap/>
            <w:hideMark/>
          </w:tcPr>
          <w:p w14:paraId="589672E1" w14:textId="77777777" w:rsidR="00277A42" w:rsidRPr="00277A42" w:rsidRDefault="00277A42" w:rsidP="00041161">
            <w:pPr>
              <w:rPr>
                <w:rFonts w:cs="Arial"/>
                <w:b/>
                <w:bCs/>
                <w:sz w:val="14"/>
                <w:szCs w:val="14"/>
              </w:rPr>
            </w:pPr>
            <w:r w:rsidRPr="00277A42">
              <w:rPr>
                <w:rFonts w:cs="Arial"/>
                <w:b/>
                <w:bCs/>
                <w:sz w:val="14"/>
                <w:szCs w:val="14"/>
              </w:rPr>
              <w:t>Budget</w:t>
            </w:r>
          </w:p>
          <w:p w14:paraId="1EC21608" w14:textId="77777777" w:rsidR="00277A42" w:rsidRPr="00277A42" w:rsidRDefault="00277A42" w:rsidP="00041161">
            <w:pPr>
              <w:rPr>
                <w:rFonts w:cs="Arial"/>
                <w:b/>
                <w:bCs/>
                <w:sz w:val="14"/>
                <w:szCs w:val="14"/>
              </w:rPr>
            </w:pPr>
            <w:r w:rsidRPr="00277A42">
              <w:rPr>
                <w:rFonts w:cs="Arial"/>
                <w:b/>
                <w:bCs/>
                <w:sz w:val="14"/>
                <w:szCs w:val="14"/>
              </w:rPr>
              <w:t>Code 1</w:t>
            </w:r>
          </w:p>
        </w:tc>
        <w:tc>
          <w:tcPr>
            <w:tcW w:w="714" w:type="dxa"/>
            <w:vMerge w:val="restart"/>
            <w:noWrap/>
            <w:hideMark/>
          </w:tcPr>
          <w:p w14:paraId="16D3E0CA" w14:textId="77777777" w:rsidR="00277A42" w:rsidRPr="00277A42" w:rsidRDefault="00277A42" w:rsidP="00041161">
            <w:pPr>
              <w:rPr>
                <w:rFonts w:cs="Arial"/>
                <w:b/>
                <w:bCs/>
                <w:sz w:val="14"/>
                <w:szCs w:val="14"/>
              </w:rPr>
            </w:pPr>
            <w:r w:rsidRPr="00277A42">
              <w:rPr>
                <w:rFonts w:cs="Arial"/>
                <w:b/>
                <w:bCs/>
                <w:sz w:val="14"/>
                <w:szCs w:val="14"/>
              </w:rPr>
              <w:t>Budget</w:t>
            </w:r>
          </w:p>
          <w:p w14:paraId="59635B7B" w14:textId="77777777" w:rsidR="00277A42" w:rsidRPr="00277A42" w:rsidRDefault="00277A42" w:rsidP="00041161">
            <w:pPr>
              <w:rPr>
                <w:rFonts w:cs="Arial"/>
                <w:sz w:val="14"/>
                <w:szCs w:val="14"/>
              </w:rPr>
            </w:pPr>
            <w:r w:rsidRPr="00277A42">
              <w:rPr>
                <w:rFonts w:cs="Arial"/>
                <w:b/>
                <w:bCs/>
                <w:sz w:val="14"/>
                <w:szCs w:val="14"/>
              </w:rPr>
              <w:t>Perc. 1</w:t>
            </w:r>
          </w:p>
        </w:tc>
        <w:tc>
          <w:tcPr>
            <w:tcW w:w="733" w:type="dxa"/>
            <w:vMerge w:val="restart"/>
            <w:noWrap/>
            <w:hideMark/>
          </w:tcPr>
          <w:p w14:paraId="53B95D11" w14:textId="77777777" w:rsidR="00277A42" w:rsidRPr="00277A42" w:rsidRDefault="00277A42" w:rsidP="00041161">
            <w:pPr>
              <w:rPr>
                <w:rFonts w:cs="Arial"/>
                <w:b/>
                <w:bCs/>
                <w:sz w:val="14"/>
                <w:szCs w:val="14"/>
              </w:rPr>
            </w:pPr>
            <w:r w:rsidRPr="00277A42">
              <w:rPr>
                <w:rFonts w:cs="Arial"/>
                <w:b/>
                <w:bCs/>
                <w:sz w:val="14"/>
                <w:szCs w:val="14"/>
              </w:rPr>
              <w:t>Budget</w:t>
            </w:r>
          </w:p>
          <w:p w14:paraId="093437C9" w14:textId="77777777" w:rsidR="00277A42" w:rsidRPr="00277A42" w:rsidRDefault="00277A42" w:rsidP="00041161">
            <w:pPr>
              <w:rPr>
                <w:rFonts w:cs="Arial"/>
                <w:sz w:val="14"/>
                <w:szCs w:val="14"/>
              </w:rPr>
            </w:pPr>
            <w:r w:rsidRPr="00277A42">
              <w:rPr>
                <w:rFonts w:cs="Arial"/>
                <w:b/>
                <w:bCs/>
                <w:sz w:val="14"/>
                <w:szCs w:val="14"/>
              </w:rPr>
              <w:t>Hours 1</w:t>
            </w:r>
          </w:p>
        </w:tc>
        <w:tc>
          <w:tcPr>
            <w:tcW w:w="714" w:type="dxa"/>
            <w:vMerge w:val="restart"/>
            <w:noWrap/>
            <w:hideMark/>
          </w:tcPr>
          <w:p w14:paraId="334CCEFF" w14:textId="77777777" w:rsidR="00277A42" w:rsidRPr="00277A42" w:rsidRDefault="00277A42" w:rsidP="00041161">
            <w:pPr>
              <w:rPr>
                <w:rFonts w:cs="Arial"/>
                <w:b/>
                <w:bCs/>
                <w:sz w:val="14"/>
                <w:szCs w:val="14"/>
              </w:rPr>
            </w:pPr>
            <w:r w:rsidRPr="00277A42">
              <w:rPr>
                <w:rFonts w:cs="Arial"/>
                <w:b/>
                <w:bCs/>
                <w:sz w:val="14"/>
                <w:szCs w:val="14"/>
              </w:rPr>
              <w:t>Budget</w:t>
            </w:r>
          </w:p>
          <w:p w14:paraId="24ADD039" w14:textId="77777777" w:rsidR="00277A42" w:rsidRPr="00277A42" w:rsidRDefault="00277A42" w:rsidP="00041161">
            <w:pPr>
              <w:rPr>
                <w:rFonts w:cs="Arial"/>
                <w:sz w:val="14"/>
                <w:szCs w:val="14"/>
              </w:rPr>
            </w:pPr>
            <w:r w:rsidRPr="00277A42">
              <w:rPr>
                <w:rFonts w:cs="Arial"/>
                <w:b/>
                <w:bCs/>
                <w:sz w:val="14"/>
                <w:szCs w:val="14"/>
              </w:rPr>
              <w:t>Code 2</w:t>
            </w:r>
          </w:p>
        </w:tc>
        <w:tc>
          <w:tcPr>
            <w:tcW w:w="714" w:type="dxa"/>
            <w:vMerge w:val="restart"/>
            <w:noWrap/>
            <w:hideMark/>
          </w:tcPr>
          <w:p w14:paraId="3B19EE67" w14:textId="77777777" w:rsidR="00277A42" w:rsidRPr="00277A42" w:rsidRDefault="00277A42" w:rsidP="00041161">
            <w:pPr>
              <w:rPr>
                <w:rFonts w:cs="Arial"/>
                <w:b/>
                <w:bCs/>
                <w:sz w:val="14"/>
                <w:szCs w:val="14"/>
              </w:rPr>
            </w:pPr>
            <w:r w:rsidRPr="00277A42">
              <w:rPr>
                <w:rFonts w:cs="Arial"/>
                <w:b/>
                <w:bCs/>
                <w:sz w:val="14"/>
                <w:szCs w:val="14"/>
              </w:rPr>
              <w:t>Budget</w:t>
            </w:r>
          </w:p>
          <w:p w14:paraId="6CDBBB22" w14:textId="77777777" w:rsidR="00277A42" w:rsidRPr="00277A42" w:rsidRDefault="00277A42" w:rsidP="00041161">
            <w:pPr>
              <w:rPr>
                <w:rFonts w:cs="Arial"/>
                <w:sz w:val="14"/>
                <w:szCs w:val="14"/>
              </w:rPr>
            </w:pPr>
            <w:r w:rsidRPr="00277A42">
              <w:rPr>
                <w:rFonts w:cs="Arial"/>
                <w:b/>
                <w:bCs/>
                <w:sz w:val="14"/>
                <w:szCs w:val="14"/>
              </w:rPr>
              <w:t>Perc. 2</w:t>
            </w:r>
          </w:p>
        </w:tc>
        <w:tc>
          <w:tcPr>
            <w:tcW w:w="797" w:type="dxa"/>
            <w:vMerge w:val="restart"/>
            <w:noWrap/>
            <w:hideMark/>
          </w:tcPr>
          <w:p w14:paraId="44A6FFC3" w14:textId="77777777" w:rsidR="00277A42" w:rsidRPr="00277A42" w:rsidRDefault="00277A42" w:rsidP="00041161">
            <w:pPr>
              <w:rPr>
                <w:rFonts w:cs="Arial"/>
                <w:b/>
                <w:bCs/>
                <w:sz w:val="14"/>
                <w:szCs w:val="14"/>
              </w:rPr>
            </w:pPr>
            <w:r w:rsidRPr="00277A42">
              <w:rPr>
                <w:rFonts w:cs="Arial"/>
                <w:b/>
                <w:bCs/>
                <w:sz w:val="14"/>
                <w:szCs w:val="14"/>
              </w:rPr>
              <w:t>Budget</w:t>
            </w:r>
          </w:p>
          <w:p w14:paraId="55AEB1C8" w14:textId="77777777" w:rsidR="00277A42" w:rsidRPr="00277A42" w:rsidRDefault="00277A42" w:rsidP="00041161">
            <w:pPr>
              <w:rPr>
                <w:rFonts w:cs="Arial"/>
                <w:sz w:val="14"/>
                <w:szCs w:val="14"/>
              </w:rPr>
            </w:pPr>
            <w:r w:rsidRPr="00277A42">
              <w:rPr>
                <w:rFonts w:cs="Arial"/>
                <w:b/>
                <w:bCs/>
                <w:sz w:val="14"/>
                <w:szCs w:val="14"/>
              </w:rPr>
              <w:t>Hours 2</w:t>
            </w:r>
          </w:p>
        </w:tc>
        <w:tc>
          <w:tcPr>
            <w:tcW w:w="749" w:type="dxa"/>
            <w:vMerge w:val="restart"/>
            <w:noWrap/>
            <w:hideMark/>
          </w:tcPr>
          <w:p w14:paraId="29E72C9C" w14:textId="77777777" w:rsidR="00277A42" w:rsidRPr="00277A42" w:rsidRDefault="00277A42" w:rsidP="00041161">
            <w:pPr>
              <w:rPr>
                <w:rFonts w:cs="Arial"/>
                <w:b/>
                <w:bCs/>
                <w:sz w:val="14"/>
                <w:szCs w:val="14"/>
              </w:rPr>
            </w:pPr>
            <w:r w:rsidRPr="00277A42">
              <w:rPr>
                <w:rFonts w:cs="Arial"/>
                <w:b/>
                <w:bCs/>
                <w:sz w:val="14"/>
                <w:szCs w:val="14"/>
              </w:rPr>
              <w:t>Budget</w:t>
            </w:r>
          </w:p>
          <w:p w14:paraId="24A7262E" w14:textId="77777777" w:rsidR="00277A42" w:rsidRPr="00277A42" w:rsidRDefault="00277A42" w:rsidP="00041161">
            <w:pPr>
              <w:rPr>
                <w:rFonts w:cs="Arial"/>
                <w:sz w:val="14"/>
                <w:szCs w:val="14"/>
              </w:rPr>
            </w:pPr>
            <w:r w:rsidRPr="00277A42">
              <w:rPr>
                <w:rFonts w:cs="Arial"/>
                <w:b/>
                <w:bCs/>
                <w:sz w:val="14"/>
                <w:szCs w:val="14"/>
              </w:rPr>
              <w:t>Code 3</w:t>
            </w:r>
          </w:p>
        </w:tc>
        <w:tc>
          <w:tcPr>
            <w:tcW w:w="749" w:type="dxa"/>
            <w:vMerge w:val="restart"/>
            <w:noWrap/>
            <w:hideMark/>
          </w:tcPr>
          <w:p w14:paraId="3B706D75" w14:textId="77777777" w:rsidR="00277A42" w:rsidRPr="00277A42" w:rsidRDefault="00277A42" w:rsidP="00041161">
            <w:pPr>
              <w:rPr>
                <w:rFonts w:cs="Arial"/>
                <w:b/>
                <w:bCs/>
                <w:sz w:val="14"/>
                <w:szCs w:val="14"/>
              </w:rPr>
            </w:pPr>
            <w:r w:rsidRPr="00277A42">
              <w:rPr>
                <w:rFonts w:cs="Arial"/>
                <w:b/>
                <w:bCs/>
                <w:sz w:val="14"/>
                <w:szCs w:val="14"/>
              </w:rPr>
              <w:t>Budget</w:t>
            </w:r>
          </w:p>
          <w:p w14:paraId="6323E490" w14:textId="77777777" w:rsidR="00277A42" w:rsidRPr="00277A42" w:rsidRDefault="00277A42" w:rsidP="00041161">
            <w:pPr>
              <w:rPr>
                <w:rFonts w:cs="Arial"/>
                <w:sz w:val="14"/>
                <w:szCs w:val="14"/>
              </w:rPr>
            </w:pPr>
            <w:r w:rsidRPr="00277A42">
              <w:rPr>
                <w:rFonts w:cs="Arial"/>
                <w:b/>
                <w:bCs/>
                <w:sz w:val="14"/>
                <w:szCs w:val="14"/>
              </w:rPr>
              <w:t>Perc. 3</w:t>
            </w:r>
          </w:p>
        </w:tc>
        <w:tc>
          <w:tcPr>
            <w:tcW w:w="884" w:type="dxa"/>
            <w:vMerge w:val="restart"/>
            <w:noWrap/>
            <w:hideMark/>
          </w:tcPr>
          <w:p w14:paraId="730457F4" w14:textId="77777777" w:rsidR="00277A42" w:rsidRPr="00277A42" w:rsidRDefault="00277A42" w:rsidP="00041161">
            <w:pPr>
              <w:rPr>
                <w:rFonts w:cs="Arial"/>
                <w:b/>
                <w:bCs/>
                <w:sz w:val="14"/>
                <w:szCs w:val="14"/>
              </w:rPr>
            </w:pPr>
            <w:r w:rsidRPr="00277A42">
              <w:rPr>
                <w:rFonts w:cs="Arial"/>
                <w:b/>
                <w:bCs/>
                <w:sz w:val="14"/>
                <w:szCs w:val="14"/>
              </w:rPr>
              <w:t>Budget</w:t>
            </w:r>
          </w:p>
          <w:p w14:paraId="08AF1E36" w14:textId="77777777" w:rsidR="00277A42" w:rsidRPr="00277A42" w:rsidRDefault="00277A42" w:rsidP="00041161">
            <w:pPr>
              <w:rPr>
                <w:rFonts w:cs="Arial"/>
                <w:sz w:val="14"/>
                <w:szCs w:val="14"/>
              </w:rPr>
            </w:pPr>
            <w:r w:rsidRPr="00277A42">
              <w:rPr>
                <w:rFonts w:cs="Arial"/>
                <w:b/>
                <w:bCs/>
                <w:sz w:val="14"/>
                <w:szCs w:val="14"/>
              </w:rPr>
              <w:t>Hours 3</w:t>
            </w:r>
          </w:p>
        </w:tc>
        <w:tc>
          <w:tcPr>
            <w:tcW w:w="749" w:type="dxa"/>
            <w:vMerge w:val="restart"/>
            <w:noWrap/>
            <w:hideMark/>
          </w:tcPr>
          <w:p w14:paraId="4126A6C1" w14:textId="77777777" w:rsidR="00277A42" w:rsidRPr="00277A42" w:rsidRDefault="00277A42" w:rsidP="00041161">
            <w:pPr>
              <w:rPr>
                <w:rFonts w:cs="Arial"/>
                <w:b/>
                <w:bCs/>
                <w:sz w:val="14"/>
                <w:szCs w:val="14"/>
              </w:rPr>
            </w:pPr>
            <w:r w:rsidRPr="00277A42">
              <w:rPr>
                <w:rFonts w:cs="Arial"/>
                <w:b/>
                <w:bCs/>
                <w:sz w:val="14"/>
                <w:szCs w:val="14"/>
              </w:rPr>
              <w:t>Budget</w:t>
            </w:r>
          </w:p>
          <w:p w14:paraId="02D8093E" w14:textId="77777777" w:rsidR="00277A42" w:rsidRPr="00277A42" w:rsidRDefault="00277A42" w:rsidP="00041161">
            <w:pPr>
              <w:rPr>
                <w:rFonts w:cs="Arial"/>
                <w:sz w:val="14"/>
                <w:szCs w:val="14"/>
              </w:rPr>
            </w:pPr>
            <w:r w:rsidRPr="00277A42">
              <w:rPr>
                <w:rFonts w:cs="Arial"/>
                <w:b/>
                <w:bCs/>
                <w:sz w:val="14"/>
                <w:szCs w:val="14"/>
              </w:rPr>
              <w:t>Code 4</w:t>
            </w:r>
          </w:p>
        </w:tc>
        <w:tc>
          <w:tcPr>
            <w:tcW w:w="749" w:type="dxa"/>
            <w:vMerge w:val="restart"/>
            <w:noWrap/>
            <w:hideMark/>
          </w:tcPr>
          <w:p w14:paraId="34E73BCF" w14:textId="77777777" w:rsidR="00277A42" w:rsidRPr="00277A42" w:rsidRDefault="00277A42" w:rsidP="00041161">
            <w:pPr>
              <w:rPr>
                <w:rFonts w:cs="Arial"/>
                <w:b/>
                <w:bCs/>
                <w:sz w:val="14"/>
                <w:szCs w:val="14"/>
              </w:rPr>
            </w:pPr>
            <w:r w:rsidRPr="00277A42">
              <w:rPr>
                <w:rFonts w:cs="Arial"/>
                <w:b/>
                <w:bCs/>
                <w:sz w:val="14"/>
                <w:szCs w:val="14"/>
              </w:rPr>
              <w:t>Budget</w:t>
            </w:r>
          </w:p>
          <w:p w14:paraId="25EE3517" w14:textId="77777777" w:rsidR="00277A42" w:rsidRPr="00277A42" w:rsidRDefault="00277A42" w:rsidP="00041161">
            <w:pPr>
              <w:rPr>
                <w:rFonts w:cs="Arial"/>
                <w:sz w:val="14"/>
                <w:szCs w:val="14"/>
              </w:rPr>
            </w:pPr>
            <w:r w:rsidRPr="00277A42">
              <w:rPr>
                <w:rFonts w:cs="Arial"/>
                <w:b/>
                <w:bCs/>
                <w:sz w:val="14"/>
                <w:szCs w:val="14"/>
              </w:rPr>
              <w:t>Perc. 4</w:t>
            </w:r>
          </w:p>
        </w:tc>
        <w:tc>
          <w:tcPr>
            <w:tcW w:w="631" w:type="dxa"/>
            <w:vMerge w:val="restart"/>
            <w:noWrap/>
            <w:hideMark/>
          </w:tcPr>
          <w:p w14:paraId="3E778960" w14:textId="77777777" w:rsidR="00277A42" w:rsidRPr="00277A42" w:rsidRDefault="00277A42" w:rsidP="00041161">
            <w:pPr>
              <w:rPr>
                <w:rFonts w:cs="Arial"/>
                <w:b/>
                <w:bCs/>
                <w:sz w:val="14"/>
                <w:szCs w:val="14"/>
              </w:rPr>
            </w:pPr>
            <w:r w:rsidRPr="00277A42">
              <w:rPr>
                <w:rFonts w:cs="Arial"/>
                <w:b/>
                <w:bCs/>
                <w:sz w:val="14"/>
                <w:szCs w:val="14"/>
              </w:rPr>
              <w:t>Budget</w:t>
            </w:r>
          </w:p>
          <w:p w14:paraId="0ADDEF6F" w14:textId="77777777" w:rsidR="00277A42" w:rsidRPr="00277A42" w:rsidRDefault="00277A42" w:rsidP="00041161">
            <w:pPr>
              <w:rPr>
                <w:rFonts w:cs="Arial"/>
                <w:sz w:val="14"/>
                <w:szCs w:val="14"/>
              </w:rPr>
            </w:pPr>
            <w:r w:rsidRPr="00277A42">
              <w:rPr>
                <w:rFonts w:cs="Arial"/>
                <w:b/>
                <w:bCs/>
                <w:sz w:val="14"/>
                <w:szCs w:val="14"/>
              </w:rPr>
              <w:t>Hours 4</w:t>
            </w:r>
          </w:p>
        </w:tc>
      </w:tr>
      <w:tr w:rsidR="00277A42" w:rsidRPr="00277A42" w14:paraId="78F6102D" w14:textId="77777777" w:rsidTr="00041161">
        <w:trPr>
          <w:trHeight w:val="300"/>
        </w:trPr>
        <w:tc>
          <w:tcPr>
            <w:tcW w:w="955" w:type="dxa"/>
            <w:noWrap/>
            <w:hideMark/>
          </w:tcPr>
          <w:p w14:paraId="04D4133D" w14:textId="77777777" w:rsidR="00277A42" w:rsidRPr="00277A42" w:rsidRDefault="00277A42" w:rsidP="00041161">
            <w:pPr>
              <w:rPr>
                <w:rFonts w:cs="Arial"/>
                <w:b/>
                <w:bCs/>
                <w:sz w:val="14"/>
                <w:szCs w:val="14"/>
              </w:rPr>
            </w:pPr>
            <w:r w:rsidRPr="00277A42">
              <w:rPr>
                <w:rFonts w:cs="Arial"/>
                <w:b/>
                <w:bCs/>
                <w:sz w:val="14"/>
                <w:szCs w:val="14"/>
              </w:rPr>
              <w:t>Employee No.</w:t>
            </w:r>
          </w:p>
        </w:tc>
        <w:tc>
          <w:tcPr>
            <w:tcW w:w="980" w:type="dxa"/>
            <w:noWrap/>
            <w:hideMark/>
          </w:tcPr>
          <w:p w14:paraId="56F2CAC6" w14:textId="77777777" w:rsidR="00277A42" w:rsidRPr="00277A42" w:rsidRDefault="00277A42" w:rsidP="00041161">
            <w:pPr>
              <w:rPr>
                <w:rFonts w:cs="Arial"/>
                <w:b/>
                <w:bCs/>
                <w:sz w:val="14"/>
                <w:szCs w:val="14"/>
              </w:rPr>
            </w:pPr>
            <w:r w:rsidRPr="00277A42">
              <w:rPr>
                <w:rFonts w:cs="Arial"/>
                <w:b/>
                <w:bCs/>
                <w:sz w:val="14"/>
                <w:szCs w:val="14"/>
              </w:rPr>
              <w:t>Name</w:t>
            </w:r>
          </w:p>
        </w:tc>
        <w:tc>
          <w:tcPr>
            <w:tcW w:w="759" w:type="dxa"/>
            <w:vMerge/>
            <w:noWrap/>
            <w:hideMark/>
          </w:tcPr>
          <w:p w14:paraId="3B59EFF0" w14:textId="77777777" w:rsidR="00277A42" w:rsidRPr="00277A42" w:rsidRDefault="00277A42" w:rsidP="00041161">
            <w:pPr>
              <w:rPr>
                <w:rFonts w:cs="Arial"/>
                <w:b/>
                <w:bCs/>
                <w:sz w:val="14"/>
                <w:szCs w:val="14"/>
              </w:rPr>
            </w:pPr>
          </w:p>
        </w:tc>
        <w:tc>
          <w:tcPr>
            <w:tcW w:w="659" w:type="dxa"/>
            <w:vMerge/>
            <w:noWrap/>
            <w:hideMark/>
          </w:tcPr>
          <w:p w14:paraId="04569425" w14:textId="77777777" w:rsidR="00277A42" w:rsidRPr="00277A42" w:rsidRDefault="00277A42" w:rsidP="00041161">
            <w:pPr>
              <w:rPr>
                <w:rFonts w:cs="Arial"/>
                <w:b/>
                <w:bCs/>
                <w:sz w:val="14"/>
                <w:szCs w:val="14"/>
              </w:rPr>
            </w:pPr>
          </w:p>
        </w:tc>
        <w:tc>
          <w:tcPr>
            <w:tcW w:w="786" w:type="dxa"/>
            <w:vMerge/>
            <w:noWrap/>
            <w:hideMark/>
          </w:tcPr>
          <w:p w14:paraId="087E0DA3" w14:textId="77777777" w:rsidR="00277A42" w:rsidRPr="00277A42" w:rsidRDefault="00277A42" w:rsidP="00041161">
            <w:pPr>
              <w:rPr>
                <w:rFonts w:cs="Arial"/>
                <w:b/>
                <w:bCs/>
                <w:sz w:val="14"/>
                <w:szCs w:val="14"/>
              </w:rPr>
            </w:pPr>
          </w:p>
        </w:tc>
        <w:tc>
          <w:tcPr>
            <w:tcW w:w="786" w:type="dxa"/>
            <w:vMerge/>
            <w:noWrap/>
            <w:hideMark/>
          </w:tcPr>
          <w:p w14:paraId="66DDD08C" w14:textId="77777777" w:rsidR="00277A42" w:rsidRPr="00277A42" w:rsidRDefault="00277A42" w:rsidP="00041161">
            <w:pPr>
              <w:rPr>
                <w:rFonts w:cs="Arial"/>
                <w:b/>
                <w:bCs/>
                <w:sz w:val="14"/>
                <w:szCs w:val="14"/>
              </w:rPr>
            </w:pPr>
          </w:p>
        </w:tc>
        <w:tc>
          <w:tcPr>
            <w:tcW w:w="861" w:type="dxa"/>
            <w:vMerge/>
            <w:noWrap/>
            <w:hideMark/>
          </w:tcPr>
          <w:p w14:paraId="66967CC0" w14:textId="77777777" w:rsidR="00277A42" w:rsidRPr="00277A42" w:rsidRDefault="00277A42" w:rsidP="00041161">
            <w:pPr>
              <w:rPr>
                <w:rFonts w:cs="Arial"/>
                <w:b/>
                <w:bCs/>
                <w:sz w:val="14"/>
                <w:szCs w:val="14"/>
              </w:rPr>
            </w:pPr>
          </w:p>
        </w:tc>
        <w:tc>
          <w:tcPr>
            <w:tcW w:w="861" w:type="dxa"/>
            <w:vMerge/>
            <w:noWrap/>
            <w:hideMark/>
          </w:tcPr>
          <w:p w14:paraId="363CAF30" w14:textId="77777777" w:rsidR="00277A42" w:rsidRPr="00277A42" w:rsidRDefault="00277A42" w:rsidP="00041161">
            <w:pPr>
              <w:rPr>
                <w:rFonts w:cs="Arial"/>
                <w:b/>
                <w:bCs/>
                <w:sz w:val="14"/>
                <w:szCs w:val="14"/>
              </w:rPr>
            </w:pPr>
          </w:p>
        </w:tc>
        <w:tc>
          <w:tcPr>
            <w:tcW w:w="784" w:type="dxa"/>
            <w:vMerge/>
            <w:noWrap/>
            <w:hideMark/>
          </w:tcPr>
          <w:p w14:paraId="51198B52" w14:textId="77777777" w:rsidR="00277A42" w:rsidRPr="00277A42" w:rsidRDefault="00277A42" w:rsidP="00041161">
            <w:pPr>
              <w:rPr>
                <w:rFonts w:cs="Arial"/>
                <w:b/>
                <w:bCs/>
                <w:sz w:val="14"/>
                <w:szCs w:val="14"/>
              </w:rPr>
            </w:pPr>
          </w:p>
        </w:tc>
        <w:tc>
          <w:tcPr>
            <w:tcW w:w="714" w:type="dxa"/>
            <w:vMerge/>
            <w:noWrap/>
            <w:hideMark/>
          </w:tcPr>
          <w:p w14:paraId="5C029C2F" w14:textId="77777777" w:rsidR="00277A42" w:rsidRPr="00277A42" w:rsidRDefault="00277A42" w:rsidP="00041161">
            <w:pPr>
              <w:rPr>
                <w:rFonts w:cs="Arial"/>
                <w:b/>
                <w:bCs/>
                <w:sz w:val="14"/>
                <w:szCs w:val="14"/>
              </w:rPr>
            </w:pPr>
          </w:p>
        </w:tc>
        <w:tc>
          <w:tcPr>
            <w:tcW w:w="733" w:type="dxa"/>
            <w:vMerge/>
            <w:noWrap/>
            <w:hideMark/>
          </w:tcPr>
          <w:p w14:paraId="6B2E9748" w14:textId="77777777" w:rsidR="00277A42" w:rsidRPr="00277A42" w:rsidRDefault="00277A42" w:rsidP="00041161">
            <w:pPr>
              <w:rPr>
                <w:rFonts w:cs="Arial"/>
                <w:b/>
                <w:bCs/>
                <w:sz w:val="14"/>
                <w:szCs w:val="14"/>
              </w:rPr>
            </w:pPr>
          </w:p>
        </w:tc>
        <w:tc>
          <w:tcPr>
            <w:tcW w:w="714" w:type="dxa"/>
            <w:vMerge/>
            <w:noWrap/>
            <w:hideMark/>
          </w:tcPr>
          <w:p w14:paraId="756E87AF" w14:textId="77777777" w:rsidR="00277A42" w:rsidRPr="00277A42" w:rsidRDefault="00277A42" w:rsidP="00041161">
            <w:pPr>
              <w:rPr>
                <w:rFonts w:cs="Arial"/>
                <w:b/>
                <w:bCs/>
                <w:sz w:val="14"/>
                <w:szCs w:val="14"/>
              </w:rPr>
            </w:pPr>
          </w:p>
        </w:tc>
        <w:tc>
          <w:tcPr>
            <w:tcW w:w="714" w:type="dxa"/>
            <w:vMerge/>
            <w:noWrap/>
            <w:hideMark/>
          </w:tcPr>
          <w:p w14:paraId="2C583F62" w14:textId="77777777" w:rsidR="00277A42" w:rsidRPr="00277A42" w:rsidRDefault="00277A42" w:rsidP="00041161">
            <w:pPr>
              <w:rPr>
                <w:rFonts w:cs="Arial"/>
                <w:b/>
                <w:bCs/>
                <w:sz w:val="14"/>
                <w:szCs w:val="14"/>
              </w:rPr>
            </w:pPr>
          </w:p>
        </w:tc>
        <w:tc>
          <w:tcPr>
            <w:tcW w:w="797" w:type="dxa"/>
            <w:vMerge/>
            <w:noWrap/>
            <w:hideMark/>
          </w:tcPr>
          <w:p w14:paraId="5084615A" w14:textId="77777777" w:rsidR="00277A42" w:rsidRPr="00277A42" w:rsidRDefault="00277A42" w:rsidP="00041161">
            <w:pPr>
              <w:rPr>
                <w:rFonts w:cs="Arial"/>
                <w:b/>
                <w:bCs/>
                <w:sz w:val="14"/>
                <w:szCs w:val="14"/>
              </w:rPr>
            </w:pPr>
          </w:p>
        </w:tc>
        <w:tc>
          <w:tcPr>
            <w:tcW w:w="749" w:type="dxa"/>
            <w:vMerge/>
            <w:noWrap/>
            <w:hideMark/>
          </w:tcPr>
          <w:p w14:paraId="01978FDE" w14:textId="77777777" w:rsidR="00277A42" w:rsidRPr="00277A42" w:rsidRDefault="00277A42" w:rsidP="00041161">
            <w:pPr>
              <w:rPr>
                <w:rFonts w:cs="Arial"/>
                <w:b/>
                <w:bCs/>
                <w:sz w:val="14"/>
                <w:szCs w:val="14"/>
              </w:rPr>
            </w:pPr>
          </w:p>
        </w:tc>
        <w:tc>
          <w:tcPr>
            <w:tcW w:w="749" w:type="dxa"/>
            <w:vMerge/>
            <w:noWrap/>
            <w:hideMark/>
          </w:tcPr>
          <w:p w14:paraId="2E76E6C8" w14:textId="77777777" w:rsidR="00277A42" w:rsidRPr="00277A42" w:rsidRDefault="00277A42" w:rsidP="00041161">
            <w:pPr>
              <w:rPr>
                <w:rFonts w:cs="Arial"/>
                <w:b/>
                <w:bCs/>
                <w:sz w:val="14"/>
                <w:szCs w:val="14"/>
              </w:rPr>
            </w:pPr>
          </w:p>
        </w:tc>
        <w:tc>
          <w:tcPr>
            <w:tcW w:w="884" w:type="dxa"/>
            <w:vMerge/>
            <w:noWrap/>
            <w:hideMark/>
          </w:tcPr>
          <w:p w14:paraId="228043CD" w14:textId="77777777" w:rsidR="00277A42" w:rsidRPr="00277A42" w:rsidRDefault="00277A42" w:rsidP="00041161">
            <w:pPr>
              <w:rPr>
                <w:rFonts w:cs="Arial"/>
                <w:b/>
                <w:bCs/>
                <w:sz w:val="14"/>
                <w:szCs w:val="14"/>
              </w:rPr>
            </w:pPr>
          </w:p>
        </w:tc>
        <w:tc>
          <w:tcPr>
            <w:tcW w:w="749" w:type="dxa"/>
            <w:vMerge/>
            <w:noWrap/>
            <w:hideMark/>
          </w:tcPr>
          <w:p w14:paraId="2DB5D6D8" w14:textId="77777777" w:rsidR="00277A42" w:rsidRPr="00277A42" w:rsidRDefault="00277A42" w:rsidP="00041161">
            <w:pPr>
              <w:rPr>
                <w:rFonts w:cs="Arial"/>
                <w:b/>
                <w:bCs/>
                <w:sz w:val="14"/>
                <w:szCs w:val="14"/>
              </w:rPr>
            </w:pPr>
          </w:p>
        </w:tc>
        <w:tc>
          <w:tcPr>
            <w:tcW w:w="749" w:type="dxa"/>
            <w:vMerge/>
            <w:noWrap/>
            <w:hideMark/>
          </w:tcPr>
          <w:p w14:paraId="33FFE39D" w14:textId="77777777" w:rsidR="00277A42" w:rsidRPr="00277A42" w:rsidRDefault="00277A42" w:rsidP="00041161">
            <w:pPr>
              <w:rPr>
                <w:rFonts w:cs="Arial"/>
                <w:b/>
                <w:bCs/>
                <w:sz w:val="14"/>
                <w:szCs w:val="14"/>
              </w:rPr>
            </w:pPr>
          </w:p>
        </w:tc>
        <w:tc>
          <w:tcPr>
            <w:tcW w:w="631" w:type="dxa"/>
            <w:vMerge/>
            <w:noWrap/>
            <w:hideMark/>
          </w:tcPr>
          <w:p w14:paraId="7ACBD6A2" w14:textId="77777777" w:rsidR="00277A42" w:rsidRPr="00277A42" w:rsidRDefault="00277A42" w:rsidP="00041161">
            <w:pPr>
              <w:rPr>
                <w:rFonts w:cs="Arial"/>
                <w:b/>
                <w:bCs/>
                <w:sz w:val="14"/>
                <w:szCs w:val="14"/>
              </w:rPr>
            </w:pPr>
          </w:p>
        </w:tc>
      </w:tr>
      <w:tr w:rsidR="00277A42" w:rsidRPr="00277A42" w14:paraId="55AF357D" w14:textId="77777777" w:rsidTr="00041161">
        <w:trPr>
          <w:trHeight w:val="300"/>
        </w:trPr>
        <w:tc>
          <w:tcPr>
            <w:tcW w:w="955" w:type="dxa"/>
            <w:noWrap/>
            <w:hideMark/>
          </w:tcPr>
          <w:p w14:paraId="12D79898" w14:textId="77777777" w:rsidR="00277A42" w:rsidRPr="00277A42" w:rsidRDefault="00277A42" w:rsidP="00041161">
            <w:pPr>
              <w:rPr>
                <w:rFonts w:cs="Arial"/>
                <w:sz w:val="14"/>
                <w:szCs w:val="14"/>
              </w:rPr>
            </w:pPr>
            <w:r w:rsidRPr="00277A42">
              <w:rPr>
                <w:rFonts w:cs="Arial"/>
                <w:sz w:val="14"/>
                <w:szCs w:val="14"/>
              </w:rPr>
              <w:t>E991122</w:t>
            </w:r>
          </w:p>
        </w:tc>
        <w:tc>
          <w:tcPr>
            <w:tcW w:w="980" w:type="dxa"/>
            <w:noWrap/>
            <w:hideMark/>
          </w:tcPr>
          <w:p w14:paraId="7405B7A3" w14:textId="77777777" w:rsidR="00277A42" w:rsidRPr="00277A42" w:rsidRDefault="00277A42" w:rsidP="00041161">
            <w:pPr>
              <w:rPr>
                <w:rFonts w:cs="Arial"/>
                <w:sz w:val="14"/>
                <w:szCs w:val="14"/>
              </w:rPr>
            </w:pPr>
            <w:r w:rsidRPr="00277A42">
              <w:rPr>
                <w:rFonts w:cs="Arial"/>
                <w:sz w:val="14"/>
                <w:szCs w:val="14"/>
              </w:rPr>
              <w:t>Baker, Joe</w:t>
            </w:r>
          </w:p>
        </w:tc>
        <w:tc>
          <w:tcPr>
            <w:tcW w:w="759" w:type="dxa"/>
            <w:noWrap/>
            <w:hideMark/>
          </w:tcPr>
          <w:p w14:paraId="1A62DFCE" w14:textId="77777777" w:rsidR="00277A42" w:rsidRPr="00277A42" w:rsidRDefault="00277A42" w:rsidP="00041161">
            <w:pPr>
              <w:rPr>
                <w:rFonts w:cs="Arial"/>
                <w:i/>
                <w:iCs/>
                <w:sz w:val="14"/>
                <w:szCs w:val="14"/>
              </w:rPr>
            </w:pPr>
            <w:r w:rsidRPr="00277A42">
              <w:rPr>
                <w:rFonts w:cs="Arial"/>
                <w:i/>
                <w:iCs/>
                <w:sz w:val="14"/>
                <w:szCs w:val="14"/>
              </w:rPr>
              <w:t>106.70</w:t>
            </w:r>
          </w:p>
        </w:tc>
        <w:tc>
          <w:tcPr>
            <w:tcW w:w="659" w:type="dxa"/>
            <w:noWrap/>
            <w:hideMark/>
          </w:tcPr>
          <w:p w14:paraId="5E30916A" w14:textId="77777777" w:rsidR="00277A42" w:rsidRPr="00277A42" w:rsidRDefault="00277A42" w:rsidP="00041161">
            <w:pPr>
              <w:rPr>
                <w:rFonts w:cs="Arial"/>
                <w:i/>
                <w:iCs/>
                <w:sz w:val="14"/>
                <w:szCs w:val="14"/>
              </w:rPr>
            </w:pPr>
            <w:r w:rsidRPr="00277A42">
              <w:rPr>
                <w:rFonts w:cs="Arial"/>
                <w:i/>
                <w:iCs/>
                <w:sz w:val="14"/>
                <w:szCs w:val="14"/>
              </w:rPr>
              <w:t>93.00</w:t>
            </w:r>
          </w:p>
        </w:tc>
        <w:tc>
          <w:tcPr>
            <w:tcW w:w="786" w:type="dxa"/>
            <w:noWrap/>
            <w:hideMark/>
          </w:tcPr>
          <w:p w14:paraId="08477677" w14:textId="77777777" w:rsidR="00277A42" w:rsidRPr="00277A42" w:rsidRDefault="00277A42" w:rsidP="00041161">
            <w:pPr>
              <w:rPr>
                <w:rFonts w:cs="Arial"/>
                <w:sz w:val="14"/>
                <w:szCs w:val="14"/>
              </w:rPr>
            </w:pPr>
            <w:r w:rsidRPr="00277A42">
              <w:rPr>
                <w:rFonts w:cs="Arial"/>
                <w:sz w:val="14"/>
                <w:szCs w:val="14"/>
              </w:rPr>
              <w:t>1,390.29</w:t>
            </w:r>
          </w:p>
        </w:tc>
        <w:tc>
          <w:tcPr>
            <w:tcW w:w="786" w:type="dxa"/>
            <w:noWrap/>
            <w:hideMark/>
          </w:tcPr>
          <w:p w14:paraId="3898565F" w14:textId="77777777" w:rsidR="00277A42" w:rsidRPr="00277A42" w:rsidRDefault="00277A42" w:rsidP="00041161">
            <w:pPr>
              <w:rPr>
                <w:rFonts w:cs="Arial"/>
                <w:sz w:val="14"/>
                <w:szCs w:val="14"/>
              </w:rPr>
            </w:pPr>
            <w:r w:rsidRPr="00277A42">
              <w:rPr>
                <w:rFonts w:cs="Arial"/>
                <w:sz w:val="14"/>
                <w:szCs w:val="14"/>
              </w:rPr>
              <w:t>1,102.61</w:t>
            </w:r>
          </w:p>
        </w:tc>
        <w:tc>
          <w:tcPr>
            <w:tcW w:w="861" w:type="dxa"/>
            <w:noWrap/>
            <w:hideMark/>
          </w:tcPr>
          <w:p w14:paraId="47365B9E" w14:textId="77777777" w:rsidR="00277A42" w:rsidRPr="00277A42" w:rsidRDefault="00277A42" w:rsidP="00041161">
            <w:pPr>
              <w:rPr>
                <w:rFonts w:cs="Arial"/>
                <w:sz w:val="14"/>
                <w:szCs w:val="14"/>
              </w:rPr>
            </w:pPr>
            <w:r w:rsidRPr="00277A42">
              <w:rPr>
                <w:rFonts w:cs="Arial"/>
                <w:sz w:val="14"/>
                <w:szCs w:val="14"/>
              </w:rPr>
              <w:t>672.77</w:t>
            </w:r>
          </w:p>
        </w:tc>
        <w:tc>
          <w:tcPr>
            <w:tcW w:w="861" w:type="dxa"/>
            <w:noWrap/>
            <w:hideMark/>
          </w:tcPr>
          <w:p w14:paraId="0B65A5D3" w14:textId="77777777" w:rsidR="00277A42" w:rsidRPr="00277A42" w:rsidRDefault="00277A42" w:rsidP="00041161">
            <w:pPr>
              <w:rPr>
                <w:rFonts w:cs="Arial"/>
                <w:sz w:val="14"/>
                <w:szCs w:val="14"/>
              </w:rPr>
            </w:pPr>
            <w:r w:rsidRPr="00277A42">
              <w:rPr>
                <w:rFonts w:cs="Arial"/>
                <w:sz w:val="14"/>
                <w:szCs w:val="14"/>
              </w:rPr>
              <w:t>571.19</w:t>
            </w:r>
          </w:p>
        </w:tc>
        <w:tc>
          <w:tcPr>
            <w:tcW w:w="784" w:type="dxa"/>
            <w:noWrap/>
            <w:hideMark/>
          </w:tcPr>
          <w:p w14:paraId="559758EE" w14:textId="77777777" w:rsidR="00277A42" w:rsidRPr="00277A42" w:rsidRDefault="00277A42" w:rsidP="00041161">
            <w:pPr>
              <w:rPr>
                <w:rFonts w:cs="Arial"/>
                <w:sz w:val="14"/>
                <w:szCs w:val="14"/>
              </w:rPr>
            </w:pPr>
          </w:p>
        </w:tc>
        <w:tc>
          <w:tcPr>
            <w:tcW w:w="714" w:type="dxa"/>
            <w:noWrap/>
            <w:hideMark/>
          </w:tcPr>
          <w:p w14:paraId="2A3B9507" w14:textId="77777777" w:rsidR="00277A42" w:rsidRPr="00277A42" w:rsidRDefault="00277A42" w:rsidP="00041161">
            <w:pPr>
              <w:rPr>
                <w:rFonts w:cs="Arial"/>
                <w:sz w:val="14"/>
                <w:szCs w:val="14"/>
              </w:rPr>
            </w:pPr>
            <w:r w:rsidRPr="00277A42">
              <w:rPr>
                <w:rFonts w:cs="Arial"/>
                <w:sz w:val="14"/>
                <w:szCs w:val="14"/>
              </w:rPr>
              <w:t>0.00</w:t>
            </w:r>
          </w:p>
        </w:tc>
        <w:tc>
          <w:tcPr>
            <w:tcW w:w="733" w:type="dxa"/>
            <w:noWrap/>
            <w:hideMark/>
          </w:tcPr>
          <w:p w14:paraId="4AD0FCF7" w14:textId="77777777" w:rsidR="00277A42" w:rsidRPr="00277A42" w:rsidRDefault="00277A42" w:rsidP="00041161">
            <w:pPr>
              <w:rPr>
                <w:rFonts w:cs="Arial"/>
                <w:sz w:val="14"/>
                <w:szCs w:val="14"/>
              </w:rPr>
            </w:pPr>
            <w:r w:rsidRPr="00277A42">
              <w:rPr>
                <w:rFonts w:cs="Arial"/>
                <w:sz w:val="14"/>
                <w:szCs w:val="14"/>
              </w:rPr>
              <w:t>0.00</w:t>
            </w:r>
          </w:p>
        </w:tc>
        <w:tc>
          <w:tcPr>
            <w:tcW w:w="714" w:type="dxa"/>
            <w:noWrap/>
            <w:hideMark/>
          </w:tcPr>
          <w:p w14:paraId="4E857E40" w14:textId="77777777" w:rsidR="00277A42" w:rsidRPr="00277A42" w:rsidRDefault="00277A42" w:rsidP="00041161">
            <w:pPr>
              <w:rPr>
                <w:rFonts w:cs="Arial"/>
                <w:sz w:val="14"/>
                <w:szCs w:val="14"/>
              </w:rPr>
            </w:pPr>
          </w:p>
        </w:tc>
        <w:tc>
          <w:tcPr>
            <w:tcW w:w="714" w:type="dxa"/>
            <w:noWrap/>
            <w:hideMark/>
          </w:tcPr>
          <w:p w14:paraId="72493404" w14:textId="77777777" w:rsidR="00277A42" w:rsidRPr="00277A42" w:rsidRDefault="00277A42" w:rsidP="00041161">
            <w:pPr>
              <w:rPr>
                <w:rFonts w:cs="Arial"/>
                <w:sz w:val="14"/>
                <w:szCs w:val="14"/>
              </w:rPr>
            </w:pPr>
            <w:r w:rsidRPr="00277A42">
              <w:rPr>
                <w:rFonts w:cs="Arial"/>
                <w:sz w:val="14"/>
                <w:szCs w:val="14"/>
              </w:rPr>
              <w:t>0.00</w:t>
            </w:r>
          </w:p>
        </w:tc>
        <w:tc>
          <w:tcPr>
            <w:tcW w:w="797" w:type="dxa"/>
            <w:noWrap/>
            <w:hideMark/>
          </w:tcPr>
          <w:p w14:paraId="7D5D6454"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02DED37F" w14:textId="77777777" w:rsidR="00277A42" w:rsidRPr="00277A42" w:rsidRDefault="00277A42" w:rsidP="00041161">
            <w:pPr>
              <w:rPr>
                <w:rFonts w:cs="Arial"/>
                <w:sz w:val="14"/>
                <w:szCs w:val="14"/>
              </w:rPr>
            </w:pPr>
          </w:p>
        </w:tc>
        <w:tc>
          <w:tcPr>
            <w:tcW w:w="749" w:type="dxa"/>
            <w:noWrap/>
            <w:hideMark/>
          </w:tcPr>
          <w:p w14:paraId="39644EAF" w14:textId="77777777" w:rsidR="00277A42" w:rsidRPr="00277A42" w:rsidRDefault="00277A42" w:rsidP="00041161">
            <w:pPr>
              <w:rPr>
                <w:rFonts w:cs="Arial"/>
                <w:sz w:val="14"/>
                <w:szCs w:val="14"/>
              </w:rPr>
            </w:pPr>
            <w:r w:rsidRPr="00277A42">
              <w:rPr>
                <w:rFonts w:cs="Arial"/>
                <w:sz w:val="14"/>
                <w:szCs w:val="14"/>
              </w:rPr>
              <w:t>0.00</w:t>
            </w:r>
          </w:p>
        </w:tc>
        <w:tc>
          <w:tcPr>
            <w:tcW w:w="884" w:type="dxa"/>
            <w:noWrap/>
            <w:hideMark/>
          </w:tcPr>
          <w:p w14:paraId="582B551C"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116CF33C" w14:textId="77777777" w:rsidR="00277A42" w:rsidRPr="00277A42" w:rsidRDefault="00277A42" w:rsidP="00041161">
            <w:pPr>
              <w:rPr>
                <w:rFonts w:cs="Arial"/>
                <w:sz w:val="14"/>
                <w:szCs w:val="14"/>
              </w:rPr>
            </w:pPr>
          </w:p>
        </w:tc>
        <w:tc>
          <w:tcPr>
            <w:tcW w:w="749" w:type="dxa"/>
            <w:noWrap/>
            <w:hideMark/>
          </w:tcPr>
          <w:p w14:paraId="1BBBF308" w14:textId="77777777" w:rsidR="00277A42" w:rsidRPr="00277A42" w:rsidRDefault="00277A42" w:rsidP="00041161">
            <w:pPr>
              <w:rPr>
                <w:rFonts w:cs="Arial"/>
                <w:sz w:val="14"/>
                <w:szCs w:val="14"/>
              </w:rPr>
            </w:pPr>
            <w:r w:rsidRPr="00277A42">
              <w:rPr>
                <w:rFonts w:cs="Arial"/>
                <w:sz w:val="14"/>
                <w:szCs w:val="14"/>
              </w:rPr>
              <w:t>0.00</w:t>
            </w:r>
          </w:p>
        </w:tc>
        <w:tc>
          <w:tcPr>
            <w:tcW w:w="631" w:type="dxa"/>
            <w:noWrap/>
            <w:hideMark/>
          </w:tcPr>
          <w:p w14:paraId="14673028" w14:textId="77777777" w:rsidR="00277A42" w:rsidRPr="00277A42" w:rsidRDefault="00277A42" w:rsidP="00041161">
            <w:pPr>
              <w:rPr>
                <w:rFonts w:cs="Arial"/>
                <w:sz w:val="14"/>
                <w:szCs w:val="14"/>
              </w:rPr>
            </w:pPr>
            <w:r w:rsidRPr="00277A42">
              <w:rPr>
                <w:rFonts w:cs="Arial"/>
                <w:sz w:val="14"/>
                <w:szCs w:val="14"/>
              </w:rPr>
              <w:t>0.00</w:t>
            </w:r>
          </w:p>
        </w:tc>
      </w:tr>
      <w:tr w:rsidR="00277A42" w:rsidRPr="00277A42" w14:paraId="2AE981BA" w14:textId="77777777" w:rsidTr="00041161">
        <w:trPr>
          <w:trHeight w:val="300"/>
        </w:trPr>
        <w:tc>
          <w:tcPr>
            <w:tcW w:w="955" w:type="dxa"/>
            <w:noWrap/>
            <w:hideMark/>
          </w:tcPr>
          <w:p w14:paraId="3DA3D6C6" w14:textId="77777777" w:rsidR="00277A42" w:rsidRPr="00277A42" w:rsidRDefault="00277A42" w:rsidP="00041161">
            <w:pPr>
              <w:rPr>
                <w:rFonts w:cs="Arial"/>
                <w:sz w:val="14"/>
                <w:szCs w:val="14"/>
              </w:rPr>
            </w:pPr>
            <w:r w:rsidRPr="00277A42">
              <w:rPr>
                <w:rFonts w:cs="Arial"/>
                <w:sz w:val="14"/>
                <w:szCs w:val="14"/>
              </w:rPr>
              <w:t>E900082</w:t>
            </w:r>
          </w:p>
        </w:tc>
        <w:tc>
          <w:tcPr>
            <w:tcW w:w="980" w:type="dxa"/>
            <w:noWrap/>
            <w:hideMark/>
          </w:tcPr>
          <w:p w14:paraId="51734604" w14:textId="77777777" w:rsidR="00277A42" w:rsidRPr="00277A42" w:rsidRDefault="00277A42" w:rsidP="00041161">
            <w:pPr>
              <w:rPr>
                <w:rFonts w:cs="Arial"/>
                <w:sz w:val="14"/>
                <w:szCs w:val="14"/>
              </w:rPr>
            </w:pPr>
            <w:r w:rsidRPr="00277A42">
              <w:rPr>
                <w:rFonts w:cs="Arial"/>
                <w:sz w:val="14"/>
                <w:szCs w:val="14"/>
              </w:rPr>
              <w:t>Bennett, Carole</w:t>
            </w:r>
          </w:p>
        </w:tc>
        <w:tc>
          <w:tcPr>
            <w:tcW w:w="759" w:type="dxa"/>
            <w:noWrap/>
            <w:hideMark/>
          </w:tcPr>
          <w:p w14:paraId="4E51EA5C" w14:textId="77777777" w:rsidR="00277A42" w:rsidRPr="00277A42" w:rsidRDefault="00277A42" w:rsidP="00041161">
            <w:pPr>
              <w:rPr>
                <w:rFonts w:cs="Arial"/>
                <w:i/>
                <w:iCs/>
                <w:sz w:val="14"/>
                <w:szCs w:val="14"/>
              </w:rPr>
            </w:pPr>
            <w:r w:rsidRPr="00277A42">
              <w:rPr>
                <w:rFonts w:cs="Arial"/>
                <w:i/>
                <w:iCs/>
                <w:sz w:val="14"/>
                <w:szCs w:val="14"/>
              </w:rPr>
              <w:t>100.00</w:t>
            </w:r>
          </w:p>
        </w:tc>
        <w:tc>
          <w:tcPr>
            <w:tcW w:w="659" w:type="dxa"/>
            <w:noWrap/>
            <w:hideMark/>
          </w:tcPr>
          <w:p w14:paraId="37989C45" w14:textId="77777777" w:rsidR="00277A42" w:rsidRPr="00277A42" w:rsidRDefault="00277A42" w:rsidP="00041161">
            <w:pPr>
              <w:rPr>
                <w:rFonts w:cs="Arial"/>
                <w:i/>
                <w:iCs/>
                <w:sz w:val="14"/>
                <w:szCs w:val="14"/>
              </w:rPr>
            </w:pPr>
            <w:r w:rsidRPr="00277A42">
              <w:rPr>
                <w:rFonts w:cs="Arial"/>
                <w:i/>
                <w:iCs/>
                <w:sz w:val="14"/>
                <w:szCs w:val="14"/>
              </w:rPr>
              <w:t>95.00</w:t>
            </w:r>
          </w:p>
        </w:tc>
        <w:tc>
          <w:tcPr>
            <w:tcW w:w="786" w:type="dxa"/>
            <w:noWrap/>
            <w:hideMark/>
          </w:tcPr>
          <w:p w14:paraId="74AFDC87" w14:textId="77777777" w:rsidR="00277A42" w:rsidRPr="00277A42" w:rsidRDefault="00277A42" w:rsidP="00041161">
            <w:pPr>
              <w:rPr>
                <w:rFonts w:cs="Arial"/>
                <w:sz w:val="14"/>
                <w:szCs w:val="14"/>
              </w:rPr>
            </w:pPr>
            <w:r w:rsidRPr="00277A42">
              <w:rPr>
                <w:rFonts w:cs="Arial"/>
                <w:sz w:val="14"/>
                <w:szCs w:val="14"/>
              </w:rPr>
              <w:t>730.60</w:t>
            </w:r>
          </w:p>
        </w:tc>
        <w:tc>
          <w:tcPr>
            <w:tcW w:w="786" w:type="dxa"/>
            <w:noWrap/>
            <w:hideMark/>
          </w:tcPr>
          <w:p w14:paraId="19AC229A" w14:textId="77777777" w:rsidR="00277A42" w:rsidRPr="00277A42" w:rsidRDefault="00277A42" w:rsidP="00041161">
            <w:pPr>
              <w:rPr>
                <w:rFonts w:cs="Arial"/>
                <w:sz w:val="14"/>
                <w:szCs w:val="14"/>
              </w:rPr>
            </w:pPr>
            <w:r w:rsidRPr="00277A42">
              <w:rPr>
                <w:rFonts w:cs="Arial"/>
                <w:sz w:val="14"/>
                <w:szCs w:val="14"/>
              </w:rPr>
              <w:t>555.54</w:t>
            </w:r>
          </w:p>
        </w:tc>
        <w:tc>
          <w:tcPr>
            <w:tcW w:w="861" w:type="dxa"/>
            <w:noWrap/>
            <w:hideMark/>
          </w:tcPr>
          <w:p w14:paraId="7BB835A6" w14:textId="77777777" w:rsidR="00277A42" w:rsidRPr="00277A42" w:rsidRDefault="00277A42" w:rsidP="00041161">
            <w:pPr>
              <w:rPr>
                <w:rFonts w:cs="Arial"/>
                <w:sz w:val="14"/>
                <w:szCs w:val="14"/>
              </w:rPr>
            </w:pPr>
            <w:r w:rsidRPr="00277A42">
              <w:rPr>
                <w:rFonts w:cs="Arial"/>
                <w:sz w:val="14"/>
                <w:szCs w:val="14"/>
              </w:rPr>
              <w:t>365.30</w:t>
            </w:r>
          </w:p>
        </w:tc>
        <w:tc>
          <w:tcPr>
            <w:tcW w:w="861" w:type="dxa"/>
            <w:noWrap/>
            <w:hideMark/>
          </w:tcPr>
          <w:p w14:paraId="64EF1AFC" w14:textId="77777777" w:rsidR="00277A42" w:rsidRPr="00277A42" w:rsidRDefault="00277A42" w:rsidP="00041161">
            <w:pPr>
              <w:rPr>
                <w:rFonts w:cs="Arial"/>
                <w:sz w:val="14"/>
                <w:szCs w:val="14"/>
              </w:rPr>
            </w:pPr>
            <w:r w:rsidRPr="00277A42">
              <w:rPr>
                <w:rFonts w:cs="Arial"/>
                <w:sz w:val="14"/>
                <w:szCs w:val="14"/>
              </w:rPr>
              <w:t>284.87</w:t>
            </w:r>
          </w:p>
        </w:tc>
        <w:tc>
          <w:tcPr>
            <w:tcW w:w="784" w:type="dxa"/>
            <w:noWrap/>
            <w:hideMark/>
          </w:tcPr>
          <w:p w14:paraId="43EB3526" w14:textId="77777777" w:rsidR="00277A42" w:rsidRPr="00277A42" w:rsidRDefault="00277A42" w:rsidP="00041161">
            <w:pPr>
              <w:rPr>
                <w:rFonts w:cs="Arial"/>
                <w:sz w:val="14"/>
                <w:szCs w:val="14"/>
              </w:rPr>
            </w:pPr>
          </w:p>
        </w:tc>
        <w:tc>
          <w:tcPr>
            <w:tcW w:w="714" w:type="dxa"/>
            <w:noWrap/>
            <w:hideMark/>
          </w:tcPr>
          <w:p w14:paraId="3162D975" w14:textId="77777777" w:rsidR="00277A42" w:rsidRPr="00277A42" w:rsidRDefault="00277A42" w:rsidP="00041161">
            <w:pPr>
              <w:rPr>
                <w:rFonts w:cs="Arial"/>
                <w:sz w:val="14"/>
                <w:szCs w:val="14"/>
              </w:rPr>
            </w:pPr>
            <w:r w:rsidRPr="00277A42">
              <w:rPr>
                <w:rFonts w:cs="Arial"/>
                <w:sz w:val="14"/>
                <w:szCs w:val="14"/>
              </w:rPr>
              <w:t>0.00</w:t>
            </w:r>
          </w:p>
        </w:tc>
        <w:tc>
          <w:tcPr>
            <w:tcW w:w="733" w:type="dxa"/>
            <w:noWrap/>
            <w:hideMark/>
          </w:tcPr>
          <w:p w14:paraId="383D3180" w14:textId="77777777" w:rsidR="00277A42" w:rsidRPr="00277A42" w:rsidRDefault="00277A42" w:rsidP="00041161">
            <w:pPr>
              <w:rPr>
                <w:rFonts w:cs="Arial"/>
                <w:sz w:val="14"/>
                <w:szCs w:val="14"/>
              </w:rPr>
            </w:pPr>
            <w:r w:rsidRPr="00277A42">
              <w:rPr>
                <w:rFonts w:cs="Arial"/>
                <w:sz w:val="14"/>
                <w:szCs w:val="14"/>
              </w:rPr>
              <w:t>0.00</w:t>
            </w:r>
          </w:p>
        </w:tc>
        <w:tc>
          <w:tcPr>
            <w:tcW w:w="714" w:type="dxa"/>
            <w:noWrap/>
            <w:hideMark/>
          </w:tcPr>
          <w:p w14:paraId="1EA0C6BB" w14:textId="77777777" w:rsidR="00277A42" w:rsidRPr="00277A42" w:rsidRDefault="00277A42" w:rsidP="00041161">
            <w:pPr>
              <w:rPr>
                <w:rFonts w:cs="Arial"/>
                <w:sz w:val="14"/>
                <w:szCs w:val="14"/>
              </w:rPr>
            </w:pPr>
          </w:p>
        </w:tc>
        <w:tc>
          <w:tcPr>
            <w:tcW w:w="714" w:type="dxa"/>
            <w:noWrap/>
            <w:hideMark/>
          </w:tcPr>
          <w:p w14:paraId="18F4B580" w14:textId="77777777" w:rsidR="00277A42" w:rsidRPr="00277A42" w:rsidRDefault="00277A42" w:rsidP="00041161">
            <w:pPr>
              <w:rPr>
                <w:rFonts w:cs="Arial"/>
                <w:sz w:val="14"/>
                <w:szCs w:val="14"/>
              </w:rPr>
            </w:pPr>
            <w:r w:rsidRPr="00277A42">
              <w:rPr>
                <w:rFonts w:cs="Arial"/>
                <w:sz w:val="14"/>
                <w:szCs w:val="14"/>
              </w:rPr>
              <w:t>0.00</w:t>
            </w:r>
          </w:p>
        </w:tc>
        <w:tc>
          <w:tcPr>
            <w:tcW w:w="797" w:type="dxa"/>
            <w:noWrap/>
            <w:hideMark/>
          </w:tcPr>
          <w:p w14:paraId="7EE3A080"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7D9146C2" w14:textId="77777777" w:rsidR="00277A42" w:rsidRPr="00277A42" w:rsidRDefault="00277A42" w:rsidP="00041161">
            <w:pPr>
              <w:rPr>
                <w:rFonts w:cs="Arial"/>
                <w:sz w:val="14"/>
                <w:szCs w:val="14"/>
              </w:rPr>
            </w:pPr>
          </w:p>
        </w:tc>
        <w:tc>
          <w:tcPr>
            <w:tcW w:w="749" w:type="dxa"/>
            <w:noWrap/>
            <w:hideMark/>
          </w:tcPr>
          <w:p w14:paraId="49546ED8" w14:textId="77777777" w:rsidR="00277A42" w:rsidRPr="00277A42" w:rsidRDefault="00277A42" w:rsidP="00041161">
            <w:pPr>
              <w:rPr>
                <w:rFonts w:cs="Arial"/>
                <w:sz w:val="14"/>
                <w:szCs w:val="14"/>
              </w:rPr>
            </w:pPr>
            <w:r w:rsidRPr="00277A42">
              <w:rPr>
                <w:rFonts w:cs="Arial"/>
                <w:sz w:val="14"/>
                <w:szCs w:val="14"/>
              </w:rPr>
              <w:t>0.00</w:t>
            </w:r>
          </w:p>
        </w:tc>
        <w:tc>
          <w:tcPr>
            <w:tcW w:w="884" w:type="dxa"/>
            <w:noWrap/>
            <w:hideMark/>
          </w:tcPr>
          <w:p w14:paraId="472D43BD"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2E8C7963" w14:textId="77777777" w:rsidR="00277A42" w:rsidRPr="00277A42" w:rsidRDefault="00277A42" w:rsidP="00041161">
            <w:pPr>
              <w:rPr>
                <w:rFonts w:cs="Arial"/>
                <w:sz w:val="14"/>
                <w:szCs w:val="14"/>
              </w:rPr>
            </w:pPr>
          </w:p>
        </w:tc>
        <w:tc>
          <w:tcPr>
            <w:tcW w:w="749" w:type="dxa"/>
            <w:noWrap/>
            <w:hideMark/>
          </w:tcPr>
          <w:p w14:paraId="5E1988A1" w14:textId="77777777" w:rsidR="00277A42" w:rsidRPr="00277A42" w:rsidRDefault="00277A42" w:rsidP="00041161">
            <w:pPr>
              <w:rPr>
                <w:rFonts w:cs="Arial"/>
                <w:sz w:val="14"/>
                <w:szCs w:val="14"/>
              </w:rPr>
            </w:pPr>
            <w:r w:rsidRPr="00277A42">
              <w:rPr>
                <w:rFonts w:cs="Arial"/>
                <w:sz w:val="14"/>
                <w:szCs w:val="14"/>
              </w:rPr>
              <w:t>0.00</w:t>
            </w:r>
          </w:p>
        </w:tc>
        <w:tc>
          <w:tcPr>
            <w:tcW w:w="631" w:type="dxa"/>
            <w:noWrap/>
            <w:hideMark/>
          </w:tcPr>
          <w:p w14:paraId="149B7523" w14:textId="77777777" w:rsidR="00277A42" w:rsidRPr="00277A42" w:rsidRDefault="00277A42" w:rsidP="00041161">
            <w:pPr>
              <w:rPr>
                <w:rFonts w:cs="Arial"/>
                <w:sz w:val="14"/>
                <w:szCs w:val="14"/>
              </w:rPr>
            </w:pPr>
            <w:r w:rsidRPr="00277A42">
              <w:rPr>
                <w:rFonts w:cs="Arial"/>
                <w:sz w:val="14"/>
                <w:szCs w:val="14"/>
              </w:rPr>
              <w:t>0.00</w:t>
            </w:r>
          </w:p>
        </w:tc>
      </w:tr>
      <w:tr w:rsidR="00277A42" w:rsidRPr="00277A42" w14:paraId="1073132F" w14:textId="77777777" w:rsidTr="00041161">
        <w:trPr>
          <w:trHeight w:val="300"/>
        </w:trPr>
        <w:tc>
          <w:tcPr>
            <w:tcW w:w="955" w:type="dxa"/>
            <w:noWrap/>
            <w:hideMark/>
          </w:tcPr>
          <w:p w14:paraId="5B229762" w14:textId="77777777" w:rsidR="00277A42" w:rsidRPr="00277A42" w:rsidRDefault="00277A42" w:rsidP="00041161">
            <w:pPr>
              <w:rPr>
                <w:rFonts w:cs="Arial"/>
                <w:sz w:val="14"/>
                <w:szCs w:val="14"/>
              </w:rPr>
            </w:pPr>
            <w:r w:rsidRPr="00277A42">
              <w:rPr>
                <w:rFonts w:cs="Arial"/>
                <w:sz w:val="14"/>
                <w:szCs w:val="14"/>
              </w:rPr>
              <w:t>E990225</w:t>
            </w:r>
          </w:p>
        </w:tc>
        <w:tc>
          <w:tcPr>
            <w:tcW w:w="980" w:type="dxa"/>
            <w:noWrap/>
            <w:hideMark/>
          </w:tcPr>
          <w:p w14:paraId="59166A22" w14:textId="77777777" w:rsidR="00277A42" w:rsidRPr="00277A42" w:rsidRDefault="00277A42" w:rsidP="00041161">
            <w:pPr>
              <w:rPr>
                <w:rFonts w:cs="Arial"/>
                <w:sz w:val="14"/>
                <w:szCs w:val="14"/>
              </w:rPr>
            </w:pPr>
            <w:r w:rsidRPr="00277A42">
              <w:rPr>
                <w:rFonts w:cs="Arial"/>
                <w:sz w:val="14"/>
                <w:szCs w:val="14"/>
              </w:rPr>
              <w:t>Coe, Jane</w:t>
            </w:r>
          </w:p>
        </w:tc>
        <w:tc>
          <w:tcPr>
            <w:tcW w:w="759" w:type="dxa"/>
            <w:noWrap/>
            <w:hideMark/>
          </w:tcPr>
          <w:p w14:paraId="4BF28AE5" w14:textId="77777777" w:rsidR="00277A42" w:rsidRPr="00277A42" w:rsidRDefault="00277A42" w:rsidP="00041161">
            <w:pPr>
              <w:rPr>
                <w:rFonts w:cs="Arial"/>
                <w:i/>
                <w:iCs/>
                <w:sz w:val="14"/>
                <w:szCs w:val="14"/>
              </w:rPr>
            </w:pPr>
            <w:r w:rsidRPr="00277A42">
              <w:rPr>
                <w:rFonts w:cs="Arial"/>
                <w:i/>
                <w:iCs/>
                <w:sz w:val="14"/>
                <w:szCs w:val="14"/>
              </w:rPr>
              <w:t>14.50</w:t>
            </w:r>
          </w:p>
        </w:tc>
        <w:tc>
          <w:tcPr>
            <w:tcW w:w="659" w:type="dxa"/>
            <w:noWrap/>
            <w:hideMark/>
          </w:tcPr>
          <w:p w14:paraId="32C7464A" w14:textId="77777777" w:rsidR="00277A42" w:rsidRPr="00277A42" w:rsidRDefault="00277A42" w:rsidP="00041161">
            <w:pPr>
              <w:rPr>
                <w:rFonts w:cs="Arial"/>
                <w:i/>
                <w:iCs/>
                <w:sz w:val="14"/>
                <w:szCs w:val="14"/>
              </w:rPr>
            </w:pPr>
            <w:r w:rsidRPr="00277A42">
              <w:rPr>
                <w:rFonts w:cs="Arial"/>
                <w:i/>
                <w:iCs/>
                <w:sz w:val="14"/>
                <w:szCs w:val="14"/>
              </w:rPr>
              <w:t>11.10</w:t>
            </w:r>
          </w:p>
        </w:tc>
        <w:tc>
          <w:tcPr>
            <w:tcW w:w="786" w:type="dxa"/>
            <w:noWrap/>
            <w:hideMark/>
          </w:tcPr>
          <w:p w14:paraId="21E04938" w14:textId="77777777" w:rsidR="00277A42" w:rsidRPr="00277A42" w:rsidRDefault="00277A42" w:rsidP="00041161">
            <w:pPr>
              <w:rPr>
                <w:rFonts w:cs="Arial"/>
                <w:sz w:val="14"/>
                <w:szCs w:val="14"/>
              </w:rPr>
            </w:pPr>
            <w:r w:rsidRPr="00277A42">
              <w:rPr>
                <w:rFonts w:cs="Arial"/>
                <w:sz w:val="14"/>
                <w:szCs w:val="14"/>
              </w:rPr>
              <w:t>1,673.19</w:t>
            </w:r>
          </w:p>
        </w:tc>
        <w:tc>
          <w:tcPr>
            <w:tcW w:w="786" w:type="dxa"/>
            <w:noWrap/>
            <w:hideMark/>
          </w:tcPr>
          <w:p w14:paraId="3465B5FF" w14:textId="77777777" w:rsidR="00277A42" w:rsidRPr="00277A42" w:rsidRDefault="00277A42" w:rsidP="00041161">
            <w:pPr>
              <w:rPr>
                <w:rFonts w:cs="Arial"/>
                <w:sz w:val="14"/>
                <w:szCs w:val="14"/>
              </w:rPr>
            </w:pPr>
            <w:r w:rsidRPr="00277A42">
              <w:rPr>
                <w:rFonts w:cs="Arial"/>
                <w:sz w:val="14"/>
                <w:szCs w:val="14"/>
              </w:rPr>
              <w:t>1,318.27</w:t>
            </w:r>
          </w:p>
        </w:tc>
        <w:tc>
          <w:tcPr>
            <w:tcW w:w="861" w:type="dxa"/>
            <w:noWrap/>
            <w:hideMark/>
          </w:tcPr>
          <w:p w14:paraId="3D03CA82" w14:textId="77777777" w:rsidR="00277A42" w:rsidRPr="00277A42" w:rsidRDefault="00277A42" w:rsidP="00041161">
            <w:pPr>
              <w:rPr>
                <w:rFonts w:cs="Arial"/>
                <w:sz w:val="14"/>
                <w:szCs w:val="14"/>
              </w:rPr>
            </w:pPr>
            <w:r w:rsidRPr="00277A42">
              <w:rPr>
                <w:rFonts w:cs="Arial"/>
                <w:sz w:val="14"/>
                <w:szCs w:val="14"/>
              </w:rPr>
              <w:t>1,461.20</w:t>
            </w:r>
          </w:p>
        </w:tc>
        <w:tc>
          <w:tcPr>
            <w:tcW w:w="861" w:type="dxa"/>
            <w:noWrap/>
            <w:hideMark/>
          </w:tcPr>
          <w:p w14:paraId="557CB305" w14:textId="77777777" w:rsidR="00277A42" w:rsidRPr="00277A42" w:rsidRDefault="00277A42" w:rsidP="00041161">
            <w:pPr>
              <w:rPr>
                <w:rFonts w:cs="Arial"/>
                <w:sz w:val="14"/>
                <w:szCs w:val="14"/>
              </w:rPr>
            </w:pPr>
            <w:r w:rsidRPr="00277A42">
              <w:rPr>
                <w:rFonts w:cs="Arial"/>
                <w:sz w:val="14"/>
                <w:szCs w:val="14"/>
              </w:rPr>
              <w:t>1,186.41</w:t>
            </w:r>
          </w:p>
        </w:tc>
        <w:tc>
          <w:tcPr>
            <w:tcW w:w="784" w:type="dxa"/>
            <w:noWrap/>
            <w:hideMark/>
          </w:tcPr>
          <w:p w14:paraId="2BEC9FD5" w14:textId="77777777" w:rsidR="00277A42" w:rsidRPr="00277A42" w:rsidRDefault="00277A42" w:rsidP="00041161">
            <w:pPr>
              <w:rPr>
                <w:rFonts w:cs="Arial"/>
                <w:sz w:val="14"/>
                <w:szCs w:val="14"/>
              </w:rPr>
            </w:pPr>
          </w:p>
        </w:tc>
        <w:tc>
          <w:tcPr>
            <w:tcW w:w="714" w:type="dxa"/>
            <w:noWrap/>
            <w:hideMark/>
          </w:tcPr>
          <w:p w14:paraId="2FBC8021" w14:textId="77777777" w:rsidR="00277A42" w:rsidRPr="00277A42" w:rsidRDefault="00277A42" w:rsidP="00041161">
            <w:pPr>
              <w:rPr>
                <w:rFonts w:cs="Arial"/>
                <w:sz w:val="14"/>
                <w:szCs w:val="14"/>
              </w:rPr>
            </w:pPr>
            <w:r w:rsidRPr="00277A42">
              <w:rPr>
                <w:rFonts w:cs="Arial"/>
                <w:sz w:val="14"/>
                <w:szCs w:val="14"/>
              </w:rPr>
              <w:t>0.00</w:t>
            </w:r>
          </w:p>
        </w:tc>
        <w:tc>
          <w:tcPr>
            <w:tcW w:w="733" w:type="dxa"/>
            <w:noWrap/>
            <w:hideMark/>
          </w:tcPr>
          <w:p w14:paraId="6D8C2BFB" w14:textId="77777777" w:rsidR="00277A42" w:rsidRPr="00277A42" w:rsidRDefault="00277A42" w:rsidP="00041161">
            <w:pPr>
              <w:rPr>
                <w:rFonts w:cs="Arial"/>
                <w:sz w:val="14"/>
                <w:szCs w:val="14"/>
              </w:rPr>
            </w:pPr>
            <w:r w:rsidRPr="00277A42">
              <w:rPr>
                <w:rFonts w:cs="Arial"/>
                <w:sz w:val="14"/>
                <w:szCs w:val="14"/>
              </w:rPr>
              <w:t>0.00</w:t>
            </w:r>
          </w:p>
        </w:tc>
        <w:tc>
          <w:tcPr>
            <w:tcW w:w="714" w:type="dxa"/>
            <w:noWrap/>
            <w:hideMark/>
          </w:tcPr>
          <w:p w14:paraId="35802CA7" w14:textId="77777777" w:rsidR="00277A42" w:rsidRPr="00277A42" w:rsidRDefault="00277A42" w:rsidP="00041161">
            <w:pPr>
              <w:rPr>
                <w:rFonts w:cs="Arial"/>
                <w:sz w:val="14"/>
                <w:szCs w:val="14"/>
              </w:rPr>
            </w:pPr>
          </w:p>
        </w:tc>
        <w:tc>
          <w:tcPr>
            <w:tcW w:w="714" w:type="dxa"/>
            <w:noWrap/>
            <w:hideMark/>
          </w:tcPr>
          <w:p w14:paraId="113DCEE0" w14:textId="77777777" w:rsidR="00277A42" w:rsidRPr="00277A42" w:rsidRDefault="00277A42" w:rsidP="00041161">
            <w:pPr>
              <w:rPr>
                <w:rFonts w:cs="Arial"/>
                <w:sz w:val="14"/>
                <w:szCs w:val="14"/>
              </w:rPr>
            </w:pPr>
            <w:r w:rsidRPr="00277A42">
              <w:rPr>
                <w:rFonts w:cs="Arial"/>
                <w:sz w:val="14"/>
                <w:szCs w:val="14"/>
              </w:rPr>
              <w:t>0.00</w:t>
            </w:r>
          </w:p>
        </w:tc>
        <w:tc>
          <w:tcPr>
            <w:tcW w:w="797" w:type="dxa"/>
            <w:noWrap/>
            <w:hideMark/>
          </w:tcPr>
          <w:p w14:paraId="0B361070"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342160D8" w14:textId="77777777" w:rsidR="00277A42" w:rsidRPr="00277A42" w:rsidRDefault="00277A42" w:rsidP="00041161">
            <w:pPr>
              <w:rPr>
                <w:rFonts w:cs="Arial"/>
                <w:sz w:val="14"/>
                <w:szCs w:val="14"/>
              </w:rPr>
            </w:pPr>
          </w:p>
        </w:tc>
        <w:tc>
          <w:tcPr>
            <w:tcW w:w="749" w:type="dxa"/>
            <w:noWrap/>
            <w:hideMark/>
          </w:tcPr>
          <w:p w14:paraId="7F8D153B" w14:textId="77777777" w:rsidR="00277A42" w:rsidRPr="00277A42" w:rsidRDefault="00277A42" w:rsidP="00041161">
            <w:pPr>
              <w:rPr>
                <w:rFonts w:cs="Arial"/>
                <w:sz w:val="14"/>
                <w:szCs w:val="14"/>
              </w:rPr>
            </w:pPr>
            <w:r w:rsidRPr="00277A42">
              <w:rPr>
                <w:rFonts w:cs="Arial"/>
                <w:sz w:val="14"/>
                <w:szCs w:val="14"/>
              </w:rPr>
              <w:t>0.00</w:t>
            </w:r>
          </w:p>
        </w:tc>
        <w:tc>
          <w:tcPr>
            <w:tcW w:w="884" w:type="dxa"/>
            <w:noWrap/>
            <w:hideMark/>
          </w:tcPr>
          <w:p w14:paraId="627485AC"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2B390076" w14:textId="77777777" w:rsidR="00277A42" w:rsidRPr="00277A42" w:rsidRDefault="00277A42" w:rsidP="00041161">
            <w:pPr>
              <w:rPr>
                <w:rFonts w:cs="Arial"/>
                <w:sz w:val="14"/>
                <w:szCs w:val="14"/>
              </w:rPr>
            </w:pPr>
          </w:p>
        </w:tc>
        <w:tc>
          <w:tcPr>
            <w:tcW w:w="749" w:type="dxa"/>
            <w:noWrap/>
            <w:hideMark/>
          </w:tcPr>
          <w:p w14:paraId="44D374B3" w14:textId="77777777" w:rsidR="00277A42" w:rsidRPr="00277A42" w:rsidRDefault="00277A42" w:rsidP="00041161">
            <w:pPr>
              <w:rPr>
                <w:rFonts w:cs="Arial"/>
                <w:sz w:val="14"/>
                <w:szCs w:val="14"/>
              </w:rPr>
            </w:pPr>
            <w:r w:rsidRPr="00277A42">
              <w:rPr>
                <w:rFonts w:cs="Arial"/>
                <w:sz w:val="14"/>
                <w:szCs w:val="14"/>
              </w:rPr>
              <w:t>0.00</w:t>
            </w:r>
          </w:p>
        </w:tc>
        <w:tc>
          <w:tcPr>
            <w:tcW w:w="631" w:type="dxa"/>
            <w:noWrap/>
            <w:hideMark/>
          </w:tcPr>
          <w:p w14:paraId="7F30DBF4" w14:textId="77777777" w:rsidR="00277A42" w:rsidRPr="00277A42" w:rsidRDefault="00277A42" w:rsidP="00041161">
            <w:pPr>
              <w:rPr>
                <w:rFonts w:cs="Arial"/>
                <w:sz w:val="14"/>
                <w:szCs w:val="14"/>
              </w:rPr>
            </w:pPr>
            <w:r w:rsidRPr="00277A42">
              <w:rPr>
                <w:rFonts w:cs="Arial"/>
                <w:sz w:val="14"/>
                <w:szCs w:val="14"/>
              </w:rPr>
              <w:t>0.00</w:t>
            </w:r>
          </w:p>
        </w:tc>
      </w:tr>
      <w:tr w:rsidR="00277A42" w:rsidRPr="00277A42" w14:paraId="0327759A" w14:textId="77777777" w:rsidTr="00041161">
        <w:trPr>
          <w:trHeight w:val="300"/>
        </w:trPr>
        <w:tc>
          <w:tcPr>
            <w:tcW w:w="955" w:type="dxa"/>
            <w:noWrap/>
            <w:hideMark/>
          </w:tcPr>
          <w:p w14:paraId="29B3A926" w14:textId="77777777" w:rsidR="00277A42" w:rsidRPr="00277A42" w:rsidRDefault="00277A42" w:rsidP="00041161">
            <w:pPr>
              <w:rPr>
                <w:rFonts w:cs="Arial"/>
                <w:sz w:val="14"/>
                <w:szCs w:val="14"/>
              </w:rPr>
            </w:pPr>
            <w:r w:rsidRPr="00277A42">
              <w:rPr>
                <w:rFonts w:cs="Arial"/>
                <w:sz w:val="14"/>
                <w:szCs w:val="14"/>
              </w:rPr>
              <w:t>E991176</w:t>
            </w:r>
          </w:p>
        </w:tc>
        <w:tc>
          <w:tcPr>
            <w:tcW w:w="980" w:type="dxa"/>
            <w:noWrap/>
            <w:hideMark/>
          </w:tcPr>
          <w:p w14:paraId="6C6CDDAF" w14:textId="77777777" w:rsidR="00277A42" w:rsidRPr="00277A42" w:rsidRDefault="00277A42" w:rsidP="00041161">
            <w:pPr>
              <w:rPr>
                <w:rFonts w:cs="Arial"/>
                <w:sz w:val="14"/>
                <w:szCs w:val="14"/>
              </w:rPr>
            </w:pPr>
            <w:r w:rsidRPr="00277A42">
              <w:rPr>
                <w:rFonts w:cs="Arial"/>
                <w:sz w:val="14"/>
                <w:szCs w:val="14"/>
              </w:rPr>
              <w:t>Foy, Robert</w:t>
            </w:r>
          </w:p>
        </w:tc>
        <w:tc>
          <w:tcPr>
            <w:tcW w:w="759" w:type="dxa"/>
            <w:noWrap/>
            <w:hideMark/>
          </w:tcPr>
          <w:p w14:paraId="27817C56" w14:textId="77777777" w:rsidR="00277A42" w:rsidRPr="00277A42" w:rsidRDefault="00277A42" w:rsidP="00041161">
            <w:pPr>
              <w:rPr>
                <w:rFonts w:cs="Arial"/>
                <w:b/>
                <w:bCs/>
                <w:sz w:val="14"/>
                <w:szCs w:val="14"/>
              </w:rPr>
            </w:pPr>
            <w:r w:rsidRPr="00277A42">
              <w:rPr>
                <w:rFonts w:cs="Arial"/>
                <w:b/>
                <w:bCs/>
                <w:sz w:val="14"/>
                <w:szCs w:val="14"/>
              </w:rPr>
              <w:t>-20.00</w:t>
            </w:r>
          </w:p>
        </w:tc>
        <w:tc>
          <w:tcPr>
            <w:tcW w:w="659" w:type="dxa"/>
            <w:noWrap/>
            <w:hideMark/>
          </w:tcPr>
          <w:p w14:paraId="2D8BA92A" w14:textId="77777777" w:rsidR="00277A42" w:rsidRPr="00277A42" w:rsidRDefault="00277A42" w:rsidP="00041161">
            <w:pPr>
              <w:rPr>
                <w:rFonts w:cs="Arial"/>
                <w:b/>
                <w:bCs/>
                <w:sz w:val="14"/>
                <w:szCs w:val="14"/>
              </w:rPr>
            </w:pPr>
            <w:r w:rsidRPr="00277A42">
              <w:rPr>
                <w:rFonts w:cs="Arial"/>
                <w:b/>
                <w:bCs/>
                <w:sz w:val="14"/>
                <w:szCs w:val="14"/>
              </w:rPr>
              <w:t>-16.50</w:t>
            </w:r>
          </w:p>
        </w:tc>
        <w:tc>
          <w:tcPr>
            <w:tcW w:w="786" w:type="dxa"/>
            <w:noWrap/>
            <w:hideMark/>
          </w:tcPr>
          <w:p w14:paraId="61E57364" w14:textId="77777777" w:rsidR="00277A42" w:rsidRPr="00277A42" w:rsidRDefault="00277A42" w:rsidP="00041161">
            <w:pPr>
              <w:rPr>
                <w:rFonts w:cs="Arial"/>
                <w:sz w:val="14"/>
                <w:szCs w:val="14"/>
              </w:rPr>
            </w:pPr>
            <w:r w:rsidRPr="00277A42">
              <w:rPr>
                <w:rFonts w:cs="Arial"/>
                <w:sz w:val="14"/>
                <w:szCs w:val="14"/>
              </w:rPr>
              <w:t>1,780.85</w:t>
            </w:r>
          </w:p>
        </w:tc>
        <w:tc>
          <w:tcPr>
            <w:tcW w:w="786" w:type="dxa"/>
            <w:noWrap/>
            <w:hideMark/>
          </w:tcPr>
          <w:p w14:paraId="3A88B9F1" w14:textId="77777777" w:rsidR="00277A42" w:rsidRPr="00277A42" w:rsidRDefault="00277A42" w:rsidP="00041161">
            <w:pPr>
              <w:rPr>
                <w:rFonts w:cs="Arial"/>
                <w:sz w:val="14"/>
                <w:szCs w:val="14"/>
              </w:rPr>
            </w:pPr>
            <w:r w:rsidRPr="00277A42">
              <w:rPr>
                <w:rFonts w:cs="Arial"/>
                <w:sz w:val="14"/>
                <w:szCs w:val="14"/>
              </w:rPr>
              <w:t>1,400.44</w:t>
            </w:r>
          </w:p>
        </w:tc>
        <w:tc>
          <w:tcPr>
            <w:tcW w:w="861" w:type="dxa"/>
            <w:noWrap/>
            <w:hideMark/>
          </w:tcPr>
          <w:p w14:paraId="2A521AA2" w14:textId="77777777" w:rsidR="00277A42" w:rsidRPr="00277A42" w:rsidRDefault="00277A42" w:rsidP="00041161">
            <w:pPr>
              <w:rPr>
                <w:rFonts w:cs="Arial"/>
                <w:sz w:val="14"/>
                <w:szCs w:val="14"/>
              </w:rPr>
            </w:pPr>
            <w:r w:rsidRPr="00277A42">
              <w:rPr>
                <w:rFonts w:cs="Arial"/>
                <w:sz w:val="14"/>
                <w:szCs w:val="14"/>
              </w:rPr>
              <w:t>2,225.42</w:t>
            </w:r>
          </w:p>
        </w:tc>
        <w:tc>
          <w:tcPr>
            <w:tcW w:w="861" w:type="dxa"/>
            <w:noWrap/>
            <w:hideMark/>
          </w:tcPr>
          <w:p w14:paraId="2AD488A7" w14:textId="77777777" w:rsidR="00277A42" w:rsidRPr="00277A42" w:rsidRDefault="00277A42" w:rsidP="00041161">
            <w:pPr>
              <w:rPr>
                <w:rFonts w:cs="Arial"/>
                <w:sz w:val="14"/>
                <w:szCs w:val="14"/>
              </w:rPr>
            </w:pPr>
            <w:r w:rsidRPr="00277A42">
              <w:rPr>
                <w:rFonts w:cs="Arial"/>
                <w:sz w:val="14"/>
                <w:szCs w:val="14"/>
              </w:rPr>
              <w:t>1,676.36</w:t>
            </w:r>
          </w:p>
        </w:tc>
        <w:tc>
          <w:tcPr>
            <w:tcW w:w="784" w:type="dxa"/>
            <w:noWrap/>
            <w:hideMark/>
          </w:tcPr>
          <w:p w14:paraId="368B334E" w14:textId="77777777" w:rsidR="00277A42" w:rsidRPr="00277A42" w:rsidRDefault="00277A42" w:rsidP="00041161">
            <w:pPr>
              <w:rPr>
                <w:rFonts w:cs="Arial"/>
                <w:sz w:val="14"/>
                <w:szCs w:val="14"/>
              </w:rPr>
            </w:pPr>
            <w:r w:rsidRPr="00277A42">
              <w:rPr>
                <w:rFonts w:cs="Arial"/>
                <w:sz w:val="14"/>
                <w:szCs w:val="14"/>
              </w:rPr>
              <w:t>1001100</w:t>
            </w:r>
          </w:p>
        </w:tc>
        <w:tc>
          <w:tcPr>
            <w:tcW w:w="714" w:type="dxa"/>
            <w:noWrap/>
            <w:hideMark/>
          </w:tcPr>
          <w:p w14:paraId="153BF980" w14:textId="77777777" w:rsidR="00277A42" w:rsidRPr="00277A42" w:rsidRDefault="00277A42" w:rsidP="00041161">
            <w:pPr>
              <w:rPr>
                <w:rFonts w:cs="Arial"/>
                <w:sz w:val="14"/>
                <w:szCs w:val="14"/>
              </w:rPr>
            </w:pPr>
            <w:r w:rsidRPr="00277A42">
              <w:rPr>
                <w:rFonts w:cs="Arial"/>
                <w:sz w:val="14"/>
                <w:szCs w:val="14"/>
              </w:rPr>
              <w:t>0.00</w:t>
            </w:r>
          </w:p>
        </w:tc>
        <w:tc>
          <w:tcPr>
            <w:tcW w:w="733" w:type="dxa"/>
            <w:noWrap/>
            <w:hideMark/>
          </w:tcPr>
          <w:p w14:paraId="38DF65E3" w14:textId="77777777" w:rsidR="00277A42" w:rsidRPr="00277A42" w:rsidRDefault="00277A42" w:rsidP="00041161">
            <w:pPr>
              <w:rPr>
                <w:rFonts w:cs="Arial"/>
                <w:sz w:val="14"/>
                <w:szCs w:val="14"/>
              </w:rPr>
            </w:pPr>
            <w:r w:rsidRPr="00277A42">
              <w:rPr>
                <w:rFonts w:cs="Arial"/>
                <w:sz w:val="14"/>
                <w:szCs w:val="14"/>
              </w:rPr>
              <w:t>100.00</w:t>
            </w:r>
          </w:p>
        </w:tc>
        <w:tc>
          <w:tcPr>
            <w:tcW w:w="714" w:type="dxa"/>
            <w:noWrap/>
            <w:hideMark/>
          </w:tcPr>
          <w:p w14:paraId="6D548CC1" w14:textId="77777777" w:rsidR="00277A42" w:rsidRPr="00277A42" w:rsidRDefault="00277A42" w:rsidP="00041161">
            <w:pPr>
              <w:rPr>
                <w:rFonts w:cs="Arial"/>
                <w:sz w:val="14"/>
                <w:szCs w:val="14"/>
              </w:rPr>
            </w:pPr>
          </w:p>
        </w:tc>
        <w:tc>
          <w:tcPr>
            <w:tcW w:w="714" w:type="dxa"/>
            <w:noWrap/>
            <w:hideMark/>
          </w:tcPr>
          <w:p w14:paraId="5FA8B967" w14:textId="77777777" w:rsidR="00277A42" w:rsidRPr="00277A42" w:rsidRDefault="00277A42" w:rsidP="00041161">
            <w:pPr>
              <w:rPr>
                <w:rFonts w:cs="Arial"/>
                <w:sz w:val="14"/>
                <w:szCs w:val="14"/>
              </w:rPr>
            </w:pPr>
            <w:r w:rsidRPr="00277A42">
              <w:rPr>
                <w:rFonts w:cs="Arial"/>
                <w:sz w:val="14"/>
                <w:szCs w:val="14"/>
              </w:rPr>
              <w:t>0.00</w:t>
            </w:r>
          </w:p>
        </w:tc>
        <w:tc>
          <w:tcPr>
            <w:tcW w:w="797" w:type="dxa"/>
            <w:noWrap/>
            <w:hideMark/>
          </w:tcPr>
          <w:p w14:paraId="66DD96D5"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5DF0513A" w14:textId="77777777" w:rsidR="00277A42" w:rsidRPr="00277A42" w:rsidRDefault="00277A42" w:rsidP="00041161">
            <w:pPr>
              <w:rPr>
                <w:rFonts w:cs="Arial"/>
                <w:sz w:val="14"/>
                <w:szCs w:val="14"/>
              </w:rPr>
            </w:pPr>
          </w:p>
        </w:tc>
        <w:tc>
          <w:tcPr>
            <w:tcW w:w="749" w:type="dxa"/>
            <w:noWrap/>
            <w:hideMark/>
          </w:tcPr>
          <w:p w14:paraId="676914D4" w14:textId="77777777" w:rsidR="00277A42" w:rsidRPr="00277A42" w:rsidRDefault="00277A42" w:rsidP="00041161">
            <w:pPr>
              <w:rPr>
                <w:rFonts w:cs="Arial"/>
                <w:sz w:val="14"/>
                <w:szCs w:val="14"/>
              </w:rPr>
            </w:pPr>
            <w:r w:rsidRPr="00277A42">
              <w:rPr>
                <w:rFonts w:cs="Arial"/>
                <w:sz w:val="14"/>
                <w:szCs w:val="14"/>
              </w:rPr>
              <w:t>0.00</w:t>
            </w:r>
          </w:p>
        </w:tc>
        <w:tc>
          <w:tcPr>
            <w:tcW w:w="884" w:type="dxa"/>
            <w:noWrap/>
            <w:hideMark/>
          </w:tcPr>
          <w:p w14:paraId="45510566"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5048E19C" w14:textId="77777777" w:rsidR="00277A42" w:rsidRPr="00277A42" w:rsidRDefault="00277A42" w:rsidP="00041161">
            <w:pPr>
              <w:rPr>
                <w:rFonts w:cs="Arial"/>
                <w:sz w:val="14"/>
                <w:szCs w:val="14"/>
              </w:rPr>
            </w:pPr>
          </w:p>
        </w:tc>
        <w:tc>
          <w:tcPr>
            <w:tcW w:w="749" w:type="dxa"/>
            <w:noWrap/>
            <w:hideMark/>
          </w:tcPr>
          <w:p w14:paraId="1704096C" w14:textId="77777777" w:rsidR="00277A42" w:rsidRPr="00277A42" w:rsidRDefault="00277A42" w:rsidP="00041161">
            <w:pPr>
              <w:rPr>
                <w:rFonts w:cs="Arial"/>
                <w:sz w:val="14"/>
                <w:szCs w:val="14"/>
              </w:rPr>
            </w:pPr>
            <w:r w:rsidRPr="00277A42">
              <w:rPr>
                <w:rFonts w:cs="Arial"/>
                <w:sz w:val="14"/>
                <w:szCs w:val="14"/>
              </w:rPr>
              <w:t>0.00</w:t>
            </w:r>
          </w:p>
        </w:tc>
        <w:tc>
          <w:tcPr>
            <w:tcW w:w="631" w:type="dxa"/>
            <w:noWrap/>
            <w:hideMark/>
          </w:tcPr>
          <w:p w14:paraId="10EA2F5B" w14:textId="77777777" w:rsidR="00277A42" w:rsidRPr="00277A42" w:rsidRDefault="00277A42" w:rsidP="00041161">
            <w:pPr>
              <w:rPr>
                <w:rFonts w:cs="Arial"/>
                <w:sz w:val="14"/>
                <w:szCs w:val="14"/>
              </w:rPr>
            </w:pPr>
            <w:r w:rsidRPr="00277A42">
              <w:rPr>
                <w:rFonts w:cs="Arial"/>
                <w:sz w:val="14"/>
                <w:szCs w:val="14"/>
              </w:rPr>
              <w:t>0.00</w:t>
            </w:r>
          </w:p>
        </w:tc>
      </w:tr>
      <w:tr w:rsidR="00277A42" w:rsidRPr="00277A42" w14:paraId="44E4E9E1" w14:textId="77777777" w:rsidTr="00041161">
        <w:trPr>
          <w:trHeight w:val="300"/>
        </w:trPr>
        <w:tc>
          <w:tcPr>
            <w:tcW w:w="955" w:type="dxa"/>
            <w:noWrap/>
            <w:hideMark/>
          </w:tcPr>
          <w:p w14:paraId="1BD7499F" w14:textId="77777777" w:rsidR="00277A42" w:rsidRPr="00277A42" w:rsidRDefault="00277A42" w:rsidP="00041161">
            <w:pPr>
              <w:rPr>
                <w:rFonts w:cs="Arial"/>
                <w:sz w:val="14"/>
                <w:szCs w:val="14"/>
              </w:rPr>
            </w:pPr>
            <w:r w:rsidRPr="00277A42">
              <w:rPr>
                <w:rFonts w:cs="Arial"/>
                <w:sz w:val="14"/>
                <w:szCs w:val="14"/>
              </w:rPr>
              <w:t>E956721</w:t>
            </w:r>
          </w:p>
        </w:tc>
        <w:tc>
          <w:tcPr>
            <w:tcW w:w="980" w:type="dxa"/>
            <w:noWrap/>
            <w:hideMark/>
          </w:tcPr>
          <w:p w14:paraId="2D3026D7" w14:textId="77777777" w:rsidR="00277A42" w:rsidRPr="00277A42" w:rsidRDefault="00277A42" w:rsidP="00041161">
            <w:pPr>
              <w:rPr>
                <w:rFonts w:cs="Arial"/>
                <w:sz w:val="14"/>
                <w:szCs w:val="14"/>
              </w:rPr>
            </w:pPr>
            <w:r w:rsidRPr="00277A42">
              <w:rPr>
                <w:rFonts w:cs="Arial"/>
                <w:sz w:val="14"/>
                <w:szCs w:val="14"/>
              </w:rPr>
              <w:t>Askew, Lisa</w:t>
            </w:r>
          </w:p>
        </w:tc>
        <w:tc>
          <w:tcPr>
            <w:tcW w:w="759" w:type="dxa"/>
            <w:noWrap/>
            <w:hideMark/>
          </w:tcPr>
          <w:p w14:paraId="2B4EDAED" w14:textId="77777777" w:rsidR="00277A42" w:rsidRPr="00277A42" w:rsidRDefault="00277A42" w:rsidP="00041161">
            <w:pPr>
              <w:rPr>
                <w:rFonts w:cs="Arial"/>
                <w:b/>
                <w:bCs/>
                <w:sz w:val="14"/>
                <w:szCs w:val="14"/>
              </w:rPr>
            </w:pPr>
            <w:r w:rsidRPr="00277A42">
              <w:rPr>
                <w:rFonts w:cs="Arial"/>
                <w:b/>
                <w:bCs/>
                <w:sz w:val="14"/>
                <w:szCs w:val="14"/>
              </w:rPr>
              <w:t>-14.70</w:t>
            </w:r>
          </w:p>
        </w:tc>
        <w:tc>
          <w:tcPr>
            <w:tcW w:w="659" w:type="dxa"/>
            <w:noWrap/>
            <w:hideMark/>
          </w:tcPr>
          <w:p w14:paraId="0B318141" w14:textId="77777777" w:rsidR="00277A42" w:rsidRPr="00277A42" w:rsidRDefault="00277A42" w:rsidP="00041161">
            <w:pPr>
              <w:rPr>
                <w:rFonts w:cs="Arial"/>
                <w:b/>
                <w:bCs/>
                <w:sz w:val="14"/>
                <w:szCs w:val="14"/>
              </w:rPr>
            </w:pPr>
            <w:r w:rsidRPr="00277A42">
              <w:rPr>
                <w:rFonts w:cs="Arial"/>
                <w:b/>
                <w:bCs/>
                <w:sz w:val="14"/>
                <w:szCs w:val="14"/>
              </w:rPr>
              <w:t>-10.50</w:t>
            </w:r>
          </w:p>
        </w:tc>
        <w:tc>
          <w:tcPr>
            <w:tcW w:w="786" w:type="dxa"/>
            <w:noWrap/>
            <w:hideMark/>
          </w:tcPr>
          <w:p w14:paraId="05385536" w14:textId="77777777" w:rsidR="00277A42" w:rsidRPr="00277A42" w:rsidRDefault="00277A42" w:rsidP="00041161">
            <w:pPr>
              <w:rPr>
                <w:rFonts w:cs="Arial"/>
                <w:sz w:val="14"/>
                <w:szCs w:val="14"/>
              </w:rPr>
            </w:pPr>
            <w:r w:rsidRPr="00277A42">
              <w:rPr>
                <w:rFonts w:cs="Arial"/>
                <w:sz w:val="14"/>
                <w:szCs w:val="14"/>
              </w:rPr>
              <w:t>1,488.96</w:t>
            </w:r>
          </w:p>
        </w:tc>
        <w:tc>
          <w:tcPr>
            <w:tcW w:w="786" w:type="dxa"/>
            <w:noWrap/>
            <w:hideMark/>
          </w:tcPr>
          <w:p w14:paraId="5D29ADBD" w14:textId="77777777" w:rsidR="00277A42" w:rsidRPr="00277A42" w:rsidRDefault="00277A42" w:rsidP="00041161">
            <w:pPr>
              <w:rPr>
                <w:rFonts w:cs="Arial"/>
                <w:sz w:val="14"/>
                <w:szCs w:val="14"/>
              </w:rPr>
            </w:pPr>
            <w:r w:rsidRPr="00277A42">
              <w:rPr>
                <w:rFonts w:cs="Arial"/>
                <w:sz w:val="14"/>
                <w:szCs w:val="14"/>
              </w:rPr>
              <w:t>1,262.68</w:t>
            </w:r>
          </w:p>
        </w:tc>
        <w:tc>
          <w:tcPr>
            <w:tcW w:w="861" w:type="dxa"/>
            <w:noWrap/>
            <w:hideMark/>
          </w:tcPr>
          <w:p w14:paraId="22FB238C" w14:textId="77777777" w:rsidR="00277A42" w:rsidRPr="00277A42" w:rsidRDefault="00277A42" w:rsidP="00041161">
            <w:pPr>
              <w:rPr>
                <w:rFonts w:cs="Arial"/>
                <w:sz w:val="14"/>
                <w:szCs w:val="14"/>
              </w:rPr>
            </w:pPr>
            <w:r w:rsidRPr="00277A42">
              <w:rPr>
                <w:rFonts w:cs="Arial"/>
                <w:sz w:val="14"/>
                <w:szCs w:val="14"/>
              </w:rPr>
              <w:t>1,746.26</w:t>
            </w:r>
          </w:p>
        </w:tc>
        <w:tc>
          <w:tcPr>
            <w:tcW w:w="861" w:type="dxa"/>
            <w:noWrap/>
            <w:hideMark/>
          </w:tcPr>
          <w:p w14:paraId="178F7D51" w14:textId="77777777" w:rsidR="00277A42" w:rsidRPr="00277A42" w:rsidRDefault="00277A42" w:rsidP="00041161">
            <w:pPr>
              <w:rPr>
                <w:rFonts w:cs="Arial"/>
                <w:sz w:val="14"/>
                <w:szCs w:val="14"/>
              </w:rPr>
            </w:pPr>
            <w:r w:rsidRPr="00277A42">
              <w:rPr>
                <w:rFonts w:cs="Arial"/>
                <w:sz w:val="14"/>
                <w:szCs w:val="14"/>
              </w:rPr>
              <w:t>1,411.15</w:t>
            </w:r>
          </w:p>
        </w:tc>
        <w:tc>
          <w:tcPr>
            <w:tcW w:w="784" w:type="dxa"/>
            <w:noWrap/>
            <w:hideMark/>
          </w:tcPr>
          <w:p w14:paraId="76C73C87" w14:textId="77777777" w:rsidR="00277A42" w:rsidRPr="00277A42" w:rsidRDefault="00277A42" w:rsidP="00041161">
            <w:pPr>
              <w:rPr>
                <w:rFonts w:cs="Arial"/>
                <w:sz w:val="14"/>
                <w:szCs w:val="14"/>
              </w:rPr>
            </w:pPr>
            <w:r w:rsidRPr="00277A42">
              <w:rPr>
                <w:rFonts w:cs="Arial"/>
                <w:sz w:val="14"/>
                <w:szCs w:val="14"/>
              </w:rPr>
              <w:t>3001460</w:t>
            </w:r>
          </w:p>
        </w:tc>
        <w:tc>
          <w:tcPr>
            <w:tcW w:w="714" w:type="dxa"/>
            <w:noWrap/>
            <w:hideMark/>
          </w:tcPr>
          <w:p w14:paraId="5469F869" w14:textId="77777777" w:rsidR="00277A42" w:rsidRPr="00277A42" w:rsidRDefault="00277A42" w:rsidP="00041161">
            <w:pPr>
              <w:rPr>
                <w:rFonts w:cs="Arial"/>
                <w:sz w:val="14"/>
                <w:szCs w:val="14"/>
              </w:rPr>
            </w:pPr>
            <w:r w:rsidRPr="00277A42">
              <w:rPr>
                <w:rFonts w:cs="Arial"/>
                <w:sz w:val="14"/>
                <w:szCs w:val="14"/>
              </w:rPr>
              <w:t>25.00</w:t>
            </w:r>
          </w:p>
        </w:tc>
        <w:tc>
          <w:tcPr>
            <w:tcW w:w="733" w:type="dxa"/>
            <w:noWrap/>
            <w:hideMark/>
          </w:tcPr>
          <w:p w14:paraId="006BA73F" w14:textId="77777777" w:rsidR="00277A42" w:rsidRPr="00277A42" w:rsidRDefault="00277A42" w:rsidP="00041161">
            <w:pPr>
              <w:rPr>
                <w:rFonts w:cs="Arial"/>
                <w:sz w:val="14"/>
                <w:szCs w:val="14"/>
              </w:rPr>
            </w:pPr>
            <w:r w:rsidRPr="00277A42">
              <w:rPr>
                <w:rFonts w:cs="Arial"/>
                <w:sz w:val="14"/>
                <w:szCs w:val="14"/>
              </w:rPr>
              <w:t>100.00</w:t>
            </w:r>
          </w:p>
        </w:tc>
        <w:tc>
          <w:tcPr>
            <w:tcW w:w="714" w:type="dxa"/>
            <w:noWrap/>
            <w:hideMark/>
          </w:tcPr>
          <w:p w14:paraId="3CFBB9DC" w14:textId="77777777" w:rsidR="00277A42" w:rsidRPr="00277A42" w:rsidRDefault="00277A42" w:rsidP="00041161">
            <w:pPr>
              <w:rPr>
                <w:rFonts w:cs="Arial"/>
                <w:sz w:val="14"/>
                <w:szCs w:val="14"/>
              </w:rPr>
            </w:pPr>
          </w:p>
        </w:tc>
        <w:tc>
          <w:tcPr>
            <w:tcW w:w="714" w:type="dxa"/>
            <w:noWrap/>
            <w:hideMark/>
          </w:tcPr>
          <w:p w14:paraId="2015F994" w14:textId="77777777" w:rsidR="00277A42" w:rsidRPr="00277A42" w:rsidRDefault="00277A42" w:rsidP="00041161">
            <w:pPr>
              <w:rPr>
                <w:rFonts w:cs="Arial"/>
                <w:sz w:val="14"/>
                <w:szCs w:val="14"/>
              </w:rPr>
            </w:pPr>
            <w:r w:rsidRPr="00277A42">
              <w:rPr>
                <w:rFonts w:cs="Arial"/>
                <w:sz w:val="14"/>
                <w:szCs w:val="14"/>
              </w:rPr>
              <w:t>0.00</w:t>
            </w:r>
          </w:p>
        </w:tc>
        <w:tc>
          <w:tcPr>
            <w:tcW w:w="797" w:type="dxa"/>
            <w:noWrap/>
            <w:hideMark/>
          </w:tcPr>
          <w:p w14:paraId="06145ABE"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55E9D26F" w14:textId="77777777" w:rsidR="00277A42" w:rsidRPr="00277A42" w:rsidRDefault="00277A42" w:rsidP="00041161">
            <w:pPr>
              <w:rPr>
                <w:rFonts w:cs="Arial"/>
                <w:sz w:val="14"/>
                <w:szCs w:val="14"/>
              </w:rPr>
            </w:pPr>
          </w:p>
        </w:tc>
        <w:tc>
          <w:tcPr>
            <w:tcW w:w="749" w:type="dxa"/>
            <w:noWrap/>
            <w:hideMark/>
          </w:tcPr>
          <w:p w14:paraId="063ADAFF" w14:textId="77777777" w:rsidR="00277A42" w:rsidRPr="00277A42" w:rsidRDefault="00277A42" w:rsidP="00041161">
            <w:pPr>
              <w:rPr>
                <w:rFonts w:cs="Arial"/>
                <w:sz w:val="14"/>
                <w:szCs w:val="14"/>
              </w:rPr>
            </w:pPr>
            <w:r w:rsidRPr="00277A42">
              <w:rPr>
                <w:rFonts w:cs="Arial"/>
                <w:sz w:val="14"/>
                <w:szCs w:val="14"/>
              </w:rPr>
              <w:t>0.00</w:t>
            </w:r>
          </w:p>
        </w:tc>
        <w:tc>
          <w:tcPr>
            <w:tcW w:w="884" w:type="dxa"/>
            <w:noWrap/>
            <w:hideMark/>
          </w:tcPr>
          <w:p w14:paraId="1AF026FB"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0A142375" w14:textId="77777777" w:rsidR="00277A42" w:rsidRPr="00277A42" w:rsidRDefault="00277A42" w:rsidP="00041161">
            <w:pPr>
              <w:rPr>
                <w:rFonts w:cs="Arial"/>
                <w:sz w:val="14"/>
                <w:szCs w:val="14"/>
              </w:rPr>
            </w:pPr>
          </w:p>
        </w:tc>
        <w:tc>
          <w:tcPr>
            <w:tcW w:w="749" w:type="dxa"/>
            <w:noWrap/>
            <w:hideMark/>
          </w:tcPr>
          <w:p w14:paraId="41A102CA" w14:textId="77777777" w:rsidR="00277A42" w:rsidRPr="00277A42" w:rsidRDefault="00277A42" w:rsidP="00041161">
            <w:pPr>
              <w:rPr>
                <w:rFonts w:cs="Arial"/>
                <w:sz w:val="14"/>
                <w:szCs w:val="14"/>
              </w:rPr>
            </w:pPr>
            <w:r w:rsidRPr="00277A42">
              <w:rPr>
                <w:rFonts w:cs="Arial"/>
                <w:sz w:val="14"/>
                <w:szCs w:val="14"/>
              </w:rPr>
              <w:t>0.00</w:t>
            </w:r>
          </w:p>
        </w:tc>
        <w:tc>
          <w:tcPr>
            <w:tcW w:w="631" w:type="dxa"/>
            <w:noWrap/>
            <w:hideMark/>
          </w:tcPr>
          <w:p w14:paraId="58F4DD91" w14:textId="77777777" w:rsidR="00277A42" w:rsidRPr="00277A42" w:rsidRDefault="00277A42" w:rsidP="00041161">
            <w:pPr>
              <w:rPr>
                <w:rFonts w:cs="Arial"/>
                <w:sz w:val="14"/>
                <w:szCs w:val="14"/>
              </w:rPr>
            </w:pPr>
            <w:r w:rsidRPr="00277A42">
              <w:rPr>
                <w:rFonts w:cs="Arial"/>
                <w:sz w:val="14"/>
                <w:szCs w:val="14"/>
              </w:rPr>
              <w:t>0.00</w:t>
            </w:r>
          </w:p>
        </w:tc>
      </w:tr>
      <w:tr w:rsidR="00277A42" w:rsidRPr="00277A42" w14:paraId="3D36D7AE" w14:textId="77777777" w:rsidTr="00041161">
        <w:trPr>
          <w:trHeight w:val="300"/>
        </w:trPr>
        <w:tc>
          <w:tcPr>
            <w:tcW w:w="955" w:type="dxa"/>
            <w:noWrap/>
            <w:hideMark/>
          </w:tcPr>
          <w:p w14:paraId="1CED2D4A" w14:textId="77777777" w:rsidR="00277A42" w:rsidRPr="00277A42" w:rsidRDefault="00277A42" w:rsidP="00041161">
            <w:pPr>
              <w:rPr>
                <w:rFonts w:cs="Arial"/>
                <w:sz w:val="14"/>
                <w:szCs w:val="14"/>
              </w:rPr>
            </w:pPr>
            <w:r w:rsidRPr="00277A42">
              <w:rPr>
                <w:rFonts w:cs="Arial"/>
                <w:sz w:val="14"/>
                <w:szCs w:val="14"/>
              </w:rPr>
              <w:t>E965758</w:t>
            </w:r>
          </w:p>
        </w:tc>
        <w:tc>
          <w:tcPr>
            <w:tcW w:w="980" w:type="dxa"/>
            <w:noWrap/>
            <w:hideMark/>
          </w:tcPr>
          <w:p w14:paraId="51EF2D79" w14:textId="77777777" w:rsidR="00277A42" w:rsidRPr="00277A42" w:rsidRDefault="00277A42" w:rsidP="00041161">
            <w:pPr>
              <w:rPr>
                <w:rFonts w:cs="Arial"/>
                <w:sz w:val="14"/>
                <w:szCs w:val="14"/>
              </w:rPr>
            </w:pPr>
            <w:r w:rsidRPr="00277A42">
              <w:rPr>
                <w:rFonts w:cs="Arial"/>
                <w:sz w:val="14"/>
                <w:szCs w:val="14"/>
              </w:rPr>
              <w:t>Simpson, Johnathan</w:t>
            </w:r>
          </w:p>
        </w:tc>
        <w:tc>
          <w:tcPr>
            <w:tcW w:w="759" w:type="dxa"/>
            <w:noWrap/>
            <w:hideMark/>
          </w:tcPr>
          <w:p w14:paraId="5FB060A2" w14:textId="77777777" w:rsidR="00277A42" w:rsidRPr="00277A42" w:rsidRDefault="00277A42" w:rsidP="00041161">
            <w:pPr>
              <w:rPr>
                <w:rFonts w:cs="Arial"/>
                <w:i/>
                <w:iCs/>
                <w:sz w:val="14"/>
                <w:szCs w:val="14"/>
              </w:rPr>
            </w:pPr>
            <w:r w:rsidRPr="00277A42">
              <w:rPr>
                <w:rFonts w:cs="Arial"/>
                <w:i/>
                <w:iCs/>
                <w:sz w:val="14"/>
                <w:szCs w:val="14"/>
              </w:rPr>
              <w:t>25.00</w:t>
            </w:r>
          </w:p>
        </w:tc>
        <w:tc>
          <w:tcPr>
            <w:tcW w:w="659" w:type="dxa"/>
            <w:noWrap/>
            <w:hideMark/>
          </w:tcPr>
          <w:p w14:paraId="0C78135A" w14:textId="77777777" w:rsidR="00277A42" w:rsidRPr="00277A42" w:rsidRDefault="00277A42" w:rsidP="00041161">
            <w:pPr>
              <w:rPr>
                <w:rFonts w:cs="Arial"/>
                <w:i/>
                <w:iCs/>
                <w:sz w:val="14"/>
                <w:szCs w:val="14"/>
              </w:rPr>
            </w:pPr>
            <w:r w:rsidRPr="00277A42">
              <w:rPr>
                <w:rFonts w:cs="Arial"/>
                <w:i/>
                <w:iCs/>
                <w:sz w:val="14"/>
                <w:szCs w:val="14"/>
              </w:rPr>
              <w:t>18.20</w:t>
            </w:r>
          </w:p>
        </w:tc>
        <w:tc>
          <w:tcPr>
            <w:tcW w:w="786" w:type="dxa"/>
            <w:noWrap/>
            <w:hideMark/>
          </w:tcPr>
          <w:p w14:paraId="758B17C4" w14:textId="77777777" w:rsidR="00277A42" w:rsidRPr="00277A42" w:rsidRDefault="00277A42" w:rsidP="00041161">
            <w:pPr>
              <w:rPr>
                <w:rFonts w:cs="Arial"/>
                <w:sz w:val="14"/>
                <w:szCs w:val="14"/>
              </w:rPr>
            </w:pPr>
            <w:r w:rsidRPr="00277A42">
              <w:rPr>
                <w:rFonts w:cs="Arial"/>
                <w:sz w:val="14"/>
                <w:szCs w:val="14"/>
              </w:rPr>
              <w:t>2,819.68</w:t>
            </w:r>
          </w:p>
        </w:tc>
        <w:tc>
          <w:tcPr>
            <w:tcW w:w="786" w:type="dxa"/>
            <w:noWrap/>
            <w:hideMark/>
          </w:tcPr>
          <w:p w14:paraId="741BC39E" w14:textId="77777777" w:rsidR="00277A42" w:rsidRPr="00277A42" w:rsidRDefault="00277A42" w:rsidP="00041161">
            <w:pPr>
              <w:rPr>
                <w:rFonts w:cs="Arial"/>
                <w:sz w:val="14"/>
                <w:szCs w:val="14"/>
              </w:rPr>
            </w:pPr>
            <w:r w:rsidRPr="00277A42">
              <w:rPr>
                <w:rFonts w:cs="Arial"/>
                <w:sz w:val="14"/>
                <w:szCs w:val="14"/>
              </w:rPr>
              <w:t>1,885.71</w:t>
            </w:r>
          </w:p>
        </w:tc>
        <w:tc>
          <w:tcPr>
            <w:tcW w:w="861" w:type="dxa"/>
            <w:noWrap/>
            <w:hideMark/>
          </w:tcPr>
          <w:p w14:paraId="682C89B2" w14:textId="77777777" w:rsidR="00277A42" w:rsidRPr="00277A42" w:rsidRDefault="00277A42" w:rsidP="00041161">
            <w:pPr>
              <w:rPr>
                <w:rFonts w:cs="Arial"/>
                <w:sz w:val="14"/>
                <w:szCs w:val="14"/>
              </w:rPr>
            </w:pPr>
            <w:r w:rsidRPr="00277A42">
              <w:rPr>
                <w:rFonts w:cs="Arial"/>
                <w:sz w:val="14"/>
                <w:szCs w:val="14"/>
              </w:rPr>
              <w:t>2,255.74</w:t>
            </w:r>
          </w:p>
        </w:tc>
        <w:tc>
          <w:tcPr>
            <w:tcW w:w="861" w:type="dxa"/>
            <w:noWrap/>
            <w:hideMark/>
          </w:tcPr>
          <w:p w14:paraId="0FAB50E7" w14:textId="77777777" w:rsidR="00277A42" w:rsidRPr="00277A42" w:rsidRDefault="00277A42" w:rsidP="00041161">
            <w:pPr>
              <w:rPr>
                <w:rFonts w:cs="Arial"/>
                <w:sz w:val="14"/>
                <w:szCs w:val="14"/>
              </w:rPr>
            </w:pPr>
            <w:r w:rsidRPr="00277A42">
              <w:rPr>
                <w:rFonts w:cs="Arial"/>
                <w:sz w:val="14"/>
                <w:szCs w:val="14"/>
              </w:rPr>
              <w:t>1,595.38</w:t>
            </w:r>
          </w:p>
        </w:tc>
        <w:tc>
          <w:tcPr>
            <w:tcW w:w="784" w:type="dxa"/>
            <w:noWrap/>
            <w:hideMark/>
          </w:tcPr>
          <w:p w14:paraId="3A4B5C39" w14:textId="77777777" w:rsidR="00277A42" w:rsidRPr="00277A42" w:rsidRDefault="00277A42" w:rsidP="00041161">
            <w:pPr>
              <w:rPr>
                <w:rFonts w:cs="Arial"/>
                <w:sz w:val="14"/>
                <w:szCs w:val="14"/>
              </w:rPr>
            </w:pPr>
            <w:r w:rsidRPr="00277A42">
              <w:rPr>
                <w:rFonts w:cs="Arial"/>
                <w:sz w:val="14"/>
                <w:szCs w:val="14"/>
              </w:rPr>
              <w:t>1001100</w:t>
            </w:r>
          </w:p>
        </w:tc>
        <w:tc>
          <w:tcPr>
            <w:tcW w:w="714" w:type="dxa"/>
            <w:noWrap/>
            <w:hideMark/>
          </w:tcPr>
          <w:p w14:paraId="781DDA49" w14:textId="77777777" w:rsidR="00277A42" w:rsidRPr="00277A42" w:rsidRDefault="00277A42" w:rsidP="00041161">
            <w:pPr>
              <w:rPr>
                <w:rFonts w:cs="Arial"/>
                <w:sz w:val="14"/>
                <w:szCs w:val="14"/>
              </w:rPr>
            </w:pPr>
            <w:r w:rsidRPr="00277A42">
              <w:rPr>
                <w:rFonts w:cs="Arial"/>
                <w:sz w:val="14"/>
                <w:szCs w:val="14"/>
              </w:rPr>
              <w:t>0.00</w:t>
            </w:r>
          </w:p>
        </w:tc>
        <w:tc>
          <w:tcPr>
            <w:tcW w:w="733" w:type="dxa"/>
            <w:noWrap/>
            <w:hideMark/>
          </w:tcPr>
          <w:p w14:paraId="2C4C0BB8" w14:textId="77777777" w:rsidR="00277A42" w:rsidRPr="00277A42" w:rsidRDefault="00277A42" w:rsidP="00041161">
            <w:pPr>
              <w:rPr>
                <w:rFonts w:cs="Arial"/>
                <w:sz w:val="14"/>
                <w:szCs w:val="14"/>
              </w:rPr>
            </w:pPr>
            <w:r w:rsidRPr="00277A42">
              <w:rPr>
                <w:rFonts w:cs="Arial"/>
                <w:sz w:val="14"/>
                <w:szCs w:val="14"/>
              </w:rPr>
              <w:t>100.00</w:t>
            </w:r>
          </w:p>
        </w:tc>
        <w:tc>
          <w:tcPr>
            <w:tcW w:w="714" w:type="dxa"/>
            <w:noWrap/>
            <w:hideMark/>
          </w:tcPr>
          <w:p w14:paraId="7C6A6C94" w14:textId="77777777" w:rsidR="00277A42" w:rsidRPr="00277A42" w:rsidRDefault="00277A42" w:rsidP="00041161">
            <w:pPr>
              <w:rPr>
                <w:rFonts w:cs="Arial"/>
                <w:sz w:val="14"/>
                <w:szCs w:val="14"/>
              </w:rPr>
            </w:pPr>
          </w:p>
        </w:tc>
        <w:tc>
          <w:tcPr>
            <w:tcW w:w="714" w:type="dxa"/>
            <w:noWrap/>
            <w:hideMark/>
          </w:tcPr>
          <w:p w14:paraId="19D468B2" w14:textId="77777777" w:rsidR="00277A42" w:rsidRPr="00277A42" w:rsidRDefault="00277A42" w:rsidP="00041161">
            <w:pPr>
              <w:rPr>
                <w:rFonts w:cs="Arial"/>
                <w:sz w:val="14"/>
                <w:szCs w:val="14"/>
              </w:rPr>
            </w:pPr>
            <w:r w:rsidRPr="00277A42">
              <w:rPr>
                <w:rFonts w:cs="Arial"/>
                <w:sz w:val="14"/>
                <w:szCs w:val="14"/>
              </w:rPr>
              <w:t>0.00</w:t>
            </w:r>
          </w:p>
        </w:tc>
        <w:tc>
          <w:tcPr>
            <w:tcW w:w="797" w:type="dxa"/>
            <w:noWrap/>
            <w:hideMark/>
          </w:tcPr>
          <w:p w14:paraId="04C1431E"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05389032" w14:textId="77777777" w:rsidR="00277A42" w:rsidRPr="00277A42" w:rsidRDefault="00277A42" w:rsidP="00041161">
            <w:pPr>
              <w:rPr>
                <w:rFonts w:cs="Arial"/>
                <w:sz w:val="14"/>
                <w:szCs w:val="14"/>
              </w:rPr>
            </w:pPr>
          </w:p>
        </w:tc>
        <w:tc>
          <w:tcPr>
            <w:tcW w:w="749" w:type="dxa"/>
            <w:noWrap/>
            <w:hideMark/>
          </w:tcPr>
          <w:p w14:paraId="66008DC7" w14:textId="77777777" w:rsidR="00277A42" w:rsidRPr="00277A42" w:rsidRDefault="00277A42" w:rsidP="00041161">
            <w:pPr>
              <w:rPr>
                <w:rFonts w:cs="Arial"/>
                <w:sz w:val="14"/>
                <w:szCs w:val="14"/>
              </w:rPr>
            </w:pPr>
            <w:r w:rsidRPr="00277A42">
              <w:rPr>
                <w:rFonts w:cs="Arial"/>
                <w:sz w:val="14"/>
                <w:szCs w:val="14"/>
              </w:rPr>
              <w:t>0.00</w:t>
            </w:r>
          </w:p>
        </w:tc>
        <w:tc>
          <w:tcPr>
            <w:tcW w:w="884" w:type="dxa"/>
            <w:noWrap/>
            <w:hideMark/>
          </w:tcPr>
          <w:p w14:paraId="3E4BED4D"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01DB6CEE" w14:textId="77777777" w:rsidR="00277A42" w:rsidRPr="00277A42" w:rsidRDefault="00277A42" w:rsidP="00041161">
            <w:pPr>
              <w:rPr>
                <w:rFonts w:cs="Arial"/>
                <w:sz w:val="14"/>
                <w:szCs w:val="14"/>
              </w:rPr>
            </w:pPr>
          </w:p>
        </w:tc>
        <w:tc>
          <w:tcPr>
            <w:tcW w:w="749" w:type="dxa"/>
            <w:noWrap/>
            <w:hideMark/>
          </w:tcPr>
          <w:p w14:paraId="59EEA4A6" w14:textId="77777777" w:rsidR="00277A42" w:rsidRPr="00277A42" w:rsidRDefault="00277A42" w:rsidP="00041161">
            <w:pPr>
              <w:rPr>
                <w:rFonts w:cs="Arial"/>
                <w:sz w:val="14"/>
                <w:szCs w:val="14"/>
              </w:rPr>
            </w:pPr>
            <w:r w:rsidRPr="00277A42">
              <w:rPr>
                <w:rFonts w:cs="Arial"/>
                <w:sz w:val="14"/>
                <w:szCs w:val="14"/>
              </w:rPr>
              <w:t>0.00</w:t>
            </w:r>
          </w:p>
        </w:tc>
        <w:tc>
          <w:tcPr>
            <w:tcW w:w="631" w:type="dxa"/>
            <w:noWrap/>
            <w:hideMark/>
          </w:tcPr>
          <w:p w14:paraId="332F6B5F" w14:textId="77777777" w:rsidR="00277A42" w:rsidRPr="00277A42" w:rsidRDefault="00277A42" w:rsidP="00041161">
            <w:pPr>
              <w:rPr>
                <w:rFonts w:cs="Arial"/>
                <w:sz w:val="14"/>
                <w:szCs w:val="14"/>
              </w:rPr>
            </w:pPr>
            <w:r w:rsidRPr="00277A42">
              <w:rPr>
                <w:rFonts w:cs="Arial"/>
                <w:sz w:val="14"/>
                <w:szCs w:val="14"/>
              </w:rPr>
              <w:t>0.00</w:t>
            </w:r>
          </w:p>
        </w:tc>
      </w:tr>
      <w:tr w:rsidR="00277A42" w:rsidRPr="00277A42" w14:paraId="3A3ABE8D" w14:textId="77777777" w:rsidTr="00041161">
        <w:trPr>
          <w:trHeight w:val="300"/>
        </w:trPr>
        <w:tc>
          <w:tcPr>
            <w:tcW w:w="955" w:type="dxa"/>
            <w:noWrap/>
            <w:hideMark/>
          </w:tcPr>
          <w:p w14:paraId="7BFD0294" w14:textId="77777777" w:rsidR="00277A42" w:rsidRPr="00277A42" w:rsidRDefault="00277A42" w:rsidP="00041161">
            <w:pPr>
              <w:rPr>
                <w:rFonts w:cs="Arial"/>
                <w:sz w:val="14"/>
                <w:szCs w:val="14"/>
              </w:rPr>
            </w:pPr>
            <w:r w:rsidRPr="00277A42">
              <w:rPr>
                <w:rFonts w:cs="Arial"/>
                <w:sz w:val="14"/>
                <w:szCs w:val="14"/>
              </w:rPr>
              <w:t>E957463</w:t>
            </w:r>
          </w:p>
        </w:tc>
        <w:tc>
          <w:tcPr>
            <w:tcW w:w="980" w:type="dxa"/>
            <w:noWrap/>
            <w:hideMark/>
          </w:tcPr>
          <w:p w14:paraId="3458D5D6" w14:textId="77777777" w:rsidR="00277A42" w:rsidRPr="00277A42" w:rsidRDefault="00277A42" w:rsidP="00041161">
            <w:pPr>
              <w:rPr>
                <w:rFonts w:cs="Arial"/>
                <w:sz w:val="14"/>
                <w:szCs w:val="14"/>
              </w:rPr>
            </w:pPr>
            <w:r w:rsidRPr="00277A42">
              <w:rPr>
                <w:rFonts w:cs="Arial"/>
                <w:sz w:val="14"/>
                <w:szCs w:val="14"/>
              </w:rPr>
              <w:t>Tranter, Ben</w:t>
            </w:r>
          </w:p>
        </w:tc>
        <w:tc>
          <w:tcPr>
            <w:tcW w:w="759" w:type="dxa"/>
            <w:noWrap/>
            <w:hideMark/>
          </w:tcPr>
          <w:p w14:paraId="4F104623" w14:textId="77777777" w:rsidR="00277A42" w:rsidRPr="00277A42" w:rsidRDefault="00277A42" w:rsidP="00041161">
            <w:pPr>
              <w:rPr>
                <w:rFonts w:cs="Arial"/>
                <w:i/>
                <w:iCs/>
                <w:sz w:val="14"/>
                <w:szCs w:val="14"/>
              </w:rPr>
            </w:pPr>
            <w:r w:rsidRPr="00277A42">
              <w:rPr>
                <w:rFonts w:cs="Arial"/>
                <w:i/>
                <w:iCs/>
                <w:sz w:val="14"/>
                <w:szCs w:val="14"/>
              </w:rPr>
              <w:t>0.00</w:t>
            </w:r>
          </w:p>
        </w:tc>
        <w:tc>
          <w:tcPr>
            <w:tcW w:w="659" w:type="dxa"/>
            <w:noWrap/>
            <w:hideMark/>
          </w:tcPr>
          <w:p w14:paraId="3E5F8CEC" w14:textId="77777777" w:rsidR="00277A42" w:rsidRPr="00277A42" w:rsidRDefault="00277A42" w:rsidP="00041161">
            <w:pPr>
              <w:rPr>
                <w:rFonts w:cs="Arial"/>
                <w:i/>
                <w:iCs/>
                <w:sz w:val="14"/>
                <w:szCs w:val="14"/>
              </w:rPr>
            </w:pPr>
            <w:r w:rsidRPr="00277A42">
              <w:rPr>
                <w:rFonts w:cs="Arial"/>
                <w:i/>
                <w:iCs/>
                <w:sz w:val="14"/>
                <w:szCs w:val="14"/>
              </w:rPr>
              <w:t>97.50</w:t>
            </w:r>
          </w:p>
        </w:tc>
        <w:tc>
          <w:tcPr>
            <w:tcW w:w="786" w:type="dxa"/>
            <w:noWrap/>
            <w:hideMark/>
          </w:tcPr>
          <w:p w14:paraId="72AE1C43" w14:textId="77777777" w:rsidR="00277A42" w:rsidRPr="00277A42" w:rsidRDefault="00277A42" w:rsidP="00041161">
            <w:pPr>
              <w:rPr>
                <w:rFonts w:cs="Arial"/>
                <w:sz w:val="14"/>
                <w:szCs w:val="14"/>
              </w:rPr>
            </w:pPr>
            <w:r w:rsidRPr="00277A42">
              <w:rPr>
                <w:rFonts w:cs="Arial"/>
                <w:sz w:val="14"/>
                <w:szCs w:val="14"/>
              </w:rPr>
              <w:t>2,968.08</w:t>
            </w:r>
          </w:p>
        </w:tc>
        <w:tc>
          <w:tcPr>
            <w:tcW w:w="786" w:type="dxa"/>
            <w:noWrap/>
            <w:hideMark/>
          </w:tcPr>
          <w:p w14:paraId="1C7F3113" w14:textId="77777777" w:rsidR="00277A42" w:rsidRPr="00277A42" w:rsidRDefault="00277A42" w:rsidP="00041161">
            <w:pPr>
              <w:rPr>
                <w:rFonts w:cs="Arial"/>
                <w:sz w:val="14"/>
                <w:szCs w:val="14"/>
              </w:rPr>
            </w:pPr>
            <w:r w:rsidRPr="00277A42">
              <w:rPr>
                <w:rFonts w:cs="Arial"/>
                <w:sz w:val="14"/>
                <w:szCs w:val="14"/>
              </w:rPr>
              <w:t>3,753.14</w:t>
            </w:r>
          </w:p>
        </w:tc>
        <w:tc>
          <w:tcPr>
            <w:tcW w:w="861" w:type="dxa"/>
            <w:noWrap/>
            <w:hideMark/>
          </w:tcPr>
          <w:p w14:paraId="568A6DC2" w14:textId="77777777" w:rsidR="00277A42" w:rsidRPr="00277A42" w:rsidRDefault="00277A42" w:rsidP="00041161">
            <w:pPr>
              <w:rPr>
                <w:rFonts w:cs="Arial"/>
                <w:sz w:val="14"/>
                <w:szCs w:val="14"/>
              </w:rPr>
            </w:pPr>
            <w:r w:rsidRPr="00277A42">
              <w:rPr>
                <w:rFonts w:cs="Arial"/>
                <w:sz w:val="14"/>
                <w:szCs w:val="14"/>
              </w:rPr>
              <w:t>2,968.08</w:t>
            </w:r>
          </w:p>
        </w:tc>
        <w:tc>
          <w:tcPr>
            <w:tcW w:w="861" w:type="dxa"/>
            <w:noWrap/>
            <w:hideMark/>
          </w:tcPr>
          <w:p w14:paraId="17A18CBC" w14:textId="77777777" w:rsidR="00277A42" w:rsidRPr="00277A42" w:rsidRDefault="00277A42" w:rsidP="00041161">
            <w:pPr>
              <w:rPr>
                <w:rFonts w:cs="Arial"/>
                <w:sz w:val="14"/>
                <w:szCs w:val="14"/>
              </w:rPr>
            </w:pPr>
            <w:r w:rsidRPr="00277A42">
              <w:rPr>
                <w:rFonts w:cs="Arial"/>
                <w:sz w:val="14"/>
                <w:szCs w:val="14"/>
              </w:rPr>
              <w:t>1,900.54</w:t>
            </w:r>
          </w:p>
        </w:tc>
        <w:tc>
          <w:tcPr>
            <w:tcW w:w="784" w:type="dxa"/>
            <w:noWrap/>
            <w:hideMark/>
          </w:tcPr>
          <w:p w14:paraId="2BA0D94C" w14:textId="77777777" w:rsidR="00277A42" w:rsidRPr="00277A42" w:rsidRDefault="00277A42" w:rsidP="00041161">
            <w:pPr>
              <w:rPr>
                <w:rFonts w:cs="Arial"/>
                <w:sz w:val="14"/>
                <w:szCs w:val="14"/>
              </w:rPr>
            </w:pPr>
            <w:r w:rsidRPr="00277A42">
              <w:rPr>
                <w:rFonts w:cs="Arial"/>
                <w:sz w:val="14"/>
                <w:szCs w:val="14"/>
              </w:rPr>
              <w:t>1001100</w:t>
            </w:r>
          </w:p>
        </w:tc>
        <w:tc>
          <w:tcPr>
            <w:tcW w:w="714" w:type="dxa"/>
            <w:noWrap/>
            <w:hideMark/>
          </w:tcPr>
          <w:p w14:paraId="54BCF9A5" w14:textId="77777777" w:rsidR="00277A42" w:rsidRPr="00277A42" w:rsidRDefault="00277A42" w:rsidP="00041161">
            <w:pPr>
              <w:rPr>
                <w:rFonts w:cs="Arial"/>
                <w:sz w:val="14"/>
                <w:szCs w:val="14"/>
              </w:rPr>
            </w:pPr>
            <w:r w:rsidRPr="00277A42">
              <w:rPr>
                <w:rFonts w:cs="Arial"/>
                <w:sz w:val="14"/>
                <w:szCs w:val="14"/>
              </w:rPr>
              <w:t>0.00</w:t>
            </w:r>
          </w:p>
        </w:tc>
        <w:tc>
          <w:tcPr>
            <w:tcW w:w="733" w:type="dxa"/>
            <w:noWrap/>
            <w:hideMark/>
          </w:tcPr>
          <w:p w14:paraId="70C22241" w14:textId="77777777" w:rsidR="00277A42" w:rsidRPr="00277A42" w:rsidRDefault="00277A42" w:rsidP="00041161">
            <w:pPr>
              <w:rPr>
                <w:rFonts w:cs="Arial"/>
                <w:sz w:val="14"/>
                <w:szCs w:val="14"/>
              </w:rPr>
            </w:pPr>
            <w:r w:rsidRPr="00277A42">
              <w:rPr>
                <w:rFonts w:cs="Arial"/>
                <w:sz w:val="14"/>
                <w:szCs w:val="14"/>
              </w:rPr>
              <w:t>100.00</w:t>
            </w:r>
          </w:p>
        </w:tc>
        <w:tc>
          <w:tcPr>
            <w:tcW w:w="714" w:type="dxa"/>
            <w:noWrap/>
            <w:hideMark/>
          </w:tcPr>
          <w:p w14:paraId="62A9065B" w14:textId="77777777" w:rsidR="00277A42" w:rsidRPr="00277A42" w:rsidRDefault="00277A42" w:rsidP="00041161">
            <w:pPr>
              <w:rPr>
                <w:rFonts w:cs="Arial"/>
                <w:sz w:val="14"/>
                <w:szCs w:val="14"/>
              </w:rPr>
            </w:pPr>
          </w:p>
        </w:tc>
        <w:tc>
          <w:tcPr>
            <w:tcW w:w="714" w:type="dxa"/>
            <w:noWrap/>
            <w:hideMark/>
          </w:tcPr>
          <w:p w14:paraId="0965BCE2" w14:textId="77777777" w:rsidR="00277A42" w:rsidRPr="00277A42" w:rsidRDefault="00277A42" w:rsidP="00041161">
            <w:pPr>
              <w:rPr>
                <w:rFonts w:cs="Arial"/>
                <w:sz w:val="14"/>
                <w:szCs w:val="14"/>
              </w:rPr>
            </w:pPr>
            <w:r w:rsidRPr="00277A42">
              <w:rPr>
                <w:rFonts w:cs="Arial"/>
                <w:sz w:val="14"/>
                <w:szCs w:val="14"/>
              </w:rPr>
              <w:t>0.00</w:t>
            </w:r>
          </w:p>
        </w:tc>
        <w:tc>
          <w:tcPr>
            <w:tcW w:w="797" w:type="dxa"/>
            <w:noWrap/>
            <w:hideMark/>
          </w:tcPr>
          <w:p w14:paraId="1F0BEC31"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2770CF39" w14:textId="77777777" w:rsidR="00277A42" w:rsidRPr="00277A42" w:rsidRDefault="00277A42" w:rsidP="00041161">
            <w:pPr>
              <w:rPr>
                <w:rFonts w:cs="Arial"/>
                <w:sz w:val="14"/>
                <w:szCs w:val="14"/>
              </w:rPr>
            </w:pPr>
          </w:p>
        </w:tc>
        <w:tc>
          <w:tcPr>
            <w:tcW w:w="749" w:type="dxa"/>
            <w:noWrap/>
            <w:hideMark/>
          </w:tcPr>
          <w:p w14:paraId="2DCA72C2" w14:textId="77777777" w:rsidR="00277A42" w:rsidRPr="00277A42" w:rsidRDefault="00277A42" w:rsidP="00041161">
            <w:pPr>
              <w:rPr>
                <w:rFonts w:cs="Arial"/>
                <w:sz w:val="14"/>
                <w:szCs w:val="14"/>
              </w:rPr>
            </w:pPr>
            <w:r w:rsidRPr="00277A42">
              <w:rPr>
                <w:rFonts w:cs="Arial"/>
                <w:sz w:val="14"/>
                <w:szCs w:val="14"/>
              </w:rPr>
              <w:t>0.00</w:t>
            </w:r>
          </w:p>
        </w:tc>
        <w:tc>
          <w:tcPr>
            <w:tcW w:w="884" w:type="dxa"/>
            <w:noWrap/>
            <w:hideMark/>
          </w:tcPr>
          <w:p w14:paraId="4AA14708" w14:textId="77777777" w:rsidR="00277A42" w:rsidRPr="00277A42" w:rsidRDefault="00277A42" w:rsidP="00041161">
            <w:pPr>
              <w:rPr>
                <w:rFonts w:cs="Arial"/>
                <w:sz w:val="14"/>
                <w:szCs w:val="14"/>
              </w:rPr>
            </w:pPr>
            <w:r w:rsidRPr="00277A42">
              <w:rPr>
                <w:rFonts w:cs="Arial"/>
                <w:sz w:val="14"/>
                <w:szCs w:val="14"/>
              </w:rPr>
              <w:t>0.00</w:t>
            </w:r>
          </w:p>
        </w:tc>
        <w:tc>
          <w:tcPr>
            <w:tcW w:w="749" w:type="dxa"/>
            <w:noWrap/>
            <w:hideMark/>
          </w:tcPr>
          <w:p w14:paraId="282ECD7B" w14:textId="77777777" w:rsidR="00277A42" w:rsidRPr="00277A42" w:rsidRDefault="00277A42" w:rsidP="00041161">
            <w:pPr>
              <w:rPr>
                <w:rFonts w:cs="Arial"/>
                <w:sz w:val="14"/>
                <w:szCs w:val="14"/>
              </w:rPr>
            </w:pPr>
          </w:p>
        </w:tc>
        <w:tc>
          <w:tcPr>
            <w:tcW w:w="749" w:type="dxa"/>
            <w:noWrap/>
            <w:hideMark/>
          </w:tcPr>
          <w:p w14:paraId="268DBDC7" w14:textId="77777777" w:rsidR="00277A42" w:rsidRPr="00277A42" w:rsidRDefault="00277A42" w:rsidP="00041161">
            <w:pPr>
              <w:rPr>
                <w:rFonts w:cs="Arial"/>
                <w:sz w:val="14"/>
                <w:szCs w:val="14"/>
              </w:rPr>
            </w:pPr>
            <w:r w:rsidRPr="00277A42">
              <w:rPr>
                <w:rFonts w:cs="Arial"/>
                <w:sz w:val="14"/>
                <w:szCs w:val="14"/>
              </w:rPr>
              <w:t>0.00</w:t>
            </w:r>
          </w:p>
        </w:tc>
        <w:tc>
          <w:tcPr>
            <w:tcW w:w="631" w:type="dxa"/>
            <w:noWrap/>
            <w:hideMark/>
          </w:tcPr>
          <w:p w14:paraId="26B649D2" w14:textId="77777777" w:rsidR="00277A42" w:rsidRPr="00277A42" w:rsidRDefault="00277A42" w:rsidP="00041161">
            <w:pPr>
              <w:rPr>
                <w:rFonts w:cs="Arial"/>
                <w:sz w:val="14"/>
                <w:szCs w:val="14"/>
              </w:rPr>
            </w:pPr>
            <w:r w:rsidRPr="00277A42">
              <w:rPr>
                <w:rFonts w:cs="Arial"/>
                <w:sz w:val="14"/>
                <w:szCs w:val="14"/>
              </w:rPr>
              <w:t>0.00</w:t>
            </w:r>
          </w:p>
        </w:tc>
      </w:tr>
    </w:tbl>
    <w:p w14:paraId="280EAFD4" w14:textId="70C0C5D6" w:rsidR="00277A42" w:rsidRDefault="00277A42" w:rsidP="00EF7B16">
      <w:pPr>
        <w:tabs>
          <w:tab w:val="left" w:pos="1331"/>
        </w:tabs>
        <w:rPr>
          <w:rFonts w:cs="Arial"/>
          <w:sz w:val="16"/>
          <w:szCs w:val="16"/>
        </w:rPr>
      </w:pPr>
    </w:p>
    <w:p w14:paraId="2E72A8B7" w14:textId="77777777" w:rsidR="00277A42" w:rsidRDefault="00277A42">
      <w:pPr>
        <w:rPr>
          <w:rFonts w:cs="Arial"/>
          <w:sz w:val="16"/>
          <w:szCs w:val="16"/>
        </w:rPr>
      </w:pPr>
      <w:r>
        <w:rPr>
          <w:rFonts w:cs="Arial"/>
          <w:sz w:val="16"/>
          <w:szCs w:val="16"/>
        </w:rPr>
        <w:br w:type="page"/>
      </w:r>
    </w:p>
    <w:p w14:paraId="51A2640E" w14:textId="77777777" w:rsidR="006328F0" w:rsidRPr="007B3CC6" w:rsidRDefault="006328F0" w:rsidP="006328F0">
      <w:pPr>
        <w:pStyle w:val="EPMSubheading"/>
      </w:pPr>
      <w:bookmarkStart w:id="228" w:name="_Toc10034330"/>
      <w:bookmarkStart w:id="229" w:name="_Toc33106923"/>
      <w:bookmarkStart w:id="230" w:name="_Toc52202413"/>
      <w:bookmarkStart w:id="231" w:name="_Toc52287366"/>
      <w:bookmarkStart w:id="232" w:name="_Toc52288708"/>
      <w:r w:rsidRPr="007B3CC6">
        <w:t>EPM Payroll Summary Report</w:t>
      </w:r>
      <w:bookmarkEnd w:id="228"/>
      <w:bookmarkEnd w:id="229"/>
      <w:bookmarkEnd w:id="230"/>
      <w:bookmarkEnd w:id="231"/>
      <w:bookmarkEnd w:id="232"/>
    </w:p>
    <w:p w14:paraId="5065E9A2" w14:textId="5F0B80E3" w:rsidR="00EF7B16" w:rsidRDefault="000C10B6" w:rsidP="00EF7B16">
      <w:pPr>
        <w:tabs>
          <w:tab w:val="left" w:pos="1331"/>
        </w:tabs>
        <w:rPr>
          <w:rFonts w:cs="Arial"/>
          <w:sz w:val="16"/>
          <w:szCs w:val="16"/>
        </w:rPr>
      </w:pPr>
      <w:r>
        <w:rPr>
          <w:noProof/>
          <w:lang w:eastAsia="en-GB"/>
        </w:rPr>
        <w:drawing>
          <wp:anchor distT="0" distB="0" distL="114300" distR="114300" simplePos="0" relativeHeight="251754498" behindDoc="1" locked="0" layoutInCell="1" allowOverlap="1" wp14:anchorId="575C7275" wp14:editId="7AA948C3">
            <wp:simplePos x="0" y="0"/>
            <wp:positionH relativeFrom="column">
              <wp:posOffset>0</wp:posOffset>
            </wp:positionH>
            <wp:positionV relativeFrom="paragraph">
              <wp:posOffset>136525</wp:posOffset>
            </wp:positionV>
            <wp:extent cx="8258175" cy="4493260"/>
            <wp:effectExtent l="19050" t="19050" r="28575" b="21590"/>
            <wp:wrapTight wrapText="bothSides">
              <wp:wrapPolygon edited="0">
                <wp:start x="-50" y="-92"/>
                <wp:lineTo x="-50" y="21612"/>
                <wp:lineTo x="21625" y="21612"/>
                <wp:lineTo x="21625" y="-92"/>
                <wp:lineTo x="-50" y="-92"/>
              </wp:wrapPolygon>
            </wp:wrapTight>
            <wp:docPr id="4993" name="Picture 4993" descr="A picture containing text, screensho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 name="Picture 4993" descr="A picture containing text, screenshot, document&#10;&#10;Description automatically generated"/>
                    <pic:cNvPicPr/>
                  </pic:nvPicPr>
                  <pic:blipFill rotWithShape="1">
                    <a:blip r:embed="rId81">
                      <a:extLst>
                        <a:ext uri="{28A0092B-C50C-407E-A947-70E740481C1C}">
                          <a14:useLocalDpi xmlns:a14="http://schemas.microsoft.com/office/drawing/2010/main" val="0"/>
                        </a:ext>
                      </a:extLst>
                    </a:blip>
                    <a:srcRect b="2822"/>
                    <a:stretch/>
                  </pic:blipFill>
                  <pic:spPr bwMode="auto">
                    <a:xfrm>
                      <a:off x="0" y="0"/>
                      <a:ext cx="8258175" cy="4493260"/>
                    </a:xfrm>
                    <a:prstGeom prst="rect">
                      <a:avLst/>
                    </a:prstGeom>
                    <a:ln w="9525" cap="flat" cmpd="sng" algn="ctr">
                      <a:solidFill>
                        <a:srgbClr val="BFBFBF"/>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5A1A77" w14:textId="77777777" w:rsidR="000C10B6" w:rsidRPr="000C10B6" w:rsidRDefault="000C10B6" w:rsidP="000C10B6">
      <w:pPr>
        <w:rPr>
          <w:rFonts w:cs="Arial"/>
          <w:sz w:val="16"/>
          <w:szCs w:val="16"/>
        </w:rPr>
      </w:pPr>
    </w:p>
    <w:p w14:paraId="3FDF2B24" w14:textId="77777777" w:rsidR="000C10B6" w:rsidRPr="000C10B6" w:rsidRDefault="000C10B6" w:rsidP="000C10B6">
      <w:pPr>
        <w:rPr>
          <w:rFonts w:cs="Arial"/>
          <w:sz w:val="16"/>
          <w:szCs w:val="16"/>
        </w:rPr>
      </w:pPr>
    </w:p>
    <w:p w14:paraId="24232056" w14:textId="77777777" w:rsidR="000C10B6" w:rsidRPr="000C10B6" w:rsidRDefault="000C10B6" w:rsidP="000C10B6">
      <w:pPr>
        <w:rPr>
          <w:rFonts w:cs="Arial"/>
          <w:sz w:val="16"/>
          <w:szCs w:val="16"/>
        </w:rPr>
      </w:pPr>
    </w:p>
    <w:p w14:paraId="718F589C" w14:textId="77777777" w:rsidR="000C10B6" w:rsidRPr="000C10B6" w:rsidRDefault="000C10B6" w:rsidP="000C10B6">
      <w:pPr>
        <w:rPr>
          <w:rFonts w:cs="Arial"/>
          <w:sz w:val="16"/>
          <w:szCs w:val="16"/>
        </w:rPr>
      </w:pPr>
    </w:p>
    <w:p w14:paraId="043D4EB6" w14:textId="77777777" w:rsidR="000C10B6" w:rsidRPr="000C10B6" w:rsidRDefault="000C10B6" w:rsidP="000C10B6">
      <w:pPr>
        <w:rPr>
          <w:rFonts w:cs="Arial"/>
          <w:sz w:val="16"/>
          <w:szCs w:val="16"/>
        </w:rPr>
      </w:pPr>
    </w:p>
    <w:p w14:paraId="2F857555" w14:textId="77777777" w:rsidR="000C10B6" w:rsidRPr="000C10B6" w:rsidRDefault="000C10B6" w:rsidP="000C10B6">
      <w:pPr>
        <w:rPr>
          <w:rFonts w:cs="Arial"/>
          <w:sz w:val="16"/>
          <w:szCs w:val="16"/>
        </w:rPr>
      </w:pPr>
    </w:p>
    <w:p w14:paraId="60E7AAC4" w14:textId="77777777" w:rsidR="000C10B6" w:rsidRPr="000C10B6" w:rsidRDefault="000C10B6" w:rsidP="000C10B6">
      <w:pPr>
        <w:rPr>
          <w:rFonts w:cs="Arial"/>
          <w:sz w:val="16"/>
          <w:szCs w:val="16"/>
        </w:rPr>
      </w:pPr>
    </w:p>
    <w:p w14:paraId="342D308E" w14:textId="77777777" w:rsidR="000C10B6" w:rsidRPr="000C10B6" w:rsidRDefault="000C10B6" w:rsidP="000C10B6">
      <w:pPr>
        <w:rPr>
          <w:rFonts w:cs="Arial"/>
          <w:sz w:val="16"/>
          <w:szCs w:val="16"/>
        </w:rPr>
      </w:pPr>
    </w:p>
    <w:p w14:paraId="29234D7D" w14:textId="77777777" w:rsidR="000C10B6" w:rsidRPr="000C10B6" w:rsidRDefault="000C10B6" w:rsidP="000C10B6">
      <w:pPr>
        <w:rPr>
          <w:rFonts w:cs="Arial"/>
          <w:sz w:val="16"/>
          <w:szCs w:val="16"/>
        </w:rPr>
      </w:pPr>
    </w:p>
    <w:p w14:paraId="74DF2330" w14:textId="77777777" w:rsidR="000C10B6" w:rsidRPr="000C10B6" w:rsidRDefault="000C10B6" w:rsidP="000C10B6">
      <w:pPr>
        <w:rPr>
          <w:rFonts w:cs="Arial"/>
          <w:sz w:val="16"/>
          <w:szCs w:val="16"/>
        </w:rPr>
      </w:pPr>
    </w:p>
    <w:p w14:paraId="0B1BAC2A" w14:textId="77777777" w:rsidR="000C10B6" w:rsidRPr="000C10B6" w:rsidRDefault="000C10B6" w:rsidP="000C10B6">
      <w:pPr>
        <w:rPr>
          <w:rFonts w:cs="Arial"/>
          <w:sz w:val="16"/>
          <w:szCs w:val="16"/>
        </w:rPr>
      </w:pPr>
    </w:p>
    <w:p w14:paraId="3B880658" w14:textId="77777777" w:rsidR="000C10B6" w:rsidRPr="000C10B6" w:rsidRDefault="000C10B6" w:rsidP="000C10B6">
      <w:pPr>
        <w:rPr>
          <w:rFonts w:cs="Arial"/>
          <w:sz w:val="16"/>
          <w:szCs w:val="16"/>
        </w:rPr>
      </w:pPr>
    </w:p>
    <w:p w14:paraId="72BC4E31" w14:textId="77777777" w:rsidR="000C10B6" w:rsidRPr="000C10B6" w:rsidRDefault="000C10B6" w:rsidP="000C10B6">
      <w:pPr>
        <w:rPr>
          <w:rFonts w:cs="Arial"/>
          <w:sz w:val="16"/>
          <w:szCs w:val="16"/>
        </w:rPr>
      </w:pPr>
    </w:p>
    <w:p w14:paraId="41274E2F" w14:textId="77777777" w:rsidR="000C10B6" w:rsidRPr="000C10B6" w:rsidRDefault="000C10B6" w:rsidP="000C10B6">
      <w:pPr>
        <w:rPr>
          <w:rFonts w:cs="Arial"/>
          <w:sz w:val="16"/>
          <w:szCs w:val="16"/>
        </w:rPr>
      </w:pPr>
    </w:p>
    <w:p w14:paraId="429D2139" w14:textId="77777777" w:rsidR="000C10B6" w:rsidRPr="000C10B6" w:rsidRDefault="000C10B6" w:rsidP="000C10B6">
      <w:pPr>
        <w:rPr>
          <w:rFonts w:cs="Arial"/>
          <w:sz w:val="16"/>
          <w:szCs w:val="16"/>
        </w:rPr>
      </w:pPr>
    </w:p>
    <w:p w14:paraId="0ED3CE81" w14:textId="77777777" w:rsidR="000C10B6" w:rsidRPr="000C10B6" w:rsidRDefault="000C10B6" w:rsidP="000C10B6">
      <w:pPr>
        <w:rPr>
          <w:rFonts w:cs="Arial"/>
          <w:sz w:val="16"/>
          <w:szCs w:val="16"/>
        </w:rPr>
      </w:pPr>
    </w:p>
    <w:p w14:paraId="6F65FDB6" w14:textId="77777777" w:rsidR="000C10B6" w:rsidRPr="000C10B6" w:rsidRDefault="000C10B6" w:rsidP="000C10B6">
      <w:pPr>
        <w:rPr>
          <w:rFonts w:cs="Arial"/>
          <w:sz w:val="16"/>
          <w:szCs w:val="16"/>
        </w:rPr>
      </w:pPr>
    </w:p>
    <w:p w14:paraId="75D09301" w14:textId="77777777" w:rsidR="000C10B6" w:rsidRPr="000C10B6" w:rsidRDefault="000C10B6" w:rsidP="000C10B6">
      <w:pPr>
        <w:rPr>
          <w:rFonts w:cs="Arial"/>
          <w:sz w:val="16"/>
          <w:szCs w:val="16"/>
        </w:rPr>
      </w:pPr>
    </w:p>
    <w:p w14:paraId="09C148EA" w14:textId="77777777" w:rsidR="000C10B6" w:rsidRPr="000C10B6" w:rsidRDefault="000C10B6" w:rsidP="000C10B6">
      <w:pPr>
        <w:rPr>
          <w:rFonts w:cs="Arial"/>
          <w:sz w:val="16"/>
          <w:szCs w:val="16"/>
        </w:rPr>
      </w:pPr>
    </w:p>
    <w:p w14:paraId="28861FAC" w14:textId="77777777" w:rsidR="000C10B6" w:rsidRPr="000C10B6" w:rsidRDefault="000C10B6" w:rsidP="000C10B6">
      <w:pPr>
        <w:rPr>
          <w:rFonts w:cs="Arial"/>
          <w:sz w:val="16"/>
          <w:szCs w:val="16"/>
        </w:rPr>
      </w:pPr>
    </w:p>
    <w:p w14:paraId="2A5DA0F9" w14:textId="77777777" w:rsidR="000C10B6" w:rsidRPr="000C10B6" w:rsidRDefault="000C10B6" w:rsidP="000C10B6">
      <w:pPr>
        <w:rPr>
          <w:rFonts w:cs="Arial"/>
          <w:sz w:val="16"/>
          <w:szCs w:val="16"/>
        </w:rPr>
      </w:pPr>
    </w:p>
    <w:p w14:paraId="2FC8C773" w14:textId="77777777" w:rsidR="000C10B6" w:rsidRPr="000C10B6" w:rsidRDefault="000C10B6" w:rsidP="000C10B6">
      <w:pPr>
        <w:rPr>
          <w:rFonts w:cs="Arial"/>
          <w:sz w:val="16"/>
          <w:szCs w:val="16"/>
        </w:rPr>
      </w:pPr>
    </w:p>
    <w:p w14:paraId="2163E5BE" w14:textId="77777777" w:rsidR="000C10B6" w:rsidRPr="000C10B6" w:rsidRDefault="000C10B6" w:rsidP="000C10B6">
      <w:pPr>
        <w:rPr>
          <w:rFonts w:cs="Arial"/>
          <w:sz w:val="16"/>
          <w:szCs w:val="16"/>
        </w:rPr>
      </w:pPr>
    </w:p>
    <w:p w14:paraId="68BAE20F" w14:textId="77777777" w:rsidR="000C10B6" w:rsidRPr="000C10B6" w:rsidRDefault="000C10B6" w:rsidP="000C10B6">
      <w:pPr>
        <w:rPr>
          <w:rFonts w:cs="Arial"/>
          <w:sz w:val="16"/>
          <w:szCs w:val="16"/>
        </w:rPr>
      </w:pPr>
    </w:p>
    <w:p w14:paraId="7F554A40" w14:textId="77777777" w:rsidR="000C10B6" w:rsidRPr="000C10B6" w:rsidRDefault="000C10B6" w:rsidP="000C10B6">
      <w:pPr>
        <w:rPr>
          <w:rFonts w:cs="Arial"/>
          <w:sz w:val="16"/>
          <w:szCs w:val="16"/>
        </w:rPr>
      </w:pPr>
    </w:p>
    <w:p w14:paraId="71F1E482" w14:textId="77777777" w:rsidR="000C10B6" w:rsidRPr="000C10B6" w:rsidRDefault="000C10B6" w:rsidP="000C10B6">
      <w:pPr>
        <w:rPr>
          <w:rFonts w:cs="Arial"/>
          <w:sz w:val="16"/>
          <w:szCs w:val="16"/>
        </w:rPr>
      </w:pPr>
    </w:p>
    <w:p w14:paraId="6C02539B" w14:textId="77777777" w:rsidR="000C10B6" w:rsidRPr="000C10B6" w:rsidRDefault="000C10B6" w:rsidP="000C10B6">
      <w:pPr>
        <w:rPr>
          <w:rFonts w:cs="Arial"/>
          <w:sz w:val="16"/>
          <w:szCs w:val="16"/>
        </w:rPr>
      </w:pPr>
    </w:p>
    <w:p w14:paraId="47846CFE" w14:textId="77777777" w:rsidR="000C10B6" w:rsidRPr="000C10B6" w:rsidRDefault="000C10B6" w:rsidP="000C10B6">
      <w:pPr>
        <w:rPr>
          <w:rFonts w:cs="Arial"/>
          <w:sz w:val="16"/>
          <w:szCs w:val="16"/>
        </w:rPr>
      </w:pPr>
    </w:p>
    <w:p w14:paraId="0A881222" w14:textId="77777777" w:rsidR="000C10B6" w:rsidRPr="000C10B6" w:rsidRDefault="000C10B6" w:rsidP="000C10B6">
      <w:pPr>
        <w:rPr>
          <w:rFonts w:cs="Arial"/>
          <w:sz w:val="16"/>
          <w:szCs w:val="16"/>
        </w:rPr>
      </w:pPr>
    </w:p>
    <w:p w14:paraId="3C8C5BB2" w14:textId="77777777" w:rsidR="000C10B6" w:rsidRPr="000C10B6" w:rsidRDefault="000C10B6" w:rsidP="000C10B6">
      <w:pPr>
        <w:rPr>
          <w:rFonts w:cs="Arial"/>
          <w:sz w:val="16"/>
          <w:szCs w:val="16"/>
        </w:rPr>
      </w:pPr>
    </w:p>
    <w:p w14:paraId="6696D274" w14:textId="77777777" w:rsidR="000C10B6" w:rsidRPr="000C10B6" w:rsidRDefault="000C10B6" w:rsidP="000C10B6">
      <w:pPr>
        <w:rPr>
          <w:rFonts w:cs="Arial"/>
          <w:sz w:val="16"/>
          <w:szCs w:val="16"/>
        </w:rPr>
      </w:pPr>
    </w:p>
    <w:p w14:paraId="0827E00C" w14:textId="77777777" w:rsidR="000C10B6" w:rsidRPr="000C10B6" w:rsidRDefault="000C10B6" w:rsidP="000C10B6">
      <w:pPr>
        <w:rPr>
          <w:rFonts w:cs="Arial"/>
          <w:sz w:val="16"/>
          <w:szCs w:val="16"/>
        </w:rPr>
      </w:pPr>
    </w:p>
    <w:p w14:paraId="0B760363" w14:textId="77777777" w:rsidR="000C10B6" w:rsidRPr="000C10B6" w:rsidRDefault="000C10B6" w:rsidP="000C10B6">
      <w:pPr>
        <w:rPr>
          <w:rFonts w:cs="Arial"/>
          <w:sz w:val="16"/>
          <w:szCs w:val="16"/>
        </w:rPr>
      </w:pPr>
    </w:p>
    <w:p w14:paraId="67A45D19" w14:textId="77777777" w:rsidR="000C10B6" w:rsidRPr="000C10B6" w:rsidRDefault="000C10B6" w:rsidP="000C10B6">
      <w:pPr>
        <w:rPr>
          <w:rFonts w:cs="Arial"/>
          <w:sz w:val="16"/>
          <w:szCs w:val="16"/>
        </w:rPr>
      </w:pPr>
    </w:p>
    <w:p w14:paraId="08206B7D" w14:textId="77777777" w:rsidR="000C10B6" w:rsidRPr="000C10B6" w:rsidRDefault="000C10B6" w:rsidP="000C10B6">
      <w:pPr>
        <w:rPr>
          <w:rFonts w:cs="Arial"/>
          <w:sz w:val="16"/>
          <w:szCs w:val="16"/>
        </w:rPr>
      </w:pPr>
    </w:p>
    <w:p w14:paraId="45BCCB00" w14:textId="77777777" w:rsidR="000C10B6" w:rsidRPr="000C10B6" w:rsidRDefault="000C10B6" w:rsidP="000C10B6">
      <w:pPr>
        <w:rPr>
          <w:rFonts w:cs="Arial"/>
          <w:sz w:val="16"/>
          <w:szCs w:val="16"/>
        </w:rPr>
      </w:pPr>
    </w:p>
    <w:p w14:paraId="6C931F85" w14:textId="77777777" w:rsidR="000C10B6" w:rsidRPr="000C10B6" w:rsidRDefault="000C10B6" w:rsidP="000C10B6">
      <w:pPr>
        <w:rPr>
          <w:rFonts w:cs="Arial"/>
          <w:sz w:val="16"/>
          <w:szCs w:val="16"/>
        </w:rPr>
      </w:pPr>
    </w:p>
    <w:p w14:paraId="5611213D" w14:textId="77777777" w:rsidR="000C10B6" w:rsidRPr="000C10B6" w:rsidRDefault="000C10B6" w:rsidP="000C10B6">
      <w:pPr>
        <w:rPr>
          <w:rFonts w:cs="Arial"/>
          <w:sz w:val="16"/>
          <w:szCs w:val="16"/>
        </w:rPr>
      </w:pPr>
    </w:p>
    <w:p w14:paraId="0D23A576" w14:textId="77777777" w:rsidR="000C10B6" w:rsidRPr="000C10B6" w:rsidRDefault="000C10B6" w:rsidP="000C10B6">
      <w:pPr>
        <w:rPr>
          <w:rFonts w:cs="Arial"/>
          <w:sz w:val="16"/>
          <w:szCs w:val="16"/>
        </w:rPr>
      </w:pPr>
    </w:p>
    <w:p w14:paraId="34468B19" w14:textId="77777777" w:rsidR="000C10B6" w:rsidRPr="000C10B6" w:rsidRDefault="000C10B6" w:rsidP="000C10B6">
      <w:pPr>
        <w:rPr>
          <w:rFonts w:cs="Arial"/>
          <w:sz w:val="16"/>
          <w:szCs w:val="16"/>
        </w:rPr>
      </w:pPr>
    </w:p>
    <w:p w14:paraId="3BF4A878" w14:textId="77777777" w:rsidR="000C10B6" w:rsidRDefault="000C10B6" w:rsidP="000C10B6">
      <w:pPr>
        <w:rPr>
          <w:rFonts w:cs="Arial"/>
          <w:sz w:val="16"/>
          <w:szCs w:val="16"/>
        </w:rPr>
      </w:pPr>
    </w:p>
    <w:p w14:paraId="59405616" w14:textId="77777777" w:rsidR="000C10B6" w:rsidRDefault="000C10B6" w:rsidP="000C10B6">
      <w:pPr>
        <w:tabs>
          <w:tab w:val="left" w:pos="1189"/>
        </w:tabs>
        <w:rPr>
          <w:rFonts w:cs="Arial"/>
          <w:sz w:val="16"/>
          <w:szCs w:val="16"/>
        </w:rPr>
        <w:sectPr w:rsidR="000C10B6" w:rsidSect="00F22246">
          <w:pgSz w:w="16838" w:h="11906" w:orient="landscape"/>
          <w:pgMar w:top="1021" w:right="1276" w:bottom="1021" w:left="851" w:header="709" w:footer="544" w:gutter="0"/>
          <w:cols w:space="708"/>
          <w:docGrid w:linePitch="360"/>
        </w:sectPr>
      </w:pPr>
      <w:r>
        <w:rPr>
          <w:rFonts w:cs="Arial"/>
          <w:sz w:val="16"/>
          <w:szCs w:val="16"/>
        </w:rPr>
        <w:tab/>
      </w:r>
    </w:p>
    <w:p w14:paraId="7F185D5F" w14:textId="77777777" w:rsidR="00C24541" w:rsidRDefault="00C24541" w:rsidP="00C24541">
      <w:pPr>
        <w:pStyle w:val="EPMSubheading"/>
      </w:pPr>
      <w:bookmarkStart w:id="233" w:name="_Toc10034333"/>
      <w:bookmarkStart w:id="234" w:name="_Toc33106924"/>
      <w:bookmarkStart w:id="235" w:name="_Toc52202414"/>
      <w:bookmarkStart w:id="236" w:name="_Toc52287367"/>
      <w:bookmarkStart w:id="237" w:name="_Toc52288709"/>
      <w:r w:rsidRPr="007B3CC6">
        <w:t>Example ePayslip</w:t>
      </w:r>
      <w:bookmarkEnd w:id="233"/>
      <w:bookmarkEnd w:id="234"/>
      <w:bookmarkEnd w:id="235"/>
      <w:bookmarkEnd w:id="236"/>
      <w:bookmarkEnd w:id="237"/>
    </w:p>
    <w:p w14:paraId="1079C641" w14:textId="454CEE4E" w:rsidR="000C10B6" w:rsidRDefault="00104E9C" w:rsidP="000C10B6">
      <w:pPr>
        <w:tabs>
          <w:tab w:val="left" w:pos="1189"/>
        </w:tabs>
        <w:rPr>
          <w:rFonts w:cs="Arial"/>
          <w:sz w:val="16"/>
          <w:szCs w:val="16"/>
        </w:rPr>
      </w:pPr>
      <w:r w:rsidRPr="00923FE0">
        <w:rPr>
          <w:noProof/>
          <w:lang w:eastAsia="en-GB"/>
        </w:rPr>
        <w:drawing>
          <wp:anchor distT="0" distB="0" distL="114300" distR="114300" simplePos="0" relativeHeight="251756546" behindDoc="0" locked="0" layoutInCell="1" allowOverlap="1" wp14:anchorId="335EFB4E" wp14:editId="4B596B15">
            <wp:simplePos x="0" y="0"/>
            <wp:positionH relativeFrom="margin">
              <wp:posOffset>0</wp:posOffset>
            </wp:positionH>
            <wp:positionV relativeFrom="margin">
              <wp:posOffset>498475</wp:posOffset>
            </wp:positionV>
            <wp:extent cx="5324475" cy="7200900"/>
            <wp:effectExtent l="0" t="0" r="9525" b="0"/>
            <wp:wrapSquare wrapText="bothSides"/>
            <wp:docPr id="4994" name="Picture 4994" descr="A screenshot of a receip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 name="Picture 4994" descr="A screenshot of a receipt&#10;&#10;Description automatically generated with low confidence"/>
                    <pic:cNvPicPr/>
                  </pic:nvPicPr>
                  <pic:blipFill>
                    <a:blip r:embed="rId82">
                      <a:extLst>
                        <a:ext uri="{28A0092B-C50C-407E-A947-70E740481C1C}">
                          <a14:useLocalDpi xmlns:a14="http://schemas.microsoft.com/office/drawing/2010/main" val="0"/>
                        </a:ext>
                      </a:extLst>
                    </a:blip>
                    <a:stretch>
                      <a:fillRect/>
                    </a:stretch>
                  </pic:blipFill>
                  <pic:spPr>
                    <a:xfrm>
                      <a:off x="0" y="0"/>
                      <a:ext cx="5324475" cy="7200900"/>
                    </a:xfrm>
                    <a:prstGeom prst="rect">
                      <a:avLst/>
                    </a:prstGeom>
                  </pic:spPr>
                </pic:pic>
              </a:graphicData>
            </a:graphic>
          </wp:anchor>
        </w:drawing>
      </w:r>
    </w:p>
    <w:p w14:paraId="77161C4A" w14:textId="77777777" w:rsidR="00104E9C" w:rsidRPr="00104E9C" w:rsidRDefault="00104E9C" w:rsidP="00104E9C">
      <w:pPr>
        <w:rPr>
          <w:rFonts w:cs="Arial"/>
          <w:sz w:val="16"/>
          <w:szCs w:val="16"/>
        </w:rPr>
      </w:pPr>
    </w:p>
    <w:p w14:paraId="39F27AD1" w14:textId="77777777" w:rsidR="00104E9C" w:rsidRPr="00104E9C" w:rsidRDefault="00104E9C" w:rsidP="00104E9C">
      <w:pPr>
        <w:rPr>
          <w:rFonts w:cs="Arial"/>
          <w:sz w:val="16"/>
          <w:szCs w:val="16"/>
        </w:rPr>
      </w:pPr>
    </w:p>
    <w:p w14:paraId="10314F38" w14:textId="77777777" w:rsidR="00104E9C" w:rsidRPr="00104E9C" w:rsidRDefault="00104E9C" w:rsidP="00104E9C">
      <w:pPr>
        <w:rPr>
          <w:rFonts w:cs="Arial"/>
          <w:sz w:val="16"/>
          <w:szCs w:val="16"/>
        </w:rPr>
      </w:pPr>
    </w:p>
    <w:p w14:paraId="20A31EF9" w14:textId="77777777" w:rsidR="00104E9C" w:rsidRPr="00104E9C" w:rsidRDefault="00104E9C" w:rsidP="00104E9C">
      <w:pPr>
        <w:rPr>
          <w:rFonts w:cs="Arial"/>
          <w:sz w:val="16"/>
          <w:szCs w:val="16"/>
        </w:rPr>
      </w:pPr>
    </w:p>
    <w:p w14:paraId="5C8133E5" w14:textId="77777777" w:rsidR="00104E9C" w:rsidRPr="00104E9C" w:rsidRDefault="00104E9C" w:rsidP="00104E9C">
      <w:pPr>
        <w:rPr>
          <w:rFonts w:cs="Arial"/>
          <w:sz w:val="16"/>
          <w:szCs w:val="16"/>
        </w:rPr>
      </w:pPr>
    </w:p>
    <w:p w14:paraId="0D65862D" w14:textId="77777777" w:rsidR="00104E9C" w:rsidRPr="00104E9C" w:rsidRDefault="00104E9C" w:rsidP="00104E9C">
      <w:pPr>
        <w:rPr>
          <w:rFonts w:cs="Arial"/>
          <w:sz w:val="16"/>
          <w:szCs w:val="16"/>
        </w:rPr>
      </w:pPr>
    </w:p>
    <w:p w14:paraId="46AF52F0" w14:textId="77777777" w:rsidR="00104E9C" w:rsidRPr="00104E9C" w:rsidRDefault="00104E9C" w:rsidP="00104E9C">
      <w:pPr>
        <w:rPr>
          <w:rFonts w:cs="Arial"/>
          <w:sz w:val="16"/>
          <w:szCs w:val="16"/>
        </w:rPr>
      </w:pPr>
    </w:p>
    <w:p w14:paraId="5615A354" w14:textId="77777777" w:rsidR="00104E9C" w:rsidRPr="00104E9C" w:rsidRDefault="00104E9C" w:rsidP="00104E9C">
      <w:pPr>
        <w:rPr>
          <w:rFonts w:cs="Arial"/>
          <w:sz w:val="16"/>
          <w:szCs w:val="16"/>
        </w:rPr>
      </w:pPr>
    </w:p>
    <w:p w14:paraId="695A2810" w14:textId="77777777" w:rsidR="00104E9C" w:rsidRPr="00104E9C" w:rsidRDefault="00104E9C" w:rsidP="00104E9C">
      <w:pPr>
        <w:rPr>
          <w:rFonts w:cs="Arial"/>
          <w:sz w:val="16"/>
          <w:szCs w:val="16"/>
        </w:rPr>
      </w:pPr>
    </w:p>
    <w:p w14:paraId="5440ED7C" w14:textId="77777777" w:rsidR="00104E9C" w:rsidRPr="00104E9C" w:rsidRDefault="00104E9C" w:rsidP="00104E9C">
      <w:pPr>
        <w:rPr>
          <w:rFonts w:cs="Arial"/>
          <w:sz w:val="16"/>
          <w:szCs w:val="16"/>
        </w:rPr>
      </w:pPr>
    </w:p>
    <w:p w14:paraId="07EC8C22" w14:textId="77777777" w:rsidR="00104E9C" w:rsidRPr="00104E9C" w:rsidRDefault="00104E9C" w:rsidP="00104E9C">
      <w:pPr>
        <w:rPr>
          <w:rFonts w:cs="Arial"/>
          <w:sz w:val="16"/>
          <w:szCs w:val="16"/>
        </w:rPr>
      </w:pPr>
    </w:p>
    <w:p w14:paraId="658A99CC" w14:textId="77777777" w:rsidR="00104E9C" w:rsidRPr="00104E9C" w:rsidRDefault="00104E9C" w:rsidP="00104E9C">
      <w:pPr>
        <w:rPr>
          <w:rFonts w:cs="Arial"/>
          <w:sz w:val="16"/>
          <w:szCs w:val="16"/>
        </w:rPr>
      </w:pPr>
    </w:p>
    <w:p w14:paraId="22213F1D" w14:textId="77777777" w:rsidR="00104E9C" w:rsidRPr="00104E9C" w:rsidRDefault="00104E9C" w:rsidP="00104E9C">
      <w:pPr>
        <w:rPr>
          <w:rFonts w:cs="Arial"/>
          <w:sz w:val="16"/>
          <w:szCs w:val="16"/>
        </w:rPr>
      </w:pPr>
    </w:p>
    <w:p w14:paraId="50D4F590" w14:textId="77777777" w:rsidR="00104E9C" w:rsidRPr="00104E9C" w:rsidRDefault="00104E9C" w:rsidP="00104E9C">
      <w:pPr>
        <w:rPr>
          <w:rFonts w:cs="Arial"/>
          <w:sz w:val="16"/>
          <w:szCs w:val="16"/>
        </w:rPr>
      </w:pPr>
    </w:p>
    <w:p w14:paraId="0EEF71FB" w14:textId="77777777" w:rsidR="00104E9C" w:rsidRPr="00104E9C" w:rsidRDefault="00104E9C" w:rsidP="00104E9C">
      <w:pPr>
        <w:rPr>
          <w:rFonts w:cs="Arial"/>
          <w:sz w:val="16"/>
          <w:szCs w:val="16"/>
        </w:rPr>
      </w:pPr>
    </w:p>
    <w:p w14:paraId="43863065" w14:textId="77777777" w:rsidR="00104E9C" w:rsidRPr="00104E9C" w:rsidRDefault="00104E9C" w:rsidP="00104E9C">
      <w:pPr>
        <w:rPr>
          <w:rFonts w:cs="Arial"/>
          <w:sz w:val="16"/>
          <w:szCs w:val="16"/>
        </w:rPr>
      </w:pPr>
    </w:p>
    <w:p w14:paraId="010C7441" w14:textId="77777777" w:rsidR="00104E9C" w:rsidRPr="00104E9C" w:rsidRDefault="00104E9C" w:rsidP="00104E9C">
      <w:pPr>
        <w:rPr>
          <w:rFonts w:cs="Arial"/>
          <w:sz w:val="16"/>
          <w:szCs w:val="16"/>
        </w:rPr>
      </w:pPr>
    </w:p>
    <w:p w14:paraId="590C1225" w14:textId="77777777" w:rsidR="00104E9C" w:rsidRPr="00104E9C" w:rsidRDefault="00104E9C" w:rsidP="00104E9C">
      <w:pPr>
        <w:rPr>
          <w:rFonts w:cs="Arial"/>
          <w:sz w:val="16"/>
          <w:szCs w:val="16"/>
        </w:rPr>
      </w:pPr>
    </w:p>
    <w:p w14:paraId="7100A6DD" w14:textId="77777777" w:rsidR="00104E9C" w:rsidRPr="00104E9C" w:rsidRDefault="00104E9C" w:rsidP="00104E9C">
      <w:pPr>
        <w:rPr>
          <w:rFonts w:cs="Arial"/>
          <w:sz w:val="16"/>
          <w:szCs w:val="16"/>
        </w:rPr>
      </w:pPr>
    </w:p>
    <w:p w14:paraId="6036F6CF" w14:textId="77777777" w:rsidR="00104E9C" w:rsidRPr="00104E9C" w:rsidRDefault="00104E9C" w:rsidP="00104E9C">
      <w:pPr>
        <w:rPr>
          <w:rFonts w:cs="Arial"/>
          <w:sz w:val="16"/>
          <w:szCs w:val="16"/>
        </w:rPr>
      </w:pPr>
    </w:p>
    <w:p w14:paraId="297DF089" w14:textId="77777777" w:rsidR="00104E9C" w:rsidRPr="00104E9C" w:rsidRDefault="00104E9C" w:rsidP="00104E9C">
      <w:pPr>
        <w:rPr>
          <w:rFonts w:cs="Arial"/>
          <w:sz w:val="16"/>
          <w:szCs w:val="16"/>
        </w:rPr>
      </w:pPr>
    </w:p>
    <w:p w14:paraId="04A86E4B" w14:textId="77777777" w:rsidR="00104E9C" w:rsidRPr="00104E9C" w:rsidRDefault="00104E9C" w:rsidP="00104E9C">
      <w:pPr>
        <w:rPr>
          <w:rFonts w:cs="Arial"/>
          <w:sz w:val="16"/>
          <w:szCs w:val="16"/>
        </w:rPr>
      </w:pPr>
    </w:p>
    <w:p w14:paraId="13D53A0C" w14:textId="77777777" w:rsidR="00104E9C" w:rsidRPr="00104E9C" w:rsidRDefault="00104E9C" w:rsidP="00104E9C">
      <w:pPr>
        <w:rPr>
          <w:rFonts w:cs="Arial"/>
          <w:sz w:val="16"/>
          <w:szCs w:val="16"/>
        </w:rPr>
      </w:pPr>
    </w:p>
    <w:p w14:paraId="5A457363" w14:textId="77777777" w:rsidR="00104E9C" w:rsidRPr="00104E9C" w:rsidRDefault="00104E9C" w:rsidP="00104E9C">
      <w:pPr>
        <w:rPr>
          <w:rFonts w:cs="Arial"/>
          <w:sz w:val="16"/>
          <w:szCs w:val="16"/>
        </w:rPr>
      </w:pPr>
    </w:p>
    <w:p w14:paraId="0648EFFE" w14:textId="77777777" w:rsidR="00104E9C" w:rsidRPr="00104E9C" w:rsidRDefault="00104E9C" w:rsidP="00104E9C">
      <w:pPr>
        <w:rPr>
          <w:rFonts w:cs="Arial"/>
          <w:sz w:val="16"/>
          <w:szCs w:val="16"/>
        </w:rPr>
      </w:pPr>
    </w:p>
    <w:p w14:paraId="1C2C6D7B" w14:textId="77777777" w:rsidR="00104E9C" w:rsidRPr="00104E9C" w:rsidRDefault="00104E9C" w:rsidP="00104E9C">
      <w:pPr>
        <w:rPr>
          <w:rFonts w:cs="Arial"/>
          <w:sz w:val="16"/>
          <w:szCs w:val="16"/>
        </w:rPr>
      </w:pPr>
    </w:p>
    <w:p w14:paraId="529AE7A3" w14:textId="77777777" w:rsidR="00104E9C" w:rsidRPr="00104E9C" w:rsidRDefault="00104E9C" w:rsidP="00104E9C">
      <w:pPr>
        <w:rPr>
          <w:rFonts w:cs="Arial"/>
          <w:sz w:val="16"/>
          <w:szCs w:val="16"/>
        </w:rPr>
      </w:pPr>
    </w:p>
    <w:p w14:paraId="0FA4A7E7" w14:textId="77777777" w:rsidR="00104E9C" w:rsidRPr="00104E9C" w:rsidRDefault="00104E9C" w:rsidP="00104E9C">
      <w:pPr>
        <w:rPr>
          <w:rFonts w:cs="Arial"/>
          <w:sz w:val="16"/>
          <w:szCs w:val="16"/>
        </w:rPr>
      </w:pPr>
    </w:p>
    <w:p w14:paraId="713DC7DD" w14:textId="77777777" w:rsidR="00104E9C" w:rsidRPr="00104E9C" w:rsidRDefault="00104E9C" w:rsidP="00104E9C">
      <w:pPr>
        <w:rPr>
          <w:rFonts w:cs="Arial"/>
          <w:sz w:val="16"/>
          <w:szCs w:val="16"/>
        </w:rPr>
      </w:pPr>
    </w:p>
    <w:p w14:paraId="4D42E5E3" w14:textId="77777777" w:rsidR="00104E9C" w:rsidRPr="00104E9C" w:rsidRDefault="00104E9C" w:rsidP="00104E9C">
      <w:pPr>
        <w:rPr>
          <w:rFonts w:cs="Arial"/>
          <w:sz w:val="16"/>
          <w:szCs w:val="16"/>
        </w:rPr>
      </w:pPr>
    </w:p>
    <w:p w14:paraId="58760BD3" w14:textId="77777777" w:rsidR="00104E9C" w:rsidRPr="00104E9C" w:rsidRDefault="00104E9C" w:rsidP="00104E9C">
      <w:pPr>
        <w:rPr>
          <w:rFonts w:cs="Arial"/>
          <w:sz w:val="16"/>
          <w:szCs w:val="16"/>
        </w:rPr>
      </w:pPr>
    </w:p>
    <w:p w14:paraId="65F8B685" w14:textId="77777777" w:rsidR="00104E9C" w:rsidRPr="00104E9C" w:rsidRDefault="00104E9C" w:rsidP="00104E9C">
      <w:pPr>
        <w:rPr>
          <w:rFonts w:cs="Arial"/>
          <w:sz w:val="16"/>
          <w:szCs w:val="16"/>
        </w:rPr>
      </w:pPr>
    </w:p>
    <w:p w14:paraId="4CF9F693" w14:textId="77777777" w:rsidR="00104E9C" w:rsidRPr="00104E9C" w:rsidRDefault="00104E9C" w:rsidP="00104E9C">
      <w:pPr>
        <w:rPr>
          <w:rFonts w:cs="Arial"/>
          <w:sz w:val="16"/>
          <w:szCs w:val="16"/>
        </w:rPr>
      </w:pPr>
    </w:p>
    <w:p w14:paraId="27057659" w14:textId="77777777" w:rsidR="00104E9C" w:rsidRPr="00104E9C" w:rsidRDefault="00104E9C" w:rsidP="00104E9C">
      <w:pPr>
        <w:rPr>
          <w:rFonts w:cs="Arial"/>
          <w:sz w:val="16"/>
          <w:szCs w:val="16"/>
        </w:rPr>
      </w:pPr>
    </w:p>
    <w:p w14:paraId="079DD385" w14:textId="77777777" w:rsidR="00104E9C" w:rsidRPr="00104E9C" w:rsidRDefault="00104E9C" w:rsidP="00104E9C">
      <w:pPr>
        <w:rPr>
          <w:rFonts w:cs="Arial"/>
          <w:sz w:val="16"/>
          <w:szCs w:val="16"/>
        </w:rPr>
      </w:pPr>
    </w:p>
    <w:p w14:paraId="3AFC4127" w14:textId="77777777" w:rsidR="00104E9C" w:rsidRPr="00104E9C" w:rsidRDefault="00104E9C" w:rsidP="00104E9C">
      <w:pPr>
        <w:rPr>
          <w:rFonts w:cs="Arial"/>
          <w:sz w:val="16"/>
          <w:szCs w:val="16"/>
        </w:rPr>
      </w:pPr>
    </w:p>
    <w:p w14:paraId="3F1C9642" w14:textId="77777777" w:rsidR="00104E9C" w:rsidRPr="00104E9C" w:rsidRDefault="00104E9C" w:rsidP="00104E9C">
      <w:pPr>
        <w:rPr>
          <w:rFonts w:cs="Arial"/>
          <w:sz w:val="16"/>
          <w:szCs w:val="16"/>
        </w:rPr>
      </w:pPr>
    </w:p>
    <w:p w14:paraId="6267ECB8" w14:textId="77777777" w:rsidR="00104E9C" w:rsidRPr="00104E9C" w:rsidRDefault="00104E9C" w:rsidP="00104E9C">
      <w:pPr>
        <w:rPr>
          <w:rFonts w:cs="Arial"/>
          <w:sz w:val="16"/>
          <w:szCs w:val="16"/>
        </w:rPr>
      </w:pPr>
    </w:p>
    <w:p w14:paraId="0DA665BA" w14:textId="77777777" w:rsidR="00104E9C" w:rsidRPr="00104E9C" w:rsidRDefault="00104E9C" w:rsidP="00104E9C">
      <w:pPr>
        <w:rPr>
          <w:rFonts w:cs="Arial"/>
          <w:sz w:val="16"/>
          <w:szCs w:val="16"/>
        </w:rPr>
      </w:pPr>
    </w:p>
    <w:p w14:paraId="6AD70664" w14:textId="77777777" w:rsidR="00104E9C" w:rsidRPr="00104E9C" w:rsidRDefault="00104E9C" w:rsidP="00104E9C">
      <w:pPr>
        <w:rPr>
          <w:rFonts w:cs="Arial"/>
          <w:sz w:val="16"/>
          <w:szCs w:val="16"/>
        </w:rPr>
      </w:pPr>
    </w:p>
    <w:p w14:paraId="340D2229" w14:textId="77777777" w:rsidR="00104E9C" w:rsidRPr="00104E9C" w:rsidRDefault="00104E9C" w:rsidP="00104E9C">
      <w:pPr>
        <w:rPr>
          <w:rFonts w:cs="Arial"/>
          <w:sz w:val="16"/>
          <w:szCs w:val="16"/>
        </w:rPr>
      </w:pPr>
    </w:p>
    <w:p w14:paraId="2E9AB396" w14:textId="77777777" w:rsidR="00104E9C" w:rsidRPr="00104E9C" w:rsidRDefault="00104E9C" w:rsidP="00104E9C">
      <w:pPr>
        <w:rPr>
          <w:rFonts w:cs="Arial"/>
          <w:sz w:val="16"/>
          <w:szCs w:val="16"/>
        </w:rPr>
      </w:pPr>
    </w:p>
    <w:p w14:paraId="0DA8F8B6" w14:textId="77777777" w:rsidR="00104E9C" w:rsidRPr="00104E9C" w:rsidRDefault="00104E9C" w:rsidP="00104E9C">
      <w:pPr>
        <w:rPr>
          <w:rFonts w:cs="Arial"/>
          <w:sz w:val="16"/>
          <w:szCs w:val="16"/>
        </w:rPr>
      </w:pPr>
    </w:p>
    <w:p w14:paraId="6B86A1AD" w14:textId="77777777" w:rsidR="00104E9C" w:rsidRPr="00104E9C" w:rsidRDefault="00104E9C" w:rsidP="00104E9C">
      <w:pPr>
        <w:rPr>
          <w:rFonts w:cs="Arial"/>
          <w:sz w:val="16"/>
          <w:szCs w:val="16"/>
        </w:rPr>
      </w:pPr>
    </w:p>
    <w:p w14:paraId="2F6E0C6B" w14:textId="77777777" w:rsidR="00104E9C" w:rsidRPr="00104E9C" w:rsidRDefault="00104E9C" w:rsidP="00104E9C">
      <w:pPr>
        <w:rPr>
          <w:rFonts w:cs="Arial"/>
          <w:sz w:val="16"/>
          <w:szCs w:val="16"/>
        </w:rPr>
      </w:pPr>
    </w:p>
    <w:p w14:paraId="2F19766B" w14:textId="77777777" w:rsidR="00104E9C" w:rsidRPr="00104E9C" w:rsidRDefault="00104E9C" w:rsidP="00104E9C">
      <w:pPr>
        <w:rPr>
          <w:rFonts w:cs="Arial"/>
          <w:sz w:val="16"/>
          <w:szCs w:val="16"/>
        </w:rPr>
      </w:pPr>
    </w:p>
    <w:p w14:paraId="0E8780B7" w14:textId="77777777" w:rsidR="00104E9C" w:rsidRPr="00104E9C" w:rsidRDefault="00104E9C" w:rsidP="00104E9C">
      <w:pPr>
        <w:rPr>
          <w:rFonts w:cs="Arial"/>
          <w:sz w:val="16"/>
          <w:szCs w:val="16"/>
        </w:rPr>
      </w:pPr>
    </w:p>
    <w:p w14:paraId="61927108" w14:textId="77777777" w:rsidR="00104E9C" w:rsidRPr="00104E9C" w:rsidRDefault="00104E9C" w:rsidP="00104E9C">
      <w:pPr>
        <w:rPr>
          <w:rFonts w:cs="Arial"/>
          <w:sz w:val="16"/>
          <w:szCs w:val="16"/>
        </w:rPr>
      </w:pPr>
    </w:p>
    <w:p w14:paraId="12644D29" w14:textId="77777777" w:rsidR="00104E9C" w:rsidRPr="00104E9C" w:rsidRDefault="00104E9C" w:rsidP="00104E9C">
      <w:pPr>
        <w:rPr>
          <w:rFonts w:cs="Arial"/>
          <w:sz w:val="16"/>
          <w:szCs w:val="16"/>
        </w:rPr>
      </w:pPr>
    </w:p>
    <w:p w14:paraId="2C04CD8D" w14:textId="77777777" w:rsidR="00104E9C" w:rsidRPr="00104E9C" w:rsidRDefault="00104E9C" w:rsidP="00104E9C">
      <w:pPr>
        <w:rPr>
          <w:rFonts w:cs="Arial"/>
          <w:sz w:val="16"/>
          <w:szCs w:val="16"/>
        </w:rPr>
      </w:pPr>
    </w:p>
    <w:p w14:paraId="0B6C0DAB" w14:textId="77777777" w:rsidR="00104E9C" w:rsidRPr="00104E9C" w:rsidRDefault="00104E9C" w:rsidP="00104E9C">
      <w:pPr>
        <w:rPr>
          <w:rFonts w:cs="Arial"/>
          <w:sz w:val="16"/>
          <w:szCs w:val="16"/>
        </w:rPr>
      </w:pPr>
    </w:p>
    <w:p w14:paraId="16E8713E" w14:textId="77777777" w:rsidR="00104E9C" w:rsidRPr="00104E9C" w:rsidRDefault="00104E9C" w:rsidP="00104E9C">
      <w:pPr>
        <w:rPr>
          <w:rFonts w:cs="Arial"/>
          <w:sz w:val="16"/>
          <w:szCs w:val="16"/>
        </w:rPr>
      </w:pPr>
    </w:p>
    <w:p w14:paraId="1E1BC01F" w14:textId="77777777" w:rsidR="00104E9C" w:rsidRPr="00104E9C" w:rsidRDefault="00104E9C" w:rsidP="00104E9C">
      <w:pPr>
        <w:rPr>
          <w:rFonts w:cs="Arial"/>
          <w:sz w:val="16"/>
          <w:szCs w:val="16"/>
        </w:rPr>
      </w:pPr>
    </w:p>
    <w:p w14:paraId="65744C4B" w14:textId="77777777" w:rsidR="00104E9C" w:rsidRPr="00104E9C" w:rsidRDefault="00104E9C" w:rsidP="00104E9C">
      <w:pPr>
        <w:rPr>
          <w:rFonts w:cs="Arial"/>
          <w:sz w:val="16"/>
          <w:szCs w:val="16"/>
        </w:rPr>
      </w:pPr>
    </w:p>
    <w:p w14:paraId="427D386F" w14:textId="77777777" w:rsidR="00104E9C" w:rsidRPr="00104E9C" w:rsidRDefault="00104E9C" w:rsidP="00104E9C">
      <w:pPr>
        <w:rPr>
          <w:rFonts w:cs="Arial"/>
          <w:sz w:val="16"/>
          <w:szCs w:val="16"/>
        </w:rPr>
      </w:pPr>
    </w:p>
    <w:p w14:paraId="454A1060" w14:textId="77777777" w:rsidR="00104E9C" w:rsidRPr="00104E9C" w:rsidRDefault="00104E9C" w:rsidP="00104E9C">
      <w:pPr>
        <w:rPr>
          <w:rFonts w:cs="Arial"/>
          <w:sz w:val="16"/>
          <w:szCs w:val="16"/>
        </w:rPr>
      </w:pPr>
    </w:p>
    <w:p w14:paraId="054A4A61" w14:textId="77777777" w:rsidR="00104E9C" w:rsidRPr="00104E9C" w:rsidRDefault="00104E9C" w:rsidP="00104E9C">
      <w:pPr>
        <w:rPr>
          <w:rFonts w:cs="Arial"/>
          <w:sz w:val="16"/>
          <w:szCs w:val="16"/>
        </w:rPr>
      </w:pPr>
    </w:p>
    <w:p w14:paraId="343EABEA" w14:textId="77777777" w:rsidR="00104E9C" w:rsidRPr="00104E9C" w:rsidRDefault="00104E9C" w:rsidP="00104E9C">
      <w:pPr>
        <w:rPr>
          <w:rFonts w:cs="Arial"/>
          <w:sz w:val="16"/>
          <w:szCs w:val="16"/>
        </w:rPr>
      </w:pPr>
    </w:p>
    <w:p w14:paraId="73830101" w14:textId="77777777" w:rsidR="00104E9C" w:rsidRPr="00104E9C" w:rsidRDefault="00104E9C" w:rsidP="00104E9C">
      <w:pPr>
        <w:rPr>
          <w:rFonts w:cs="Arial"/>
          <w:sz w:val="16"/>
          <w:szCs w:val="16"/>
        </w:rPr>
      </w:pPr>
    </w:p>
    <w:p w14:paraId="0BF51A1D" w14:textId="77777777" w:rsidR="00104E9C" w:rsidRPr="00104E9C" w:rsidRDefault="00104E9C" w:rsidP="00104E9C">
      <w:pPr>
        <w:rPr>
          <w:rFonts w:cs="Arial"/>
          <w:sz w:val="16"/>
          <w:szCs w:val="16"/>
        </w:rPr>
      </w:pPr>
    </w:p>
    <w:p w14:paraId="382B0DEC" w14:textId="77777777" w:rsidR="00104E9C" w:rsidRPr="00104E9C" w:rsidRDefault="00104E9C" w:rsidP="00104E9C">
      <w:pPr>
        <w:rPr>
          <w:rFonts w:cs="Arial"/>
          <w:sz w:val="16"/>
          <w:szCs w:val="16"/>
        </w:rPr>
      </w:pPr>
    </w:p>
    <w:p w14:paraId="3967E6E0" w14:textId="77777777" w:rsidR="00104E9C" w:rsidRPr="00104E9C" w:rsidRDefault="00104E9C" w:rsidP="00104E9C">
      <w:pPr>
        <w:rPr>
          <w:rFonts w:cs="Arial"/>
          <w:sz w:val="16"/>
          <w:szCs w:val="16"/>
        </w:rPr>
      </w:pPr>
    </w:p>
    <w:p w14:paraId="412419EB" w14:textId="77777777" w:rsidR="00104E9C" w:rsidRPr="00104E9C" w:rsidRDefault="00104E9C" w:rsidP="00104E9C">
      <w:pPr>
        <w:rPr>
          <w:rFonts w:cs="Arial"/>
          <w:sz w:val="16"/>
          <w:szCs w:val="16"/>
        </w:rPr>
      </w:pPr>
    </w:p>
    <w:p w14:paraId="11481282" w14:textId="77777777" w:rsidR="00104E9C" w:rsidRPr="00104E9C" w:rsidRDefault="00104E9C" w:rsidP="00104E9C">
      <w:pPr>
        <w:rPr>
          <w:rFonts w:cs="Arial"/>
          <w:sz w:val="16"/>
          <w:szCs w:val="16"/>
        </w:rPr>
      </w:pPr>
    </w:p>
    <w:p w14:paraId="71A0C228" w14:textId="77777777" w:rsidR="00104E9C" w:rsidRPr="00104E9C" w:rsidRDefault="00104E9C" w:rsidP="00104E9C">
      <w:pPr>
        <w:rPr>
          <w:rFonts w:cs="Arial"/>
          <w:sz w:val="16"/>
          <w:szCs w:val="16"/>
        </w:rPr>
      </w:pPr>
    </w:p>
    <w:p w14:paraId="62D1A889" w14:textId="77777777" w:rsidR="00104E9C" w:rsidRDefault="00104E9C" w:rsidP="00104E9C">
      <w:pPr>
        <w:rPr>
          <w:rFonts w:cs="Arial"/>
          <w:sz w:val="16"/>
          <w:szCs w:val="16"/>
        </w:rPr>
      </w:pPr>
    </w:p>
    <w:p w14:paraId="2240F7FE" w14:textId="77777777" w:rsidR="00104E9C" w:rsidRDefault="00104E9C" w:rsidP="00104E9C">
      <w:pPr>
        <w:rPr>
          <w:rFonts w:cs="Arial"/>
          <w:sz w:val="16"/>
          <w:szCs w:val="16"/>
        </w:rPr>
      </w:pPr>
    </w:p>
    <w:p w14:paraId="58AF1636" w14:textId="77777777" w:rsidR="00104E9C" w:rsidRDefault="00104E9C" w:rsidP="00104E9C">
      <w:pPr>
        <w:rPr>
          <w:rFonts w:cs="Arial"/>
          <w:sz w:val="16"/>
          <w:szCs w:val="16"/>
        </w:rPr>
        <w:sectPr w:rsidR="00104E9C" w:rsidSect="000C10B6">
          <w:pgSz w:w="11906" w:h="16838"/>
          <w:pgMar w:top="1276" w:right="1021" w:bottom="851" w:left="1021" w:header="709" w:footer="544" w:gutter="0"/>
          <w:cols w:space="708"/>
          <w:docGrid w:linePitch="360"/>
        </w:sectPr>
      </w:pPr>
    </w:p>
    <w:p w14:paraId="0E2CA214" w14:textId="77777777" w:rsidR="008417DC" w:rsidRDefault="008417DC" w:rsidP="008417DC">
      <w:pPr>
        <w:pStyle w:val="EPMSubheading"/>
      </w:pPr>
      <w:bookmarkStart w:id="238" w:name="_Toc33106925"/>
      <w:bookmarkStart w:id="239" w:name="_Toc52202415"/>
      <w:bookmarkStart w:id="240" w:name="_Toc52287368"/>
      <w:bookmarkStart w:id="241" w:name="_Toc52288710"/>
      <w:r w:rsidRPr="007B3CC6">
        <w:t xml:space="preserve">Example </w:t>
      </w:r>
      <w:r>
        <w:t>P60</w:t>
      </w:r>
      <w:bookmarkEnd w:id="238"/>
      <w:bookmarkEnd w:id="239"/>
      <w:bookmarkEnd w:id="240"/>
      <w:bookmarkEnd w:id="241"/>
    </w:p>
    <w:p w14:paraId="2CEE9AA2" w14:textId="18E9DEE5" w:rsidR="00104E9C" w:rsidRDefault="00244210" w:rsidP="00104E9C">
      <w:pPr>
        <w:rPr>
          <w:rFonts w:cs="Arial"/>
          <w:sz w:val="16"/>
          <w:szCs w:val="16"/>
        </w:rPr>
      </w:pPr>
      <w:r>
        <w:rPr>
          <w:rFonts w:cs="Arial"/>
          <w:noProof/>
          <w:sz w:val="16"/>
          <w:szCs w:val="16"/>
        </w:rPr>
        <mc:AlternateContent>
          <mc:Choice Requires="wpg">
            <w:drawing>
              <wp:anchor distT="0" distB="0" distL="114300" distR="114300" simplePos="0" relativeHeight="251760642" behindDoc="0" locked="0" layoutInCell="1" allowOverlap="1" wp14:anchorId="5F18C69D" wp14:editId="0A6049ED">
                <wp:simplePos x="0" y="0"/>
                <wp:positionH relativeFrom="column">
                  <wp:posOffset>2829</wp:posOffset>
                </wp:positionH>
                <wp:positionV relativeFrom="paragraph">
                  <wp:posOffset>90285</wp:posOffset>
                </wp:positionV>
                <wp:extent cx="5353050" cy="6533285"/>
                <wp:effectExtent l="0" t="0" r="0" b="1270"/>
                <wp:wrapSquare wrapText="bothSides"/>
                <wp:docPr id="40" name="Group 40"/>
                <wp:cNvGraphicFramePr/>
                <a:graphic xmlns:a="http://schemas.openxmlformats.org/drawingml/2006/main">
                  <a:graphicData uri="http://schemas.microsoft.com/office/word/2010/wordprocessingGroup">
                    <wpg:wgp>
                      <wpg:cNvGrpSpPr/>
                      <wpg:grpSpPr>
                        <a:xfrm>
                          <a:off x="0" y="0"/>
                          <a:ext cx="5353050" cy="6533285"/>
                          <a:chOff x="0" y="0"/>
                          <a:chExt cx="5353050" cy="6533285"/>
                        </a:xfrm>
                      </wpg:grpSpPr>
                      <wpg:grpSp>
                        <wpg:cNvPr id="38" name="Group 38"/>
                        <wpg:cNvGrpSpPr>
                          <a:grpSpLocks/>
                        </wpg:cNvGrpSpPr>
                        <wpg:grpSpPr bwMode="auto">
                          <a:xfrm>
                            <a:off x="0" y="27710"/>
                            <a:ext cx="5353050" cy="6505575"/>
                            <a:chOff x="1075192" y="1069277"/>
                            <a:chExt cx="53530" cy="65055"/>
                          </a:xfrm>
                        </wpg:grpSpPr>
                        <pic:pic xmlns:pic="http://schemas.openxmlformats.org/drawingml/2006/picture">
                          <pic:nvPicPr>
                            <pic:cNvPr id="45"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1075192" y="1069277"/>
                              <a:ext cx="53531" cy="6505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49" name="Rectangle 4"/>
                          <wps:cNvSpPr>
                            <a:spLocks noChangeArrowheads="1"/>
                          </wps:cNvSpPr>
                          <wps:spPr bwMode="auto">
                            <a:xfrm>
                              <a:off x="1077242" y="1071994"/>
                              <a:ext cx="7633" cy="3896"/>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50" name="Rectangle 5"/>
                          <wps:cNvSpPr>
                            <a:spLocks noChangeArrowheads="1"/>
                          </wps:cNvSpPr>
                          <wps:spPr bwMode="auto">
                            <a:xfrm>
                              <a:off x="1106930" y="1075374"/>
                              <a:ext cx="19481" cy="3061"/>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51" name="Rectangle 6"/>
                          <wps:cNvSpPr>
                            <a:spLocks noChangeArrowheads="1"/>
                          </wps:cNvSpPr>
                          <wps:spPr bwMode="auto">
                            <a:xfrm>
                              <a:off x="1077242" y="1083027"/>
                              <a:ext cx="18686" cy="5089"/>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8FA3A5D" w14:textId="77777777" w:rsidR="00244210" w:rsidRDefault="00244210" w:rsidP="00244210"/>
                            </w:txbxContent>
                          </wps:txbx>
                          <wps:bodyPr rot="0" vert="horz" wrap="square" lIns="36576" tIns="36576" rIns="36576" bIns="36576" anchor="t" anchorCtr="0" upright="1">
                            <a:noAutofit/>
                          </wps:bodyPr>
                        </wps:wsp>
                        <wps:wsp>
                          <wps:cNvPr id="53" name="Rectangle 7"/>
                          <wps:cNvSpPr>
                            <a:spLocks noChangeArrowheads="1"/>
                          </wps:cNvSpPr>
                          <wps:spPr bwMode="auto">
                            <a:xfrm>
                              <a:off x="1101981" y="1095540"/>
                              <a:ext cx="7633" cy="1501"/>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54" name="Rectangle 8"/>
                          <wps:cNvSpPr>
                            <a:spLocks noChangeArrowheads="1"/>
                          </wps:cNvSpPr>
                          <wps:spPr bwMode="auto">
                            <a:xfrm>
                              <a:off x="1077282" y="1095649"/>
                              <a:ext cx="7633" cy="1501"/>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pic:pic xmlns:pic="http://schemas.openxmlformats.org/drawingml/2006/picture">
                          <pic:nvPicPr>
                            <pic:cNvPr id="56"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1077441" y="1071994"/>
                              <a:ext cx="4932" cy="389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57"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1077680" y="1083196"/>
                              <a:ext cx="9835" cy="244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58" name="Rectangle 11"/>
                          <wps:cNvSpPr>
                            <a:spLocks noChangeArrowheads="1"/>
                          </wps:cNvSpPr>
                          <wps:spPr bwMode="auto">
                            <a:xfrm>
                              <a:off x="1077799" y="1092429"/>
                              <a:ext cx="1590" cy="1034"/>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59" name="Rectangle 12"/>
                          <wps:cNvSpPr>
                            <a:spLocks noChangeArrowheads="1"/>
                          </wps:cNvSpPr>
                          <wps:spPr bwMode="auto">
                            <a:xfrm>
                              <a:off x="1080913" y="1092429"/>
                              <a:ext cx="1590" cy="1034"/>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61" name="Rectangle 13"/>
                          <wps:cNvSpPr>
                            <a:spLocks noChangeArrowheads="1"/>
                          </wps:cNvSpPr>
                          <wps:spPr bwMode="auto">
                            <a:xfrm>
                              <a:off x="1084279" y="1092429"/>
                              <a:ext cx="1590" cy="1034"/>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62" name="Rectangle 14"/>
                          <wps:cNvSpPr>
                            <a:spLocks noChangeArrowheads="1"/>
                          </wps:cNvSpPr>
                          <wps:spPr bwMode="auto">
                            <a:xfrm>
                              <a:off x="1087515" y="1092429"/>
                              <a:ext cx="1590" cy="1034"/>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63" name="Rectangle 15"/>
                          <wps:cNvSpPr>
                            <a:spLocks noChangeArrowheads="1"/>
                          </wps:cNvSpPr>
                          <wps:spPr bwMode="auto">
                            <a:xfrm>
                              <a:off x="1091100" y="1092429"/>
                              <a:ext cx="1590" cy="1034"/>
                            </a:xfrm>
                            <a:prstGeom prst="rect">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grpSp>
                      <pic:pic xmlns:pic="http://schemas.openxmlformats.org/drawingml/2006/picture">
                        <pic:nvPicPr>
                          <pic:cNvPr id="36" name="Picture 36" descr="A picture containing logo, font, graphics, symbol&#10;&#10;Description automatically generated"/>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3913909" y="0"/>
                            <a:ext cx="1268095" cy="636905"/>
                          </a:xfrm>
                          <a:prstGeom prst="rect">
                            <a:avLst/>
                          </a:prstGeom>
                        </pic:spPr>
                      </pic:pic>
                    </wpg:wgp>
                  </a:graphicData>
                </a:graphic>
              </wp:anchor>
            </w:drawing>
          </mc:Choice>
          <mc:Fallback>
            <w:pict>
              <v:group w14:anchorId="5F18C69D" id="Group 40" o:spid="_x0000_s1026" style="position:absolute;margin-left:.2pt;margin-top:7.1pt;width:421.5pt;height:514.45pt;z-index:251760642" coordsize="53530,653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coRGsgUAAHsmAAAOAAAAZHJzL2Uyb0RvYy54bWzsWuuOm0YU/l+p7zCi&#10;Un8lMRhzc+ONVtlmFSltV037AGMYGxRg6Axee/P0/c4ANrY33UsSql15JbPMAIdz+ebcmNdvNkXO&#10;roXSmSxnlvPKtpgoY5lk5XJm/f3Xu5ehxXTNy4TnshQz60Zo683Zjz+8XldTMZapzBOhGIiUerqu&#10;ZlZa19V0NNJxKgquX8lKlLi4kKrgNYZqOUoUX4N6kY/Gtu2P1lIllZKx0BqzF81F68zQXyxEXP+x&#10;WGhRs3xmgbfaHJU5zuk4OnvNp0vFqzSLWzb4I7goeFbipVtSF7zmbKWyI1JFFiup5aJ+FctiJBeL&#10;LBZGBkjj2AfSXCq5qowsy+l6WW3VBNUe6OnRZOPfry9V9bG6UtDEulpCF2ZEsmwWqqD/4JJtjMpu&#10;tioTm5rFmPRcz7U9aDbGNd9z3XHoNUqNU2j+6Lk4/fWOJ0fdi0d77GwHDZvg+0qxLJlZLhBW8gLY&#10;MupiGLei7GRrLAPBPsj4k8ZlQ7t/fUseVOfr32QCenxVS2PUWxUxDgKnxc8XlGF7XnCoDMcOPCca&#10;Wwzqcmw/ApVOXXuK6RQKGnT9C0qpsniKXwsMnB0B4+4FhKfqlRJWS6S4F42Cq0+r6iUwXPE6m2d5&#10;Vt+Y9Qh9EVPl9VUWX6lmsLPVxOtshcv0VuaSdPQE3dQ8wkkkYyhWyrcpL5fiXFdYydAYHu+mlJLr&#10;VPBE0zSpaJ+KGe6xMc+z6l2W5wQGOm8FhjM4WEy36KxZqBcyXhWirBvPo0QO2WWp06zSFlNTUcwF&#10;AKneJ4YhPtUq/hN8gzmc10rUcUqnCzDRzsOu2wuG4x2TJI7GurwTjl+EVB+W0FyzQm3P3wMUtK10&#10;fSlkwegE7INjg3p+/UET7+Cxu4W4LyUp0ciUl3sTuLGZEcbxtk93crQWwpBWMLy97iyA0ZENHuTQ&#10;Pqa8EuCZyPbAFnVgI2UDRrlgE5K9vY2cnrFM4xX+A1l7D9DgvnYJxpNuqQdOFJm382lnl8B33cYs&#10;bhh9pVW0zLOkQ7dWy/nbXLFrjqj3zvy1Nt+77V7m68Rt1DaXyQ0gqSSAAqePwI+TVKrPFlsjiM4s&#10;/c+KkzPJ35cwqut7gY+o2x+o/mDeH/AyBqmZVVusOX1bN5F6ValsmeJNjgFmKc/hmReZASfx13AF&#10;gNEAuBoIYBT2msizA5jx1sQGcPjdAUYBxAUTJpYEnhscAMyJJmG78F3bb7xkF113i/qe634POieE&#10;tVDb5mTfxYV5FPBMbrNDmHEUQyHMDnouLHTtcZutdC7MCf0QC5xCi2eH0ddFloEQVm/mmzYKnNxZ&#10;L156CEaHYDPmHgpsju1E5K+MO4s8b3KQXu/ipePZJ2/WBsknFC8nxwBri7Vh4iV5s7BLyCLPnxiH&#10;dVtCdgIY5W3fMCGjKgC/J1OpokpqneFVW6karJAYz6pSHVPIHrBSDSaTzsPfUhFNIhfLk7KJr6+I&#10;vkWd+uRQGxyitmlRPTvYmrbRkLD1w67OCl2nKdZ3cSMKXTS2CLbjCQp+rKhtv+7BZda3gO0wtcm2&#10;77qrTRyTlQ2VLyKcBxGaPE2+iFbLQTh3vAhGI7M4tmtK48ebZaDa5FSQ9AuSWxp4jllegyEstCMH&#10;ZdEJYf0+3fPp4KEndlTywt5D9ojDyTg4+bBn2yP2kc8eNlWcYb9ChPjiiPTk5MOeqQ+7pW0Hew/p&#10;wyLHsbv0ODrlYc1Hr0Gi5G6PRPMVHYXek2mxuEctFppJhI7x1e+cQRSzQyCWZY3dNdjcw3K5lC/Y&#10;AhMvWLtnR79g+qaYy/znnzbnv5jDBVHIKvo0z2gLB3YOZTHP8xu2FKVQvBYJrY4H1MRU0O3f/r/u&#10;Lmi/8m03Djx0RwE1fA62tLhIcyO7yUMOuu7OGLVv1Na3vutH9v6OlAdWuEZz9P28vx/AwBg7nEzh&#10;3FqWtlD1xzjv7xk7+xcAAP//AwBQSwMECgAAAAAAAAAhAP7wY4yVXQEAlV0BABQAAABkcnMvbWVk&#10;aWEvaW1hZ2UxLnBuZ4lQTkcNChoKAAAADUlIRFIAAAIyAAACqwgCAAAAZMfwhQAAAAFzUkdCAK7O&#10;HOkAAP/KSURBVHhe7J0FXBRNFMD3mk4lVezu9rO7RTFQ7O7u7u5usROwUOxGAUEkBEQa6Y6D6/vm&#10;7ojd44ADFz3g7ff91LubefPef2bnbcx7QxGLxRgcQAAIAAEgAARUgwBVNdQALYAAEAACQAAISAiA&#10;W4JxAASAABAAAipEANySCnUGqAIEgAAQAALglmAMAAEgAASAgAoRALekQp0BqgABIAAEgAC4JRgD&#10;QAAIAAEgoEIEwC2pUGeAKkAACAABIABuCcYAEAACQAAIqBABcEsq1BmgChAAAkAACIBbgjEABIAA&#10;EAACKkQA3JIKdQaoAgSAABAAAuCWYAwAASAABICAChEAt6RCnQGqAAEgAASAAKV0GcQ/f/788OFD&#10;wFepCEyfPr1+/fqVymQwtjIQEIjEP5LYPsnZfinZEZmCdIEIWW2gxmior9bMQK27iZYWg1YZOKiO&#10;jaV0S8ePH9+zZ8/ixYtVxxLQpEwJbNq06cGDBwMGDCjTVkA4EPibBERisX8y+2loUlgGP0so5osp&#10;XBHGxzCOQJwtxjhCsYAv1KaIh5pq1jVkCiSaUbRZjCrqTDMtpokm62+qWqnaKr1bCgwMRM6pUsGq&#10;zMYih7RkyRJwS5V5DFQw27kC4bvIlA9RaWyBiC/GuGIqTyRGbomHUTg8AZvNYadncbkCHl/EFVD0&#10;1Ohd6urpazO4QownxjQYtFq6GgMs9M01mTQqpYKR+efmwLulf94FoAAQAAJ/m4BQJHYKif8cnYre&#10;YtAoFORZ0HM6GkWy0w8/PZMdl8hJShVx+ZhYjL5jUKkp2YL7Xgk+UVkYReKEUnkil7jMbV9/PwxL&#10;Qc8A/7b2Fb09cEsVvYfBPiAABIgE0LM7599JH8JSfsVmeYSlu/xK++Kf4vIz9bt/oq9XeGRYfFYW&#10;j06lUKkYRYzJboXQP5CH+hQoKSzCKCIx+gLLEmLXApOP+8aDZyJ3iJHilkTRt+b26NylS9duvQZP&#10;3vk8WhB3d0GPzp3RN916DZq49UkEL+zKjD7LHD4ete6z9H6S5IVi6pNV/cYc9kSPa7kue0d0H7bj&#10;EwfDhAFnJ3ZH9WRHj4V3vG8guTlH94lnA4TkGg/SgAAQqFQE+CLRl3j2ho8RM+z87b8nvv+V7BWZ&#10;ERjDDovnhIbF+QfG/IxI/xHK/v4j7atXSmhoZloKT8gXUjARckoYJqZSKL6R7M8/kWfCBGKKAH1J&#10;obz4nX7UJ65SYSxrY0lxS2JOlO/XrJZz1ywbZ+69e9b2N+nRvl8zms9Zt37llDr+BxYf/JQa6eXq&#10;l1CzWZWQK5cfJYqw1OdXL/8ybNaAjmW+unDyjee7U2efpmI0056z162b2iDRU9Bx6Ya1E9sxYpDc&#10;VvPXb0DHutk9TWE9TFmPB5APBCosAf9UzgrXmGWff9t5RyInQ6dR0NM5GhU9uxOJs9NpAp7E/Qj4&#10;GjRRdU1KfS2xmYDLjE9JD4yO+xGRHRsvSksRZiRj2RkBIQnev5IEAqFQjAnFYvQM72F4+vPf6aVb&#10;1Vxhcf+BYaS4JelNrpqhRe06tUy16UIBWsqCibnJkWFhoaGxGRQ9A11ZM2qdrS2rfHB4HJ/y4v57&#10;PctxXTWwZMerT7Sm7Z6h99TWPkakW79L//6damnTDBr2HNi/vQVa6iJKDfry4f379x++RPI0/8BQ&#10;qAoEgEBlJYCe2j2LTFvu8vtrQhY/g80UCWlU9EoJo1OpdExEyUql8LN0qfzRzatemdj64bxOTiu6&#10;v1jX98Wm/s829r+/qvflaZ3GNTbTzuBiWTwhlyfkcDx9osKCotPjk7Iy2HyhCD3WO+6XmMGHxznk&#10;jDDS3BL/+/Gx/YfOecCauG9lX+ROxGnBH+8cXL/X+79zd9e0pMu0ZXW0Hm76yf7WLYd3BsOtO7JE&#10;0XZXX9AbW1Sr2Uzr7ZWbIdCr5PQqSAECQABH4G1UxiHvOIFQxBILKVlZ6L0RnYp8EkYVCwTJsXqi&#10;rM39G3hsHnp1Rrdx/9Xt2dC0oameub6mmb5GXROd/+obW3Wpc3RWZ6+DVsdHNGusThNyeGIKxedX&#10;Olqtl5mYmh4Vz0nLiMzkP4nIAOqkECDNLTE7bf4SFhbk9fK4TX2JE6LXH3fq9ZtTg9gPjt/y4+bq&#10;ymxrbVXjw45NL0xGWrdjCkNuXf9A14y6t+9OpKaW+7Ur36WhAYSDXmvgql0oRmr3lnFNc5wbKYaD&#10;ECAABCoFgS+xmWhVgiadxqJRaFwuVSiko/skipjKzRTGhc3uVMt966iF/VoYaqkVjUNTjTG+V4NP&#10;2wefHt6kKo/L5opDIrKEIgp6lsdNzeT9jrcPSEjnwaU1CYOKNLekSBdKjfFH9/UL37/wSGCuv6G3&#10;sLZqmJFe28q6BV3ge+3m91arHT85Ozt/erm1e/ityx/RwgfiwX27pAZawEmh0AzG2xf4lQQCIAII&#10;AIEKSyAhm38vKFGdijEpYiZaWpedhV4pUQUccVqyFift3JRea4e112QxlbefTqdN69/4/Ya+LZi8&#10;hLisdDa6BxMLhJhAKPYIiHsRFMdBH+D4MwIQTvtn/CpNbQinrTRdXaEMfRCS9DAkWYxR0doEnkCY&#10;Eh2XlZbB5XDVxMJzU3o2NDNEV7ylMzg6IX3MDqcfAqZpPUO0Kk8konAFol71dEc0NR5YuyqLDuuz&#10;SsdVUqtM75ZKrxbUBAJAAAj8IQG0GuFbXLoajcKkipnomQsnm5+agvE5DEx0YkL3P/FJSDGzqjo3&#10;1/Svw0nNTs5CPgndM6GFFRFpPO+kzJcRyaVblcfj8dLS0kJDw757eYeEhqF/8/mSBWRyBxKOSnKl&#10;B/qHrC2BQJCekYHqenn5oLrp6RnK1+XzBenp6UFBId7evpGRvzMzM4VC+Xs+9E1GRmZ0TIyP7w//&#10;gJ8pKamo9dKZWWy3wt1SsYiggIQA3C3BOCh3BHwTMy/5xSKHIUT5hLi82JAIdiYbzbcLejQZ07Eh&#10;KeZ89f09coeTsFl9Kg1DKV6r6qgNbWnIF2FTmpg0NtQqURP3Hz62t3/g4vqVw+FQqZKZWV1dvWuX&#10;zhMmjO3ZvRteVFZW9qbN235Hx6BbPX09va2b16MqBw8fe/7iFfIcqK5IJKnbq1f3CTZju3b5D18X&#10;uavtO/f8jopGX1YxNNy6eV1UdMyp0+dfvnojaxetKzSqWqVf3z5LFs83NTGR1f0Z+OvM2Quv37xL&#10;SkqmoVWM0rwWHTu0H29jPWTwADqd5Nf+tC1btpSInaywm5tbUlLSoEGDSlEXqpRHAtevX+/YsWPd&#10;unXLo/Kgc+Uk4JeU+SslC+Ws43O5aYnJ3MwsvkDQ3qLqwr6t0fxLChPTKtpiLtfBOVLNQEuE0Rg0&#10;ioWROrrRCE7jdDXXQ+G3yrQSExM7f+HSS7ZX0b0IlUplsZgMBoPJlLzxCo+IcHR8FhUdjbxL3uzP&#10;4XBPnjrr5x8QGxublZVlaGgwf+GyH34BqDyqxZTWRi2jO6eHjxyDgoLbtG6lqZkTXpOZyT53/tIP&#10;P3/UKI/PQ1VWr934KygItSuri2qjmyck/J7d/YYN6teoUd3O/v7suYuQZ0I3TNIysibocfHxz168&#10;/PUruGPH9hrq6spYqmQZsh7iiVBih15jj3tLlzaIYm7P77vILkGSzkHhgUovXf80C/2W6Xly9pwz&#10;XmxCMWGI4/2vkl/lj5QHy/oPGmGFjrHzj32IL1R+gYrCYNs1h9wkfQAHEAAClYRACoePnuBhAl5G&#10;UgpyQ2KhQJNBm9ipIR3F0JJ0IPc2aWCzlobM5PBUkVDEE4i4IpSJHIvK4n9PzFSmkdjYuIVLVnz+&#10;4oLuQlByPpFIJH00hzyp5OmcJF0fBUOOYcu2XchbyASibySrwKQHun3Zu+8Qck7Ir6CbJPQoDxUT&#10;iZBnRMmTJIfTsxcLFy9PTknJrZtXlZKQkHjy9Dn0GBB9hdpFdWXP7iQrzGg0NjtrzdoNp8+c37J9&#10;F/oViUL6oAKoGPook0Kn0V+8fL17zwH0jTLGKlmGtO7hRvtHeDyz90HgRFEPn7z6FRDDywj29gv0&#10;9QxO5WeEuX/45BOTt5KOG+0XEM/P9Dw6eaV3nzUzWiBPLkwJdHn7zj08U5Tic/XAoXtuPr5uvlLP&#10;kxHs6Z8sdXf82CDWsLN2Dg53D/b/sW7hjRhRRhD6DRVKC/IMSM4M8QmMCnZz9oxEbo7wgWbczXpA&#10;HRQ5hxRxdg1KRuwJvytJC4oBASBQfgjwBUKaSJSWlIZe+0iS2olEraobNq5WlVwLqhpoTe1VR8Dm&#10;Zsal89HCBxGVL6aKMRpamF5srjz0+ufQkePfPL/L7oSQk+vVs8f+vbtOHj+0e9fWFs2boQhQ9D1y&#10;Erfv3HN6/qLguxzkJLKzs9H36PalY4d2c2fPmD93VvduXdAtl8zHoLoe3zwPHDhasC56aodcIHol&#10;pq2tPWhg/1kzpw0ZPFBfX1/mY5AyySmpR0+cFvBRliUx8o+NGjaYOMFmyqQJzZs1lXky5CCRfMcn&#10;Ti6ubiRSJc0tYRij+cDavg98BKLIR+56fVozMUHQlXnjN9/78M1p64SVj7xdjk+ddTkq16eKOf4n&#10;rcc963Xu1OiadEwYbjtl3L4P/m6nJow56M/m8vlZmfyA8ytPeglQwr2Nh93lApro5oNm9Yx5/ikz&#10;6NqWs9/5mCDwypZzniHXFo1ccOaj84nxNscCfuE+BHFDbmw55RZ8Y6bV2sdur/aMtznpjS8cBEs6&#10;SRxTIAoIqAYBBpWSkZbO5/Elj9LQMgE+37JVXRJvlXKspFBsejVA/o+bkiVicwQYhSvZJgMLTOOi&#10;NRdFk0AOyfHpM/RIDBVDXmT3zq2nTx4ZNXL4wAH9xo4ZdfO67dQpk5DjQT6AyWSdPXsBLYKQE4h+&#10;EgpFNWvWvHPr6tXL51csX7xs6cIL5049dLjTvHmzPM907cYt9BSuYF0kfNiQQc+ePjh6eP/qlUsP&#10;H9z75LH9f506ovsmqWdCvknylgu1fvrEUQe7W5s3rt2wfvXd29dOnzwqhYru5ySaP37sRGKfk+iW&#10;MHoryzo/Hn4PeeRZZUhbaSQARbvjpHWLRzQ3pkW5uic2mrF0qGlug4KvbxMGWIntbV0ld7o008Gr&#10;V/Qz4LIp4vjw7AYNTM1adm49yLqeh717qMMb9SFDjORtpqixKDy0OQrxYHWYun35ssV9sECUMSL/&#10;Q7DUq2W+sk8Zc2zr0vXHZms9RVvryv9OIlYQBQSAwD8ngBKhpWdmSZeASxKA19BVr1VVtyy00tFi&#10;DWtjjprIikvPQvszoQBbERaeyc9GWfOKPG7ftkMr6lAR9Pxs5oypw4YORo4grwZ6gbNwwZx2bdvI&#10;Zn9vXz/0TkhOHrplqV692q3rtk0aN8Ivdq9Vq+a1y+ebNmmMnBb6Hq2AOHX6HHJC+Oropy5dOu/c&#10;sQWtfcj73tDA4PDBPVWrVMm7u0KhWsePHujRvSu6MZIVQ0qijyuXL0GPDWUfv7i6kgiWTLeEMdpa&#10;1vE5c/C78dAOOfFpTJYkrZ16iyUXLi3vzXCYtcQh9y0So+u8bQu3HRnhuWLNs2QR+8WGOZfiq3W2&#10;HtZKh4J6QDqONLpZN/U7v+e97rCB+vImC8Nef2a2bq1Op6EnsehCIy01A/GhsJCzkj56laT2xX+Q&#10;1Kepszhp6egigJ2WydAq+DuJWEEUEAAC/5wA8hGSeVNyr4Qu+bHq+hp6mmS+mc8zEN2BtaltgOas&#10;LIE4BKUhwihoR0GUAQI9HysCAnqG5ubugeZ62YLvqZMn4n2SrKKmhobNuDHoPRP6N4vJfPbsVUGB&#10;ixfOq1Il36/kFdDQ0Fgwfw5yKlLPQXF1c08l3myh91Azpk1Wk0zShENXV7d3zx4yt4TcHlroJLec&#10;T1a6b59eWlo5Kyni4hJI7G5S3RLGbGdZ2+1z1aHtCFHTNFHI1eXz9lx5w27TtxUhwQe94byjU39v&#10;WHwv3rS+UeKHhzfOPg9hJyeJLSziLm2+F8XsYN3E612VEX218yzme12YNspqxNABc9wG7F7QmFWn&#10;d9uowxMmz77iVzwUzaFL+nqvGDfJerpjg/nWxZeHEkAACJRbAglsThJPIFlxJ51e+TxeDUNdtKyg&#10;LAxCF9KNa+rRMTGNxYiOY6dn89EbGw7aDaPIxsLCwtFSBdktjomJceTvKPQSqOD/VOS4pLcpSPng&#10;kGC5xQWoInqlVFg77dq2RvdSMgcTHR2DApLwJfX19KtXMy9YF3lHdLMlawj92b5dW4VLwJFkdD8n&#10;3dwDvWci80WIasctcT02T7zb99reLvLuvCyGFsgsigDELcH4KF8EXKOS34QmhEUlcqR3Lemp6fP+&#10;q9+/Vf0yssI3PLn9yue06oZMFtO0po6RuTYKY7rTy8JUs9DMRp+cP8+Zt1j2YE22AE+hbmjSZ7FY&#10;Mu+FVmzfuGaLNtMYbT0Bxcyib+rVrfv44b0iclXYTJzq7v4NeRoU7XTn1pUG9etPmjIjKDgE1UXP&#10;7tAbKXNzs4Lt3r5jt37jFuR10KKMpYsXLpg/W6FuHTv3TElJkbUe8MOTLLZlcu1AjnICf9ulh0ST&#10;lvwHPokcoCAFCFQiAmFp2SIajcFionsFdEHP4/D0tDTKzv6qmuhpGYXOoKMpOiGWzcMoxhoMdZSl&#10;vPADOaS89zfIbaDXPwoPNTW1PK+DPKxc/gW0AK/o/ElamjlRvWgpnexhYP4he+NR3FFEkeIrFydc&#10;4e8q7JbojaaeurF9SN4iiVLZB5WAABColAR+s3noMZqalgZ6gIXuRVAgLQrGKTsSVLGIwUAP2yQz&#10;qoArSE/j1tdlaTOKahG9+5E9nUPOCfketP4N5U0o+v+2rVqild94K7I5HPReqjC7kOEJiYkyv4XW&#10;x6OUEGVHgETJKuyWSLQSRAEBIFDJCCRzhTz0cgT5CqbkSRRyTunZZRhQn5bBoWhIb1zQf2IsKSm7&#10;v7k2CpAtgjp6eiZL5YAOdA904tjBs6ePF/3/2rWr8qqgWqg5FBIbGBhUWCvh4RHxcfEyt0SnMxSu&#10;jPjjcUH+LRO4pT/uFBAABICA6hFAS7TRcjgURcTS0kK3SmgK/52qVNqF0pkSHpsm1EB3ZpLVBeju&#10;pwqGdTIqZjttlHEOZZ+TriygoFR1bl+/oaQ+6GaoiP9RAblHdiiSCSXTKyzJwtNnL1CKIOkNGdak&#10;SSMdnfzVY1IzyfcopaMnV4tct8TxPDpj61v04o4XeG/dlHE209bby0KG0CFJHDRQmjjI0mrqrpcx&#10;ImlCoC/+uKxASqcIEgbZTu8/dNXpQ6sPEe0R/ry45qhHTpPCgPNrjpP2Fo4U3CAECACBv0MALdpG&#10;d0tcEQVTU8fQ3uhUWkhChizOpiyO75FslJ9HJh0tSqtrqokLQFLcIHqfZDXCEt3JoZsZ9BBv1+59&#10;cgu486qhNXu+PxQvNkaPAW/euvPu/ceCbaBY3bPnLsmeE6K7MbSeG2VzKAvbSZdJpltiu+zfeuZT&#10;YKJQGHZhk32tzdcuzDF899hL5iRQ4qBftMEnUeIgB4fDHVy2nfIUSxIC1eZG+gf/DnF39YvnYmI2&#10;7oO0ksJcQaIE77t3AutPmzJk6NgBkmKZkd8/u0kzComzIvxD09CeXEkBLm6B0WHog1QIIfMR6RBB&#10;IBAAAqpGoKoGC+UB4olQCBGFpqWFFuMFxaelZJXJVqIoC51raLrkmZr0VklDm0kxUC8yZimH1uBB&#10;Ayxq1JBFy4aGhdmMn/L5iyv+1gclWt27/1DfgcNWrFqncKmeLAnQ1BlztmzbifKryvLaBQcH7ztw&#10;BK3W43I50gJibS1NlJdI1fqoMH3Ic0sZH/edEUyY3AC5Zq6rczwr8tjcuefS+li2yMt5LkoJ/PDM&#10;ycnR3v5DkmkdI5EkIZCHQJz46vz5N68P2ticCMDwH/gRheUK+pWRxRNwszKCkQBR3IPFNuvuf317&#10;cNqUswHStfOiyBvTrXe8/Hj1hEOokO+2rWDmo/LSO6AnEAACpSRQS0eNIxJL8gBJHuVRqRpaQQnp&#10;Ecll8hwPBSo9/h6D0SV3S3Q6tWZdg5y9H4rT3dTUBKULQqWQD0O3NUHBoTNnz+/ddwjK2I3Wjvft&#10;P9Rq9PgLFy+jDEC/fgUdPXaq4BZKyOWg/1FI7I2bd8baTO7YuUeH/3qgWucv2KJgI+STkM9DCzF2&#10;bt9C+vYTxRlX+t/Jckupr3dfYM5b2U4aQ83NTA/hNFp99vQc8bENdqm52qHMHL/8vz0+uMWx6RHb&#10;KdVzmqYY9V++a9W6o9NZTk8x3IcnPs8KyRUUlNGsRXXTFj1bGSAR7JfXHWOzw78HZKa53nIMl7SV&#10;9fZ+qtWB9cu3rxtdm0bVNCyY+aj0vKAmEAAC5YJAC0NNEUpPJxSjR3k8ISZiqVOYavc9w9D2S+Tq&#10;j+Z9B9dIDg8tR0fug1Knjr6uNsMQbTuoXDP9+vZesWyxdJMkSZZudLcTHRP95u2712/eRkRGojsk&#10;2VM4KpWG1tShX+Wk6unptmrZHH2PiqEleWjfChQzK60lUQYtKEcxT2tWLR80qH/R68iVU/YvlSLJ&#10;LQkig5MyPfZMmnvF4+Px3e91qtexsDCgatSqoZeVlhcjRjPvOn3p+lMOR5s83nTBPy85EzcrS4CJ&#10;EEo19NwT90FLqVxBVDVNi4EbLtjanj15esuIahJsNC1NbiraJ1mYxc4WK8x89JfgQjNAAAj8KwJ1&#10;9NTq66ujWyW0PwRPLPFMFE2dD6GJ6FEeuSolZ/IuvQzC1BkoAV7dWrpmJppoWUItbfSHUu2glXXT&#10;pk46d+a4makp8kwoVBa5TdmeFMjhoTgl9L+ujs7GDatRIld1dUKaHNQA8jo7tm0aOmSg9PEdqp5z&#10;oH+j/2vVtDi4f/fkSeNxqkjurlBD0rZkSzQUHOhrWZmcYoWYIlE391DKWuUKkZvlQRRxdMQGs1tX&#10;hwUem7LOxbBGdghz8qUjw02Q8xPFn7GcIjjruMCMiiU/mdXvdKsb2xNWXWy70ejYfE+jRmppnCbL&#10;jg97P3Fm7ofTG9oEHp635wvG5GQ3WHh01Je55zrcPdE7cPvIM+0u97g1PX737a4XRp/bdHPK0Zkb&#10;3lAMKGzjicf31r4w+kr3yxO8F2z+INbI9o9scOB6y1sL72cb0jK1hh86OalOGUYuKEe8nJaCLA/l&#10;tOMqs9poL74VLlEoN11Wcho3A+XHw3gCYb9qWgdGFpqtpxS4jjsFLrrkQdNidetd19xEE21Ni6Jk&#10;J9SvMryWXomkoen91eu3X1xcg4NDU1PTUHQuWs9ds6ZF2zatpRtV5KcVQPdDsiwP6AaoatUqt29c&#10;MTMzRSnvnj599is4BN0uoU3/UPYglE0V/Y9fUI70QTdSb999QAv/0L/ROovevXpoaiqIMg4OCf36&#10;1UO6h5OoWbMmKA+sQlvQNoN5IbpjRluVyN4iCpPrlvANCTLikkSGxrokb6dLluEgp2QEwC2VjBeU&#10;VgEC6G7gUXjaQZ8EfiZKkJeGbkOEaG2BULS5u8Wo1rVIUfBbSPKwPR+is/jtO1Zv0aSqzCehG5AD&#10;/9Uw1ig07VARTSM3INtnD5VBz+Vk74fkyhd0S7IEQpKoYcneSJKU4ShvUMHEr6SY/BeEkPQQT4Gm&#10;dG1j8El/oQehCSAABBQTQLPzgOo6NnX1+Qwm2vkI7dGH8tRxxNRdb0N+xaUX3BavpBzj0jiLL3+L&#10;F4l1LAxrVddG24wyqWIGBWtbVbN0PgkpINu8HN3HoAO5lhK9EJJtuI4qolur8uuTJBBK2hNQHggA&#10;ASBQXgiwaNSp9Q0WNTcRUKgStyREKwsoSXz6hCtfotMkm7qWzhBUMS2LP/HcVx82T7+WgboWs5oB&#10;CzkkBkWsy6AMrVlgJ57SNVNZa4Fbqqw9D3YDgcpBAHmmCfX013WroUGn8gRigVCElluFZWGDT7z3&#10;iUotHYM0Nm/UJfcAvlDPRBstTahvosaiUphUCppP+9XQq60rvzChdK1U2lrglipt14PhQKCyEEBr&#10;pXvWqjK1g3G3urpqTDqHj4kYmuGZgt5H3u9/8ZPNJezZWjQU5NXuukf1vuQaJRSw1CSrsNXo1Fbm&#10;mnSKmEoR96+h16+GQWXBWmZ2kuWWREn2S6w2v06RKMpz3rvySmjpdoUShjje/5pVZuaCYCAABCol&#10;AXMdDWMNtYamGiPbGPVvZmiux1TT0s4QiDc+/tHzwPs7bpHooVzRYLJ5wld+cWPPuu18+1MocUIi&#10;aSJWcS1D9Wo6TDUKNrimYb+ahpKNB+H4MwJkuSWMG/PD5cLGTc+RYxIlB/tHZqUHefono+UkaUGe&#10;AcmZIT6BUcFuzp6ROZum5+cLQumaUgJd3r5zD8/ERCk+Vw8cuucWjk87hBWo/GcmQ20gAAQqHQF0&#10;W9OluqFk4wkqVs1ArWczg/5tTft0rFmvhtbvLO7829+HHfq0/sEP55CkkOSs+AxOahYvLZuXkMEJ&#10;Scz8Fp584OXPPgffT7nsHsRhq2vTJaGq6KCK1ZiUrrW0UKjS2EZmnavp04tNhEcGeNRylSpVjKWH&#10;UdWq5Xp1g0IeZC0QF0WfGLoga7j6U+9J9/fyVo/xmr+Zv+lG97tHunlvHHmrx3bdHeO/t53SKfmh&#10;c4tLdta+K2ba6/VuGv/Wt+XOHcw9s52bDasfcOtdk7OXOl8buSRj9e5OD3c5VhvUNOqFd6uDN7re&#10;65tf2WFRXQg9ImNol1AGLBAvITAorooEPv5OcQxJRLtcoABbvhgtgsBQWoSMlDSuEMvmi9kcYZZA&#10;rKfONGDSWRSxgMtN5/Bj0nlxKRyULcJIT62BhZaYQkWRuXyRmC+mZAso1s2Mp7Q0ra6rySib7dgV&#10;QkQLLlBCh9z1GhSUVryCeSbS7pYQPorR6D0zk3ZvfJWhYHkLq8PU7cuXLe6DBQan4fMFOZkOXr2i&#10;nwGXTRHHh8boN2lgataySTAu7dADJBlXuQRPgVXxtACdgAAQ+HcEupjroedsaMMLFMCEkjKgGB+q&#10;uiZdRxe9MUKTFtqbSZ1FZwvEoRmCHylC7wxqUDYzVcxi6Wh3bmnetY2ptq62uraGup6mmoEu08hg&#10;QPvaq7rWrW2AdvsjcyItFo9sG3XZInK0GryC+SRkPrk0adXH7Z2RvGefG3o7RKehzenRE7q0VImX&#10;orDUWLIdetFAwOcL6v9iw5xL8dU6Ww9rpYN2z5Iu00djg5OWjl5OsdMyGWjHX3zlYrsMCgABIAAE&#10;FBNA80vP6vqTGpmo02noBkiAPBOaBDU0WFUM0AsHofQGRJb/ByXoQUGtDDqtaU390T0sGtY1UtfR&#10;1dTXVdfXU9fTpWuqtzXT3draRItB7hQKHSchQDZTanWbvXPrpmSK6XV6t406PGHy7CsFtgnRHLjQ&#10;8teakeNtbNY5JmmY1jdK/PDwxtnnIezkJB7DwiLu0kHRkr7eK8ZNsp7u2GD+WOgoIAAEgABZBNBr&#10;oXbG2mvbVutVTVePRZcE2KL0cUw1mlFVlNaUJxSjJ3vI1xho0jvX0R3VrmoHtHgPvUtCcyV6lyS9&#10;bEZvPnqbae9qa6bHghcKZHULQQ5Z75bKRDkQqjoE4N2S6vQFaEIWgYRsflAaNzSDG5bJT+OLUJ4f&#10;XSE/K4uNdm1VYzGEFCwbbSQolOxyyxOjZOTodRRFh0WzrKXf01wbvc8hSw2QI0cA3BIMCaUIgFtS&#10;ChMUKv8E0LO7iLTssNTssIzs2Cx+Ol+E3idoM+g1dDXq6aq1MdJCN0/l30qVtgD4qnT3gHJAAAj8&#10;ZQJokXdtfc1etapMa159Xcfae7rW3d+17qaONac0MupspgM+6S90B7ilvwAZmgACQAAIAAFlCYBb&#10;UpYUlAMCQAAIAIG/QIBEt5TpfXXZ2OEjrIaNmHHUOd7v3NxNzyVbTaGD/XrrYlvJP0RRdmt2vcrd&#10;rlb2Sc5IjufRGVvf5hZJebBqhX1S5tPV/QYOt5Ico+Zf8oPQpb8wMKAJIAAEgMC/IUCaW8p6u3GR&#10;U4tdd+873D/R02PrkcTmVT9dd5LmyEt9es21alss7eupWTO23vOMl2bLy/tEsJvtsn/rmU+BiTkJ&#10;9UT8WH+/GK4wPkjY+9A9B3TYnZzWGDYW/DdjBVoFAkAACPwFAmS5JZ6Ho0f9Cda10X6MNPPxV1/s&#10;6tbOZkDywydJaLf0xw/TB4xvLMIMemw4NacpQ2oV8VOOoRkf950RTJjcoGAwgDgt6NNzJyen519C&#10;cpLq/QU20AQQAAJAAAj8dQJkuSUxn09loSS6+Qet/tjB3KePYqIePBUPG2NBo+rWaVwjrwTxk7RW&#10;6uvdF5jzVrZTVwBBnB0fHICOn+FJPMluwnAAASAABIBAxSRAlltitehg4vvWmyOhxHHb2H+aXQq1&#10;2ihLxsvzF99qjRxuUnw7gsjgpEyPPZPmXvH4eHzXjWub97zjYny+kIH2/8WoJv9NXrx06dJFY9vp&#10;Fy+qYnYVWAUEgAAQqAwESJvjDUdvnhC5avCYGTPHDl0VNHThIH2MajRshMZ1e6OxA/SUQElvNuus&#10;PXp5dGZym64L141uSH+7adzUWXc1B3ZTprYSDUARIAAEgAAQUH0C5GZ5EHGSY5OEeqZVNUhwd4K0&#10;mBiebvWqGqpPsRJoCFkeKkEng4lAQCUIkOA+cHZQ1QzMzEnxSUgoXdcUfJJKDBJQAggAASDw9wiQ&#10;65b+nt7QEhAAAkAACFRIAuCWKmS3glFAAAgAgfJKoPTvltauXTtu3LjyajfoXUICFy5cQHFj6A1T&#10;CetBcSAABIBAyQiU0i39+PHj8+fPJWsKSpdzAgMHDqxWrVo5NwLUBwJAQNUJlNItqbpZoB8QAAJA&#10;AAiUTwLwbql89htoDQT+NQFh6K1lo6yshvTt1X+YldWYTQ/dbdcccuMVoVbG4zVL78ZJ07Rw321f&#10;eJFYVPjz4pqjHooSMae5HJ810mqk1fBRC2x9suRqBeNaFUo/CEMc73/FFSMkkU4iZomRlZXVU6i6&#10;VCu3n+h3BYaJ4u4u6DX2uLdUaVHM7fl9F9kRiklrY1ghrWS93zZ88hl/pXJPCwPOrznuWbo+LwpA&#10;6SSWcS1wS2UMGMQDgQpKgFZr3CE7h5tza2Gt1t12uLttMDPSPzg6wsPZPSxTanJm5PfPbkHJOXmX&#10;0ReCuAC/aNnuAMLEXz8ipZN5Rpi7s6uklDgrwj80KsDNN17iOTKCPf2TpUVF8Xd2P21y2M4etVHn&#10;xbmXGZnB3j8jfn5x9o1FjoRm3M16QJ3sYG+/QF/PMFZn636GPlcPHLrnFp6zDYFcEumDLjxMmBLo&#10;8vade3imKEVWNoxNVD1fKZlWmVVQIxJdOLG+Lq5BKXkmcaP9Izye2fsgzyKKevjk1a+AGCwjCGmO&#10;TEgL8gxIykS1c1v5LVU1P9N06tOrnprcB7auOZrihOdpKGlUkBTg4hYYHeYfmkakmhniExgV5PrJ&#10;K5rDjfvhIuGeFojnJ3XBCgDgqGMKhGAEwpLeygWGOlXSZrCbs2ckW64xEoc5bcuWLSSKA1FAAAhU&#10;KgKCX49vRLSa0KcaTRT37tR+x3hd7OO+oxFdesVsm3IijJX16ui5qJaWbatILoA5326e+JiKJfi4&#10;u3u4fPDSnDa1zo2Z40/HamQ67T8V2bIL+61X9eouOx/XGNtdfG3hjoR+I1poYhiFQY26s+vgm5BE&#10;dtVBS+d10fx53GbslURj2qdDR8NaW+rcnn9G3ChwzTT7bH0DgevRe4JO9C9P2R2G9qlfBeWF5rmc&#10;2BtluXdSIzpG1Wk+YmJvs9+2U6bc5hhynLbt/9WyY+YzJ3aHwW2i7+Sr3jFo9YRcpVpbVv9h51W9&#10;edC+8117c+eO2h+mwb6/5xY2YHAjTQomTnO57VmlbkK4+cju/Jtnv2nrZVQZ2dJl3kW1kQOq+x2e&#10;d0WjM8vVt8eQhi9uIo0G1n6x8Qx15KC6Us8kiru9w85821Kt87bcEcPqpd3PEy5sEr933h2ZhkEd&#10;O4eumnQplRn26Iab9iAr7pF8qoO1bk6wuRKnm3pv46an0bSst/vOp080ezDzYR6/4S00KQUAVKdE&#10;4Kg3b+SyZIK8kKYfcISHGztOywUW1L6l+6Jxl6INxO93HQn/r5rT6kfEziJn7MPdEjkcQQoQAAIU&#10;3a5ztq9asbg39tP35XXH2Ozw7wGZaa63HMNzby8oTG0jE8lhrK+G5p6UF/YpY45tXbr+2Gytpw8l&#10;ANV7WtfzsHcPdXijPmSIkQwps9UKx5dnp7VR+3V9Vv9pd2JEVP3eC7YsXrZ/qoaTY5isDEW746R1&#10;iy3r0TGKXpMGpmYtOzeQpYcpkESaZjp49Yp+Blw2RRwfnt1AVhbDqf79GU6pB4F53Zr9xi5y4N7N&#10;SzZctNs7wDBv5qS3sqzz4+H3kEeeVYa0RTsoFDyoVXM0wv8kirh7y5+e/sJTTP902T6WjRM+uPHQ&#10;PA1Df728n2p1YP3y7etG16Zx5KhSWO0mb1m5dmRNw/+Wrlw2uVV2iFZvPD+JkgWzaBOphxcUgmF4&#10;wpE4YKHRQozVYer25csW98ECY7sX7CxSzgJwS6RgBCFAAAhgGIPJQLsIUNBtBEVN02Lghgu2tmdP&#10;nt4yolruXjUUg8Z9ho9Ax5DWZqgoXZ3FSUtHPoudlsnQkhLU6Gbd1O/8nve6wwbqy5DyPq7st8DZ&#10;sMuoedvObv0v2u2XUJydkcbDROyMbJZObm4yJouV2wMUpAAmzvlUIIn0dYcNcy7FV+tsPayVDkWc&#10;VzZfdSpBKZlWkoOmxuJlZIgxYbjTlSeh+Y8mGW0t6/icOfjdeGgHqVei00Rc9FhOmJaKCssOgkbS&#10;b4Q/bz+hD7dpXat296mDk2/ejGDkC7e/ti5fQ6qWJjc1GbWaxc4uSJXJYlIk0hkMBhWjUJHVBfgV&#10;zKKdSTBQAysoBMMTxl7ggWEUlhorp5PFBTuLnLMA3BI5HEEKEAACOAJqAxda/lozcryNzTrHJGZh&#10;O3fqWi7p671i3CTr6Y4N5lvLqjM7WDfxeldlRF/tHHHM/xbMZp2yGmhpZTniMG/irP8Y4iyXU7Mn&#10;28x40XyxtWlB7AwLi7hLm+9FyRY3yCeRHlKvvlHih4c3zj4PYScniaVlCesUNIfilBqbHxGh1m/+&#10;kKB11hNsVjvR65njNoVjtrOs7fa56tB2Mq9Up3fbqMMTJs++4penmkwjXCsCz5svDCcuGo6CLgaO&#10;XjaOZX/beHae8IZNGuZrmNVr4YAfK0fbTNj9Jk2srgTVAvwKZNG2IFA3VjRu8YSrm+KB8QnFCzRG&#10;zkkAC8TJ4QhSgAAQIIcA12PzxLt9r+3tknf7Q5Qr8N428lyHuyf6F/K7Ii1ITSJNjpllJkUhvxIB&#10;KAHh4jqrdFbC3VLpuEEtIAAEyoCAwN926SHRpCX/Fe5zKHpNu7U1K7iFdVHakJpEugzMJk1kYfxK&#10;BEBZwkp0VukMg7ul0nGDWkAACAABIFAmBOBuqUywglAgAASAABAoHQFwS6XjBrWAABAAAkCgTAiA&#10;WyoTrCAUCAABIAAESkcA3FLpuEEtIAAEgEC5IJDxeEX/gSOspMfo1fZRorj3hxZOmTR+6nr7YB7G&#10;C7y3bso4m2noA0qhlOVtu3yyzfi5xz6niLC017sn2aDtiyYsu/ZTKEr6dHTB5EmTF51yQT+hQxRl&#10;t2bXq5zESSSDEMMBBIAAEAACFZZA8vnhA49HCXPt47qsHzT7cbKQ7bK2x8TbP05aW58L4bNdDy44&#10;7M4JOjzC+tJvQfy9qYM2ubPfLx+x4UtqZiY7mysU/Do9e83TFGH8lTFDD4UIUt1OTh/QtPaoG+yy&#10;wAZ3SyS7eRAHBIAAEFAtAqKUwA/P0DaeTs/e/0iid9jx5MwQfSzzd4y4ir6nczwr8tjcuefS+li2&#10;EHp6clp3NaFV7d6B/v1rkLdvoOu5xbMX7HwcxqfVnXNmR1OPY1vseG06GFEwgx4bTs1pipIOlsUB&#10;bqksqIJMIAAEgIDKEBBnxf36GYCOn0FxbElGJFHsy00zrtTYsqENJz2E02j12dNzxMc22KXyuEKa&#10;JCKMyaQLeNQOC0+cPn353GLm6dVXY9C3FJZxs64tBB+fePJ06zSuoYZyEJXNAW6pbLiCVCAABICA&#10;ihCgmXedvngpOhZP71WDJgy7M3eKrcnmG1t7GGiZV69jYWFA1ahVQy8rTVijOuV3uAAThEWwTatn&#10;/QrOZNAxjRo1DbkZmd5XDj7MbtR7zMLBGt+9ZG+XyuyAcNoyQwuCgQAQAAL/nkDKhSEtTovbWkgS&#10;Z1AM+i7p/9F6aWDr9jWYGL3VvNND/RasczGskR3CnHzpyKCEE+OXuxibp/6uu+n6rMRNE06nNzGP&#10;91ebevFQd58NE08kNjBNCtSYdO7QCDOqKObUiOV6t27a5GbLJc9ScEvksQRJQAAIAIHyR0CQEZck&#10;MjTWle0DlRUfk6FpYqwpeZgnZMfHZmqYGGtJcz2JshLisrWNDSV7kpTpAW6pTPGCcCAABIAAECgZ&#10;gbJ2eyXTBkoDASAABIBAJScAbqmSDwAwHwgAASCgWgTALalWf4A2QAAIAIFKTgDcUiUfAGA+EAAC&#10;QEC1CIBbUq3+AG2AABAAApWcALilSj4AwHwgAASAgGoRALekWv0B2gABIAAEKjkBcEuVfACA+UAA&#10;CAAB1SIAbkm1+gO0AQJAAAhUcgLglir5AADzgQAQAAKqRQDckmr1B2gDBIAAEKjkBMAtVfIBAOYD&#10;ASAABFSLALgl1eoP0AYIAAEgUMkJgFuq5AMAzAcCQAAIqBYBcEuq1R+gDRAAAkCgkhMAt1TJBwCY&#10;DwSAABBQLQLgllSrP0AbIAAEgEAlJwBuqZIPADAfCAABIKBaBEq/abooLcw3KJGHUWg0prph9brV&#10;9aQ7waPt3zOifkWLTOtW15Xt/54ZHRjBNapby4CJMz2ntjj3K5qORav6VYtgkxHhE5RZpUFjU40i&#10;CmWGfHrtmaLftEuXBvpUUWqoT3CqWvUmDYwkLQuTgrzDMvVqN6+lX1pfnBXp/tEthK1Tv1O3lqYs&#10;ZTtSokco16RJQ2Nmjn6Nm5nzUvjSb5QVAuWAABBQMQLSGSaJL6ZQaExtk1p1TbXyZpasKHdn19A0&#10;llnLzh3r6kknwpxDlBbuG5Sh36BpdS30TUa4T1C2UeOGxtLpRL4WNzbA93dm3iSJUVhV6zez0JZK&#10;Utx4YfMqJ9rzo8uvVIZZi67/1dejKhBct4Y4HM3nYgxZQ1fXr16npkHeFCenF/kza4GOFZf2yH44&#10;2Si3FyhUzQaTb4QIxILQ29Ob6lCRZXptVr5IEme77elpRKdgFI0G0+/9Fua3ha8t0YnZ51SRinBe&#10;za3BbL7hG7+IUok3RxvSdGo0H7bPU1JMmPhwWk2GdvcDfuiTIOT0AH2GxbSH8TglSmJ6xtdDQyzU&#10;KHR1TTUaVbPh9DvhgiKrC2Pf7rUZtx9pku0w3oDZeV+QIE+/nQfHyb4pVoF8KcUWhQJAAAj8VQKS&#10;MztvCqTpNp1y9adk4kl3PTy8tjqVrqGrzaLSDdsveUiY+Z5MN6XR68x6koyKcpxmmrM67g5AM4GC&#10;Wjy/He0Z+BmbZj7TiZNjouLGFc2rwnjHhU21qHR1bU0GlWHS77AXW4Hgh3b58zmGURhm/Q9/5yq2&#10;hk/qzKqoy7BS96MEAKPB4pfRcb99HeY3YzBabPRMeTjFjFFr4vXvrkfHte+59kXyjVH6zGaLHb+c&#10;Gm7EbIF3Krm1Y+JlR2IqRyyIcLa7+zHg18vzBw6ee+KXLlUt/Yfj2cPHbn64NauAWxLEezqc3rvr&#10;0OU3wWyxMM7tnE09hl7PtXc+/86Z74Uxd2zMGVUtL4XFOUyqxjC3uRMjcUqpvo9O79195OaXaJmT&#10;44R/uHp45/bdx267xqKa/JD3d+w/fX136ci5NxE5kvjum1qxtNqueBnNF6a67eyhx2q0ylnSaQRZ&#10;+TXP3H98YJARw2Lkvmf+gpBXl846fPuVr1/4L8k331MljWeHvr18cOeuo7dcYiTaEHQRJn7Nk5JR&#10;UO9Sdx1UBAJA4M8JSDxDzhTo/+bgMHO63qCzEdmua5sy1ZvNexjGEQuT3fb3N6Ibjb4Zl3c1nI3c&#10;EhVN+42WvsvId0tchbWi2SmJ8fERZ4eoM1qu/RQbn5ickXddrrBxoaJ5Nf3qcE1Guy1ebDE/9IJl&#10;Fbr5rGfs7AKCMyTzed35T6Pj42PDv+zsqUOvs+gdV7FecXzFM+ufI82R8IduqdEqFzQ5Z//Y01Wd&#10;0XTdZ+fVjRnGVtvP7di06/LnWAHXeUUDBoLAEUYc6cFUH3JJcoEgOyT46OYD1504JT3O2H1LEbPv&#10;WusxqtRo0bFf51rqNPNpjzO433b9p8cwatm3V3NzLQYDf7ck/H17Yi01vQY9+7czV9PvssP5095+&#10;NTSpjKr1e258m3tFIRZGXLEyZph37lafZTLyagQaG9muW9rratb8r28bU41aU+xjhRkv59dTM249&#10;ZHhnC3WNTrt/iNNth6oxdfW06MyWG6W3Xehey39nBwar7ympVxOLuSlJqZIf5GWl5tVsMWtFfzMW&#10;VcO8+dQrsrul3Q925+n3/E7O/ZPg5+lBRiyTNgP6NDXQaLTkdQxRFy/Pw3lSAr/I6U3aEABBQAAI&#10;lIaA1DPIpkA0KXxaVp+hM+qay5bWDPUBZ2Nz/BDnzfxadL2x99h5Mx9ySwxTi+pq6q02uKTk3C1x&#10;vIuoxb4+QoPRZos38UmRosZvZiiaV7lf1jRhMk3bWy/dfdHxe6xUW+lBECx1aDXGnX719u3rJ5dm&#10;t1RntNr0PbtQvQrOrKUhWFid0r5myXmNFHRyYLWq+oYt137R7jHDpjk7NUMU//DgXgf7Y7N791n7&#10;MSOdjamrq1OoGuosipCdkSnC35KK4z9f2rNLeuy98ilR9pPB6JPvnzttH6iREOAX6X772lfmmFPv&#10;Xrx02vAf4T2MwO/i/jsZQ099fPXs08MVNVwPHv09/dCMhvQqww4/3dYj76Eotfr4/Vv7cr58Su67&#10;bb9NdSrGfXv+vKfx7OtvXrw6Mizj3rkH8fRWi649vb5z6sAu9Q34IYEhEiXEQp0R16Pi361uKXtf&#10;JkxJScPoOno6MlxMPQNd9EMBWQl5Nd8f2rFquCm9zpSL5ybJ7KI1XZqnX7ecO3OB742zr7BRJ147&#10;PX/peHldnypYC4IuEQ3n5kqxDroop3eBx7HwBRAAAv+MAM3QUA/jpCRFJaViWkbGujkzK83I2ICS&#10;nZzExitGrTV155xafkeWHv0plE0wSUrUKsK0nMZTpBOs/LzK7LjR7uaanmrfr22ZObRVnRbT70TI&#10;Wi1wCCNuze3Ts2fvIQuctMYdOrWkGaVQvQrMrKSC/zO3RDPqtWj3/iNnbzz39HNa3IShpaNJYfXe&#10;4/zV484c88BHjtraGlh2drZYlJnFEdM0tbUJzVHrzn4QHCk9Qh4trCu1i2JsakbDGFpaaphIJEhJ&#10;TqdUqVZNHaMaVK+uQ8FZLoyNiceM69RByxeY9evUoLLjYlIJPi+3LK3m0IEt6PSWg4ZZSF488uPj&#10;k4Sx9vM6t+2z19+0rgY3Mdn56PThI2fvfRCQIelS2ftFWt1W7aro6mrmSKFXszCj8UIDgwWSLwR+&#10;Z2aOX3XLjy0vK6VgzSI7S5gQnyzWMzZB9pl0Gj1hcFPqFwW6SEUU0DuZ1GEAwoAAEPgjAoKY6ASx&#10;ppFJTdOqWFrIr6icmT878Ndvsa6ZqWydQu5B0ei04cAUY/cDOx+nSmYcuokytQrXL6dxI+kEKzev&#10;CsNeX3eM77LnTUBcYpDTisYR1w5c/alYFK3+4le/v52zrinIEJg3b6hPLUovuZn1j+DJV/4zt4Tp&#10;NBo4ccrkCaP7NjVEkz6zcfvWBsKQLy89vnkGp1H1jRu0aKKZ4PrsxedHb/ywBq1bSdae4I6siK8v&#10;nGTHs48Bsh8oaL1EbhFa/UZ1aGHvn//ITHF55ZKYvyIFwxiNWjRmhbx66JbKDbF39BDVbNMWPbEt&#10;/mA2aFiLrtNl/aNPd5f2aNC2d6dqrvfuBFafc+fV+YmNmFhuExQWi4UTRzUfOX1oFe9jMxcevXX3&#10;zPKZG2yf+qRpqMvLqinRP7cmlUbFeFyeUKGzlCnKqNe4LuP3l7f+7LSPG/u0HnHwxh15XXKl0OXb&#10;ql28rVACCACBsiYgncSeOJxbs+lOpNHgUX1bjBjTWc3l4MzN91x9vV6dmLvOLtlipE1PNTk9KHr9&#10;t+0dq5ecwJbMObR6ytWSN0au8V6y62i5eZX37dqmxQvW2ToHRicmp2YJqGpqhS4jpqlVbTXzzIU5&#10;Jt/2zFz/MrW0ev0x9FI/EZQ+i8x9sJorhR9waVw9TbTyjm7QfuWzeDHbdU8vEwb6rNloln1UESvx&#10;6PWXSd8tMbsdChWKsx9MqsqULFBJfr+5mxGdxtBr2PO/GizCSrxsr9NjGujQGQw6y6znpjeJQr7v&#10;tjZM0+lPsokmCaOO92KihX45D3uFUQ8WttZH1Rgs8757XDKEv29Nqq1GpTON2/VuY6DR65jk3RKL&#10;NeBcopyYFNeTUzvX1GMy1I2aDt34RLIYQl4WvqYw/PwQAypdrdWG3JV4nDz98tbmidOdd/QyY0qM&#10;0Kw39pJ/mJwuEflSXMOJepe636AiEAACpBDIWwxHoTJ0zNuM2fNOus6XH+qwvGd1dSq6vKYwDJqN&#10;O+4mXdyUc0iWPLBky3CFv69aGVMZspV4hdcq/N2S9MqZ0Lj8SjzJvCrOcD00vK6WVB+Keo1+Oz6k&#10;FPZuqf6yT9JXT6mvFjZgMhsteZtehF5yMyspSHOElD5uqVCHKEiNCE5kVqttoim738iKC47kGtap&#10;kRvXVFJPykmITNUwz5VGqC1ix4b+5ujXqkmIiSq+AYlKWXo1axnKrhq4SeExQuOaRvJXNMULyjEP&#10;JwtXR5AaGZaiVq1W1aLlcpNCQxKZZnXNpXFeBXTBS5HTWyn9oBAQAAJ/nYBkaopIpRvXtijJ3FS6&#10;WsoYJ2LHhUYkY/o1aimcSYsRUXZ6KW64DNySMpCgDBAAAkAACAABRQSUeR8D5IAAEAACQAAI/CUC&#10;4Jb+EmhoBggAASAABJQhUMqHeFwu99ChQzo6Osq0AWWAABAAAhWAgEgkio6O1tPT09KSW1VcAYz7&#10;IxMyMjKWLl2KliH/kZTcyqV0Sz4+Pr169bK2tiZFCRACBIAAEFB9Ajwe7/z586qv5z/REDmFpk2b&#10;ktJ06d2SjY0N0oMUJUAIEAACQED1CWRmZmprEyNjVV/pv6UhiW4J3i39rU6DdoAAEAACQEAJAuCW&#10;lIAERYAAEAACQOBvEQC39LdIQztAAAgAASCgBAFS3JIw7MqMPssepirRXhFFkhwW911knyTLISeK&#10;u7ugR+fOXbp07d7bauElz8w/kw21gQAQAAIkE6A1nH3tvXPu8e74aKOiG6DVmnT+td3K9ijtC7PF&#10;oluvL0ypg9+4thjtdJuOHP2ffiGFNLqtuHzz1q1bNy8saI/ba4HVcfX99482dCkq0QzVbNzpl3sH&#10;qsv+KlWqG5K5YqS4JSwr0svVL5bPjXKxv3zx+lPfZIlvwX9ih3x55RkjwrJCXaR/Y5xwZ7trt98E&#10;St1NVujHe7ef+gT6uv6I4eZYyI32/ZrRfPa6tctGa79YvNL2h+/7d74JIrRXcMCnN95xZHMAeUAA&#10;CACBkhEQxrw9u2uX7c8qreguh3fsvuaWbthiyMTpU0d3sVDDtOr8179bI32qZu1OfbvU15VIFoY+&#10;uhvQbO2++U3qTN21oW2Q/cNgoZpF51ETx/aqL1lwTsVVR/U7dWvZqueI3g0kayyoBh1W215bN64r&#10;+kQzaDZw/GRUJ3/xBb1Rvwn9a3Iiw8MjE7Pys0Nr9Zkxv1erHvNmD9JDMpAm3ZrWbTZw9IgOZmhj&#10;ntwGelVL8vrsFy9WM2/aoaGRbCuff3yQ45akRghc1vYee+KTp8N6y+m24ZyPuE8h4TcXj9r+hiOM&#10;vrts5LbX7JBzoztPOff6zpLew4/6hV2Z0HnMIUe7vZdceQQa4rRgl/cf3n/6KW7Vq73u96PWU079&#10;4EXdWDh853vOP8YGzQMBIAAE0gI/PX/+JTRDmBzw1um5B2WSrcOWoa0HrLn/ZGtHAaX54juOJ7cd&#10;feywqjUtZ7+l1NebVjhUX+PwZGPjp6s2Pk+vPeue8+VZva2PvH6wuHHtGbjq6rUnHn/ywfH85vHt&#10;1NEsTTVp0dSUbtKud4taQ459frZ9WNexx9693dElZ+8drSZNa4mZpk3qq4f7hUm335EcBkMmDc68&#10;tPZC6qCpI02pNAubo46v72wbOWbj4w+nhlTJa6Bzp/FLrZoS9rP7x11LoluisHS00n589mN0mT2t&#10;qzFdDf8p10qpHxclvrB7w2repX339lVdHR49dnxrMPnopfMnZ7UkbFwvqyOmqGuJQ958Thlg0yfW&#10;0e7Do8c+7ceMrP6PsUHzQAAIAAEiAeFvp8MHXqSbWVRVNzEzxYLOz98S0H/NmLi9c0/657oKUdKT&#10;jTu/VDX22rX+YTxWpd+oXlzvT27v3RI6WA2gPMNVRzMzBXPb1a31tOvxaNoUBDx4+oPjf+vA43rj&#10;xohvLZo4w2bVU+MJ4ztJ41epGknu12xtrzim9T12en4D2ZNBqtmoSf0EfuG/w3wye062qS2Z60Wu&#10;x6fOmLD2Pr3v4NaMnAZmPCTsUagKvUqiWxLqdl98/OjmMXWDT01YcStWH/fpNto2SMjlcAVJSSki&#10;jMpQU2fQtIxrmDXpM9WqjaGmGjs1hS9MSyNuXovRLPqv2LV3366FXWmub9xpA8cPSLy97JR3xzHD&#10;TUhUWxV6AXQAAkCg3BPQHXXw3hKzD3v3PJBse4OeuzVr14CSKWzUs3sN3CskUXJ0bCY7Jgq9RRfx&#10;Odl8YWZcRPSPV7YO/j0O4KujS3JuYnze5qYiyQ6laG8KMZudraGnx6Sq6+sx2emZ0i3iqFUt6uin&#10;ezk6fAwRaOtoS3eso9UeN6GbgG0+epV1dXZm24mTWyIl6AZVDGhq2losDjtbTGxAlfCTOL/TeH53&#10;NizfdM7Bm9KlX/sqXNynjjU6dq7hvK5j141vJY/f9IYtmKXzcseq9QcfpRk1GDxrrvnDiS07LXFK&#10;J77/431cUZtOZZjZPK8+d95gXc1eE4YKA2I7jxlqTKLWqtQZoAsQAALllwAnzD+sysANJ5b+x2JV&#10;Nak7/MCRAd+X9JzzutXOEzMUr21IfXTiXHrfDft2Lh+mG//LH1fdWE9ybyPCbX3KjoxIa7X0/MK0&#10;0/u+9Tj/3cd9T+37m099lb74EAR7hdZY/jz616FGzw5c9JTcmtGbTrRp6bl3SJfOaOVY383vLcZN&#10;bkPHKDWn3vLwONn128nL7qgUoQFVAl+6zZu8vb1RnomCdbnJESERydKdpNBB+CTISErm5NeQXiOk&#10;8mVfCNlJiRm4TQIVKCVMDnM5O7qaqc29nD2sSqc41AICQAAIlJIAyvxW9ORN1zWqmrPPnLKzPFXT&#10;qLqprmylQdHV0RMm86oakmtyuraJmYFc+jmqmoG5aVGb2tEab3BLvjtWT99In5zMdXIWoiwPpcRa&#10;oBrJ9x1M/eq1quvnvjwjfKJpGeBp4DsDPRo1MNQqWhWB383dd/mjDm4aLrmMgAMIAAEgoHIEBGnx&#10;Cez8lXDK6Cdix0fGpMnePRVdHV3KRyVI19kJMmKjk3MXLec0IuIkR8Wk5i13KNi0OO3Hc3vn8KyU&#10;+BS5qsqo+VfLQE68v4obGgMCQKD8EoCceEX03b/PiUelUs3Nzcvv8ALNgQAQAAIlJUChSFcTwKGI&#10;AHIKZIEppSC070hUVBRZSoAcIAAEgIDqE0AvQTQ0NMh6g1KR5DRp0gQ5BbJ6sJRuiazmQQ4QAAJA&#10;AAgAATwBcEswHoAAEAACQECFCIBbUqHOAFWAABAAAkCADLckDL21bJSV1ZC+vfoPs7Ias+H88dWH&#10;3Ijp7eRAZzxes/RunPRJJPfd9oUXg4T4AsKfF9cc9VDUN2kux2eNtBppNXzUAlufLEIJYbDtmrxW&#10;ZR8wYYjj/a/5xTK9ry4bO3yE1bARM44652Qqz5MhLZuBF0JUQKYUt5ACkoTnvcYe95YuzxTF3J7f&#10;d5Edyiubf+RUlypEUFVSJOv9tuGTz+TlJylyVAoDzq857lnKgVskgVLKhGpAAAgAAVIJkOGWaLXG&#10;HbJzuDm3FtZq3W2Hu1s6pAQER0d4OLuH5WxHkRn5/bNbUHK+7xHEBfhFy9bOCxN//YhkizFRRpi7&#10;s6u0kDgrwj80KtDNV5ILCssI9vSXZiTHRPF3dj9tctjO3uHutjovzr3MyAz2/hnx84uzbywPoxl3&#10;sx5QJzvY2y/Q1zOM1dl6QK0Un6sHDt1zC5c1lPV24yKnFrvu3ne4f6Knx9aDLjxMmBLo8vade3gm&#10;Jsop+yvUn6B6vlZSpdIwaSso9I0T6+viGpSSZxI32j/C45m9jyRyOurhk1e/AmJ4GUEyzdOCPAOS&#10;UPWQ315ShX7nCsnpydSnVz01uQ9sXXOiCXCy8zVEZQVJAS5ugdFhEj3QkU81M8QnMCrI9ZNXNIcb&#10;98NFwj2tID5FBHDUMQVSMDxhSWflAZOVDnZz9oxECbUUtUbqMAVhQEBFCWQFv7p4YNf+i69CpBfA&#10;wni320f3Hb3rkX/dy/1x38FTllyaF/nx6pEDpx745OUUUlGr/rFaZLilAiaIE99cOPv64+nJ448H&#10;i+IeLLZZd//r24PTppwNyJvGRbGuN8+cRsfF1yFcsSjixkyrtY/dXu0Zb3PSTyqP9vP8ypNeAlH0&#10;rY2HJWky0EHVa9eVcmPajLWH7kQPPHXUUj3k+uJRSy67uZ6aNv6kT8iNLadcA67MG7/53ofvrte3&#10;nHIXcLh8flYmR9ooz8PRo/4E69oo1JdmPv7qi10dYmynjNv3wd/t1IQxBwNQwj5JWZ4Qpzq/oFYC&#10;SStuUffnDF101+XllrHzHBJyrWc0H1jb94GPQBT5yF2vT2smJgi6tuXsdz4mCLyy5ZyPdMjKGsmU&#10;CHHn51REgOxTem1d1Oqb7fMM5HrzZd/7djFfQ7+wG9Otd7z8ePWEQ6gQbUeFo+r769riMYsvfHi2&#10;ybLH1AOOb49PmnFFAb4CBDrG4qlzQgpK+R2EI+wbjgOG2lw0csGZj84nxtscC8IKdtY/HtfQPBD4&#10;CwRECXZzbU7EWbS0iDpiPdcugeOxe8L6rwb1Nd8snXDoh2TaYvtdmTly2kWPbHS9muAwe/jmH4b1&#10;tT6tGr/Ho8jnSX9Bd1VuokzcEkW365ztq1Ys7o39DGK/vO4Ymx3+PSAzzfWWY3guCwpT28hEchjr&#10;q1Gx9Jf2KWOObV26/thsracPpGXUe1vX87B3D3V4oz5kiJFMTWarFY4vz05ro/br+qz+0+7EiKj6&#10;vRdsWbxs/1QNpycyyRTtjpPWLbash25oqFWbNDA1a9m5gYbkBzGfT2Wp4aIOaKaDV6/oZ8BlU8Tx&#10;oTH60rL/1WThVE94gdPqYX4v8t7ZRQ7cu3nJhot2ewcY5n1Pb2VZ58fD7yGPPKsMaasoSzxFr7FM&#10;IfyAEEXcveVPT3/hKaZ/umwfy36TL3tw46H5Gv56eT/V6sD65dvXja5NwwhUn8RQWO0mb1m5dmRN&#10;w/+Wrlw2uVV2iFZBfAUIpODtexCIFZQShSfshAcWLcRYHaZuX75scR8sMFhNQWep8qgH3YAAKQTE&#10;Wdrd1u1ZNXrQmEVjLH56Bnk6PK8yfcvE4TN2TVF/7PBTwHbatyewdZ/G0tRCPJenPh3Wbps4bNLW&#10;qXqP734Dv1RoH5SJW8IYTAZyACj0TCymqmlaDNxwwdb27MnTW0ZUy3NLBo37DB+BjiGtzRgUmjqL&#10;k5aO7mrYaZkMyX5Y6NDoZt3U7/ye97rDBubsyMj7uLLfAmfDLqPmbTu79b9ot19CcXZGGg8TsTOy&#10;WTo5kpms/HxP0uC3nGSHrBYdTHzfekvvpTluG/tPu+6wYc6l+GqdrYe10qGIkbKysjjV6Qq0klSn&#10;qrF4GRliTBjudOVJaD5aRlvLOj5nDn43HtpB6pXoNBEXPZcTpqWiwjKniVNI9o3w5+0n9OE2rWvV&#10;7j51cPLNmxGMfNn219bla0jV0uSmJqNGsySpfwlUhxtjTBaTIpHOYDCoGIWKDCmIrwABRxGeOsJe&#10;QArKMZxPmPWCCIylxsrtZAWtkXLWgxAgoNIE0CYH0y0b0kUJr7afTx5s1Tg+RmBiLpmANE2rcmNj&#10;hJoDt17dNrCaZDZE84axETPs528Bxg0JCI6Mlb1bh0MRgbJxS7iWNAcutPy1ZuR4G5t1jknMQrY+&#10;1B62pK/3inGTrKc7Npg/NtfBdLBu4vWuyoi+uXswMv9bMJt1ymqgpZXliMO8ibP+Y4izXE7Nnmwz&#10;40XzxWMUWMewsIi7tPmeLOzXcPTmCZGrBo+ZMXPs0FVBQxcOqVffKPHDwxtnn4ewk5N40rJbX6Tj&#10;UvbqWuK0ss6Xz+wzf0jQOusJNqud6PXwqS6Y7Sxru32uOrSdzCvV6d026vCEybOvyB5LokOmkF2+&#10;KIHnzReGExcNH4iO0cvGsexvG8/Ok92wScN8DbN6LRzwY+Vomwm736SJMSJVhRsvM+XxFSAw2gZP&#10;Pe+KgQASR3isKR5Y7jPIwjoLTjcgUDkI8ELuLRi9U7Diyro2LDoNEwgkU4hYIKQyZN4o72C2Xbyj&#10;04dZQ0ZOOxmuV10T/+imcpAqgZWlizQuLIN46aQVUovjvmn0qo+4rONy5fheW4fNf1b474rykGcn&#10;Rf2OZxedrJxUI/6dMMX4hCUhUALCxXXWv+MALQMBsgigDOLELA/8oMvjOg3d/yVFOqUIgg70HXQi&#10;QigW/NrbZ+iZaNmXAbu7W55PRvskxL89c8UtG33jv6fv8LOyXyvKgbI8qG4G8RL4w2KKCvxtlx4S&#10;TVryX+E52Cl6Tbu1NVN4q1CYcJT83SwnNzx5qqqipELxlYiAsoSV6CxVhAQ6AYE/I5DxcPPqp7Ex&#10;j1db9uzea/yJH9UnLKh1e+yoyaOmPG+7ZIwp8VkUVVc/y37ZqGnTR8370nO1jdyvf6ZIBasNGcQr&#10;WIeCOUAACJQVAZRB3NjYmM0uapdxQWrU72yd6qbaii6YRZyE3/FUoxqGamWl4j+Si7bfu337NvqT&#10;lPbL/N0SKVqCECAABIBAuSBA1zOvqdgnIfWpalVrVDyfRHq/gFsiHSkIBAJAAAgAgdITKAu3JAw4&#10;uflCGCGfUI6CWT9uLB89aMhwy+ETtziGF7GRIiqP8vksXf+UmGFIzk5ZIp5CxBSX0Ucui49cXiO5&#10;vEWShlMerFphL5+zSBnyBZINySoVnwupYJqivOakyYwwqeTCVCgOAL5ekSSVsRHKAAEgAARIIkCa&#10;W8rPmCOKfhdIaWZGyc8mlOuU3m1c+KjhNjvHBw+vLaQfn7H3uwCfnydZlCFLHRScKnVp3Gi/gHic&#10;cyskEU9UAD5LUR4WQkYfQqacAll8JD6QmNfoeQQhb5FUqIgf6+8Xg+KQ8Al7JP/+8MknRpZaBJdk&#10;CZ+1R8yOJKY0kpRVKhdSmFxNuVxIsoxLEmnyuZDQV6VIaYRg401QLqURSQMRxAABIAAEZARIcUv4&#10;jDkOCcnv/dU7G9zDZROS3c/wvj50bzB1UiNJ0gXt9gsmGry474XPz+OdHSRLHeSDIs7kDyE+8w0h&#10;EQ8tsECWIsmtFj6jjyAElyknkJDFJ6edAnmN8HmL8LoQ0iR9/7xtwspH3i7Hp866HBmDT7IkwOdF&#10;8hfiszHJpCmXC4mD4Wr+CsXnCpIikuZCItLPidErTUojYp4oBK1ASqNESDIEEwcQAAJlTYAUt5SN&#10;y5gzQO2zJ61D/ff4bEKB0nsecTaXoq6RG2GmpqUp5qJEUYRDljpoeNOCi8IJqYIIiXjUe+KzFMnE&#10;yWX0QVN1fqYcH0IWn9zmiXmN7gnweYvwKqbiE/Y8TjSkRbm6JzaasXSozmt8kiXk73F5kaLx2Zhk&#10;0pTKhYTSFOFqfn+Gz4UUkacVgb6hrENLldKII2dCwWREqZBkqKxPSJAPBIAAKW6JhsvG8+DhZ0HL&#10;LnqEvD1aUl/EaNPZzOv5N+naSlHya6df9Ts3kc/Pg08dROgcNj7zDTERT8E0O/IZfUKElPxMOTRC&#10;Fp+cRgrkNcKlCRLFP9i85x0X4/OFDJamJi5hj6ZBiyUXLi3vzXCYteQxhk+yJHHC+XmR1PApjWQt&#10;KpsLCVeTSmCqnocHT/8JSuOKjtKlNKIQ8kQhMQWTERVkDacQEAACQIBcAqS4JbV+edl4KKKArPrd&#10;DQl5e8ZWk7ZCrTp215z0LUNHTJkxcdjIM4brtg/WL5ifB28e/9upCVboGLXoWig+8w0xEQ8mn2an&#10;QEafa/mZyzFMbQA+i09OcwXzGuXkLUI3WlQ9c/rbTeOmzrqrObBbDXxConFGIVeXz9tz5Q27Td9O&#10;w/BJliS7c+TnRaqqoM+UyYWET1OE0mwNxedCMs6TiaOPciFJgiVKmdJIvT/RBEUjrWBKI3LHI0gD&#10;AkCg0hMgPZw2MyGBWrWqNGm34oOXFhPH0TYz1ipReoYiO4rrsXni3b7X9nYpPCPEH3a0IC0mhqdb&#10;vSi7CC0IvLeNPNfh7on+RWsk4iTHJgn1TKtqkHJ58IdGKlW97FkrpQYUAgL/gIAy4bT/QC0VaFLF&#10;w2m1ivRJiB9T17Q6mT7pryS+oSOllfZJyEgls/aUKBOQCoy9v8JaBewEFYAAEPiHBEi/W/qHtkDT&#10;QAAIAIEyJAB3S4XBVfG7pTIcEyAaCAABIAAEKjyBcvNOo8L3BBgIBIAAEAACiAA5binlwbL+A0dI&#10;Fs1ZWk3d9TKGX1RSHCW4S1PreCjIKiRpaJC0IavJmx8pTHCElkdLWneDLYmVAA1FgAAQAAKqRoAU&#10;t4Ty8vyiDT5p54COwx1ctp3yNuxm3S810N0/GS2wFqX+9PiZIsLntcnLMsRXnLxHnBXhH5qWHIhP&#10;KyRJX4AaCmINO4sasjtv9XvXrudcDJ+SKEdsUEy4f0iKWJTs7+wZBd5J1YYc6AMEgAAQKIoAKW5J&#10;4jBSAj88c3JytLf/kGRaxyDsxpYzlB9n1l8IFArDLq8/+T3+0WKbdfe/vj04bcrZAG5OlqFvTlsL&#10;Sd4jVZlWeKobUXZSQjpFnYVPSZQn1jdOhInTP26btcMD05PuXw4HEAACQAAIlBMCZLklcVbcL/9v&#10;jw9ucWx6xHZKdYlY3X6jzFzv+/10cK4yottXfGqecEyWZWhEc2PFyXueSOlpKUp1w/e6MG2U1ejp&#10;ewL7HtrUs+bg1Sv6GXDZFHF8aJQgR6xlPVryk5XTP3TcPL+VZjnpB1ATCAABIAAEpATIcks0867T&#10;l64/5XC0yeNNF/xlb4U0e46p7Xn0sIvZqN46hLw21SR5bVCgqUi9kOQ9w2W9oyjVDaPFjEt2Dva3&#10;L+2b1ckwG5+SSIxq5CQvomj12Hm2/cttt6NyMpdCbwMBIAAEgED5IECWW8qxVr/v1g3Vr628ECl1&#10;B6z/Rtf99sVidFcNzYH4vDb0nNI0UeHJe6RFikt1w8CnJErCvUZialXpsXZ11Ytr7kSXj34ALYEA&#10;EAACQEBKQMXDaSHVDYxTIAAEVIUAhNMW1hOVJ5wWUt2oytkIegABIAAE/hoBkh/ikao3vdHUUze2&#10;DzFVZR1JNRiEAQEgAASAAEz5MAaAABAAAkBAhQiAW1KhzgBVgAAQAAJAgCy3lOl9ddnY4SOsho2Y&#10;cdQ5ibgsWxjieP9rlhKs5XMYKbG6Wxhwfs1xTwVpipRoDooAASAABICAyhEgxy1lvd24yKnFrrv3&#10;He6f6Omx9aALDxOhtELOrkHJQlGKz9UDh+65hXPzv0MYMkN8AqOC3Zw9I6W7qEuOAjmMkLvJEyMp&#10;gE80hPZgTQpwcQuMDkNpiqQ7hcMBBIAAEAAC5Z8AKW6J5+HoUX+CdW2U6IdmPv7qi10dY2/MtFr7&#10;2O3VnvE2J39wuHx+VmZWGO47P07ItUUjF5z56HxivM2xoDy3QsxhVOU3ropPsO2Ucfs++LudmjDm&#10;YIAo8sZ06x0vP1494RAKTqn8j0OwAAgAASCQQ4AUtyTm86ksNUo+1JQX9iljjm1duv7YbK1nH5o0&#10;MDVr2dnoY/53Tx8EomDbDlO3L1+2uA8WGJz3EI6Yw0jrFa7K4wx8oqH01/dTrQ6sX7593eja5O2+&#10;DsMCCAABIAAE/jEBUtwSq0UHE9+33hyJLRy3jf2nOYpYnLR0dBfDTstkaFEoyGOJ6er477QwCkuN&#10;hb5Hv4klaYNkBzGHEYavwvi2Yc6l+GqdrYe10qGIGVqa3NRkMSbMYmfnV//HMKF5IAAEgAAQ+FMC&#10;pLglzHD05gmRqwaPmTFz7NBVQUMXjrZZ0td7xbhJ1tMdG8wfy7CwiLu0+UW7RbjvUFq8Io6cHEZ3&#10;my3MrzKuWX2jxA8Pb5x9HsJOTtIctHDAj5WjbSbsfpMGbulPRwHUBwJAAAioDAESkw+JOMmxSUI9&#10;06oa5Pg6lWEEigABIAAEEAFIPlTYMFDZ5ENUNQMzc/BJcPoCASAABIDAHxCAG5s/gAdVgQAQAAJA&#10;gGwC4JbIJgrygAAQAAJA4A8IgFv6A3hQFQgAASAABMgmQJZbIiQfivc7N3fT8wyZruzXWxfbSv4h&#10;irJbs+sVN8cC2SecOWmvd0+yGTdu3IRlV17fWDbKympI3179h1lZjdl4xXb5jBPe0oo8n5Oz1zwk&#10;GwLIAwJAAAgAAVUhQI5bkks+dCSxedVP151SJEamPr3mWrUtlvb11KwZW+95xktTMuR9ysfA83L6&#10;arHozIUL53aN6zn+kJ3Dzbm1sFbrbjvc3T7ZerSp3cpjvjye77G1T2qNG6Aq8EAPIAAEgAAQIJsA&#10;KW6pQPKhbu1sBiQ/fJKEieIfP0wfML6xCDPoseHUnKYMqf7ET7KvErx9A13PLZ69YOfjML6clRod&#10;1+xs83Tdpo0bPnTfu6wFi2wIIA8IAAEgAARUhQApbqlA8iGMVn/sYO7TRzFRD56Kh42xoFF16zSu&#10;kZeeiPhJhkKt08ITp09fPreYeXr11Rh5PJqd166v9uBdq52Lm6HEe3AAASAABIBARSVAilsqkHzI&#10;LoVabZQl4+X5i2+1Rg43UaIRUfTP4EwGHdOoUdOQmyFNY0Q8NGpamNWoXQecUkUdiWAXEAACQEBK&#10;QAmPoQQp+eRDg/QxqtGwERrX7Y3GDtBTQgBGNdEJOz539rJZU26bzhxroUwVKAMEgAAQAAIVj4Aq&#10;JR8SsuNjMzVMjLUgJXjFG2hgERAo/wQg+VBhfVhxkw/RNI3MwSeV/3MXLAACQAAI/AEBch7i/YEC&#10;UBUIAAEgAASAQD4BcEswGoAAEAACQECFCIBbUqHOAFWAABAAAkCg9EseUJ4gb29vIAgEgAAQqCQE&#10;ZEsenjx5UknsVd7M6dOnP378GC18UL5KESVL6ZZCQ0MbN27M4/FIUQKEAAEgAARUn4BYLNbT02vZ&#10;sqXqq/qXNQwODn7//n3NmjVJabeUbomUtkEIEAACQAAIAAE5AvBuCYYEEAACQAAIqBABcEsq1Bmg&#10;ChAAAkAACIBbgjEABIAAEAACKkQA3JIKdQaoAgSAABAAAuCWYAwAASAABICAChEAt6RCnQGqAAEg&#10;AASAALglGANAAAgAASCgQgTALalQZ4AqQAAIAAEgAG4JxgAQAAJAAAioEAFwSyrUGaAKEAACQAAI&#10;gFuCMQAEgAAQAAIqRADckgp1BqgCBIAAEAAC4JZgDAABIAAEgIAKEQC3pEKdAaoAASAABIBAKTe2&#10;sLOz27Fjh7q6OhCszAR+/vyJdkVDO9BUZgiV3PaUlJSwsDADAwMKhVLJUVRm8zkczrFjx8aPH08K&#10;hFK6pePHj9vb2+/Zs4cUJUBIOSXQuXPn1atXDxs2rJzqD2r/OYH79+/v27cPbU7KZDL/XBpIKKcE&#10;Lly4sGrVKnSvQor+pXdLgYGByDmRogQIKacE0O2yra3t2LFjy6n+oPafE7h+/frEiRPT0tJ0dHT+&#10;XBpIKKcE0O3yvHnzyHJL8G6pnA4DUBsIAAEgUDEJgFuqmP0KVgEBIAAEyikBcEvltONAbSAABIBA&#10;xSQAbqli9itYBQSAABAopwTALZXTjgO1gQAQAAIVkwApbkkUd3dBL8tt7zMwjPdpu+W0i0FCAq00&#10;X/t7n1NE0bfm9l3txFEeJKGGMOzKjD7LHqYqX52kksVZp7AZYfCl6YM3v+OSpAOIAQLlhYDkrO2B&#10;QgekR/eJZwOIk4FiM0o+ORDlyBrt0qVrt16DJ+98Hi2S/Mx12Tui+7Adn9CUIwy9OrP3qP1u6J88&#10;r2Pjes+49PlGSbQUht2a/V+jZlYn/MtLN5RrPUlxSxg32tf58a4lu12yRElBX70i2GJRkpfjtYu2&#10;9z6FZyW77p06cdetjz/51Vr819gItShM9nG6ceX2m0DkxzB2qMs77+Afz+/cfROYiT7n1+SIOVG+&#10;rgHxAhnhrEgvV79Yvnx5bpSL/eWL15/6JoswdsiXV54xIiwr1AX9jWUGf/nw3fPt/dc/0/LU4RRo&#10;EONFu96/etXhS4TEiXDCne2uIdUkquQcBazLxDeDidJ+Ojv7BX59cPOBZ3yy3/Pbd96HcsTsCC+3&#10;gECPh7fvu8VIDcAJztdLAgAOIFCRCEjO2q9Zreav34COdbN7GmcqOD/QeR/y5YNvkI/Tvfuu0QIs&#10;71THzQ2iZL/373wTRJgoNeDTG2/iuZl/DknZyRptOXfNsnHm3rtnbX+DzuXMVxdOvvF8d+rs01SM&#10;VmvYmIY+u1ed/BFsu26He92Rw0xiCFqa0mR9gDs3889YUZLPrYt3o5vPXjWinsLzmDBtyM9QhPlF&#10;0QRTkXqfJFvEpTpQQO+CBQtyqwrDD3dXr1m/jl6nna73Jpm23uTx6+zQ2m1GzxvTukqTFTfPDjVn&#10;mHRYdOv93i7awy5nJD+Z18CszZjplk1M26z/mBawu5OWWbuRU4Y21qkx5yU7NL/mqk/++6U1pO0I&#10;fmxvq9X/TAyxfPqHpQ0sekyfP6Jl7eEXgn22t9MdcZ0t+LWnk87wa3yvzW20tM3qtJh8aH+eOqs+&#10;eRMazIq5M97CvPOkaT1r1px4J/jsEPO6fScPb1at9xF/gcy+gtZ54ZsRc13XNNW16D7OprOJtmnr&#10;IRMHNdBpudHFY3Nrll6z4dOtWlSpM9MxES/YJ1evqdfihKXCryqV1NTUbt26pSragB7/gsC1a9fQ&#10;VITilnIbFwTv76JWs/8CFGi9es3mmz5sReeHO+fH9nbaRq2HTx/VqmqdmY8TUCV0qkfg54b3oddG&#10;GLXZ4s2NONHHsNcRwrnJyT+HZLMDqq/ZcdNHP++Xm7rqms94yhEn3Rpj0mjJiaWNDIZciEbnmTDx&#10;0fTaVeo3MK852SFOKK8lX6Z+/pxxcP/gvKnA59sZy9osw5ajD9ufzJ8gfL7lzi8HCdMGYYZ6Hoab&#10;X+xifuFL/ovuKqs29fX1169fT5Z0cu6W0LhkNFu4b0zCoeVXwtE9O63awKUr+ulEhydkx8Yyhw9q&#10;otZo3IqR1aSNcd7cuEsZd+zahZv7BsVdv/GFh4mxptNPnz80qUlKRDgPVzM6RqzQ9+LLc9V0tNJ+&#10;fPZjdJk9ratxrjXSW3jpRRTWft2Hb5cXWuepIxGKF5DywcFJw+bA+YtPv7kd7/TC7g2reZf23dtX&#10;dXV4GpknhmhdnlL5vzM7L7xwdmY7scmQHWc2WlaLDfuNKKh1X375wrVtg7NeO717ghPslKvXpQmS&#10;e0c4gEBFJ1Dg/IiUPEGgdlhoe+H67hGCl088pI+7ee/xc8OtoL42fWId7T48euzTflQP+XNTdm5f&#10;mpDHjv/9+Nj+Q+c8YE3ct7IvI9ru6gt6Y4tqNZtpvb1yM0SIUQ0Hb1/fKSGuxbqdlkWdd1K57ns1&#10;XrzNmwpe6I8f306r5vD1o+Mf5E8QTrGy+QWVxU8b0mknb0YLepM/v5wcTHklV7Kid3wp7SNvWqRo&#10;992+Z1CY0/sUMZZhv3z0kehuq9cMr0Gn0CS5svIdDEVTUz0rNZUnyk5J5WnqaCHFKWpq6hQanY6J&#10;xWl2uJqF5djClefqd198/OjmMXWDT01YcTudRhVyOVxBUlKKzGVQWFWM9KgFhOIEUNQ1WOzUVIEg&#10;4sMtOy81dQZNy7iGWZM+U63a6uLg4K3DqPLNYEwWk4oOClONJflbZq0gOTFJyMnI5KtraavjBLfJ&#10;1auUfQbVgICKE6DXGrhqF8pNtnvLuKZ0pKvC80NygiRLThCumqaG9FyXnxv0B44fkHh72SnvjmOs&#10;zOXPTdm5jQPB7LT5S1hYkNfL4zb1KSG3rn+ga0bd23cnUlPL/dqV78gPUg3MTLQ0Tc0Nc2rJaymT&#10;JZVLZyiaCqiEb9toKywrlZE3o1HU8ueXu27JTPwEo+Kd+A/VI88tob4wGrFzp6UxGmAsi0Y1E512&#10;LDj8mctNiNOsXkPX8/DMQ97Sd5+sngtWtX43s2WztmtCRmyd146YSItVE1czPj3/fqQQRkyu350N&#10;yzedc/CmdOnXsXHHzjWc13XsuvFt7sIK5CrQbQtRKEGUWu+5i+s6TWvZrO+i+3FVhi2YpfNyx6r1&#10;Bx+lGdUk5lLJt45Wo0AzirSjqMfdtmnddqlbx3mTeljhBaPSUr3gAAIVkwD37ZIa6HKUQqEZjHco&#10;dN2POMx2XJs28z+2nj+lrXQaYHSTmxs0e00YKgyI7TxmqLFBgXOziHNI4Hvt5vdWqx0/OTs7f3q5&#10;tXv4rcsfC661wmtpn/+zVK6ewqmA+K1mznlM/JbYo4xuuPlFrfpwuXmgYnb/n1tVuqeBxHdLimTw&#10;U+PiM3PfnAgyYn/Hs3HvUfjpMVFJHMVtE2oqox43OSIkIpkrKyrISEpWILhoodmJEb9z1RFmxkVE&#10;p+Y8ai60+UKakS/PT09MydVGOcHKGKwyZeDdksp0xT9TpMC7JeU0Qa+K2+mPvpWSHCd/uubPDcLk&#10;MJezo6uZ2txLkQn9y6eQ4uZK8m0OC/z88reNUK47/riUir5bkneQdF2jqpq592LowZh5VQ3cnRld&#10;28TMgKXYqRJqKuN3mfrVa1XXz7nromkZ6CsQXLRQNcPq5rnqUDWNqpvqSp48FHUU0kwBCtqGerna&#10;KCdYGYOhDBAo7wQouk36j+xsoaFvJH+65s8NAr+bu+/yRx3cNFxPZu5fPoUUN1eSb3N6CT+//G0j&#10;yuVAIfMhXrkEAEoDASDw9wlQzUdsP7+4U5F7YTA7r33w6v7hcQ2Ku0j8++pDi2VKANxSmeIF4UAA&#10;CAABIFAyAqXcb2n//v0XL14cPHhwyVorYWk+nx8REWFkZKStrV3CqiUrHh0djXZXrF27dsmqlbC0&#10;QCBA+3gic8p6Z5rY2Fg2m12nTp0SKliy4iKRCG24hbbbgf2WSgauYpVGA2Dy5MmpqallfZJWLGwV&#10;zZpatWpNmDBh+/btpBhWSre0du1atOph27ZtpChRmJCEhIQjR46MHDmydevWZdrQ5cuXQ0NDt27d&#10;WqatoJBDtGbW0tKyY8eOZdrQ7du3vb29d+3aVaatZGdnb9y4EYXTglsqU84qLhy2AVTxDvo76pG7&#10;DSAKFSrNsWbNGqRHaWqWpM7Pnz+1tLRu3LhRkkqlKTt8+PAqVaqUpmZJ6vz+/Rtt53r27NmSVCpN&#10;WXT1qqmpWZqaJamDLpDRiIcsDyVhVgHLlnIlXgUkUalNKicr8f6Oj4ZWgAAQAAJAoGIRgCUPFas/&#10;wRogAASAQDknUPp3S+fOnUtKSipT8wMDA9u0aYOeetnY2JRpQyNGjPj06RN6lVWmrURFRdWrVw+9&#10;LZs1a1aZNjRlyhQ7O7vMTFwW9DJoD70q09PTg3dLZYC2PInMe7cUExMzdOhQ9NS9PGkPuv4ZAbS0&#10;Cr3DRq//yX23BG5J0i3glkoxOMEtlQJaxauS55aCg4P79u378uXLimcjWFQYgWXLlllbW8+ZM4dc&#10;twRLHiQvKmHJQyle18KSh1JAq3hV8pY8fPv2rWXLlhXPQLCoCAKzZ88+ffo0KgBLHuDaBQgAASAA&#10;BCosAVjyUGG7FgwDAv+IAMfz6Iytb7kYz/X4DJtx0mPiFkcs7fXuSZKPE5Zd+5m3k7ow4OTmCzl6&#10;Zjxes/RunGzD83fbF14MjLu7oP9gKyurEVYT1tkF8aTFRFF2a3a9QmnJRQmfji6YOHHasjOuaB8b&#10;Udz7QwunTBo/db19sLSgrJzkH4Ry/wgJNFsSAuCWSkILygIBIFAcAbbL/q1nPgUmCjFm21nHLly4&#10;cHR69TRa/eY8L6evFovOXLhwbpd1vZw9yjFR9LtASrMckYK4AL9o2T4YwsRfPyLZ3OhfWqOvODjc&#10;vzI149h+5IvSvp6aNWPrPc94Icb7uGvDt+77Lx8e8nPnni+8r8f3BfY/fPn8HPGJrY/YeeXQ3oLE&#10;csVpD7+rAIG/4JZSHqxaYZ+U9GBZ/4Ej0IWPlaXV1F0vY4rdSalkcERJ6Mpp8qTJi065pHCI12gl&#10;E1RMafwFHxrxgffWTRlnMw1doEl22yTxyPK2XT7ZZvzcY59TRAWuA0lsRyoq0/vqsrHDR1gNGzHj&#10;qHMSyT1DtrIgT7UJZHzcd0YwYXIDqd+hsTQ0WEHnDkVa7xxbLcHbN9D13OLZC3Y+DuPnGpH63l+9&#10;a8s8k0SxrjfPoLcVpy++DuFKdtMURn68dPr08WO3fjfu2ZQhwgx6bDg1pykD/SKIS6DXb1KVpl2v&#10;FtfzK7PDjidnhuhjmb9jxFWMaIWWi4XhrdrjR6pd2bslET/W3y8mmx/7izb4pJ0DOg53cNl2ypPU&#10;eVwYcu967OCjlw+0fb/rckwr/DUaqZ1AuOAThl3YZF9r87ULcwzfPfYi0x5h8Lktz5vuunak9/ed&#10;R9y+4K8DSTVHKizr7cZFTi123b3vcP9ET4+tB11kz0rgAAIlJyB4vfsCc97Kdup5VdnPT71rtnCs&#10;ORVT67TwxOnTl88tZp5efTXnupT9yZPWoUP+TjQUpraRieQw1leTzk0UNV1j9NG8JuPn8y9xmG6d&#10;xjXUZDtoqvUe3+L9spnLl299EiXbD1oU+3LTjCs1tmzoolZoOfBKJe/Uv1+j7N1S/oVQSuCHZ05O&#10;jvb2H5JM6xiR2jKt7pwzO5p6HNtix2vTwYiJu0arQSZTEeGCj+vqHM+KPDZ37rm0PpYtyEy+z/X0&#10;5LTuakKr2r0D/bt3ffx1IJnmSGXxPBw96k+wro22GKCZj7/6Ytd/RW42QHr7ILACERDzg5MyPfZM&#10;mnvF4+Px3U+SMYzz0TG0vVVb5HhE0T+DMxl0TKNGTUNuBkfqSLhuLoKWXXCRThSDxn2Go3iNEUNa&#10;mzEk7odatfngESNGT1k6vnbA5595N1lSL2Q0ZMfZPeu2LO9Vr0ZdTBh2Z+4UW5PNN7b2MCDOLYRy&#10;5M47FajrVMoUUp1D0ZaJs+J++X97fHCLY9MjtlOqk94yhWXcrGsLwccnnmj/4/xrNFJxEy74uJnp&#10;IZxGq8+eniM+tsEulcyGeFwhTfIUhMmkC3joXMy/DiSzFaksMZ9PZeVcgJIuHARWLgIU9Vln7R0c&#10;7M5MbtN14drBBpjwt3e4ccumkisdqolO2PG5s5fNmnLbdOZYC8nwFnh/yKzf3bAoRvxvpyagJ//D&#10;hh3JnjC9E36DTyoz9cWOpVt3LV/v22t+v1SHdUufJKa/2TnZasz2V/hAcmI5jcrVIeXV2tKtylcm&#10;Vasw7v6m3W85wt/HBg47Fx93esjA41Fo3/TkFws6DjjiV9yu5BK9lE/Vyve6fMAhTCAWxp0eOuhE&#10;tDjbaU7ftS45+6gXb6KycUt87xtHH4cLxOKky6MGHuQ4ze210hk1knjeaviZ2GKbUT5VK/fjiv5L&#10;3nLE/O9b+k9/mB56e1b/ccfd04ttIadAyVK1Jl637rHeLVtSN9t1Q7+p95KVawfilpTjVMFLlShu&#10;SZAZ9zs2A51AOUdGfDz7T/jwU2Oi5DddVyRP2XJ/okulrFtGcUtlmeWB93X70OWeJtoJWUMv3LR6&#10;azVFcNZxgRkVS34yq9/pVncezq2TuxynEJ+ufPIhUfLzdRNPJDYwTQrUmHTu0LCsA0O31rx3bYym&#10;clcLymZ5ECU4rphwOr2Jeby/2tSLxwbFH5uyzsWwRnYIc/KlI8NNirkBLEHyIZ7PsfHLXYzNU3/X&#10;3XSq/rG2SwNbt6/BxOit5t3d2KdYm0qYfIjnf3HmvJvZdWpTw39RLA9fXNBKqUtKyPJQbEdUhgL4&#10;LA9oA5rmzZtXBqvBRhkBtIEOWp9CepaHsnRLkrv0tJgYnm71qkrNcwW6Wnm3JKkqykqIy9Y2NpS9&#10;Ki3RoaxbkggVsuNjMzVMjLVkPlWQEZckMjTWVeLVUgncktSc+JgMTRNjzWJ8twJDS+iWpPA4ybFJ&#10;Qj3TqhpK0wO3VKIxVlEL57klJpOJTtiKaibYVRiBatWqocxDkHyI/LtlZR/i/VnLyj/E+7N2xCV7&#10;iFfaxuAhXmnJVah6sN9SherO0hoDyYfgwgUIAAEgAAQqLAGlH9lUWAJgGBAAAkAACKgQAXBLKtQZ&#10;oAoQAAJAAAiAW4IxAASAABAAAipEoIxX4v2ZpSVbifcHbZVkJV7pmynZSrzSt4OVYiVeKVqDlXil&#10;gFbxqshW4oWEhGhra1c868AiJQmgfbfnz5+/Y8cOJcsXXaz0bmnPnj1oUSApShQmRCgUok151dXV&#10;GQxJbsayO7KyslBbZX1eiUQitJH5XzCHw+HweDwdHZ2yI4YkozU7KSkpqGvKmluZWvGHwrlcLoVC&#10;QWuj/1BO+a2enp4uEEgSQiIO5dcK0PwPCaDZYMOGDdu3b/9DObLqpXRLnz59Qvu3T58+nRQlQEg5&#10;JYDcEvJJdLoSQVvl1MLi1EbbNqDpuDKfCMgnZWRkoPXBxaGC3ysyAXQi3L9/v3PnzqQYWUq35OPj&#10;Y2Njg/4kRQkQAgTKKYEWLVogt/T9+/dyqj+oDQRIIdC0adPbt2+jP0mRBkseSMEIQoAAEAACQIAc&#10;AuCWyOEIUoAAEAACQIAUAuCWSMEIQoAAEAACQIAcAuCWyOEIUoAAEAACQIAUAuS4JVHC291j/mtc&#10;t36LXrMuemeRohkIAQLljYAo7u6CHmg1kuToZnPszfW5fVc7oU0pFR9pvvb3PqdIfxMGnJ3YPadi&#10;5849Ft6LV25zb2KDJ3wlC7XhAALlnQBty5YtpbAhPj7e3t5+3rx5spMq8Pj4yW69bK+sqv993won&#10;g2lD9bw/htFrmtLCXN6H0YyyfF0iEkO++PH0KUHukVz295fvIpgWtQyZoiSvJ/ZPnAOzDOpUowR/&#10;9ojnxDk//5ptbJTy6eGbKM26NfXpnHDnB48/x6rXRMVLoShUAQJlSeDMmTNoJR7ab0baiDj55f51&#10;rk23bJs5oHu3zq3r6nCTGPW71812yxn/VVlBTg7Pv0Uzq9Wpku22fZSlbWr7nl0bVGFRGTpGtZpU&#10;j71vG9dr36YpXaoJgsOyDM1Z0a4fQig1TPj+HzySdS30s32eOzzzSNRA545sn1Zig20aW1RhpOSX&#10;4Qd/yWm4Wm2t2LzziB/q8rmEZyGGPw25US4Pc6wwUodYpbIcXuVH9qlTp0aNGmVkZESOyqVLZI52&#10;f0JrAfPqJj2YaqFd/b/R87eeexmUKRb82N5Od8R1tuDXnk46wy97bW6jpW1Wp8XUK847O2mZtRs5&#10;ZWhjnRpzXrJDzw6t3Wb0vDGtqzRZ9eHTmqa6Ft3H2XQ20TZtPWTioAY6LTe6/jw7xLxu38nDm1Xr&#10;fcS/dKpCLSBQdgTQrndojXiufGH44e7qNfrOW7V69bqjLyN/7e+iPexySu74n7Rhdn2LHtPnj2hZ&#10;e/iFIJ+zQ80ZJh0W3QnN3ayV77utjdaAc4lisTD0cE+TUTeiH0w2ZjRa5fzrUA/jEVeCnsxrYNZm&#10;zHTLJqZt1n/MlLZJbDBamIwv8/ZL3onnijuPfAN2l+wsdOcE46p7fVjaIM+KMLTdNBxAQCxu0qQJ&#10;ihciiwQ5D/EMLM84P9s1rFrqu30jO445GyrMcZm5TyLEWPt1H75dGm9IFWNNp58+f2hSk5SIcF61&#10;gUtX9NOJDk/Ijo2OQWWZnRdeODuzndhkyI4zGy2rxYb6Pbd7w2repX339lVdHZ6S44dBChD42wRk&#10;4//iMBPttB+f/RhdZk/rat54+KAmao3GrRhVs+A+j9TqgwbU/frs7As3jWpcF8drL362H9L92427&#10;lHHHrl24uW9Q3PUbX7gKjOC8wZe55S2QNXyh/zfceeSEbrJKchaGhce+wFV/rqajlWeFMTnzx9/u&#10;D2hPxQmQMqw4TvOadD/NnHzg6p2t/She7gFiGlXI5XAFSUkpUs9EYVUx0pM1RVFTU6fQUF4AsTjN&#10;bvnoI9HdVq8ZXoMuTVzCZDGp6KAw1ViSv8UUmpo6g6ZlXMOsSZ+pVm1VHCWoBwQQAZpF/xW79uzZ&#10;uaiPad7JJRv/PP3ui48f3TymbvCpCStupUqGvLgQZLQ6Q/obPzt+V2Pc8n5x545/azVkoJG2pnpW&#10;aipPlJ2SytPU0cp7eoZrkKZJKKNBkTVMZeDPozYlPAsxYvUWBCuSoc+BAPkESHFLat2nza77blrd&#10;qkZ1Zn1uNn96z7odO9dwXtex68a3Oe97ka8pqDurZqOaiU47Fhz+zOUmxGcqME5z8IJZOi93rFp/&#10;8FGaUU3yrQeJQOCvEJCOfybX786G5ZvOOXhTuvRrr6NZvYau5+GZB90VrVOg1R8ywJyt1bH3uD5t&#10;KLwWgwcbq/dcsKr1u5ktm7VdEzJi67x2it60sghl5jShYbITT29Y4eeR3FmoyFESqtclWvFX8EEj&#10;lYwAecmHhBmxkUmYYTUTbWmGNGFmcjrDQF/2ZrbQQ5AWn0KvUlWzCO8oYsdHpbNMTXUrb+K1SjYm&#10;y5O5JU0+xEuJjMrUMq+uL/Eqwsy42Gxt06oaSl8cCjJi4/n6ZgZFnVaFlCniPFLiLMQI1QlWlKfu&#10;Al3LioCqJh+iaZvUrJnjkyTPMrSK9UmoFF3XqEifhIpQNY2qg08qq9EEcv8uAaZ+9VoynyQ9R4zN&#10;S+CTJOeLtknRPqnwMkWcR0qchcTTkGDF3wUIrVUGAkpfp1UGGGAjEAACQAAI/GsC4Jb+dQ9A+0AA&#10;CAABIIAjAG4JhgMQAAJAAAioEIFSuiW0fLthw4YqZAeoAgT+BQEzMzNTU9N/0TK0CQRUiAByB8gp&#10;kKVQKQWh/b8DAgLIUgLkAIFySiA6OjomJqacKg9qAwGyCCB3gJwCWdJK6ZbIah7kAAEgAASAABDA&#10;EwC3BOMBCAABIAAEVIgAuCUV6gxQBQgAASAABMAtwRgAAkAACAABFSJAjltKebCs/6ARVugYO//Y&#10;ByW3MEMUhMG2aw658VSIB6gCBEpPAO3Kt3T9U8k2mJmeJ2fPOePFxssShjje/wp7ZJYeL9SsLARI&#10;cUsifmwQa9hZOweHuwf7/1i38EZMWpCnfzJal4H+DkjODPEJjAp2c/aMlJyl+E80427WA+qgZHei&#10;jDB3Z9egZLQjBrF0ZekHsLNCEOBG+wXE8zM9j05e6d1nzYwWmpgwJdDl7Tv38ExRis/VA4fuufkE&#10;uvlKL9wygmXnCBxAAAgQCZDilvJF0s0HzeoZ8/z9j2tbzn7nY4LAK1vOeYZcWzRywZmPzifG2xwL&#10;4uI/BYTc2HLKnRtxY6bV2sdur/aMtznpHYgvnbtxE3QbECgfBMQc/5PW4571OndqdE26MNx2yrh9&#10;H/zdTk0Yc9CfzeXzszL5P8+vPOklEEXf2nhYYfLw8mEnaAkEyo4AyW5Jsp8Si8LjyqXHZ3WYun35&#10;ssV9sMBglMU//1OI1LCUF/YpY45tXbr+2Gytpw/DRcTSZWc7SAYCpBMQfH2bMMBKbG/rinZqoZkO&#10;Xr2inwGXTRHHh2c3aGBq1rJz697W9Tzs3UMd3qgPGWJE+vlHukEgEAj8dQJknxbCsNefma1badJE&#10;XLR9pjAtNQN5KAoL+Sr0FwXt/Sf/CVlMV2dx0tLRjRE7LZOhpUEs/deJQINA4A8IMLrO27Zw25ER&#10;nivWPEvOeLFhzqX4ap2th7XSoYgpso3/NLpZN/U7v+e97rCB+n/QEFQFAhWWAFluie91YdooqxFD&#10;B8xxG7B7QfP6vdtGHZ4wefYVPyXI6Vou6eu9Ytwk6+mODeZbwz7MSiCDIipNgN5w3tGpvzcsfkSr&#10;a5T44eGNs89D2MlJYguLuEub72HMDtZNvN5VGdFXW6WNAOWAwL8iQN42gP/KAmgXCPw7AiXdBlCq&#10;Kddj88S7fa/t7VLMJpn/zixoGQiUjICqbgNYMiugNBConAQE/rZLD4kmLfkPfFLlHABgdfEEyHqI&#10;V3xLUAIIAAH0JrXR1FM3tg8xhTMPRgMQKIQAnBwwNIAAEAACQECFCJT+3dLo0aNfvHihQqaAKkDg&#10;rxPo378/WmD37Nmzv94yNAgEVIhA37597e3t0RsmUnQqpVv6/ft3mzZt1NTUSFEChACBckogOTkZ&#10;uSV9fVjqXU47ENQmhwCHw/n27Zu5uTkp4krplkhpG4QAASAABIAAEJAjAO+WYEgAASAABICAChEA&#10;t6RCnQGqAAEgAASAQCkf4l25cmXhwoUGBgZAEAgAASAABCo5AfSS9dSpUxMmTCCFQynd0vHjx9++&#10;fXvo0CFSlAAhQAAIAAEgUH4JLFq0aMCAAfPmzSPFhNK7pcDAQOScSFEChAABIAAEgED5JTB37txm&#10;zZqR5Zbg3VL5HQmgORAAAkCgAhIAt1QBOxVMAgJAAAiUXwLglspv34HmQAAIAIEKSADcUgXsVDAJ&#10;CAABIFB+CZDilkRxdxf0stz2PgPDeJ+2W067GIS2msUfab729z6niKJvze272omjPC25GsKwKzP6&#10;LHuYqryAf1NSZm5+2zlmsIMvTR+8+R3atVfxUVpKudKK4atQfMn7pCik5ErLb0keqOSXzK8XTz4T&#10;/jw/fdq5AMlwE0XdWLb5VRZBPWGo4/VXMaKiVOZ9PbTouJcgp4jA94RNt86yo0v/zW8zCL8WOZqI&#10;gv5k4MkrUeiAyW8k69XWdQ5JJWyUoHHhEmS/8BWhFHgdtUa4unTp1mv4oqt+Gc47h3bNode5q+Xu&#10;L7wiNJKrm29kqWwhNMST0+PDm91rbkUVOQyI9T8WWj7TafOGR3mF2S+35GEX/rywaOcHqRnCENtF&#10;W99w/mAwFRRWwr7NK17awVTa9sipR4pbwrjRvs6Pdy3Z7ZIlSgr66hXBFouSvByvXbS99ymcI0p2&#10;3Tt14q5bH3/yq7X4r7ERalKY7ON048rtN4HIkWHsUJd33sE/nt+5+yYwUzK/5FcVc6J8XQPicycN&#10;LCvSy9Uvli9fgxvlYn/54vWnvskijB3y5ZUnmomyQl3Q31hm8JcP3z3f3n/9MwMnt0CbGC/a9f7V&#10;qw5fIqTjihPubHcNqSdRJ+8gFsGbQNAn39yMvMYjDSSGU9gRXm4BgR4Pb993i0E2EVSNKiElvM25&#10;KqrJ+Mrjkfycp1VAIkLqH/Lj+e3bb4KQfTl1MEXyCCBEaT+dnf0Cvz64+cAzPtnv+e0770PRFQYy&#10;4oNvkI/Tvfuu0YL8/sLhESX7vX/nmyDCRKkBn954x6QolENgXhjQ/M5Ifb79bEbPPumuzz3dH1z4&#10;hBThuL3+QTNmol5yuHrzuV+qCOOEPju494ZHfKpIEOfx8Pqtl/5pEgGCSA+30FxJohjnV781q9Fl&#10;n0XJn1+ljLz50VlyfHq+tXsy/tcizziiIMl4ylVDEOXlHSvChNHfXYIyMFFKgGcQhldIlBzgE+D/&#10;7sHHcNnFnLwSPVmciM/2V6899IhDgya39HuvH97B4R6P7jzxSRWJ2KbDZvTXTw7I/wptNhj5xf7G&#10;o+/hQT5ByO6MgJc3L99+G8zOs4KgcY6EJH+PgKCvD++9Dc6I9Xh0+6lvjuzu6S9yUOIhiBKcX7Gt&#10;73789OnNLZu0s2e+tl3/+OObLS1ZHXa/df74cG0nZuHI5Os6Z+dgeB9gNGxGX6ygIpLzMh9EHodv&#10;Pt9DJUYJY7zcQ2VXJczOBD1WGnz+kiyKenrH0RtdK+bj5uJHBQ6QIPA9rjy+KzGe93svQRV09Y1m&#10;nJuOnh9fufOq5OwxjIZiAMNEOpAyXV740U1opR9MmLwwo3R/LzRG7B+4xaBBIkrCf0IjOt8Q0gYT&#10;EpQ3mCQ2EUZTwcFU5LlR8h/JcUuoXZqFRcbpZUe8+RIdhGEXplptefzt2Z4Rgzd/jvXyjRHEfn3t&#10;Ff7lxmEHX17K00X/Ddj46OPtRT16bviU/vvOsqEDx22+fWPriL4rX2Xhq7oovNwSEmtkfFzbe+yJ&#10;T54O6y2n24aE3lw8avsbjjD67rKR214LQq4tHNxtyMytN1x/4lRyJkrIjr077b+RB1+/P2HTfaZ9&#10;bNC50Z2nnHt9Z0nv4UcDcpCKCEUwggnvA/EWvIzINTfuV27jzl+uSwzHMHHGixP7H9/bOrjrvCdJ&#10;4XhVX5WIEsHm8JzrQHGqq4RvNtE42WWoKFe8N5qveV8u7r57d9fI/mvfcmR1MvEMc+UJQ/AguD8v&#10;zxk8aNbhe6fmdm/Zd/WNa5uHWe3y4CIjhvS23mR/d/vQbvMcpfM+RsTzKf3bUespp37wom4sHL7z&#10;faYiOW6B+KaIHZwPNCn3JlzgffJ89sgZjYVenhk91/WLuvoggefvGWXRgnF94ojN7yN/Xptpc9g3&#10;6efTj4l0UVTInflT9n6KCLm3eNbpEKEoOcg9MDn3TMn28BK0aKub85H/zSNMEPn47Gl0nHvok0n8&#10;VVaI+2HroC6yW4JuE077514y4YsKQy/nq+GX/fnQzsdJyY+2Ws877cX2PLrpljdeISzl4bpxC068&#10;jRfk+EY5JdLj7i2YdsQzIdpp+fidCG1O6ZTX60dN2mLn++XIov1u0fab9n/mpzxcm/eVa8ilKTZ7&#10;XcM+bLMasP0dN+nOwnnXwxLcD8zY9D73nMJrLIqXSkhyWDV25m6Hr3aL+w5cdevb272LjvtKZH9K&#10;lKGMySbMMDwPz7QaZmm//L0+3H/8y7RVPQY69UPdA6u2bo5zSIqBFaibKTMsNvHFlv2f4woq4sfD&#10;g/BKyOHAT7TbeeobD90rr972gZO/tSJOj4xv3/y8nOy+fT62eH8ewNiYpwtwoyIFBwhfntiV/ATP&#10;QO2WTaJuzRy72zX0zdYlN1ktc0zlen1LbNDagoYA8by/xdRtXUdU+sEkL6yl7sNVY+Yef+ttt3Di&#10;AUyU6JD/yU8UhR9NiSUYTF4ChYNJNhTwgwnd/uFHU9yt/MFUco+jVA3S3BKj2cJ9YxIOLb8iueaj&#10;VRu4dEU/nejwhOzY6ISGwwc1UWs0bsXIatLWOG9u3KWMO3btws19g+Ku30B3+mKs6fTT5w9NapIS&#10;Ec7DV40RF2IEvgZXTUcr7cdnP0aX2dO6GucalHfLLsbar/vw7dKkljiVYpCDwLWZ8sHBScPmwPmL&#10;T7+5nRxMeWX3htW8S/vu7au6OjzNUYCDLzKUaMLN7wKctN81cswdVZOGWpE0fnG4FiVHjlr35Zcv&#10;XNs2OOv1M8/c+UGqKq1ElBTbnAcLb5xsJqHjxTNazz59dv/EJgkhITnzDFUBQ1HiCzyISKQms/PC&#10;C2dnthObDNlxZqNltdiwSMmsTO2w0PbC9d0jBC+f+kpnaSKeW0F9bfrEOtp9ePTYp/2YkdVRD8nL&#10;CfV7Lse8MKBSYwS+Di7Gg3tqCaM9AvVbD5g4gnL/pve3H2rN1G/e1Vl/7+j6zTtH07//0K5apc6g&#10;FUtqvTj+OCTi85OnnmG+XoECqlHP2RPa5KASIGdWs239HIcgDP4WpN9QOrVgFAqTSSf8mlOFXr3L&#10;aBTMLjnGD21lmDPe8IIE3pdxavgITYypse43HvHb1cv8/exqRPd+fkdxCnG9PFN7rt23dVZPc2nD&#10;8kqoYWYdOhnFfncPiOHTsNzSk3XCUnpvPL57eb+6uppqnl6CJq2YXp7JuV+pRVy6p7vmxr71O+d2&#10;atCwpYFmzQYawa6xjTbd3d89x2MQTOd/k0nwyhy49fiOia2qd5p/ZN+SrmZ6htrf0S9takpRLh9g&#10;jp8vBL++Bab8urNj256Tj+P7HDk7WdK1GR5e4hZtcu4gZENPEbACdY18ZBimqocLmzQJLqiIARUP&#10;QuSdQ63Pfw3Vo4Ni3+y/Z7J4diMpQemRrwea41P77zi7b/WAunrauQA3dQ+69gQ3KtTzAXXEldcg&#10;dmWGx3dRs+a/r93GFtruW79rYofGbXJMFcV8C9Bv2ULiFoVRX310W7Wmln4wFRDWzM+LN2LX4a2b&#10;1g/XCMb4XrhPv35ewY0m328lGEx0Xs7QIw6mnKGQP5g0Bd8Io8msdv5gKmR+/tOvSXNLGEW77/Y9&#10;g8Kc3qeIsQz75aOPRHdbvWZ4DTqFQqWgSTnfwVA0NdWzUlN5ouyUVJ6mjpZkDlBTU6fQ6HRMLE6z&#10;w1ct1DxcDa5+98XHj24eUzf41IQVt9NpVCGXwxUkJaXIPBOFVcVIj4oVkIuTQFHXYLFTUwWCiA+3&#10;7rolM9UZNC3jGmZN+ky1apujARVfxEXOBA2CBWijgzxzcxrPN0OQnJgk5GRk8tU1NagEVUtEiWDz&#10;rbxr/7x2cMblgMeLl/5KpVIR7pxfeXiGOfKoDDU8CF2JO2ExUTUqhanGkvydUxnZlCyxiaumKdvo&#10;RL6H9QeOH5B4e9kp745jhptIRpy8HAqN0JRURv6QwAOVyuf9CqHWa8jEst29hM1baxsOm2ThsvcZ&#10;t2nL7HixWXV19Jrp9SdO/QYZHgFabVtS4xJ0J9p+cP744MzJi5v6EbYqFyV7/tBo3Sb30j7jmxdz&#10;0JJ5KDJw7tw5MwfWSyf8WtSpRhAkjInDqdFI3cyE6nratdaMgZpRtxyZ1tb0JJxCvX97RtXt10kz&#10;fz4lKlHz/baNn+tMXLnRpqFRwzbCnNLo74g6fbtqodk92qy52DvKpGXNGNxXLdSTudp6dCzNxcmr&#10;Sot6v56H9rjquLu9y4rlDjkPpokaB3lKJER7Rtbu2VEj08NXrXN3PYH3d3bDFmle6JdaqVKUcs/k&#10;0j28Naaev3nzxpVzhzdNbi/10Dxvj9h6rWvnu4dCqMnXFecaJtGkGdO7gCKttd/iQLRkeedSU2tY&#10;G3u96Vj6+OVd8iHi9BBGfQuv2fs/TWHQt2jTlrkABYRR0SskH9C9QFz55oSurBf2PaF6q2qx0Tyz&#10;GlpY5pdPkXVyTRVExfKMzCTeWPDL/hnWtWcVdqkHEyYvrFump59mg0Ys0e/3XymNhWEeuE/18Yas&#10;b/SjBIOpVoxs6MkNJulQwA+mVsIk3GhqSnldYDD9qRcqUJ88t4RmEqMRO3daGqNJmWXRqGai044F&#10;hz9zuQlxmGb1Grqeh2ce8pY+hGH1XLCq9buZLZu1XRMyYuu8dsTBzqqJqxqfroTBTK7fnQ3LN51z&#10;8KZ06dexccfONZzXdey68W3u0go0jSIpagS5RLFqvecurus0rWWzvovux6lVH75gls7LHavWH3yU&#10;ZlQzpySxCNGEuc1yrrZzyuaYe9Ad3TrIGs93F+pxt21at13q1nHepPZ1iaqWhBLB5vY6SlCS6wS5&#10;Ggrl6Q3Dgyi8EXGY7bg2beZ/bD1/soxEgR7W7DVhqDAgtvOYoXl3s0QFNAcrYJ5XBA9U8iWVRqch&#10;p8r74RlTSzIvqHWe2jLWVbdli66WDV7PGji098hbDVbNaxz7O/K70+PIlkNbuCweMLDnkA2fOOro&#10;ocz8DU657wz5nh7e7iesJK/pu0+7FODt/t3LdqJsyUP3qRcD3PG/huSoQ6vVe+ocqeeaO9u6o+RN&#10;KToIgq51xKvRlGVszPem9Jje0oD+K73J9D5V2uAVyv7mS2/dNn/fMp6cEmFVazG9bHeuWXPKhWZi&#10;mls6+5s3pUUbdXRP4MtoWd/bl96ilRD/VYfu47p7ze/cfewqR0bz1upY1N0Fg2zWnfczaFE3pymC&#10;xqefeUsl+FKbt1bj+XzPqN+6ChbjGazf0sJHIpv+W4ry58+LczY45b6d4n7/ltygNXHzd1G0+w+9&#10;Vq3Rw7z8QxGwAnVzDctAOFo08imoSFN1ExwIA2RyDjV63Xrct2HdVo7GDy2cHuhZpRRVOkLVqk1u&#10;OyxCJ1BwgKr/wJVvT+jKGt4/mC1barXsXePl3IGWkzY802rVIlyGhNlqZP/Ijb0HW/btNOF9r82z&#10;6wuLHEy5dBQOpgLCqnl7p0beGjmgl/WjlsunZHniPzXCG4KVaDDxckoXN5haszrjRxOr4GBSZv4p&#10;WRl0wVyK49ixYwsWLCiqIj81Lj5TmFtCkBH7O56d91Es5qfHRCVxFAsgVlVKO25yREhEMldWVpCR&#10;lKxIdNFysxMjfudpJMyMi4hO5cu1TShSlAkFzMUL4qcnpuSqR1S1RJTEBJuVoVSkVmLF8hSDyG9N&#10;8GN7O/3Rt1KS4+SR5/ewMDnM5ezoaqY291KKUrOopoiqCwL2TVz1Iae35UVmJ8UkZcu+5KfGxKYL&#10;JP/KTopVOCSUwVa6Mjg1FAkoiUIlPx+EsU6HD93/5vVm99B+275LhzE3JSoiMYdLKSySosz8ce2Y&#10;fbgU6D85CoIQpoS7XJwyePWHzNIoROiEwgEp6MrspMScgYVHwk2NCo9Ol581SqOZpMPyhHE/rxm2&#10;8mNGSqx0XBM/yYSXYDSVfDCJC44mBazmzJlz8uTJUtpaoJrkOU4pjuLdUimEQpXyR0D422HDjCOf&#10;C3ERMnu4n3ZZ9h6+5GYASScsuvAItrvyKrn80fprGgt/vzy4eOrkOVvu/CjVhK1YUT6H8+98kkKV&#10;uK4nF6yy/Z7x18DKN/Q3kGS+O3L4bZ6JxE9/xXBlRhO5bomsVK0oBmKFS+9DC1tInuKgyIMd6Qt2&#10;WRnK37hJf9i8vZXjreCWrSPv+Q9YOtK0ZDd3UBoIAAEgAARUjIBKpmotGAOhKPJAGhzRXRZNkqSt&#10;5f/4uYqxBXWAABAAAkDgHxMgaclDwRgIBZEHxBAIQTUj9q9/bD00DwSAABAAAipGgBy3VDAGQlHk&#10;gVwIhIAjIKd1FUMK6gABIAAEgEDpCZDiGArGQCiKPCCGQIgSfEI1GpZecagJBIAAEAACFZEAKW6p&#10;YAyEosgDYgjEr3sfq44aVBGRgk1AAAgAASBQegJkrcQrgQaCtNiEJOdDB1LmHJ9Rp9hw8BIIhqJA&#10;AAgAASDwDwio5Eq8knCg61bJ8skasHka+KSSYIOyQAAIAIFKQYCUh3glJUWvYzmxdyFpaEoqC8oD&#10;ASAABIBARSLwT9xSRQIItgABIAAEgACZBMAtkUkTZAEBIAAEgMAfEij9kodFixYZGxv/YfNQHQgA&#10;ASAABMo7gbi4OJSqdd68eaQYUkq3lJWVlZ6uzK4TpCgJQoAAEAACQEClCejq6qqrq5OiYindEilt&#10;gxAgAASAABAAAnIEKsi7pa9fv7q7u1fO3k1ISLC3t6+Qtl+8eJHHy91bvgJZ+OzZs7CwsApk0B+Z&#10;EhgY+ObNmz8SAZUrFoEK4pYeP3785MmTitU1ylqDJrjdu3crW7pclVu6dGl2dna5UlkpZU+fPu3l&#10;5aVU0UpQ6MuXL1euXKkEhoKJyhKoIG5JWXOhHBAAAkAACKg2AXBLqt0/oB0QAAJAoJIRALdUyToc&#10;zAUCQAAIqDYBcEuq3T+gHRAAAkCgkhEgxS2JkuyXWG1+nSJhx3Peu/JKqJD3Zd+Ss/4C9EWm99Vl&#10;Y4ePsBo2YsZR5yRRPl9h6K1lo6yshvTt1X+YldWYTY74H1ExYbDtmkNuueuwhD8vrjnqoWTvZDxe&#10;0X/gCCvpMXq1fRSu1cIlENtTsqWCxYQhjve/ZuHMlH1WSroo7u7S9U/zKsubISD+XIiKpTJeIkuq&#10;Yqntlq+olMElak3eMGUrk2uXcj2prG7ScqXtMdk5ITnJ/ugQ+J5acvCPJEBlIEAqAVLcEsaN+eFy&#10;YeOm58gxiZKD/SOzxKKU4B8RGSIs6+3GRU4tdt2973D/RE+PrQdd8pf70mqNO2TncHNuLazVutsO&#10;d7cNMaRiwpRAl7fv3MMzkZFidqR/8O8Qd1e/eC76lBXhH5omtT0z8vtnt6BkYeEgBHHBtMEn7Rwk&#10;x729I82RlXjJGcHefoG+nsGpaSE+gVHBbs6ekWwMoxl3sx5Qh56J/04yWSf9dHHxjwr2+pGArMsI&#10;c//wySeGQ2w7X7goxefqgUP33MKRypIj77PUmugID2f3MIlxhZjBjfYLiM8zrIAZxJ8LsV+B8QTr&#10;sTzzhURbpQAkiskRwCNADr4QBhJtCu8+KQsEz9lV2nGi1EB3/2SJsNSfHj+l1zMl71X5FvMNI/Sr&#10;rGP/yK5SG4YsLN4urGCPSbsgyPWTVzSHG/fDJXfMZAZ7/4z4+cXZN1Z6GsnOCelwwbHFsLRAN994&#10;yaVYRrCnlHJBLfBaUasYV9ORjVbFw7vwEw1+AQJlQYAct4RhzI6LpybvRo6JeGPC83D0qD/BujYT&#10;zfrm46++2PUf+ldhhzDcdsq4fR/83U5NGHMwQHLaJb46f/7N64M2NickH6UnTtyDxTbr7n99e3Da&#10;lLO5XyoQKEoJ/PDMCR3P3v9IEhElC4KuzBu/+d4Hn7Bf1xaNXHDmo/OJ8TbHgrghN7accs8OwX/H&#10;j7o5fczW559vrhpjc9iN57ZtwspH3i7Hp866nH8HJiecw+XzszI5ub5FkPNZYs2bC2dffzw9efzx&#10;YD7BjMIdLNEMZQeAXC2igsI8839zCLZiAgkADP2FJyAUEREoZiD1EEV2nyjixkyrtY/dXu0Zb3PS&#10;j0r5cWb9hUChMOzy+pPecr2qNA65Fgvp1z+1S84wpB1+XAqJhokIhokS8KO1iOsouR5DXbB4zOIL&#10;H55tsuwx9YDj2+OTZlyJFSFDri8eteSym+upaeNP+uePBqIK6FT7eX7lSS+BKPrWxsPuggJ0ieeQ&#10;EKNWtVwyHUkrvGuVHXhQDgiQQoAst4RRjEbvmZm0e+OrDDFOMTGfT2WpUZRTlWY6ePWKfgZcNkUc&#10;HxqF6lCM+i/ftWrd0eksp9yYJPbL646x2eHfAzLTXG85Fi5XnBX362cAOn4GxbHF8pIp2h0nrVs8&#10;vCkTY3WYun35ssV9sMDgvIchuO8Sn9unjTmyedmWDaPq0jCqpiEtytU9sdGMpUNN88gRhMdUbdLA&#10;1Kxl5wYaMt2ouZ+RNbpd52xftWJxb+xnUBrBjPBCJyyiGcphlFxF443HiNYjM3PNZ2F4+3HS8VRS&#10;CQgKYSCpW3T3pbywTxlzbOvS9cdmaz19gOn2G2Xmet/vp4NzlRED9Ym9Gl6onUUaJhkwivr1T+1S&#10;wA83LiMSCYYFauENYxK7WdnhKrGE1W7ylpVrR9Y0/G/pymWTW2WHSK+DqPq9F2xZvGz/VA0n3OCX&#10;Y4tp9bau52HvHurwRn3IECOqHF1hAdo0Ol0ymhUPb2UHHZQDAqQRIM0toWmp+ri9M5L37HPDvVhh&#10;tehg4vvWW/rMi+O2sf80O+kDG8UH+8WGOZfiq3W2HtZKhyJ1btysLHSxl5nJVdPOqUJV07QYuOGC&#10;re3Zk6e3jChcFs286/TFKBpz6eLpvWrQCkhmstCULD371VjIaVIomDjPm+K/o6mxuOnpQkyYmobc&#10;rUi9xZILl5b3ZjjMWuKAHvvJDjnhFCQMw7nm/M8MJiO3LaIZ1Qrdo5dohrK9LlerINdc8xXaL0eF&#10;iKAQBgo4yHUfXZ3FSUMkMXZaJkMLwzR7jqntefSwi9mo3lqYHI5C7VTaMEX9Wlq75DuYaJg6g2CY&#10;FgVvmLJ2oUcJ+OEqsZ/JYlLQuKQwGAwqRqHmjE9xdkYaDxOxM7JZssdu0kOeLabRzbqp3/k973WH&#10;DdRH7oZwzlSjFaaV4uGt7KCDckCANAIkuiU0/qvb7J1bNyUTNykbjt48IXLV4DEzZo4duipo6MJB&#10;6DQp7GCY1jdK/PDwxtnnIezkJEkpkY/t3CnjZ79utWh0TiXNgQstf60ZOd7GZp1jUhEPBPm+tjPR&#10;egp0jJxx+julgGQlAeoOW9DVdcGYybMOvEmlUGmikKvL5+258obdpm8rtVwRcmozLCziLm2+J7nb&#10;kx45n4kNEs2g437kfzs1QaL2qEXX0LdEM9CNDu7nwELvseRqERUsaS4fIgKKYgZSQ4vsPl3LJX29&#10;V4ybZD3dscH8sag467/Rdb99sRjdFd1XFo6DiI1omIIWlexWSTGl7ZJrRsIPNy5N9AmGVaPiDVPW&#10;roL9XIgh4iyXU7Mn28x40XyxdX6RAmwxZgfrJl7vqozoK7mck9eiMK0K79oSYIWiQIAEAuK/cAiz&#10;k6J+x7OFZdfUxo0bt2zZQr58/o9bxx6ECsTJ96cP2fKdfPlkSHRzc2vTpg0ZkhTKICLgl1k7igRr&#10;a2unpqaWTZP/0q5hw4Y9ePCgxHbxvbYOm/+Mo0w9jvum0as+KlVUGXFlWuby5cuTJk0q0yZAePki&#10;QOrdUmFekqpmYGZeVeOvtEWCp8aJoNduovtp27QpS142WTmvGbmyy4k0IgL8jV05MaAQNcuhXRS9&#10;pt3amhX6xDfPUIG/7dJDoklL/pM9qYYDCJQzAqS4CrlwGzyCnCge+WCeMqckDLq87ZxfwZCOkkbT&#10;qDWbtP/SlctXTi7tVrXkrEiOmFGOWi7rEpkq34W4UBqbbT86bre9bLvJ/P6RZ7j3hsppU2Spkg0L&#10;WWllzEp5sKz/IFnc2uTNj4KDFAbIlaRrS6ZoAZuFAefXHPf84wAjWg3LEVWCPPFBcbJQMzkm9EZT&#10;T93YPiR3VU7uOSiNA/zDXpNZ8odCoDoQKJpAyadaRfLk42lyoyJyonZcvPODefIDJvLDZ8jvpJRH&#10;Rz9XH1o/+YdHCBsTpQW6eseJMFGMt1dUehHhQ3iNCgk3IXytKBbq9y/5UKiCgUC4UCikVXGhUJLw&#10;k5w4K/Q2qbgwmPzAqYKRUkVVlutCBcFPSgVNYRlBslCZtCDPAPS3XKQNoacJMV6EwBtFAyK3dFjx&#10;AWAifmwQa9hZFLdmd97q9669gQUD5PAtEFVWoHGeonLxQXlC8ANBLupLkBTg4hYYHZYbYFTIWOfE&#10;+rq4BqUUjEHCi8sHljsiMqpIQ7KIIX5owOA6ITEp5+STxeVJ2iewltO38NAlnCXyvYxkFjou8Y0V&#10;iIgj/8wHiRWBADluCU+CEBXhz5ZG8bBlwTtZ0bgwDt+fOdFDv//4KrJAR6Q9vx/feqAxhf1y964X&#10;mamP1lvOvfiT8/XkbodoceHhQ3lxLxFRCsNNiPEePEKYTm7d765X5UOh5AKBiHFAmUqEQnFz46wK&#10;0Ytofm6glDS+Jj9SSigfrVLc6C1dyJQg6NqWs9/5mCDwypZz3nxipI38Go08VYmBN4WMh7wIsMJ7&#10;UN4mUXZSQjpFPWexfiEWE1XOVhQblNN0FiH2KldNYvQUFx/1FRh2Y7r1jpcfr55wCC0iGiv+/pyh&#10;i+66vNwydp5DXBg+vktADCLj5gTB5Y2IsF/SUDO5UCo5i3IqScPS3DG5ICdiA4WGLoki8ZbI9XLh&#10;Q4vYmFycXHEjEH6vtATId0v4qIg7n7UlUTxdO8mCeao544KOnsTgwmfI5S8IDUg1qqNPpdXo1zbz&#10;06cP7urdTf0+fX0dXrN/c3rh4UN5cS+1PuCDo/LCaIjxHr+NiFFWMmss69GLCYUixgEpEQoVJciN&#10;x5HTS+FElxcoheZivKkCZWODcruidCFTBToSH2kTRvw1X1Vi4E2gwtGQHwFWVA/mVuV7XZg2ymr0&#10;9D2BfQ9t6lai4VUwNii3aSNiiFIO/wJhYfkDwOfl/VSrA+uXb183unbhr4Sy39hFDty7ecmGi3Z7&#10;B1Bf4eO7JCjyxYXq5wXF5UdoyWzDh/hFEAYGLnJOWlI+yIkQu1Zo6FL66yIsKXxoyXWssJA4uRL1&#10;DxSu+ATId0tyURGyKB5Z8A7hp+HGKDajjN7JUigigeRilla/f6PYc1czWi3pLX6018u4fxu0przQ&#10;8CFUQaZRIYEdxK/1X8tFWeVYUwahUIXoVchEhwucwpmqdGxQ7pgvXcgURqeJuCjxkjAtVRZXjY+0&#10;KXDXkqsqMfAGRTUpPPIMK6oHc2oyWsy4ZOdgf/vSvlmdUFKrIg85lRXFBsmallMzJ0pcPiwMNwBo&#10;Wprc1GQxJsxiZ+OjzInqoMgwXgaiJQx3uvIkioWP70IoCOMpv2/lzx1ciJ86hWgRMZKuQJATvoFC&#10;Q5cYREuIDRQeniVPTHE8WcWfZsHCkhEgyy3lx9M41J2HiyxSl0XxyIJ3nraYj/up+BVFJTMlvzS9&#10;bguTBP8odNFIb9LXLDDUtGurnk2S/HT7dJRzg4VEQRUS2EH8Wr2UsVDEeBm6EqFQeZFGyoXByAdO&#10;5XAptjI+JArVKRAyRQiaQqHOH3bMOekr/8CNXqd326jDEybPvuInaxcfaWMq36G5qhIDb6oV0u+y&#10;0naEX5WNYyNUIqour7Ki2CBZ0y/kQ5SkUosIC1MbsHDAj5WjbSbsfpNWuFtS6zd/SNA66wk2q53o&#10;9RqOwMd3yaPIBVYw9zA+lIpJ7ARi5FzBICccm0JDlzQH4S2RQ1b40JLrWLJmm9JODFCvvBAoX+vZ&#10;C9NWPm6J/W7N9CO/BKpoHOnxMmUct1QYQ2H4tX22wcUgLkGkzV+MWypK9T/UWLkRV8q4JeWEl7tS&#10;ELdU7rqsrBWuoNcvGl0XD6N9+Un+Yoo/v9ooh/EyCo2mmo1ZPKWINybSSspG2vw51pJIKEp11dS4&#10;JNZBWSBQ3glUULeEUU2GLZjYuOTBn9ItbIid+ocxKwVGSEniZRQPrz8OgyFGnxQbCaR4Xx86E72o&#10;k0niErbGwj8UqmG1fEozfDcQgmhKlAipmCCwwjcfwumYo5pU9UIOAbN2kzqUwgzKr5TyYNUKe9kW&#10;Ydx32xdeDEolbvIVqdTmWAWUkJlRot3FFBhCQsBcsaOi6KlP+SCz8j6Fgv7kE6iobkkujkKYEebh&#10;8iMy2EcSSyMXWkPcTEeyhQ0ec7ExK5LChECQQuKxcIEdnPCvLsFo1yVOmJtbmCQ4Eh+1Ih8CQgwI&#10;USoMpogwGgwffZJjZyEbTeVrlbOvjxw3vCQltqqSNpZHk1N89JH8YJdtm1Qg9CWXnUzJVHzYFNqk&#10;Iz9qCFNUnbCZFk6/sJTidsdCsVH+fjGyXbWEib9+RLL5cpt8KRfnJbMyv8dkZuB2F8vBQEbAnBLx&#10;cjhFCNudEQa53G5ZKDpNfge0EgSZkT+ngcRyT6BCuiW5OApR1I0Zo7a+cr+7ZszUMyiWhhBaw5Hf&#10;JUi+S4uMWZFOtYRoFix/O6P8R4hyCjGpgSfnbHnitHne6WAGEx+1kkAsKbctEzF4pJCxV0QYTRCf&#10;EH2SK0AW0CK30RRBK2lJArfvIYQ4lmK3qsprK287Knz0kVIxVVI1iWE2fJyW91PQogJhMC5s6jsx&#10;1qZA9cAI/GZaMg3zQqlKrJ7UqeE3+VJ6bpDbD6tgPVIC5gIJ+2YpjJeT278Kv60UHz/IA/CbSn2P&#10;f4TbAa3ANmPKB5kpzQsKVngCFdItycVRpLy8nzx898oFG9cMr1Vg+V+BXYLkurzomBVJ4QKBIAXj&#10;seQUoqItQCZHLVgQPWWPtTkXH7ViSCzpT9yvJ6Wo4JFcvYsIowlOLloALuIqg6BVwdMg663COJZC&#10;t6rKkYCLqsJHH5UopqoQLfvrym/rlaXQ2vzq3k74zbSkGubpp16celQKlYpe/OaRQXtPyO9zpezk&#10;QeixaAXRaKQEzHkXv3UYURFCLJTPM3w4FX63rG5fFQT5lSzITFlQUK6yEKiQbkkujoKFYi6SJdEj&#10;6RnSPTcIQRcFNyOS7/qiYlYkZQsEghSMx5IP7BClfHdNqVcn7q1bkogQtRJKLFmduFOOmjJhMEWE&#10;0Yjlok/kLJXbaCo/libnqSaem+KInMK3qsqfvvO2oyp8+6kiT77CtHwq3SevWB1x1SmEzbRyGi0+&#10;OCpn0bZ2VYOsGBTqjG6SkqITNI2qUBXsmqTUNFLsECQlYI5orcIAJXlFcLFQWsTtsnCbSukQx2iu&#10;xcVzVIoNFKqUBCqkW5KLo9AatGRo8AabqTP2vpK8oiYGXRTcJUh+HBQVsyIpW2QgiEwYUSFqvOO6&#10;o9ji27eXUA6vfZDWBxe1Yk4sqUvYXYpODB4pZLwWtbuSUgKkcgmxNObSrwjc1IuNyCHGZ+UpqzDy&#10;ptiYqkJsxWtZ1wiNZVptXNiUOiHWpqAIzSH4zbRyfs8JjorDF1eonlrfGf18V42ePn/WuKlPm8wZ&#10;aUyVC/VScnMs+cAnvgJFCcOglAFzmoStwxTGy8mfC7hYqPqEcCr8blmF9B1pQWaVclqu9EaX9Qr0&#10;vyNfqf2W+G4bhi19Wz72oCkBtn8Ut1SchmRsVVWW+y2JxSRoyE2NDvudVOIh9S/ilkiPlytuACj9&#10;O8QtKY2qshSskHdLhVxrUAybdWtlVHbJJSr9JQ4BgOpvVUWChkxdUwtzgzJKoUXueKoo8XLkUgFp&#10;KkmAgn9tq5IaKqXUpk2baDTa5s2bZaVR0MSjpF7DDO6sf9hk27L2hQWpoE2Glh/T2rlzkCxZG9pj&#10;aNSpYE11yatzWr3xh5YID53I+zXt1f4zwhmr+xex6btSmpJf6OvXr3PnznV3d88RjTYbGnsuVFMN&#10;maHdbMqmieyTa+6FcTJS+ep6mmpNp53eNsSQfCXKRqKOjk5kZKSurm7ZiP9nUi0tLadNm4b+lGlQ&#10;XI9tGVJcWr9/ZgkZDV+5cuXNmzfoTzKEgYyKQKAi3i3lBU3IB58UCK8ghpbI7zHEj/YLiM9dGKXb&#10;rSfn1onvqpg3gjgOC2w2ZHXIzuHm3FpYq3W3He6WI59UEU4vpWwotscq4kmqFBkoVEkJVMgRryj4&#10;5Bd+r6eAQnq7qMATZvO+Jp52HiVKTPBPB5VSmw39Uw2hcbkrCmW2hwJoQKDCE6iIbklh8Invc3x4&#10;RSH9WuQeQ8x6tcQ/A2Rx/ap9EDcbKhdvPlQbaJlrBz1W5oihgXJEoCK6JZQhNDc4Jj82hkIIryik&#10;h4rcYwht4SSUyFX9oySbDam+NZVBQ+ixytDLYKOyBCqmW8oNPsFtS6PWfyFur6c8PMRNhuT3GCL8&#10;yvcLpDdrpa4sWSgHBIAAEAACpSBQMVfilQJEsVWyXq9eFDDr7Pw6qrbCXH4lXrGWlJ8ClWQlXvnp&#10;kDLRFFbilQnW8iy0Yt4tlUGPpLkE1ps9VeV8UhlYCiKBABAAAv+SALglJenr9po7o50svgkOIAAE&#10;gAAQKDMCFcQt6evr6+nplRkllRaM4ogbNWqk0iqWVrlOnTpJV69UtMPCwoJZxE6EFc3cYuxRV1c3&#10;NTWtZEaDuUURqCBuKSUlJTU1tXJ2tVAo9Pf3r5C2f/nypWJkIZHrnfDwcB6v/ETAlfHYys7OjomJ&#10;KeNGQHx5IlBB3FJ5Qg66AgEgAASAQOEEwC3B6AACQAAIAAEVIgBuSYU6A1QBAkAACAABcEswBoAA&#10;EAACQECFCIBbUqHOAFWAABAAAkAA3BKMASAABIAAEFAhAuCWVKgzQBUgAASAABAAtwRjAAgAASAA&#10;BFSIALglFeoMUAUIAAEgAATALf3xGEj5dHD6GBubMTMOf0n7Y2GqLaDCmlphDStiPFVGm1X79ALt&#10;cgmAW/rDsSCKu7vvVbMD168f7Z/4xoP9h9JUunqFNZVomEr3AWnKVdjOJI0QCPp3BMAt/SF7XjZP&#10;lBETGPibZblzfS/NP5Sm0tUrrKlEw1S6D0hTrsJ2JmmEQNC/IwBu6c/Yi5KD+ayUh8cvP/uRhtsL&#10;98+EqmbtCmtqhTWsiHFUGW1WzdMKtFJAANzSnw0LqlmPge0a9Z6zcVbXqhWcZYU1tcIaVsTQrow2&#10;/9mZDrX/IoEKPpWWOUlRxJUN12MS7OZPmTFnxro7EcIyb/GfNSBv6j9ThOyG5QwjW7xKyqtE41Yl&#10;+YNSRRKgVIz9bDZt2oR2w9u8efPf724uh8tSY4k4STEpdGNTXfpf1+Dr169z5851d3cv85b/uqk6&#10;OjqRkZG6urplbNrfNszS0nLatGnozzK2qyjxf9vmwnW5cuXKmzdv0J//kAY0rVIE4G7pT7sD+SQk&#10;gqpmaP4vfNKfal+i+hXW1AprWBHdWxltLtFoh8L/jgC4pX/HHloGAkAACACBAgTALcGgAAJAAAgA&#10;ARUiAG5JhToDVAECQAAIAAFwSzAGgAAQAAJAQIUIgFtSoc4AVYAAEAACQICcBeKzZs06f/48WqL9&#10;14AKhUIKhSIS5WRWeP36NZVK7dmzZ0EF6tev/+vXr7+pWxlBQCajVcUXL16Ukx8VFfXo0SO0Rlzu&#10;+759+7569aq8GI6si4+Pr1q1Kt6KHTt2rFy5ksWSrHXMO/bu3btmzZpyZNe9e/dGjRqFN+HGjRtt&#10;2rRp2LBhwaFy7ty52bNnlxfrlB/qqH9NTU2jo6MLVvn+/XtwcPDIkSOVlwYlKzYBctzSjBkz2rZt&#10;i/78a7CSkpIaNWqUnJxcbIvNmjVDIRHNmzcvtqSKF7C1tf38+TP6U0k9+/fvv2jRIvSnkuX/bTET&#10;ExM/Pz8jI6Ni1di9ezfqd/RnsSVVoYC19BgzZoySypw5c8bDw+P06dNKli8vxdCl4dChQ4OCgsqL&#10;wqDnPyRA2kM8+l8/0N2SMuBQsb+uWlk1qIy9+DJlpUcZyEU3u8pbh24mykCFMhFZivuecmRdiZAp&#10;ecIqPwygZEUlUIK5oKIiALuAABAAAkBAdQiAW1KdvgBNgAAQAAJAAAO3BIMACAABIAAEVIgAuCUV&#10;6gxQBQgAASAABMAtwRgAAkAACAABFSIAbkmFOgNUAQJAAAgAAXBLMAaAABAAAkBAhQiAW1KhzgBV&#10;gAAQAAJAANwSjAEgAASAABBQIQL/1i1lvd82fPIZf4EKASlaFV7gvXVTxtlMW28fLMCyvG2XT7YZ&#10;P/fY5xQRJkr6dHTB5EmTF51yQZ8I5cqNdXhFRXHvDy2cMmn8VGQqj2gclup2ZsmUyZPn7X8TKyJ+&#10;UGVTCUYQLRIloM6bOHHasjOuqPMI/UqwVZXNk9eN43l0xta3XOnXoii7Nbteyf6NYfm/FDSO53p8&#10;hs046TFxi6Ncv5cn80HX8kzgn7ql1KdXPTW5D2xdc08YFScpDLuwyb7W5msX5hi+e/zt57ktz5vu&#10;unak9/edRzyFIfeuxw4+evlA2/e7LocE48p5qbhRitXjfT2+L7D/4cvn54hPbL2PNy6cH31zx5P6&#10;Oy8d7uGz+7Qn/oOXKl9fEHuIYFH2x10bvnXff/nwkJ8793wKxvWrRwTOVpU2T64b2S77t575FJgo&#10;xLC0r6dmzdh6zzMe/Rsd+b+IFPQds+2sYxcuXDg6vXoarX4TAiVZdTiAQNkT+IduSRT3wD6l19ZF&#10;rb7ZPs8oe0tJaIHr6hzPijw2d+65tD6WDX08Oa27mtCqdu9A/+5BqzvnzI6mHse22PHadNB1x5Vr&#10;QULDf18Es8OOJ2eG6GOZv2PEVUzxxhkxDNr8p/H+yP7DjzNadqiJ/1DjH46mYhEReohokTgugV6/&#10;SVWadr1aXE8XT1y/elJwtqq0eQT7Mz7uOyOYMLmBJKO/CDPoseHUnKYMaQn8L1RFfUdjaWiwgs4d&#10;irTeObYWod//3vYAxfYlFKjgBP7dRCKKuHvLn57+wlNM/3TZHj0NUv2Dm5kewmm0+uzpOeJjG+6n&#10;cIXSnTyYTLqAJ1GewjJu1rWF4OMT9xRcOTvVt6sQDUWxLzfNuFJjy4YueOM82eGeXpxqTRo1qs0I&#10;9vqF/xDCV3Fb83rIk2AR1nt8i/fLZi5fvvVJFFXMw/UrJ9Qj31aVNy+Hfurr3ReY81a2U5d+purW&#10;aVxDTZbVmPiLsJC+Yz8/9a7ZwrHm0rkhHxlHxTsX1Ks4BP6ZWxL+vP2EPtymda3a3acOTr55M6Qc&#10;PCPQMK9ex8LCgKpRq4ZeVqZxdcrvcAEmCItgm9YQeF85+DC7Ue8xCwdrfP+pgyuXVj4HizDsztwp&#10;tiabb2ztYSDCG+cV++1TSpe5Ey1tVlgynT98x31wVuWLC0IPfSNYlCIwGrLj7J51W5b3qlej3v/t&#10;XXVAFF0Qv+LolhYRxAS7A1sRGwwUu1vMz+7A7kKxxQKxRUGxlVJAEQHpBum8g4tvd6/eXsAdHAL6&#10;9o/vk915E7+Zt+92d+ZNE8CvRgmfBLZ+zGgQrmQkx+YUf9k3fdHVL+9PujwFdBa6ki7ed7T3T+K7&#10;OXRBelzhIAtDvrrBAyLwRxCoq2WJEXLTR3fa8rF2yDFh1WTFe1dD6vOHCY4vFAfMH5O8e+bShXO9&#10;TGaMGzp9eMreWUvnbQixmTuY1Njwt9vSBasWLnhiMXeiPUA35o/4Ud5C8r02rnyaXei3Z4bDxF1+&#10;oHH2ZoOdrP2Wz1+5ZPZN9UkOA4E/Rjeuq3CSwnychxxwFhkp5fvsXrlj7+pN4QOXjOgG+NXODmee&#10;FGLqnoTSdr7rPS8vz3MzOtss2zACUEjoijHOd/qfXBaeRD6fMVO+JRp0sKaiD1o4lAzqsXPrHnWo&#10;gVwRYMvjmDNnDtKdVh6cpOWRnZ2to6MjDTXSBjAsLEwaSuloKgozMvIrOLTMksyUjGIGdyCzJCst&#10;u4zJ/Qukk45zFVSXLl2aOXOm9KyGDh36/Plz6ekrp8QbxyjKSMoo4hqO+6O68pC+tJmZmdKM3rt3&#10;77p166ShFKHBGSHkrvz01Fwa35OAX2tm3oQJE+7cuSO9tkgDQKQ7rfT0NaSs0jg8StWXFh0dbWlp&#10;Wf3xcOS/hAD8BSTrIk9RNzDQpHBGkVT0TQxUed+CSSp6RrpKPERBOlll1EN6vHFkNQNTAzWu4bg/&#10;6qHqApVwRgi5S9PQWJvXnB3n14ZjXjWwr9I4PErVkACHQARkRgAuSzJDBgdABCACEAGIQO0hAJel&#10;2sMWcoYIQAQgAhABmRGAy5LMkMEBEAGIAEQAIlB7CMBlqfawhZwhAhABiABEQGYE4LIkM2RwAEQA&#10;IgARgAjUHgJwWao9bCFniABEACIAEZAZAbgsyQwZHAARgAhABCACtYeA3JYlxh8/kPIyaXBByP64&#10;arUlUBp7QZra0qMW+LJYMuxtw2Qya0GFWmGJqCqr1xqQdTJBJuWElRUuSP/3IUCUS6zMnz8f2eWB&#10;QuFWmf4BmJD5QCKRpJnzLVu2RCrM/6RutWQ+YvLs2bMvXrwoJX9klwdfX9+GYjhiXVZWFrLXQ5XW&#10;HThwANnloQHZ5eHhMX78+Crt4hAg8wiZTQ3FOimNQsgQ/xobG6empko/BFL+swjIZ1n6Z+GDhkME&#10;IAIQAYiAfBGQ20s8+aoFuUEEIAIQAYjAv4kAXJb+Tb9DqyECEAGIQD1FAC5L9dQxUC2IAEQAIvBv&#10;IgCXpX/T79BqiABEACJQTxGAy1I9dQxUCyIAEYAI/JsI1HRZYv1+7TKxVxvLFu0Hzr/4rZRAKAi/&#10;5/EpTwhMsScl0FbqB1barUX9e/fpY9N34IgZe16kyVDrIoV/JaiJjETlDlnnTauESeUkOV7OQ5bf&#10;yxGrL+5aJWyYka7T+vXmHf2Xup5bCOhUyUAOatyj3zTXSCmwkMJiKbgIk0hGWBpmzIRbC3q1bmu/&#10;59CCKpxROTdm7KU5I7a9oYujqh27pbEO0kAEIAIcBMjbt2+vARbM6JNTZgQOvHz1vxahB9Z4a9mb&#10;P5kx9nJ+twE2zYmRT+89/RhdqmOuFuUyfgx6spPCL/8ESlMjcoL/2wSiRtLRCdhpm5baJd9feD3/&#10;kq1iZq6rWBz72T8pO+6jf8TvzHLVJvrKBZEfP6U1MTdAl4ffLw5s/tph59YprdLubj4W133xcM0f&#10;fDlpnwIy+QMUtPK/fc2iZX58EVRmoJ/34aFfqqplU20KLfHjg8efMpSbmutWxPt/SqaXhPq+SaKa&#10;mRFDdnHUtGlKD3no9eJrGrVxM31lIgoPuyI/NY3Sol9zepBghLkulVCeFvDovt/PUm0Lk/KXB7Z8&#10;bblytMaXd3wjyRZG5Pj3D178KI59eMi/8aLp3RSS+OKphFL8NXVEFldSF82kAL5qqCDkIClo6Jtb&#10;mWbcv5w58MDWmb1NEm4eCDEZrhP3Lkmpqbk2kaNiB90MfyHtuajt2j7Xtl/fvr06tdTM/vpFBBpq&#10;0mf/VHrhl1efcrWbN1bNeYGZM7kDOZfnHDNi7Dv5INyyEdpxryQOlKhOYuWEifelormBGoGV8+3c&#10;xv/emK89Mr89qYiKWGpMj3//0DeSRSkKj2do0SM+8nFvbKHOiaLPEeWtjUsAyFEgWSkP97hENu1H&#10;/RVcqNvcRJ1EEASFdoGo3ebaBd/fhhXpmiimBbyLIzYxrPj57kuupmkjTnDAAyIAEZAvAjVsxZvz&#10;YJaZummvCUt2nPeNKa744TrKRMGw+/Jb78+Osug8YfHETo2s1tw8zT3ps6Orpv2NEsavfT01xl4J&#10;5tLeCX20uKVx54lzxlgZdd70Pj9sW2c1deNm7SYvtNfvvP0bPenUYN2BJzh6MmIP9lHtsfV9xDff&#10;rTaaJnMfR7ry5ax9dh0cEP15vbWmWb/JTr0N1Y06jZw2vKVGhy0BUa4jTSyHzBjbtvGgY+GRLj3V&#10;jLuOmzmqjUaThc9DuPq433FuadZ/zhL7DhZj3RIEctVHX8nHjfAtTb8zxcyk9/TZA5o2nXYHUQ0l&#10;+bELMPJq0hV7I8MeU2YNa66qOPBk0i9A/I943LVUTrd11EL10Ze+gKr58pp5I9crwnd2Vht2PptD&#10;qdio47jZ9m21LJb6lXDk57xbCWgv4KnU1HYpUoW6bv22m99LAsRBE7arq7p+p7FzxnfUazbv8W8O&#10;u6LcpwLnbHx0QS4I34nH2q0zEKhAifGgLy+DkjAvVISdG2OhqNthwtF7LqhqBSi2xr2mzhplpaMy&#10;9PQ7MLgQYk4UtZ9xGID8J8ebyMVOilptx85xaN+o2bwn2bFgUESL2r3p7Y+jAwzHu6c9mGGg0Pq/&#10;j7+O9Dewv4q4AB4QAYhALSBQ05d4OmPOfXy+d3Tj/DcHxvWYeFFx1HArpdaT10zsMWLlmqEaaYm/&#10;yzIyqCM5J8eZcKVhr7LILcdyTo+MuX2XOPnEdbebB4Zn3nD3LyewCd02vgu56eI0OOOJ57tHj793&#10;mzhOsBhXhJ6cZDtq4QPFaQfWDmtmx5eTThsJDjBFhFF7L3NzndeVbThy97ktYxpnxEe88PRTbNen&#10;W79uegFe3sizCcF6ztkLR6Zb5SWlNOHqM95cS63gx6cIhT4LZtugj2i4AxiRmPfOy1vF6dCFi8++&#10;Bp4eJUSIGVnx6elrnRnHL104Pb+DAoGV6wOIf/T4CXBN5McGKKhM0k8RhU4LzroenGb1Oy6OS0NS&#10;0gC0l+xeYWgSkpFNckjdl112u+Fiz/B9+oXziovm5y5wjvuzRhMAl1Qf4aa8PvOgxFA90JfDcL5E&#10;VaG0mzalq1rTsVsWdcB2E6Gh2E4/evHCsZltADv570mxKArerwJA/kyAo1K/1Vfcru8cUfrK+81T&#10;MCjSRe2+cSt58DDLoOeuPoEqjen+T677RHUbaast39+HkBtEACLARaCGyxLNe7FVv7PUGYeu3dkx&#10;lBgWHM1E30MhX408V084ltZ33fqxTShEMpFzkkAik5h0Gp2Rk5OH3DxI3NNEVVXl0vz8clZZXn65&#10;qoYqkUBUbKSvRSJo2U0Zln171ZlvPSaONRR4jNpz2+eEhJgw35NOLUpAOUTcANQyqiIV2aKIRKQq&#10;KaL/ZxPJSsoKZDWDJsZWg2c5dEYoiEpKykQysmsSm03k6lOu3c/55PFtEy1jz0xdc0skUsARyiqK&#10;Jfn5DEbSu1t3/XmIgkYSlVWUSvLzKpgFBcUsAomCE6+rClwTjUhAkMTN/zAaxDJEfS4NXvtcPluK&#10;ud1/e/ft2+eyfbI1elcXhgYjZORm5zJpRcV0JVUVzvspIecYDgNcUm2EAVsBiaz7QMyI+lIEIJK6&#10;hmpBWlpJWXJKFhpOuOBCVUejiKIAQt5FwAQRnIOaWqGspq4MBoW6OLs1m420NXh+8q7K5NVDM8+f&#10;/NpxpJ1eDacOvAVBBCACEhCo4dxS6jd7geWb2ZZ6+s3mf2q7ZE5fHdMmmiFH550ra9k023v30qOf&#10;6PTfmRUm2Mlj2V17N/m4sYfNltdY7oAqh/aUxsL/Or2Z16Ftl/Vx9jsWd1VAbjEk7KaoOnDqKGZk&#10;Ru+Jowwk6KnUtDUgp+oBqiOWztfw3f3fpsOPCvSbCmHC0+fL9zubV2897/WN2Gdot8oiR2nQImdL&#10;79kd2g5Zfj9TiUNJbtIDMJI6cP4ik4fTOvRc4V2IPCFojgbEtxyBuyanEKXSIwDtNfhc6a9XNEF+&#10;HxCJZJ0pXpJksRMuT+7cecn7TktmdsE+ZxEUByzFOUe7KpdIg/DhYAZPA0BiT0vQl/nKVUlSGuS8&#10;vvOH+e1s9gYxCURy41644EIEYFGkBUIu8DhROfO2U6cuKwN7LJ7e3wEMCjWxdiu3GDnMpEStx6DJ&#10;gzsTy9uPGCEpIuXkRsgGIvAvIyCHF4OMwvT4+PTCCu5nmKKMlKwSJvLpPjOrmPNtA/mMwD2J/CMn&#10;V/ClhH+aXVGYnpoDfEJBxjBzE/xdJzQ2cvLIq0xJgRwpBzCLM5PS8rna4jnz9aHnJsUl5dKlAacs&#10;OylFSHO8kcySnOwiHhCIWaB4oWvSyJOCRgbtBdzQLz3aE27l5WYCDuJ+i+E5R44Ic78t4SXK5EtG&#10;5MX59vOP+QbdmdfKYKpXCRplYHAJTJPg8YrC7DxeyIklEROUUqAPSSACEIGaIYC+/amnB/3D3jGD&#10;xq64GSl2BRGjtMwD6qnhdaMWM8Vr89xjnypdiuWLcGUSpZHEiH+41WlY/36DHFbe+IH/SVM3EEKp&#10;EAGIgDwQgDuI/8uPytB2iABEACJQ7xCo4belemcPVAgiABGACEAEGjQCcFlq0O6DykMEIAIQgb8N&#10;Abgs/W0ehfZABCACEIEGjQBclhq0+6DyEAGIAETgb0MALkt/m0ehPRABiABEoEEjAJelBu0+qDxE&#10;ACIAEfjbEPjnEsTpdDqDwd9koMG4k0qlKigg+1/8DQeLxSork7jNX721ENkhQ0VFpd6qJ6tiNBqN&#10;yUT2QWxgh6KiIgXZK+yvOBD8ES80OFOQzc6UlZVrVe1/blmytbX18fFRVVWtVVjly7ykpGTLli07&#10;d+6UL9u64vb27dv+/fs3LBcgP2WQHzRIpWBdgSZ3uR06dAgLC2tYXkAmwrFjx5ydneWORp0w9PLy&#10;GjduXINzgZKSUq3/rJRHTW5D4jFixIjHjx83JI3Z7B07diDLUsPSuRJt37x507dv34ZlTmlpKTIb&#10;G5bOlWvbo0ePT58+NSyLli9fjixLDUvnSrS9d++evb19wzInOTnZxMSktnWuo29LBf4n549zGOcw&#10;dvzSy99LCcy4J/eDkNa24CHtuTr5nfM3CBXyAXRCXTgVToS6QB0vE/qg7n0gpEGdLEusrDsuz6yO&#10;et7zuruzmc/5F0nfrx064hGYSCcw86L9X78JTixm5XHPZceE/MxF+hYUxIRExIVx6JD+okUJwR8D&#10;YnKRd+NFsd8iosNDQoM/h6P9DZC/OQPgUSkCQj7wLeABTuf7gMBzwg+BDyKz+XSAD8Q7AXqgKgTg&#10;RKgKodq/LskHhKpuRvybFrwZyd1LdbIskbS62hDdZ8/dcOROmt2Z42OUafSKitLikvjLMycfePcz&#10;8MzUiYd/cs4VR1/f7hpaQWBEX91+4Vsxdq40yX2ew4bHgS/3TXE6/S3y6uIp2zze/fS/sPZ0GIOV&#10;dmvLUUHfBLnj9dcwFPaBOgMDvCAW8EEk0hwLPQf44Pw3Dl1hHOCDCFoMdEJ1IgNOhOqgJt8xknyQ&#10;CN6MSsTcjDg3qNIEeDOSr0NQbnWyLBGoHdc88XWd3Vnp1435trM9GK1bGhl36N3GYsS6NUN16CVE&#10;dlZimRV2riWQ8UHUaoOd0/e5lzfxxI6Vm04sUHv2MImt3mP6RufJs52af7kXHO/lpzxypH7dmCV/&#10;99QiR7wP7mTqYoD37ePA90F8ujZ2rldTQA2SHnbOKvaJwAcPoglEMU6oReX/FtZwItS9JyX4wAi8&#10;GbUUczPi3KD03+NuRuLmAbwZyezkOoGs/P3aoUs/6vYZv3in645eaYG/mFhj2BKfzQsvZTXu7Ti6&#10;owaR1yyWQmbRkf7dzIL8IjaB00CWoqxIKyhE3t+VFBQrqCkTqYqKiN0qfR2tIy7se6s52g62s646&#10;DkR8wMDALcb5gAc46APOOTLOB0jrPOiEqjEXoYAToRqgyXmIfH0A54Fc3FMnyxK119IFimcc7MY4&#10;jLE/Wj5tfi9VM7PMS9sekVvoZ7976O76Iq4kN0cBO3dfeUCX1KNTZyy4GoHYyznnM2bFkG9rJk93&#10;nPOk5RJHA053b+TG2N3RKuxNI/shnLbX8KgUAREfUDFwXX4Y6Al8UI6d2xU2CPABxwmHWU4CH0xq&#10;zBcFnSBL3MGJIAtatUMryQdG4M2Izb0ZgROBezPquhy8GfF0hPOgZt6q7VS/P8ifFrx1wn/vq+gH&#10;BxPEa9cjUjgBJojXrgvYUviAzYYJ4rXqBWl8ABPEJbmgTp6WaraQih/N+Hl55RHW9BW90Bd68Kgb&#10;BKAT6gZ3UCr0AfRB3SNQQw1qviyxMu8uHTjp5DdsQx9W+u0lQ5Z7/sYnaIsrQRKnNzP28vojgWVi&#10;ipg41HkPVtkOt3dAjxnbHiXgdk6htJ51xn3XSKOaGyQNoqXfLq+e4TRl0YlPeXxTcefEEUjDuCY0&#10;lcEjtipJrDDMCZLJKxXyR51QpQ8IdeGEmjiQMxZfRsOZE+XSs+X6QD/6wvqTIdIPqyZllU6oIx+U&#10;vt05dsa5n+AuY8xIFJHK9h3D7lNFWPxXfcCbUdUYVZtCDndxetrPpC/P731HHM5Kffj05a/IdGQW&#10;iVa/IGVJxcmhnwKxaiNepUtsyq/v0amxgR9DkksIZIO+jkN1f2LFSd+jA4XrkFgVGTGKo109vbw8&#10;Lzik7N37AqhzIhSI0lcblKoGMmPPb39hvff6sUGhe45xAx13LlgMQVVMa3y9Mnj4ZWCIFIETuCVf&#10;OB9wnMAtTvoeDjoB+90h7APQ00JOqLFFlTGo0gchdJwTalUZOTIXricrLEn+GZuW9OVjcEIxKkYw&#10;r/hTKJ8JTiwCgZET6R8YnZbwM75AjoqJY1WlE+pkIiCa5j+7FqJKf3A5AMmWQg4AEeTeA9QZFcd+&#10;i0qK+vwxPKOcV6X3hd7XcRgW6oLayOI4wU2Ki0OlE6F+3YyiRO9WtRwXNWYvh2UJyURoZ2cR/uA7&#10;g5X8KFhrcCcqgQkm/UdyK11SHjg7bbwf9Prw7JmukXRupUtowLXl45aee//x1BSnE5Fx7tvPBnOK&#10;kyqiJNchscpyfhcSlRVBKTGV0NcYJSEG9JAQWicbQ7Jev+6U0C952FXcuUAxBPJWQjI/cfD85FRe&#10;lGYCTgiP4lQb4XwQQ0edwHFZcUWkRCeIExJJ+HNOqNIHXzJwTvhz8NdMkkg9GYGd7efm+ur92RlT&#10;TkaDEc9zX1ioFzCxKpLd5zju9n1/7ZRXfK1vxFqlE+pmIrAyH9zLG7hjecevl18UEVg4RFi4ose4&#10;G87jV1wJDDgze8rpn9wqvRj37WcIQmTXBTepGCFUxd6MIv5cEWXVPvggereqWYzW/mi5LEsESscx&#10;zX48DI17FNJoZBcqkj4MJP3Hp3MqXTrEezzJKEsMjSwuCLj1JJFb6TKmOUWx+6xdq1c5DyZExyH2&#10;8oqTOg1yFFOHVBHmNnu8w4Q5+6KHHNk6oKmgtCA+Xyx9LQFYTmeSyQhvKpXCKK/gvMbDnRNHUEu6&#10;gGwlwpNYxqm8aOx7Q+CEp+mcki+cD2LRtxxEjst6dxoOOoErCS8E9HSqEs4JtWswHmKOLNw5ZGkF&#10;vFS7ysiRu1A9WTqLqGmzcNd/a5wHEaLiQbTTmJwimSEpd4CJ9cP3fr7DoU2rd22cYIGGaO0e9XIi&#10;sJLu3vpJKfQJYVM+XLmXkf8KRCQPV/RIIGkPWrrdedXBWSrez0paCar0hMgIgpsUNkGwQ/JEyO8n&#10;7uZVS66ociIgW8UDd6ta0kK+bOWzLBEUuoxp9v3c4VCDUd2RVYlQKqb6haikama32e3yZdfTZ7fb&#10;IynFnEoXAlFRSRHJ8UaKYbjbM3OKk8TXISm0n3vJ0+ve7UsH5vfULcNJ+YN1S5QmpsSURAaBkZBU&#10;YtREC8MQd85MDIF8/SaeWyXwcFAlgU4Ya0CS5ANuwZJYJ1Qi5A8Wjwn5AMMDf063KeilPwG/PGSI&#10;ltEQFKgK3AmCj3juFML51N5MQ5Wen8smMEtLymp9u/N6ORGYUbefUsY6dTK36DdrRO7NmynKICL4&#10;okcCu6yoAHl/V1JUpqihQuLcebBQwtXlid6kUJp6eTMSnQhmLZuAdyt5BGmt85DTskSgdh1jEfhJ&#10;b1RXdFUiUHBJ/5xKlwNljmN+rR83xclp45McaiUdUzj1AB5V1yEp4KX8uVIBarfpw1P2zlo6b0OI&#10;zdzBlA8uC0+GkcBzdjiCOurRg4eHU3nxzG4Z4IRKfk1znZBaFah4IeVVO01eEY33gUo56oSfnUC/&#10;aOGcIC+5tc1HpIwGbLJFxkV8BUcXVZxPNYcvG/Zj7QSnqS5+BbW+LNXHicAIuemjO235WDvkmLBq&#10;suI9D5NFACKauKJHArvU/8yCGU5zfdo5OxoponNkhw8KqhBZ1V4XmghVzZuqGUpLUbUP+oKzoo5u&#10;RtJaw6Or1eT9mjGXJvUflCAVvbzqlpglmSkZxQychbhz4giqiUddNraQClTALino5Va3VKUP2HJz&#10;AmxsISl2q3SC3HzAZsu7sUVF2I7RS55XUelYvUkrxTxgy61u6Q/64K9ubFH14ilr+YWs9FVrUDkF&#10;SUXfxEAV/7yBOyeOoKZC//R4WUGVlb6G9lTpA8Lf4IQaglTbw6t0Qj32AVHLum8XY/l/gvvD80Bs&#10;mDfom5G8XuLJPfhlLYGRlV7uCv+NDGUFVVb6vxEzxKZKa7ukryDDocOMurj++BfuqcoF/KWo1oJZ&#10;5CYOq2e2lX8LdjgPauiserss1dAuOBwiUFcIVFpfx68gQypqqqggwxUpsUuT+HVI9aaAr64QhnL/&#10;cgTgsvSXOxiaV3cIiK3t4lTHFJemVVVBFhUHtr4Sa0VdF/DVHbRQ8l+NAFyW/mr3QuPqBgHJ9XXc&#10;Hla9G3/EVZBxSpBwFWQJekBZXqqQHfWkgK9u0IVS/3YE4LL0t3sY2lcHCFRW2yW2gkxMFV/ZS7D9&#10;mJAR9aNmpg6QhSL/BQSISPrjv2An30akmmHSpEkjR45sQFbv2rVLQ0Nj586dDUjnSlR9+/btypUr&#10;fX19G5A5ZWVlpqam0k0WVta5sXMJbg8Wcpskl385NGlDoEFrI2KMf8H0l5cMdgzcSF9xdVratq1+&#10;RB1iicG0o1O/rbje7+6xvlE7x53vfvfUoOhd4851WG9+eRt/2Mc1EeOu9nt4bCACWuUCAtzHhWzp&#10;MTF7d9jZYZVUqXTt2nXbtm09e/ZsQF5AwqZz587Ozs4NSOdKVPXy8jpz5sydO3cakDkpKSlDhgzJ&#10;ysqqVZ3/uWUJWZOQONDR0alVWOXLPDc318XFZf369fJlW1fcPn361Lt374blAiaTScOOugJNFrn0&#10;L9um3R1yfX+fypq8DBo06PXr19raDamVMzIRXF1d58+fLwsa9Zf26dOnyO/jhjURkAI+Q0PD+Pj4&#10;WoX1n1uWahVNyBwiUNcIIDUzy3fHDT+04081ealrg6H8vw8BuCz9fT6FFkEEIAIQgQaMAEx5aMDO&#10;g6pDBCACEIG/DwG4LP19PoUWQQQgAhCBBowAXJYasPOg6hABiABE4O9DAC5Lf59PoUUQAYgARKAh&#10;I1C9bdtTU4XLzhsyBlB3iABEACIAEagRAmlpadVbTURHVfNpKScnp0YWwMEQAYgARAAi8BchIMdF&#10;oZrL0l8EJjQFIgARgAhABOoRAnBZqkfOgKpABCACEAGIAFyWYAxABCACEAGIQD1CAC5L9cgZUBWI&#10;AEQAIgARgMsSjAGIAEQAIgARqEcIwGWpHjkDqgIRgAhABCACcFmCMQARgAhABCAC9QgBuSxLJOPJ&#10;Z998/PDh/Tu/p1c32RrLhSlB1+G474lxuhxm5KYz3F4eGaMld+jIrRZcf/uRd7w5OYHbu00KQTgF&#10;efSa1uMm9ML3sEHh8d1vp8z5n5IUnCEJRAAiABH4ZxGQywpCVDKx7qoSenbfkVup7Tac3zJQkaTb&#10;fuS0ObMm9DFT1mnTr7+1HolA0mrVZ2A7HtACAuQ2rWreo3+7Zla2jhMHtlBDKFTMbSZMGt62hXV3&#10;KyNeJzMV0/bd2xhqClESqMbd7adPd+jZBKUj67S1mzJj0sAW6gQCSbNl795tWnQd6zS2o75OG9tJ&#10;jv3M0RVByaz3+GkICSoHPZjpr1337r0c1agjxf/obpfrgQUEvu5KBLVmvWz7ttYmqVr0HNKnhSZP&#10;e7yCApYkne7rLl/fONmmpTpoIC0l7FNEFhtBqXsrfYqiSY9xM+dMHW6tIxfw/9nQhYZDBCACfykC&#10;1dsu4tu3bwAeZIs174s/7+jTuu3gHe/yUy6MaDH/UWzw3dN3vvwO3z9shldm8La2VNMlvtmvlnFG&#10;kZsCBD2UWq7/VJQa6Hn50Y+CxLNDms3wSkv/fOOSd3Qx7dVS7qMXuc3moKLnC3uAlIOVDCfeSEj5&#10;cPWiX3z8tXGWI05HpgbfcXsQnha8u49WN5fv+Qlvbrp/SC9M+/L42tPIgpCdXZvPf5zyy+fK/W/J&#10;L51bkfkmUKy2BBd5z9MVVc1y4bP02Ju73X6k+y5vTcEGkExBBZf1WCBgaWU9/1FKebr/ccfeCwQI&#10;9Gq55n3hwxkaCEqFD2cPPRKZ8NrtlFdI7P05ZnBh+kunFTQLIvCvIfD9+/fqrSZy23xIFHGFDstu&#10;v3h8biz9+n8HX8R5Hz3kU2hspqdsaKz8/OZLw5Hj+44e1Tbw7j3uI0oKQGCE3JuJhPCLi+atuvZD&#10;u4ll3xEDcq86z5635HxohagcgNJMu6+DXenNNfPmDO/UbYlPe6eJ7FvLp811+u+ZwdQpPRQIhPKP&#10;J+cuuBBEzHiyeeGuhymGTdvYjh9I//Yh8G3g7+4Ow03FxQ0Tpxoh5sKS7ZG26ydm7l90+icDG6DU&#10;C1RQrd84AUvbkofPftB+3jrkEfBMgIARERDEphUWa1r1alPxwfXS+0zWvxa60F6IAEQAIlAFAnL7&#10;uV7+eUfPpk0t2w9ZdjNadfxhjxXG7/bve5DEYLMLvN2fN5p0ZHE7/7sPMjjqaOII0DNsGq2MzWQw&#10;CEQ2rZSmqqWtQNbUVBOnnYCSyC4rpatqaVEoTfpOntiNWlKmoqVFJSlra1FLCovZyLJEL2chB7uc&#10;Rkf/TyQwaWUVzOLMpLQfLy97BReIw0ZINZJO264ticXM1gP6NeE+XbHKQAWZdJBlPgsRi6xCGiIG&#10;8mRR8t8eX+a8425Ms8U3Dk3WgQEKEYAIQAQgAjgE5LYsgVxpCT8TGtltPrWyl6KinoFWid+Nx+RW&#10;hh/vPuY9HQgR4DRivD9/NnXM9dDPx+w0mJV7i/7q7PEYu0uh331P2BsUeZ868LX/hdDvwfss7m87&#10;E8x5tMEfJU9PnS8csvnAntWjNbMSCsVxx6lmaGl/6Niw0BUDFr7quOfU3GbYwkTzAxUs8zkNsixJ&#10;TirouPLCQqVIAQL6GoAgBrWN4+7DO+c7tGN/8AkUqwIMUYgARAAi8C8jUL23gfhvS2Lwo2jq66li&#10;ax5J26z7/LvJae7jtUA6AYGY0SQVHV2xj0piaJV0TU10eIkRFHVDY/4f4t1KUtU3NdLkfCYSf1Sq&#10;GmcIXkEcS7KagYmeColQCReqtqm5qTb1Xw47aDtEACLwdyEgx29LhFpalgSAU3tvePDy/tHJLStb&#10;Cf4u/0BrIAIQAYjAP4ZAg1qW/jHfQHMhAhABiMA/iIAcl6Va+bb0D7oEmgwRgAhABCACckEALkty&#10;gREygQhABCACEAH5IACXJfngCLlABCACEAGIgFwQgMuSXGCETCACEAGIAERAPggQkUy8anD68ePH&#10;zp0779y5U42xcMi/jMCQIUOQ6gINDbCW61/Go2rbGQxGQkJC1XSQAo+Avr6+qqoqmSzYYwwiVHsI&#10;5OTkfPjwoU2bNnIRUc1lCUm6cHJyQv4rFyUgk38HARUVlZEjR+7du/ffMbmGlsbGxg4bNqyGTP7B&#10;4crKyk+fPjU1FbvH2D+IR+2aPHz4cC8vL2tra7mIgcuSXGCETKRFAFmWkB80bm5u0g745+kiIyNb&#10;t279z8MgMwDIoxLyu9nc3FzmkXCA7AggC9Lt27fltSzBb0uyewCOgAhABCACEIFaQwAuS7UGLWQM&#10;EYAIQAQgArIjII9liRnpOq1fb97Rf5lHFr5fQ0H4PY9PeTjdWGm3Fg1Z503jnmQm3FrQq3Vbh1M/&#10;K9+clcNJaLDsRsMR9QQB1JP9e/fpY9N34IgZe16kSdPno7re58jiHv2muUZKgUF1ZVXOWsx8kEIX&#10;LolwN+WJbZ3AnsfcTshyaYEsT14CA8W0b5be+upTFvifnD/OYZzD2PFLL38vJTDjntwPKhXLjhl5&#10;Yf3JEHE7PfPuVsBYVubdlZueiWdUpbJ5D1bZDrd3QI5JS068E7pr8kdXpQ/HFGbs5fVHqpQIEmAj&#10;AsVDgLIswq6X84yWmb9MyggRy2NZIhsNWLBx46yW2SGMHis3b5jWTZOd+93b/eptv+giAis3YP+s&#10;aXtvvY8qYuWEPbl+8bLHh0Qam5YaHhCZxfE9K+f7rYt309ot+M++OUEwkkAojv38LjTk9f1XUUUo&#10;GY9TZDYy+Gfcjxe3b/vFFCNXaIkfPa8j0tB/YwxzI96+Cf/NIrDyIz/4fcvEUwBqABJqAiIcW00E&#10;0DAIKu2waP2qySbfXObv8gM8LnAqK+cHx52EophPr0ILjNv3aoO2tmcCsVIS9/llSDqLUBrvj/2f&#10;nup/78rFG8/Cc3lLHUdWxyWbNiPHxgUDDAqiPn6MiA56cPNBSFZuxIvbd97GIz+TEEbvwmO+e3vc&#10;D0hjCMIUkIWPrtBfYtngYrIk3v/Nt9gfL+7c9YsuFMyHaoEm3E05qMLYuntrCyvbSZMGWiItlzmd&#10;kFliWyADnZnFN29GmjD3tbZsazfBvrsxhYA2nUbbKYNtn0n4ZtNS9IDGtZ4G2jdXy/rqDmJl3XF5&#10;ZnXU857X3Z3NfM6/SPp+7dARj8AfMSE/0QApiAmJzEV4M3Ii/QOj0xJ+xhcgv4+Lk0M/Bcbkov+K&#10;+x6dGhv4MSS5hMDK44xN5OhCT4uIzAJ+TLOKEoI/BmCjkAjNi/Z//SY4EbkxgSx4t6mKjBjF0a6e&#10;Xl53D9v+2LjMHYlbUCpOn3whVQm0jHD/gJi8Cq46KVp9HdG8GEC+kEj0yrsP39N5zwJkA2REMzGK&#10;8Sz8Ff8zNi3py8fgBER/jJrDHmRSXYdUMU4eyxJBs0UfW9ue5upknVYD7Gy7abxa3mvYlkfvby/v&#10;P2Dzu7iw8HRGRtCrkLDzsxy2P/76fJ/9iG3+vEUYW0VSAwLiy4qj3wVGPAVGfiiIu75sRN+R83a4&#10;B5UhDmNlcDl9y2cRyj9fdLl7d+842w0vf56f0Hvm+Vd3Vgwae5z7E5j59bjjzDM/ylPdl43d87Yk&#10;DqD4EesmUONDFF9CLeEL2VaFAFFJ18yimbmROoXJoPE8fv2p63iBUysQd8449Z2e6r7Ufs/brAD3&#10;o17h5XnPgFh5+/Om8/hdfjRm2t1V43a+Kny/YdCkUx9CvDaNmXM5UfAMxsqP+fzu7du37z4nlytG&#10;XVk4Yvj8ox5nFvXrMGSd+/Vtox32fqEn3nQeOchx6727u0b1XfyE25ILJ+tDIRhdryPEsAmMBmOS&#10;mXJn1Si7ydtuu++wH7L2fjBnPoTlVNG2RQJwBdEfXrz4HF/EzI187f0iMAmZSdSeczZMnLjx3guX&#10;AYpa3aesdGjf3+XV7aV9OjrseXhxFrcFMtlivsfHK/MHOR579cC5FbXlzHNPn51fOWHx2behvvun&#10;TNvxyGtjVwun409e3dk5buKWx+/OjNTiaqA9/MSn57tG20w68eb1zl49ne9cWWxFNZly8sGmfhSx&#10;bJoDkto0cTzy2PvWjklTtt33PTjYtL21EcWw66D2un80b5uk1dWG6D577oYjd9Lszhwfo0yjV1SU&#10;FkRf3+6K9BplRF/dfv4bK9l9juNu3/fXTnnFM1mZD5ydNt4Pen149kzX8Ljry8ctPff+46kpTidi&#10;6NjYYt7dHXQTK8l9nsOGx4Ev901xOv098fLMyQfe/Qw8M3Xi4fBfIAthz1NMhs8fkP7iQykoNSIB&#10;0IcZi1M16/7CUcvv+vtun7TkQToNVac4xn37GZz8b9GgyPLAnVPXPvrmf3LW/Cup2IxgxCEjghk4&#10;2ziKMTgWljOz/dxcX70/O2PKyVg6Si3KpKrZXc3rclmW8LJpfu53iZNPXHe7eWB45o07uXbDrZRa&#10;T14zsceIlWuGaqQl/i7LSEsHi6Uo7aZN6arWdOyW2YV3gZHuyNrFJnTb+O7rpanoj2NKq7EcTuMa&#10;kwgKnRacdT04zep37DdvTz/Fdn269eumF+D1DFOFpDfSaXDGE893jx5/7zbRXtkHoHjBthWokcHi&#10;S6gmfnBYTRGoCD05yXbUwgeK0w6sHYz0g0Q9Hrxfxec136nPaaNnDv99/+aTm3e+9Zg20QSLWXyU&#10;3QzjvnThLEEkJQ21gh+fIhT6LJhtYyA5xqm9l7m5zuvKNhy5+9yWMY0zEpJRNqTuyy673XCxZ/g+&#10;C8fY4mXdihkCRpcBsiwIsYmPeCEUk2yC9ZyzF45Mt8pLYQ3lRPH4pnK7MVd8dV20YO31H3oWFsqY&#10;/WJaIJMaDcV1ZkZ6VYo0bzZFNGIFnJw1d+qG+5QhIzpzWq8oDpwCtH0ekX1XqNl05T2g7YzA1tOm&#10;SQ847Zs9E6q3KFc32qgd1zzxdZ3dWenXjfm2sz0YrVsaGXfo1RRkV/jqfr7DoU2rd22cYEGmvbrx&#10;JKMsMTSyuCDg1lMEhO6zdq1e5TyYEB2vbYWO7d1SjCp5PvfyJp7YsXLTiQVqzx4bjVi3ZqgOvYTI&#10;zopPYwIsYkXfEBKVFInl9CJfQOq9u14CffDCyvw8k+32b1ux+aLnAcderTB1UM/j5D9MBEWSVHXJ&#10;qQHB2a3nrhyF9gMHDoFtHMVIepiFvZoqatos3PXfGudBhKgYzhXJTKrrGPHjamFZIqqqKpfm55ez&#10;yvLyy1U1NEjIDEBWoQLP1ROOpfVdt35sEwoRbCMuUExopCqRQFRspK/F05GEDuOuZ0QlJWUiiYRc&#10;IisqKyA9jpoYWw2e5dCFy0zLbsqw7NurznzrMXGssaISQNHqzVqcGjgJ8sUWcpMGAWrPbZ8TEmLC&#10;fE86tUDeF2H+oCiALuuiqWk7055+c9WJXwOn2RtywkE4VsgkJvIzlpGTk4esTOXa/ZxPHt820TL2&#10;zNQ1t9DXM5yDYm733959+/a5bJ9sjfZZoSpSkRgiEalKiuj/ubHFyM3OZdKKiulKqpxvNEKy1LSB&#10;6ELVEWZDJOPUx1ig8UqmUAhsJKj5USwNPlLQYA2bkfbLBCJ3YolpgcyqwHdmFte8GYNIp5EOWUld&#10;TZFWUsrBg12Ca/uc+Vyo2XTlPaC/IO/fgYbSSCMdrH3zHz7K368duvSjbp/xi3e67uiVFviLid1L&#10;KGQWnY68ayvIL2ITFNRU6fm5bAKztKSMTVRSNbPb7Hb5suvps9vHIlGJLBuI4kRUfwxlsZsQUJQV&#10;aQWFyIJbUlCsoOCzeeGlrMa9HUd31CAio0AWwuYzE159onbqpIqTaqom0IeAU5WspFhehKjMTPS+&#10;+jQRCSmuOjj5aiqgSJZy+xVul1YPUvCav8KrBJQvRjGehQpUBb7V6BDJTOTsz1pYlhQHLP2v05t5&#10;Hdp2WR9nv2NxV23TJpohR+edK2vZNNt799Kjn+j031li27IKj1RA1md0UeMdqhxOR76Bv7SU7ZbO&#10;1/Dd/d+mw48K9JvySQdOHcWMzOg9cZQBSWs0QNG8dWuBGpnInMFJkDO6kJ3sCGD+wLmsqQZBsfdM&#10;x0aZ5FEzhmtxOeJjZemIPr2bfNzYw2bLa/TlCpUecWfz6q3nvb4R+wztJthQgv56RRMyMueIZJ0p&#10;XhJVYydcnty585L3nZbMaIs1CROOS6oqEF3i2KiOEBeTXEoVThQfFts/WXa8xI0Q1wI5/1GVnZlR&#10;VsSms259+XLa5uvpK8EVGO/y17i2z0H5Is2mhVTA94DmffDlEnHbN6/u8kfbr1F7LV2geMbBbozD&#10;GPuj5dPm91I1M8u8tCtsUJfUo1NnLLgagWinOnzZsB9rJzhNdfErYCvbLhvza/24KU5OG5/kCDXs&#10;VEDHbvPgWV3x9cxUNG1h/PLrmSNXDPm2ZvJ0xzlPWi6ZbNRCP/vdQ3fXF3EluTkcLIWPijC32eMd&#10;7EcNWxg4zGVpGw07QKrWKEAfsgWoqtLQJSNjNjpOdVrnTWluZo6q44l8QSdojgHkOyLP8YKDzIq7&#10;tnrxvqt+JZ2HdKwqIwazcIdPofDaKxOTGoVytdsAIpVTlYytKExPzaFxCRhFGSlZJUx2RX5mVjGz&#10;Com4kcK0PE5C55nFmUlp+RX8s8zcBH/XCY2NnDzyuOdACqnUqB4ucFRVCCC193PmzKmKCr0u7FQx&#10;Y4SiLCeXF3EILT03KS4ply6NJICG8WNXV+0Jt/JyM0FeKIFAlmh0iRNSifoSoliCqj9//qzODBfX&#10;ArmKzszkNpsDc+9O0tLW1+a1e+ZJ5rd9ltBsWljDSiTx2jdXxyhZxiDltHFxcTL6H5JXEwErK6sG&#10;0G8J171cij7ignirtO+5hJAWngSMiJsudyvGH946VovLGKSQoim6LOEPaWsHgaq72xOEokwHvJtW&#10;rzM9UdPKdlxvMxXRO7NAlmh0iQOgrm/M5XnJ8cl5YGoR8hKmJCs5vUBi7jO74MeLex8TS/Oy8pBX&#10;W7gDWUnTctGTlDZOGyYqeK7e+SC/MrdXIglZr1N/l0pTC1A7cQW51n8E4OZD9d9Hf5WGcPMhWd0J&#10;Nx+SFTEOPdx8qHq4VW8U3HyoerjBURABiABEACLQABCoZsoDkrYEt4+U5N5FixZt3bq1ATi/LlRE&#10;ts7U1dWtC8kNVSaSodGsWTNke+ZqvvX/J4fdunXL0NCQl5nYUF3fgPRGlgMsMVo+RzUZIdmo1fwS&#10;Kx+16zUXX19fPz+/eq1i3SkXHx+PtGapO/kNTzKyrGRlZdHRTGZ4SIsAjUbLyMioXjM5aWVAOgAB&#10;ZDlASxTkdFRzWZKTdMgGIgARgAjUMwSYURfXH5efTkL77zFjruw8HyGSd8LZog6fosLRAVPni3h9&#10;8j4cnjPRyWni3KOfs15tW3hemp0e+Zw4jEFNCl4e3P8Cv32p/HCQgRNclmQAC5JCBCACDRUBoS3u&#10;YgI+hKXR6Jk//LE934pjv0UlRX3+GJ6B7C1TmvQzHjVTsMFcQXRgOLaXalFsyM+kGGSLPKHxyCWB&#10;AHCjOaE99Ah5j45/Mh2hE/UlDtlfryA64Fsmsndn+rew1MJkYAs6UDamDrYNFiAB8wKyUeyBl20P&#10;3bhx3Dbb7ytSflNAEbdrHbhPH7hRHsY4NRKwjNl3AO3WqdBK9qn9M96Hy9KfwRlKgQhABOoMAfwW&#10;d7+uO090dnv3fOuY/rMOPXl9cvrcq4y4G87jV1wJDDgze8ppTh8D3AZz0VEX1p4OYyBbym85GhAr&#10;Oj4tHdhDLxK30Vx0CbiHXsGL+1md7PTLfF32+hTnP9o0ZtHFKFrQaRevNDZbsAXdL3BzPc6TFc6E&#10;SM6GAuVl5ayi9OjoFMUxezYNG/rfwWmNRba+w5kRgew6CWzvh/IgRwssC2ZQ2w0xDPH8Iu6h7U86&#10;Tz7LkmCHdocZ2x794e2u/iRcMstixt9aNd7BYeSQgbajHRwmbn1S1WcVWTa7l6xNTfbtl9nGGgyA&#10;gSM7eBAz2TErATebe5pOVOw6Y/vaDeOa6vZauXbVjI5lcchuL9qDlm53XnVwlor30zRUAm6DOd9B&#10;js2/3AuO9/JTHjlClywyPsYH2M3uCTKav9FcTH5LYA89Rnxkvn4zbYUmQ7sUf/jwLli5n1HEh6BX&#10;iU1t21GIgi3oQsHN9R4moY9pOBOeYPuXs3JjKxTzHp688vxHAUKibtHMkCKyax3OjAfR4N58iNUE&#10;gvIAgWUj9QnU5ubsqMi6/o4pl2WJxd+h3fOCQ8revS/owJbuuMdfwfZksodWgxxBNp98xNPr5iJz&#10;QseNt5Fd9UfqAtDQEoP8Y5EXCLSEwMAETs8WAZRSbHZfBG52j4au0Gb3SOziHvvx+/bXAzxFAgfs&#10;BYAPHLl9Ta0HZtdIhUonGwGCJhZcEm6zOQN0F0Nkb0IiUUFBgUQgktAt5dhlRQXlSMFxUZmiBrY5&#10;j9AGc30drSMu7HurOdpOG9sFET8et4eePbq1o2ATPdweekQii4E8/ZBb2LbOOH+tqOOKQexH+8MM&#10;bNF9cQVb0JHAzfXUlNEN2HAm2DdGNSQZ97fr2nrQwi3zbfS4N3LRXevwZqgRRbbAU8FZhmiH7RdY&#10;t4dcliW+CayynN+FRGVFcEv3mAjwIbFura176UwQmjhS9OmF2596b1t8NlZBeJ8qKTa7jwE3u6fj&#10;NrtH3xsUpoAvFnD79tc9EHgNYODI7hFxmEWSgZdNtbjpnuza1u0IVXCzOarYrdvZpf5nFsxwmuvT&#10;znmiHqotboO5SQRqd0ersDeN7IeoizNFeZh0e+hRLNsb/v6ZyiRQrIYYR8cb2XQcYJUToTm4B363&#10;J1X85nboMoE3AdtRkJV0dfON9N+eS2bOXTh3450k5M2e6K51eDOQ5gsiB86yiohoStuOnI3o6/Co&#10;XlXDt2/fgD3xmJlnhzXpPMLe3sFx1lrXT9lMeuZ33zsXjmyd3bvzkpe5vstGbPocc9Jx9p3c6klr&#10;YKOQKhOkCSqodNmTeQPWfcb2Z8NBw2amXp/U1GLqnQzeToEIlKNGnc3E/mSE7+o74Xra9XEWXcfN&#10;mDlzav/m/XbuHzf6dDqyu2DQljErX37dOtr5FY1dEbh59MrXObechh+OY7CRpgZ5JfmXx9lfSARH&#10;Hsy7DAx9DWwe92fRxe2JBwNHCvCR1Ft1dXWkEIdDWzlm7JJ/bbaJR/Dy5csy7YlXEbZj9JLnlc4K&#10;WvDWCf+9r/HEKXmzfs6xX8g8lcdBK0P1YZZlp4BbgsrKGbCs5OV/c07FVEO7+rknnkL7uZc8ve7d&#10;vnRgfk/dMtyW7viHxDpcgeuD6BIcNKy80IC85s0yXwfmiL6kEr/ZPbD5fmWb3aPP4fgXC7h9++sD&#10;FBwdYODI7otKMCPA2SY7nsgIopZ13y7GkjtgMX5eXnmENX1FL+E9bGWWpmLjPJr8OUo+yW7Iq0JE&#10;AZKSromRZjW3ZMdZVuAf3XzBrGZy6wQmMzrcAfJ9icdlqoDb0r288sff6mreMMeB0OTEPdl4nOB8&#10;+/YK4tEND5A8Uc4h/Wb3zSRvdo/uTH+gDHyxgNu3v56CBwNHdsfgMUM+e1T6skl2/v/GCHITh9Uz&#10;OW1MxB6U1rPOuO8aKdRAr1rYkAxHL53WppqLSLUkVjoIZ5nmwEVzu6rIX4jMHGV94OPQ41/iVcVD&#10;To+/VYmpL9dFX+LVF83qgR7SN7ZAlP3HAke8e4Re4lXpQwgaApGsL/GqRBUSVI5A/XyJJ3k5lN/j&#10;r8xLLhzQkBGAgVMN70HQqgEaHFLfEKiVl3g4I+X4+FvfwIP61CYCMHCqgS4ErRqgwSH1DYHaX5bq&#10;m8VQH4gARAAiABGoxwhUc1lC9jBv1apVPbarLlUzNTVFNtWvSw3qseymTZvCxhYy+QeZa/r6+oqK&#10;Nc4Bk0lqAydGPmHCxhZ/0of1pbEF0jTzT5rdgGQlJycjm+o3IIX/pKoJCQmwsYVMgCP9AmBjC5kQ&#10;Q4jLyspgYwtZQasJPWxsURP04FiIAESgASCA7Ngj09EATIIqSo1ANV/iSc0fEkIEIAIQAYgAREAG&#10;BOCyJANYkBQiABGACEAEahsBuCzVNsKQP0QAIgARgAjIgABclmQAC5JCBCACdYyAunnn3t1b6MAb&#10;Vx37oVbFQ+/WKryQOUQAIiBPBCit5l3xu7emm4I8mUJe9QwBuCzVM4dAdSACEAFxCJBMZ5zxODTb&#10;tCKXkVWsM3H7Va+dg4SblEHk/g4E4LL0d/gRWgER+MsRUGnbsVffRWc8NvdR7rjyxpUNozt0aGPx&#10;l9v8r5oHl6V/1fPQbohAg0Kg+NmKDuZ9NrzNpdNppeEnRlhajj4Z0aAsgMpKiwBclqRFCtJBBOoJ&#10;AnkfDs+Z6OQ0ce7RzwUclWghx+fueE0nsHI+HF86Y/qM5Wf88zj9u3hXhC4VvHKZ7jR58uSpq65H&#10;Ib22eQcr1XP93pfcvzh/0OuJ0Ui3O51RJ+7t6RyxfexKP+Ol189Nlkf3o3pjHVQEQEBOy5LIRJE8&#10;TyRNoUonCndu1LeJIlUo4bEpj/bYOHOy0+xN92IZBNBmQum3y6tnOE1ZdOIT946Cu0egonAUIuRS&#10;KVPfiHDgiDMJf+7vMLpmTmBl3j3wsu2hGzeO22b7fUF5lfgf3HHuQ3Q2kxnncSNjxPErh7q83Xsl&#10;EbxCwF8qD/MOMlt+zs3t/F7H5rxepAVBZ+bP3eERkoXy5P8BLFo107vGo1m53jsWLZ6z5PgLtzVz&#10;F85d65Eu2tJZohDZAg3GWY29VTMG1WtvhW8DyMw4N2rY0UQmM+3uxt2vitns4s87x7Rq6XS3hPHr&#10;7IL1z/KYWVcnjjoSh8qSdIn+drX95s/5xcUlZXQmT6n8wNNzhllbjHcvQc7g/qie2n9mFK4NIB4b&#10;RvxpR8fzcRUlAYeXHg0uAWwujzlq73gphZHlMWv41uAKgbV8nRkgRUAkSP5n7JKLFFwbQBw4PkII&#10;oOJwNgfj/6qQiz71n4lwG8Cy+BMjev/n+zMxh44pX/hu64ytHi6jp91FZwmbkfTy6OJRY7d/LBa+&#10;IrhUmHLS1mrIrBlTZm68G0XjQsDMj/kRH3dq9GR35ITgD4zpnz9kvasJaSjUBhAfaN9E587fMbn+&#10;vJv4EuthG8DysnJWUXp0dIrimD2bBqoWvT9wjjF1RkvkVxjZcuG53dZfTmz3LO/cXZ9AkHiJ9ftb&#10;eHTAeecFS/c8TqjgvUUg6PTffGahNZYMygL/kDVo644ejw094GOWYvKJRYvOFwwe0zYPsLk4JITW&#10;ycaQrNevOyX0C/K8BJjO0Z4OUgR+AMnrzryaScaB0xuPgKjNX3AIfMmrmeyGOpqVG1uhmPfw5JXn&#10;PwqQp4X8Vy5u1MVruyrz7CEqGrS1ac94//Sd8BUC/1KIUs9lp86evXLemXp23TXuQwdJs1mbJkpE&#10;Dh/cHw0VKoHe+ECLEp07f+Hkashek8dLPPxEkTxPQiq5RMBPFDFzo2FOFKGbCL24MI7Wep3r2YXs&#10;E5s96cDNwb2cziSjr1OoVAqjvIIA3iO4AYajoIHkDTQChcDBI8B5QYM7h/+L9+OlgRpfXbVJxv3t&#10;urYetHDLfBs9EoGRHJtT/GXf9EVXv7w/6fLo/dXDD8taD5q4bITK1/fgladZ3wSXQkPTomKLFSgE&#10;lSZNdelFNHZ1dWko4yoLtL91cjUU34jVUx7LEm6iSJ4noV8lTqHQMBZ+ojRoTEHl8TcRgoqJaTMz&#10;Mx2SinkTrdL8JODmUNrElJiSyCAwEpJKjJpoifELBaQwawmSN1C48ODg7OMigD8nRNFAra6h2qyk&#10;q5tvpP/2XDIT+b6y8V7b+a73vLw8z83obLNsw0grw99uSxesWrjgicX8peCVEY0aCy7NdTDUSDi5&#10;aMGq+TNvG82bZPTZZeHJMEYN9arPwysLNI7ef9/kqs/+qFI3IvJysEoiUYLv3787OTkh/0UvsZIu&#10;TRh+kdy9uQpRiaI/YOsuxyZkVtJx+83Gt64Mer9x2qnslkY50SrTzx+zN8bIxVw60ufrmqlnC61M&#10;sn4qzbp4QO/qipDhp5a1pxBY6WfsV2vduumkgg4F/6iG2n9miKWlJdKC7MOHD6LYuG1reWLmRn/d&#10;JmVx1BlumyiHpvNtPmTpOWW1v4FJforl1pubeiDmcqx9eNOp/IPLcgSOBaQzAoq1qm5C5H/GuJpK&#10;UVFRQSLHzc1NFJwzkzMBkzp9RY0+0v/tDAEqnWJPNEijawQa0tisW7du58+fnzRpEsaITqMrKimy&#10;aDnpeRQDI00Knjur9HdmmbqBrpLoLxvcJWZJVkaxiqGBGi/joUZKyn0w0tVCJp5C97ErV64sXboU&#10;uUGZm5uL3KHWT87cwA+qtYzjf83kkgkx+RJbW1vfvn0b+a982FbvKxk+5YFNK0O/mzLLslPS8kW+&#10;RCPxn5Zdxk9jAAXiLzGKM1MyihjV06gejcKlPIjBpqIwI4MHE85mZgkCQHFlAOAoqiavR6DwVMGl&#10;PIiAI84k/LkGaXSN/CCc8lAjZg1msKx3t8pTHmQPtH8vzmoWGvUw5YGA/HhDwoikpGsi8uMNOa2i&#10;ZyTutxs6AneJrKpvUl9/vMk6SwT0othQ1A0MeL9xcTaTVBAAVCv79YqjqJq8+lr/oZHC4IgzCX/u&#10;LzD6D2HbsMXIepOswlqZAw3GWV3Gjzy+LdWl/lA2RAAiABGACPxVCFTz2xLy4cTBwWH+/Pl/FRhy&#10;MubkyZOqqqqzZ8+WE7+/is2+fftat249ZsyYv8qq2jQmOzv70qVLdnZ2bdu2rU05fxXvsLCwFy9e&#10;bNq0qVGjRn+VYfXVmL179yKAy+vbUjWXpQMHDqxbt05bW7u+olSXeuXloSU1EByxPoDgyBqayOus&#10;/Px85JuckhLcMFta8MrKymg0mrTUkE4eCPz48aNNmzby4ESo5rKEPBBER0cj/5WLEn8Zk86dOxsb&#10;Gz9+/Pgvs0su5iDITJky5eDBg3Lh9o8wIZPJwcHBHTt2/EfsrbmZCQkJWA4ePP4cAkjeo7yeluC3&#10;pT/nNigJIgARgAhABKpEAC5LVUIECSACEAGIAETgzyEAl6U/hzWUBBGACEAEIAJVIgCXpSohggQQ&#10;AYgARAAi8OcQkM+yVPps3VC7sUjKuIPD+CVuz93WH6nMAmbUxfXHOQTM+Furxjs4jBwy0Ha0g8PE&#10;rU9yqjK9+Nu1VZPG2juMtp97/GOO+IYrzMgL60+G1ItNvpgxl5bveoOkBLFSby4atvZxPvKvHK91&#10;Gx5K3v+aGXt5/ZHAcjwQYGcm0V5vVYFWzevMuCf3g0qrOViKYTJ7P+/BKtvh9miYTVpy4l1W9bxf&#10;iVX1KHAkwSeKWRVNh6TCjFCV5bUGGjPm8hzbUevvp1VhRiUKVqW7FJEISWRAgGI96/CWEQbyWTrE&#10;y5UPb2ZWDHPQEQ8v5PA8PbfPAMdhBEJx3Pfo1NjAjyHJJdgClBft//pNcGIxgcAuTfoZz1GHbD75&#10;iKfXzUXmhI4bb3vd3TlSF6CjJQb5xyL0tITAwATO3bH09Zbl3u333r3vdf/UgC87Dvsjd29WUULw&#10;x4CYXKxfGSMn0j8wOi3hZ3wB8ndxcuinQO4VGXCXIym5sTHj48vvDELeyxdJzIhHb0sItE/e4SrN&#10;1IW0E6jKLkn+GZfHZuX+/BiSyl2dwLZtFrheb9wubcWx36KSoj5/DM/ARgAoFkQHhmM38KLYkJ9J&#10;qFNiAj6EpdHomT/8gxMQeJFDIBzwGivv+7VDRzwCE2utP6mo9wHFxXifVZERozja1dPL6+5h2x8b&#10;l7mjLRlAH4PeL4oJ+ZmLXC+ICYlE/0/LCPcPiMmrAKySNFSO/pc7K1HMSAJnVwczcMrkg5ihqouC&#10;hptS+NnGsRWYjkWx3yKiw0Ni8zlBCvzJ44L0s7l7J7rF7Omdi8ME3irE3zqEpDREr8k9DOqKIaXj&#10;9I3z+vce3K/nYOcNk9sI7ccoN63ksywhS01BzIcX3t7eLz7HFcS5bz9DYMRdXz5u6bn3H09NcToR&#10;lXh55uQD734Gnpk68XCk5H6XTBwdmRR9euH2p97bFp+NVcBKNsq/PPnSYqqjBRVZ0EymXPPZ24uS&#10;5D7PYcPjwJf7pjidDo93n+O42/f9tVNe8UxW5gNnp433g14fnj3TNVJugMnKSKlnX/2fAekFbz6w&#10;R63vlvM6oPi7f7b1QMscQLuINGFV2YXvd87f/YWghViKTnWwGxUL18OKs1URI+6G8/gVVwIDzsye&#10;cjochyIh6sLa02EMVtqtLUcDYq87T3R2e/d865j+sw49eX1y+tyrOJzCfwFei6bRKypKi2l/rD8p&#10;zv1xIt4HoKeYDJ8/IP3Fu0QQxQTA+wRGzPXtrqEVBEb01e3nQ1PvLxy1/K6/7/ZJSx6k01CrSkHM&#10;I5LBobK6uE7p8ZixhWdMFZhFskDLmbEAZt9YWcKgFaaAcVohBjQWOB2/xVxdPGWbx7vvKdiLCwb3&#10;z7BQL8HE/FlaWs6glxbF3BB4KyQaDEKcFFywNmCv1WnI1EA4SUNDt+mIheOs+81Z0auxhhrn9iT/&#10;Q27LUllWLLLVcWRUYk4573FcsfusXatXOQ8mRCcYjVi3ZqgOvYTIzopPlfx2jYyjY5lO3j8jdenS&#10;tJn7HE0wRdkVFSRFXqcyDIw8n3t5E0/sWLnpxAK1Z3dueuU7HNq0etfGCRZk2qsbTzLKEkMjiwsC&#10;bj2RP3LSclTv11sx9P3rtyUdh/Ye1DzJ7+WHOKO+HSt8Ae28buNVZec+XTvnXY9tSzqqcqXgulEh&#10;5wQN3XglgyTtQUu3O686OEvF2xuHotIgx+Zf7gXHe/kpjxyhS1TsOmP72g3jmur2Wrl21YyOZXEl&#10;oCZP0wl8r8XkW7U0Mu7QuyW6d/sfOXDuTxfxPk4HopIisbwQ9PG9u4D38frS33gm2+3ftmLzRc8D&#10;jr1aoVY1/ghgfu/VfUHg/BFT5SYEj5mR8IypArMnhZItL/MTBq1DvAcwpX6IGYqbjg8JRPUe0zc6&#10;j7VGd8xEoxb7c0jKHT6XO4Ed25satR/QURu/X7jg1vEdJwUXrNJ7jdxqwfW3H3nHm5MT2zqd9d1v&#10;V3V1MrnpZNdPP797bVwtHb3c3IrsF2o8GSdT1+G474lxuvK5YZObzb7kvWsQ1y+StBYVycoNeBOt&#10;rPzjzuM89SK/x8G19YZfPlYiIBr2muG8cuXK5ZO6anN5EpHtEZFgQzaoZ5f5bF54Katxb8fRHTWI&#10;lTTSKMHTsfJCA/KaN8t8Hcj9iKTYvrth+Otv2K2YFrjFdrZnsbIiraAQ+T1fUlCsoKGjSs/PZROY&#10;pSVlbKKSqpndZrfLl11Pn91uL8d4kZEVSb9fh/JbbpmtBjZR6tLfKOLce9W+vVVIoHZjjPCqEtX6&#10;73Ht5rvzdip3hcd1o8oHG7qFIX1ssYNdVlRQTmCVFJUpKuJRVOnraB1xYd9bzdF2yKYcVEUqEfEJ&#10;UUFBgUQgkghsnCZjDQCvsbHmAtXpeyIjRDxyvPtFvA9yZSa8+kTt1FEdAG6sqZrA+0gHHTKLjrx+&#10;ZBbkF7HJSorlRUVIYCR6X32ayEatwputBgRONZWvo2E1w8xeAWc5iBlBFDT8lDITAxoFnI5qaLTh&#10;7nzYnzjkeRMTJxn51cW/dZBxUqrpNWb6a9e9ey9HNepI8T+62+V6UIWxdffWFla2kyYNtETURA4l&#10;s97jp00a2ILzF+cg6badPGei8TfXgw+/hH2KwF6Fq5jbjJ9oa92y48CuplRVi56DOxqRkJM9sP+r&#10;NevZt0PHAfaDWqrjGSqa9Bg3c87U4dY6+BsuSbf9yGlzZk3oY4YtkTgyWgpXJiJywqThbVtYd7cy&#10;QuEUpyrSTrhl795tWnQd6zS2o75OG9tJjv3MUZ44CQL9VJu0796yEUWrlY1tn5aaJGGewiIFmNCi&#10;Hu2dM2fWvBlLXN9lVPE9sPpTQl7LUuUakI1a6Ge/e+ju+iKuJDdH6Gs+MFQBpPud+mTjcYLz7dsr&#10;iEc3PMjEINCdsG1q8n8jJs6dN2nUfzGjlg03G7NiyLc1k6c7znnScsmMacuH/Vg7wWmqi18BW9l2&#10;2Zhf68dNcXLa+CSnth42pQGebNHXOCnOZEBrCkGpVz+liPIu/TQIqnaAdlojhVSlqjXqv2Gd3sX1&#10;dzhfgklg27bJYEM3e96XR3ap/5kFM5zm+rRzniSENrW7o1XYm0b2Q5DvWaIHThMqbvtyBTOzzEvb&#10;PHiLozTG1ogGdH9OnKj3EeYVYW6zxzvYjxq2MHCYy9IuIHBao5YJvE+gNBvUJfXo1BkLrkYgd8fB&#10;S0bGbHSc6rTOm9LczBy16ll70AHDwaE1suFPD8Zj9hCcMTxVKsGMqgpaTrYAMCMoDRUG7UCZIzCl&#10;NMWApglOR0fxWOADjkOD8xZumBJOCn7aSO+1gugPL158ji9i5ka+9n4RmITcgqg952yYOHHjvRcu&#10;AxTJFvM9Pl6ZP8jx2KsHzq348kkm3bubK6u16NutRfcpKx2sqSTTGTc+3l45ynHvvZePd4/Qaep0&#10;3HPLQCWy8cQj97YOUqJYTDv59N2TC9umdGsFMqTauLy6vbRPR4c9Dy/OMhPccslN51722j6q07D1&#10;95/u6EEVItPCZCqiIu+uGjl+3ezu6F2MJF5VAqXlzHNPn51fOWHx2behvvunTNvxyGtjZypOgjJf&#10;vy6ojQrNF93yueBoWFraFGc+ZiUgEu/G0uhXb6LoOUGvAn7X2qqE/Gys1nHixAmky1a1htZ8ELMs&#10;JzUlq0RsB6eac685h06dOo0cObLmfPAchDoz4XtYVYTtGL3kOdr0StxBC9464b/3kq7KW9HK+RkZ&#10;Ga1Zs+bPymzw0kgk0tevXxu8GX/QgPh4blKV4J5KsdoSXOQ9Txc5Q7ZY877oxQI9SrO1HwqfztE2&#10;WOhTEntv6+IVbl+L3q4CbsMqE25nB29rS0XoCx/OUFNxvJsX7tKNyhm/0NBqc2C+1xQVcot1nwru&#10;T1WhtNv+pejlEmMSCc+Q0nV7cF5WhN+dk/+NagG+OaSYDli01+2+f1Jx9nV7JTwZKgORqYeK3IeJ&#10;/FD0aqmJoQRVqd1cvme5j1NRm/Go6OuO9io99v9IvzZWCSdBlacfAdWUXk4vL3y+0ERYWwJmpUCk&#10;sbSPLsjmQ/LysLQi//SPwMrkkZR0jE30VBqi6jWAUagzE76HFVHLum8XY7Gdmhg/L688wpq+olcV&#10;L5JroBocChFocAiwabQyNovFQr8yVNDKKpjFmUlpP15e9gqWbAqrqLBE09hYVdm0sT56+2ExWWTk&#10;fSNFV5f35YJNz87KZ7HwDKl5b48vc95xN6bZ4huHJuvw+WuOP+yxwvjd/n0PkpDenwQ8GXcXbFZZ&#10;KU1VS1uBrKmphohkV6Yqss4gBrHY5TQ6+n/kXbUGXgIyHtMP06Ai3G3/yzbLVvdRFuIpJLIuPPvx&#10;bF9pAABdeUlEQVSP3dv/PMRYFZJ4sVi9RXAUWqUkWS/paofITRxWz2wrNl2T0nrWGfddI5E33/D4&#10;SxBgxlzZeT7iN1LEZYcVcY1xmLXXF0mWL3h5cP8LyQVxf4n1tWBG/qNT5wuHbD6wZ/VozawEyQJo&#10;r47v+9Ln/Lf3G7uSkfdMzET/j0m99/q/3zWA/wyErArIeDzDcsU2jrsP75zv0I79wSewkM+flvAz&#10;oZHd5lMreykq6hloiSWj+50/mzrmeujnY3YaaEqstKpyhAhJQBYqjn7oUR7z7sCmE9lOu5cYPcWZ&#10;TxMSWQuAV8myeo9ddfoSr3oq/7lR+Jd4RTFff7DZSM1GVApSMPQ1qRhVpCL75+eAiFcbR698nY1c&#10;z0bPlaV//+z/Kxftmc7Ijfrs9zooAXkXHrKtX5+1rxOQOVAYH/TB/1cOcr0wJuxH1PevMXkNsME8&#10;fIlXjUDEv8TL9Vo671JaRebZkXYnU9FX2YyEs6P6bA6uYNODts/YGVJRDQl/2xAxL/GquBWSVPVN&#10;xfTWxo0it5zt6uXqPLjLxPM/M67boymqZDUdbfHvIfAMqdqm5qbaIt+4KZr6eqrAL0axZCQVHV30&#10;UYl3SKMqn1hYggQYhHgKi6xyHUEI/vGXeNJAVG9oGKJVXNG4WpF4pMorGKgRWezx9aKgyOtnCVY7&#10;VIqrB4nE1YPUG1OhIn8EgYIX97M62aGpLqy86HfPvb2f3Lv3LseoGfJaidpuiGGI5xfJOUV/RMGG&#10;KYRVkpWcXlD51jDMGL+n39WGbTo0X9d7tcszND2aWZybJ77eHM+wPC85PjlPxDOMgqzfJUDqgFgy&#10;VmluTjFAJI2qfCcIS5DgHSGewiL/sE/hq50/BbikUgxMPlAjsn9Em1H8Iq/EspZY7ZA+WJ71MImN&#10;rwf5UyZAOfUAAUZ8ZL5+M+xbBrs089fPr48Pb39ifezyTFPkFLW5OTsqsta25agH5stDBeGSoEp5&#10;4oiZCY+2Lb/wrSLi5p5bERjMSAXQxac7+tfCh1vhqiFeDdXS1mK/IcsDGIyHcJHXBH25sZaaEVyW&#10;pIaqZoQSSzE4oQAU1ty7vhEo8uLUDuHrQZSJQvUgNVMNjm5QCBCJLAbnRz3ZxGbOyk1nvI5bPd7q&#10;9hM9h1xhogEDD2EEwJIgopKJUNkSWaet3ZQZSNkSWkMhVI2EErfSR7/biqvmISIVQN1ateg8ZpJ9&#10;NyPOx11xdUXCFU74EiWhIeLk8GuoDtz/xcSpCxZLYfJJOm369bfWIxFIWq36DGyHBopk83C1Vthw&#10;4SKvwAKw9kmtWS/bvq21SYhBQ/q00KylQIPLUi0BWwlbfCkGJ5KBGpFWVq2AIi82Vjvkg6sHMYA3&#10;nj/vtfoikWLZ3vD3z1RgRyjtITs2m15feyGWSaiIiKa07ahcX3StN3rgS4LQ6QOWLWkPP/Hp+a7R&#10;NpNOvHm9u4+6Gb4aiWuE5GoeovrQpWtHTdj29P2ZEVriS6DIQjxx+pg3A8uGJMgR1FA11sGpq8Ev&#10;RurK8zu5k/OdK4utqCZTTj7Y1I9QqXmCWiv+cKEirxQjsLqqjNjO+c6T0zuPP/b6rxMZ2+60No7q&#10;feuEKQ+V4FY7dUvVc1S9GwVTHqrhEnzKQ8mb9XOO/RKX7lLy8r85p2IaYCJMNTCpfIhQyoNoSRBQ&#10;tmQwzv33z0O9qASV4W7JCWeHtsdVI6mBNUui1TxoBVD+gxmaBJXRV9JiTw40FVtXRG4jVOEEVDK1&#10;bIIbIrFqiFtDRVESUrczt1gKWB20xrunBO0YvOR5xrMFxsL0ePP4tVb4xQUo8iLgap/Q7bUXPM1h&#10;FPqtsBR6mQhTHmpjgYY8IQINAgEVG+fR5M9Rol/nC/yjmy+Y1ax2Pz00CIiElRQtCQLLlkpKylS0&#10;tKgkZW0taklhsWg1Esqukmoeik4jXbKSuppCWUlJufgSKCGeoD4HR5PBqqkqq4bYeHVL2GAxEsfw&#10;fG/3540mHVnczv/ugwwhelHzgFomcc4Vqq4i6bTt2pJYzGw9oF+TWos0+BKvQU4zqPS/jADJcPTS&#10;aWKaCmgOXDS36x/bWLcheUBS5RBmQ/nrUwe+9r8Q+j14n8X9bWcCYkWrkRAqydU87DKDSTe/Bh/t&#10;5n/m2pffYkugmEl4njh93twFy4aqrBqi49UNQn6eCIqRuE4p8bvxmNzK8OPdx5ksIXox5okMx7kW&#10;V/tkaDD20LFhoSsGLHzVcc+pubX2E6h6j8/wJR58iVe9yIEv8aqBG9x8SFbQxNQtSagc4t6CKeqG&#10;xjr8fDoJ1UiSq3ko6rpa/NHi64qEeeL0wQ+pumoIr67QLwSStln3+XeT09zHa/GuSGWexB8a0tU+&#10;wZd4DemXGtQVIgARqHsEJFQOcRVjFGWk5fIz6yVUI0mu5mEU5eTzR4uvKxLmidMHP6TqqiG8ukLg&#10;Uto4bZio4Ll654N83hWpzJPoIylrn+TnY/gST35YQk4QAYhAvUSAZDDx1Buk39KHD+/8nl3fNkL4&#10;q4im9bgJvbi70ElrALegSYXbkql2yomqoxih/KPL2MH2K2+J+fworXF1TAeXpTp2ABQPEYAI1DoC&#10;isbWXdW/ndu75+CV2NZrjq/uQxXUCpF0uq+7fH3jZJuWBvj+SfyKoA7WPfq3a2Zl6zgRbMiENkT6&#10;SW/DacmElhOJlAwZ4EuGcMVLgMm4Hk5ADZNAMV5LGnwBkrmQVmIbMdU6tLUhAC5LtYEq5AkRgAjU&#10;MwSIijqmTZuamxuqs/Nzi8yAWqGeHayNKIZdB3VoOwXsn6TKqwiaOtjxyGPvWzsmTdl23/fgYF6v&#10;XawhUs9e3JZMjbFbKb5kSAlXMtS3FVgQxUMH38NpZPsFgs5PrQ3bcxRrr4vlvAkVIDXGaaWMa8RU&#10;azlyf8apcFn6MzhDKRCB6iOAfPBH+i1Vf/y/NxJ5YSdsNFGzmY3j6j3r2n2aP3F/6qDxA+nfPgS+&#10;DfzdfWyrYO8ftJ+3Dt1L4+6uzb8rEgmBe/t2mvu4hEgIv7ho3qprP7SbmIHVyuyUW+5BxQkPdp0J&#10;QPe7Y/1+cvOl4cjxfUePaht4917WwCkT2beWT5vr9N8zg6lO7bmLBe6mq9RrxIDcayvnzFtxJYJF&#10;UOs/jq+Xg23kg2eYYp4JaPW0Eo7blJ4KBECrpo2HCixyGI7uRNWAj4atfQMGHqoOEZAaAWRZysrK&#10;kpocEhLS09OFUWBE31o8aODiZ6pjl01uTQTLi4IKkH1Q0a0fRCqWBCU9WJ0TE9n1CdsNTPKBKxli&#10;CZUYibRnQmXiejgxcWVPLKQLE6YYdggXIKGn+FoRGLiRqEUN+IDLUgN2HlQdIvC3IoDc/WU6pMOB&#10;neTu/J+P2dqTs36dAzosZSQnFXRceWGlbqBw/6TKS3rECZVcMnT66UeR9kxIPRSuh1Ppc1zroxKO&#10;Yqu7oLvtCRcsVeDEF+AKpgRNnaQDpr5RyVoQwKGHdUuwbql6kQPrlqqBG3LT2Lt3bzUGNtwhst4n&#10;hSw9ePBglRzAWiGymgGn4bXk/klV8kMJqioZEmUv2sMJV8PEV4wrvvKCJSl6RkllRrWIYN1StWCD&#10;gyACEAGIAA8BsFYIaZme+rsUefMluX+SVMBVVTIkyl60hxOuhomvGFd8pQVLMjViksqeOiKCL/Hq&#10;CHgoFiIAEfjrEKhGyRDaw2mK3YD+g8etcuf0cIIHXJZgDEAEIAINCgF18869u7fQgfeuBuU1WZSF&#10;rpUFLUgLEYAI1DUClFbzrvjdW9NNoa4VgfJrCwG4LNUWspAvRAAiIF8EkNLTMx6HZptW5DKyinUm&#10;br/qtXOQknxFQG71AQG4LNUHL0AdIAIQgaoRUGnbsVffRWc8NvdR7rjyxpUNozt0aGNR9TBI0dAQ&#10;kN+yxEr1XL/3JfrJrvTb5dUznKYsOvEpj8X6/eH40mnTZq86F5DHIrAy3x5ZNnP6lFmb7sXSMu+u&#10;3PSstKEBBvWVKwJ5Hw7PmejkNHHu0c8FuMDhSQGDCR9actUDMmsICBQ/W9HBvM+Gt7l0Oq00/MQI&#10;S8vRJyMaguJQR9kQkNOyVBB0Zv7cHR4hWUwCM/b89hfWe68fGxS651jg672bv/Y7eOXoyKg9+z6X&#10;B508EG179MqFhexTOx7lpUVEIvTw+HcRYGXePfCy7aEbN47bZvsFgoETwum9igumEPxfot1Z/xUg&#10;cWs5oTzaY+PMyU6zkZ96DELBK5fpTpMnT5666nqU6DLP+ekIwIRb9PG/AOolmCSdUSfu7ekcsX3s&#10;Sj/jpdfPTTaS0w2sXlr77yolH6+yCDr9N59ZaI1+hKSHhNA62RiS9fp1p4QGx/+mtLDSI6s3N6eH&#10;BFG77356bqQ2oTglnd1IHy1chsc/jUB5WTmrKD06OkVxzJ5NvcHA+ZKHAYMLpi/4vzgU/96BW8u/&#10;MBPctt4z33bdbaHum8dhpWHeQWbLz7m5nd/raCG0zPN/OvIhwy3zwVHAz8mQegorK9d7x6LFc5Yc&#10;f+G2Zu7CuWs90hv2Jjv1FOY6V0s+yxJJs1mbJkrczZvK6UwyuichlUphsHpMaf921bzVq3c8TSVh&#10;+yCyMny3zr3aZPtmZGt5ePzbCLByYysU8x6evPL8B7qHFxg45RWc+w3unBDFPwoebi0fSA/4mKWY&#10;fGLRovMFg8e0zfsWHh1w3nnB0j2PE4rxyzz405GLHG6ZD/wA/Jz8Um+xZSS/cPMMpxMYUQ8uPk1A&#10;t0eFx9+HgHyWJRAXShNTYkoig8BISCoxaqKuP3K3676N21cPbN7EksBMuLNo5mXDbe47+sOqg78v&#10;mGS1iGTc365r60ELt8y30SMR8IGjhUUm/pwQhazi/g56obWcXlwYR2u9zvXsQvaJzZ70nstOnT17&#10;5bwz9ew6d/wyTwB/OnKhwFHQgJ+T8Hb/dwRLQ7VC/ssStdv04Sl7Zy2dtyHEZu5QrXyf3St37F29&#10;KXzgkqH5XhtXPs0u9Nszw2HirpclhIqvZ6Y6IMf45dcbKn5Q7xogwEq6uvlG+m/PJTORFzIb74OB&#10;M1il/IPLwpM/OwHBNBgXWoNVaiC5AQ/Fr+UEFRPTZmZmOiQV8yZapflJUbHFChSCSpOmuvRS3O9D&#10;zjKPP3DLvFlL8OdkAwYIqt7wESAiWxxWw4qTJ09GR0cj/xU/llWalV6kamigir7MYxRkZLG0jbW5&#10;3bOqIa2BDencubOxsfHjx48bmN5/RF0EmSlTpvB20qTT6IpKiixaTnoexcBIk4ILHK4++HPiKP6I&#10;4nUpBNlLG9mqdcOGDYgSrKRLE4ZfJHdvrkJUougPcNvW8sTMjf66TcriqDPcNlEOTT9baGWS9VNp&#10;1sVDlp5TVvsbmOSnWG69uakHsoyz0s/Yr9Z6eNMJWfOXhww/tYB0RkCxVtVNiLyOTZZJvNB97NCh&#10;Q2vXrpWJAySuIQLIVq3W1tY1ZMIdXr09huEO4nAH8epFDtxBvBq4IXMV2EGcVkZDeDDLslPS8isw&#10;bhWFGRncf7IZxZkpGUUMjhRmCfJHMfcPsYJxFFWTV0P56g2R9e5WjR3EZRUB6StHAO4gDiMEIvDP&#10;IoA8XyK2k5R0TZDnSwwFirqBAfefBLKqvomBGq8PqgryB/bOQtJBAilwf/yz+ELD6xwB+X9bqnOT&#10;oAIQAYhAQ0dA1meshm4v1B9EoPrfljw8PPbt2wfRFEXA0dFRV1f3zJkzEBxRBGxtbQcMGLB+/XoI&#10;jvQI9O7du0uXLp06dZJ+yD9OGRISEhQU9I+D8IfNl+O3pWouS56ennv27FFWVv7DljcIcUlJSRQK&#10;Bfm23yC0/cNKxsbGqqur6+vr/2G5DVoccpNVVVVVUoLbkkrrxvLycgUFBScnJ+S/0o6BdDVAICcn&#10;5/Dhw2pqajXgIRhazWVJLrIhE4gARAAiABGACAghAL8twZCACEAEIAIQgXqEAFyW6pEzoCoQAYgA&#10;RAAiAJclGAMQAYgARAAiUI8QgMtSPXIGVAUiABGACEAE4LIEYwAiABGACEAE6hECclqWkJ3K4uMz&#10;S6tofsIqp9EYCA0jLzXpdymN84dMB8KBXkn7NxaDVlqCHaW08qp487SRSQECg15egUgpLUUUqUyC&#10;1NwR6BLi0op4/RAxbGgs2SAS2I0YzmAwynncWIJ/gmbSc5KS86qzS7QEfrJBKA9qVjnfRqnZVWo1&#10;sxoMxUrG+6LSIGTQS0uQQJJ5FkhncWW+Aq/VyKfV8UPl6lcdm5UpzCznT0sWMlVhl1HpYqW+Uclh&#10;WWImeizo3LKn/eiuLXpt9BPXnI2V82rX0pMhtPDjE53O/sr3mt2uz5RdJ3dMQP4QHzfcASILUPnH&#10;dZ1sj8VJCjZG2I4eeqatOiBHx6G7P1WOdXnwth59d4fL1uOU/nLluF13t/XQa9zSqpl+ozZz7yaL&#10;v/EwOLZWMS2YSfeWdGvZdfT4/q1bjTkeUkoowrDZc9N1ZlUQgcYxU7yPbFg7q3+nwfP+23DsyaNN&#10;i08nYGoxo+9e8f0tjEOR59JJ256E58sei+Uf+axlHyz1CFbWg/1nuO1psUEiJwj0txsWu0rNECOs&#10;3OqiGzNm35WNoXhqvC9epEvmyYzYP2rAzDX/rV7kOGre1Vh530Ex34tI50BZCviREyNV/YaTYAbm&#10;h9Sa4YbzLs9LYvURVV5YMivLa+GYLZ9KCISST1vHr3iWU027amYRHF1TBMjbt2+vGY/yz7scjxu5&#10;fn18YHqLgm/FjTuW31syddn+e/EG/Wzo1+esPuF+5t4r7xt3XqfoTbMu/KGo8fP0MZ+8RoPH9mbn&#10;a/QbrPx87YzFO9z8Slp1Kb8+e+rqw1fflFubfFq/7PSrFL3ezYK3TufwGtBCnUhgJr044/4+9Inb&#10;+XfsDuah2zZ8Nh/RJnzXjKvMYf0tqEiLwdduPhZH3t7YOm/utCEWP07N2nTp8SmX0/4JoRe37n5Q&#10;1nm4ste8Na5P3A6deEvoaJ3z4AXFfmbTz5tnzN3s6p2s383w/bp1fI42Wr4r8Hace69gkemX2t1e&#10;5c3rNm7h3qsot1c815tm9HQWpjZNO/vSgUCuQowe+om/VPtYBK7/z+2Z274Dj0s7jLLKdFvotNL1&#10;/ecXj3+3GdGpEan8w9bxxw3Pfnl60Hk47fzc68Q2yWcP+uTptFIKfRqQLwaiXkpPeToNMAveOfEK&#10;c+wACwqBpNnSxm6Icdwnwny3/RMss32ueAR9fXv/Y0Wb5nlhWc2bpZ7feuzW06CK1n1aaZEYETd3&#10;nPmsOtChXdT5PWc9XkartOtUcG39Xq9Xyb+jHtx44X3fMzg58eWNy2/KrPu2RvohsDJfHuGO76kc&#10;eI3Lum1f8yyvvbtQBorkr54hpl0qri6/WjHY+scJt7iS92c4Avu10kJWlTTPPVdKe3TX+nDsdLRS&#10;ivs+ntQbRwPMe1hGnzsS2ET11Q5EgzRNm04mxLj7O7dfTTNpnnvnyDlUP6tGIUd2XE0z76v38ei+&#10;S3e9PtCs+qgEeWfbju6KPHl/d91y8LH300ehlPY9DeOu7eJQtG4RceYaV2ZC2x5NSSJWt1F8tsuF&#10;K5JCKA+795Q8tvmnbYefPHng4c+wtrHMebhvj+vdV/Ha7TQDjmCGIkgVuW8/4o2DqHnu4327znr6&#10;xai272qmSsT7ohU57CpXI6suBVd2vdLpWHh1v7+xjbUWif374/O88a7HFtsPKrlyONE01y8Ejwbi&#10;D6+rTzmmdWK+cOHq0EXZ/yjXH/0scx9yhbdt8st1m8DL6G7hn9+mUb/f5huE+J7A5GBr1p7x4Skn&#10;RNr21vz5Pl2nxHvfcX6IIDcERhyPsZXS8wNHcSb3YtzZxoXcyijmXU5PW00fTiSoWDcOPn6VA/sJ&#10;v0Dv2z6SoOpYeGM7RzO6Rs6dI9fSzIcNtFRn8r0ULRSbaGQYJoko39cSjz5RvU1XwvX1j/VMPx39&#10;MuLwinZZj/jOaRTDCw6rPhW3NvDCDTbJrtn9v1ZG1/xpiZEYn2HaxkqVQDIeuWarvbbn1p0po87u&#10;bf1i04nA378+vymx2bxulm1z0xFLJhTGBQUnNZ00rq3+4FWLmyUHBcf9frb7v2+Drj1zsVPISScY&#10;Dp62YAD5tftLNdtByIBFg0N28HkF8d45EVstvH2uf/jWozHNdUIuewT53LhZ1sSa13yHlerpPATZ&#10;3WbImgfZeVEfQnTnnRpHuxXU/NCmNkG3vONyfn32J4276jrox9YjAeiDUpn3DucP3V1fHLd+vng3&#10;wLGxwWMROzbONQ/7rtGzG7L+pd1zHtRrxNGUAXbdCGSu2rfCdbT4CrWuQGyNKyyIC/jAGO22xSr4&#10;+pOwJy7bY0dcvjqa+SEwthBtJ1KekJjZrHM35M5NNe9srZaUqINhs2bPugniICLHX90iwIPdcuSi&#10;Ua3FTypi83F7Do/Nu/84JiYyJf/zXd+K7uPGd9ekVyBCKa1sB3bsOal/+KGHpuuOH56Ud+Lg28xf&#10;0Vrj9sxsnPidPGTXOsugdxrOe0dkPXyRg8YcDTeezzrizj4ug9MPchP8/MJfBgYE+AT5+cRrZvMF&#10;YjFLMrBWCvL4/NvHK1op5jgoNTKVRmDm/opMLc3GNJjTFdnHgNy0V/eOvfvmXnrM1e9IchfkxMh+&#10;xHR125Wr57b5eds7k/8rmJUf81Np+O6DM8ounfiYzKd4QWjDk9nICtmLRJzVkXyR3KnFyv8VRhrq&#10;cnh4hseTuIcHPLScDx+capJ4dS9f53e/Y4Qgir+3/Xha+0H9jfxdjgaIvBdlZgp0Luli3/ztkjEn&#10;ioaObMrZPJX1+/WRRfPmzV7k02zKQDoCAx4NxB880/a77OHr8OodH94CgfBDV2+BXkaY58dGJgMG&#10;ZaCQcbAdOaARke/HlNzYyIRPHvjBAONjn6KETP4tgPx0BPKQl+fBi4QTh6Nb8GDX1UuqBCr/3zyo&#10;vcIsuyIqDTRCbkWSYxONDDHKR3oIo08ymbx7YuzCVbmzdozQKwKc80kQHN5pQLjVym0VMq0ZAjVf&#10;lqgtWpvFfHqfxSwJ3G47aM+nnEJa9pd7L4rb97FE2qiTLboPt7E2oJJIVEVOwyUylUomUpSUsRsq&#10;q6i4XENHW6NJq1ZqERdd3D5kUjWUkVEKCugARhHAi6spUa1RI3Uj40aMUnr7KQ4KjzYe+9x+whgD&#10;nh0k06mXv4aHh3+94KiLyNIzaaKtqqJubKKnoabEYiJziIRsfKNpaNSoorQMXRkYefnleibGKAWt&#10;oLitgKMaKJtrR+PIIFa3PpoIE71Ba85cexEedX+eQbAbT21yGydRhch6Zk21dHU1mBVIbyGmuqam&#10;uo4Wr7081dzcMPrze+RNAy3qU0hRk2ZNlTBs1FXEQ6ROA/CgGHce0sVY7ObQpEaGhgokNVWFCiZi&#10;o4LNio0Dyz7eOH72eTz/TRGLVliupqdJUjDQUywuZpO0GzVCIMQGKivrNmqkSlZWpjCxrx5UYDyH&#10;AmWNdEXlMyi37Knw+nSy+SKrjLOPGN0HD+ML5AQnucX47jmeB1+w+vUlVAikEkhsJvLTgEajI1py&#10;NeAMIBLY5YB+RWwiujwmf7574cK9L9lMNgNdX3kHScfAiErR0iIV5wIULJ7MASOQzre8dQewuqSU&#10;yDEaPMj6xsYKJHU1SnlxIV1FX5esoKVJLqLzdS5iCUFUUZJbQtXWVFCysJs80EjEGzidiaq6aqxS&#10;oro6bzsckt6AVWcvXLh01+OgvQlFDBo804gFuQJv0Xrx4H1Gy+cLH2wrxssI9HyDUJA52KKHIEQq&#10;kPPkrs78EMGmJcC4vy5ZJCr4kJcgk4hFB1xVasl19QA7LaFxOKgMSQLNyjkq8Q/xsSlOeXqJAAA+&#10;+iSTob3bWPUdoEsCzRiokwaGDy7c8OLhX3WPQM2XJUqnVcfm5G/rYtp8wmPDKeOGOkwbUPblle/L&#10;MKqpKbL0kMgkAlHHWD/n4cFLouYqD5kxLsll6AC7mae+EVSJWWF+X1KZBbl5muiAwz7Nnfi8mnCf&#10;C1g53ptH2Lok2U8ZqNZ68jj1wJ8dJ4xAViDejSfh0oRmpqamTVrMfSAWXVbKvTXDh+yJHzupC8pR&#10;ddh8p4wDQwcOO1ayYKmdFp+jnuloETvowZ/y2vZpjEKmoGXasmVTXeS3PUVZoHZhC1GFBEqoDl84&#10;M+/gELtdbwoJRGwmUnuvcrH7trhd6zatbK8bbtruqC/GHQKIzqT0mSrAo/yOo9H4m6VVhxAz1vuy&#10;V2g2u5G5qRb/BkAyHDNO02P5ylXbwzrN6EutjAs4XkBH0hstYDDctn1uEL3H+L6U0Nx2g7UEArn0&#10;pCYOPdOfMwcPbwVIHdSuu/qbbWu3eEUJfQAgaxoSAp9Qeqvz9Bukb0gIuPowmYkkcxSkZJeUFxYB&#10;vSsZv+5tX716d2S3Gb3IAopCAlfmMG1AacDqqR0qfX2jbjvB+Kmz87Kt90tsBYb2E+5lSdIdPbNz&#10;4qPn3l4+8UQNofsrIpjJ1yg//sG2G0YH7jvG7D4aShcBnNJSDBo807ovWjGR760+qTx/mukJhLOy&#10;n4t6WdStKLYBVx+k4iFnJwpCBB2DOFdglaqoVXzIp7ZFXiHrA07tryIGdo4akqAiqaMqeQk+rkmM&#10;TRHlSTqjKkMfZ4Y6SzR8il/uO/iaVvUUghR/GgFZN5CXhp6el5FZyGlQxjvo+Tn5dPFjmSU5mZxr&#10;tLwc/jDeADG8GMX5KBk90f/Kgg5NZz0slEYnjIb+bkXr3i7hubl47SqKcjEFhDmKkS1OFE/tKhSq&#10;CDnmZL/qrMf+0eaDTyQyAWjSU7NLBH+LESGAiC2lTlJD8kcIaXnhJ+ave1lSC8Lo7/6bczxeDHq1&#10;KLMWzBDHUqJpf0i+JDGV6tXwYa9jdKF4BIGapzxw1lEkGZNNQR6MsIOspKaqiP/hT1ZSVpLQjYyo&#10;oKzKuYa82uMPQwZQ2eUsElVFhBeJqoSSMeP9HiS3XfHf5JbqyF9IpiqLzFNA4tpOUVQ1aNmts6Um&#10;ThcSlaMcnqNYO8RxRtRWYCGqEhJBhbiUSDYrC31iRH+CmumX/Aj6VmY9f928bnr8jY0RtNRVFER/&#10;kgKiBBBh2BLyklJLFLVUa+trrUBnTAehP2X/4cT8eetYWLtF09sKntZkZyI6AknFpjNISirKjSya&#10;6xNpDAI/AFFfxj65mthj4fjmapUgW5llSPZ2WXkFi0imkCr1DaAXktssV79QFJUQ04zIsmsiUEq+&#10;JnIs1NVWQ/USfnJEhUoFu1jnC8CTOd6AuV8Nr4kPRbnzlHdwAGrjbr7ohK3yXigFxHJDslpTXS6L&#10;c57XIuue/31AeznL42Bm3t93+ivtp7urt7TsaH6rZoj90SwtgxrRMSSqil3JkpY5x3D8c6bQ2PxX&#10;W8ZNWrl100L78Xs+FQnTizKQgqWwdkI61/BHe+UKs0X0k1rhiq+bOzUadSEdeVJiRB20aTT+Jvg0&#10;Jg0bzNCMdHGYM37sHtJt/KIli+eOHzn3Skxlbcc58NWaXyRqIo2FbNTEp+KjSlYTcRaWSOE3qRQU&#10;BU/meKO9WjnnTCr6wCzZJOl14bgTuZ/MOY39S1aYxM31WpsDqDCRm68AD1FdpL21ysNqae96Yujk&#10;8bTEyvI4+rpNz+w3RUNGNIt25ebYlutl3vOicdKC0RRd5PsFPdqTl0hqFHDag9Cjs7Lf4bOJmpm3&#10;9nEybDvmX0UylX3Dwt57PEo366yamo9kuFaekMtdi5kJzy/dDfr64fk3hfY9G6ff48rBMnq5KbKt&#10;NN5cCuSm4DZtlnwOSJrmLeiM2PvcpOCu7cqecHm0UX5xUCRDdgdOqzbN88OyOjZL5SVS99IOPsZh&#10;37IZkqLdsjP5uRiFrG3QnF0gF9da9+thNBN6sPn305zc5K5dTfE9dpgpXmf9mi7atmrO8KaM0oKQ&#10;8/uQ3Fp+5nSJer7n0WtpTUyjH323wFKvP5My7+xHWA5oHHpiN5bDy0mMfhkR/OGLUm/AO4I8cI7O&#10;3ai+HCw0jfPDctu3+HXi8m+rnhbIlwYwJ7tdsddu8SnZ3O9VlStMa9Uk6uTOq4jGMY++Y7459Oin&#10;77XboMLc/HURjVkZ7/xCE7OVh4xsl3b9zrOc8s5Th7FuctOxeXxbF3keOQfEFpYFf/0ZJwm8F5Ib&#10;naaU4XHgalRKVKxmPwANfPZ2Sr+WYQcwM0sbZd9/gI9qLHhqzy+SNOH62nxw0x+nd4PTR9jEt9+S&#10;fG9cTdVgfHrL7ll9E3EW0jUInw8gmeZGpsnuJy6jGfl8RwqHniDRX5Ij8eDRjcnfeAUObTvTH3LD&#10;i5/Urdo4+boLNyHfIPHmth0Xfb5+zzFyGNdVnSgJK5525oMtfpzmZPNbUZ/uROoDwHCwMU28zsvm&#10;F1QgSOQpXINABe5vvJoLrOKBIhQcYef3oeUOuh+P7seKGTjQpbCzQtJa98RN2iahJ3iVCVgNh+is&#10;RWr6BDffluwIdz4eIzV5JQXIDWz/IU4NhbXBN7TWAr21FnXuTObdjtFb3BFeZQR2U5LB6mo9DVUx&#10;qOYpDwRWsqc3s+cwu44Zt70yGfyU1HsBhlRuWjCWoksg5AKJpDEt2P6eoVneD+K14vbzM2w/Y5nK&#10;Lv9N7YUmBCugGa7SJ+SSWozbe2hK8cVTvrf4CasH3/ETUT0ex0TzU3ALP+KSprkglTzmJQXnRt7m&#10;8zj0TkyGrFDua1JsZAqQSF3Ez6kuy0aupAsMBxV6guXsArm4JzKxTOjuwXw1MoSrfcmWS/ZNp19f&#10;NWH4nHPfGRZ98JnTHuHN0WTbvuRYnqUZBj1Qkg4fDggSs9HE6L0rxqrjvSNQH9M5R4BFLiPj6Yq1&#10;3/rPG8RJyQByso89T+IlbQunZHMxrVzh2z7KmH59ybz06GhGB9QEnMJYVIhqTCAodR+iFvQsPfJZ&#10;utlQE6QqR5COzeHbP//MSV72Nie2kCz4BH4SeBqSG53eCEmZ7jPRUQ+PBj57e1ApL8/7brCRUFRz&#10;7Kw9v0jShOvrzp92Ck0fYROjy9Gk8FEONio1MhFnIV0RyzS3a8XQ5Obs8x0pFHpAoj+3EEHUkXjW&#10;CJq87PWH31L5NQHcpO7xSS58e33vHH5hufnIfwP00YxT7ABz7gVe44VZ50+CfPKPWH0AGA6p6eIq&#10;ECTyFAl44P7Gq7nAKh6EgwPL0e9HzOSZxoFumGVWNLdCgD9pBfcxTg2HKHS4m2/OPQEeQNY+cgPj&#10;FRqczuDUWiC31hRA3UPvIvmTArspSUZSwjSX89pU82WJGXXnZa5SrLtXgVb6g1vxTH7iJ8NkHCct&#10;mJuii8v7LGsxoW3GzaOvqUNsGIIMW0MSN3FT8DZf6oRckp6xCVVBT5danFcgyKYtYvH1qWAS+QnJ&#10;YNK0ANFyXlKwthItX8CjlCiaISt0Bp0WQCJ1Kj+n2iedhc+gBRQqR3N2cUmsRmTUcIEaKizhZYn+&#10;4aQ7Y9ZR90feZzt+uOBHF86cZqAniCQw2Rg5A0LPTYzmJ23zEqgF6qM6Eyr4WKiwmYQmXY1j/SKQ&#10;4nnOwU8QLkjw5ydti03JJlSlcAWWsYzTWEhhXv66iMbIOGpPW3X/0zfSzYabIB8H8SnkaJY5kD/M&#10;jy2RnGlEnhjeYPa2Tio/uZhlysuABhLPkRcBteYX9KOkII8c0ISB+hoXPhJNRCGuqYlCFmKZ5uUp&#10;YNK1uNDDJfpzCxFENMGzBrLXS3E1Aei9gQCmrmuXlCvrapA1jQzRr8ucyJSAFRZmQnnvnPoAQTgU&#10;JkmoQJDAUyjgJee1C0MnWu6AnKl00kqaA7ibr3t0AR8PAi5rn8ivoeDUWmDLDlgiUkoSKSSQhKT4&#10;aV7fliVGyG1/iw1Hd+zYsfP4Kn1f9xhB6ikvLZiboovL++yvauHQ7tdz6vAh5qIZtrxEUDG24rJM&#10;CT4uh/k0zMRn+1Yv3xredfro8WIzekkW3fgJyUDSM+kFn4nmMG5S8L1UY3s+j2mVZxILFBDkRavz&#10;/9kY+eJO0gMyaIVTjHFJrNpaaK7sq1Y8NZIr3qIZrAWIiu84OcWK7fuoes2dPH3mzLUhnaYOaCSU&#10;OV1MMEAYPFLswrcUw/L6p/ZjeQnGvMRoIe8gH6t5ScKozgR1PhYpFAXDtjN3z8g5vP8zNx+dnyA8&#10;xYrIT9oGU7IxjaVRuLAESw9+pMhPj8byhUGF+fnrwhqj/Kl9bJWffTcb2QS7LwnSsTG+gY9Ith0r&#10;yd7GFOQGWwUnhR1MJwfCD2Bc3JhP+Uf8IjQJBJpgvr7+vt20yhLUsVs1lhTuFW9STRM5GuAjry8G&#10;m/ub7Apezj7PkfjQwyX68woRhB2JZw0aDODOqQkApwvZYsz4RvedV6468yEfKBgQjBcKBxQsQT65&#10;SmXZ/LgKBJwHAJ5CNQiSay6EJi3mjofJFfyZg0HnHmOmyquX4E1a0RoOPHT4m+8r72b2PDyIQNb+&#10;tA4Efg1Ff6zW4gGyXxSobpW3OMlWy3k94rGrwXepqobWeq4oPez69aqUqPK6XJhUKaVGBKiKnyWk&#10;11ebcfW9I+mbNMAR07jaqkkYWH2Nq9ZEet7CVtYfv1RhZbVNrBo9GSmk10RGxn+YvA7sqI5ImXNI&#10;KoexOirI6hiCrAPEJHdU0EUTlZBNDeiRHvvPvMkQKSlh0sXQs9myna652v84B4YE70gBCyPlrfdX&#10;0WKxGnCUQiiSElV9javkLz1v6SmrFCqWoNb4S89Yesp6ZmL11Kn2qNrGSYxi1RIpYb5W0+5qqSCr&#10;LCIyoGbPYczImxcThswdJtjiBX2bIu4kRw799eolP1edX4x8ogYPut+qJVFrzi8ylup0zVSGoyEC&#10;EAGIAESgviJQ85QHdkVxYXHmy8Orli9bvvNhAmfXNfRk0Q/XLf9tX7VkyY6HiUwk9Xrv6hXL/jv7&#10;OR9dtX6cO/Qwh8UIPXvoUQ4twn3TUudN7mElbDRZeu8qZ+d1J99llQKn6yt6UC+IAEQAIgARkDMC&#10;NV+W0J2KRXYgxrYvzooRsx9zbiaycCEpxvxc7UwPQVZjoWDHX5cDB4STP+VsOmQHEYAIQAQgAvUP&#10;gZovS6hNwjsQc+0Usx+ztgoLWZaAZEgmvQjIauQn9Dp2V6gQTv6sf+hBjSACEAGIAERAzgjIZ1kS&#10;3oFYREn+fsz3khWQAhNSM36uNpI9zc/yJAq2Y07UsQeSP+FOv3J2O2QHEYAIQATqKwI1T3mor5ZB&#10;vSACEAGIAESgASIgn6elBmg4VBkiABGACEAE6iMCcFmqj16BOkEEIAIQgX8WAbgs/bOuh4ZDBCAC&#10;EIH6iABcluqjV6BOEAGIAETgn0UALkv/rOuh4RABiABEoD4iUONliRnpOq1fb97Rf5lHlmALccDg&#10;gvB7Hp/yWGm3Fg1Z502TJxLy4Ym0CC4pLaUxMOWRpsOczSpkPJBWxNUah/Ul542sLhPuOKQ3c3JO&#10;qax6VFcoDyBUal55JXDJAimTXkor5ziCQSulywopq5xGQzZnRv7Dwv4pNh4r9SwilqsAGgsiLLin&#10;GHmpSb9pMnOvpk6SFcb0KKUJ7AUkSC8MoSwt4Ry8aSBJJOoVdLLIGmQyzqbKyBFt6cI9X6RjL4pI&#10;VRhV4Wc8cFUqwSrNio/PLK0ibDgRWJVmVQprsAQ1XpbIRgMWbNw4q2V2CKPHys0bpnXTZOd+93a/&#10;etsvuoiHCis3YP+saXtvvY/MTg0P+Bn348Xt234xxchlWuJHz+sIKfpv/iE4ySqI+vgxIjrowc0H&#10;IVm5ES9u33kbTyOUxH1+Fx7z3dvjfkAag8CmITwjs5AgZfIFs3Ij3r4J/420OsqP/OD3TViQiFRm&#10;xP5RA2au+W/1IsdR865G+G1Y7Joq8/2GUP5x0+LTCbKNY2U92H8mpFQwkhl994qvbOGE8QiOQMb9&#10;LvJcOmnbI++rl3wR48UcHHEiE7oaQkHmmNQn4fmS1aa/lR5SZvKNyc17bQuklYftsWkx6XqybOsS&#10;I/z4RKeT97f06Ls7xH8b8t9wWe9fjJ8u/bttDsRWWYzb2aisV7uWnuTixjkV4jG7XZ8pe+4nyqYd&#10;oTy4GjqxcgD5eJSLvFA9dp3cMcHp7I8AlDdgNUfVX1KoyPh2dGyndpaGmkbN23dyPB1VSQQywnb0&#10;0DNt2c66hYmh9XxPtDkXf6JL1lO2kK6Cuvzjuk6DDkVJYZcwI1H4q8CIg69kPwsBV6nizESPBZ1b&#10;9rQf3bVFr41+eZX80sAi8FOISOxJh2Il4SIdgzqnqvGyRNBs0cfWtqe5Olmn1QA7224ar5b3Grbl&#10;0fvby/sP2PyB0ziOlREWns7ICHr1LZ9FKP980eXu3b3jbDe8/Hl+Qu+Z51/dWTFo7PFIbowx44CT&#10;4RFXFo4YPv+ox5lF/ToMWed+fdtoh72BsTedRw5y3Hrv7q5RfRc/4Xk375lA8JaPn447zjzzozzV&#10;fdnYPW9xPH/8AqXyHEDS7bvs2KnTF86Nznn8sQy7IQm252OVhF3dsmL5wvmbPGPSBLv/gRR8R5ZH&#10;3dh24FVWuWA0+M/vrpvWbFvjvPKAL2c2M+N9bt+9ffdVNvP3+9P/LVm07UECrbiwFGlgjt9jENhS&#10;EJBaHnZm7fINa/efc7972+N9amHRT887X4sVNNUIxaUswZBUvva/YjBxL5Nj+FsPYmqgWxiWor3Q&#10;+XsYYvYIzI7jeAfQq5DPNPo7JlVLMx/PFG2ujrcW5CdQLxsAGhVCbjrz4Drda+u2bFt/RX3toVmm&#10;yQ/Wj+nTo/+Ebc+S6RGuc51vpZb/vDBvyfV4RClG+Nm5a70yIi/OddjzrujT/qlbfSq0DAw1KcIz&#10;ixl5Yd7MRQtH9uk7+VQIvSTUde7gnr3HbHqSxgL+XRRydtbAPsM3+/Af+YlUhJta9IVtR68d33MJ&#10;Y4qe0vt966h3DoOgY2JMJjCjLy2YfSacUeK3Y/L2VwUJlaiLMWDnvt09tu+AaWfDMt65jLPp1q3f&#10;lNPB3y/On3v+J6P0zW6nrS/SAPXQUAw5z5EfDvDGPFLuf/IwpoexqaGhpoKw0Zj2miSc6RyaPL7k&#10;EKyRF6XDuueRwbts1Acf/Bb5cPpvnl4hGS+3T5x/Mdh356RFV2N46wCpyYybETHRD2YQn3l/zeMr&#10;m/SFo+eFxwIvXfE+M3PqtAlDV973Bx2AKcEEofrOpXuUi1r85dj0WfNnD+41dPGW1Q59bCafDisX&#10;VpmV7rl60mqPn18ErhRvG6E8+taKkTY9B049HsD9qQzwKsc8HHlcRB4OX8Pyx4IgBFXFA+csYPz2&#10;mTBw5f4ntr7pdTk0NMz/3HilvLRQrsV33wLBCEQgUQGIPbfEe6uH9+ra03alJ/eXkET0+OECUnBc&#10;x+CpDsisED8zHvqdFppZL/jPGcJxJve/a74s4VWi+bnfJU4+cd3t5oHhmTfcP3NivtXY4VZKrSev&#10;GdeYRFDotOCs68FpVr9jv3l7+im269OtXze9AK9nyRgjVrYPcPJ5JtLorfcyN9d5XdmGI3ef2zKm&#10;cUYC+uuZ1H3ZZbcbLvYM36dfOP3xcILdnzWaMDjjiee7R4+/d5toD/K853kXlMrTHmy2PFgFOQts&#10;z3f0UzK/m/Lj53d8K7qPG99dk54t2MDvaADnBRaL111c8T6/O7PL/i38Ls/+v2N47YtP+KNDyFjv&#10;6ZEDGhF5faIfx8Tg+q9XoHyBbu6/7gr6PoM95u1aZkemN7Yd2LHnpDG6CWDT898RKfj2zCPBRtuY&#10;5ugWhiksfr97D047d6AHuXcmtnwJGquXpvIh8dUegkod9HM3304OHEBz9dMRiNNAfvEPeY3hk69t&#10;FRqHNFJdeGQp8/zp4vlHFrWgP9vh/KG764vj1s8X73ieHxP4NbGYVRgTGBxXjOx9TzE3JXjf9Xx8&#10;x+ul16MbnncydC0r4oKC47n9CgXBySyMC/jAGO22xSr4+qOAm1t3pow6u7f1i03HX7jz/33o+J6d&#10;8cMv3ZhmzuBtq48MCwpONBk2qLnpiCWTMXboqRD2IPu2+oNXLe+liDjRwlon5LJHkM+Nm2VNLN6A&#10;6mYKqYsxYDPMp17cbh142SuCbDh42oIB5NfuviRr/RBX90/PLt8oa2ryjK/SiSAESor1cEz+mBiA&#10;9wuUFbWT0zhUj8XNkoOC45C9jvEHpn1cYYHA9Ccx2LMji8aX/Jy7uzIwErxaYDPJJnHHECdPowlj&#10;LZENWjhxnnBxrJGG5sjn7TctbvOQr+wZ2hBMz4laArNjM399flNis3F+NwKoBcqlFO9ZLl1PLRTj&#10;vKgPIbrzTo2j3QpqfmhTm6Bb3nF4lZkJl+au+t57YZ/PO3iuxLASY1vps93/fRt07ZmLnUJeNnZ7&#10;Bg2MzUMwis0UkYfBwsN3bsE+MAhBVXGIA4w/mU0QAo6RGJ9h2sZKlUAyHrlm67jmRRib9ePSD/Et&#10;ePtgnyACWUVA7I35dOdOVuuJEweZKVZgLpSMHj9cQHxfYF9OkDkuIjMgR+zM2PqExsTPrJaqQuFV&#10;e3/Ke1kiqqoql+bnl7PK8vLLVTXQPqfIQSIi/+fOGaKSkjKyJx7arlhRWYGsZtDE2GrwLIcumhxK&#10;BSXgZGc1JDIUqQg1iUhVUkT/z+HCyM3OZdKKiulKqtwuk0KCDYdNGZZ9e9WZbz0mjjUGeY7rrAVK&#10;ZeQlx6QVsXDNltHeGiw60G9bJ43fTZndyXnjwLKPN46ffRYNUBhxJiyb2128SNDa2bEnqYyqramg&#10;ZGE3eSDS1RpoX8zxKhchtAs7SU1VoUKo/3o8SgN0cy/LrbTHPD9SBE3PKWmf+I3NRXpHD+Rqjo0T&#10;aieO70GOEggaqz8J+ggwRQMe6GbNZ8q3tqQM8RsdaIFdyuvJrkkuKObjw1eG0rxvTzOznv1aUAgV&#10;SCDpmRirG5vo0QoKSUQCg8FklZXRuOGk2n9El+9HzhVMmK73+OBjjWEjTSWGNFnPrKmWrq4Gk1Fc&#10;UEjL/nLvRXH7Ps3Yhfx/mzFpbF0jAy1DfX4Tbg6eZAUFEomqiCxBvIOkQCUTKUrK2FMZpdMUB4VH&#10;G499bj9hjE4BqC7SohqvLhbj+k2aqmtoqrHKwtxc3D5kUjWUiQRKx2mT1L1W7vXvOnWsWhFfJUsl&#10;1BwKRz6pEOBdgKlCoQJ6CNQT/hff9ArsZw6hKEAgWXQU7ipJ18xUsaxcWUtDYD6p6Ryvb3dmG+Xm&#10;EVVYAiwtVakcnBRwZpMtug+3aY00vhHSAu9ZdHnn0nEw1zNpoq2qgvpdQ02JxSwUUrnCwLJJ4nv/&#10;5DwhrERtYxYVl2voaGs0adXKQBnjXRIoar6wPM7jBRdfCoh8obCqAgRB5ESAo7ZobRbz6X0WsyRw&#10;u+2gPUEVHIsbs4p4wWhJKSsTjkBu7KkPXOky3iD+7Y2D+zywnxaVoMcLF3DmFPBeZYvIVCIKHAPO&#10;jDa9pJ5ZkgOvmlfkvSwpDlj6X6c38zq07bI+zn7H4q5Ujl6qpk00Q47OO/INfB2sbLd0vobv7v82&#10;HX5UoN9Ug0OpNRo4aSZpfWYnXJ7cufOS952WzOzCESEsWHvg1FHMyIzeE0cZkHA8rScCAkyTLjp1&#10;WuQl8tuagGvOrs5i8hocF0Q8u+wVms1uZG5mIabbO7e7+MGYwbzuzIla9jOArtb8duMzbLBZzusP&#10;j/8SBPR010KpgG7uhmMFfZ81OEsap8XyO/y7akHT81QSG9+eWZpG2xhjsFUy552joLG6MkvQLR29&#10;hmv+zlWMwLd2alv0/g3wYw/lNoa/X2QLGFTyEm0Sj4tldbv5ThkHhg4cdqxkwdIRTTu0Tr0w3cHl&#10;Pf/JQG3A8LbFFe3HLOivk9Vo2MimvF/0lUwIosGoaQPKvrzyfRlGNetmz/93iwkz7H5uHTRi+8sC&#10;/HMHUcdYP+fhQTdJPCmtJ49TD/zZccIIXby6bUTUBVmQFFWJWWF+X1KZBbm5hOZOTk3jcgdMtdMx&#10;Hc1XybQJChxX/h1TAAq7as54bBhFGZAs8okGuJoT47X2v9DxNw+YXFm0x5/zTh47SHp2+087Ju9a&#10;9bz9FB6Wpmb6GE5XSvBmk8hibzM4qGxRnuLpOALJgMp5LAK5+ahDxxzjD1wzmMAXj2Elapvq0Bnj&#10;klyGDrCbeSqY8xFbiFfVSEqrqgC5/OQHwsBROq06Nid/WxfT5hMeG06xb4e8c0UsJoHebjN8mnAE&#10;cn1/Ifrp2cs+v3KZ2hZNtVA4K1GJFy7gzLFDfuFzPSck0xR44Q3ODNNWg2WeWVUjKSWFrH0DpaGv&#10;KExPzaHhKRlFGSlZJaKtaoszk9LyK/C0THEn+SSMH7u6ak+4lZebmSskg80XzMxN8Hed0NjIySOP&#10;Ow7Hs3IB0phYPRo5ty+unhJ/bJQcra0oys3ndScvy88vk4MN9LyMzEJu4AH/rijMLxZttsxm0/Nz&#10;+BoIS6cn+l9Z0KHprIe8lr3Sq0vLy+EpgecKqode4csHedcEBomSMaaVXxUBQIAlT09pvSSLOZKU&#10;EsZKjPbMkpxMnP9kMxAzWDpVq8EY8S4QjKIRyMWUWZaTlo4PQokqSREuIqjxvCrxQk3CTbaxdb9V&#10;K5IFWU6iKlH4P6hETuAWWGZ5WcrjvbtThp927k6iM4iKVHE/j8s/ukzcFmg+Z9/ByS1Fvn5XumAj&#10;mcxs5MWIlIu6ZDIk5ZpNEebDTH3nm9VxWEd1cePEjsARVk1RY7UxBtXBQIxufGsl8KtSjLT2SkMn&#10;TCPNGGnRLA+9ts09qcOs1Y5tlJGkdjqDhLx4xrL+WSSqILC57KSVDMDDLC8nU7kvHqRVqjbpMBMo&#10;zEpmirRGcrRE6guySIam2rVootyCrTZxFcO7qnCSFugq7f/DdlUuTt4v8WQ2TiRjs/KETVaW1+LF&#10;X+2OOfes+LR1/IpnOeLzsam9Nzx4ef+orGsSMkHQTGaZjRAdgKVcA+nYnH+yTfpKWJOQ70dVppdX&#10;TSEHxdGbBJbNLRsvcSnmZK619DfrF59PE3GUhNPYuoihRa8yV14kvV6i0ph+QNI8iKWErHneKiI+&#10;px6URG2mkh0am5uDfKNEUgN327Rf9CyXhWQ9uczfHQZkpwNWiU/fx2kPeKHoxozZsrlD7tQ4jDAw&#10;U15vmC+mHAI0UkotePUFspVWSMmcS1ZJsHEoalgjIZs2lVODWEsOJ2nnCHfhl6FCQ562VJMXefv2&#10;7dUcynPnpUVrP5uPaBO+a8bV8tb5F+bN3ezqnazfs1fF7YW7f3UeRLmzcHtEa5OPq9eccD/3XmnE&#10;sJbKaMbm6hmLd7j5lbQaaBp57RnF3oF0afrU1Yevvilv30c1MlK1t8HrlZsvPT7lcto/IfTi1t0P&#10;yjqP7mZIJhDV23QlXF//WM/009EvIw6vsEq7t3fXWY+X0SrtOhXcOBpg3sMy+tyRQIteLZF0OiQJ&#10;ed8e17uv4rW7tsm9s2vfpbteH2gtdd8fO/LkyQMPf4a1TSvsNS2SuMy9aNVHJcg7q4PK+63Hbj0N&#10;qmjdxzzLi8e/W1MkgYMRdu4IT0jTZsnnuHQ9qG8P7Drr6Rej2r6rmSryyYeV/vltmnamx/araebD&#10;BlqqxN/fif5zQOPQE7s56mLsAB01jXNfPgz6+vb+x4q2fS1zH+/j8TPJeMCxQtM4Pyy3fYtfJy7/&#10;tuppoUpkpXnuuVLao7vWh2Ono5VS3PeJ4PC5NPTSEa9XaZo2nUwoaMo7j2nHwhvbj3h73/cMTk58&#10;eePymzLrXow72w4+9n76KJRiZRTzLqenraYP13LrxsHHr3LlxKpl3t7HMbRj/tX1e3nMUXvTG5d6&#10;83DjAEuLcN+246LP1+85RqM7pp3ezUXIIPEm/7TllwuBXKc1MYg4gRmqoZdyyeVqmlln1dSi9urv&#10;th3muqsb+9mO7Re8Pz73z25nY61BZMZhqJq1Z3x4ykWul7AjGGFn1iFaprIVC9mtOxEecRn81qMF&#10;cce0afzz+E6Om9SJXPI0quZ3t4NovJSo53sevZZmPrjpD77+mIcJ9GhPDkCKijFXr/irDpw0vp0e&#10;iZX53ifwh3+4zrAhGkGPI1sM0vbZwwm8Vk2iTiJyzDorpxaZ6/44zo2DTkXu23kG2pgmXgcjMbvn&#10;6K7IN9fysHtPO4xt7soHord28DEO0s213lzixWMT1Vc7UIfwdadZ9WHe3cFj3lPh9QHubOhY8YIf&#10;XpgxwExpV/aEP6P4qtE1cu4cuZbWxDT6wjEumC2MEu94BH398PybgpWKL8+Jn0mZd/ZzjWzVmfyc&#10;y6qN8ouDvEknUL51v1ZaBEbEzR1nPqsOdGgXfX4PL4Kv8SOLVGWQcyc7MItxU7xp2i1esDmM64p6&#10;WOwM7qX5830a9fttvivM029vB4Ot6tkWyHMANt0kQFqAmZacGXHb7eGrNNXGyddduNOJ4bMfjH5O&#10;PEoMJ25cYnOkc2cyNxSRuyAQTp3oD3dzYg+7r2X3HNWV99W3Rvf82h9c46clMDvWIOOghFzeojww&#10;p7LSjE3vqBg0qVU0QzSBgwbJZPLuibELV+XO2jFCL99j30PTdccPT8o7cfBt5i9+J3Y6+ssLSKtO&#10;FeQze8dH83u5Y3nQIonQjM93eUngmQD/92j6KTNXIKTwI48uG8ja5iVHx0amc7K/BxohOUicf3b4&#10;cICvLsYO1DGXxU8Sj/QQZIG/8eKlUufmMngJ6Pqo30gG1kpBHp9/+3hFK8UcF4dDclZ0tNa4PXO6&#10;KiHkBUBCO5Kp/p08ZNc6y6B3Gs57R2Q9fPE7n5+7jmVz5wksPxzdgidHJW4/P5ubk57OZY6mmCcI&#10;cOPke+XdO8xrfF/6dAd/oO8d/mk2gGfck/0eWs6HD041KaB2Q9Hqp4BPW7/tdvBF8y1H13fIC0lE&#10;k8PFpNffddsmlG2OCEC1nNk4KTIlzeMQn0EZm4f2M2oPnpsw/3LIc7lJ9R7hzbsiuojk1BNy+QCd&#10;fqjVF8mQd2jDeV1MVOm6ZoXy+e3P8xEdgaR4H2VMTj+F+Mioe/v57nr3+xc/HlPT+Wn33JR8wR0A&#10;zN9P5EdeGRCPpdlCut/2Ts/lM793nQdvLlhkgIUrMFMibwtmlEA1rzBLFIW+ZAGYSHEfqcW4vYem&#10;FF889SmSN/MyDPhGpqQLQujQu0i+kQLludUjWFVD//BDYATzI6vqIE/FJju+/EAwxSM9BMGGgSl+&#10;BtPpSAAnAyUSP+8IYgULNikU4ToAm24SIEVuUqhpM4wT0P+NT3Lhhev+Iy746EdvG5WEEzcusTki&#10;CMUTB4FwehSeyqsMEYmm2l9ZaiShxssSmB07jFAgOZcXSP+sScYmtjAN7d3Gqu8AXRKLVliupqdJ&#10;UjDQUywuJpDYTOSdCY1G5+RRCdKqVcqQW+aFC/e+ZDORrDShPGiCcCI02WYFLwn8V76AP/qKBmz3&#10;zlbg0Z15HivI2gYzrrnZ35zwQpOoAXUxdqCObAIvSZxeAuSe65bQVfR1yQpa2ipsJjcBnZsRRW4x&#10;vnuO58EXrH59CRXicSBpN2rE8TEugxvJVEeFKSvrNmqkSlZWpjAZLFw2N4sOqFpqyZPTj1UKZrvz&#10;mWMSBLg9RytdEYlF5dzG92rMQj5C/bVLeKfVSUipAM9pjCK+oSwmJ8eQw1bf2FiBpK5GLskpU9XT&#10;IqsbGarzL+PT6ylleaKO4EPAKs2jCRhgAGAp+RVIGrfgwMjBkGBgnhOuBsCHnlDBkGrfzStVLri8&#10;K2SXA0nxWHY+erAZxWBYCeKxMEkQppyVHTwEdKw+vAj1EeCH6CCiO5KDzEUPgYbGjSMlsMgAC1eg&#10;AIGGi3iByHIu0oDLSXrGJlQFPV1qKY0IzDwemPgQIvH0KBco/1xgnRCcgrBFitiqDHKMDc5lfL1p&#10;RfwY5Cb9AxEnmMFnORErQIuWD8YKJw6lUESgtwRIi9lcEvR/BCCqelPKedMcF/2oZPHhhMYldgjd&#10;Vvi2lyRWFk0i4VWfTtR8WSIIsmPNKs3lFaR/VpqxmVcoXBTIxYsRtLFzj53fwa1kSIZjxml6LF+5&#10;antYpxmD2nVXf7Nt7RavKO5LakFadTKVyE/xLhQpOgQTl4sQ4Sx+GrSZJcC/P/rIQWkpEMJPl7Zo&#10;JZq1jQUymrl91SsWiXhOEven9mP56mLsgNTvFMG3cZLOKEHStMkwbir1vRSKAjcBff9nTko7qYlD&#10;z/TnzMHDW1WGAwc/sRncYCjisrlJ+qDlKjw5zUWT4gUs2HzcTLXQKUMyGMNrfF+AuJyXJk+24J/O&#10;ZwN4Kg0Yb/zU2XnZ1nvJyroocA/w37eImkPGqtxcumrtyTfZBE5OinB6PVF18HQgG19ooiHRYs9n&#10;AAQ+4Cb+CEEuezHBAPHc+3bT8IzB0JveS2R/BfV+m9ZY5aQg218BgafOsYpFVB/iwI+DfkA1lHAk&#10;SrpTCBL1zYB45FEDefic3z7YodSPB2+qSJEBUIBgbC+YUYBqJK7uoEbMxGf7Vi/fGt51+rje/Jkn&#10;cAlJTxBC0zoIEo+A6gcBN9xM7otLfZA2yAGzBVOc1Gg0LwbRh1fkEDuDzTkRC+hjMFoQK9wEKGkV&#10;wbhIgBRnGjgl1Ubypjk3+rHbBu8QE05YXGJzBIcdGE5gIEi4qUqKsLo+L1vinhhq4exYKZNj5ZGx&#10;WWPdGzoDWl74ifnrXpbIwY5Ks7nlKKcGqtKDLhx5nFoce27qgjv51eFTYwbVEQrH1BCBugk+MbFS&#10;N4rUEL2GOVwOT0u5P6Mazbm0ewQ365mipq3J+7WjpKmJPROIOUgqOvp8OvS6opaOumy53KJcpd+n&#10;mrMLMn+faCFW0vP5878qgM2+mQkvn1KcVg5AN0viHtXRHB3DYjYeNt5GFwsHRjln/24s15mFIFUS&#10;7cORw0SS+XmS0D3XkX2k/+A20tS2A1vFu+66zJy9dRxnTxDkQHKLE7NKpEvi4jDYfZ04D2BQhQer&#10;A2jVQVHTHduFJUjBTwoSCXoLbw+PxUs1N9kHRUjHQ0yQA0yAffMr2fq0aoeIUIjGSuWKVEMEZ4d8&#10;wbbtlbL489OtWhbJa1DNV9PCK5Om3JTHD/Yaq0LzWzXjeLxIya4YvhVftw7o6bh48bwpY6af/CZU&#10;zctG+Mw5nVJjdWqFAeOnu6t3liTWtFcr55xJxRBgZt7fd/qrsGliTqPWHsMsxsYxIg9MWvEKLVSm&#10;+2+csPljwOZOjUZdSEeuMaIO2jQazxHN+LF7UBeHRUuWzJ8yzG7NsxxpQJcLHqCFGU83Ok5aumnT&#10;Ynv7Tb4SVJAAg7S6SBFS1ZBQuROl1U3g5ZJ3/80RE/igZphIKTnjLCr0mDt45pl3mfyxWLzcQeJF&#10;mJuMQACelFIvUTIOkPkcFavNRbaBMplZKTEj8dGe5YsmdGnRY/Li5S5PKlFD8nSTSRvZDK1D6hon&#10;iHPSV8kjmn/azc2tbNMi5dI2Tn51b/ptXjo1P1e5E/mli5hUbcuch9xk7o66X4/hkq2Rnaj5qbE9&#10;6bePcRNiP9O+3zyDT3JW+nz5LidntX1Ps9+PuEmwVtSnO134adKc54CMtz60aecOL7Apue+ea1Xx&#10;8DY3ATqhbY+mVGaCz7PsnoOo93k55drvLn5q3KXi6vKrFYOtf5y4VNC5qzGxOpmr2m/2oZoAeaGc&#10;fHJeXjJwoW3xw72Hbr768Cy4qIPa63O8LGAz89ygzGaqr3ehqcAgecmD7dxcbCwPlps8LZySzjs9&#10;2OLHaS7IHdkfvTNbKGVx80fZOZ+8go3HDjOnMFP9vKJb9CJHfU/MVh4ysl3a9TvPcspnzhqHAMj+&#10;/fHZb3vXE0vGDm8cfOaV4YT+FU84cCs3irv9hNijs7Lf4bOp1vqhh3likJx0boS00nhziZcVbtFN&#10;wRefrAym6wP5zTYimb5fDqwPmXD9+OyhI4Y1zYsnNiu7ywsNf7XSpy5YCLYw/nkCzf4e0CT0BKeQ&#10;AM1VPooLmz46vHTr1n2wxHZcwUCAIKQap/OqEdooPj/PtYCbEs3J5xWfpdymWfjpa2CAoen0mc3U&#10;3x3kpyMLwr+dZsARXskDkuyLT+Pv2xyoHEAiR0yKfF9+kjkvt33YYEt1rGIhs2Oz1CNgCj84s2z4&#10;tRCKmqnXDiI58ahFTE76dr8OOT7RzTjFF02ME19nNlbKKm5b7sOrT0CnDZmTrm/eV+/jUW5acpeC&#10;K7te6XQsvLrfX98k9twe0QIBLFb5D+C8CgYJMWSl9PwAvrYDq8MgxN/F8vNHtdUF5mRCC53ggxJr&#10;R0AXV9zaIDSZsEkpHhwVq0YhR3ag9QQIqsiO+nw8gZoOtPyC41luYj1GjIur/m20SQSSZksbuyHG&#10;cZ8I8932TzAVlKkAuBnbWCMhKTzd7C2+IrYhs01JK+XqASxz/9F3C65/OHUCyb+jHlx/hiuEkdej&#10;TO3zkcNLPM59XpBb+cCbv8k2kIzJy1XuVCDIgQVSteMq2VEaTI1NzeYnaKdk/xJKcs4Bclb97ghy&#10;rD9GCjKZeZCyMnz2L547Y/61InNzI36idSMrzl6OyAGk9vqq6yX7+YW/DAwI8Any84lvZIm8pZQi&#10;YVQkc/VZLJawDeSFcvce5+YlAxdcDh7yabp69/JWv7+mIImn/NT3slwkI7SYk8YMkh84wMvF5nzc&#10;lJCSzj3d+ZMAnUDhnC9W7rtji+fOnbt4v08G+tlVqfsQtaBn6ZHP0s2Gmgg248h5f2zRNLtuNsc1&#10;lyzpVsbPPt9/m1nh7xma5f0g3tjUWyDGX5AI/Tgmmm/PbyAXHktWBvcZB/Kbn4hk+pbHJ5Kbt8Le&#10;F2t2HzfCkijIlU78zAtBhgk3M5+f9nzoXZRQ2KQKJbYL7ZzOT4P2vQVUIwinRHPyeXGbpPOzlJ+x&#10;2/Ay7DkBhu3YXgKkIwvCP/HqXiB3XDiNP15o13oxO9An85PMuTnEA404ExQRKdgBno45HZxZP+/w&#10;rDt9R6Ezt7AB2fwfS98erR2HL75ABgMTALOKq0s/omCCl3Sxb/52yZgTRUNtvuwSWyAA3uEEFQwS&#10;YujYJ0GaOae2A7WKu2++Qxu8SsZPKqkdAf2UxsmrF5mU4sE5cSS5C6eeABEP4An2ExCEOjexnuMC&#10;0R35QevBqwLc+Hs8ssDp1vIxb14duKeC+qovOZbvH36dQIJQIUztryZykyCvZQnIrWR2WM7Nr34O&#10;JmNyslcl5HGWF1e6ozSYpwpkgYtJcublrBbnCVKF++uS8ZnMKHokw6Hrzrhdv3+h15fLH3ipnwNG&#10;IPsccw9wv2tq/z4Kr08nmy+yyjj7iNF9gBZ245ciYRSlAzJXmQzhvFDBZtv4hFHHnlSGopY6WcPI&#10;QJ2Ig5GjnhAfx+4KFdxcbMHm1+JT0jmZ6kC+s6FwDJB0+q444+bmdmbdUKSAGTmoPW3V/U/fSDcb&#10;biLYlYmka7Pi7PW7x4YxfmVWgAwH95zYNuPm0ddUW1tlnBi+FyuY/IRiJrhTO5asjE/XryTTl9rc&#10;nBX1A+uNlfds736/YkGuNKkbb593JPFXGIZSolBuPKk3L936ObZfO14Dfhp0cV4BP627pExcSrSk&#10;LOVyRnNukjMYYOCO7UD4F9H5qf5FLKEIrygB9o/nViII70BfDCSZ83OIuTEt2AGeYymYEV0EVAQA&#10;W7JyyMREIDAB+FahuuDQI6rqqrFKieqqTEEk4AoEgBtZ1THUX5fCTzPnFoEI3Qj5c3KAnRqQhC9S&#10;OyLkYqFkbd6kBIIPrOwQ1BMI8MT1EzAkiSTWi8aVkObicVPnp3iC040OTN8B+uikwfuHm4MuXAgj&#10;LLEe/y2/ZYlvJDvpOXeTbVMwGZN3XWweJ0HdVuyO0visTYSFOI4AvIKc1RHjBDnW3N4XxeD21NjT&#10;0rx5c9YHtHHoyUv9HKYN8hKk9haqD2ifG0TvMb4vJTS33WBdDpW0CaOAxaVYYZ6ehDRr4AKy8fhE&#10;gwfLV6w+8TqbJcFokFzHXigPVlJKOidT/X07kX3IKwtSah9b5WffzUY2EQkX9V7r15m6b75dPlLA&#10;ULuZQ7tfz6nDB2lKMJRk0Y2XUIzbqZ1Tgi4+v1lMpm+7hbMVTznNcl41d7ZbWef2moJcaVaiNy8E&#10;dbU4mfn8tGcwV5ljs/B+7fg0bUFIjR7PZzJzonBKNDefV3x080MFF2AA4oLwL7EVm6DNjThd4cgR&#10;swO9UG47UqDAFyRiqUAFJJj4gmcNMeUVNnAJxEeg0LTh6PIwmT9v8uMfbLthdOC+Y8zeGxZTxBYI&#10;EApeuBx+h9XV4qaF+BjCdteo9OCrpFtp7YhoJn6l9RMgODMG6XPKPnCRI66fAGYUlljPdYHIjvw4&#10;UwRXBbjtPhrKaSfHPTjTbatvV34dBMUYFfBIsQu+OEYIJNytryoM68P1OvyuVX9EVy/1s3qjZLNa&#10;Ht+FZZPYwKiR7Y4zJG7tXW9s+ROh8ueNlYdV9LDr1z/zNoevuQnyUKnmWkAONUSgFp6W6sNiK5sO&#10;1Uv9rN4o2TQjUCxHT+ilCb0kETak5bUBrtBARoD/CPkfCZU/YgkoRC5WUdtNndpDbjuHy0WlPw4k&#10;FCiMQN03toA+gQhABCACEAGIAB8B+DscBgNEACIAEYAI1CME4LJUj5wBVYEIQAQgAhABuCzBGIAI&#10;QAQgAhCBeoQAXJbqkTOgKhABiABEACIAlyUYAxABiABEACJQjxCAy1I9cgZUBSIAEYAIQATgsgRj&#10;ACIAEYAIQATqEQJwWapHzoCqQAQgAhABiABclmAMQAQgAhABiEA9QgAuS/XIGVAViABEACIAEYDL&#10;EowBiABEACIAEahHCMilO+3NvWc9X7999+7Tl5hS/ZaWOsjOiyXRz69evh+Yo92qpZ4igZH+yf2C&#10;++tExWZtTNDN6ct/3j/3gdiptVry25uXb/uEF+u1stSlipAhPQfinpy4HmPYpTnSobE4yvvKJY/X&#10;0UyTNk21KAIMS1OT89U0Je95T0uUQUhptO+1q17+v7VatNSnRD04957dvrUe2tGEp7JKvPe5wycu&#10;efiG5mi1bttYVXhdL/C/cuhRjmVnC0HTTWF3cxQmh7rvu51s2rOFtmQDxF1hgFqhrMvDUPz93nCO&#10;97EKbTsYRt8ScgkrxN3lnNfHLN3u1gbEzDeuRy4/DS1r2hXFFR4QAYgARKBeIVDDHciR4YWXRylR&#10;m/QcM3aEjaUGxXDCjbTyqNO2jdQtevSwUDeY4J5RFri1k6pum24ttTVsDvyoYDPiz9hZOt76nXF7&#10;krGySZcBnY2V9B2upQqTsRlpvhv76CiYL/Wjsdm5XtNMtKzHzhreQsNy6asSntq0N2utG0/xLJNk&#10;BlMWIYyoU0N1tVr06WGurj3gaAQj9/bk5nZn4xlsnso5xT6LLVRM+01fPGdYCzX1Xi7fK4QEMxOP&#10;9lOx3hAofJ5Pxle4yHen43zXb5INkHRFoBWHKQ9/e+wYv/5eGlPUJdkX7BTRblVrPtLZOVfHIp2N&#10;yBbLXiO4wgMiABGACNQvBAg1Vwe9B2o7oStDRejWjlSTeU++7OisZLXev6jwh5/H8++Zn9dbKXfd&#10;HVEWtNFauYdLJC14cwfDyXcLK35cXzP/0JtiRtKxAcotVr7+gCcreb7QTKe1VRMqtiwxE44NUO+y&#10;43v++1WttMZcyeGoXRF6aIAeRUG3pdP5GPqv2yuGWpsaN+3ssPtVBpNrl0xCci7YqaA3a/r7lS2U&#10;Ou/4XpF/Z5Jhp60hFRVclZmppwYp69sd+JBSUhZybevmS4FluZ6Le9sfDq1gF95f1nv0gUBkWVJq&#10;3M9+UOumzfvMuxpBYxcHHXfs3NTQ0LTd6D1vswQKh95f1mvk7ut8A77cwTHyD+Zfic75cNCxi4WJ&#10;edepp4OL2GyeVlwTBfjzfSniEu90xDRji6Ya3XZHFD6eZWLezIwKl6Waxz7kABGACMgfATm9wykL&#10;c9+w2nmu8+UIlbadLFMTU5m/b47X1+o883IEjZKRmsnWNzKmGhnoETJTU+LfvP1l2bmLCqXN1IOu&#10;q21o705eD7Mc69DuN44sndB82tWAlyutOa/rSKaTlzpk7e6kN/AUy2nRWB3OEyfFYsSojsoqXWY7&#10;D6G5LlzgobLI0/f80NT90/57xH0klUmIqoW5QYbPmb37zr1MqchITmaqdencLOr1q4QErsokw0kb&#10;VrcJ22LTRM98xs28Zp1bUyt+x4T8SCliERjZMSHhyUWIXFZuWauNnlenEO84b/JIf3/+wAulyW6P&#10;XGc3y4lJMeEpPKwRQv8tVZP391CdXByjMjPelYEp++Zui7Q57X2617cNK89F87RKZvIfu9kFHtMN&#10;NNFDu8P6j+XYeZxLWiPNl4lq3Xu3jnrr+9LvM6Fb75bAa9B69fgOlYEIQAT+cQTktCyxaflZvwso&#10;1rPOPr86v6kCmUxQ6nvgy5d9rT/vPebDoFCILBaTXcFgEhQUSJnpmQSdRtgHG1b6s7XDJnlZHLi9&#10;o48KBUdGoVj06mepwnMPI+T07gdG6/3CXzirXd9y8juDc0G9SWNtMlm3WTvD6MBQZrfxM7q1GeA0&#10;vEXul0CBX6UXoth/l/uBAeWBoZTGjclURSUCWV9Pl5CVkZrKVZlVUtJo1JmgpB+vLv3XLef6onnH&#10;f6BrA/JrAbGFxeLKJDe2GdmnTS/7gZb0hF8ZHSfMaJdwbHSvSUf9c8oJyjyFTTmmqeD+BhnxTdP6&#10;9T2emf/51KbTAfnl4V+/VXC1ShcsS0T1wdufvECP51cXteM0VcO5xAz1M8mwd2+T4OsHfDI79+0k&#10;t85r//gEguZDBCAC8kZATsuSSvclF69dcTu1Y1Z3fZJCa6sWVBabrKHfSB35lU62bNGU/etrYGLg&#10;lxhKs1bNtdTVCbSyUgKBFrRnnNP58jFrnfTjPn4vbIYjs8T/mmdkpGQQdBpbWFia6bCz0rN4t2QS&#10;kYQseWwWpYmZMSM6JLSY+Tv0W7KimTkPKFmEIL0tHwToTD93pL9SvnLrDq0VWCWlZUQNLR1NrsqM&#10;0KMTbEZueK3Ubcw4WyttVlFhKUmBwi7KzyunxcSlcpViZYaHpTPyIqPSKAYmmilZirYHX0e8Pzes&#10;+PaBS0EVXIV5+vEMICkIM+JdUTY01FZuNfW4++nNy5y3zOpJ5WqljS7s3INIVdPSRg8tZVYpAi26&#10;4IEu4ZBR2vTtqfw14JeVTR/JCRnyjjDIDyIAEYAIyIZAzd8Livm2kftqYw8dCpGoYDxo3+diZqrn&#10;3FaqRCJJo/2q57nskidzGrdY8Y6ee3O8Nm9VJJsu9C3Fk2GK5bkNV+GkPJQEHR5hpqmtr63eePix&#10;UP63+orQHV1UlPVsdgakP17Vw0BDV19L08L+ZCgvJ0I2IWUBu/vokIlEqvGQ/QHFbDb9zTJL0znP&#10;yngqsxmJHgs7alOQZEIiRavdnJtxDEbEiSGNFNT0LXv1bK3RbNkr5NuSslnnXi2NtVV0emx+ncdM&#10;ujvXSkvDoLGehl7PrW8L+Qq/umCn3GTRS/7f/t9wjF7T+Fc+fTs5qom6loGultnYM0jKCE8rwbcl&#10;JJuBd6BI0kRdknvBTrXV2k8ZSLaDgtX6gJzLo7CvaDX3PuQAEYAIQATki4AcUh7EK8QszkhIyaXz&#10;LlbkJcWm5iM5bchR9npZy85bQsQlq4Fkonwr8lPjEnOE76VlWQnxWZxliJaTGJuSLzELjpcGAegi&#10;IoRRnBGfmM2RURGytXOLRb7I+oRTGZES9Ssxl68Hsyg9hTuCz64iLyOrhJd3wSxOj42Kz+KlCwIK&#10;c/DgGSDCSEBJz02KTeLAKdBKvqEAuUEEIAIQgfqAABFRQrbHKzlQs5Kuz1+dsfTW2g71+rs7I+zw&#10;5GM6B9xmmZMJ9UdlUCs5+AKygAhABCAC9QuBOlmW6hcEUBuIAEQAIgARqD8IyCnlof4YBDWBCEAE&#10;IAIQgYaMAFyWGrL3oO4QAYgAROCvQwAuS3+dS6FBEAGIAESgISMAl6WG7D2oO0QAIgAR+OsQgMvS&#10;X+dSaBBEACIAEWjICMBlqSF7D+oOEYAIQAT+OgTgsvTXuRQaBBGACEAEGjICcFlqyN6DukMEIAIQ&#10;gb8OAbgs/XUuhQZBBCACEIGGjABclhqy96DuEAGIAETgr0MALkt/nUuhQRABiABEoCEj8D8uhg/H&#10;1f72DgAAAABJRU5ErkJgglBLAwQKAAAAAAAAACEAJbl57McWAADHFgAAFAAAAGRycy9tZWRpYS9p&#10;bWFnZTIucG5niVBORw0KGgoAAAANSUhEUgAAAGQAAABPCAIAAACS6/f2AAAAAXNSR0IArs4c6QAA&#10;FoFJREFUeF7tXHlcU1f2f+9l3xMSkpBACCRsSSDsO4gKdSnu2FZtq62Ktba1i45Ox47WpbW1rd1b&#10;W22timLd9x0BkUUQEGTfE8KaQFiy5+X9HtaZ6cyvG1NccDj5Bz65ucv3nHvvOd977gURBAHG5I8h&#10;AP2xYmOlhhAYA2sYdgAiNuOg0WaGcUwWCYv+ELEa9RY7hCMxiLjfqQdx2G1WoxWkUPEYAPytwghg&#10;N+n1gxYb7ABACEsgUGh0Mnb4ihqqp9eKpRBweMxvNjgMBIZTFKne/dZzz7lN+LbQjsDoAqY/886E&#10;lUvm7itwoP/8tli0FVk/Lll7RGUe+O2CdiNy69OpHs530MfQ3BLnbi9stf1+A/9Zq30ALv4w6aPM&#10;czX9v9e3e/L9kHbtvfWtVdm5tTZ0qbdV5mRp2mt66iv2rY935Qv5QnFEklgiZfmOj//r0dJ+wPGz&#10;/QDtkcNmAWzqG58snh7AZYQ9vWRHhqo4bWH0J2drBs1t54+eObQ+owfAAABs0Ub9bdPRkk5DRcaO&#10;1JDC0m5Te9nu12dGSAgkacjUV967cOy7SVJ/rmfkm99/d3jPvuWxTIFX4BunytS3Mz5dOkvh7ho4&#10;b9lXxR02uxlGft6H4RjGny2LeWtZiqpLpcLzELJ0ShBYdSq/vtUsUhBwJMe5Ys7yl2Udp/WC6McX&#10;vP784oQAHxca8V8zDjbq2ppzbpmddd9dBTxiE2cEUYi9FblmGv7iSWNcDKGuQKe1Ir4xEVwH0FWc&#10;/v3xouuXsy+fOZFZXQrJk2cFu3H44oD4yWECHq1j/41W6LqGOX/F7BDIojM0kKKeeSYhoC+/IPvc&#10;ziIsK3zWypfmTwkSCu2V6S2CaB+BF5vwZ4c+/N9DsA1xkggkPkLwRJ6qKeuAwYUt5EXyYCuJy4qZ&#10;t3T1qjeXxURSBvvrVc29Zovd8bMmsBAIAg5zb32F1jMxOXX16wuigtj957u5kyZbisovHbgwgMCu&#10;CTIIcKC/Qhx4Ks2Jw3URufKoQmpzQw+Ic/EO9+WyCf1VqsZ6Te8AMWzS4tR5wVRzw42j2cWq2uqq&#10;zB/3FugxNAodY2hs0uisNpt9yNN5EMvVT7shAtsoHCrDSa66tO/Lw9foXAzb2QldiTEAQkQsAw66&#10;kgv1VeanffXZD/sPVw3AaGdNmttVbQ09egSLmA02qw1hcygkdEI7AARHQ3A8eZKi4/KBU1XWDpq3&#10;LzoydNogDmPQ0hWfpn/zxfdp215cSixvUtdc2X0h6/yZ41eyzuc1QWQSFsSDVoPRah/QqRpvXDh1&#10;MrPEIfFUKMf7EKD23MPf7vr2o1OlXRYbukc8ILRQsOx2wJnlIQhKur35gypvCsubR7XZhzBB7Fag&#10;o3B3up46b8tHX6a+6F6bUTdgR7/ovvzJh99t+OxMaYumeYDOFfLaC2/eLC6uqFN3dTmC3QVCZUJ4&#10;WbmDA5p9hfghlQwNDuxTtVSUdpk0lbXdWoyLq6Pi9PbcKmzS4nVvfroklo5uyXbYDgMQgSqNSlm2&#10;Oe341Yzz58+nTza0A14+qW8f2Jzin59Xp7OY4QdpWagHgCHRhPKYiS7OE6MVAh4LY0Onm8PhAHGI&#10;OPG1SS1n/xIbPHHb1rbHViW54lELEiUuDVXp976c+OSXxROeTEiev154dveCEMWCtCPY2RuniSE3&#10;ZVx81NwIb7kz5Q5WIOowUDM3rJkVxCOLwp/+/LRkXrwyaGbK7V2rnk5ZtONcG8GzU6MZQKx2GCtN&#10;mugFkE/OFxIZNM8Vu2xR/j1HD82Iki/aW/bs4sf8aGQsgDogD0RAh0k/YAOsEIkF9qs6QLYrDWsy&#10;oXucFYfrN+OFPCLYr23v7tXbCBQnZ1dnKn7ISmBrv7Zb29dvJ9C5fD4DsvZ0dur6DSCVznFxY6Ee&#10;Qunn0XvARSkTU6N9h4aFABa9plU7YLHCCIhBFy8Oj8+ELL2dHVqzA0ekUHCwyYrY8XQhh0aEAFNf&#10;j07X2WcFcQyugI4z9ep7DUaQwnB25pFM7UYii0KgDCntvstIOySwtafgyPz4STM/S8vtsI107Q+2&#10;vhHXjwPB0BjS2GmpCcEyzlBI8AgJeG9Zhwe4z98DJY24Zf17Hx/QHn8PgPrJzxqTP4zAGFh/GKr/&#10;zrJ+Hkrfbep/g20FEV1lTnbWqZx6AIOSAw4rOW5yAhMw1GZerXJAeATh+c+ePUGoayhvL+tze3Ke&#10;Pwf1MW1NeQfr+8guAbMUgrurEqwvPZejAfpEcQv8GcNQ1qgqiln/dHBa+oGtJ6rA/g6VSlWvFYqp&#10;lUVF57YfKDFrWxtqm1u62S5w7uEDJ9473Bf/bIKUAICthzYsPna5iRS4IMjtLlituTu3bN1ZkG+V&#10;p4wXwK2VrTYKjoiH+jpQd7UXRwLVpdfyb5Z3wBAWgcyam2XV6pLSW90OLA3j6NR2N/bCHDrJoLrR&#10;aMWA+v6m2zdyyqu7ERqPRcY+qEDwF9SI+duS6Sqc2G3upu/XLX5y3oLFi8eFYBv6qQrFy7v2rU9d&#10;ttyv873rerijCda1tlkE4RPj3UFd9v6dl7UWv5DHp8tdflr0Wi/syW6tvOkIJJIZEzxx57Z81Spx&#10;caNjC89lHLtYw2d37N60cuMHuwqNJIx+sPFM6ps7S7778v1MPTWAZjidk/NNiW1WuKT+2+QPG+yD&#10;pXXHv960ZtfBcis9LETOJRMfCCn6SyYP4aiU1sx9H08TkWkMJpMpfPXgsXp0SA6LwThEI+i6tCBg&#10;hHGKCEn0FK/arNuDDlVBOTfax2lyGMZs/alKe3fhdb1P/LjUsPG+JSfzje7RkdrKDl3TzdoeUnML&#10;27Pz3FeYlw5Wt9VtlCt6sg7mYzjSxe+rK04lA4LB9iYjjkQhYFADwhDY+pO7d1R0Kzef6iks+kh4&#10;8Uh5e5/l4ZmpkM1gFETPWfJDUVN9bW1NTfGGmdPkTtUXdr+T4Mxh81jitbkhQX5x3hIXJoXAcD2S&#10;UZp5+Au6wOLElUIwPDQOGLDfvvTNiTMvPb9tzdr5H2eknyhXu/spC6uMly6eBw1lARJOR03WZ0+N&#10;l3gGznpj4cb041dySZPiFCy+REInUjFDtDwIQiCEwWDx5SWNJbu3rUmO9JL7J2+6sL+wst/68KCF&#10;RWAH0UkglYeIJf9QYSfC8oqc/JdFzynpNgdDHBUtaT+U1c5luTsrRIdWvwaxX1ol5LJwMBoUozGy&#10;DajPOcCdP22dOD6IqLndXHYlq7r/RZmsePe+WzWRz81NkdH0DPHElalPBClcmdjW3Pxm7VkcDqVu&#10;sHgMhAEcNpPdbnOga5WqWuXshDV4PTZt6uNzIjzxEIwRBfBRluFhESwWB7bdvLDrhxu9MgrscNjo&#10;4xP4DXZ335CE1CfC7/bS0W01mAgEZ4FyHKFoFXaNm7Ogsxal6ZjogmXqKD1+1apcOXlBfBIPAJTX&#10;Tze+98Wp7nXB2JYDJEsXLTbYk6UOny1Ta2pLtG2KaBFP7I03qS0oUWg3G0wWKkcyaKy79sGrW5IZ&#10;9S3smKRAbhTH2pFdqOeKA6YG0fBDm/RDIpi3173eVFN9M+9Gc4uqpbmpptNF4scReovpFBcl7+5h&#10;GGzU6kE2jecV7cHUGANT5ge5IlY8i+fsJ+bYdXVFzW6R44PcWSw8ysXYQGpfRrfHzDAeRJDLQ0Me&#10;i/VgURnsruuHT125VjqAodKcJW50J8lEb5pd127hBku9mGREnZGlEQQFcSVJS5KFrO7SSwcu3Wi3&#10;EaRBAR5MGu5h8ZxHMpBG6fGHaJ+/B9Y4kkp7tJEaC6SHZ34jaVnDa3kUlh4DaxhKGwNrDKxhIDCM&#10;omOWNSywmk599upjZBKFhQqTjpes3fTxR+vfnEYjk5lMNoMeNe+L3KK8vR+uWRO54MfKoSNAABjM&#10;/HzuhrUvHr+F/m1pr9wxRyl1oTrx+C5sJ6pUJNl4TDOU3fDoCWgr/nZXZt15a/TrETQ0ZcoOiYTG&#10;Mxeq1Bd1ihdCKLBZff1HSBmmOl9YfqhY8vW1r54XQ2Dxhsdn39L7p3x6ckEoYuprKMpvbC7cva/W&#10;wqROWDhV5OIfbMx67/3DuQZC4jMzpwcG6bIb/JfEDx7fdtBKCQl9Nqr75paNXzT4+4pUNfVObnEz&#10;n18xJWo0HJthNqxIuXGrOrtCSzS0NzU29XgGSsAWhCpiPrZwcaxcFkAo217Qh++zuCBGhIbl+k9S&#10;gPWnr9yo6WdFKCPHyYRYHJHtLpUq+doqwNlfuWTBtABK/8XP991C8FyOE2LTV1YabI1XgCBF2853&#10;P6puhWgKr64z2w/k5GrxwQq+A82OwPfwZIli8sNviZi3X07Jvnb9WEZZf0dzfV1tq3N4IL1H11J7&#10;NldD7qkuz8nNa2WKvEC+L8WId3WUmMJjeo7kmKgWi3+Ih5O/THQ3fOxvvnalyUjCK6IVUHPejh+7&#10;Z29ds2beOHtd06Wr7TLZ7V6GX3dRc5ONwcVRBbjSXvcoGyN607bVybhBB3xzUPxkAOvhBwtC+QRB&#10;9OxVR0qu5+blFRReXDkh0YehLs06s/mF55a+tGT1RfOU2JBYDz6TSSTQfYsunU47dAzlmVnO/KHs&#10;kV8Q9NTWbBb5cQl4AAvjIJaQQmA5M2py8soFoeO4CqG6ukYDRATyyUoFj0BnMTAEOpreMCoEQmNf&#10;B5pG29f/z+5a+w2i8c/+NbOrt1fb15e7f0VUGAcy27lsLxdlwvWVrxdISSwvPt3+K7ksIAbH4tdf&#10;K1epu9X6LlOXzV0oE8deXv9RI6HXmQ70dVWV6/1c2RACwyglhO4EoycRH8KTsI2Xvts6novuhSwm&#10;DS9d+/bRyk4CBCM/UzdsMZsBLFXoHxNJIISH+/E5FIfJZB3K1borCGw1Wy1miw0AiDzlE9OoO5+c&#10;wQ+btUcDP/XiDG+xLEFM8vXw9uQgA7wOjSjGn4amOdtQptVht1qtJjRBbTQIiAy21dXWltV3ARCK&#10;Dpr2I/WTEGhsmg3H93a6S1I6+tTtBtCIY4rBtpwy0CdCQNBqLWiukEjgdJeas/c11fXCBLzQU0BC&#10;EEtX/Y2bte02jNDHJ8DHg2rWN5SW2T282VZjl7HDSJIpGT2FPYwgdyesVqW19QLsQAHp4YdrhPis&#10;RysB5NfUNkJL66OVAHKPwXr4p9BI9HCELGskuvLw1zEG1jB0NAbWPQbrF1KOfq1Fu8li6NOjztcj&#10;ISAy0FpdVVVc03HXzyL4KmVkwNxRWaFBIAyCMEThEXKngS61vsXIjop2o6PDhrvq8joNeKZ7mBvr&#10;p33QrtNUVVTVqdsddI5XSJycB7RW9tB5cFu3Q9triotVPDwnpX9CbSBye/embZ//fU8Nzxn1JmGD&#10;07K1i8CulozPvi5lO1EcdkHw8+tXxdScOVT0XU3k6bzV40gA1JG2MvFiq2j8qtOLoobmsUGTe+Zs&#10;+g/7z+cWmfnS5BV/XT5TfGXjLY8YXdUgtaoe+8rKCWy6UMiigMYBs8MCkjmUUQkeZDXbPRIXrc1o&#10;7ejs7OzSDlZvWZMkDot5+s1srVbX1dP9+ZTiW/U5LZ1IH6avNPe2AT1z7isrumXWtzHJdy5m2QBj&#10;0b43rnSIX99e1TtQmvaVf+m6tMIaM57cVl56/eiGPR8vD5X5hL6TXjMw2Hji0ImDGzO1f0K7D/Kn&#10;EJ5KVmfuRWNDJoPBoFLc3zx2osFIp5KIFJRgAgHIOmC16g2AX5g4apJHxbVqE9BRXMKM8GImhmMs&#10;9qGLhOZb2eci4gRR8kDUXJyUoYs+vL4uIYiFsbiHRE58+oNXVn99LX2rb6GqpS4ro41hwcQGoDkR&#10;o1Igu9nCkY+b/vau/Wl796al7Xg2JtqD0XA1/b0Z8rDQ0OCADbkKmSRc4uXGZjKc2IezqopOfk0Q&#10;AByujAgPBdKIw2Ho72Uw8bSfgjsISyIySBQ0SQbEkUhkmrOTq8g3ImkqJTv/8K6LpgGbZ6jbqERq&#10;aGywzUZzk8U8tWBq8vTpM2ZO9uUKmBgcgy8NH5+UlJSYnLIwdUKkL4uA5zBc2HLi+c1vnewic9Bb&#10;dmQ7em8XvcWLI3j4BhSX6Oq6B4dA0HXl7F6dXlLfbwXRdCL0opcNQyKzfeJDcecO5WqtnQJPz9GK&#10;FYDFYCFdfdH5fKMomIYOH6b4+9o1REXczBlLNoTcHZajyJ5lplIEgsDxA8v/jnnlBbZ7F85kttKH&#10;4mcCxiNuruvO0qwDO/RuPHuXWtVSy/GKt1rsMEptDep6a65nqUPC4mJNO3RyGtGTO2qxQmcNkw90&#10;NxR9s/blla+99urK5WsPnq13YJyYTPiOodwRmMBi0DlivrtPfEp8zJwJCleRmEtlM6lDfgMEQN5T&#10;N0/xtGWffGPJim1HzuGmbl8YESj1ZBLZru44G6nzyNGyTraHPCh2RpC3nPsAruuOlHpGiKL5ne7Y&#10;gIFr70zM4L4y57Gng0Qj1ff7Xs99CHdslu7sL+KeOxsgdQr2HL1Ioaq5D5blgC26ltxyrZtC4sZh&#10;E+6Deu6Vyd0HsO5V1+9/vaNYz2Ng3X8EhtHimGXdC7D+Ny7J/TZyENB6de/mRQqZTKkM9vef8+r+&#10;0tu3L+1/73l/mVwZiH78vWLf/SpDPfiv8xtNxpavT12qUAOAVZV9Yu2MkMAJszecz2tHj0ybyw69&#10;9YyvUum/dN2Jmqa2/Csfpk4TB4fFrdme295rHfV4Y95aGHe1rPEmEDAnVu7jQdQVmPD9JTV2u5oc&#10;+eykMP+AAIVfYFiI2JVDwiEWS3fZuQN70r8stchDfL1sulsZH5cSwpS+Yky7mU3UVrX1FjRbQ6NC&#10;goPC44T23JJWtZUUHhMeGhgYLHVnEXDQ6D4yG3q4xyUwceGW7W9v2rzp/UUKlaqtqnOQxhVJvLzR&#10;j9QrJDnQV8y6Qymg6VvGXv2AxYTFQnhIr+roGVBFrd26Zd2asL6+lpzjR3KLr6kBmUzq4+nHN6qu&#10;ltyuHiQGyH293SV89Hmk0Y0UOn7M35fPKq7XFLcRZMSerqqCywUwzxdqV+fv/XTX5QtnTx4/noEJ&#10;DPDx9GJhUc4FSxMpoyXmExVYhZ+bnIrTamq6IQm5tz4/q0xv7aisqrt0/MeMK2eO1hoAbfX1q5lX&#10;z5w8l3nlssbiFxogolGwoxsvCEchtucd+35xpLcsWDbu45r4cFmEeFzivHWX24a4U62u7t3ZUz2I&#10;/4yp0atN6BspDtgO8QKkYrfQy6mhAXNf3VvRqLeD/MigFw4WdrV2Ny6jf/9FWr3Q5/PC1p7bVRcf&#10;16QXqHWGO1fuRrFAtkGTMP6pFYdrdF2a9vZrB/+SFOlCcNhBLPHfU/H+Y3VGH5ICQKo85ZWDt/oG&#10;C/cslQX7Czg4mqC7F73TCVj728ZPCiQyFPpBA4DH2wbbbQ703bfRbVcowYLYTDCIIziLnJx5fD6H&#10;gQeoZKjh8g8bpngFBSqVAQppzLtfXvn5bgib+w3oHVbIYeopPrBtcfLEhCfWlvgKfOa8tFwmcr+0&#10;1kcZMO0yaeKyDZ/EcqvfeVIaGf5KRfiCUDGbPNqdOsyGzVtJTiJ3Hs+d8Y8TFxwZR2YLeAIfPz9f&#10;Xx9vv5DIcIm78523JoeMA0di8tzDfVz5ZJzVbLBAJK4kcMK0CUG+UhGd6kzFAkyXkAmzp8fHBLsw&#10;yEQcyVUSNfGJ6QEiyn/xfOTDNWf/fyD9K9lDj/z9uD+glzHW4Q+A9I8io30ZGcZQ/3zRMbCGgeEY&#10;WMMA6/8AOkHuWE08BgYAAAAASUVORK5CYIJQSwMECgAAAAAAAAAhAC8KVdglCQAAJQkAABQAAABk&#10;cnMvbWVkaWEvaW1hZ2UzLnBuZ4lQTkcNChoKAAAADUlIRFIAAACRAAAAJAgCAAAABr1PsgAAAAFz&#10;UkdCAK7OHOkAAAjfSURBVGhD7Zl7UFN3Fsfvzc3j5k1CHhACCS95P1ZBUUtBwWKrdlXaddvqtmrZ&#10;dpUtrk6nanddq+7saEfbnenUUde21q6v0S1aKj5QxDciBAJIaBAIEIE8CCQhr/vaC7r/7UhwgoXu&#10;/f1Dbrj3nPP7fs75/c79BSQIAqDGlFKANqWipYIdUYBiNvXygGJGMZt6Cky9iKk6o5hNPQWmXsS/&#10;vDpDfQiKoL/kFxjQn/czAkcxn88DsthMCAIfJyYB4KjH5UFw8v0OpEF0OpPFYtCe/DOQuUsQOIb4&#10;fF4EIwCIdMJkQk9LNKe+qZfLFUgi5cxARjGZbPlTZ/iw4eqZkvnpO6/Wmjz/Dd7p1p/crAqLFJJD&#10;HpNd9OHxRjM+ATPDnLbGswc3FUiDxcKwFe8dutXkepoXd+2pUq2uxu7PvCYg2udi0o86wx+1Vx3b&#10;+KejOlfhrtPrXk6VcMnI8IHhtgvrPmjPeXdWfCzHcf9afZvF8ELRetuhMtGaRTkhwqpr5w5e7Z9B&#10;p2FA1ZnumOVZUUB7a4WuOWvTkZX2AzeNvvKzg7wofHpWvqn80wsxJVvjH1UR0pSsFcURzLrSbV3z&#10;tr4UGcaHBjUnrlysvMhZ+lqGgD2oKTvcMwzalIumMRJXb8o0nysq887l9nRWVxys7lTmvbPvFfGe&#10;9/dWJSb94a2VL1qqtn1+dih5wfY9W+eYNS0Nx87cC3nYVJ9Xsoo4f7IMki1a++GGNLnmn5vfO3yd&#10;vXj9P1Zk9FVc2fvVKSJ19pbP9y5WB8OTFDy0ffv2MZLD1Niq01zkF6xm1/aq02WhchmLXBrdyJCh&#10;XBteuLYgI0oVEw4iA8bv72Lx3vIq2pzUOB6jprrimwt6obkRmP1yKmCqGxpCeep0ifdmHSx3f/eD&#10;XZ0cGcVz21u7PQmzE93VNwXBrju1bB4TCRMzbpRpFXkvRgp5jP6mc3erb0PJxUWFKRGqWJVKoRDh&#10;etNAt140b0m05e7uvx74/vptpyImb/nvVs6fla6WmBraZdNlQQ6+rbWeM3d5nnL4XjuDaK+otzT1&#10;sPMWqJxVtxwxc1XQIxvYX93lALX2oHkL5ydh3Zij9YdajxEQvrlm+dyUBBl7Qlb6QBTimKmE9jfd&#10;v3Xix9Y2bWPvtX+d12g6HU/8khsZ6nEPOzDyWiiXhiuc3WYnA2Yy6XRyf2Ox2Fw2mycNzyos+WhJ&#10;qjJaEb/4txvWrIkx9VpRQJSavab4zYU5OYJg9avrPvljgpMzLWE6i89vOPFj7b3mkIXpUgGbtGux&#10;PKIN29Qz1I83Svm07JnzX0qZxiGd0EAag8Xl8YJDFSp5qALGcCZMC4nLzpzxzpxwMVfkDsneumvj&#10;ltW5eGOPvqMbCYub9/qKD9YthYnQF94uLinIirbdLiu/WnrfQOCEt/n2sSPHL/QPJKx6/6M3liWJ&#10;2PQJ2JoDAcyfsyv9A53+0nUzv6mi0sLpuqHp6jAOPvYNggANYjCYEPl50GQyGgclQpjAUIAGkh2L&#10;22PzMBiQJCNBAuEQK1ohjZDLGCxJsoRBBzlp0VIhzAMFHElUrJQBS6IENGXSnBQW3nmltPwSnpEo&#10;pcMjPnh8EQHzLJ22xy5ND+5pb99s68dBFAABZNgyFBk3d15WLGq7dGj3x5/tPFbXanJ6Sd9uFh0U&#10;KYXkIxBHCIA4AoZKRHEKiQ8DxQnRUpZIpuRxpEKvdejhtdP7P9t36ieP2QxiiMEBAt4ASTthZsaq&#10;s5aaelyJ77jV3KxrabpxetYw29CqIaGRHSKBAx67zWq1EwPtmgZdS19adqISpjtMJpO+Wddm1JrJ&#10;HhP3kf0e2fohKIZiGI6jo43myOXI1cgX6MhfFEUBwbTMZB8UoW8wZMfLn5yEqmIzuKqE5rPnGrsH&#10;bba2a2c//e7kGY3Wi1m7uwZ0jfX9F/cf+OZSW9rSL49WfJFWe7mlx+F1DUMszpAT0ldUtg4Y2/T9&#10;QTAnKIgNIF4UJ0tq1CPZiaIMJl2dkf7Gjq8v19TU1N2vu3FqS+GrsN0zEZ1UQPk9nZldW1Xv6bHn&#10;z4wYdSpJX0irMrQcq3wEACzQ56Sd/n1hWriQFpa1qVKjWv23JUmJOfmcfauKij/ZcccYJsMRBMFI&#10;RmS3Tso0+onAEAxDfSiOEyR0EhZGtvAAjvkQxBukjpmR9XpuWn6MjE4W8eiQzVySuyBTdPrX0VKp&#10;OP2wJrOg6ODHK/nOn96dlbb7eq87d+OG5Wnur0viU+Le0r6yPj87Sd6248jlKmsPF+p6O14WUXwu&#10;adnM/F8lB+EuBAdGsofMGtKj101Xhc+YXjCzYVe0SMyOzdu8/7i2zwWSTVlABZ4AY0/vGzGXqdeB&#10;0CCJQkL2HeRMHd0ddgbEEatFdNxj63nQYfahPpzG5AdLFGHhwTDotXbrDAN0mMHg8BCydhiwWCll&#10;uawWhGByxELCa+5zgkwbIVCIYbbH6XAgdLlU4DO3OYXRMmvdl6XnS4cy/r1lIY9c+x4PHHXZzEay&#10;rDwYTRwSqQwTQ4S1r6Oj3x0sFbpoAjnL5xq0Gu1etlQZFy6nDRge2hGYLRQSzq4eC8oVqaNVAq/D&#10;QwyDXBWfGOyxEPJQIeiwuvBhnB4C2jr1fUMYkx8m5eI0FkDnqmT8sVafCQAxDpN+9Pr/0xqZjAHe&#10;pAd1h3YeKLU7s9b+/S9ZknFM4f/u1mfNqAADI3VHvIQsJjsz9zcpFLCnp+Gz1lmgk3vkBCzweRDo&#10;KCeHvWets0BHTwHzX9HJwsz/iKk7KWZTLwfGzWzSv71MPQbjjdg/ZujQgLbiStuQ3UdQjcJ4JQ74&#10;/WMyIzCPxXCnrPSrPV/c6bO4qTILOIJxGxyTmc/WdKPy26PftrhhOo0+5u3jDoB6YNwKjAmBJclY&#10;9tqft23LFTEgAJ/056fjFmAKPjAms5E5MWEYHj21pVbGyYDYL2YjZ/JUhU0GXKMx+MWM/AUF9bnc&#10;oz9iUONnV8AvZhBLKI6anhrKZdN/9oCpAIDJckZMofBfAb/qzH9z1J3PQQGK2XMQOcAuKGYBFvQ5&#10;mPsPwf7q0v8GwbkAAAAASUVORK5CYIJQSwMECgAAAAAAAAAhALTNWM7yIAAA8iAAABQAAABkcnMv&#10;bWVkaWEvaW1hZ2U0LnBuZ4lQTkcNChoKAAAADUlIRFIAAADVAAAAawgCAAAAb+JQ0QAAAAFzUkdC&#10;AK7OHOkAACCsSURBVHhe7V0HfFRVur93eslMeu8kgYSEXiJCCMWCsqA+QN3+Vl3Fgu7iKuyqiBUV&#10;XUXZtYKyrrKIdRUFQUB4dOkJoSWQENJIMplMn9ve/86EMJkJyZ1hUr33N1vInHO+c77zv18/Z0iO&#10;4wjxETnQQxyQ9BBdkazIAZ4DIv5EHPQkB0T89ST3Rdoi/kQM9CQHRPz1JPdF2iL+RAz0JAdE/PUk&#10;90XaIv5EDPQkB0T89ST3Rdoi/kQM9CQHRPz1JPdF2qSY//2ZgMBYYaBsTsLfbD9JEAxN2iwSpUKb&#10;HK0I1QaXXSL+gsvPXjpaVXnj7oVfGUovMAQQCEwJfiSkxGSQnjigigzJfeh/cu6fGVwIivgTvBN9&#10;tmHJWcPS5zbElTfoOSKOZeQcQfMoFPSQeDhWcqGcO3NKEa4D/rLn/kIRFiKos4BGIv4EMKkvNykq&#10;a7xv6ZbTNSZWQkbT9CSzNZQjUkhCy3EsVOvll8YDj+AcTsrOMFJTY3jVSZZm5XrN4AdmZt8TNAiK&#10;+OvL4Ops7kdLGx54ZVtpdZNMIoHWtZlsFgelJMnrJEQSx8WTRCTHSV0obBWHgB1GZVjWTjmdFGUw&#10;W4wWi4ZgU6imULuFphh5mBYQHHT3dGUwpKCIv872sM9+f/h0/fxl20+eM0qkLkwRhLXBBJEGqDkB&#10;OJIcJSFyWDaOJOMJTs1xNMtJpBInQ9udcFScBrPZ7nBIJRKXICQjKXO6FeYjyTop6N9sSME/TleG&#10;X6kiFvHXZ/HV4cQPnLzw6D92HC9vkvL44ZsydqfD6vAMd1AEbwjGslwewwzTqXL08soTVWab1UKj&#10;GcFbfi24JViCDGEcafYGJb7iIUjLQzWD779p0D1XCkHp4sWL++cO/IxXta+kduE/d5aUN8kg+dyi&#10;jyTtzVavWBvtZFiKiYrXJ4xOHTQla8KkTJuEYmWkqc7ktDkhC0nJJU+ZkUilHBtK2SA4SamEsToM&#10;R8oICRmRmyZVKwJmtij/AmZdL+2491jtX9/kwSeXQfS1TJKhaIfJ5sYfy3E2O43vCkYlDUqNKBiZ&#10;PG38AK1axjfliJqT1YfWHao+Xl1+4GxDRYNMKZMp+K8AuzDKlmqrl7AtTkurFMyeOz1gj1jEXy+F&#10;UWDT2l1U8/g7u0vKDTJe77aMATFmNZgYiqUZ1u6k9VrlLVOy4iK1c67Pzs2IajcY6DDZD68/Agie&#10;O1JRtqdUqpDJlAolySQ4jJF2I0u2pM1cEOTdET4oE1BoWsRfYBvdG3sBfE+8u6f4TKOn5OMFHs0Y&#10;LjRD+GUmh0HUJUaH/HH2cKVC2nkYmiPK9pUWfV/UUF5fsrXEZnbEkvZ0ZyPUeev6AUEgb/A83hYM&#10;AIIi/nojkgKY0+7imsXv7T1a1uAp+eDsUjQrY+jhmVHjhiXkZUVPL8joHHY+5I01xsPfHqo6UVO5&#10;rUh7+rSOdZAXRSCPb94jRmh6Rva9MxR6jV+TF/HnF7t6aWNIvsUrXeDjvV0eYBzDR1pkIYqUtPDb&#10;RiZNHJk4OD3yCmfvtDpPbT/RsHaLYc0PZqWCITioYTea3VIw+74ZfILOHwiK+LvCTen57ruO1jy1&#10;ck+L5CNIjkG0hFTHaFURakav+NO12XeOSQniLO3bj5666zXD+XqLQt4sJewEIXVllHlbUK/Jm/eL&#10;gffdotCpBVIU668EMqqXNtt2qAqS70hpA/wNjmIRatalhkUOjY0YEhuaEx2dGlaYFRXcqSty0+Ju&#10;HBtrsafQTCrFJjEcNC4DACpk9iZb8yer7WtXcUaDQKIi/gQyqjc2azI7Pt544sCxOhlDqHTq8NyY&#10;yBHxYXkx+oGRijAVxXL58aGxmsCDc+2uWRKhUwzP4JQKGcNG0mwSxQKFA5xsOAShSqEnG6hP36Mr&#10;ywXyS8SfQEb1xmYms7PZ6JRnyEIK9OEjo8Oyo7WpYVKVHMYfx0IPczMHxmrkSPAG+dFMGqK7ZTzr&#10;cKCCAVamnmHjGDbJzg0OM4XqWaaxkbNDLQt6RPwJYlPvbCTVSGSj5dJxcnKoVBav4BO1NOtK8BJA&#10;YEqoKiNcczH3G8wVyFNj1aOzCAYJPJfz4apgUDuJ+BCLWskbATBABdIT8SeQUb2ymYIgkyREOGkn&#10;7BTp8Czqc9Dcr/ISwlSurEYXPOoJeepxQzlHCwQ5lpRGOMgQipeI/jwi/vzhVm9rC0kHyYM95wib&#10;0kJLaZJzBV8ITiEjh8fpFdKu2l/VyExNQR5LA/SuhyGV0VZpiJNghUo+d7+uml9v26n+PR8JIbHJ&#10;bLQMdVX8A+H3y9z4GG2QPQ9PHpJyqTp/kDI9kaMRByQkGkaidZISgVXVl0YS8ddPkMmRnENuZaSo&#10;qCItFD0xJULbBZ6HJ7M0U4arJwxBhTTHSBTRVlkI/o9/wk+Uf/0EfPxGchKr0gL8UQx3bXpUgk7Z&#10;1WuThoUoR2ZKQjSIectCKAkSIv4/ovzzn2e9tQcjYSi500pTswbHRajl3TDNkOtGqsfmyLRGqY4v&#10;WQ3gEfEXANN6aReSk5gUzQkR0kSd6lL1VVdOVjkoSTV6oCyMkqopfz0P0f/oyp3pobGNhG32sOgE&#10;naqb6EsluusHakfFEHRLIMZfuqL885djvbq9nCQPnztjtFm6bZakvImUmwIOpIj467ad6npCElJt&#10;cX596Eid2dz1xHgKnNPGVJYSjI2Qy4SeaG87MxF/3bNT3UIFx4XMVqfdcbi62kkjENPlD33iKH2q&#10;iAzXkxqlO+/n7yPiz1+O9db2qEg220kHpZXLF2/aVGYQWgF1Jeuhyo7RNRWkWkUq5cJzvp4URfxd&#10;Cf97U19UHzTbCCdNSiRmp7O261UwU3OOPlfKV0Dj4LpOQ6oUAYhAEX+9CUMBz4UkSOTB7Ei/8kpQ&#10;q1Q+v2VLpdEY8HhCOjqL91ElB0mFS/NqVQREoP8aWMSfEFb3+jZQvhB+fDUKnwGTkeTxujqjzdaF&#10;80bxX30NjtZdJMFJtArSfy9ExF8X7lG3Dc3fVGW2EhSuZ2mhiXtb3t23z9BlEHTs/9GxexOpuBho&#10;ZDkyXAfBy8tCf6SgiL9uA0mXESIJiZ2SoPLUI/svl0g2lZYaHRfro4JNnLU0c1ZzG58D3jcqT2US&#10;50SGjRGKwe7GH/96oDicvfjBPwLy2/3ip5voxcevrv41bkPIv65868DmyZGKENsuDXuClFyq/oQ3&#10;YrLbt5WWOrogEEMd2+/YseGS8OPnTrIKp2Oi1XabnRnACC/r647zl2Ari/vkHM6TZecrKuv+b3fx&#10;vsOnms1WhVw6IC2ucNyQvOz09OTYmKgwaettTf5vnmcPN9Qohq2tbTxXc6GpyVpV19BkMCmVioS4&#10;qOhIfXx0eEpSjBwXBVw8MBswQRDCbXlGk/VsRU1NXVNl9YXmZmtYqDYpIQaEBg5I1GpUHVBxv40m&#10;i+1U2fn6huYKvrs5VB+SFBcZGxOelhwfqle7L0Frd4ZPFR9cVVoU0bRFaS8nSImTSrY5UmkWR9Ik&#10;mFVmVPQHt86J1Qb50mbHj9+Y/7OcVPKHLDmcbo+0OaMMrMKBS2LADJk2LmbKG4qowUJY2rX4A/Io&#10;mj5cXLb68y2frtsJVoON7ru93JNzyT7++CjLcOmpcQ/PnTVl/NCQEJ7jQmbv2waX66AC6cCRU99t&#10;PbD6881WG4WiSBBrFbL8BHiapEIhu2HKqJunjS+4Klcu44HoL0XgBlc0bt9dtGzFl4ePnQWSMEYb&#10;QhzBMNyUCUN+O+vaieNyVSr+iEYrFbS32Zxbdh754JPvd+4tcd/S59kdviz82uF56Q/eeVNBfq5C&#10;oWh3ki/tfOfTos9ksAFbFDDDsRF2Z4qDijI5uI9uv70gLe1y8PV3yWjP1FVZv3iPOrKbDSWdMU10&#10;qIUjL8pdjpFq4qMnv6yMGS5w5C7EH0XRx09XPv7CKqABtyd1WpEB1jMsHRsdOe8Pv/j1rClK+PN+&#10;PrgsduvOI0uXrz1Rdh6jdQopt5hMTYpd8MCc6yeN8osiVrd+6/4lr68pO1sNOdrBBrskHJudkfzC&#10;438YlpehgJOIEmUndeDo6YXPvn/qzPkOxJvrFcUdGnRWeuKCebdeP2kkXhVfrizZ9upXJetIQPjS&#10;dziIpLA6Y6ekT/tr4bQorS4oEMTb7fhpS/O3rzijLzBe1fYAnzo2evJSZewo4fvWVfizWO0vvLH2&#10;w7WboAX8WjnLQmbQk8YPfXbB79OSY6GRhSwG776x2fLQ429u2XEYYknij/jk25PExHFD3nj+vvBQ&#10;QRd6wpZ4cfna9z76DiJKoKh2qWlm3h0zH7zrZoZhn37lo4++2Oq6q0WQ3AUbMcm5v5v+8L2zVe29&#10;mc9sfWXdqQ0YCyLTg2O8PNXZYpfctCArNk2jUMkkgZ1IwjvkYKlGa83XpqL/OGtrSa9xcEe5KiKq&#10;cKk6IV/IfrW26RL8AQq3zX3+aEm5wL3xnbHDQQF8f3vo9hunjoZ06XhJ2FoYT3f9Zdmp0vOdNr7c&#10;UJBnWRkJK1+dn5mW0DE5m90BufXhp5tDEHT186FpZuTQTJPJevpstcBXy5NCs9l2x23XPve3/1Uj&#10;2eDzPPPj0u9ObnSp4UsQBL5ra8zVtcYwjf7Zm+ZPz5usVaq0SsG3BPFvjZmxV5jPve1o3seanHQN&#10;y1Ftf8OBl3xRUYUvqOLH+ckPIvj3nzYZzVNv/VvZ2ZqO+es2dC738stkUkOTac+B4+FhusEDUzqQ&#10;ZwBfyalzd85/9XRZlULht8pu5RdmW3ehafue4ikThsN7uBwfbXbnky9+uGL193rBV5x4DoWFVNc2&#10;GoyWAMCHcZQK+a4Dx61W+4T8XLDIa5KFaeOrzbWnG8rg7ntCUKdTmYwOu9O57vDmpRtXnLlQMSIl&#10;F7BSyXEV+WWlL8faWbrJYdjVUHyHteZTxllLkFLOQjJGuo17y7FSTUzUxOdUCVf7Cz60DzL+4MfN&#10;ueu58nO17SLGbW/BRYBcBPtgn7kCMbz16ssI7FBTs/Xc+brM9ASYaJdb28nSynseef3UmSrsTbtt&#10;QA4f139aHnez9ihKa+ubduwrvqZghF7XjoSgaOatVd++/eF30IC+3VuIuDJgWJf7NK5vM897lT0n&#10;3MIcd3fXP3hl6oMP3HtxsLhUo1GNzMvwBfHEtKtrzHU8BNH9Yl9clYY7nZ0ORiqRKqSykprTyzav&#10;+mz/+pz4DJUMbphcJvXQMC6BR9vLrdVrDSUP2Q0/kKSM17a4XwYHjBopzokotxu1wDkr0yVHFTyt&#10;ShgfAPiCjD+s+cmlH27bUwTu+zIOFoxarYyKCI2PicgblDoiLyM9JQ4qTK7ApWEIHFAAolcvYLSy&#10;qt5ic4wbPbhdZdfUbLl/wfLDxWfadR3cpmeoThsdoY8M10eF68NCQwAsqUwCC4yiGF8HRSaVQj4d&#10;PlZ2w9QxKqW3jtu9//ibq76puWDwlT00w2hUSoSQ8ImLCQ/V4V8K4BWugxALDxyDXxIVGRoXHREX&#10;Exbm6o8xcRW915uM0aDEay8YBmUmpSbF+O46IFjZfL7UwPvjLXexcYRGozA24f5dvjm4LZfKzA7L&#10;h7u/fGv7fzRyVYgyBNBUSlmCqqea95vOvWMse44yF5FSFcDXQkJCcCaWaaAuCj/+dVPoUyOvfiIw&#10;ydciBTBMYMj17bX/yKnfP/gK9K+v8AOVlMTo6yePvv3mwqx0GFhtbOQv1+9a89W2I8fOGIxmvIxe&#10;UgG3xs6/55Y/3X2zl+uH3f3bcyvX/HcbRIavc41Nio0OG5CWMGf6+OsnjwLy3MMiOPH91oMbtu7f&#10;sacYUPMVIa5tI+bMmAh31ZMiIPvsa6tfefOz1qFa5wmgRIbp58yYcMevpiXGRbj/XlZeu+Kj9Vt2&#10;HqqsbugYgtgBQHbcqJy5v7sxZ2Cyu/uFBuO7H3635qsfG5rMvpM0miyP3Dt7wbw57brD6L54y4vf&#10;n97cCkG8aadONDqdbYoCsfHQPRTjCFOTt48tvHdUirppM+molkuUBIlfSWoLDIagap2swQleu2Qf&#10;LdOlRox7TJ044UrwEzT9C4/hzj+/WnG+3pdZ2LkxIwaufPXhGdflQw65FBAvwi9+yJys5FnTJ0RG&#10;6PYePGGx2T29FtfrTsObHjwoNTGuzQ2KkEYfrPkB+wSh5cUCJ0VDuL686O5H7ps9JCdNreINHfeD&#10;tx8vwLRJoyfm5x48ehrBaS8piDZOirHZHDlZKSmJlwRM8fHyj7/Yygu/tuTguMRHR7y99KFfz5oM&#10;4dpKKCIsZMrE4WNHDNp78CRs2cttEjYTgc+li++6+zc3xESFtnZH1Bou+ZjhA7fvKWr0gSDPFoYd&#10;kp0aH9sCd6/xC9MnVBrPn/GQgnKZ3GRqScfhjcVHJiFi9WxqpPQ3+fZhCUXVlp0NhAlneVWEHMEb&#10;XuO2DooArZVlLrjOt/N3/QF8SRH5C9XJhVcCPvQNGv7Wb9n/5YZd+MUSr3cdsuGqkdmfr1gU2uG1&#10;mMDikOy0QRlJG348gB31lGfY7/LKuuTE6HGjslsHh259/b2vsDdyBGjaGkl4yzNS4754f1Fudsrl&#10;zGv8PToydPbMgl37Ss6eq/XSp4iKNBjwUy3ENQXDW1+ntV9vf/ej9bqQNjcrwlCDBHpn6UPjx7YT&#10;7sdOxUaHD88d8MV3O9tVxJBPsOT+/vTdBWPz2p1qQlzkoMyU9Zt/wivhxRPEHfNy0kcOyWwXASAN&#10;CFY0ny9zQRCoUaqkhkYbRcMSJkLVXHwoOzCGvXei6YYca4QWR3exaBlNcE2EvYq02khGTUjxVzmi&#10;qDjfC7w200wzigsBPkamS4gYu0CdOvUKwYfugqJrQsh89NlmWGOe1wLzQho/NZYQ/dmKJ4QFuYiC&#10;q/L+MncWkgpeFKHQjx47c67qQuvfkcc7WXoeStYLfDAiseVfrnoSyrfTaasUio/fXAD/Bqq8TWOS&#10;BL5PnD53/PS5lr9zhN3uhGD2slasNscfbrt2yOC0DmgNzxswdHB6uw4ZRC9kf+FVQzroPmpoxp2/&#10;ngZ57NUG+rGhsRm6pQPJunjywuszp0Dku5WpXq9KCGOzoulbhjmemWF8cJJRr2RtNBbbIunwP+63&#10;uZ6w7SXrisjGBsJhkuDHG1jOiBeAV9iQfGFjHlWnXtMpe4U0CA7+kLgEOBiG8cIZ/rLk8TsEgg/T&#10;hQ9bOC5vUEayFyDgpEHb7jt0qnVJW3cd9ZVb+BZ5haWL7oSWF7J4tNGolate/wv8WS87GFKtoqp+&#10;x74S9zgY1mS2ev4ei+vtwi2M8ikThnUatX524e/gjngZ2rzwUylhIXQ8VSjiMcOyQjRKl0996cHL&#10;ANujydTRUTcA5snJC24ceC0giEhDdJz23gL7078wTh1kgSmI3GTbIS8NDhRC8tkI+jBZf4hsqCQs&#10;BqnDrmRkYenh+Qu1adcJZG+nzYKDvw0/7kfM2csJAH8hWiZfPbTTSXg2GJiRNHvGBFiTXryurTdU&#10;esg/5PSq67y9BwiD3EFpI4ZkdJp58xw8Pib8tpmFXrY5Rqi7YECKzC1g4BjVNTZ7hdNpmoWiR7a6&#10;0wXC9XYld70bQrljvZ12Dw8LASdhyXi2xAxhVprNnReZPlb48I2Z16Kvk6GcEtbsoOx8tMHZ6Ydj&#10;nVKWpmhbqaq+KL2pISMlbMzDmpQpnU5YeIPg4K+o5KzV7vSy/IC/vJy0DVsPbNx2UPgHEWB4GzBG&#10;vNaAN9h88efLoKBNOGvjEzq1OyhY8aF6/8o9NFrlTdOugn3mRRHgaG62NLpcB0OT+UI9/1tqbdtw&#10;iHgLyfG4/ZJ2dgXhIQG3xYMKzESv0xUYEDVEvnq53b1/bNLDN2ReMzJhqJmbHKnLj9KPFf6J1ufH&#10;hoxN1E9JyZmvTZ4sHFtCWgYn//ab+178cXeRb7gUQsXhbLkUTMhseKUGm1cmg1r0Uohmiw3Zz8f/&#10;9EuNRgld/+dF72zbfdQrRIe07KZPlsDYEkirtVnF+bpptz+O7Jan4ITOHTti4EtP3AUT7WjJ2Sde&#10;/Neun0o8A43wk7Kzkl97+p5huQM6pogXZvg1D5jMNk8QYoF4VQ58/0anaZui4+ULn3v/p0MnPFtC&#10;RUzIH/zMgt8jPyRwvY02A7SwVk4LSjl7DIqpyqUhMqmg5LjAybibBUf+ofoN4QDfNxx2my5E49dH&#10;H6JBctM3KgnlbjSZTRYrJo0Qo80G+deGjfA8EPv1Dc4JYQdIjhkxyEfBIQFjOV/T0DKCK7ffp58I&#10;dXiUJlItj1X5+VEr4roCfEHDH7zFrt4YoA3qFYE9EEIC1IGDhm3xhzmgZEEe0KV3CPFEhuv4yITH&#10;A23bZLQgAdPVS/s5jx8c+cdHJYKXR2l3P0ABzqa7eA7Gszs92uZBWEun8Y1FC9zdds0zGIUOh3/2&#10;g0ByYrNg6l8+SNveBsJ5RIguKB+YUNDjIbjt0LvErWUrrySNCDTz/m9bROOFgn2pC6jORYSXQA4E&#10;R/5p1UpfjxUzQHYIKSxkfoPwSYpB/k3tUxMgcJ0dN4OrcaqsysuThUEZEaZLSbxs6U1QSP/MBwmO&#10;//vnRW9/tX43gsaeQhBKEnGNG6eOEVIA0uk2oFwlOzMJRR9ouWPfsUUv/uvYyQrPalOYhlMnDHvt&#10;mblIrHU6mlcDnBOYPGsBdLfn/J0O6qrROS8v/mNmWjzv/77k8n89qrz6nP/rL1u6oX1w5B8iFK6K&#10;3DY6EHt5prxm+jVjAcEr/wDKbvAF/YHbW3yiAh6Nd/KG4xBbjo3yG81Bn2E/HjA4+JtaMByJeS8v&#10;GGIP+YNvf/ipl7PPZLK99a91vhXtiPhERehhdPby+ffp6QUHfxlpCQnxUb4pdsRLn1/2HyQPBPII&#10;OdYP1mxa8fGGhssXLAkcSmAzGHnvr9m49+BxL8cZmWvU5I0e2n51icDBxWadciA4+AOZW264GqFj&#10;rxw5/l56tuqx5z+oq2/qdCqIqfz3+z2LX/k3DjU+svjd5Su/Pn2mqtNeV9gA4vmtVeswc69xYG7i&#10;6Pi0yaOvcHyxe8ccCBr+YJ/B8Pe9fAYuwqff/t/CZ1ds2XGkg6kgUrPy4w0o6UNCE6bYVxt2v/LW&#10;5wueWfHsq6t37D2Gv3TFRn6wZuMLyz/hC1u8UykczIlRw7JQEN8VdMUxWzkQNPxBhCy4fzbytr65&#10;EETR1v3w01Mv//upl/69adtBL+6bzfa1X2/786K33ljx1ZmKWjiY0OMoOoJ3uW1P8T8/+GbJG2v2&#10;HToZ2J5t3nG43Y4/bD/46FPv/f3tL3Bw0/fIJkVR8Kh+ecukwIiKvYRzIDjxl1Z6jz694pOvt0GY&#10;+cZc+KpmiWRAatzggcmhIbglVoaor4OiUDtYdKK8spov3PfNXqDsYMb1Vz3z6O8QQWylIjD+Arvz&#10;9rlL0lNiYyJDQ0N1QDbyGUajud5gwgkjBPwwH5zC82IWouWog8fR41tnTmz9Soy/CIeUXy2DJv/c&#10;VHFKCGaTrxWIr9yX/eDc9eff7lr16Q+w+t//ZCNOcX+3+SdU8gEcXuCDSkR9UcHY3EXzf+UJPuHL&#10;W/zyv4tPVny2bueK1RvfXLVu+cr//vP9b95b/T3OOp0+w1+a4Qs+vu6BI0YNzULYSDghsWXAHAgy&#10;/nBe4eUn74Y77FtOhylCKAJliHQAbS5pJ4Nqxq087SZtm022/BHZS564IyM1PoDlIaWBuzgAJpAD&#10;7lE9D1GK0+PIseEvmIZvLYtLHtPDh2QsnHcrDIBOiSJwiAE7qIDveAR0N1uF/k6471CQ0yjICJh6&#10;p6vrngZBxh8mPXRw2j+W3D9+TC6chg4Od7pPwbX7ICaCElSc/lr27NzBWUKL27yGenTxezgM767n&#10;44+9oX6Vfy5LFUSxoxPz8/7+1N1ZAxI74D5EJJLFqARLio9CuWvWgE7u6/AdCqkas8WeHB/92EO3&#10;ydq7T6gz6hT4A0vmtpsKccyve4DSRVSCjz9MdEhO6tJFdz14583YVMghv6aOdxoY+f2t17z69D1I&#10;uPnVt7UxyuW37j6KGIrA7miJ46C/nT0V0+6AKF4nCDwclR89LGv58w+seuMRHGf2K0CN1eGtyB8x&#10;6O2XHlz52nxQFH5UwE0d9bygvuzpue8ve3jW9PEB3EEjkCfd06xL8Iepw+qfd+fMj9/86w1TRqPu&#10;F3f2dHzQHd9CXuI4GU68vvXiPJj/A1ICT/x/+s32ekMzPJ5OmQj9BVmSlhK7fMl9jz4wB9Nutwum&#10;Z7XifkXi5mnjVi37y+vP3Xf7TROH5qTB3++UhLsB4kooW5w1/eo1bz+GJPXsGePzslN9r1i4HHVc&#10;AoGvEORqoX5LIboLMRIETq+nmgXZ//VdRnWd4cTpyh93Hlm5egPKpHGEDGUmMP6gCfnz9yjQ4j8M&#10;pMjM6/JvnnY1KtpTEqM6Llno1P+tqm0oPl7xwScbcXIWYW2FTOb2ftzTc91RSeNELVAFVTt/7izk&#10;OQakxnZwyxEi4YgBJcZHD8xIjBNwstOLD6iWffvDdXBrcIwoNirM383G8WcsGeoeh5UCoO4vue5s&#10;3+X4cy+m2WRFIbvZbK2rbz55phKIxAFvlUo+IAXhmLTkhEjc0hITE46LWoQsvlP8uQcB9GsvNJ6v&#10;akS079vN++rqje4rZpDVLbx6KC6chLTDLQWoEPO9z8VrGrDY8KrAVRIyPd82vPi0OQIWV3wBJcMI&#10;FJaBzbCnenUT/lqXh9AMr2ftDppiIZBw8BYqrNPt9+KOQPy1SDscnTZZEAvkXXLX5Xggp9dpw0O1&#10;ARdL99Ru9T+6XWX/XY5TwBwAh/OwuOUJYV4cTPQXfP7uASjifDi8RVzugQou/DcCOhC0Ivj85WRX&#10;tO9u/HXFGsQx+y4HRPz13b3rDzMX8dcfdrHvrkHEX9/du/4wcxF//WEX++4aRPz13b3rDzMX8dcf&#10;drHvrkHEX9/du/4wcxF//WEX++4a+g/++NSa8Jt+++6O9a+Z93n8uX6zmU/pqpXyYYPT1eoASwT6&#10;17b2mdX0Yfy5Cwrxe1SoJMAP1JRsf+eR++fg9so+w3txosG6/7SbOcn/grVEotYocdZp6ZN/PLhp&#10;+QN3zMSPzHTzNERyV86B7q6/uvIZY4Td+0+s27R3SsHwSePwsy19/FLcoHCkzw7SJ/EHbrsK+cSn&#10;z3Ogr9p/Ivj6PPRcC+ir+Osf3BdXIeJPxEBPckDEX09yX6Qt4k/EQE9yQMRfT3JfpP3/R3t04Xao&#10;1wgAAAAASUVORK5CYIJQSwMEFAAGAAgAAAAhADbd5kPdAAAACAEAAA8AAABkcnMvZG93bnJldi54&#10;bWxMj0FLw0AQhe+C/2EZwZvdpIlSYjalFPVUBFtBvE2TaRKanQ3ZbZL+e8eTHud7jzfv5evZdmqk&#10;wbeODcSLCBRx6aqWawOfh9eHFSgfkCvsHJOBK3lYF7c3OWaVm/iDxn2olYSwz9BAE0Kfae3Lhiz6&#10;heuJRTu5wWKQc6h1NeAk4bbTyyh60hZblg8N9rRtqDzvL9bA24TTJolfxt35tL1+Hx7fv3YxGXN/&#10;N2+eQQWaw58ZfutLdSik09FduPKqM5CKT2i6BCXqKk0EHAVEaRKDLnL9f0DxAwAA//8DAFBLAwQU&#10;AAYACAAAACEAV33x6tQAAACtAgAAGQAAAGRycy9fcmVscy9lMm9Eb2MueG1sLnJlbHO8ksFqwzAM&#10;hu+DvoPRfXGSljFGnV5GodfRPYCwFcc0lo3tlfXtZyiDFUp3y1ES//d/B213334WZ0rZBVbQNS0I&#10;Yh2MY6vg87h/fgWRC7LBOTApuFCG3bB62n7QjKWG8uRiFpXCWcFUSnyTMuuJPOYmROJ6GUPyWOqY&#10;rIyoT2hJ9m37ItNfBgw3THEwCtLBrEEcL7E2/88O4+g0vQf95YnLnQrpfO2uQEyWigJPxuF1uW4i&#10;W5D3HfplHPpHDt0yDt0jh80yDptfB3nzZMMPAAAA//8DAFBLAQItABQABgAIAAAAIQCxgme2CgEA&#10;ABMCAAATAAAAAAAAAAAAAAAAAAAAAABbQ29udGVudF9UeXBlc10ueG1sUEsBAi0AFAAGAAgAAAAh&#10;ADj9If/WAAAAlAEAAAsAAAAAAAAAAAAAAAAAOwEAAF9yZWxzLy5yZWxzUEsBAi0AFAAGAAgAAAAh&#10;APVyhEayBQAAeyYAAA4AAAAAAAAAAAAAAAAAOgIAAGRycy9lMm9Eb2MueG1sUEsBAi0ACgAAAAAA&#10;AAAhAP7wY4yVXQEAlV0BABQAAAAAAAAAAAAAAAAAGAgAAGRycy9tZWRpYS9pbWFnZTEucG5nUEsB&#10;Ai0ACgAAAAAAAAAhACW5eezHFgAAxxYAABQAAAAAAAAAAAAAAAAA32UBAGRycy9tZWRpYS9pbWFn&#10;ZTIucG5nUEsBAi0ACgAAAAAAAAAhAC8KVdglCQAAJQkAABQAAAAAAAAAAAAAAAAA2HwBAGRycy9t&#10;ZWRpYS9pbWFnZTMucG5nUEsBAi0ACgAAAAAAAAAhALTNWM7yIAAA8iAAABQAAAAAAAAAAAAAAAAA&#10;L4YBAGRycy9tZWRpYS9pbWFnZTQucG5nUEsBAi0AFAAGAAgAAAAhADbd5kPdAAAACAEAAA8AAAAA&#10;AAAAAAAAAAAAU6cBAGRycy9kb3ducmV2LnhtbFBLAQItABQABgAIAAAAIQBXffHq1AAAAK0CAAAZ&#10;AAAAAAAAAAAAAAAAAF2oAQBkcnMvX3JlbHMvZTJvRG9jLnhtbC5yZWxzUEsFBgAAAAAJAAkAQgIA&#10;AGipAQAAAA==&#10;">
                <v:group id="Group 38" o:spid="_x0000_s1027" style="position:absolute;top:277;width:53530;height:65055" coordorigin="10751,10692" coordsize="53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Picture 3" o:spid="_x0000_s1028" type="#_x0000_t75" style="position:absolute;left:10751;top:10692;width:536;height: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Q4axAAAANsAAAAPAAAAZHJzL2Rvd25yZXYueG1sRI9Ba8JA&#10;FITvBf/D8oTe6kZppaRuRASxeKlaoddH9iUbkn0bs9sY/fXdguBxmJlvmMVysI3oqfOVYwXTSQKC&#10;OHe64lLB6Xvz8g7CB2SNjWNScCUPy2z0tMBUuwsfqD+GUkQI+xQVmBDaVEqfG7LoJ64ljl7hOosh&#10;yq6UusNLhNtGzpJkLi1WHBcMtrQ2lNfHX6ugwP2u2PU/9frrfGhmp3O5vZm9Us/jYfUBItAQHuF7&#10;+1MreH2D/y/xB8jsDwAA//8DAFBLAQItABQABgAIAAAAIQDb4fbL7gAAAIUBAAATAAAAAAAAAAAA&#10;AAAAAAAAAABbQ29udGVudF9UeXBlc10ueG1sUEsBAi0AFAAGAAgAAAAhAFr0LFu/AAAAFQEAAAsA&#10;AAAAAAAAAAAAAAAAHwEAAF9yZWxzLy5yZWxzUEsBAi0AFAAGAAgAAAAhALbNDhrEAAAA2wAAAA8A&#10;AAAAAAAAAAAAAAAABwIAAGRycy9kb3ducmV2LnhtbFBLBQYAAAAAAwADALcAAAD4AgAAAAA=&#10;" fillcolor="#5b9bd5" strokecolor="black [0]" strokeweight="2pt">
                    <v:imagedata r:id="rId87" o:title=""/>
                    <v:shadow color="black [0]"/>
                  </v:shape>
                  <v:rect id="Rectangle 4" o:spid="_x0000_s1029" style="position:absolute;left:10772;top:10719;width:76;height: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wA2wQAAANsAAAAPAAAAZHJzL2Rvd25yZXYueG1sRI9Ba8JA&#10;FITvQv/D8gq96SYSgkldgxQKvVZbsLdH9rkJZt+G7Jqk/94VBI/DzHzDbKvZdmKkwbeOFaSrBARx&#10;7XTLRsHP8XO5AeEDssbOMSn4Jw/V7mWxxVK7ib9pPAQjIoR9iQqaEPpSSl83ZNGvXE8cvbMbLIYo&#10;ByP1gFOE206ukySXFluOCw329NFQfTlcrYKuWP/lBeZnE67e20yf0l+TKfX2Ou/fQQSawzP8aH9p&#10;BVkB9y/xB8jdDQAA//8DAFBLAQItABQABgAIAAAAIQDb4fbL7gAAAIUBAAATAAAAAAAAAAAAAAAA&#10;AAAAAABbQ29udGVudF9UeXBlc10ueG1sUEsBAi0AFAAGAAgAAAAhAFr0LFu/AAAAFQEAAAsAAAAA&#10;AAAAAAAAAAAAHwEAAF9yZWxzLy5yZWxzUEsBAi0AFAAGAAgAAAAhAHDbADbBAAAA2wAAAA8AAAAA&#10;AAAAAAAAAAAABwIAAGRycy9kb3ducmV2LnhtbFBLBQYAAAAAAwADALcAAAD1AgAAAAA=&#10;" stroked="f" strokecolor="black [0]" strokeweight="2pt">
                    <v:shadow color="black [0]"/>
                    <v:textbox inset="2.88pt,2.88pt,2.88pt,2.88pt"/>
                  </v:rect>
                  <v:rect id="Rectangle 5" o:spid="_x0000_s1030" style="position:absolute;left:11069;top:10753;width:195;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D92uwAAANsAAAAPAAAAZHJzL2Rvd25yZXYueG1sRE9LCsIw&#10;EN0L3iGM4E5TRYtWo4gguPUHuhuaMS02k9JErbc3C8Hl4/2X69ZW4kWNLx0rGA0TEMS50yUbBefT&#10;bjAD4QOyxsoxKfiQh/Wq21lipt2bD/Q6BiNiCPsMFRQh1JmUPi/Ioh+6mjhyd9dYDBE2RuoG3zHc&#10;VnKcJKm0WHJsKLCmbUH54/i0Cqr5+JbOMb2b8PTeTvR1dDETpfq9drMAEagNf/HPvdcKpnF9/BJ/&#10;gFx9AQAA//8DAFBLAQItABQABgAIAAAAIQDb4fbL7gAAAIUBAAATAAAAAAAAAAAAAAAAAAAAAABb&#10;Q29udGVudF9UeXBlc10ueG1sUEsBAi0AFAAGAAgAAAAhAFr0LFu/AAAAFQEAAAsAAAAAAAAAAAAA&#10;AAAAHwEAAF9yZWxzLy5yZWxzUEsBAi0AFAAGAAgAAAAhAGQ4P3a7AAAA2wAAAA8AAAAAAAAAAAAA&#10;AAAABwIAAGRycy9kb3ducmV2LnhtbFBLBQYAAAAAAwADALcAAADvAgAAAAA=&#10;" stroked="f" strokecolor="black [0]" strokeweight="2pt">
                    <v:shadow color="black [0]"/>
                    <v:textbox inset="2.88pt,2.88pt,2.88pt,2.88pt"/>
                  </v:rect>
                  <v:rect id="Rectangle 6" o:spid="_x0000_s1031" style="position:absolute;left:10772;top:10830;width:187;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JrtwAAAANsAAAAPAAAAZHJzL2Rvd25yZXYueG1sRI/NqsIw&#10;FIT3gu8QjuBO04oWrUYR4cLd+nPhujs0x7TYnJQman17Iwguh5n5hlltOluLO7W+cqwgHScgiAun&#10;KzYKTsef0RyED8gaa8ek4EkeNut+b4W5dg/e0/0QjIgQ9jkqKENocil9UZJFP3YNcfQurrUYomyN&#10;1C0+ItzWcpIkmbRYcVwosaFdScX1cLMK6sXknC0wu5hw895O9X/6Z6ZKDQfddgkiUBe+4U/7VyuY&#10;pfD+En+AXL8AAAD//wMAUEsBAi0AFAAGAAgAAAAhANvh9svuAAAAhQEAABMAAAAAAAAAAAAAAAAA&#10;AAAAAFtDb250ZW50X1R5cGVzXS54bWxQSwECLQAUAAYACAAAACEAWvQsW78AAAAVAQAACwAAAAAA&#10;AAAAAAAAAAAfAQAAX3JlbHMvLnJlbHNQSwECLQAUAAYACAAAACEAC3Sa7cAAAADbAAAADwAAAAAA&#10;AAAAAAAAAAAHAgAAZHJzL2Rvd25yZXYueG1sUEsFBgAAAAADAAMAtwAAAPQCAAAAAA==&#10;" stroked="f" strokecolor="black [0]" strokeweight="2pt">
                    <v:shadow color="black [0]"/>
                    <v:textbox inset="2.88pt,2.88pt,2.88pt,2.88pt">
                      <w:txbxContent>
                        <w:p w14:paraId="18FA3A5D" w14:textId="77777777" w:rsidR="00244210" w:rsidRDefault="00244210" w:rsidP="00244210"/>
                      </w:txbxContent>
                    </v:textbox>
                  </v:rect>
                  <v:rect id="Rectangle 7" o:spid="_x0000_s1032" style="position:absolute;left:11019;top:10955;width:77;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qEBwAAAANsAAAAPAAAAZHJzL2Rvd25yZXYueG1sRI/NqsIw&#10;FIT3F3yHcAR319SfW7QaRQTBrV4F3R2aY1psTkoTtb69EQSXw8x8w8yXra3EnRpfOlYw6CcgiHOn&#10;SzYKDv+b3wkIH5A1Vo5JwZM8LBednzlm2j14R/d9MCJC2GeooAihzqT0eUEWfd/VxNG7uMZiiLIx&#10;Ujf4iHBbyWGSpNJiyXGhwJrWBeXX/c0qqKbDczrF9GLCzXs71qfB0YyV6nXb1QxEoDZ8w5/2Viv4&#10;G8H7S/wBcvECAAD//wMAUEsBAi0AFAAGAAgAAAAhANvh9svuAAAAhQEAABMAAAAAAAAAAAAAAAAA&#10;AAAAAFtDb250ZW50X1R5cGVzXS54bWxQSwECLQAUAAYACAAAACEAWvQsW78AAAAVAQAACwAAAAAA&#10;AAAAAAAAAAAfAQAAX3JlbHMvLnJlbHNQSwECLQAUAAYACAAAACEAlOqhAcAAAADbAAAADwAAAAAA&#10;AAAAAAAAAAAHAgAAZHJzL2Rvd25yZXYueG1sUEsFBgAAAAADAAMAtwAAAPQCAAAAAA==&#10;" stroked="f" strokecolor="black [0]" strokeweight="2pt">
                    <v:shadow color="black [0]"/>
                    <v:textbox inset="2.88pt,2.88pt,2.88pt,2.88pt"/>
                  </v:rect>
                  <v:rect id="Rectangle 8" o:spid="_x0000_s1033" style="position:absolute;left:10772;top:10956;width:77;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zl1wgAAANsAAAAPAAAAZHJzL2Rvd25yZXYueG1sRI9Ba8JA&#10;FITvQv/D8gq96SYhBo2uIkKhV20L9fbIPneD2bchu2r6712h0OMwM98w6+3oOnGjIbSeFeSzDARx&#10;43XLRsHX5/t0ASJEZI2dZ1LwSwG2m5fJGmvt73yg2zEakSAcalRgY+xrKUNjyWGY+Z44eWc/OIxJ&#10;DkbqAe8J7jpZZFklHbacFiz2tLfUXI5Xp6BbFqdqidXZxGsIrtQ/+bcplXp7HXcrEJHG+B/+a39o&#10;BfMSnl/SD5CbBwAAAP//AwBQSwECLQAUAAYACAAAACEA2+H2y+4AAACFAQAAEwAAAAAAAAAAAAAA&#10;AAAAAAAAW0NvbnRlbnRfVHlwZXNdLnhtbFBLAQItABQABgAIAAAAIQBa9CxbvwAAABUBAAALAAAA&#10;AAAAAAAAAAAAAB8BAABfcmVscy8ucmVsc1BLAQItABQABgAIAAAAIQAbAzl1wgAAANsAAAAPAAAA&#10;AAAAAAAAAAAAAAcCAABkcnMvZG93bnJldi54bWxQSwUGAAAAAAMAAwC3AAAA9gIAAAAA&#10;" stroked="f" strokecolor="black [0]" strokeweight="2pt">
                    <v:shadow color="black [0]"/>
                    <v:textbox inset="2.88pt,2.88pt,2.88pt,2.88pt"/>
                  </v:rect>
                  <v:shape id="Picture 9" o:spid="_x0000_s1034" type="#_x0000_t75" style="position:absolute;left:10774;top:10719;width:49;height: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xDwQAAANsAAAAPAAAAZHJzL2Rvd25yZXYueG1sRI9BawIx&#10;FITvBf9DeEJvNVFwka1RqiB61S7t9bF57m6bvCxJ1O2/N4LQ4zAz3zDL9eCsuFKInWcN04kCQVx7&#10;03GjofrcvS1AxIRs0HomDX8UYb0avSyxNP7GR7qeUiMyhGOJGtqU+lLKWLfkME58T5y9sw8OU5ah&#10;kSbgLcOdlTOlCumw47zQYk/blurf08VpsIskZ3sbpj+12hTfX0rNz1Wl9et4+HgHkWhI/+Fn+2A0&#10;zAt4fMk/QK7uAAAA//8DAFBLAQItABQABgAIAAAAIQDb4fbL7gAAAIUBAAATAAAAAAAAAAAAAAAA&#10;AAAAAABbQ29udGVudF9UeXBlc10ueG1sUEsBAi0AFAAGAAgAAAAhAFr0LFu/AAAAFQEAAAsAAAAA&#10;AAAAAAAAAAAAHwEAAF9yZWxzLy5yZWxzUEsBAi0AFAAGAAgAAAAhALk37EPBAAAA2wAAAA8AAAAA&#10;AAAAAAAAAAAABwIAAGRycy9kb3ducmV2LnhtbFBLBQYAAAAAAwADALcAAAD1AgAAAAA=&#10;" fillcolor="#5b9bd5" strokecolor="black [0]" strokeweight="2pt">
                    <v:imagedata r:id="rId88" o:title=""/>
                    <v:shadow color="black [0]"/>
                  </v:shape>
                  <v:shape id="Picture 10" o:spid="_x0000_s1035" type="#_x0000_t75" style="position:absolute;left:10776;top:10831;width:99;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CsAwwAAANsAAAAPAAAAZHJzL2Rvd25yZXYueG1sRI9BSwMx&#10;FITvBf9DeIKX0ma16MratIi4pVer9vxMnpvFzcs2id3tv28EocdhZr5hluvRdeJIIbaeFdzOCxDE&#10;2puWGwUf7/XsEURMyAY7z6TgRBHWq6vJEivjB36j4y41IkM4VqjAptRXUkZtyWGc+544e98+OExZ&#10;hkaagEOGu07eFcWDdNhyXrDY04sl/bP7dQqGbT09bKym+lMHt3gty/1Bfyl1cz0+P4FINKZL+L+9&#10;NQruS/j7kn+AXJ0BAAD//wMAUEsBAi0AFAAGAAgAAAAhANvh9svuAAAAhQEAABMAAAAAAAAAAAAA&#10;AAAAAAAAAFtDb250ZW50X1R5cGVzXS54bWxQSwECLQAUAAYACAAAACEAWvQsW78AAAAVAQAACwAA&#10;AAAAAAAAAAAAAAAfAQAAX3JlbHMvLnJlbHNQSwECLQAUAAYACAAAACEAeVgrAMMAAADbAAAADwAA&#10;AAAAAAAAAAAAAAAHAgAAZHJzL2Rvd25yZXYueG1sUEsFBgAAAAADAAMAtwAAAPcCAAAAAA==&#10;" fillcolor="#5b9bd5" strokecolor="black [0]" strokeweight="2pt">
                    <v:imagedata r:id="rId89" o:title=""/>
                    <v:shadow color="black [0]"/>
                  </v:shape>
                  <v:rect id="Rectangle 11" o:spid="_x0000_s1036" style="position:absolute;left:10777;top:10924;width:1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jNwuwAAANsAAAAPAAAAZHJzL2Rvd25yZXYueG1sRE9LCsIw&#10;EN0L3iGM4E5TRYtWo4gguPUHuhuaMS02k9JErbc3C8Hl4/2X69ZW4kWNLx0rGA0TEMS50yUbBefT&#10;bjAD4QOyxsoxKfiQh/Wq21lipt2bD/Q6BiNiCPsMFRQh1JmUPi/Ioh+6mjhyd9dYDBE2RuoG3zHc&#10;VnKcJKm0WHJsKLCmbUH54/i0Cqr5+JbOMb2b8PTeTvR1dDETpfq9drMAEagNf/HPvdcKpnFs/BJ/&#10;gFx9AQAA//8DAFBLAQItABQABgAIAAAAIQDb4fbL7gAAAIUBAAATAAAAAAAAAAAAAAAAAAAAAABb&#10;Q29udGVudF9UeXBlc10ueG1sUEsBAi0AFAAGAAgAAAAhAFr0LFu/AAAAFQEAAAsAAAAAAAAAAAAA&#10;AAAAHwEAAF9yZWxzLy5yZWxzUEsBAi0AFAAGAAgAAAAhAJpOM3C7AAAA2wAAAA8AAAAAAAAAAAAA&#10;AAAABwIAAGRycy9kb3ducmV2LnhtbFBLBQYAAAAAAwADALcAAADvAgAAAAA=&#10;" stroked="f" strokecolor="black [0]" strokeweight="2pt">
                    <v:shadow color="black [0]"/>
                    <v:textbox inset="2.88pt,2.88pt,2.88pt,2.88pt"/>
                  </v:rect>
                  <v:rect id="Rectangle 12" o:spid="_x0000_s1037" style="position:absolute;left:10809;top:10924;width:1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pbrwQAAANsAAAAPAAAAZHJzL2Rvd25yZXYueG1sRI9Bi8Iw&#10;FITvC/6H8ARva6q4xVbTIoLgVXcFvT2aZ1psXkoTtf57s7Cwx2FmvmHW5WBb8aDeN44VzKYJCOLK&#10;6YaNgp/v3ecShA/IGlvHpOBFHspi9LHGXLsnH+hxDEZECPscFdQhdLmUvqrJop+6jjh6V9dbDFH2&#10;RuoenxFuWzlPklRabDgu1NjRtqbqdrxbBW02v6QZplcT7t7bhT7PTmah1GQ8bFYgAg3hP/zX3msF&#10;Xxn8fok/QBZvAAAA//8DAFBLAQItABQABgAIAAAAIQDb4fbL7gAAAIUBAAATAAAAAAAAAAAAAAAA&#10;AAAAAABbQ29udGVudF9UeXBlc10ueG1sUEsBAi0AFAAGAAgAAAAhAFr0LFu/AAAAFQEAAAsAAAAA&#10;AAAAAAAAAAAAHwEAAF9yZWxzLy5yZWxzUEsBAi0AFAAGAAgAAAAhAPUCluvBAAAA2wAAAA8AAAAA&#10;AAAAAAAAAAAABwIAAGRycy9kb3ducmV2LnhtbFBLBQYAAAAAAwADALcAAAD1AgAAAAA=&#10;" stroked="f" strokecolor="black [0]" strokeweight="2pt">
                    <v:shadow color="black [0]"/>
                    <v:textbox inset="2.88pt,2.88pt,2.88pt,2.88pt"/>
                  </v:rect>
                  <v:rect id="Rectangle 13" o:spid="_x0000_s1038" style="position:absolute;left:10842;top:10924;width:1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FBQvwAAANsAAAAPAAAAZHJzL2Rvd25yZXYueG1sRI9Bi8Iw&#10;FITvgv8hPMHbNq1IWatRRBC8qrugt0fzTIvNS2mi1n9vBMHjMDPfMItVbxtxp87XjhVkSQqCuHS6&#10;ZqPg77j9+QXhA7LGxjEpeJKH1XI4WGCh3YP3dD8EIyKEfYEKqhDaQkpfVmTRJ64ljt7FdRZDlJ2R&#10;usNHhNtGTtI0lxZrjgsVtrSpqLweblZBM5uc8xnmFxNu3tupPmX/ZqrUeNSv5yAC9eEb/rR3WkGe&#10;wftL/AFy+QIAAP//AwBQSwECLQAUAAYACAAAACEA2+H2y+4AAACFAQAAEwAAAAAAAAAAAAAAAAAA&#10;AAAAW0NvbnRlbnRfVHlwZXNdLnhtbFBLAQItABQABgAIAAAAIQBa9CxbvwAAABUBAAALAAAAAAAA&#10;AAAAAAAAAB8BAABfcmVscy8ucmVsc1BLAQItABQABgAIAAAAIQDFGFBQvwAAANsAAAAPAAAAAAAA&#10;AAAAAAAAAAcCAABkcnMvZG93bnJldi54bWxQSwUGAAAAAAMAAwC3AAAA8wIAAAAA&#10;" stroked="f" strokecolor="black [0]" strokeweight="2pt">
                    <v:shadow color="black [0]"/>
                    <v:textbox inset="2.88pt,2.88pt,2.88pt,2.88pt"/>
                  </v:rect>
                  <v:rect id="Rectangle 14" o:spid="_x0000_s1039" style="position:absolute;left:10875;top:10924;width:1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s4nvwAAANsAAAAPAAAAZHJzL2Rvd25yZXYueG1sRI9Bi8Iw&#10;FITvgv8hPMHbNrVIWatRRBC8qrugt0fzTIvNS2mi1n9vBMHjMDPfMItVbxtxp87XjhVMkhQEcel0&#10;zUbB33H78wvCB2SNjWNS8CQPq+VwsMBCuwfv6X4IRkQI+wIVVCG0hZS+rMiiT1xLHL2L6yyGKDsj&#10;dYePCLeNzNI0lxZrjgsVtrSpqLweblZBM8vO+Qzziwk37+1Unyb/ZqrUeNSv5yAC9eEb/rR3WkGe&#10;wftL/AFy+QIAAP//AwBQSwECLQAUAAYACAAAACEA2+H2y+4AAACFAQAAEwAAAAAAAAAAAAAAAAAA&#10;AAAAW0NvbnRlbnRfVHlwZXNdLnhtbFBLAQItABQABgAIAAAAIQBa9CxbvwAAABUBAAALAAAAAAAA&#10;AAAAAAAAAB8BAABfcmVscy8ucmVsc1BLAQItABQABgAIAAAAIQA1ys4nvwAAANsAAAAPAAAAAAAA&#10;AAAAAAAAAAcCAABkcnMvZG93bnJldi54bWxQSwUGAAAAAAMAAwC3AAAA8wIAAAAA&#10;" stroked="f" strokecolor="black [0]" strokeweight="2pt">
                    <v:shadow color="black [0]"/>
                    <v:textbox inset="2.88pt,2.88pt,2.88pt,2.88pt"/>
                  </v:rect>
                  <v:rect id="Rectangle 15" o:spid="_x0000_s1040" style="position:absolute;left:10911;top:10924;width:1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u8wQAAANsAAAAPAAAAZHJzL2Rvd25yZXYueG1sRI9bi8Iw&#10;FITfhf0P4Sz4pqkXyrbbVJYFwVdv4L4dmmNatjkpTdT6740g+DjMzDdMsRpsK67U+8axgtk0AUFc&#10;Od2wUXDYrydfIHxA1tg6JgV38rAqP0YF5trdeEvXXTAiQtjnqKAOocul9FVNFv3UdcTRO7veYoiy&#10;N1L3eItw28p5kqTSYsNxocaOfmuq/ncXq6DN5n9phunZhIv3dqlPs6NZKjX+HH6+QQQawjv8am+0&#10;gnQBzy/xB8jyAQAA//8DAFBLAQItABQABgAIAAAAIQDb4fbL7gAAAIUBAAATAAAAAAAAAAAAAAAA&#10;AAAAAABbQ29udGVudF9UeXBlc10ueG1sUEsBAi0AFAAGAAgAAAAhAFr0LFu/AAAAFQEAAAsAAAAA&#10;AAAAAAAAAAAAHwEAAF9yZWxzLy5yZWxzUEsBAi0AFAAGAAgAAAAhAFqGa7zBAAAA2wAAAA8AAAAA&#10;AAAAAAAAAAAABwIAAGRycy9kb3ducmV2LnhtbFBLBQYAAAAAAwADALcAAAD1AgAAAAA=&#10;" stroked="f" strokecolor="black [0]" strokeweight="2pt">
                    <v:shadow color="black [0]"/>
                    <v:textbox inset="2.88pt,2.88pt,2.88pt,2.88pt"/>
                  </v:rect>
                </v:group>
                <v:shape id="Picture 36" o:spid="_x0000_s1041" type="#_x0000_t75" alt="A picture containing logo, font, graphics, symbol&#10;&#10;Description automatically generated" style="position:absolute;left:39139;width:12681;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xjQxAAAANsAAAAPAAAAZHJzL2Rvd25yZXYueG1sRI9Ba8JA&#10;FITvgv9heQVvurGClNRNSIXS0kOhKhZvj+wzG8y+Dburif++Wyj0OMzMN8ymHG0nbuRD61jBcpGB&#10;IK6dbrlRcNi/zp9AhIissXNMCu4UoCymkw3m2g38RbddbESCcMhRgYmxz6UMtSGLYeF64uSdnbcY&#10;k/SN1B6HBLedfMyytbTYclow2NPWUH3ZXa2C4Xr6OH5n9fLt/FI5U/lw/LwHpWYPY/UMItIY/8N/&#10;7XetYLWG3y/pB8jiBwAA//8DAFBLAQItABQABgAIAAAAIQDb4fbL7gAAAIUBAAATAAAAAAAAAAAA&#10;AAAAAAAAAABbQ29udGVudF9UeXBlc10ueG1sUEsBAi0AFAAGAAgAAAAhAFr0LFu/AAAAFQEAAAsA&#10;AAAAAAAAAAAAAAAAHwEAAF9yZWxzLy5yZWxzUEsBAi0AFAAGAAgAAAAhAIyzGNDEAAAA2wAAAA8A&#10;AAAAAAAAAAAAAAAABwIAAGRycy9kb3ducmV2LnhtbFBLBQYAAAAAAwADALcAAAD4AgAAAAA=&#10;">
                  <v:imagedata r:id="rId90" o:title="A picture containing logo, font, graphics, symbol&#10;&#10;Description automatically generated"/>
                </v:shape>
                <w10:wrap type="square"/>
              </v:group>
            </w:pict>
          </mc:Fallback>
        </mc:AlternateContent>
      </w:r>
    </w:p>
    <w:p w14:paraId="3E8AA353" w14:textId="77777777" w:rsidR="005777EF" w:rsidRPr="005777EF" w:rsidRDefault="005777EF" w:rsidP="005777EF">
      <w:pPr>
        <w:rPr>
          <w:rFonts w:cs="Arial"/>
          <w:sz w:val="16"/>
          <w:szCs w:val="16"/>
        </w:rPr>
      </w:pPr>
    </w:p>
    <w:p w14:paraId="7C8E749D" w14:textId="77777777" w:rsidR="005777EF" w:rsidRPr="005777EF" w:rsidRDefault="005777EF" w:rsidP="005777EF">
      <w:pPr>
        <w:rPr>
          <w:rFonts w:cs="Arial"/>
          <w:sz w:val="16"/>
          <w:szCs w:val="16"/>
        </w:rPr>
      </w:pPr>
    </w:p>
    <w:p w14:paraId="65B7225B" w14:textId="77777777" w:rsidR="005777EF" w:rsidRPr="005777EF" w:rsidRDefault="005777EF" w:rsidP="005777EF">
      <w:pPr>
        <w:rPr>
          <w:rFonts w:cs="Arial"/>
          <w:sz w:val="16"/>
          <w:szCs w:val="16"/>
        </w:rPr>
      </w:pPr>
    </w:p>
    <w:p w14:paraId="53111EFB" w14:textId="77777777" w:rsidR="005777EF" w:rsidRPr="005777EF" w:rsidRDefault="005777EF" w:rsidP="005777EF">
      <w:pPr>
        <w:rPr>
          <w:rFonts w:cs="Arial"/>
          <w:sz w:val="16"/>
          <w:szCs w:val="16"/>
        </w:rPr>
      </w:pPr>
    </w:p>
    <w:p w14:paraId="38025C96" w14:textId="77777777" w:rsidR="005777EF" w:rsidRPr="005777EF" w:rsidRDefault="005777EF" w:rsidP="005777EF">
      <w:pPr>
        <w:rPr>
          <w:rFonts w:cs="Arial"/>
          <w:sz w:val="16"/>
          <w:szCs w:val="16"/>
        </w:rPr>
      </w:pPr>
    </w:p>
    <w:p w14:paraId="0DFA1369" w14:textId="77777777" w:rsidR="005777EF" w:rsidRPr="005777EF" w:rsidRDefault="005777EF" w:rsidP="005777EF">
      <w:pPr>
        <w:rPr>
          <w:rFonts w:cs="Arial"/>
          <w:sz w:val="16"/>
          <w:szCs w:val="16"/>
        </w:rPr>
      </w:pPr>
    </w:p>
    <w:p w14:paraId="76CB1B78" w14:textId="77777777" w:rsidR="005777EF" w:rsidRPr="005777EF" w:rsidRDefault="005777EF" w:rsidP="005777EF">
      <w:pPr>
        <w:rPr>
          <w:rFonts w:cs="Arial"/>
          <w:sz w:val="16"/>
          <w:szCs w:val="16"/>
        </w:rPr>
      </w:pPr>
    </w:p>
    <w:p w14:paraId="6AE7F382" w14:textId="77777777" w:rsidR="005777EF" w:rsidRPr="005777EF" w:rsidRDefault="005777EF" w:rsidP="005777EF">
      <w:pPr>
        <w:rPr>
          <w:rFonts w:cs="Arial"/>
          <w:sz w:val="16"/>
          <w:szCs w:val="16"/>
        </w:rPr>
      </w:pPr>
    </w:p>
    <w:p w14:paraId="4191803A" w14:textId="77777777" w:rsidR="005777EF" w:rsidRPr="005777EF" w:rsidRDefault="005777EF" w:rsidP="005777EF">
      <w:pPr>
        <w:rPr>
          <w:rFonts w:cs="Arial"/>
          <w:sz w:val="16"/>
          <w:szCs w:val="16"/>
        </w:rPr>
      </w:pPr>
    </w:p>
    <w:p w14:paraId="093F9536" w14:textId="77777777" w:rsidR="005777EF" w:rsidRPr="005777EF" w:rsidRDefault="005777EF" w:rsidP="005777EF">
      <w:pPr>
        <w:rPr>
          <w:rFonts w:cs="Arial"/>
          <w:sz w:val="16"/>
          <w:szCs w:val="16"/>
        </w:rPr>
      </w:pPr>
    </w:p>
    <w:p w14:paraId="66B00642" w14:textId="77777777" w:rsidR="005777EF" w:rsidRPr="005777EF" w:rsidRDefault="005777EF" w:rsidP="005777EF">
      <w:pPr>
        <w:rPr>
          <w:rFonts w:cs="Arial"/>
          <w:sz w:val="16"/>
          <w:szCs w:val="16"/>
        </w:rPr>
      </w:pPr>
    </w:p>
    <w:p w14:paraId="662FE845" w14:textId="77777777" w:rsidR="005777EF" w:rsidRPr="005777EF" w:rsidRDefault="005777EF" w:rsidP="005777EF">
      <w:pPr>
        <w:rPr>
          <w:rFonts w:cs="Arial"/>
          <w:sz w:val="16"/>
          <w:szCs w:val="16"/>
        </w:rPr>
      </w:pPr>
    </w:p>
    <w:p w14:paraId="18BD6A22" w14:textId="77777777" w:rsidR="005777EF" w:rsidRPr="005777EF" w:rsidRDefault="005777EF" w:rsidP="005777EF">
      <w:pPr>
        <w:rPr>
          <w:rFonts w:cs="Arial"/>
          <w:sz w:val="16"/>
          <w:szCs w:val="16"/>
        </w:rPr>
      </w:pPr>
    </w:p>
    <w:p w14:paraId="7015A04C" w14:textId="77777777" w:rsidR="005777EF" w:rsidRPr="005777EF" w:rsidRDefault="005777EF" w:rsidP="005777EF">
      <w:pPr>
        <w:rPr>
          <w:rFonts w:cs="Arial"/>
          <w:sz w:val="16"/>
          <w:szCs w:val="16"/>
        </w:rPr>
      </w:pPr>
    </w:p>
    <w:p w14:paraId="6542A8DE" w14:textId="77777777" w:rsidR="005777EF" w:rsidRPr="005777EF" w:rsidRDefault="005777EF" w:rsidP="005777EF">
      <w:pPr>
        <w:rPr>
          <w:rFonts w:cs="Arial"/>
          <w:sz w:val="16"/>
          <w:szCs w:val="16"/>
        </w:rPr>
      </w:pPr>
    </w:p>
    <w:p w14:paraId="66C5CC22" w14:textId="77777777" w:rsidR="005777EF" w:rsidRPr="005777EF" w:rsidRDefault="005777EF" w:rsidP="005777EF">
      <w:pPr>
        <w:rPr>
          <w:rFonts w:cs="Arial"/>
          <w:sz w:val="16"/>
          <w:szCs w:val="16"/>
        </w:rPr>
      </w:pPr>
    </w:p>
    <w:p w14:paraId="0D255DA6" w14:textId="77777777" w:rsidR="005777EF" w:rsidRPr="005777EF" w:rsidRDefault="005777EF" w:rsidP="005777EF">
      <w:pPr>
        <w:rPr>
          <w:rFonts w:cs="Arial"/>
          <w:sz w:val="16"/>
          <w:szCs w:val="16"/>
        </w:rPr>
      </w:pPr>
    </w:p>
    <w:p w14:paraId="586B41C4" w14:textId="77777777" w:rsidR="005777EF" w:rsidRPr="005777EF" w:rsidRDefault="005777EF" w:rsidP="005777EF">
      <w:pPr>
        <w:rPr>
          <w:rFonts w:cs="Arial"/>
          <w:sz w:val="16"/>
          <w:szCs w:val="16"/>
        </w:rPr>
      </w:pPr>
    </w:p>
    <w:p w14:paraId="5789FB9E" w14:textId="77777777" w:rsidR="005777EF" w:rsidRPr="005777EF" w:rsidRDefault="005777EF" w:rsidP="005777EF">
      <w:pPr>
        <w:rPr>
          <w:rFonts w:cs="Arial"/>
          <w:sz w:val="16"/>
          <w:szCs w:val="16"/>
        </w:rPr>
      </w:pPr>
    </w:p>
    <w:p w14:paraId="41A2987D" w14:textId="77777777" w:rsidR="005777EF" w:rsidRPr="005777EF" w:rsidRDefault="005777EF" w:rsidP="005777EF">
      <w:pPr>
        <w:rPr>
          <w:rFonts w:cs="Arial"/>
          <w:sz w:val="16"/>
          <w:szCs w:val="16"/>
        </w:rPr>
      </w:pPr>
    </w:p>
    <w:p w14:paraId="1FBA2B7F" w14:textId="77777777" w:rsidR="005777EF" w:rsidRPr="005777EF" w:rsidRDefault="005777EF" w:rsidP="005777EF">
      <w:pPr>
        <w:rPr>
          <w:rFonts w:cs="Arial"/>
          <w:sz w:val="16"/>
          <w:szCs w:val="16"/>
        </w:rPr>
      </w:pPr>
    </w:p>
    <w:p w14:paraId="1AFC0ED9" w14:textId="77777777" w:rsidR="005777EF" w:rsidRPr="005777EF" w:rsidRDefault="005777EF" w:rsidP="005777EF">
      <w:pPr>
        <w:rPr>
          <w:rFonts w:cs="Arial"/>
          <w:sz w:val="16"/>
          <w:szCs w:val="16"/>
        </w:rPr>
      </w:pPr>
    </w:p>
    <w:p w14:paraId="6B85A22D" w14:textId="77777777" w:rsidR="005777EF" w:rsidRPr="005777EF" w:rsidRDefault="005777EF" w:rsidP="005777EF">
      <w:pPr>
        <w:rPr>
          <w:rFonts w:cs="Arial"/>
          <w:sz w:val="16"/>
          <w:szCs w:val="16"/>
        </w:rPr>
      </w:pPr>
    </w:p>
    <w:p w14:paraId="4F8FC76C" w14:textId="77777777" w:rsidR="005777EF" w:rsidRPr="005777EF" w:rsidRDefault="005777EF" w:rsidP="005777EF">
      <w:pPr>
        <w:rPr>
          <w:rFonts w:cs="Arial"/>
          <w:sz w:val="16"/>
          <w:szCs w:val="16"/>
        </w:rPr>
      </w:pPr>
    </w:p>
    <w:p w14:paraId="599DE719" w14:textId="77777777" w:rsidR="005777EF" w:rsidRPr="005777EF" w:rsidRDefault="005777EF" w:rsidP="005777EF">
      <w:pPr>
        <w:rPr>
          <w:rFonts w:cs="Arial"/>
          <w:sz w:val="16"/>
          <w:szCs w:val="16"/>
        </w:rPr>
      </w:pPr>
    </w:p>
    <w:p w14:paraId="33EA5CC4" w14:textId="77777777" w:rsidR="005777EF" w:rsidRPr="005777EF" w:rsidRDefault="005777EF" w:rsidP="005777EF">
      <w:pPr>
        <w:rPr>
          <w:rFonts w:cs="Arial"/>
          <w:sz w:val="16"/>
          <w:szCs w:val="16"/>
        </w:rPr>
      </w:pPr>
    </w:p>
    <w:p w14:paraId="27541081" w14:textId="77777777" w:rsidR="005777EF" w:rsidRPr="005777EF" w:rsidRDefault="005777EF" w:rsidP="005777EF">
      <w:pPr>
        <w:rPr>
          <w:rFonts w:cs="Arial"/>
          <w:sz w:val="16"/>
          <w:szCs w:val="16"/>
        </w:rPr>
      </w:pPr>
    </w:p>
    <w:p w14:paraId="182A8E5E" w14:textId="77777777" w:rsidR="005777EF" w:rsidRPr="005777EF" w:rsidRDefault="005777EF" w:rsidP="005777EF">
      <w:pPr>
        <w:rPr>
          <w:rFonts w:cs="Arial"/>
          <w:sz w:val="16"/>
          <w:szCs w:val="16"/>
        </w:rPr>
      </w:pPr>
    </w:p>
    <w:p w14:paraId="436B5501" w14:textId="77777777" w:rsidR="005777EF" w:rsidRPr="005777EF" w:rsidRDefault="005777EF" w:rsidP="005777EF">
      <w:pPr>
        <w:rPr>
          <w:rFonts w:cs="Arial"/>
          <w:sz w:val="16"/>
          <w:szCs w:val="16"/>
        </w:rPr>
      </w:pPr>
    </w:p>
    <w:p w14:paraId="75A90FFD" w14:textId="77777777" w:rsidR="005777EF" w:rsidRPr="005777EF" w:rsidRDefault="005777EF" w:rsidP="005777EF">
      <w:pPr>
        <w:rPr>
          <w:rFonts w:cs="Arial"/>
          <w:sz w:val="16"/>
          <w:szCs w:val="16"/>
        </w:rPr>
      </w:pPr>
    </w:p>
    <w:p w14:paraId="6E5570B1" w14:textId="77777777" w:rsidR="005777EF" w:rsidRPr="005777EF" w:rsidRDefault="005777EF" w:rsidP="005777EF">
      <w:pPr>
        <w:rPr>
          <w:rFonts w:cs="Arial"/>
          <w:sz w:val="16"/>
          <w:szCs w:val="16"/>
        </w:rPr>
      </w:pPr>
    </w:p>
    <w:p w14:paraId="1B474310" w14:textId="77777777" w:rsidR="005777EF" w:rsidRPr="005777EF" w:rsidRDefault="005777EF" w:rsidP="005777EF">
      <w:pPr>
        <w:rPr>
          <w:rFonts w:cs="Arial"/>
          <w:sz w:val="16"/>
          <w:szCs w:val="16"/>
        </w:rPr>
      </w:pPr>
    </w:p>
    <w:p w14:paraId="31054072" w14:textId="77777777" w:rsidR="005777EF" w:rsidRPr="005777EF" w:rsidRDefault="005777EF" w:rsidP="005777EF">
      <w:pPr>
        <w:rPr>
          <w:rFonts w:cs="Arial"/>
          <w:sz w:val="16"/>
          <w:szCs w:val="16"/>
        </w:rPr>
      </w:pPr>
    </w:p>
    <w:p w14:paraId="012C20AE" w14:textId="77777777" w:rsidR="005777EF" w:rsidRPr="005777EF" w:rsidRDefault="005777EF" w:rsidP="005777EF">
      <w:pPr>
        <w:rPr>
          <w:rFonts w:cs="Arial"/>
          <w:sz w:val="16"/>
          <w:szCs w:val="16"/>
        </w:rPr>
      </w:pPr>
    </w:p>
    <w:p w14:paraId="1A3C5039" w14:textId="77777777" w:rsidR="005777EF" w:rsidRPr="005777EF" w:rsidRDefault="005777EF" w:rsidP="005777EF">
      <w:pPr>
        <w:rPr>
          <w:rFonts w:cs="Arial"/>
          <w:sz w:val="16"/>
          <w:szCs w:val="16"/>
        </w:rPr>
      </w:pPr>
    </w:p>
    <w:p w14:paraId="6C514150" w14:textId="77777777" w:rsidR="005777EF" w:rsidRPr="005777EF" w:rsidRDefault="005777EF" w:rsidP="005777EF">
      <w:pPr>
        <w:rPr>
          <w:rFonts w:cs="Arial"/>
          <w:sz w:val="16"/>
          <w:szCs w:val="16"/>
        </w:rPr>
      </w:pPr>
    </w:p>
    <w:p w14:paraId="2EE576F9" w14:textId="77777777" w:rsidR="005777EF" w:rsidRPr="005777EF" w:rsidRDefault="005777EF" w:rsidP="005777EF">
      <w:pPr>
        <w:rPr>
          <w:rFonts w:cs="Arial"/>
          <w:sz w:val="16"/>
          <w:szCs w:val="16"/>
        </w:rPr>
      </w:pPr>
    </w:p>
    <w:p w14:paraId="2FEC9EC7" w14:textId="77777777" w:rsidR="005777EF" w:rsidRPr="005777EF" w:rsidRDefault="005777EF" w:rsidP="005777EF">
      <w:pPr>
        <w:rPr>
          <w:rFonts w:cs="Arial"/>
          <w:sz w:val="16"/>
          <w:szCs w:val="16"/>
        </w:rPr>
      </w:pPr>
    </w:p>
    <w:p w14:paraId="0171A092" w14:textId="77777777" w:rsidR="005777EF" w:rsidRPr="005777EF" w:rsidRDefault="005777EF" w:rsidP="005777EF">
      <w:pPr>
        <w:rPr>
          <w:rFonts w:cs="Arial"/>
          <w:sz w:val="16"/>
          <w:szCs w:val="16"/>
        </w:rPr>
      </w:pPr>
    </w:p>
    <w:p w14:paraId="0057C29A" w14:textId="77777777" w:rsidR="005777EF" w:rsidRPr="005777EF" w:rsidRDefault="005777EF" w:rsidP="005777EF">
      <w:pPr>
        <w:rPr>
          <w:rFonts w:cs="Arial"/>
          <w:sz w:val="16"/>
          <w:szCs w:val="16"/>
        </w:rPr>
      </w:pPr>
    </w:p>
    <w:p w14:paraId="12DBE884" w14:textId="77777777" w:rsidR="005777EF" w:rsidRPr="005777EF" w:rsidRDefault="005777EF" w:rsidP="005777EF">
      <w:pPr>
        <w:rPr>
          <w:rFonts w:cs="Arial"/>
          <w:sz w:val="16"/>
          <w:szCs w:val="16"/>
        </w:rPr>
      </w:pPr>
    </w:p>
    <w:p w14:paraId="0A1A1941" w14:textId="77777777" w:rsidR="005777EF" w:rsidRPr="005777EF" w:rsidRDefault="005777EF" w:rsidP="005777EF">
      <w:pPr>
        <w:rPr>
          <w:rFonts w:cs="Arial"/>
          <w:sz w:val="16"/>
          <w:szCs w:val="16"/>
        </w:rPr>
      </w:pPr>
    </w:p>
    <w:p w14:paraId="24038E98" w14:textId="77777777" w:rsidR="005777EF" w:rsidRPr="005777EF" w:rsidRDefault="005777EF" w:rsidP="005777EF">
      <w:pPr>
        <w:rPr>
          <w:rFonts w:cs="Arial"/>
          <w:sz w:val="16"/>
          <w:szCs w:val="16"/>
        </w:rPr>
      </w:pPr>
    </w:p>
    <w:p w14:paraId="16F7A99C" w14:textId="77777777" w:rsidR="005777EF" w:rsidRPr="005777EF" w:rsidRDefault="005777EF" w:rsidP="005777EF">
      <w:pPr>
        <w:rPr>
          <w:rFonts w:cs="Arial"/>
          <w:sz w:val="16"/>
          <w:szCs w:val="16"/>
        </w:rPr>
      </w:pPr>
    </w:p>
    <w:p w14:paraId="4C2198A9" w14:textId="77777777" w:rsidR="005777EF" w:rsidRPr="005777EF" w:rsidRDefault="005777EF" w:rsidP="005777EF">
      <w:pPr>
        <w:rPr>
          <w:rFonts w:cs="Arial"/>
          <w:sz w:val="16"/>
          <w:szCs w:val="16"/>
        </w:rPr>
      </w:pPr>
    </w:p>
    <w:p w14:paraId="21765B3A" w14:textId="77777777" w:rsidR="005777EF" w:rsidRPr="005777EF" w:rsidRDefault="005777EF" w:rsidP="005777EF">
      <w:pPr>
        <w:rPr>
          <w:rFonts w:cs="Arial"/>
          <w:sz w:val="16"/>
          <w:szCs w:val="16"/>
        </w:rPr>
      </w:pPr>
    </w:p>
    <w:p w14:paraId="2B26502C" w14:textId="77777777" w:rsidR="005777EF" w:rsidRPr="005777EF" w:rsidRDefault="005777EF" w:rsidP="005777EF">
      <w:pPr>
        <w:rPr>
          <w:rFonts w:cs="Arial"/>
          <w:sz w:val="16"/>
          <w:szCs w:val="16"/>
        </w:rPr>
      </w:pPr>
    </w:p>
    <w:p w14:paraId="2987029C" w14:textId="77777777" w:rsidR="005777EF" w:rsidRPr="005777EF" w:rsidRDefault="005777EF" w:rsidP="005777EF">
      <w:pPr>
        <w:rPr>
          <w:rFonts w:cs="Arial"/>
          <w:sz w:val="16"/>
          <w:szCs w:val="16"/>
        </w:rPr>
      </w:pPr>
    </w:p>
    <w:p w14:paraId="191048ED" w14:textId="77777777" w:rsidR="005777EF" w:rsidRPr="005777EF" w:rsidRDefault="005777EF" w:rsidP="005777EF">
      <w:pPr>
        <w:rPr>
          <w:rFonts w:cs="Arial"/>
          <w:sz w:val="16"/>
          <w:szCs w:val="16"/>
        </w:rPr>
      </w:pPr>
    </w:p>
    <w:p w14:paraId="10200C4D" w14:textId="77777777" w:rsidR="005777EF" w:rsidRPr="005777EF" w:rsidRDefault="005777EF" w:rsidP="005777EF">
      <w:pPr>
        <w:rPr>
          <w:rFonts w:cs="Arial"/>
          <w:sz w:val="16"/>
          <w:szCs w:val="16"/>
        </w:rPr>
      </w:pPr>
    </w:p>
    <w:p w14:paraId="51532A35" w14:textId="77777777" w:rsidR="005777EF" w:rsidRPr="005777EF" w:rsidRDefault="005777EF" w:rsidP="005777EF">
      <w:pPr>
        <w:rPr>
          <w:rFonts w:cs="Arial"/>
          <w:sz w:val="16"/>
          <w:szCs w:val="16"/>
        </w:rPr>
      </w:pPr>
    </w:p>
    <w:p w14:paraId="208C46AF" w14:textId="77777777" w:rsidR="005777EF" w:rsidRPr="005777EF" w:rsidRDefault="005777EF" w:rsidP="005777EF">
      <w:pPr>
        <w:rPr>
          <w:rFonts w:cs="Arial"/>
          <w:sz w:val="16"/>
          <w:szCs w:val="16"/>
        </w:rPr>
      </w:pPr>
    </w:p>
    <w:p w14:paraId="1800CA16" w14:textId="77777777" w:rsidR="005777EF" w:rsidRPr="005777EF" w:rsidRDefault="005777EF" w:rsidP="005777EF">
      <w:pPr>
        <w:rPr>
          <w:rFonts w:cs="Arial"/>
          <w:sz w:val="16"/>
          <w:szCs w:val="16"/>
        </w:rPr>
      </w:pPr>
    </w:p>
    <w:p w14:paraId="74FEB973" w14:textId="77777777" w:rsidR="005777EF" w:rsidRPr="005777EF" w:rsidRDefault="005777EF" w:rsidP="005777EF">
      <w:pPr>
        <w:rPr>
          <w:rFonts w:cs="Arial"/>
          <w:sz w:val="16"/>
          <w:szCs w:val="16"/>
        </w:rPr>
      </w:pPr>
    </w:p>
    <w:p w14:paraId="63A69D60" w14:textId="77777777" w:rsidR="005777EF" w:rsidRPr="005777EF" w:rsidRDefault="005777EF" w:rsidP="005777EF">
      <w:pPr>
        <w:rPr>
          <w:rFonts w:cs="Arial"/>
          <w:sz w:val="16"/>
          <w:szCs w:val="16"/>
        </w:rPr>
      </w:pPr>
    </w:p>
    <w:p w14:paraId="66C294B2" w14:textId="77777777" w:rsidR="005777EF" w:rsidRPr="005777EF" w:rsidRDefault="005777EF" w:rsidP="005777EF">
      <w:pPr>
        <w:rPr>
          <w:rFonts w:cs="Arial"/>
          <w:sz w:val="16"/>
          <w:szCs w:val="16"/>
        </w:rPr>
      </w:pPr>
    </w:p>
    <w:p w14:paraId="1AE82BD4" w14:textId="77777777" w:rsidR="005777EF" w:rsidRPr="005777EF" w:rsidRDefault="005777EF" w:rsidP="005777EF">
      <w:pPr>
        <w:rPr>
          <w:rFonts w:cs="Arial"/>
          <w:sz w:val="16"/>
          <w:szCs w:val="16"/>
        </w:rPr>
      </w:pPr>
    </w:p>
    <w:p w14:paraId="31EF0523" w14:textId="77777777" w:rsidR="005777EF" w:rsidRPr="005777EF" w:rsidRDefault="005777EF" w:rsidP="005777EF">
      <w:pPr>
        <w:rPr>
          <w:rFonts w:cs="Arial"/>
          <w:sz w:val="16"/>
          <w:szCs w:val="16"/>
        </w:rPr>
      </w:pPr>
    </w:p>
    <w:p w14:paraId="0256AFAA" w14:textId="77777777" w:rsidR="005777EF" w:rsidRPr="005777EF" w:rsidRDefault="005777EF" w:rsidP="005777EF">
      <w:pPr>
        <w:rPr>
          <w:rFonts w:cs="Arial"/>
          <w:sz w:val="16"/>
          <w:szCs w:val="16"/>
        </w:rPr>
      </w:pPr>
    </w:p>
    <w:p w14:paraId="09070DEC" w14:textId="77777777" w:rsidR="005777EF" w:rsidRPr="005777EF" w:rsidRDefault="005777EF" w:rsidP="005777EF">
      <w:pPr>
        <w:rPr>
          <w:rFonts w:cs="Arial"/>
          <w:sz w:val="16"/>
          <w:szCs w:val="16"/>
        </w:rPr>
      </w:pPr>
    </w:p>
    <w:p w14:paraId="1DEB1781" w14:textId="77777777" w:rsidR="005777EF" w:rsidRPr="005777EF" w:rsidRDefault="005777EF" w:rsidP="005777EF">
      <w:pPr>
        <w:rPr>
          <w:rFonts w:cs="Arial"/>
          <w:sz w:val="16"/>
          <w:szCs w:val="16"/>
        </w:rPr>
      </w:pPr>
    </w:p>
    <w:p w14:paraId="70AD2D8C" w14:textId="77777777" w:rsidR="005777EF" w:rsidRPr="005777EF" w:rsidRDefault="005777EF" w:rsidP="005777EF">
      <w:pPr>
        <w:rPr>
          <w:rFonts w:cs="Arial"/>
          <w:sz w:val="16"/>
          <w:szCs w:val="16"/>
        </w:rPr>
      </w:pPr>
    </w:p>
    <w:p w14:paraId="63DE1DF5" w14:textId="77777777" w:rsidR="005777EF" w:rsidRPr="005777EF" w:rsidRDefault="005777EF" w:rsidP="005777EF">
      <w:pPr>
        <w:rPr>
          <w:rFonts w:cs="Arial"/>
          <w:sz w:val="16"/>
          <w:szCs w:val="16"/>
        </w:rPr>
      </w:pPr>
    </w:p>
    <w:p w14:paraId="63A373DE" w14:textId="77777777" w:rsidR="005777EF" w:rsidRPr="005777EF" w:rsidRDefault="005777EF" w:rsidP="005777EF">
      <w:pPr>
        <w:rPr>
          <w:rFonts w:cs="Arial"/>
          <w:sz w:val="16"/>
          <w:szCs w:val="16"/>
        </w:rPr>
      </w:pPr>
    </w:p>
    <w:p w14:paraId="07E9DA14" w14:textId="77777777" w:rsidR="005777EF" w:rsidRDefault="005777EF" w:rsidP="005777EF">
      <w:pPr>
        <w:rPr>
          <w:rFonts w:cs="Arial"/>
          <w:sz w:val="16"/>
          <w:szCs w:val="16"/>
        </w:rPr>
      </w:pPr>
    </w:p>
    <w:p w14:paraId="67304FD3" w14:textId="77777777" w:rsidR="005777EF" w:rsidRDefault="005777EF" w:rsidP="005777EF">
      <w:pPr>
        <w:tabs>
          <w:tab w:val="left" w:pos="1647"/>
        </w:tabs>
        <w:rPr>
          <w:rFonts w:cs="Arial"/>
          <w:sz w:val="16"/>
          <w:szCs w:val="16"/>
        </w:rPr>
        <w:sectPr w:rsidR="005777EF" w:rsidSect="000C10B6">
          <w:pgSz w:w="11906" w:h="16838"/>
          <w:pgMar w:top="1276" w:right="1021" w:bottom="851" w:left="1021" w:header="709" w:footer="544" w:gutter="0"/>
          <w:cols w:space="708"/>
          <w:docGrid w:linePitch="360"/>
        </w:sectPr>
      </w:pPr>
      <w:r>
        <w:rPr>
          <w:rFonts w:cs="Arial"/>
          <w:sz w:val="16"/>
          <w:szCs w:val="16"/>
        </w:rPr>
        <w:tab/>
      </w:r>
    </w:p>
    <w:p w14:paraId="10B7D63D" w14:textId="77777777" w:rsidR="00022D49" w:rsidRPr="009124DA" w:rsidRDefault="00022D49" w:rsidP="00022D49">
      <w:pPr>
        <w:pStyle w:val="EPMSubheading"/>
      </w:pPr>
      <w:bookmarkStart w:id="242" w:name="_Toc33106926"/>
      <w:bookmarkStart w:id="243" w:name="_Toc52202416"/>
      <w:bookmarkStart w:id="244" w:name="_Toc52287369"/>
      <w:bookmarkStart w:id="245" w:name="_Toc52288711"/>
      <w:bookmarkStart w:id="246" w:name="_Toc31194891"/>
      <w:bookmarkStart w:id="247" w:name="_Toc31194933"/>
      <w:bookmarkStart w:id="248" w:name="_Toc31194888"/>
      <w:bookmarkStart w:id="249" w:name="_Toc31194930"/>
      <w:r w:rsidRPr="009124DA">
        <w:t>Variance Report</w:t>
      </w:r>
      <w:bookmarkEnd w:id="242"/>
      <w:bookmarkEnd w:id="243"/>
      <w:bookmarkEnd w:id="244"/>
      <w:bookmarkEnd w:id="245"/>
    </w:p>
    <w:tbl>
      <w:tblPr>
        <w:tblStyle w:val="TableGrid"/>
        <w:tblW w:w="1515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76"/>
        <w:gridCol w:w="1332"/>
        <w:gridCol w:w="1227"/>
        <w:gridCol w:w="1633"/>
        <w:gridCol w:w="1110"/>
        <w:gridCol w:w="917"/>
        <w:gridCol w:w="1187"/>
        <w:gridCol w:w="2147"/>
        <w:gridCol w:w="1200"/>
        <w:gridCol w:w="1036"/>
        <w:gridCol w:w="688"/>
        <w:gridCol w:w="808"/>
        <w:gridCol w:w="990"/>
      </w:tblGrid>
      <w:tr w:rsidR="0010559F" w:rsidRPr="00923FE0" w14:paraId="12296AC6" w14:textId="77777777" w:rsidTr="00041161">
        <w:trPr>
          <w:trHeight w:val="300"/>
        </w:trPr>
        <w:tc>
          <w:tcPr>
            <w:tcW w:w="1176" w:type="dxa"/>
            <w:noWrap/>
            <w:vAlign w:val="center"/>
            <w:hideMark/>
          </w:tcPr>
          <w:bookmarkEnd w:id="246"/>
          <w:bookmarkEnd w:id="247"/>
          <w:bookmarkEnd w:id="248"/>
          <w:bookmarkEnd w:id="249"/>
          <w:p w14:paraId="0AE63511" w14:textId="77777777" w:rsidR="0010559F" w:rsidRPr="00923FE0" w:rsidRDefault="0010559F" w:rsidP="00041161">
            <w:pPr>
              <w:rPr>
                <w:sz w:val="18"/>
              </w:rPr>
            </w:pPr>
            <w:r w:rsidRPr="00923FE0">
              <w:rPr>
                <w:sz w:val="18"/>
              </w:rPr>
              <w:t>Employee No</w:t>
            </w:r>
          </w:p>
        </w:tc>
        <w:tc>
          <w:tcPr>
            <w:tcW w:w="1332" w:type="dxa"/>
            <w:noWrap/>
            <w:vAlign w:val="center"/>
            <w:hideMark/>
          </w:tcPr>
          <w:p w14:paraId="3C8E7749" w14:textId="77777777" w:rsidR="0010559F" w:rsidRPr="00923FE0" w:rsidRDefault="0010559F" w:rsidP="00041161">
            <w:pPr>
              <w:rPr>
                <w:sz w:val="18"/>
              </w:rPr>
            </w:pPr>
            <w:r w:rsidRPr="00923FE0">
              <w:rPr>
                <w:sz w:val="18"/>
              </w:rPr>
              <w:t>Employee</w:t>
            </w:r>
          </w:p>
        </w:tc>
        <w:tc>
          <w:tcPr>
            <w:tcW w:w="1189" w:type="dxa"/>
            <w:noWrap/>
            <w:vAlign w:val="center"/>
            <w:hideMark/>
          </w:tcPr>
          <w:p w14:paraId="40830881" w14:textId="77777777" w:rsidR="0010559F" w:rsidRPr="00923FE0" w:rsidRDefault="0010559F" w:rsidP="00041161">
            <w:pPr>
              <w:rPr>
                <w:sz w:val="18"/>
              </w:rPr>
            </w:pPr>
            <w:r w:rsidRPr="00923FE0">
              <w:rPr>
                <w:sz w:val="18"/>
              </w:rPr>
              <w:t>Appointment No</w:t>
            </w:r>
          </w:p>
        </w:tc>
        <w:tc>
          <w:tcPr>
            <w:tcW w:w="1633" w:type="dxa"/>
            <w:noWrap/>
            <w:vAlign w:val="center"/>
            <w:hideMark/>
          </w:tcPr>
          <w:p w14:paraId="7DEA26A9" w14:textId="77777777" w:rsidR="0010559F" w:rsidRPr="00923FE0" w:rsidRDefault="0010559F" w:rsidP="00041161">
            <w:pPr>
              <w:rPr>
                <w:sz w:val="18"/>
              </w:rPr>
            </w:pPr>
            <w:r w:rsidRPr="00923FE0">
              <w:rPr>
                <w:sz w:val="18"/>
              </w:rPr>
              <w:t>Job Title</w:t>
            </w:r>
          </w:p>
        </w:tc>
        <w:tc>
          <w:tcPr>
            <w:tcW w:w="1110" w:type="dxa"/>
            <w:noWrap/>
            <w:vAlign w:val="center"/>
            <w:hideMark/>
          </w:tcPr>
          <w:p w14:paraId="1ADA0D85" w14:textId="77777777" w:rsidR="0010559F" w:rsidRPr="00923FE0" w:rsidRDefault="0010559F" w:rsidP="00041161">
            <w:pPr>
              <w:rPr>
                <w:sz w:val="18"/>
              </w:rPr>
            </w:pPr>
            <w:r w:rsidRPr="00923FE0">
              <w:rPr>
                <w:sz w:val="18"/>
              </w:rPr>
              <w:t>Period</w:t>
            </w:r>
          </w:p>
        </w:tc>
        <w:tc>
          <w:tcPr>
            <w:tcW w:w="896" w:type="dxa"/>
            <w:noWrap/>
            <w:vAlign w:val="center"/>
            <w:hideMark/>
          </w:tcPr>
          <w:p w14:paraId="3A455EFD" w14:textId="77777777" w:rsidR="0010559F" w:rsidRPr="00923FE0" w:rsidRDefault="0010559F" w:rsidP="00041161">
            <w:pPr>
              <w:rPr>
                <w:sz w:val="18"/>
              </w:rPr>
            </w:pPr>
            <w:r w:rsidRPr="00923FE0">
              <w:rPr>
                <w:sz w:val="18"/>
              </w:rPr>
              <w:t>Cost Code</w:t>
            </w:r>
          </w:p>
        </w:tc>
        <w:tc>
          <w:tcPr>
            <w:tcW w:w="948" w:type="dxa"/>
            <w:noWrap/>
            <w:vAlign w:val="center"/>
            <w:hideMark/>
          </w:tcPr>
          <w:p w14:paraId="1259E82E" w14:textId="77777777" w:rsidR="0010559F" w:rsidRPr="00923FE0" w:rsidRDefault="0010559F" w:rsidP="00041161">
            <w:pPr>
              <w:rPr>
                <w:sz w:val="18"/>
              </w:rPr>
            </w:pPr>
            <w:r w:rsidRPr="00923FE0">
              <w:rPr>
                <w:sz w:val="18"/>
              </w:rPr>
              <w:t>Variance Code</w:t>
            </w:r>
          </w:p>
        </w:tc>
        <w:tc>
          <w:tcPr>
            <w:tcW w:w="2147" w:type="dxa"/>
            <w:noWrap/>
            <w:vAlign w:val="center"/>
            <w:hideMark/>
          </w:tcPr>
          <w:p w14:paraId="1E2CDF24" w14:textId="77777777" w:rsidR="0010559F" w:rsidRPr="00923FE0" w:rsidRDefault="0010559F" w:rsidP="00041161">
            <w:pPr>
              <w:rPr>
                <w:sz w:val="18"/>
              </w:rPr>
            </w:pPr>
            <w:r w:rsidRPr="00923FE0">
              <w:rPr>
                <w:sz w:val="18"/>
              </w:rPr>
              <w:t>Variance Description</w:t>
            </w:r>
          </w:p>
        </w:tc>
        <w:tc>
          <w:tcPr>
            <w:tcW w:w="1200" w:type="dxa"/>
            <w:noWrap/>
            <w:vAlign w:val="center"/>
            <w:hideMark/>
          </w:tcPr>
          <w:p w14:paraId="3A7924EC" w14:textId="77777777" w:rsidR="0010559F" w:rsidRPr="00923FE0" w:rsidRDefault="0010559F" w:rsidP="00041161">
            <w:pPr>
              <w:rPr>
                <w:sz w:val="18"/>
              </w:rPr>
            </w:pPr>
            <w:r w:rsidRPr="00923FE0">
              <w:rPr>
                <w:sz w:val="18"/>
              </w:rPr>
              <w:t>Month/Year</w:t>
            </w:r>
          </w:p>
        </w:tc>
        <w:tc>
          <w:tcPr>
            <w:tcW w:w="1036" w:type="dxa"/>
            <w:noWrap/>
            <w:vAlign w:val="center"/>
            <w:hideMark/>
          </w:tcPr>
          <w:p w14:paraId="548A3817" w14:textId="77777777" w:rsidR="0010559F" w:rsidRPr="00923FE0" w:rsidRDefault="0010559F" w:rsidP="00041161">
            <w:pPr>
              <w:rPr>
                <w:sz w:val="18"/>
              </w:rPr>
            </w:pPr>
            <w:r w:rsidRPr="00923FE0">
              <w:rPr>
                <w:sz w:val="18"/>
              </w:rPr>
              <w:t>Days Worked</w:t>
            </w:r>
          </w:p>
        </w:tc>
        <w:tc>
          <w:tcPr>
            <w:tcW w:w="688" w:type="dxa"/>
            <w:noWrap/>
            <w:vAlign w:val="center"/>
            <w:hideMark/>
          </w:tcPr>
          <w:p w14:paraId="5596B9B3" w14:textId="77777777" w:rsidR="0010559F" w:rsidRPr="00923FE0" w:rsidRDefault="0010559F" w:rsidP="00041161">
            <w:pPr>
              <w:rPr>
                <w:sz w:val="18"/>
              </w:rPr>
            </w:pPr>
            <w:r w:rsidRPr="00923FE0">
              <w:rPr>
                <w:sz w:val="18"/>
              </w:rPr>
              <w:t>Units</w:t>
            </w:r>
          </w:p>
        </w:tc>
        <w:tc>
          <w:tcPr>
            <w:tcW w:w="808" w:type="dxa"/>
            <w:noWrap/>
            <w:vAlign w:val="center"/>
            <w:hideMark/>
          </w:tcPr>
          <w:p w14:paraId="125EDEB9" w14:textId="77777777" w:rsidR="0010559F" w:rsidRPr="00923FE0" w:rsidRDefault="0010559F" w:rsidP="00041161">
            <w:pPr>
              <w:rPr>
                <w:sz w:val="18"/>
              </w:rPr>
            </w:pPr>
            <w:r w:rsidRPr="00923FE0">
              <w:rPr>
                <w:sz w:val="18"/>
              </w:rPr>
              <w:t>Rate</w:t>
            </w:r>
          </w:p>
        </w:tc>
        <w:tc>
          <w:tcPr>
            <w:tcW w:w="990" w:type="dxa"/>
            <w:noWrap/>
            <w:vAlign w:val="center"/>
            <w:hideMark/>
          </w:tcPr>
          <w:p w14:paraId="5C9318C0" w14:textId="77777777" w:rsidR="0010559F" w:rsidRPr="00923FE0" w:rsidRDefault="0010559F" w:rsidP="00041161">
            <w:pPr>
              <w:rPr>
                <w:sz w:val="18"/>
              </w:rPr>
            </w:pPr>
            <w:r w:rsidRPr="00923FE0">
              <w:rPr>
                <w:sz w:val="18"/>
              </w:rPr>
              <w:t>Total</w:t>
            </w:r>
          </w:p>
        </w:tc>
      </w:tr>
      <w:tr w:rsidR="0010559F" w:rsidRPr="00923FE0" w14:paraId="727CFE58" w14:textId="77777777" w:rsidTr="00041161">
        <w:trPr>
          <w:trHeight w:val="300"/>
        </w:trPr>
        <w:tc>
          <w:tcPr>
            <w:tcW w:w="1176" w:type="dxa"/>
            <w:noWrap/>
            <w:vAlign w:val="center"/>
            <w:hideMark/>
          </w:tcPr>
          <w:p w14:paraId="59F1EC6B" w14:textId="77777777" w:rsidR="0010559F" w:rsidRPr="00923FE0" w:rsidRDefault="0010559F" w:rsidP="00041161">
            <w:pPr>
              <w:rPr>
                <w:sz w:val="18"/>
              </w:rPr>
            </w:pPr>
            <w:r w:rsidRPr="00923FE0">
              <w:rPr>
                <w:sz w:val="18"/>
              </w:rPr>
              <w:t>E031967</w:t>
            </w:r>
          </w:p>
        </w:tc>
        <w:tc>
          <w:tcPr>
            <w:tcW w:w="1332" w:type="dxa"/>
            <w:noWrap/>
            <w:vAlign w:val="center"/>
            <w:hideMark/>
          </w:tcPr>
          <w:p w14:paraId="3107B172" w14:textId="77777777" w:rsidR="0010559F" w:rsidRPr="00923FE0" w:rsidRDefault="0010559F" w:rsidP="00041161">
            <w:pPr>
              <w:rPr>
                <w:sz w:val="18"/>
              </w:rPr>
            </w:pPr>
            <w:r w:rsidRPr="00923FE0">
              <w:rPr>
                <w:sz w:val="18"/>
              </w:rPr>
              <w:t>Blanc, Sarah</w:t>
            </w:r>
          </w:p>
        </w:tc>
        <w:tc>
          <w:tcPr>
            <w:tcW w:w="1189" w:type="dxa"/>
            <w:noWrap/>
            <w:vAlign w:val="center"/>
            <w:hideMark/>
          </w:tcPr>
          <w:p w14:paraId="0F2F1D76" w14:textId="77777777" w:rsidR="0010559F" w:rsidRPr="00923FE0" w:rsidRDefault="0010559F" w:rsidP="00041161">
            <w:pPr>
              <w:rPr>
                <w:sz w:val="18"/>
              </w:rPr>
            </w:pPr>
            <w:r w:rsidRPr="00923FE0">
              <w:rPr>
                <w:sz w:val="18"/>
              </w:rPr>
              <w:t>D150953</w:t>
            </w:r>
          </w:p>
        </w:tc>
        <w:tc>
          <w:tcPr>
            <w:tcW w:w="1633" w:type="dxa"/>
            <w:noWrap/>
            <w:vAlign w:val="center"/>
            <w:hideMark/>
          </w:tcPr>
          <w:p w14:paraId="1D89F071" w14:textId="77777777" w:rsidR="0010559F" w:rsidRPr="00923FE0" w:rsidRDefault="0010559F" w:rsidP="00041161">
            <w:pPr>
              <w:rPr>
                <w:sz w:val="18"/>
              </w:rPr>
            </w:pPr>
            <w:r w:rsidRPr="00923FE0">
              <w:rPr>
                <w:sz w:val="18"/>
              </w:rPr>
              <w:t>Higher Level Teaching Assistant</w:t>
            </w:r>
          </w:p>
        </w:tc>
        <w:tc>
          <w:tcPr>
            <w:tcW w:w="1110" w:type="dxa"/>
            <w:noWrap/>
            <w:vAlign w:val="center"/>
            <w:hideMark/>
          </w:tcPr>
          <w:p w14:paraId="4FD9D7D9"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733A6D88" w14:textId="77777777" w:rsidR="0010559F" w:rsidRPr="00923FE0" w:rsidRDefault="0010559F" w:rsidP="00041161">
            <w:pPr>
              <w:rPr>
                <w:sz w:val="18"/>
              </w:rPr>
            </w:pPr>
            <w:r w:rsidRPr="00923FE0">
              <w:rPr>
                <w:sz w:val="18"/>
              </w:rPr>
              <w:t>3001460</w:t>
            </w:r>
          </w:p>
        </w:tc>
        <w:tc>
          <w:tcPr>
            <w:tcW w:w="948" w:type="dxa"/>
            <w:noWrap/>
            <w:vAlign w:val="center"/>
            <w:hideMark/>
          </w:tcPr>
          <w:p w14:paraId="2388E21C" w14:textId="77777777" w:rsidR="0010559F" w:rsidRPr="00923FE0" w:rsidRDefault="0010559F" w:rsidP="00041161">
            <w:pPr>
              <w:rPr>
                <w:sz w:val="18"/>
              </w:rPr>
            </w:pPr>
            <w:r w:rsidRPr="00923FE0">
              <w:rPr>
                <w:sz w:val="18"/>
              </w:rPr>
              <w:t>EXPENSES</w:t>
            </w:r>
          </w:p>
        </w:tc>
        <w:tc>
          <w:tcPr>
            <w:tcW w:w="2147" w:type="dxa"/>
            <w:noWrap/>
            <w:vAlign w:val="center"/>
            <w:hideMark/>
          </w:tcPr>
          <w:p w14:paraId="55570EA2" w14:textId="77777777" w:rsidR="0010559F" w:rsidRPr="00923FE0" w:rsidRDefault="0010559F" w:rsidP="00041161">
            <w:pPr>
              <w:rPr>
                <w:sz w:val="18"/>
              </w:rPr>
            </w:pPr>
            <w:r w:rsidRPr="00923FE0">
              <w:rPr>
                <w:sz w:val="18"/>
              </w:rPr>
              <w:t>Bus. expenses with receipt</w:t>
            </w:r>
          </w:p>
        </w:tc>
        <w:tc>
          <w:tcPr>
            <w:tcW w:w="1200" w:type="dxa"/>
            <w:noWrap/>
            <w:vAlign w:val="center"/>
            <w:hideMark/>
          </w:tcPr>
          <w:p w14:paraId="07D93B1D" w14:textId="77777777" w:rsidR="0010559F" w:rsidRPr="00923FE0" w:rsidRDefault="0010559F" w:rsidP="00041161">
            <w:pPr>
              <w:rPr>
                <w:sz w:val="18"/>
              </w:rPr>
            </w:pPr>
            <w:r w:rsidRPr="00923FE0">
              <w:rPr>
                <w:sz w:val="18"/>
              </w:rPr>
              <w:t>Dec-19</w:t>
            </w:r>
          </w:p>
        </w:tc>
        <w:tc>
          <w:tcPr>
            <w:tcW w:w="1036" w:type="dxa"/>
            <w:noWrap/>
            <w:vAlign w:val="center"/>
            <w:hideMark/>
          </w:tcPr>
          <w:p w14:paraId="33BD8E58" w14:textId="77777777" w:rsidR="0010559F" w:rsidRPr="00923FE0" w:rsidRDefault="0010559F" w:rsidP="00041161">
            <w:pPr>
              <w:rPr>
                <w:sz w:val="18"/>
              </w:rPr>
            </w:pPr>
            <w:r w:rsidRPr="00923FE0">
              <w:rPr>
                <w:sz w:val="18"/>
              </w:rPr>
              <w:t>0</w:t>
            </w:r>
          </w:p>
        </w:tc>
        <w:tc>
          <w:tcPr>
            <w:tcW w:w="688" w:type="dxa"/>
            <w:noWrap/>
            <w:vAlign w:val="center"/>
            <w:hideMark/>
          </w:tcPr>
          <w:p w14:paraId="0A0A9266" w14:textId="77777777" w:rsidR="0010559F" w:rsidRPr="00923FE0" w:rsidRDefault="0010559F" w:rsidP="00041161">
            <w:pPr>
              <w:rPr>
                <w:sz w:val="18"/>
              </w:rPr>
            </w:pPr>
            <w:r w:rsidRPr="00923FE0">
              <w:rPr>
                <w:sz w:val="18"/>
              </w:rPr>
              <w:t>0</w:t>
            </w:r>
          </w:p>
        </w:tc>
        <w:tc>
          <w:tcPr>
            <w:tcW w:w="808" w:type="dxa"/>
            <w:noWrap/>
            <w:vAlign w:val="center"/>
            <w:hideMark/>
          </w:tcPr>
          <w:p w14:paraId="529F1105" w14:textId="77777777" w:rsidR="0010559F" w:rsidRPr="00923FE0" w:rsidRDefault="0010559F" w:rsidP="00041161">
            <w:pPr>
              <w:rPr>
                <w:sz w:val="18"/>
              </w:rPr>
            </w:pPr>
            <w:r w:rsidRPr="00923FE0">
              <w:rPr>
                <w:sz w:val="18"/>
              </w:rPr>
              <w:t>0</w:t>
            </w:r>
          </w:p>
        </w:tc>
        <w:tc>
          <w:tcPr>
            <w:tcW w:w="990" w:type="dxa"/>
            <w:noWrap/>
            <w:vAlign w:val="center"/>
            <w:hideMark/>
          </w:tcPr>
          <w:p w14:paraId="3B5CCEF9" w14:textId="77777777" w:rsidR="0010559F" w:rsidRPr="00923FE0" w:rsidRDefault="0010559F" w:rsidP="00041161">
            <w:pPr>
              <w:rPr>
                <w:sz w:val="18"/>
              </w:rPr>
            </w:pPr>
            <w:r w:rsidRPr="00923FE0">
              <w:rPr>
                <w:sz w:val="18"/>
              </w:rPr>
              <w:t>51.5</w:t>
            </w:r>
          </w:p>
        </w:tc>
      </w:tr>
      <w:tr w:rsidR="0010559F" w:rsidRPr="00923FE0" w14:paraId="764FC7EC" w14:textId="77777777" w:rsidTr="00041161">
        <w:trPr>
          <w:trHeight w:val="300"/>
        </w:trPr>
        <w:tc>
          <w:tcPr>
            <w:tcW w:w="1176" w:type="dxa"/>
            <w:noWrap/>
            <w:vAlign w:val="center"/>
            <w:hideMark/>
          </w:tcPr>
          <w:p w14:paraId="403678A5" w14:textId="77777777" w:rsidR="0010559F" w:rsidRPr="00923FE0" w:rsidRDefault="0010559F" w:rsidP="00041161">
            <w:pPr>
              <w:rPr>
                <w:sz w:val="18"/>
              </w:rPr>
            </w:pPr>
            <w:r w:rsidRPr="00923FE0">
              <w:rPr>
                <w:sz w:val="18"/>
              </w:rPr>
              <w:t>E031967</w:t>
            </w:r>
          </w:p>
        </w:tc>
        <w:tc>
          <w:tcPr>
            <w:tcW w:w="1332" w:type="dxa"/>
            <w:noWrap/>
            <w:vAlign w:val="center"/>
            <w:hideMark/>
          </w:tcPr>
          <w:p w14:paraId="04BF2364" w14:textId="77777777" w:rsidR="0010559F" w:rsidRPr="00923FE0" w:rsidRDefault="0010559F" w:rsidP="00041161">
            <w:pPr>
              <w:rPr>
                <w:sz w:val="18"/>
              </w:rPr>
            </w:pPr>
            <w:r w:rsidRPr="00923FE0">
              <w:rPr>
                <w:sz w:val="18"/>
              </w:rPr>
              <w:t>Blanc, Sarah</w:t>
            </w:r>
          </w:p>
        </w:tc>
        <w:tc>
          <w:tcPr>
            <w:tcW w:w="1189" w:type="dxa"/>
            <w:noWrap/>
            <w:vAlign w:val="center"/>
            <w:hideMark/>
          </w:tcPr>
          <w:p w14:paraId="33BD77D0" w14:textId="77777777" w:rsidR="0010559F" w:rsidRPr="00923FE0" w:rsidRDefault="0010559F" w:rsidP="00041161">
            <w:pPr>
              <w:rPr>
                <w:sz w:val="18"/>
              </w:rPr>
            </w:pPr>
            <w:r w:rsidRPr="00923FE0">
              <w:rPr>
                <w:sz w:val="18"/>
              </w:rPr>
              <w:t>D150953</w:t>
            </w:r>
          </w:p>
        </w:tc>
        <w:tc>
          <w:tcPr>
            <w:tcW w:w="1633" w:type="dxa"/>
            <w:noWrap/>
            <w:vAlign w:val="center"/>
            <w:hideMark/>
          </w:tcPr>
          <w:p w14:paraId="06AA4128" w14:textId="77777777" w:rsidR="0010559F" w:rsidRPr="00923FE0" w:rsidRDefault="0010559F" w:rsidP="00041161">
            <w:pPr>
              <w:rPr>
                <w:sz w:val="18"/>
              </w:rPr>
            </w:pPr>
            <w:r w:rsidRPr="00923FE0">
              <w:rPr>
                <w:sz w:val="18"/>
              </w:rPr>
              <w:t>Higher Level Teaching Assistant</w:t>
            </w:r>
          </w:p>
        </w:tc>
        <w:tc>
          <w:tcPr>
            <w:tcW w:w="1110" w:type="dxa"/>
            <w:noWrap/>
            <w:vAlign w:val="center"/>
            <w:hideMark/>
          </w:tcPr>
          <w:p w14:paraId="4C923FCC"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21A64BA7" w14:textId="77777777" w:rsidR="0010559F" w:rsidRPr="00923FE0" w:rsidRDefault="0010559F" w:rsidP="00041161">
            <w:pPr>
              <w:rPr>
                <w:sz w:val="18"/>
              </w:rPr>
            </w:pPr>
            <w:r w:rsidRPr="00923FE0">
              <w:rPr>
                <w:sz w:val="18"/>
              </w:rPr>
              <w:t>3001460</w:t>
            </w:r>
          </w:p>
        </w:tc>
        <w:tc>
          <w:tcPr>
            <w:tcW w:w="948" w:type="dxa"/>
            <w:noWrap/>
            <w:vAlign w:val="center"/>
            <w:hideMark/>
          </w:tcPr>
          <w:p w14:paraId="03B117A5" w14:textId="77777777" w:rsidR="0010559F" w:rsidRPr="00923FE0" w:rsidRDefault="0010559F" w:rsidP="00041161">
            <w:pPr>
              <w:rPr>
                <w:sz w:val="18"/>
              </w:rPr>
            </w:pPr>
            <w:r w:rsidRPr="00923FE0">
              <w:rPr>
                <w:sz w:val="18"/>
              </w:rPr>
              <w:t>OTRATE</w:t>
            </w:r>
          </w:p>
        </w:tc>
        <w:tc>
          <w:tcPr>
            <w:tcW w:w="2147" w:type="dxa"/>
            <w:noWrap/>
            <w:vAlign w:val="center"/>
            <w:hideMark/>
          </w:tcPr>
          <w:p w14:paraId="3BE4BD7A" w14:textId="77777777" w:rsidR="0010559F" w:rsidRPr="00923FE0" w:rsidRDefault="0010559F" w:rsidP="00041161">
            <w:pPr>
              <w:rPr>
                <w:sz w:val="18"/>
              </w:rPr>
            </w:pPr>
            <w:r w:rsidRPr="00923FE0">
              <w:rPr>
                <w:sz w:val="18"/>
              </w:rPr>
              <w:t>Overtime (F/R)</w:t>
            </w:r>
          </w:p>
        </w:tc>
        <w:tc>
          <w:tcPr>
            <w:tcW w:w="1200" w:type="dxa"/>
            <w:noWrap/>
            <w:vAlign w:val="center"/>
            <w:hideMark/>
          </w:tcPr>
          <w:p w14:paraId="5145D56C" w14:textId="77777777" w:rsidR="0010559F" w:rsidRPr="00923FE0" w:rsidRDefault="0010559F" w:rsidP="00041161">
            <w:pPr>
              <w:rPr>
                <w:sz w:val="18"/>
              </w:rPr>
            </w:pPr>
            <w:r w:rsidRPr="00923FE0">
              <w:rPr>
                <w:sz w:val="18"/>
              </w:rPr>
              <w:t>Dec-19</w:t>
            </w:r>
          </w:p>
        </w:tc>
        <w:tc>
          <w:tcPr>
            <w:tcW w:w="1036" w:type="dxa"/>
            <w:noWrap/>
            <w:vAlign w:val="center"/>
            <w:hideMark/>
          </w:tcPr>
          <w:p w14:paraId="7F1983D8" w14:textId="77777777" w:rsidR="0010559F" w:rsidRPr="00923FE0" w:rsidRDefault="0010559F" w:rsidP="00041161">
            <w:pPr>
              <w:rPr>
                <w:sz w:val="18"/>
              </w:rPr>
            </w:pPr>
            <w:r w:rsidRPr="00923FE0">
              <w:rPr>
                <w:sz w:val="18"/>
              </w:rPr>
              <w:t>0</w:t>
            </w:r>
          </w:p>
        </w:tc>
        <w:tc>
          <w:tcPr>
            <w:tcW w:w="688" w:type="dxa"/>
            <w:noWrap/>
            <w:vAlign w:val="center"/>
            <w:hideMark/>
          </w:tcPr>
          <w:p w14:paraId="10E40017" w14:textId="77777777" w:rsidR="0010559F" w:rsidRPr="00923FE0" w:rsidRDefault="0010559F" w:rsidP="00041161">
            <w:pPr>
              <w:rPr>
                <w:sz w:val="18"/>
              </w:rPr>
            </w:pPr>
            <w:r w:rsidRPr="00923FE0">
              <w:rPr>
                <w:sz w:val="18"/>
              </w:rPr>
              <w:t>2</w:t>
            </w:r>
          </w:p>
        </w:tc>
        <w:tc>
          <w:tcPr>
            <w:tcW w:w="808" w:type="dxa"/>
            <w:noWrap/>
            <w:vAlign w:val="center"/>
            <w:hideMark/>
          </w:tcPr>
          <w:p w14:paraId="15E42755" w14:textId="77777777" w:rsidR="0010559F" w:rsidRPr="00923FE0" w:rsidRDefault="0010559F" w:rsidP="00041161">
            <w:pPr>
              <w:rPr>
                <w:sz w:val="18"/>
              </w:rPr>
            </w:pPr>
            <w:r w:rsidRPr="00923FE0">
              <w:rPr>
                <w:sz w:val="18"/>
              </w:rPr>
              <w:t>13.22</w:t>
            </w:r>
          </w:p>
        </w:tc>
        <w:tc>
          <w:tcPr>
            <w:tcW w:w="990" w:type="dxa"/>
            <w:noWrap/>
            <w:vAlign w:val="center"/>
            <w:hideMark/>
          </w:tcPr>
          <w:p w14:paraId="6CC5AB76" w14:textId="77777777" w:rsidR="0010559F" w:rsidRPr="00923FE0" w:rsidRDefault="0010559F" w:rsidP="00041161">
            <w:pPr>
              <w:rPr>
                <w:sz w:val="18"/>
              </w:rPr>
            </w:pPr>
            <w:r w:rsidRPr="00923FE0">
              <w:rPr>
                <w:sz w:val="18"/>
              </w:rPr>
              <w:t>26.44</w:t>
            </w:r>
          </w:p>
        </w:tc>
      </w:tr>
      <w:tr w:rsidR="0010559F" w:rsidRPr="00923FE0" w14:paraId="45E8DF97" w14:textId="77777777" w:rsidTr="00041161">
        <w:trPr>
          <w:trHeight w:val="300"/>
        </w:trPr>
        <w:tc>
          <w:tcPr>
            <w:tcW w:w="1176" w:type="dxa"/>
            <w:noWrap/>
            <w:vAlign w:val="center"/>
            <w:hideMark/>
          </w:tcPr>
          <w:p w14:paraId="6DB5A4E3" w14:textId="77777777" w:rsidR="0010559F" w:rsidRPr="00923FE0" w:rsidRDefault="0010559F" w:rsidP="00041161">
            <w:pPr>
              <w:rPr>
                <w:sz w:val="18"/>
              </w:rPr>
            </w:pPr>
            <w:r w:rsidRPr="00923FE0">
              <w:rPr>
                <w:sz w:val="18"/>
              </w:rPr>
              <w:t>E031967</w:t>
            </w:r>
          </w:p>
        </w:tc>
        <w:tc>
          <w:tcPr>
            <w:tcW w:w="1332" w:type="dxa"/>
            <w:noWrap/>
            <w:vAlign w:val="center"/>
            <w:hideMark/>
          </w:tcPr>
          <w:p w14:paraId="6C8397EA" w14:textId="77777777" w:rsidR="0010559F" w:rsidRPr="00923FE0" w:rsidRDefault="0010559F" w:rsidP="00041161">
            <w:pPr>
              <w:rPr>
                <w:sz w:val="18"/>
              </w:rPr>
            </w:pPr>
            <w:r w:rsidRPr="00923FE0">
              <w:rPr>
                <w:sz w:val="18"/>
              </w:rPr>
              <w:t>Blanc, Sarah</w:t>
            </w:r>
          </w:p>
        </w:tc>
        <w:tc>
          <w:tcPr>
            <w:tcW w:w="1189" w:type="dxa"/>
            <w:noWrap/>
            <w:vAlign w:val="center"/>
            <w:hideMark/>
          </w:tcPr>
          <w:p w14:paraId="0F67EB2A" w14:textId="77777777" w:rsidR="0010559F" w:rsidRPr="00923FE0" w:rsidRDefault="0010559F" w:rsidP="00041161">
            <w:pPr>
              <w:rPr>
                <w:sz w:val="18"/>
              </w:rPr>
            </w:pPr>
            <w:r w:rsidRPr="00923FE0">
              <w:rPr>
                <w:sz w:val="18"/>
              </w:rPr>
              <w:t>D150953</w:t>
            </w:r>
          </w:p>
        </w:tc>
        <w:tc>
          <w:tcPr>
            <w:tcW w:w="1633" w:type="dxa"/>
            <w:noWrap/>
            <w:vAlign w:val="center"/>
            <w:hideMark/>
          </w:tcPr>
          <w:p w14:paraId="20B5672D" w14:textId="77777777" w:rsidR="0010559F" w:rsidRPr="00923FE0" w:rsidRDefault="0010559F" w:rsidP="00041161">
            <w:pPr>
              <w:rPr>
                <w:sz w:val="18"/>
              </w:rPr>
            </w:pPr>
            <w:r w:rsidRPr="00923FE0">
              <w:rPr>
                <w:sz w:val="18"/>
              </w:rPr>
              <w:t>Higher Level Teaching Assistant</w:t>
            </w:r>
          </w:p>
        </w:tc>
        <w:tc>
          <w:tcPr>
            <w:tcW w:w="1110" w:type="dxa"/>
            <w:noWrap/>
            <w:vAlign w:val="center"/>
            <w:hideMark/>
          </w:tcPr>
          <w:p w14:paraId="6A43F6AC"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4C5B0FB5" w14:textId="77777777" w:rsidR="0010559F" w:rsidRPr="00923FE0" w:rsidRDefault="0010559F" w:rsidP="00041161">
            <w:pPr>
              <w:rPr>
                <w:sz w:val="18"/>
              </w:rPr>
            </w:pPr>
            <w:r w:rsidRPr="00923FE0">
              <w:rPr>
                <w:sz w:val="18"/>
              </w:rPr>
              <w:t>3001460</w:t>
            </w:r>
          </w:p>
        </w:tc>
        <w:tc>
          <w:tcPr>
            <w:tcW w:w="948" w:type="dxa"/>
            <w:noWrap/>
            <w:vAlign w:val="center"/>
            <w:hideMark/>
          </w:tcPr>
          <w:p w14:paraId="5C7669D2" w14:textId="77777777" w:rsidR="0010559F" w:rsidRPr="00923FE0" w:rsidRDefault="0010559F" w:rsidP="00041161">
            <w:pPr>
              <w:rPr>
                <w:sz w:val="18"/>
              </w:rPr>
            </w:pPr>
            <w:r w:rsidRPr="00923FE0">
              <w:rPr>
                <w:sz w:val="18"/>
              </w:rPr>
              <w:t>OTRATE3</w:t>
            </w:r>
          </w:p>
        </w:tc>
        <w:tc>
          <w:tcPr>
            <w:tcW w:w="2147" w:type="dxa"/>
            <w:noWrap/>
            <w:vAlign w:val="center"/>
            <w:hideMark/>
          </w:tcPr>
          <w:p w14:paraId="45C679AD" w14:textId="77777777" w:rsidR="0010559F" w:rsidRPr="00923FE0" w:rsidRDefault="0010559F" w:rsidP="00041161">
            <w:pPr>
              <w:rPr>
                <w:sz w:val="18"/>
              </w:rPr>
            </w:pPr>
            <w:r w:rsidRPr="00923FE0">
              <w:rPr>
                <w:sz w:val="18"/>
              </w:rPr>
              <w:t>Overtime (1.78)</w:t>
            </w:r>
          </w:p>
        </w:tc>
        <w:tc>
          <w:tcPr>
            <w:tcW w:w="1200" w:type="dxa"/>
            <w:noWrap/>
            <w:vAlign w:val="center"/>
            <w:hideMark/>
          </w:tcPr>
          <w:p w14:paraId="6A36BA43" w14:textId="77777777" w:rsidR="0010559F" w:rsidRPr="00923FE0" w:rsidRDefault="0010559F" w:rsidP="00041161">
            <w:pPr>
              <w:rPr>
                <w:sz w:val="18"/>
              </w:rPr>
            </w:pPr>
            <w:r w:rsidRPr="00923FE0">
              <w:rPr>
                <w:sz w:val="18"/>
              </w:rPr>
              <w:t>Dec-19</w:t>
            </w:r>
          </w:p>
        </w:tc>
        <w:tc>
          <w:tcPr>
            <w:tcW w:w="1036" w:type="dxa"/>
            <w:noWrap/>
            <w:vAlign w:val="center"/>
            <w:hideMark/>
          </w:tcPr>
          <w:p w14:paraId="50948311" w14:textId="77777777" w:rsidR="0010559F" w:rsidRPr="00923FE0" w:rsidRDefault="0010559F" w:rsidP="00041161">
            <w:pPr>
              <w:rPr>
                <w:sz w:val="18"/>
              </w:rPr>
            </w:pPr>
            <w:r w:rsidRPr="00923FE0">
              <w:rPr>
                <w:sz w:val="18"/>
              </w:rPr>
              <w:t>0</w:t>
            </w:r>
          </w:p>
        </w:tc>
        <w:tc>
          <w:tcPr>
            <w:tcW w:w="688" w:type="dxa"/>
            <w:noWrap/>
            <w:vAlign w:val="center"/>
            <w:hideMark/>
          </w:tcPr>
          <w:p w14:paraId="6C74FE23" w14:textId="77777777" w:rsidR="0010559F" w:rsidRPr="00923FE0" w:rsidRDefault="0010559F" w:rsidP="00041161">
            <w:pPr>
              <w:rPr>
                <w:sz w:val="18"/>
              </w:rPr>
            </w:pPr>
            <w:r w:rsidRPr="00923FE0">
              <w:rPr>
                <w:sz w:val="18"/>
              </w:rPr>
              <w:t>2.5</w:t>
            </w:r>
          </w:p>
        </w:tc>
        <w:tc>
          <w:tcPr>
            <w:tcW w:w="808" w:type="dxa"/>
            <w:noWrap/>
            <w:vAlign w:val="center"/>
            <w:hideMark/>
          </w:tcPr>
          <w:p w14:paraId="5F46722F" w14:textId="77777777" w:rsidR="0010559F" w:rsidRPr="00923FE0" w:rsidRDefault="0010559F" w:rsidP="00041161">
            <w:pPr>
              <w:rPr>
                <w:sz w:val="18"/>
              </w:rPr>
            </w:pPr>
            <w:r w:rsidRPr="00923FE0">
              <w:rPr>
                <w:sz w:val="18"/>
              </w:rPr>
              <w:t>23.532</w:t>
            </w:r>
          </w:p>
        </w:tc>
        <w:tc>
          <w:tcPr>
            <w:tcW w:w="990" w:type="dxa"/>
            <w:noWrap/>
            <w:vAlign w:val="center"/>
            <w:hideMark/>
          </w:tcPr>
          <w:p w14:paraId="2C975D73" w14:textId="77777777" w:rsidR="0010559F" w:rsidRPr="00923FE0" w:rsidRDefault="0010559F" w:rsidP="00041161">
            <w:pPr>
              <w:rPr>
                <w:sz w:val="18"/>
              </w:rPr>
            </w:pPr>
            <w:r w:rsidRPr="00923FE0">
              <w:rPr>
                <w:sz w:val="18"/>
              </w:rPr>
              <w:t>58.83</w:t>
            </w:r>
          </w:p>
        </w:tc>
      </w:tr>
      <w:tr w:rsidR="0010559F" w:rsidRPr="00923FE0" w14:paraId="6DBE2191" w14:textId="77777777" w:rsidTr="00041161">
        <w:trPr>
          <w:trHeight w:val="300"/>
        </w:trPr>
        <w:tc>
          <w:tcPr>
            <w:tcW w:w="1176" w:type="dxa"/>
            <w:noWrap/>
            <w:vAlign w:val="center"/>
            <w:hideMark/>
          </w:tcPr>
          <w:p w14:paraId="11D68364" w14:textId="77777777" w:rsidR="0010559F" w:rsidRPr="00923FE0" w:rsidRDefault="0010559F" w:rsidP="00041161">
            <w:pPr>
              <w:rPr>
                <w:sz w:val="18"/>
              </w:rPr>
            </w:pPr>
            <w:r w:rsidRPr="00923FE0">
              <w:rPr>
                <w:sz w:val="18"/>
              </w:rPr>
              <w:t>E031967</w:t>
            </w:r>
          </w:p>
        </w:tc>
        <w:tc>
          <w:tcPr>
            <w:tcW w:w="1332" w:type="dxa"/>
            <w:noWrap/>
            <w:vAlign w:val="center"/>
            <w:hideMark/>
          </w:tcPr>
          <w:p w14:paraId="6D7B5D81" w14:textId="77777777" w:rsidR="0010559F" w:rsidRPr="00923FE0" w:rsidRDefault="0010559F" w:rsidP="00041161">
            <w:pPr>
              <w:rPr>
                <w:sz w:val="18"/>
              </w:rPr>
            </w:pPr>
            <w:r w:rsidRPr="00923FE0">
              <w:rPr>
                <w:sz w:val="18"/>
              </w:rPr>
              <w:t>Blanc, Sarah</w:t>
            </w:r>
          </w:p>
        </w:tc>
        <w:tc>
          <w:tcPr>
            <w:tcW w:w="1189" w:type="dxa"/>
            <w:noWrap/>
            <w:vAlign w:val="center"/>
            <w:hideMark/>
          </w:tcPr>
          <w:p w14:paraId="30BF1753" w14:textId="77777777" w:rsidR="0010559F" w:rsidRPr="00923FE0" w:rsidRDefault="0010559F" w:rsidP="00041161">
            <w:pPr>
              <w:rPr>
                <w:sz w:val="18"/>
              </w:rPr>
            </w:pPr>
            <w:r w:rsidRPr="00923FE0">
              <w:rPr>
                <w:sz w:val="18"/>
              </w:rPr>
              <w:t>D150953</w:t>
            </w:r>
          </w:p>
        </w:tc>
        <w:tc>
          <w:tcPr>
            <w:tcW w:w="1633" w:type="dxa"/>
            <w:noWrap/>
            <w:vAlign w:val="center"/>
            <w:hideMark/>
          </w:tcPr>
          <w:p w14:paraId="2DEE8F90" w14:textId="77777777" w:rsidR="0010559F" w:rsidRPr="00923FE0" w:rsidRDefault="0010559F" w:rsidP="00041161">
            <w:pPr>
              <w:rPr>
                <w:sz w:val="18"/>
              </w:rPr>
            </w:pPr>
            <w:r w:rsidRPr="00923FE0">
              <w:rPr>
                <w:sz w:val="18"/>
              </w:rPr>
              <w:t>Higher Level Teaching Assistant</w:t>
            </w:r>
          </w:p>
        </w:tc>
        <w:tc>
          <w:tcPr>
            <w:tcW w:w="1110" w:type="dxa"/>
            <w:noWrap/>
            <w:vAlign w:val="center"/>
            <w:hideMark/>
          </w:tcPr>
          <w:p w14:paraId="34065AEF"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72DB5192" w14:textId="77777777" w:rsidR="0010559F" w:rsidRPr="00923FE0" w:rsidRDefault="0010559F" w:rsidP="00041161">
            <w:pPr>
              <w:rPr>
                <w:sz w:val="18"/>
              </w:rPr>
            </w:pPr>
            <w:r w:rsidRPr="00923FE0">
              <w:rPr>
                <w:sz w:val="18"/>
              </w:rPr>
              <w:t>3001460</w:t>
            </w:r>
          </w:p>
        </w:tc>
        <w:tc>
          <w:tcPr>
            <w:tcW w:w="948" w:type="dxa"/>
            <w:noWrap/>
            <w:vAlign w:val="center"/>
            <w:hideMark/>
          </w:tcPr>
          <w:p w14:paraId="62D54A91" w14:textId="77777777" w:rsidR="0010559F" w:rsidRPr="00923FE0" w:rsidRDefault="0010559F" w:rsidP="00041161">
            <w:pPr>
              <w:rPr>
                <w:sz w:val="18"/>
              </w:rPr>
            </w:pPr>
            <w:r w:rsidRPr="00923FE0">
              <w:rPr>
                <w:sz w:val="18"/>
              </w:rPr>
              <w:t>OTRATE</w:t>
            </w:r>
          </w:p>
        </w:tc>
        <w:tc>
          <w:tcPr>
            <w:tcW w:w="2147" w:type="dxa"/>
            <w:noWrap/>
            <w:vAlign w:val="center"/>
            <w:hideMark/>
          </w:tcPr>
          <w:p w14:paraId="2B9A98AF" w14:textId="77777777" w:rsidR="0010559F" w:rsidRPr="00923FE0" w:rsidRDefault="0010559F" w:rsidP="00041161">
            <w:pPr>
              <w:rPr>
                <w:sz w:val="18"/>
              </w:rPr>
            </w:pPr>
            <w:r w:rsidRPr="00923FE0">
              <w:rPr>
                <w:sz w:val="18"/>
              </w:rPr>
              <w:t>Overtime (F/R)</w:t>
            </w:r>
          </w:p>
        </w:tc>
        <w:tc>
          <w:tcPr>
            <w:tcW w:w="1200" w:type="dxa"/>
            <w:noWrap/>
            <w:vAlign w:val="center"/>
            <w:hideMark/>
          </w:tcPr>
          <w:p w14:paraId="64E03CA7" w14:textId="77777777" w:rsidR="0010559F" w:rsidRPr="00923FE0" w:rsidRDefault="0010559F" w:rsidP="00041161">
            <w:pPr>
              <w:rPr>
                <w:sz w:val="18"/>
              </w:rPr>
            </w:pPr>
            <w:r w:rsidRPr="00923FE0">
              <w:rPr>
                <w:sz w:val="18"/>
              </w:rPr>
              <w:t>Jan-20</w:t>
            </w:r>
          </w:p>
        </w:tc>
        <w:tc>
          <w:tcPr>
            <w:tcW w:w="1036" w:type="dxa"/>
            <w:noWrap/>
            <w:vAlign w:val="center"/>
            <w:hideMark/>
          </w:tcPr>
          <w:p w14:paraId="0983ACA9" w14:textId="77777777" w:rsidR="0010559F" w:rsidRPr="00923FE0" w:rsidRDefault="0010559F" w:rsidP="00041161">
            <w:pPr>
              <w:rPr>
                <w:sz w:val="18"/>
              </w:rPr>
            </w:pPr>
            <w:r w:rsidRPr="00923FE0">
              <w:rPr>
                <w:sz w:val="18"/>
              </w:rPr>
              <w:t>0</w:t>
            </w:r>
          </w:p>
        </w:tc>
        <w:tc>
          <w:tcPr>
            <w:tcW w:w="688" w:type="dxa"/>
            <w:noWrap/>
            <w:vAlign w:val="center"/>
            <w:hideMark/>
          </w:tcPr>
          <w:p w14:paraId="1B8388A4" w14:textId="77777777" w:rsidR="0010559F" w:rsidRPr="00923FE0" w:rsidRDefault="0010559F" w:rsidP="00041161">
            <w:pPr>
              <w:rPr>
                <w:sz w:val="18"/>
              </w:rPr>
            </w:pPr>
            <w:r w:rsidRPr="00923FE0">
              <w:rPr>
                <w:sz w:val="18"/>
              </w:rPr>
              <w:t>5.2</w:t>
            </w:r>
          </w:p>
        </w:tc>
        <w:tc>
          <w:tcPr>
            <w:tcW w:w="808" w:type="dxa"/>
            <w:noWrap/>
            <w:vAlign w:val="center"/>
            <w:hideMark/>
          </w:tcPr>
          <w:p w14:paraId="201DCCBA" w14:textId="77777777" w:rsidR="0010559F" w:rsidRPr="00923FE0" w:rsidRDefault="0010559F" w:rsidP="00041161">
            <w:pPr>
              <w:rPr>
                <w:sz w:val="18"/>
              </w:rPr>
            </w:pPr>
            <w:r w:rsidRPr="00923FE0">
              <w:rPr>
                <w:sz w:val="18"/>
              </w:rPr>
              <w:t>13.22</w:t>
            </w:r>
          </w:p>
        </w:tc>
        <w:tc>
          <w:tcPr>
            <w:tcW w:w="990" w:type="dxa"/>
            <w:noWrap/>
            <w:vAlign w:val="center"/>
            <w:hideMark/>
          </w:tcPr>
          <w:p w14:paraId="3243CA8C" w14:textId="77777777" w:rsidR="0010559F" w:rsidRPr="00923FE0" w:rsidRDefault="0010559F" w:rsidP="00041161">
            <w:pPr>
              <w:rPr>
                <w:sz w:val="18"/>
              </w:rPr>
            </w:pPr>
            <w:r w:rsidRPr="00923FE0">
              <w:rPr>
                <w:sz w:val="18"/>
              </w:rPr>
              <w:t>68.744</w:t>
            </w:r>
          </w:p>
        </w:tc>
      </w:tr>
      <w:tr w:rsidR="0010559F" w:rsidRPr="00923FE0" w14:paraId="2D2AD7D8" w14:textId="77777777" w:rsidTr="00041161">
        <w:trPr>
          <w:trHeight w:val="300"/>
        </w:trPr>
        <w:tc>
          <w:tcPr>
            <w:tcW w:w="1176" w:type="dxa"/>
            <w:noWrap/>
            <w:vAlign w:val="center"/>
            <w:hideMark/>
          </w:tcPr>
          <w:p w14:paraId="321AA72C" w14:textId="77777777" w:rsidR="0010559F" w:rsidRPr="00923FE0" w:rsidRDefault="0010559F" w:rsidP="00041161">
            <w:pPr>
              <w:rPr>
                <w:sz w:val="18"/>
              </w:rPr>
            </w:pPr>
            <w:r w:rsidRPr="00923FE0">
              <w:rPr>
                <w:sz w:val="18"/>
              </w:rPr>
              <w:t>E048053</w:t>
            </w:r>
          </w:p>
        </w:tc>
        <w:tc>
          <w:tcPr>
            <w:tcW w:w="1332" w:type="dxa"/>
            <w:noWrap/>
            <w:vAlign w:val="center"/>
            <w:hideMark/>
          </w:tcPr>
          <w:p w14:paraId="438C0140" w14:textId="77777777" w:rsidR="0010559F" w:rsidRPr="00923FE0" w:rsidRDefault="0010559F" w:rsidP="00041161">
            <w:pPr>
              <w:rPr>
                <w:sz w:val="18"/>
              </w:rPr>
            </w:pPr>
            <w:proofErr w:type="spellStart"/>
            <w:proofErr w:type="gramStart"/>
            <w:r w:rsidRPr="00923FE0">
              <w:rPr>
                <w:sz w:val="18"/>
              </w:rPr>
              <w:t>Barthez</w:t>
            </w:r>
            <w:proofErr w:type="spellEnd"/>
            <w:r w:rsidRPr="00923FE0">
              <w:rPr>
                <w:sz w:val="18"/>
              </w:rPr>
              <w:t xml:space="preserve"> ,</w:t>
            </w:r>
            <w:proofErr w:type="gramEnd"/>
            <w:r w:rsidRPr="00923FE0">
              <w:rPr>
                <w:sz w:val="18"/>
              </w:rPr>
              <w:t xml:space="preserve"> Kerry</w:t>
            </w:r>
          </w:p>
        </w:tc>
        <w:tc>
          <w:tcPr>
            <w:tcW w:w="1189" w:type="dxa"/>
            <w:noWrap/>
            <w:vAlign w:val="center"/>
            <w:hideMark/>
          </w:tcPr>
          <w:p w14:paraId="6D18CBEA" w14:textId="77777777" w:rsidR="0010559F" w:rsidRPr="00923FE0" w:rsidRDefault="0010559F" w:rsidP="00041161">
            <w:pPr>
              <w:rPr>
                <w:sz w:val="18"/>
              </w:rPr>
            </w:pPr>
            <w:r w:rsidRPr="00923FE0">
              <w:rPr>
                <w:sz w:val="18"/>
              </w:rPr>
              <w:t>D099869</w:t>
            </w:r>
          </w:p>
        </w:tc>
        <w:tc>
          <w:tcPr>
            <w:tcW w:w="1633" w:type="dxa"/>
            <w:noWrap/>
            <w:vAlign w:val="center"/>
            <w:hideMark/>
          </w:tcPr>
          <w:p w14:paraId="6B53BDC7" w14:textId="77777777" w:rsidR="0010559F" w:rsidRPr="00923FE0" w:rsidRDefault="0010559F" w:rsidP="00041161">
            <w:pPr>
              <w:rPr>
                <w:sz w:val="18"/>
              </w:rPr>
            </w:pPr>
            <w:r w:rsidRPr="00923FE0">
              <w:rPr>
                <w:sz w:val="18"/>
              </w:rPr>
              <w:t>Teaching Assistant</w:t>
            </w:r>
          </w:p>
        </w:tc>
        <w:tc>
          <w:tcPr>
            <w:tcW w:w="1110" w:type="dxa"/>
            <w:noWrap/>
            <w:vAlign w:val="center"/>
            <w:hideMark/>
          </w:tcPr>
          <w:p w14:paraId="06A4592F"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69FE041D" w14:textId="77777777" w:rsidR="0010559F" w:rsidRPr="00923FE0" w:rsidRDefault="0010559F" w:rsidP="00041161">
            <w:pPr>
              <w:rPr>
                <w:sz w:val="18"/>
              </w:rPr>
            </w:pPr>
            <w:r w:rsidRPr="00923FE0">
              <w:rPr>
                <w:sz w:val="18"/>
              </w:rPr>
              <w:t>3001460</w:t>
            </w:r>
          </w:p>
        </w:tc>
        <w:tc>
          <w:tcPr>
            <w:tcW w:w="948" w:type="dxa"/>
            <w:noWrap/>
            <w:vAlign w:val="center"/>
            <w:hideMark/>
          </w:tcPr>
          <w:p w14:paraId="50F0B489" w14:textId="77777777" w:rsidR="0010559F" w:rsidRPr="00923FE0" w:rsidRDefault="0010559F" w:rsidP="00041161">
            <w:pPr>
              <w:rPr>
                <w:sz w:val="18"/>
              </w:rPr>
            </w:pPr>
            <w:r w:rsidRPr="00923FE0">
              <w:rPr>
                <w:sz w:val="18"/>
              </w:rPr>
              <w:t>EXPENSES</w:t>
            </w:r>
          </w:p>
        </w:tc>
        <w:tc>
          <w:tcPr>
            <w:tcW w:w="2147" w:type="dxa"/>
            <w:noWrap/>
            <w:vAlign w:val="center"/>
            <w:hideMark/>
          </w:tcPr>
          <w:p w14:paraId="3D4ACA1B" w14:textId="77777777" w:rsidR="0010559F" w:rsidRPr="00923FE0" w:rsidRDefault="0010559F" w:rsidP="00041161">
            <w:pPr>
              <w:rPr>
                <w:sz w:val="18"/>
              </w:rPr>
            </w:pPr>
            <w:r w:rsidRPr="00923FE0">
              <w:rPr>
                <w:sz w:val="18"/>
              </w:rPr>
              <w:t>Bus. expenses with receipt</w:t>
            </w:r>
          </w:p>
        </w:tc>
        <w:tc>
          <w:tcPr>
            <w:tcW w:w="1200" w:type="dxa"/>
            <w:noWrap/>
            <w:vAlign w:val="center"/>
            <w:hideMark/>
          </w:tcPr>
          <w:p w14:paraId="79383B95" w14:textId="77777777" w:rsidR="0010559F" w:rsidRPr="00923FE0" w:rsidRDefault="0010559F" w:rsidP="00041161">
            <w:pPr>
              <w:rPr>
                <w:sz w:val="18"/>
              </w:rPr>
            </w:pPr>
            <w:r w:rsidRPr="00923FE0">
              <w:rPr>
                <w:sz w:val="18"/>
              </w:rPr>
              <w:t>Dec-19</w:t>
            </w:r>
          </w:p>
        </w:tc>
        <w:tc>
          <w:tcPr>
            <w:tcW w:w="1036" w:type="dxa"/>
            <w:noWrap/>
            <w:vAlign w:val="center"/>
            <w:hideMark/>
          </w:tcPr>
          <w:p w14:paraId="7D52B1CB" w14:textId="77777777" w:rsidR="0010559F" w:rsidRPr="00923FE0" w:rsidRDefault="0010559F" w:rsidP="00041161">
            <w:pPr>
              <w:rPr>
                <w:sz w:val="18"/>
              </w:rPr>
            </w:pPr>
            <w:r w:rsidRPr="00923FE0">
              <w:rPr>
                <w:sz w:val="18"/>
              </w:rPr>
              <w:t>0</w:t>
            </w:r>
          </w:p>
        </w:tc>
        <w:tc>
          <w:tcPr>
            <w:tcW w:w="688" w:type="dxa"/>
            <w:noWrap/>
            <w:vAlign w:val="center"/>
            <w:hideMark/>
          </w:tcPr>
          <w:p w14:paraId="687BC3E3" w14:textId="77777777" w:rsidR="0010559F" w:rsidRPr="00923FE0" w:rsidRDefault="0010559F" w:rsidP="00041161">
            <w:pPr>
              <w:rPr>
                <w:sz w:val="18"/>
              </w:rPr>
            </w:pPr>
            <w:r w:rsidRPr="00923FE0">
              <w:rPr>
                <w:sz w:val="18"/>
              </w:rPr>
              <w:t>0</w:t>
            </w:r>
          </w:p>
        </w:tc>
        <w:tc>
          <w:tcPr>
            <w:tcW w:w="808" w:type="dxa"/>
            <w:noWrap/>
            <w:vAlign w:val="center"/>
            <w:hideMark/>
          </w:tcPr>
          <w:p w14:paraId="6F16C124" w14:textId="77777777" w:rsidR="0010559F" w:rsidRPr="00923FE0" w:rsidRDefault="0010559F" w:rsidP="00041161">
            <w:pPr>
              <w:rPr>
                <w:sz w:val="18"/>
              </w:rPr>
            </w:pPr>
            <w:r w:rsidRPr="00923FE0">
              <w:rPr>
                <w:sz w:val="18"/>
              </w:rPr>
              <w:t>0</w:t>
            </w:r>
          </w:p>
        </w:tc>
        <w:tc>
          <w:tcPr>
            <w:tcW w:w="990" w:type="dxa"/>
            <w:noWrap/>
            <w:vAlign w:val="center"/>
            <w:hideMark/>
          </w:tcPr>
          <w:p w14:paraId="56FC6E93" w14:textId="77777777" w:rsidR="0010559F" w:rsidRPr="00923FE0" w:rsidRDefault="0010559F" w:rsidP="00041161">
            <w:pPr>
              <w:rPr>
                <w:sz w:val="18"/>
              </w:rPr>
            </w:pPr>
            <w:r w:rsidRPr="00923FE0">
              <w:rPr>
                <w:sz w:val="18"/>
              </w:rPr>
              <w:t>11.98</w:t>
            </w:r>
          </w:p>
        </w:tc>
      </w:tr>
      <w:tr w:rsidR="0010559F" w:rsidRPr="00923FE0" w14:paraId="4CB673D2" w14:textId="77777777" w:rsidTr="00041161">
        <w:trPr>
          <w:trHeight w:val="300"/>
        </w:trPr>
        <w:tc>
          <w:tcPr>
            <w:tcW w:w="1176" w:type="dxa"/>
            <w:noWrap/>
            <w:vAlign w:val="center"/>
            <w:hideMark/>
          </w:tcPr>
          <w:p w14:paraId="5FA73629" w14:textId="77777777" w:rsidR="0010559F" w:rsidRPr="00923FE0" w:rsidRDefault="0010559F" w:rsidP="00041161">
            <w:pPr>
              <w:rPr>
                <w:sz w:val="18"/>
              </w:rPr>
            </w:pPr>
            <w:r w:rsidRPr="00923FE0">
              <w:rPr>
                <w:sz w:val="18"/>
              </w:rPr>
              <w:t>E048053</w:t>
            </w:r>
          </w:p>
        </w:tc>
        <w:tc>
          <w:tcPr>
            <w:tcW w:w="1332" w:type="dxa"/>
            <w:noWrap/>
            <w:vAlign w:val="center"/>
            <w:hideMark/>
          </w:tcPr>
          <w:p w14:paraId="2CD5A1AE" w14:textId="77777777" w:rsidR="0010559F" w:rsidRPr="00923FE0" w:rsidRDefault="0010559F" w:rsidP="00041161">
            <w:pPr>
              <w:rPr>
                <w:sz w:val="18"/>
              </w:rPr>
            </w:pPr>
            <w:proofErr w:type="spellStart"/>
            <w:proofErr w:type="gramStart"/>
            <w:r w:rsidRPr="00923FE0">
              <w:rPr>
                <w:sz w:val="18"/>
              </w:rPr>
              <w:t>Barthez</w:t>
            </w:r>
            <w:proofErr w:type="spellEnd"/>
            <w:r w:rsidRPr="00923FE0">
              <w:rPr>
                <w:sz w:val="18"/>
              </w:rPr>
              <w:t xml:space="preserve"> ,</w:t>
            </w:r>
            <w:proofErr w:type="gramEnd"/>
            <w:r w:rsidRPr="00923FE0">
              <w:rPr>
                <w:sz w:val="18"/>
              </w:rPr>
              <w:t xml:space="preserve"> Kerry</w:t>
            </w:r>
          </w:p>
        </w:tc>
        <w:tc>
          <w:tcPr>
            <w:tcW w:w="1189" w:type="dxa"/>
            <w:noWrap/>
            <w:vAlign w:val="center"/>
            <w:hideMark/>
          </w:tcPr>
          <w:p w14:paraId="1AA86170" w14:textId="77777777" w:rsidR="0010559F" w:rsidRPr="00923FE0" w:rsidRDefault="0010559F" w:rsidP="00041161">
            <w:pPr>
              <w:rPr>
                <w:sz w:val="18"/>
              </w:rPr>
            </w:pPr>
            <w:r w:rsidRPr="00923FE0">
              <w:rPr>
                <w:sz w:val="18"/>
              </w:rPr>
              <w:t>D099869</w:t>
            </w:r>
          </w:p>
        </w:tc>
        <w:tc>
          <w:tcPr>
            <w:tcW w:w="1633" w:type="dxa"/>
            <w:noWrap/>
            <w:vAlign w:val="center"/>
            <w:hideMark/>
          </w:tcPr>
          <w:p w14:paraId="48AEB544" w14:textId="77777777" w:rsidR="0010559F" w:rsidRPr="00923FE0" w:rsidRDefault="0010559F" w:rsidP="00041161">
            <w:pPr>
              <w:rPr>
                <w:sz w:val="18"/>
              </w:rPr>
            </w:pPr>
            <w:r w:rsidRPr="00923FE0">
              <w:rPr>
                <w:sz w:val="18"/>
              </w:rPr>
              <w:t>Teaching Assistant</w:t>
            </w:r>
          </w:p>
        </w:tc>
        <w:tc>
          <w:tcPr>
            <w:tcW w:w="1110" w:type="dxa"/>
            <w:noWrap/>
            <w:vAlign w:val="center"/>
            <w:hideMark/>
          </w:tcPr>
          <w:p w14:paraId="716CD8A7"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77C06E88" w14:textId="77777777" w:rsidR="0010559F" w:rsidRPr="00923FE0" w:rsidRDefault="0010559F" w:rsidP="00041161">
            <w:pPr>
              <w:rPr>
                <w:sz w:val="18"/>
              </w:rPr>
            </w:pPr>
            <w:r w:rsidRPr="00923FE0">
              <w:rPr>
                <w:sz w:val="18"/>
              </w:rPr>
              <w:t>3001460</w:t>
            </w:r>
          </w:p>
        </w:tc>
        <w:tc>
          <w:tcPr>
            <w:tcW w:w="948" w:type="dxa"/>
            <w:noWrap/>
            <w:vAlign w:val="center"/>
            <w:hideMark/>
          </w:tcPr>
          <w:p w14:paraId="2C5D5EF4" w14:textId="77777777" w:rsidR="0010559F" w:rsidRPr="00923FE0" w:rsidRDefault="0010559F" w:rsidP="00041161">
            <w:pPr>
              <w:rPr>
                <w:sz w:val="18"/>
              </w:rPr>
            </w:pPr>
            <w:r w:rsidRPr="00923FE0">
              <w:rPr>
                <w:sz w:val="18"/>
              </w:rPr>
              <w:t>OTRATE2</w:t>
            </w:r>
          </w:p>
        </w:tc>
        <w:tc>
          <w:tcPr>
            <w:tcW w:w="2147" w:type="dxa"/>
            <w:noWrap/>
            <w:vAlign w:val="center"/>
            <w:hideMark/>
          </w:tcPr>
          <w:p w14:paraId="151080BF" w14:textId="77777777" w:rsidR="0010559F" w:rsidRPr="00923FE0" w:rsidRDefault="0010559F" w:rsidP="00041161">
            <w:pPr>
              <w:rPr>
                <w:sz w:val="18"/>
              </w:rPr>
            </w:pPr>
            <w:proofErr w:type="gramStart"/>
            <w:r w:rsidRPr="00923FE0">
              <w:rPr>
                <w:sz w:val="18"/>
              </w:rPr>
              <w:t>Overtime(</w:t>
            </w:r>
            <w:proofErr w:type="gramEnd"/>
            <w:r w:rsidRPr="00923FE0">
              <w:rPr>
                <w:sz w:val="18"/>
              </w:rPr>
              <w:t>1.33)</w:t>
            </w:r>
          </w:p>
        </w:tc>
        <w:tc>
          <w:tcPr>
            <w:tcW w:w="1200" w:type="dxa"/>
            <w:noWrap/>
            <w:vAlign w:val="center"/>
            <w:hideMark/>
          </w:tcPr>
          <w:p w14:paraId="3527EB84" w14:textId="77777777" w:rsidR="0010559F" w:rsidRPr="00923FE0" w:rsidRDefault="0010559F" w:rsidP="00041161">
            <w:pPr>
              <w:rPr>
                <w:sz w:val="18"/>
              </w:rPr>
            </w:pPr>
            <w:r w:rsidRPr="00923FE0">
              <w:rPr>
                <w:sz w:val="18"/>
              </w:rPr>
              <w:t>Dec-19</w:t>
            </w:r>
          </w:p>
        </w:tc>
        <w:tc>
          <w:tcPr>
            <w:tcW w:w="1036" w:type="dxa"/>
            <w:noWrap/>
            <w:vAlign w:val="center"/>
            <w:hideMark/>
          </w:tcPr>
          <w:p w14:paraId="5782EF68" w14:textId="77777777" w:rsidR="0010559F" w:rsidRPr="00923FE0" w:rsidRDefault="0010559F" w:rsidP="00041161">
            <w:pPr>
              <w:rPr>
                <w:sz w:val="18"/>
              </w:rPr>
            </w:pPr>
            <w:r w:rsidRPr="00923FE0">
              <w:rPr>
                <w:sz w:val="18"/>
              </w:rPr>
              <w:t>0</w:t>
            </w:r>
          </w:p>
        </w:tc>
        <w:tc>
          <w:tcPr>
            <w:tcW w:w="688" w:type="dxa"/>
            <w:noWrap/>
            <w:vAlign w:val="center"/>
            <w:hideMark/>
          </w:tcPr>
          <w:p w14:paraId="55275B6C" w14:textId="77777777" w:rsidR="0010559F" w:rsidRPr="00923FE0" w:rsidRDefault="0010559F" w:rsidP="00041161">
            <w:pPr>
              <w:rPr>
                <w:sz w:val="18"/>
              </w:rPr>
            </w:pPr>
            <w:r w:rsidRPr="00923FE0">
              <w:rPr>
                <w:sz w:val="18"/>
              </w:rPr>
              <w:t>4.2</w:t>
            </w:r>
          </w:p>
        </w:tc>
        <w:tc>
          <w:tcPr>
            <w:tcW w:w="808" w:type="dxa"/>
            <w:noWrap/>
            <w:vAlign w:val="center"/>
            <w:hideMark/>
          </w:tcPr>
          <w:p w14:paraId="61EB14A0" w14:textId="77777777" w:rsidR="0010559F" w:rsidRPr="00923FE0" w:rsidRDefault="0010559F" w:rsidP="00041161">
            <w:pPr>
              <w:rPr>
                <w:sz w:val="18"/>
              </w:rPr>
            </w:pPr>
            <w:r w:rsidRPr="00923FE0">
              <w:rPr>
                <w:sz w:val="18"/>
              </w:rPr>
              <w:t>14.69</w:t>
            </w:r>
          </w:p>
        </w:tc>
        <w:tc>
          <w:tcPr>
            <w:tcW w:w="990" w:type="dxa"/>
            <w:noWrap/>
            <w:vAlign w:val="center"/>
            <w:hideMark/>
          </w:tcPr>
          <w:p w14:paraId="12832887" w14:textId="77777777" w:rsidR="0010559F" w:rsidRPr="00923FE0" w:rsidRDefault="0010559F" w:rsidP="00041161">
            <w:pPr>
              <w:rPr>
                <w:sz w:val="18"/>
              </w:rPr>
            </w:pPr>
            <w:r w:rsidRPr="00923FE0">
              <w:rPr>
                <w:sz w:val="18"/>
              </w:rPr>
              <w:t>61.69674</w:t>
            </w:r>
          </w:p>
        </w:tc>
      </w:tr>
      <w:tr w:rsidR="0010559F" w:rsidRPr="00923FE0" w14:paraId="0C58FB25" w14:textId="77777777" w:rsidTr="00041161">
        <w:trPr>
          <w:trHeight w:val="300"/>
        </w:trPr>
        <w:tc>
          <w:tcPr>
            <w:tcW w:w="1176" w:type="dxa"/>
            <w:noWrap/>
            <w:vAlign w:val="center"/>
            <w:hideMark/>
          </w:tcPr>
          <w:p w14:paraId="0E8622A6" w14:textId="77777777" w:rsidR="0010559F" w:rsidRPr="00923FE0" w:rsidRDefault="0010559F" w:rsidP="00041161">
            <w:pPr>
              <w:rPr>
                <w:sz w:val="18"/>
              </w:rPr>
            </w:pPr>
            <w:r w:rsidRPr="00923FE0">
              <w:rPr>
                <w:sz w:val="18"/>
              </w:rPr>
              <w:t>E048053</w:t>
            </w:r>
          </w:p>
        </w:tc>
        <w:tc>
          <w:tcPr>
            <w:tcW w:w="1332" w:type="dxa"/>
            <w:noWrap/>
            <w:vAlign w:val="center"/>
            <w:hideMark/>
          </w:tcPr>
          <w:p w14:paraId="4AEBE83C" w14:textId="77777777" w:rsidR="0010559F" w:rsidRPr="00923FE0" w:rsidRDefault="0010559F" w:rsidP="00041161">
            <w:pPr>
              <w:rPr>
                <w:sz w:val="18"/>
              </w:rPr>
            </w:pPr>
            <w:proofErr w:type="spellStart"/>
            <w:proofErr w:type="gramStart"/>
            <w:r w:rsidRPr="00923FE0">
              <w:rPr>
                <w:sz w:val="18"/>
              </w:rPr>
              <w:t>Barthez</w:t>
            </w:r>
            <w:proofErr w:type="spellEnd"/>
            <w:r w:rsidRPr="00923FE0">
              <w:rPr>
                <w:sz w:val="18"/>
              </w:rPr>
              <w:t xml:space="preserve"> ,</w:t>
            </w:r>
            <w:proofErr w:type="gramEnd"/>
            <w:r w:rsidRPr="00923FE0">
              <w:rPr>
                <w:sz w:val="18"/>
              </w:rPr>
              <w:t xml:space="preserve"> Kerry</w:t>
            </w:r>
          </w:p>
        </w:tc>
        <w:tc>
          <w:tcPr>
            <w:tcW w:w="1189" w:type="dxa"/>
            <w:noWrap/>
            <w:vAlign w:val="center"/>
            <w:hideMark/>
          </w:tcPr>
          <w:p w14:paraId="57392CE6" w14:textId="77777777" w:rsidR="0010559F" w:rsidRPr="00923FE0" w:rsidRDefault="0010559F" w:rsidP="00041161">
            <w:pPr>
              <w:rPr>
                <w:sz w:val="18"/>
              </w:rPr>
            </w:pPr>
            <w:r w:rsidRPr="00923FE0">
              <w:rPr>
                <w:sz w:val="18"/>
              </w:rPr>
              <w:t>D099869</w:t>
            </w:r>
          </w:p>
        </w:tc>
        <w:tc>
          <w:tcPr>
            <w:tcW w:w="1633" w:type="dxa"/>
            <w:noWrap/>
            <w:vAlign w:val="center"/>
            <w:hideMark/>
          </w:tcPr>
          <w:p w14:paraId="477C4AFF" w14:textId="77777777" w:rsidR="0010559F" w:rsidRPr="00923FE0" w:rsidRDefault="0010559F" w:rsidP="00041161">
            <w:pPr>
              <w:rPr>
                <w:sz w:val="18"/>
              </w:rPr>
            </w:pPr>
            <w:r w:rsidRPr="00923FE0">
              <w:rPr>
                <w:sz w:val="18"/>
              </w:rPr>
              <w:t>Teaching Assistant</w:t>
            </w:r>
          </w:p>
        </w:tc>
        <w:tc>
          <w:tcPr>
            <w:tcW w:w="1110" w:type="dxa"/>
            <w:noWrap/>
            <w:vAlign w:val="center"/>
            <w:hideMark/>
          </w:tcPr>
          <w:p w14:paraId="0655F181"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2A1EA5AD" w14:textId="77777777" w:rsidR="0010559F" w:rsidRPr="00923FE0" w:rsidRDefault="0010559F" w:rsidP="00041161">
            <w:pPr>
              <w:rPr>
                <w:sz w:val="18"/>
              </w:rPr>
            </w:pPr>
            <w:r w:rsidRPr="00923FE0">
              <w:rPr>
                <w:sz w:val="18"/>
              </w:rPr>
              <w:t>3001460</w:t>
            </w:r>
          </w:p>
        </w:tc>
        <w:tc>
          <w:tcPr>
            <w:tcW w:w="948" w:type="dxa"/>
            <w:noWrap/>
            <w:vAlign w:val="center"/>
            <w:hideMark/>
          </w:tcPr>
          <w:p w14:paraId="74C6A015" w14:textId="77777777" w:rsidR="0010559F" w:rsidRPr="00923FE0" w:rsidRDefault="0010559F" w:rsidP="00041161">
            <w:pPr>
              <w:rPr>
                <w:sz w:val="18"/>
              </w:rPr>
            </w:pPr>
            <w:r w:rsidRPr="00923FE0">
              <w:rPr>
                <w:sz w:val="18"/>
              </w:rPr>
              <w:t>OTRATE1</w:t>
            </w:r>
          </w:p>
        </w:tc>
        <w:tc>
          <w:tcPr>
            <w:tcW w:w="2147" w:type="dxa"/>
            <w:noWrap/>
            <w:vAlign w:val="center"/>
            <w:hideMark/>
          </w:tcPr>
          <w:p w14:paraId="02F8355A" w14:textId="77777777" w:rsidR="0010559F" w:rsidRPr="00923FE0" w:rsidRDefault="0010559F" w:rsidP="00041161">
            <w:pPr>
              <w:rPr>
                <w:sz w:val="18"/>
              </w:rPr>
            </w:pPr>
            <w:r w:rsidRPr="00923FE0">
              <w:rPr>
                <w:sz w:val="18"/>
              </w:rPr>
              <w:t>Overtime (1.5)</w:t>
            </w:r>
          </w:p>
        </w:tc>
        <w:tc>
          <w:tcPr>
            <w:tcW w:w="1200" w:type="dxa"/>
            <w:noWrap/>
            <w:vAlign w:val="center"/>
            <w:hideMark/>
          </w:tcPr>
          <w:p w14:paraId="07236A95" w14:textId="77777777" w:rsidR="0010559F" w:rsidRPr="00923FE0" w:rsidRDefault="0010559F" w:rsidP="00041161">
            <w:pPr>
              <w:rPr>
                <w:sz w:val="18"/>
              </w:rPr>
            </w:pPr>
            <w:r w:rsidRPr="00923FE0">
              <w:rPr>
                <w:sz w:val="18"/>
              </w:rPr>
              <w:t>Nov-19</w:t>
            </w:r>
          </w:p>
        </w:tc>
        <w:tc>
          <w:tcPr>
            <w:tcW w:w="1036" w:type="dxa"/>
            <w:noWrap/>
            <w:vAlign w:val="center"/>
            <w:hideMark/>
          </w:tcPr>
          <w:p w14:paraId="74BC8209" w14:textId="77777777" w:rsidR="0010559F" w:rsidRPr="00923FE0" w:rsidRDefault="0010559F" w:rsidP="00041161">
            <w:pPr>
              <w:rPr>
                <w:sz w:val="18"/>
              </w:rPr>
            </w:pPr>
            <w:r w:rsidRPr="00923FE0">
              <w:rPr>
                <w:sz w:val="18"/>
              </w:rPr>
              <w:t>0</w:t>
            </w:r>
          </w:p>
        </w:tc>
        <w:tc>
          <w:tcPr>
            <w:tcW w:w="688" w:type="dxa"/>
            <w:noWrap/>
            <w:vAlign w:val="center"/>
            <w:hideMark/>
          </w:tcPr>
          <w:p w14:paraId="7ED59508" w14:textId="77777777" w:rsidR="0010559F" w:rsidRPr="00923FE0" w:rsidRDefault="0010559F" w:rsidP="00041161">
            <w:pPr>
              <w:rPr>
                <w:sz w:val="18"/>
              </w:rPr>
            </w:pPr>
            <w:r w:rsidRPr="00923FE0">
              <w:rPr>
                <w:sz w:val="18"/>
              </w:rPr>
              <w:t>3.4</w:t>
            </w:r>
          </w:p>
        </w:tc>
        <w:tc>
          <w:tcPr>
            <w:tcW w:w="808" w:type="dxa"/>
            <w:noWrap/>
            <w:vAlign w:val="center"/>
            <w:hideMark/>
          </w:tcPr>
          <w:p w14:paraId="62C35C0D" w14:textId="77777777" w:rsidR="0010559F" w:rsidRPr="00923FE0" w:rsidRDefault="0010559F" w:rsidP="00041161">
            <w:pPr>
              <w:rPr>
                <w:sz w:val="18"/>
              </w:rPr>
            </w:pPr>
            <w:r w:rsidRPr="00923FE0">
              <w:rPr>
                <w:sz w:val="18"/>
              </w:rPr>
              <w:t>16.53</w:t>
            </w:r>
          </w:p>
        </w:tc>
        <w:tc>
          <w:tcPr>
            <w:tcW w:w="990" w:type="dxa"/>
            <w:noWrap/>
            <w:vAlign w:val="center"/>
            <w:hideMark/>
          </w:tcPr>
          <w:p w14:paraId="7BAF3A35" w14:textId="77777777" w:rsidR="0010559F" w:rsidRPr="00923FE0" w:rsidRDefault="0010559F" w:rsidP="00041161">
            <w:pPr>
              <w:rPr>
                <w:sz w:val="18"/>
              </w:rPr>
            </w:pPr>
            <w:r w:rsidRPr="00923FE0">
              <w:rPr>
                <w:sz w:val="18"/>
              </w:rPr>
              <w:t>56.202</w:t>
            </w:r>
          </w:p>
        </w:tc>
      </w:tr>
      <w:tr w:rsidR="0010559F" w:rsidRPr="00923FE0" w14:paraId="64DFAC8E" w14:textId="77777777" w:rsidTr="00041161">
        <w:trPr>
          <w:trHeight w:val="300"/>
        </w:trPr>
        <w:tc>
          <w:tcPr>
            <w:tcW w:w="1176" w:type="dxa"/>
            <w:noWrap/>
            <w:vAlign w:val="center"/>
            <w:hideMark/>
          </w:tcPr>
          <w:p w14:paraId="4CA75F88" w14:textId="77777777" w:rsidR="0010559F" w:rsidRPr="00923FE0" w:rsidRDefault="0010559F" w:rsidP="00041161">
            <w:pPr>
              <w:rPr>
                <w:sz w:val="18"/>
              </w:rPr>
            </w:pPr>
            <w:r w:rsidRPr="00923FE0">
              <w:rPr>
                <w:sz w:val="18"/>
              </w:rPr>
              <w:t>E076641</w:t>
            </w:r>
          </w:p>
        </w:tc>
        <w:tc>
          <w:tcPr>
            <w:tcW w:w="1332" w:type="dxa"/>
            <w:noWrap/>
            <w:vAlign w:val="center"/>
            <w:hideMark/>
          </w:tcPr>
          <w:p w14:paraId="4C08BAE0" w14:textId="77777777" w:rsidR="0010559F" w:rsidRPr="00923FE0" w:rsidRDefault="0010559F" w:rsidP="00041161">
            <w:pPr>
              <w:rPr>
                <w:sz w:val="18"/>
              </w:rPr>
            </w:pPr>
            <w:proofErr w:type="spellStart"/>
            <w:r w:rsidRPr="00923FE0">
              <w:rPr>
                <w:sz w:val="18"/>
              </w:rPr>
              <w:t>Baresi</w:t>
            </w:r>
            <w:proofErr w:type="spellEnd"/>
            <w:r w:rsidRPr="00923FE0">
              <w:rPr>
                <w:sz w:val="18"/>
              </w:rPr>
              <w:t>, Joy</w:t>
            </w:r>
          </w:p>
        </w:tc>
        <w:tc>
          <w:tcPr>
            <w:tcW w:w="1189" w:type="dxa"/>
            <w:noWrap/>
            <w:vAlign w:val="center"/>
            <w:hideMark/>
          </w:tcPr>
          <w:p w14:paraId="05F5EE62" w14:textId="77777777" w:rsidR="0010559F" w:rsidRPr="00923FE0" w:rsidRDefault="0010559F" w:rsidP="00041161">
            <w:pPr>
              <w:rPr>
                <w:sz w:val="18"/>
              </w:rPr>
            </w:pPr>
            <w:r w:rsidRPr="00923FE0">
              <w:rPr>
                <w:sz w:val="18"/>
              </w:rPr>
              <w:t>D148822</w:t>
            </w:r>
          </w:p>
        </w:tc>
        <w:tc>
          <w:tcPr>
            <w:tcW w:w="1633" w:type="dxa"/>
            <w:noWrap/>
            <w:vAlign w:val="center"/>
            <w:hideMark/>
          </w:tcPr>
          <w:p w14:paraId="46C6D242" w14:textId="77777777" w:rsidR="0010559F" w:rsidRPr="00923FE0" w:rsidRDefault="0010559F" w:rsidP="00041161">
            <w:pPr>
              <w:rPr>
                <w:sz w:val="18"/>
              </w:rPr>
            </w:pPr>
            <w:r w:rsidRPr="00923FE0">
              <w:rPr>
                <w:sz w:val="18"/>
              </w:rPr>
              <w:t>School Receptionist</w:t>
            </w:r>
          </w:p>
        </w:tc>
        <w:tc>
          <w:tcPr>
            <w:tcW w:w="1110" w:type="dxa"/>
            <w:noWrap/>
            <w:vAlign w:val="center"/>
            <w:hideMark/>
          </w:tcPr>
          <w:p w14:paraId="547D11B5"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5D1D1D86" w14:textId="77777777" w:rsidR="0010559F" w:rsidRPr="00923FE0" w:rsidRDefault="0010559F" w:rsidP="00041161">
            <w:pPr>
              <w:rPr>
                <w:sz w:val="18"/>
              </w:rPr>
            </w:pPr>
            <w:r w:rsidRPr="00923FE0">
              <w:rPr>
                <w:sz w:val="18"/>
              </w:rPr>
              <w:t>5001200</w:t>
            </w:r>
          </w:p>
        </w:tc>
        <w:tc>
          <w:tcPr>
            <w:tcW w:w="948" w:type="dxa"/>
            <w:noWrap/>
            <w:vAlign w:val="center"/>
            <w:hideMark/>
          </w:tcPr>
          <w:p w14:paraId="4102968A" w14:textId="77777777" w:rsidR="0010559F" w:rsidRPr="00923FE0" w:rsidRDefault="0010559F" w:rsidP="00041161">
            <w:pPr>
              <w:rPr>
                <w:sz w:val="18"/>
              </w:rPr>
            </w:pPr>
            <w:r w:rsidRPr="00923FE0">
              <w:rPr>
                <w:sz w:val="18"/>
              </w:rPr>
              <w:t>OTRATE1</w:t>
            </w:r>
          </w:p>
        </w:tc>
        <w:tc>
          <w:tcPr>
            <w:tcW w:w="2147" w:type="dxa"/>
            <w:noWrap/>
            <w:vAlign w:val="center"/>
            <w:hideMark/>
          </w:tcPr>
          <w:p w14:paraId="1B560573" w14:textId="77777777" w:rsidR="0010559F" w:rsidRPr="00923FE0" w:rsidRDefault="0010559F" w:rsidP="00041161">
            <w:pPr>
              <w:rPr>
                <w:sz w:val="18"/>
              </w:rPr>
            </w:pPr>
            <w:r w:rsidRPr="00923FE0">
              <w:rPr>
                <w:sz w:val="18"/>
              </w:rPr>
              <w:t>Overtime (1.5)</w:t>
            </w:r>
          </w:p>
        </w:tc>
        <w:tc>
          <w:tcPr>
            <w:tcW w:w="1200" w:type="dxa"/>
            <w:noWrap/>
            <w:vAlign w:val="center"/>
            <w:hideMark/>
          </w:tcPr>
          <w:p w14:paraId="4E1BD409" w14:textId="77777777" w:rsidR="0010559F" w:rsidRPr="00923FE0" w:rsidRDefault="0010559F" w:rsidP="00041161">
            <w:pPr>
              <w:rPr>
                <w:sz w:val="18"/>
              </w:rPr>
            </w:pPr>
            <w:r w:rsidRPr="00923FE0">
              <w:rPr>
                <w:sz w:val="18"/>
              </w:rPr>
              <w:t>Nov-19</w:t>
            </w:r>
          </w:p>
        </w:tc>
        <w:tc>
          <w:tcPr>
            <w:tcW w:w="1036" w:type="dxa"/>
            <w:noWrap/>
            <w:vAlign w:val="center"/>
            <w:hideMark/>
          </w:tcPr>
          <w:p w14:paraId="1CA22D25" w14:textId="77777777" w:rsidR="0010559F" w:rsidRPr="00923FE0" w:rsidRDefault="0010559F" w:rsidP="00041161">
            <w:pPr>
              <w:rPr>
                <w:sz w:val="18"/>
              </w:rPr>
            </w:pPr>
            <w:r w:rsidRPr="00923FE0">
              <w:rPr>
                <w:sz w:val="18"/>
              </w:rPr>
              <w:t>0</w:t>
            </w:r>
          </w:p>
        </w:tc>
        <w:tc>
          <w:tcPr>
            <w:tcW w:w="688" w:type="dxa"/>
            <w:noWrap/>
            <w:vAlign w:val="center"/>
            <w:hideMark/>
          </w:tcPr>
          <w:p w14:paraId="14AAB00C" w14:textId="77777777" w:rsidR="0010559F" w:rsidRPr="00923FE0" w:rsidRDefault="0010559F" w:rsidP="00041161">
            <w:pPr>
              <w:rPr>
                <w:sz w:val="18"/>
              </w:rPr>
            </w:pPr>
            <w:r w:rsidRPr="00923FE0">
              <w:rPr>
                <w:sz w:val="18"/>
              </w:rPr>
              <w:t>10</w:t>
            </w:r>
          </w:p>
        </w:tc>
        <w:tc>
          <w:tcPr>
            <w:tcW w:w="808" w:type="dxa"/>
            <w:noWrap/>
            <w:vAlign w:val="center"/>
            <w:hideMark/>
          </w:tcPr>
          <w:p w14:paraId="73307A66" w14:textId="77777777" w:rsidR="0010559F" w:rsidRPr="00923FE0" w:rsidRDefault="0010559F" w:rsidP="00041161">
            <w:pPr>
              <w:rPr>
                <w:sz w:val="18"/>
              </w:rPr>
            </w:pPr>
            <w:r w:rsidRPr="00923FE0">
              <w:rPr>
                <w:sz w:val="18"/>
              </w:rPr>
              <w:t>13.74</w:t>
            </w:r>
          </w:p>
        </w:tc>
        <w:tc>
          <w:tcPr>
            <w:tcW w:w="990" w:type="dxa"/>
            <w:noWrap/>
            <w:vAlign w:val="center"/>
            <w:hideMark/>
          </w:tcPr>
          <w:p w14:paraId="25D4842E" w14:textId="77777777" w:rsidR="0010559F" w:rsidRPr="00923FE0" w:rsidRDefault="0010559F" w:rsidP="00041161">
            <w:pPr>
              <w:rPr>
                <w:sz w:val="18"/>
              </w:rPr>
            </w:pPr>
            <w:r w:rsidRPr="00923FE0">
              <w:rPr>
                <w:sz w:val="18"/>
              </w:rPr>
              <w:t>137.4</w:t>
            </w:r>
          </w:p>
        </w:tc>
      </w:tr>
      <w:tr w:rsidR="0010559F" w:rsidRPr="00923FE0" w14:paraId="6F5861EA" w14:textId="77777777" w:rsidTr="00041161">
        <w:trPr>
          <w:trHeight w:val="300"/>
        </w:trPr>
        <w:tc>
          <w:tcPr>
            <w:tcW w:w="1176" w:type="dxa"/>
            <w:noWrap/>
            <w:vAlign w:val="center"/>
            <w:hideMark/>
          </w:tcPr>
          <w:p w14:paraId="73EBA73D" w14:textId="77777777" w:rsidR="0010559F" w:rsidRPr="00923FE0" w:rsidRDefault="0010559F" w:rsidP="00041161">
            <w:pPr>
              <w:rPr>
                <w:sz w:val="18"/>
              </w:rPr>
            </w:pPr>
            <w:r w:rsidRPr="00923FE0">
              <w:rPr>
                <w:sz w:val="18"/>
              </w:rPr>
              <w:t>E076641</w:t>
            </w:r>
          </w:p>
        </w:tc>
        <w:tc>
          <w:tcPr>
            <w:tcW w:w="1332" w:type="dxa"/>
            <w:noWrap/>
            <w:vAlign w:val="center"/>
            <w:hideMark/>
          </w:tcPr>
          <w:p w14:paraId="327BBF54" w14:textId="77777777" w:rsidR="0010559F" w:rsidRPr="00923FE0" w:rsidRDefault="0010559F" w:rsidP="00041161">
            <w:pPr>
              <w:rPr>
                <w:sz w:val="18"/>
              </w:rPr>
            </w:pPr>
            <w:proofErr w:type="spellStart"/>
            <w:r w:rsidRPr="00923FE0">
              <w:rPr>
                <w:sz w:val="18"/>
              </w:rPr>
              <w:t>Baresi</w:t>
            </w:r>
            <w:proofErr w:type="spellEnd"/>
            <w:r w:rsidRPr="00923FE0">
              <w:rPr>
                <w:sz w:val="18"/>
              </w:rPr>
              <w:t>, Joy</w:t>
            </w:r>
          </w:p>
        </w:tc>
        <w:tc>
          <w:tcPr>
            <w:tcW w:w="1189" w:type="dxa"/>
            <w:noWrap/>
            <w:vAlign w:val="center"/>
            <w:hideMark/>
          </w:tcPr>
          <w:p w14:paraId="5067D035" w14:textId="77777777" w:rsidR="0010559F" w:rsidRPr="00923FE0" w:rsidRDefault="0010559F" w:rsidP="00041161">
            <w:pPr>
              <w:rPr>
                <w:sz w:val="18"/>
              </w:rPr>
            </w:pPr>
            <w:r w:rsidRPr="00923FE0">
              <w:rPr>
                <w:sz w:val="18"/>
              </w:rPr>
              <w:t>D148822</w:t>
            </w:r>
          </w:p>
        </w:tc>
        <w:tc>
          <w:tcPr>
            <w:tcW w:w="1633" w:type="dxa"/>
            <w:noWrap/>
            <w:vAlign w:val="center"/>
            <w:hideMark/>
          </w:tcPr>
          <w:p w14:paraId="39AB612A" w14:textId="77777777" w:rsidR="0010559F" w:rsidRPr="00923FE0" w:rsidRDefault="0010559F" w:rsidP="00041161">
            <w:pPr>
              <w:rPr>
                <w:sz w:val="18"/>
              </w:rPr>
            </w:pPr>
            <w:r w:rsidRPr="00923FE0">
              <w:rPr>
                <w:sz w:val="18"/>
              </w:rPr>
              <w:t>School Receptionist</w:t>
            </w:r>
          </w:p>
        </w:tc>
        <w:tc>
          <w:tcPr>
            <w:tcW w:w="1110" w:type="dxa"/>
            <w:noWrap/>
            <w:vAlign w:val="center"/>
            <w:hideMark/>
          </w:tcPr>
          <w:p w14:paraId="7EBB4EE9"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72CF4BDC" w14:textId="77777777" w:rsidR="0010559F" w:rsidRPr="00923FE0" w:rsidRDefault="0010559F" w:rsidP="00041161">
            <w:pPr>
              <w:rPr>
                <w:sz w:val="18"/>
              </w:rPr>
            </w:pPr>
            <w:r w:rsidRPr="00923FE0">
              <w:rPr>
                <w:sz w:val="18"/>
              </w:rPr>
              <w:t>5001200</w:t>
            </w:r>
          </w:p>
        </w:tc>
        <w:tc>
          <w:tcPr>
            <w:tcW w:w="948" w:type="dxa"/>
            <w:noWrap/>
            <w:vAlign w:val="center"/>
            <w:hideMark/>
          </w:tcPr>
          <w:p w14:paraId="159E23A5" w14:textId="77777777" w:rsidR="0010559F" w:rsidRPr="00923FE0" w:rsidRDefault="0010559F" w:rsidP="00041161">
            <w:pPr>
              <w:rPr>
                <w:sz w:val="18"/>
              </w:rPr>
            </w:pPr>
            <w:r w:rsidRPr="00923FE0">
              <w:rPr>
                <w:sz w:val="18"/>
              </w:rPr>
              <w:t>MILEAGE</w:t>
            </w:r>
          </w:p>
        </w:tc>
        <w:tc>
          <w:tcPr>
            <w:tcW w:w="2147" w:type="dxa"/>
            <w:noWrap/>
            <w:vAlign w:val="center"/>
            <w:hideMark/>
          </w:tcPr>
          <w:p w14:paraId="6ECA39FE" w14:textId="77777777" w:rsidR="0010559F" w:rsidRPr="00923FE0" w:rsidRDefault="0010559F" w:rsidP="00041161">
            <w:pPr>
              <w:rPr>
                <w:sz w:val="18"/>
              </w:rPr>
            </w:pPr>
            <w:r w:rsidRPr="00923FE0">
              <w:rPr>
                <w:sz w:val="18"/>
              </w:rPr>
              <w:t>Bus. mileage at/under 45p p/m</w:t>
            </w:r>
          </w:p>
        </w:tc>
        <w:tc>
          <w:tcPr>
            <w:tcW w:w="1200" w:type="dxa"/>
            <w:noWrap/>
            <w:vAlign w:val="center"/>
            <w:hideMark/>
          </w:tcPr>
          <w:p w14:paraId="5F1FC94C" w14:textId="77777777" w:rsidR="0010559F" w:rsidRPr="00923FE0" w:rsidRDefault="0010559F" w:rsidP="00041161">
            <w:pPr>
              <w:rPr>
                <w:sz w:val="18"/>
              </w:rPr>
            </w:pPr>
            <w:r w:rsidRPr="00923FE0">
              <w:rPr>
                <w:sz w:val="18"/>
              </w:rPr>
              <w:t>Jan-20</w:t>
            </w:r>
          </w:p>
        </w:tc>
        <w:tc>
          <w:tcPr>
            <w:tcW w:w="1036" w:type="dxa"/>
            <w:noWrap/>
            <w:vAlign w:val="center"/>
            <w:hideMark/>
          </w:tcPr>
          <w:p w14:paraId="617A448B" w14:textId="77777777" w:rsidR="0010559F" w:rsidRPr="00923FE0" w:rsidRDefault="0010559F" w:rsidP="00041161">
            <w:pPr>
              <w:rPr>
                <w:sz w:val="18"/>
              </w:rPr>
            </w:pPr>
            <w:r w:rsidRPr="00923FE0">
              <w:rPr>
                <w:sz w:val="18"/>
              </w:rPr>
              <w:t>0</w:t>
            </w:r>
          </w:p>
        </w:tc>
        <w:tc>
          <w:tcPr>
            <w:tcW w:w="688" w:type="dxa"/>
            <w:noWrap/>
            <w:vAlign w:val="center"/>
            <w:hideMark/>
          </w:tcPr>
          <w:p w14:paraId="2AA483D4" w14:textId="77777777" w:rsidR="0010559F" w:rsidRPr="00923FE0" w:rsidRDefault="0010559F" w:rsidP="00041161">
            <w:pPr>
              <w:rPr>
                <w:sz w:val="18"/>
              </w:rPr>
            </w:pPr>
            <w:r w:rsidRPr="00923FE0">
              <w:rPr>
                <w:sz w:val="18"/>
              </w:rPr>
              <w:t>0</w:t>
            </w:r>
          </w:p>
        </w:tc>
        <w:tc>
          <w:tcPr>
            <w:tcW w:w="808" w:type="dxa"/>
            <w:noWrap/>
            <w:vAlign w:val="center"/>
            <w:hideMark/>
          </w:tcPr>
          <w:p w14:paraId="0462351C" w14:textId="77777777" w:rsidR="0010559F" w:rsidRPr="00923FE0" w:rsidRDefault="0010559F" w:rsidP="00041161">
            <w:pPr>
              <w:rPr>
                <w:sz w:val="18"/>
              </w:rPr>
            </w:pPr>
            <w:r w:rsidRPr="00923FE0">
              <w:rPr>
                <w:sz w:val="18"/>
              </w:rPr>
              <w:t>0</w:t>
            </w:r>
          </w:p>
        </w:tc>
        <w:tc>
          <w:tcPr>
            <w:tcW w:w="990" w:type="dxa"/>
            <w:noWrap/>
            <w:vAlign w:val="center"/>
            <w:hideMark/>
          </w:tcPr>
          <w:p w14:paraId="469C2586" w14:textId="77777777" w:rsidR="0010559F" w:rsidRPr="00923FE0" w:rsidRDefault="0010559F" w:rsidP="00041161">
            <w:pPr>
              <w:rPr>
                <w:sz w:val="18"/>
              </w:rPr>
            </w:pPr>
            <w:r w:rsidRPr="00923FE0">
              <w:rPr>
                <w:sz w:val="18"/>
              </w:rPr>
              <w:t>45</w:t>
            </w:r>
          </w:p>
        </w:tc>
      </w:tr>
      <w:tr w:rsidR="0010559F" w:rsidRPr="00923FE0" w14:paraId="2F9A5CC3" w14:textId="77777777" w:rsidTr="00041161">
        <w:trPr>
          <w:trHeight w:val="300"/>
        </w:trPr>
        <w:tc>
          <w:tcPr>
            <w:tcW w:w="1176" w:type="dxa"/>
            <w:noWrap/>
            <w:vAlign w:val="center"/>
            <w:hideMark/>
          </w:tcPr>
          <w:p w14:paraId="2CB13EDA" w14:textId="77777777" w:rsidR="0010559F" w:rsidRPr="00923FE0" w:rsidRDefault="0010559F" w:rsidP="00041161">
            <w:pPr>
              <w:rPr>
                <w:sz w:val="18"/>
              </w:rPr>
            </w:pPr>
            <w:r w:rsidRPr="00923FE0">
              <w:rPr>
                <w:sz w:val="18"/>
              </w:rPr>
              <w:t>E145089</w:t>
            </w:r>
          </w:p>
        </w:tc>
        <w:tc>
          <w:tcPr>
            <w:tcW w:w="1332" w:type="dxa"/>
            <w:noWrap/>
            <w:vAlign w:val="center"/>
            <w:hideMark/>
          </w:tcPr>
          <w:p w14:paraId="26C4F9F4" w14:textId="77777777" w:rsidR="0010559F" w:rsidRPr="00923FE0" w:rsidRDefault="0010559F" w:rsidP="00041161">
            <w:pPr>
              <w:rPr>
                <w:sz w:val="18"/>
              </w:rPr>
            </w:pPr>
            <w:proofErr w:type="spellStart"/>
            <w:r w:rsidRPr="00923FE0">
              <w:rPr>
                <w:sz w:val="18"/>
              </w:rPr>
              <w:t>Finnbogason</w:t>
            </w:r>
            <w:proofErr w:type="spellEnd"/>
            <w:r w:rsidRPr="00923FE0">
              <w:rPr>
                <w:sz w:val="18"/>
              </w:rPr>
              <w:t>, Anthony</w:t>
            </w:r>
          </w:p>
        </w:tc>
        <w:tc>
          <w:tcPr>
            <w:tcW w:w="1189" w:type="dxa"/>
            <w:noWrap/>
            <w:vAlign w:val="center"/>
            <w:hideMark/>
          </w:tcPr>
          <w:p w14:paraId="6DB5C76D" w14:textId="77777777" w:rsidR="0010559F" w:rsidRPr="00923FE0" w:rsidRDefault="0010559F" w:rsidP="00041161">
            <w:pPr>
              <w:rPr>
                <w:sz w:val="18"/>
              </w:rPr>
            </w:pPr>
            <w:r w:rsidRPr="00923FE0">
              <w:rPr>
                <w:sz w:val="18"/>
              </w:rPr>
              <w:t>D148869</w:t>
            </w:r>
          </w:p>
        </w:tc>
        <w:tc>
          <w:tcPr>
            <w:tcW w:w="1633" w:type="dxa"/>
            <w:noWrap/>
            <w:vAlign w:val="center"/>
            <w:hideMark/>
          </w:tcPr>
          <w:p w14:paraId="71B08CDE" w14:textId="77777777" w:rsidR="0010559F" w:rsidRPr="00923FE0" w:rsidRDefault="0010559F" w:rsidP="00041161">
            <w:pPr>
              <w:rPr>
                <w:sz w:val="18"/>
              </w:rPr>
            </w:pPr>
            <w:r w:rsidRPr="00923FE0">
              <w:rPr>
                <w:sz w:val="18"/>
              </w:rPr>
              <w:t>Clerk to Governors</w:t>
            </w:r>
          </w:p>
        </w:tc>
        <w:tc>
          <w:tcPr>
            <w:tcW w:w="1110" w:type="dxa"/>
            <w:noWrap/>
            <w:vAlign w:val="center"/>
            <w:hideMark/>
          </w:tcPr>
          <w:p w14:paraId="1D190C9F"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6505FFDC" w14:textId="77777777" w:rsidR="0010559F" w:rsidRPr="00923FE0" w:rsidRDefault="0010559F" w:rsidP="00041161">
            <w:pPr>
              <w:rPr>
                <w:sz w:val="18"/>
              </w:rPr>
            </w:pPr>
            <w:r w:rsidRPr="00923FE0">
              <w:rPr>
                <w:sz w:val="18"/>
              </w:rPr>
              <w:t>1200</w:t>
            </w:r>
          </w:p>
        </w:tc>
        <w:tc>
          <w:tcPr>
            <w:tcW w:w="948" w:type="dxa"/>
            <w:noWrap/>
            <w:vAlign w:val="center"/>
            <w:hideMark/>
          </w:tcPr>
          <w:p w14:paraId="32357B6E" w14:textId="77777777" w:rsidR="0010559F" w:rsidRPr="00923FE0" w:rsidRDefault="0010559F" w:rsidP="00041161">
            <w:pPr>
              <w:rPr>
                <w:sz w:val="18"/>
              </w:rPr>
            </w:pPr>
            <w:r w:rsidRPr="00923FE0">
              <w:rPr>
                <w:sz w:val="18"/>
              </w:rPr>
              <w:t>OTRATE1</w:t>
            </w:r>
          </w:p>
        </w:tc>
        <w:tc>
          <w:tcPr>
            <w:tcW w:w="2147" w:type="dxa"/>
            <w:noWrap/>
            <w:vAlign w:val="center"/>
            <w:hideMark/>
          </w:tcPr>
          <w:p w14:paraId="48CD0300" w14:textId="77777777" w:rsidR="0010559F" w:rsidRPr="00923FE0" w:rsidRDefault="0010559F" w:rsidP="00041161">
            <w:pPr>
              <w:rPr>
                <w:sz w:val="18"/>
              </w:rPr>
            </w:pPr>
            <w:r w:rsidRPr="00923FE0">
              <w:rPr>
                <w:sz w:val="18"/>
              </w:rPr>
              <w:t>Overtime (1.5)</w:t>
            </w:r>
          </w:p>
        </w:tc>
        <w:tc>
          <w:tcPr>
            <w:tcW w:w="1200" w:type="dxa"/>
            <w:noWrap/>
            <w:vAlign w:val="center"/>
            <w:hideMark/>
          </w:tcPr>
          <w:p w14:paraId="7BF9013F" w14:textId="77777777" w:rsidR="0010559F" w:rsidRPr="00923FE0" w:rsidRDefault="0010559F" w:rsidP="00041161">
            <w:pPr>
              <w:rPr>
                <w:sz w:val="18"/>
              </w:rPr>
            </w:pPr>
            <w:r w:rsidRPr="00923FE0">
              <w:rPr>
                <w:sz w:val="18"/>
              </w:rPr>
              <w:t>Dec-19</w:t>
            </w:r>
          </w:p>
        </w:tc>
        <w:tc>
          <w:tcPr>
            <w:tcW w:w="1036" w:type="dxa"/>
            <w:noWrap/>
            <w:vAlign w:val="center"/>
            <w:hideMark/>
          </w:tcPr>
          <w:p w14:paraId="1AB1BD75" w14:textId="77777777" w:rsidR="0010559F" w:rsidRPr="00923FE0" w:rsidRDefault="0010559F" w:rsidP="00041161">
            <w:pPr>
              <w:rPr>
                <w:sz w:val="18"/>
              </w:rPr>
            </w:pPr>
            <w:r w:rsidRPr="00923FE0">
              <w:rPr>
                <w:sz w:val="18"/>
              </w:rPr>
              <w:t>0</w:t>
            </w:r>
          </w:p>
        </w:tc>
        <w:tc>
          <w:tcPr>
            <w:tcW w:w="688" w:type="dxa"/>
            <w:noWrap/>
            <w:vAlign w:val="center"/>
            <w:hideMark/>
          </w:tcPr>
          <w:p w14:paraId="2FBDF6D0" w14:textId="77777777" w:rsidR="0010559F" w:rsidRPr="00923FE0" w:rsidRDefault="0010559F" w:rsidP="00041161">
            <w:pPr>
              <w:rPr>
                <w:sz w:val="18"/>
              </w:rPr>
            </w:pPr>
            <w:r w:rsidRPr="00923FE0">
              <w:rPr>
                <w:sz w:val="18"/>
              </w:rPr>
              <w:t>2</w:t>
            </w:r>
          </w:p>
        </w:tc>
        <w:tc>
          <w:tcPr>
            <w:tcW w:w="808" w:type="dxa"/>
            <w:noWrap/>
            <w:vAlign w:val="center"/>
            <w:hideMark/>
          </w:tcPr>
          <w:p w14:paraId="25B26414" w14:textId="77777777" w:rsidR="0010559F" w:rsidRPr="00923FE0" w:rsidRDefault="0010559F" w:rsidP="00041161">
            <w:pPr>
              <w:rPr>
                <w:sz w:val="18"/>
              </w:rPr>
            </w:pPr>
            <w:r w:rsidRPr="00923FE0">
              <w:rPr>
                <w:sz w:val="18"/>
              </w:rPr>
              <w:t>13.74</w:t>
            </w:r>
          </w:p>
        </w:tc>
        <w:tc>
          <w:tcPr>
            <w:tcW w:w="990" w:type="dxa"/>
            <w:noWrap/>
            <w:vAlign w:val="center"/>
            <w:hideMark/>
          </w:tcPr>
          <w:p w14:paraId="47B616ED" w14:textId="77777777" w:rsidR="0010559F" w:rsidRPr="00923FE0" w:rsidRDefault="0010559F" w:rsidP="00041161">
            <w:pPr>
              <w:rPr>
                <w:sz w:val="18"/>
              </w:rPr>
            </w:pPr>
            <w:r w:rsidRPr="00923FE0">
              <w:rPr>
                <w:sz w:val="18"/>
              </w:rPr>
              <w:t>27.48</w:t>
            </w:r>
          </w:p>
        </w:tc>
      </w:tr>
      <w:tr w:rsidR="0010559F" w:rsidRPr="00923FE0" w14:paraId="7A133E0E" w14:textId="77777777" w:rsidTr="00041161">
        <w:trPr>
          <w:trHeight w:val="300"/>
        </w:trPr>
        <w:tc>
          <w:tcPr>
            <w:tcW w:w="1176" w:type="dxa"/>
            <w:noWrap/>
            <w:vAlign w:val="center"/>
            <w:hideMark/>
          </w:tcPr>
          <w:p w14:paraId="4FE57670" w14:textId="77777777" w:rsidR="0010559F" w:rsidRPr="00923FE0" w:rsidRDefault="0010559F" w:rsidP="00041161">
            <w:pPr>
              <w:rPr>
                <w:sz w:val="18"/>
              </w:rPr>
            </w:pPr>
            <w:r w:rsidRPr="00923FE0">
              <w:rPr>
                <w:sz w:val="18"/>
              </w:rPr>
              <w:t>E146413</w:t>
            </w:r>
          </w:p>
        </w:tc>
        <w:tc>
          <w:tcPr>
            <w:tcW w:w="1332" w:type="dxa"/>
            <w:noWrap/>
            <w:vAlign w:val="center"/>
            <w:hideMark/>
          </w:tcPr>
          <w:p w14:paraId="30FD791C" w14:textId="77777777" w:rsidR="0010559F" w:rsidRPr="00923FE0" w:rsidRDefault="0010559F" w:rsidP="00041161">
            <w:pPr>
              <w:rPr>
                <w:sz w:val="18"/>
              </w:rPr>
            </w:pPr>
            <w:r w:rsidRPr="00923FE0">
              <w:rPr>
                <w:sz w:val="18"/>
              </w:rPr>
              <w:t>Bjarnason, Claire</w:t>
            </w:r>
          </w:p>
        </w:tc>
        <w:tc>
          <w:tcPr>
            <w:tcW w:w="1189" w:type="dxa"/>
            <w:noWrap/>
            <w:vAlign w:val="center"/>
            <w:hideMark/>
          </w:tcPr>
          <w:p w14:paraId="071BF986" w14:textId="77777777" w:rsidR="0010559F" w:rsidRPr="00923FE0" w:rsidRDefault="0010559F" w:rsidP="00041161">
            <w:pPr>
              <w:rPr>
                <w:sz w:val="18"/>
              </w:rPr>
            </w:pPr>
            <w:r w:rsidRPr="00923FE0">
              <w:rPr>
                <w:sz w:val="18"/>
              </w:rPr>
              <w:t>D148316</w:t>
            </w:r>
          </w:p>
        </w:tc>
        <w:tc>
          <w:tcPr>
            <w:tcW w:w="1633" w:type="dxa"/>
            <w:noWrap/>
            <w:vAlign w:val="center"/>
            <w:hideMark/>
          </w:tcPr>
          <w:p w14:paraId="57402EB1" w14:textId="77777777" w:rsidR="0010559F" w:rsidRPr="00923FE0" w:rsidRDefault="0010559F" w:rsidP="00041161">
            <w:pPr>
              <w:rPr>
                <w:sz w:val="18"/>
              </w:rPr>
            </w:pPr>
            <w:r w:rsidRPr="00923FE0">
              <w:rPr>
                <w:sz w:val="18"/>
              </w:rPr>
              <w:t>Teaching Assistant</w:t>
            </w:r>
          </w:p>
        </w:tc>
        <w:tc>
          <w:tcPr>
            <w:tcW w:w="1110" w:type="dxa"/>
            <w:noWrap/>
            <w:vAlign w:val="center"/>
            <w:hideMark/>
          </w:tcPr>
          <w:p w14:paraId="544C3229"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0A2D4463" w14:textId="77777777" w:rsidR="0010559F" w:rsidRPr="00923FE0" w:rsidRDefault="0010559F" w:rsidP="00041161">
            <w:pPr>
              <w:rPr>
                <w:sz w:val="18"/>
              </w:rPr>
            </w:pPr>
            <w:r w:rsidRPr="00923FE0">
              <w:rPr>
                <w:sz w:val="18"/>
              </w:rPr>
              <w:t>3001460</w:t>
            </w:r>
          </w:p>
        </w:tc>
        <w:tc>
          <w:tcPr>
            <w:tcW w:w="948" w:type="dxa"/>
            <w:noWrap/>
            <w:vAlign w:val="center"/>
            <w:hideMark/>
          </w:tcPr>
          <w:p w14:paraId="05A53640" w14:textId="77777777" w:rsidR="0010559F" w:rsidRPr="00923FE0" w:rsidRDefault="0010559F" w:rsidP="00041161">
            <w:pPr>
              <w:rPr>
                <w:sz w:val="18"/>
              </w:rPr>
            </w:pPr>
            <w:r w:rsidRPr="00923FE0">
              <w:rPr>
                <w:sz w:val="18"/>
              </w:rPr>
              <w:t>EXPENSES</w:t>
            </w:r>
          </w:p>
        </w:tc>
        <w:tc>
          <w:tcPr>
            <w:tcW w:w="2147" w:type="dxa"/>
            <w:noWrap/>
            <w:vAlign w:val="center"/>
            <w:hideMark/>
          </w:tcPr>
          <w:p w14:paraId="2E1EF624" w14:textId="77777777" w:rsidR="0010559F" w:rsidRPr="00923FE0" w:rsidRDefault="0010559F" w:rsidP="00041161">
            <w:pPr>
              <w:rPr>
                <w:sz w:val="18"/>
              </w:rPr>
            </w:pPr>
            <w:r w:rsidRPr="00923FE0">
              <w:rPr>
                <w:sz w:val="18"/>
              </w:rPr>
              <w:t>Bus. expenses with receipt</w:t>
            </w:r>
          </w:p>
        </w:tc>
        <w:tc>
          <w:tcPr>
            <w:tcW w:w="1200" w:type="dxa"/>
            <w:noWrap/>
            <w:vAlign w:val="center"/>
            <w:hideMark/>
          </w:tcPr>
          <w:p w14:paraId="74D58217" w14:textId="77777777" w:rsidR="0010559F" w:rsidRPr="00923FE0" w:rsidRDefault="0010559F" w:rsidP="00041161">
            <w:pPr>
              <w:rPr>
                <w:sz w:val="18"/>
              </w:rPr>
            </w:pPr>
            <w:r w:rsidRPr="00923FE0">
              <w:rPr>
                <w:sz w:val="18"/>
              </w:rPr>
              <w:t>Dec-19</w:t>
            </w:r>
          </w:p>
        </w:tc>
        <w:tc>
          <w:tcPr>
            <w:tcW w:w="1036" w:type="dxa"/>
            <w:noWrap/>
            <w:vAlign w:val="center"/>
            <w:hideMark/>
          </w:tcPr>
          <w:p w14:paraId="3DECA358" w14:textId="77777777" w:rsidR="0010559F" w:rsidRPr="00923FE0" w:rsidRDefault="0010559F" w:rsidP="00041161">
            <w:pPr>
              <w:rPr>
                <w:sz w:val="18"/>
              </w:rPr>
            </w:pPr>
            <w:r w:rsidRPr="00923FE0">
              <w:rPr>
                <w:sz w:val="18"/>
              </w:rPr>
              <w:t>0</w:t>
            </w:r>
          </w:p>
        </w:tc>
        <w:tc>
          <w:tcPr>
            <w:tcW w:w="688" w:type="dxa"/>
            <w:noWrap/>
            <w:vAlign w:val="center"/>
            <w:hideMark/>
          </w:tcPr>
          <w:p w14:paraId="3A432B87" w14:textId="77777777" w:rsidR="0010559F" w:rsidRPr="00923FE0" w:rsidRDefault="0010559F" w:rsidP="00041161">
            <w:pPr>
              <w:rPr>
                <w:sz w:val="18"/>
              </w:rPr>
            </w:pPr>
            <w:r w:rsidRPr="00923FE0">
              <w:rPr>
                <w:sz w:val="18"/>
              </w:rPr>
              <w:t>0</w:t>
            </w:r>
          </w:p>
        </w:tc>
        <w:tc>
          <w:tcPr>
            <w:tcW w:w="808" w:type="dxa"/>
            <w:noWrap/>
            <w:vAlign w:val="center"/>
            <w:hideMark/>
          </w:tcPr>
          <w:p w14:paraId="3DE9BB9A" w14:textId="77777777" w:rsidR="0010559F" w:rsidRPr="00923FE0" w:rsidRDefault="0010559F" w:rsidP="00041161">
            <w:pPr>
              <w:rPr>
                <w:sz w:val="18"/>
              </w:rPr>
            </w:pPr>
            <w:r w:rsidRPr="00923FE0">
              <w:rPr>
                <w:sz w:val="18"/>
              </w:rPr>
              <w:t>0</w:t>
            </w:r>
          </w:p>
        </w:tc>
        <w:tc>
          <w:tcPr>
            <w:tcW w:w="990" w:type="dxa"/>
            <w:noWrap/>
            <w:vAlign w:val="center"/>
            <w:hideMark/>
          </w:tcPr>
          <w:p w14:paraId="4ACEC974" w14:textId="77777777" w:rsidR="0010559F" w:rsidRPr="00923FE0" w:rsidRDefault="0010559F" w:rsidP="00041161">
            <w:pPr>
              <w:rPr>
                <w:sz w:val="18"/>
              </w:rPr>
            </w:pPr>
            <w:r w:rsidRPr="00923FE0">
              <w:rPr>
                <w:sz w:val="18"/>
              </w:rPr>
              <w:t>9</w:t>
            </w:r>
          </w:p>
        </w:tc>
      </w:tr>
      <w:tr w:rsidR="0010559F" w:rsidRPr="00923FE0" w14:paraId="5EA4E790" w14:textId="77777777" w:rsidTr="00041161">
        <w:trPr>
          <w:trHeight w:val="300"/>
        </w:trPr>
        <w:tc>
          <w:tcPr>
            <w:tcW w:w="1176" w:type="dxa"/>
            <w:noWrap/>
            <w:vAlign w:val="center"/>
            <w:hideMark/>
          </w:tcPr>
          <w:p w14:paraId="4F4093E6" w14:textId="77777777" w:rsidR="0010559F" w:rsidRPr="00923FE0" w:rsidRDefault="0010559F" w:rsidP="00041161">
            <w:pPr>
              <w:rPr>
                <w:sz w:val="18"/>
              </w:rPr>
            </w:pPr>
            <w:r w:rsidRPr="00923FE0">
              <w:rPr>
                <w:sz w:val="18"/>
              </w:rPr>
              <w:t>E146413</w:t>
            </w:r>
          </w:p>
        </w:tc>
        <w:tc>
          <w:tcPr>
            <w:tcW w:w="1332" w:type="dxa"/>
            <w:noWrap/>
            <w:vAlign w:val="center"/>
            <w:hideMark/>
          </w:tcPr>
          <w:p w14:paraId="7B76BF49" w14:textId="77777777" w:rsidR="0010559F" w:rsidRPr="00923FE0" w:rsidRDefault="0010559F" w:rsidP="00041161">
            <w:pPr>
              <w:rPr>
                <w:sz w:val="18"/>
              </w:rPr>
            </w:pPr>
            <w:r w:rsidRPr="00923FE0">
              <w:rPr>
                <w:sz w:val="18"/>
              </w:rPr>
              <w:t>Bjarnason, Claire</w:t>
            </w:r>
          </w:p>
        </w:tc>
        <w:tc>
          <w:tcPr>
            <w:tcW w:w="1189" w:type="dxa"/>
            <w:noWrap/>
            <w:vAlign w:val="center"/>
            <w:hideMark/>
          </w:tcPr>
          <w:p w14:paraId="15954078" w14:textId="77777777" w:rsidR="0010559F" w:rsidRPr="00923FE0" w:rsidRDefault="0010559F" w:rsidP="00041161">
            <w:pPr>
              <w:rPr>
                <w:sz w:val="18"/>
              </w:rPr>
            </w:pPr>
            <w:r w:rsidRPr="00923FE0">
              <w:rPr>
                <w:sz w:val="18"/>
              </w:rPr>
              <w:t>D148316</w:t>
            </w:r>
          </w:p>
        </w:tc>
        <w:tc>
          <w:tcPr>
            <w:tcW w:w="1633" w:type="dxa"/>
            <w:noWrap/>
            <w:vAlign w:val="center"/>
            <w:hideMark/>
          </w:tcPr>
          <w:p w14:paraId="19D6F345" w14:textId="77777777" w:rsidR="0010559F" w:rsidRPr="00923FE0" w:rsidRDefault="0010559F" w:rsidP="00041161">
            <w:pPr>
              <w:rPr>
                <w:sz w:val="18"/>
              </w:rPr>
            </w:pPr>
            <w:r w:rsidRPr="00923FE0">
              <w:rPr>
                <w:sz w:val="18"/>
              </w:rPr>
              <w:t>Teaching Assistant</w:t>
            </w:r>
          </w:p>
        </w:tc>
        <w:tc>
          <w:tcPr>
            <w:tcW w:w="1110" w:type="dxa"/>
            <w:noWrap/>
            <w:vAlign w:val="center"/>
            <w:hideMark/>
          </w:tcPr>
          <w:p w14:paraId="663F4FF7"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25EBB5E3" w14:textId="77777777" w:rsidR="0010559F" w:rsidRPr="00923FE0" w:rsidRDefault="0010559F" w:rsidP="00041161">
            <w:pPr>
              <w:rPr>
                <w:sz w:val="18"/>
              </w:rPr>
            </w:pPr>
            <w:r w:rsidRPr="00923FE0">
              <w:rPr>
                <w:sz w:val="18"/>
              </w:rPr>
              <w:t>3001460</w:t>
            </w:r>
          </w:p>
        </w:tc>
        <w:tc>
          <w:tcPr>
            <w:tcW w:w="948" w:type="dxa"/>
            <w:noWrap/>
            <w:vAlign w:val="center"/>
            <w:hideMark/>
          </w:tcPr>
          <w:p w14:paraId="5EAD824E" w14:textId="77777777" w:rsidR="0010559F" w:rsidRPr="00923FE0" w:rsidRDefault="0010559F" w:rsidP="00041161">
            <w:pPr>
              <w:rPr>
                <w:sz w:val="18"/>
              </w:rPr>
            </w:pPr>
            <w:r w:rsidRPr="00923FE0">
              <w:rPr>
                <w:sz w:val="18"/>
              </w:rPr>
              <w:t>EXPENSES</w:t>
            </w:r>
          </w:p>
        </w:tc>
        <w:tc>
          <w:tcPr>
            <w:tcW w:w="2147" w:type="dxa"/>
            <w:noWrap/>
            <w:vAlign w:val="center"/>
            <w:hideMark/>
          </w:tcPr>
          <w:p w14:paraId="416CD70F" w14:textId="77777777" w:rsidR="0010559F" w:rsidRPr="00923FE0" w:rsidRDefault="0010559F" w:rsidP="00041161">
            <w:pPr>
              <w:rPr>
                <w:sz w:val="18"/>
              </w:rPr>
            </w:pPr>
            <w:r w:rsidRPr="00923FE0">
              <w:rPr>
                <w:sz w:val="18"/>
              </w:rPr>
              <w:t>Bus. expenses with receipt</w:t>
            </w:r>
          </w:p>
        </w:tc>
        <w:tc>
          <w:tcPr>
            <w:tcW w:w="1200" w:type="dxa"/>
            <w:noWrap/>
            <w:vAlign w:val="center"/>
            <w:hideMark/>
          </w:tcPr>
          <w:p w14:paraId="0783236F" w14:textId="77777777" w:rsidR="0010559F" w:rsidRPr="00923FE0" w:rsidRDefault="0010559F" w:rsidP="00041161">
            <w:pPr>
              <w:rPr>
                <w:sz w:val="18"/>
              </w:rPr>
            </w:pPr>
            <w:r w:rsidRPr="00923FE0">
              <w:rPr>
                <w:sz w:val="18"/>
              </w:rPr>
              <w:t>Dec-19</w:t>
            </w:r>
          </w:p>
        </w:tc>
        <w:tc>
          <w:tcPr>
            <w:tcW w:w="1036" w:type="dxa"/>
            <w:noWrap/>
            <w:vAlign w:val="center"/>
            <w:hideMark/>
          </w:tcPr>
          <w:p w14:paraId="4CF309A7" w14:textId="77777777" w:rsidR="0010559F" w:rsidRPr="00923FE0" w:rsidRDefault="0010559F" w:rsidP="00041161">
            <w:pPr>
              <w:rPr>
                <w:sz w:val="18"/>
              </w:rPr>
            </w:pPr>
            <w:r w:rsidRPr="00923FE0">
              <w:rPr>
                <w:sz w:val="18"/>
              </w:rPr>
              <w:t>0</w:t>
            </w:r>
          </w:p>
        </w:tc>
        <w:tc>
          <w:tcPr>
            <w:tcW w:w="688" w:type="dxa"/>
            <w:noWrap/>
            <w:vAlign w:val="center"/>
            <w:hideMark/>
          </w:tcPr>
          <w:p w14:paraId="22C62B94" w14:textId="77777777" w:rsidR="0010559F" w:rsidRPr="00923FE0" w:rsidRDefault="0010559F" w:rsidP="00041161">
            <w:pPr>
              <w:rPr>
                <w:sz w:val="18"/>
              </w:rPr>
            </w:pPr>
            <w:r w:rsidRPr="00923FE0">
              <w:rPr>
                <w:sz w:val="18"/>
              </w:rPr>
              <w:t>0</w:t>
            </w:r>
          </w:p>
        </w:tc>
        <w:tc>
          <w:tcPr>
            <w:tcW w:w="808" w:type="dxa"/>
            <w:noWrap/>
            <w:vAlign w:val="center"/>
            <w:hideMark/>
          </w:tcPr>
          <w:p w14:paraId="2782936D" w14:textId="77777777" w:rsidR="0010559F" w:rsidRPr="00923FE0" w:rsidRDefault="0010559F" w:rsidP="00041161">
            <w:pPr>
              <w:rPr>
                <w:sz w:val="18"/>
              </w:rPr>
            </w:pPr>
            <w:r w:rsidRPr="00923FE0">
              <w:rPr>
                <w:sz w:val="18"/>
              </w:rPr>
              <w:t>0</w:t>
            </w:r>
          </w:p>
        </w:tc>
        <w:tc>
          <w:tcPr>
            <w:tcW w:w="990" w:type="dxa"/>
            <w:noWrap/>
            <w:vAlign w:val="center"/>
            <w:hideMark/>
          </w:tcPr>
          <w:p w14:paraId="575E7B16" w14:textId="77777777" w:rsidR="0010559F" w:rsidRPr="00923FE0" w:rsidRDefault="0010559F" w:rsidP="00041161">
            <w:pPr>
              <w:rPr>
                <w:sz w:val="18"/>
              </w:rPr>
            </w:pPr>
            <w:r w:rsidRPr="00923FE0">
              <w:rPr>
                <w:sz w:val="18"/>
              </w:rPr>
              <w:t>110.99</w:t>
            </w:r>
          </w:p>
        </w:tc>
      </w:tr>
      <w:tr w:rsidR="0010559F" w:rsidRPr="00923FE0" w14:paraId="32D7131E" w14:textId="77777777" w:rsidTr="00041161">
        <w:trPr>
          <w:trHeight w:val="300"/>
        </w:trPr>
        <w:tc>
          <w:tcPr>
            <w:tcW w:w="1176" w:type="dxa"/>
            <w:noWrap/>
            <w:vAlign w:val="center"/>
            <w:hideMark/>
          </w:tcPr>
          <w:p w14:paraId="775460B7" w14:textId="77777777" w:rsidR="0010559F" w:rsidRPr="00923FE0" w:rsidRDefault="0010559F" w:rsidP="00041161">
            <w:pPr>
              <w:rPr>
                <w:sz w:val="18"/>
              </w:rPr>
            </w:pPr>
            <w:r w:rsidRPr="00923FE0">
              <w:rPr>
                <w:sz w:val="18"/>
              </w:rPr>
              <w:t>E146413</w:t>
            </w:r>
          </w:p>
        </w:tc>
        <w:tc>
          <w:tcPr>
            <w:tcW w:w="1332" w:type="dxa"/>
            <w:noWrap/>
            <w:vAlign w:val="center"/>
            <w:hideMark/>
          </w:tcPr>
          <w:p w14:paraId="7B0F51C6" w14:textId="77777777" w:rsidR="0010559F" w:rsidRPr="00923FE0" w:rsidRDefault="0010559F" w:rsidP="00041161">
            <w:pPr>
              <w:rPr>
                <w:sz w:val="18"/>
              </w:rPr>
            </w:pPr>
            <w:r w:rsidRPr="00923FE0">
              <w:rPr>
                <w:sz w:val="18"/>
              </w:rPr>
              <w:t>Bjarnason, Claire</w:t>
            </w:r>
          </w:p>
        </w:tc>
        <w:tc>
          <w:tcPr>
            <w:tcW w:w="1189" w:type="dxa"/>
            <w:noWrap/>
            <w:vAlign w:val="center"/>
            <w:hideMark/>
          </w:tcPr>
          <w:p w14:paraId="15C11E88" w14:textId="77777777" w:rsidR="0010559F" w:rsidRPr="00923FE0" w:rsidRDefault="0010559F" w:rsidP="00041161">
            <w:pPr>
              <w:rPr>
                <w:sz w:val="18"/>
              </w:rPr>
            </w:pPr>
            <w:r w:rsidRPr="00923FE0">
              <w:rPr>
                <w:sz w:val="18"/>
              </w:rPr>
              <w:t>D148316</w:t>
            </w:r>
          </w:p>
        </w:tc>
        <w:tc>
          <w:tcPr>
            <w:tcW w:w="1633" w:type="dxa"/>
            <w:noWrap/>
            <w:vAlign w:val="center"/>
            <w:hideMark/>
          </w:tcPr>
          <w:p w14:paraId="2CBCF5CA" w14:textId="77777777" w:rsidR="0010559F" w:rsidRPr="00923FE0" w:rsidRDefault="0010559F" w:rsidP="00041161">
            <w:pPr>
              <w:rPr>
                <w:sz w:val="18"/>
              </w:rPr>
            </w:pPr>
            <w:r w:rsidRPr="00923FE0">
              <w:rPr>
                <w:sz w:val="18"/>
              </w:rPr>
              <w:t>Teaching Assistant</w:t>
            </w:r>
          </w:p>
        </w:tc>
        <w:tc>
          <w:tcPr>
            <w:tcW w:w="1110" w:type="dxa"/>
            <w:noWrap/>
            <w:vAlign w:val="center"/>
            <w:hideMark/>
          </w:tcPr>
          <w:p w14:paraId="682E0A91"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495841C1" w14:textId="77777777" w:rsidR="0010559F" w:rsidRPr="00923FE0" w:rsidRDefault="0010559F" w:rsidP="00041161">
            <w:pPr>
              <w:rPr>
                <w:sz w:val="18"/>
              </w:rPr>
            </w:pPr>
            <w:r w:rsidRPr="00923FE0">
              <w:rPr>
                <w:sz w:val="18"/>
              </w:rPr>
              <w:t>3001460</w:t>
            </w:r>
          </w:p>
        </w:tc>
        <w:tc>
          <w:tcPr>
            <w:tcW w:w="948" w:type="dxa"/>
            <w:noWrap/>
            <w:vAlign w:val="center"/>
            <w:hideMark/>
          </w:tcPr>
          <w:p w14:paraId="59DF643A" w14:textId="77777777" w:rsidR="0010559F" w:rsidRPr="00923FE0" w:rsidRDefault="0010559F" w:rsidP="00041161">
            <w:pPr>
              <w:rPr>
                <w:sz w:val="18"/>
              </w:rPr>
            </w:pPr>
            <w:r w:rsidRPr="00923FE0">
              <w:rPr>
                <w:sz w:val="18"/>
              </w:rPr>
              <w:t>OTRATE</w:t>
            </w:r>
          </w:p>
        </w:tc>
        <w:tc>
          <w:tcPr>
            <w:tcW w:w="2147" w:type="dxa"/>
            <w:noWrap/>
            <w:vAlign w:val="center"/>
            <w:hideMark/>
          </w:tcPr>
          <w:p w14:paraId="6A14DA1D" w14:textId="77777777" w:rsidR="0010559F" w:rsidRPr="00923FE0" w:rsidRDefault="0010559F" w:rsidP="00041161">
            <w:pPr>
              <w:rPr>
                <w:sz w:val="18"/>
              </w:rPr>
            </w:pPr>
            <w:r w:rsidRPr="00923FE0">
              <w:rPr>
                <w:sz w:val="18"/>
              </w:rPr>
              <w:t>Overtime (F/R)</w:t>
            </w:r>
          </w:p>
        </w:tc>
        <w:tc>
          <w:tcPr>
            <w:tcW w:w="1200" w:type="dxa"/>
            <w:noWrap/>
            <w:vAlign w:val="center"/>
            <w:hideMark/>
          </w:tcPr>
          <w:p w14:paraId="3D006A98" w14:textId="77777777" w:rsidR="0010559F" w:rsidRPr="00923FE0" w:rsidRDefault="0010559F" w:rsidP="00041161">
            <w:pPr>
              <w:rPr>
                <w:sz w:val="18"/>
              </w:rPr>
            </w:pPr>
            <w:r w:rsidRPr="00923FE0">
              <w:rPr>
                <w:sz w:val="18"/>
              </w:rPr>
              <w:t>Dec-19</w:t>
            </w:r>
          </w:p>
        </w:tc>
        <w:tc>
          <w:tcPr>
            <w:tcW w:w="1036" w:type="dxa"/>
            <w:noWrap/>
            <w:vAlign w:val="center"/>
            <w:hideMark/>
          </w:tcPr>
          <w:p w14:paraId="54061DD0" w14:textId="77777777" w:rsidR="0010559F" w:rsidRPr="00923FE0" w:rsidRDefault="0010559F" w:rsidP="00041161">
            <w:pPr>
              <w:rPr>
                <w:sz w:val="18"/>
              </w:rPr>
            </w:pPr>
            <w:r w:rsidRPr="00923FE0">
              <w:rPr>
                <w:sz w:val="18"/>
              </w:rPr>
              <w:t>0</w:t>
            </w:r>
          </w:p>
        </w:tc>
        <w:tc>
          <w:tcPr>
            <w:tcW w:w="688" w:type="dxa"/>
            <w:noWrap/>
            <w:vAlign w:val="center"/>
            <w:hideMark/>
          </w:tcPr>
          <w:p w14:paraId="09B2912D" w14:textId="77777777" w:rsidR="0010559F" w:rsidRPr="00923FE0" w:rsidRDefault="0010559F" w:rsidP="00041161">
            <w:pPr>
              <w:rPr>
                <w:sz w:val="18"/>
              </w:rPr>
            </w:pPr>
            <w:r w:rsidRPr="00923FE0">
              <w:rPr>
                <w:sz w:val="18"/>
              </w:rPr>
              <w:t>4.8</w:t>
            </w:r>
          </w:p>
        </w:tc>
        <w:tc>
          <w:tcPr>
            <w:tcW w:w="808" w:type="dxa"/>
            <w:noWrap/>
            <w:vAlign w:val="center"/>
            <w:hideMark/>
          </w:tcPr>
          <w:p w14:paraId="2278324F" w14:textId="77777777" w:rsidR="0010559F" w:rsidRPr="00923FE0" w:rsidRDefault="0010559F" w:rsidP="00041161">
            <w:pPr>
              <w:rPr>
                <w:sz w:val="18"/>
              </w:rPr>
            </w:pPr>
            <w:r w:rsidRPr="00923FE0">
              <w:rPr>
                <w:sz w:val="18"/>
              </w:rPr>
              <w:t>10.26</w:t>
            </w:r>
          </w:p>
        </w:tc>
        <w:tc>
          <w:tcPr>
            <w:tcW w:w="990" w:type="dxa"/>
            <w:noWrap/>
            <w:vAlign w:val="center"/>
            <w:hideMark/>
          </w:tcPr>
          <w:p w14:paraId="782EB4B2" w14:textId="77777777" w:rsidR="0010559F" w:rsidRPr="00923FE0" w:rsidRDefault="0010559F" w:rsidP="00041161">
            <w:pPr>
              <w:rPr>
                <w:sz w:val="18"/>
              </w:rPr>
            </w:pPr>
            <w:r w:rsidRPr="00923FE0">
              <w:rPr>
                <w:sz w:val="18"/>
              </w:rPr>
              <w:t>49.248</w:t>
            </w:r>
          </w:p>
        </w:tc>
      </w:tr>
      <w:tr w:rsidR="0010559F" w:rsidRPr="00923FE0" w14:paraId="5DCC3AE8" w14:textId="77777777" w:rsidTr="00041161">
        <w:trPr>
          <w:trHeight w:val="300"/>
        </w:trPr>
        <w:tc>
          <w:tcPr>
            <w:tcW w:w="1176" w:type="dxa"/>
            <w:noWrap/>
            <w:vAlign w:val="center"/>
            <w:hideMark/>
          </w:tcPr>
          <w:p w14:paraId="00052285" w14:textId="77777777" w:rsidR="0010559F" w:rsidRPr="00923FE0" w:rsidRDefault="0010559F" w:rsidP="00041161">
            <w:pPr>
              <w:rPr>
                <w:sz w:val="18"/>
              </w:rPr>
            </w:pPr>
            <w:r w:rsidRPr="00923FE0">
              <w:rPr>
                <w:sz w:val="18"/>
              </w:rPr>
              <w:t>E146413</w:t>
            </w:r>
          </w:p>
        </w:tc>
        <w:tc>
          <w:tcPr>
            <w:tcW w:w="1332" w:type="dxa"/>
            <w:noWrap/>
            <w:vAlign w:val="center"/>
            <w:hideMark/>
          </w:tcPr>
          <w:p w14:paraId="6009F9C4" w14:textId="77777777" w:rsidR="0010559F" w:rsidRPr="00923FE0" w:rsidRDefault="0010559F" w:rsidP="00041161">
            <w:pPr>
              <w:rPr>
                <w:sz w:val="18"/>
              </w:rPr>
            </w:pPr>
            <w:r w:rsidRPr="00923FE0">
              <w:rPr>
                <w:sz w:val="18"/>
              </w:rPr>
              <w:t>Bjarnason, Claire</w:t>
            </w:r>
          </w:p>
        </w:tc>
        <w:tc>
          <w:tcPr>
            <w:tcW w:w="1189" w:type="dxa"/>
            <w:noWrap/>
            <w:vAlign w:val="center"/>
            <w:hideMark/>
          </w:tcPr>
          <w:p w14:paraId="79BFCFE8" w14:textId="77777777" w:rsidR="0010559F" w:rsidRPr="00923FE0" w:rsidRDefault="0010559F" w:rsidP="00041161">
            <w:pPr>
              <w:rPr>
                <w:sz w:val="18"/>
              </w:rPr>
            </w:pPr>
            <w:r w:rsidRPr="00923FE0">
              <w:rPr>
                <w:sz w:val="18"/>
              </w:rPr>
              <w:t>D148316</w:t>
            </w:r>
          </w:p>
        </w:tc>
        <w:tc>
          <w:tcPr>
            <w:tcW w:w="1633" w:type="dxa"/>
            <w:noWrap/>
            <w:vAlign w:val="center"/>
            <w:hideMark/>
          </w:tcPr>
          <w:p w14:paraId="4E980113" w14:textId="77777777" w:rsidR="0010559F" w:rsidRPr="00923FE0" w:rsidRDefault="0010559F" w:rsidP="00041161">
            <w:pPr>
              <w:rPr>
                <w:sz w:val="18"/>
              </w:rPr>
            </w:pPr>
            <w:r w:rsidRPr="00923FE0">
              <w:rPr>
                <w:sz w:val="18"/>
              </w:rPr>
              <w:t>Teaching Assistant</w:t>
            </w:r>
          </w:p>
        </w:tc>
        <w:tc>
          <w:tcPr>
            <w:tcW w:w="1110" w:type="dxa"/>
            <w:noWrap/>
            <w:vAlign w:val="center"/>
            <w:hideMark/>
          </w:tcPr>
          <w:p w14:paraId="386E113E"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71983B1B" w14:textId="77777777" w:rsidR="0010559F" w:rsidRPr="00923FE0" w:rsidRDefault="0010559F" w:rsidP="00041161">
            <w:pPr>
              <w:rPr>
                <w:sz w:val="18"/>
              </w:rPr>
            </w:pPr>
            <w:r w:rsidRPr="00923FE0">
              <w:rPr>
                <w:sz w:val="18"/>
              </w:rPr>
              <w:t>3001460</w:t>
            </w:r>
          </w:p>
        </w:tc>
        <w:tc>
          <w:tcPr>
            <w:tcW w:w="948" w:type="dxa"/>
            <w:noWrap/>
            <w:vAlign w:val="center"/>
            <w:hideMark/>
          </w:tcPr>
          <w:p w14:paraId="782074DD" w14:textId="77777777" w:rsidR="0010559F" w:rsidRPr="00923FE0" w:rsidRDefault="0010559F" w:rsidP="00041161">
            <w:pPr>
              <w:rPr>
                <w:sz w:val="18"/>
              </w:rPr>
            </w:pPr>
            <w:r w:rsidRPr="00923FE0">
              <w:rPr>
                <w:sz w:val="18"/>
              </w:rPr>
              <w:t>OTRATE4</w:t>
            </w:r>
          </w:p>
        </w:tc>
        <w:tc>
          <w:tcPr>
            <w:tcW w:w="2147" w:type="dxa"/>
            <w:noWrap/>
            <w:vAlign w:val="center"/>
            <w:hideMark/>
          </w:tcPr>
          <w:p w14:paraId="10303E72" w14:textId="77777777" w:rsidR="0010559F" w:rsidRPr="00923FE0" w:rsidRDefault="0010559F" w:rsidP="00041161">
            <w:pPr>
              <w:rPr>
                <w:sz w:val="18"/>
              </w:rPr>
            </w:pPr>
            <w:r w:rsidRPr="00923FE0">
              <w:rPr>
                <w:sz w:val="18"/>
              </w:rPr>
              <w:t>Overtime (2)</w:t>
            </w:r>
          </w:p>
        </w:tc>
        <w:tc>
          <w:tcPr>
            <w:tcW w:w="1200" w:type="dxa"/>
            <w:noWrap/>
            <w:vAlign w:val="center"/>
            <w:hideMark/>
          </w:tcPr>
          <w:p w14:paraId="25D84E24" w14:textId="77777777" w:rsidR="0010559F" w:rsidRPr="00923FE0" w:rsidRDefault="0010559F" w:rsidP="00041161">
            <w:pPr>
              <w:rPr>
                <w:sz w:val="18"/>
              </w:rPr>
            </w:pPr>
            <w:r w:rsidRPr="00923FE0">
              <w:rPr>
                <w:sz w:val="18"/>
              </w:rPr>
              <w:t>Dec-19</w:t>
            </w:r>
          </w:p>
        </w:tc>
        <w:tc>
          <w:tcPr>
            <w:tcW w:w="1036" w:type="dxa"/>
            <w:noWrap/>
            <w:vAlign w:val="center"/>
            <w:hideMark/>
          </w:tcPr>
          <w:p w14:paraId="763A93CA" w14:textId="77777777" w:rsidR="0010559F" w:rsidRPr="00923FE0" w:rsidRDefault="0010559F" w:rsidP="00041161">
            <w:pPr>
              <w:rPr>
                <w:sz w:val="18"/>
              </w:rPr>
            </w:pPr>
            <w:r w:rsidRPr="00923FE0">
              <w:rPr>
                <w:sz w:val="18"/>
              </w:rPr>
              <w:t>0</w:t>
            </w:r>
          </w:p>
        </w:tc>
        <w:tc>
          <w:tcPr>
            <w:tcW w:w="688" w:type="dxa"/>
            <w:noWrap/>
            <w:vAlign w:val="center"/>
            <w:hideMark/>
          </w:tcPr>
          <w:p w14:paraId="4044AEFC" w14:textId="77777777" w:rsidR="0010559F" w:rsidRPr="00923FE0" w:rsidRDefault="0010559F" w:rsidP="00041161">
            <w:pPr>
              <w:rPr>
                <w:sz w:val="18"/>
              </w:rPr>
            </w:pPr>
            <w:r w:rsidRPr="00923FE0">
              <w:rPr>
                <w:sz w:val="18"/>
              </w:rPr>
              <w:t>5.3</w:t>
            </w:r>
          </w:p>
        </w:tc>
        <w:tc>
          <w:tcPr>
            <w:tcW w:w="808" w:type="dxa"/>
            <w:noWrap/>
            <w:vAlign w:val="center"/>
            <w:hideMark/>
          </w:tcPr>
          <w:p w14:paraId="25F9C41A" w14:textId="77777777" w:rsidR="0010559F" w:rsidRPr="00923FE0" w:rsidRDefault="0010559F" w:rsidP="00041161">
            <w:pPr>
              <w:rPr>
                <w:sz w:val="18"/>
              </w:rPr>
            </w:pPr>
            <w:r w:rsidRPr="00923FE0">
              <w:rPr>
                <w:sz w:val="18"/>
              </w:rPr>
              <w:t>20.52</w:t>
            </w:r>
          </w:p>
        </w:tc>
        <w:tc>
          <w:tcPr>
            <w:tcW w:w="990" w:type="dxa"/>
            <w:noWrap/>
            <w:vAlign w:val="center"/>
            <w:hideMark/>
          </w:tcPr>
          <w:p w14:paraId="79E4E904" w14:textId="77777777" w:rsidR="0010559F" w:rsidRPr="00923FE0" w:rsidRDefault="0010559F" w:rsidP="00041161">
            <w:pPr>
              <w:rPr>
                <w:sz w:val="18"/>
              </w:rPr>
            </w:pPr>
            <w:r w:rsidRPr="00923FE0">
              <w:rPr>
                <w:sz w:val="18"/>
              </w:rPr>
              <w:t>108.756</w:t>
            </w:r>
          </w:p>
        </w:tc>
      </w:tr>
      <w:tr w:rsidR="0010559F" w:rsidRPr="00923FE0" w14:paraId="62C74879" w14:textId="77777777" w:rsidTr="00041161">
        <w:trPr>
          <w:trHeight w:val="300"/>
        </w:trPr>
        <w:tc>
          <w:tcPr>
            <w:tcW w:w="1176" w:type="dxa"/>
            <w:noWrap/>
            <w:vAlign w:val="center"/>
            <w:hideMark/>
          </w:tcPr>
          <w:p w14:paraId="7EFCCB3E" w14:textId="77777777" w:rsidR="0010559F" w:rsidRPr="00923FE0" w:rsidRDefault="0010559F" w:rsidP="00041161">
            <w:pPr>
              <w:rPr>
                <w:sz w:val="18"/>
              </w:rPr>
            </w:pPr>
            <w:r w:rsidRPr="00923FE0">
              <w:rPr>
                <w:sz w:val="18"/>
              </w:rPr>
              <w:t>E146413</w:t>
            </w:r>
          </w:p>
        </w:tc>
        <w:tc>
          <w:tcPr>
            <w:tcW w:w="1332" w:type="dxa"/>
            <w:noWrap/>
            <w:vAlign w:val="center"/>
            <w:hideMark/>
          </w:tcPr>
          <w:p w14:paraId="430DF81E" w14:textId="77777777" w:rsidR="0010559F" w:rsidRPr="00923FE0" w:rsidRDefault="0010559F" w:rsidP="00041161">
            <w:pPr>
              <w:rPr>
                <w:sz w:val="18"/>
              </w:rPr>
            </w:pPr>
            <w:r w:rsidRPr="00923FE0">
              <w:rPr>
                <w:sz w:val="18"/>
              </w:rPr>
              <w:t>Bjarnason, Claire</w:t>
            </w:r>
          </w:p>
        </w:tc>
        <w:tc>
          <w:tcPr>
            <w:tcW w:w="1189" w:type="dxa"/>
            <w:noWrap/>
            <w:vAlign w:val="center"/>
            <w:hideMark/>
          </w:tcPr>
          <w:p w14:paraId="09F474A3" w14:textId="77777777" w:rsidR="0010559F" w:rsidRPr="00923FE0" w:rsidRDefault="0010559F" w:rsidP="00041161">
            <w:pPr>
              <w:rPr>
                <w:sz w:val="18"/>
              </w:rPr>
            </w:pPr>
            <w:r w:rsidRPr="00923FE0">
              <w:rPr>
                <w:sz w:val="18"/>
              </w:rPr>
              <w:t>D148316</w:t>
            </w:r>
          </w:p>
        </w:tc>
        <w:tc>
          <w:tcPr>
            <w:tcW w:w="1633" w:type="dxa"/>
            <w:noWrap/>
            <w:vAlign w:val="center"/>
            <w:hideMark/>
          </w:tcPr>
          <w:p w14:paraId="022B4D9C" w14:textId="77777777" w:rsidR="0010559F" w:rsidRPr="00923FE0" w:rsidRDefault="0010559F" w:rsidP="00041161">
            <w:pPr>
              <w:rPr>
                <w:sz w:val="18"/>
              </w:rPr>
            </w:pPr>
            <w:r w:rsidRPr="00923FE0">
              <w:rPr>
                <w:sz w:val="18"/>
              </w:rPr>
              <w:t>Teaching Assistant</w:t>
            </w:r>
          </w:p>
        </w:tc>
        <w:tc>
          <w:tcPr>
            <w:tcW w:w="1110" w:type="dxa"/>
            <w:noWrap/>
            <w:vAlign w:val="center"/>
            <w:hideMark/>
          </w:tcPr>
          <w:p w14:paraId="524D1C95"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734E61D6" w14:textId="77777777" w:rsidR="0010559F" w:rsidRPr="00923FE0" w:rsidRDefault="0010559F" w:rsidP="00041161">
            <w:pPr>
              <w:rPr>
                <w:sz w:val="18"/>
              </w:rPr>
            </w:pPr>
            <w:r w:rsidRPr="00923FE0">
              <w:rPr>
                <w:sz w:val="18"/>
              </w:rPr>
              <w:t>3001460</w:t>
            </w:r>
          </w:p>
        </w:tc>
        <w:tc>
          <w:tcPr>
            <w:tcW w:w="948" w:type="dxa"/>
            <w:noWrap/>
            <w:vAlign w:val="center"/>
            <w:hideMark/>
          </w:tcPr>
          <w:p w14:paraId="210C3A31" w14:textId="77777777" w:rsidR="0010559F" w:rsidRPr="00923FE0" w:rsidRDefault="0010559F" w:rsidP="00041161">
            <w:pPr>
              <w:rPr>
                <w:sz w:val="18"/>
              </w:rPr>
            </w:pPr>
            <w:r w:rsidRPr="00923FE0">
              <w:rPr>
                <w:sz w:val="18"/>
              </w:rPr>
              <w:t>OTRATE2</w:t>
            </w:r>
          </w:p>
        </w:tc>
        <w:tc>
          <w:tcPr>
            <w:tcW w:w="2147" w:type="dxa"/>
            <w:noWrap/>
            <w:vAlign w:val="center"/>
            <w:hideMark/>
          </w:tcPr>
          <w:p w14:paraId="6D212F8E" w14:textId="77777777" w:rsidR="0010559F" w:rsidRPr="00923FE0" w:rsidRDefault="0010559F" w:rsidP="00041161">
            <w:pPr>
              <w:rPr>
                <w:sz w:val="18"/>
              </w:rPr>
            </w:pPr>
            <w:proofErr w:type="gramStart"/>
            <w:r w:rsidRPr="00923FE0">
              <w:rPr>
                <w:sz w:val="18"/>
              </w:rPr>
              <w:t>Overtime(</w:t>
            </w:r>
            <w:proofErr w:type="gramEnd"/>
            <w:r w:rsidRPr="00923FE0">
              <w:rPr>
                <w:sz w:val="18"/>
              </w:rPr>
              <w:t>1.33)</w:t>
            </w:r>
          </w:p>
        </w:tc>
        <w:tc>
          <w:tcPr>
            <w:tcW w:w="1200" w:type="dxa"/>
            <w:noWrap/>
            <w:vAlign w:val="center"/>
            <w:hideMark/>
          </w:tcPr>
          <w:p w14:paraId="2D2A5EE9" w14:textId="77777777" w:rsidR="0010559F" w:rsidRPr="00923FE0" w:rsidRDefault="0010559F" w:rsidP="00041161">
            <w:pPr>
              <w:rPr>
                <w:sz w:val="18"/>
              </w:rPr>
            </w:pPr>
            <w:r w:rsidRPr="00923FE0">
              <w:rPr>
                <w:sz w:val="18"/>
              </w:rPr>
              <w:t>Nov-19</w:t>
            </w:r>
          </w:p>
        </w:tc>
        <w:tc>
          <w:tcPr>
            <w:tcW w:w="1036" w:type="dxa"/>
            <w:noWrap/>
            <w:vAlign w:val="center"/>
            <w:hideMark/>
          </w:tcPr>
          <w:p w14:paraId="4D87E217" w14:textId="77777777" w:rsidR="0010559F" w:rsidRPr="00923FE0" w:rsidRDefault="0010559F" w:rsidP="00041161">
            <w:pPr>
              <w:rPr>
                <w:sz w:val="18"/>
              </w:rPr>
            </w:pPr>
            <w:r w:rsidRPr="00923FE0">
              <w:rPr>
                <w:sz w:val="18"/>
              </w:rPr>
              <w:t>0</w:t>
            </w:r>
          </w:p>
        </w:tc>
        <w:tc>
          <w:tcPr>
            <w:tcW w:w="688" w:type="dxa"/>
            <w:noWrap/>
            <w:vAlign w:val="center"/>
            <w:hideMark/>
          </w:tcPr>
          <w:p w14:paraId="70F97733" w14:textId="77777777" w:rsidR="0010559F" w:rsidRPr="00923FE0" w:rsidRDefault="0010559F" w:rsidP="00041161">
            <w:pPr>
              <w:rPr>
                <w:sz w:val="18"/>
              </w:rPr>
            </w:pPr>
            <w:r w:rsidRPr="00923FE0">
              <w:rPr>
                <w:sz w:val="18"/>
              </w:rPr>
              <w:t>2.6</w:t>
            </w:r>
          </w:p>
        </w:tc>
        <w:tc>
          <w:tcPr>
            <w:tcW w:w="808" w:type="dxa"/>
            <w:noWrap/>
            <w:vAlign w:val="center"/>
            <w:hideMark/>
          </w:tcPr>
          <w:p w14:paraId="2D5EE07B" w14:textId="77777777" w:rsidR="0010559F" w:rsidRPr="00923FE0" w:rsidRDefault="0010559F" w:rsidP="00041161">
            <w:pPr>
              <w:rPr>
                <w:sz w:val="18"/>
              </w:rPr>
            </w:pPr>
            <w:r w:rsidRPr="00923FE0">
              <w:rPr>
                <w:sz w:val="18"/>
              </w:rPr>
              <w:t>13.677</w:t>
            </w:r>
          </w:p>
        </w:tc>
        <w:tc>
          <w:tcPr>
            <w:tcW w:w="990" w:type="dxa"/>
            <w:noWrap/>
            <w:vAlign w:val="center"/>
            <w:hideMark/>
          </w:tcPr>
          <w:p w14:paraId="2BD69963" w14:textId="77777777" w:rsidR="0010559F" w:rsidRPr="00923FE0" w:rsidRDefault="0010559F" w:rsidP="00041161">
            <w:pPr>
              <w:rPr>
                <w:sz w:val="18"/>
              </w:rPr>
            </w:pPr>
            <w:r w:rsidRPr="00923FE0">
              <w:rPr>
                <w:sz w:val="18"/>
              </w:rPr>
              <w:t>35.55916</w:t>
            </w:r>
          </w:p>
        </w:tc>
      </w:tr>
      <w:tr w:rsidR="0010559F" w:rsidRPr="00923FE0" w14:paraId="18578EAC" w14:textId="77777777" w:rsidTr="00041161">
        <w:trPr>
          <w:trHeight w:val="300"/>
        </w:trPr>
        <w:tc>
          <w:tcPr>
            <w:tcW w:w="1176" w:type="dxa"/>
            <w:noWrap/>
            <w:vAlign w:val="center"/>
            <w:hideMark/>
          </w:tcPr>
          <w:p w14:paraId="12343E2D" w14:textId="77777777" w:rsidR="0010559F" w:rsidRPr="00923FE0" w:rsidRDefault="0010559F" w:rsidP="00041161">
            <w:pPr>
              <w:rPr>
                <w:sz w:val="18"/>
              </w:rPr>
            </w:pPr>
            <w:r w:rsidRPr="00923FE0">
              <w:rPr>
                <w:sz w:val="18"/>
              </w:rPr>
              <w:t>E146413</w:t>
            </w:r>
          </w:p>
        </w:tc>
        <w:tc>
          <w:tcPr>
            <w:tcW w:w="1332" w:type="dxa"/>
            <w:noWrap/>
            <w:vAlign w:val="center"/>
            <w:hideMark/>
          </w:tcPr>
          <w:p w14:paraId="7941ED41" w14:textId="77777777" w:rsidR="0010559F" w:rsidRPr="00923FE0" w:rsidRDefault="0010559F" w:rsidP="00041161">
            <w:pPr>
              <w:rPr>
                <w:sz w:val="18"/>
              </w:rPr>
            </w:pPr>
            <w:r w:rsidRPr="00923FE0">
              <w:rPr>
                <w:sz w:val="18"/>
              </w:rPr>
              <w:t>Bjarnason, Claire</w:t>
            </w:r>
          </w:p>
        </w:tc>
        <w:tc>
          <w:tcPr>
            <w:tcW w:w="1189" w:type="dxa"/>
            <w:noWrap/>
            <w:vAlign w:val="center"/>
            <w:hideMark/>
          </w:tcPr>
          <w:p w14:paraId="7137DD8E" w14:textId="77777777" w:rsidR="0010559F" w:rsidRPr="00923FE0" w:rsidRDefault="0010559F" w:rsidP="00041161">
            <w:pPr>
              <w:rPr>
                <w:sz w:val="18"/>
              </w:rPr>
            </w:pPr>
            <w:r w:rsidRPr="00923FE0">
              <w:rPr>
                <w:sz w:val="18"/>
              </w:rPr>
              <w:t>D148316</w:t>
            </w:r>
          </w:p>
        </w:tc>
        <w:tc>
          <w:tcPr>
            <w:tcW w:w="1633" w:type="dxa"/>
            <w:noWrap/>
            <w:vAlign w:val="center"/>
            <w:hideMark/>
          </w:tcPr>
          <w:p w14:paraId="073B9609" w14:textId="77777777" w:rsidR="0010559F" w:rsidRPr="00923FE0" w:rsidRDefault="0010559F" w:rsidP="00041161">
            <w:pPr>
              <w:rPr>
                <w:sz w:val="18"/>
              </w:rPr>
            </w:pPr>
            <w:r w:rsidRPr="00923FE0">
              <w:rPr>
                <w:sz w:val="18"/>
              </w:rPr>
              <w:t>Teaching Assistant</w:t>
            </w:r>
          </w:p>
        </w:tc>
        <w:tc>
          <w:tcPr>
            <w:tcW w:w="1110" w:type="dxa"/>
            <w:noWrap/>
            <w:vAlign w:val="center"/>
            <w:hideMark/>
          </w:tcPr>
          <w:p w14:paraId="13F79E14" w14:textId="77777777" w:rsidR="0010559F" w:rsidRPr="00923FE0" w:rsidRDefault="0010559F" w:rsidP="00041161">
            <w:pPr>
              <w:rPr>
                <w:sz w:val="18"/>
              </w:rPr>
            </w:pPr>
            <w:r w:rsidRPr="00923FE0">
              <w:rPr>
                <w:sz w:val="18"/>
              </w:rPr>
              <w:t xml:space="preserve"> 1 Jan 2020</w:t>
            </w:r>
          </w:p>
        </w:tc>
        <w:tc>
          <w:tcPr>
            <w:tcW w:w="896" w:type="dxa"/>
            <w:noWrap/>
            <w:vAlign w:val="center"/>
            <w:hideMark/>
          </w:tcPr>
          <w:p w14:paraId="1D7831B2" w14:textId="77777777" w:rsidR="0010559F" w:rsidRPr="00923FE0" w:rsidRDefault="0010559F" w:rsidP="00041161">
            <w:pPr>
              <w:rPr>
                <w:sz w:val="18"/>
              </w:rPr>
            </w:pPr>
            <w:r w:rsidRPr="00923FE0">
              <w:rPr>
                <w:sz w:val="18"/>
              </w:rPr>
              <w:t>3001460</w:t>
            </w:r>
          </w:p>
        </w:tc>
        <w:tc>
          <w:tcPr>
            <w:tcW w:w="948" w:type="dxa"/>
            <w:noWrap/>
            <w:vAlign w:val="center"/>
            <w:hideMark/>
          </w:tcPr>
          <w:p w14:paraId="271737A2" w14:textId="77777777" w:rsidR="0010559F" w:rsidRPr="00923FE0" w:rsidRDefault="0010559F" w:rsidP="00041161">
            <w:pPr>
              <w:rPr>
                <w:sz w:val="18"/>
              </w:rPr>
            </w:pPr>
            <w:r w:rsidRPr="00923FE0">
              <w:rPr>
                <w:sz w:val="18"/>
              </w:rPr>
              <w:t>OTRATE1</w:t>
            </w:r>
          </w:p>
        </w:tc>
        <w:tc>
          <w:tcPr>
            <w:tcW w:w="2147" w:type="dxa"/>
            <w:noWrap/>
            <w:vAlign w:val="center"/>
            <w:hideMark/>
          </w:tcPr>
          <w:p w14:paraId="40BDFDA5" w14:textId="77777777" w:rsidR="0010559F" w:rsidRPr="00923FE0" w:rsidRDefault="0010559F" w:rsidP="00041161">
            <w:pPr>
              <w:rPr>
                <w:sz w:val="18"/>
              </w:rPr>
            </w:pPr>
            <w:r w:rsidRPr="00923FE0">
              <w:rPr>
                <w:sz w:val="18"/>
              </w:rPr>
              <w:t>Overtime (1.5)</w:t>
            </w:r>
          </w:p>
        </w:tc>
        <w:tc>
          <w:tcPr>
            <w:tcW w:w="1200" w:type="dxa"/>
            <w:noWrap/>
            <w:vAlign w:val="center"/>
            <w:hideMark/>
          </w:tcPr>
          <w:p w14:paraId="53B87AD5" w14:textId="77777777" w:rsidR="0010559F" w:rsidRPr="00923FE0" w:rsidRDefault="0010559F" w:rsidP="00041161">
            <w:pPr>
              <w:rPr>
                <w:sz w:val="18"/>
              </w:rPr>
            </w:pPr>
            <w:r w:rsidRPr="00923FE0">
              <w:rPr>
                <w:sz w:val="18"/>
              </w:rPr>
              <w:t>Dec-19</w:t>
            </w:r>
          </w:p>
        </w:tc>
        <w:tc>
          <w:tcPr>
            <w:tcW w:w="1036" w:type="dxa"/>
            <w:noWrap/>
            <w:vAlign w:val="center"/>
            <w:hideMark/>
          </w:tcPr>
          <w:p w14:paraId="674D19B0" w14:textId="77777777" w:rsidR="0010559F" w:rsidRPr="00923FE0" w:rsidRDefault="0010559F" w:rsidP="00041161">
            <w:pPr>
              <w:rPr>
                <w:sz w:val="18"/>
              </w:rPr>
            </w:pPr>
            <w:r w:rsidRPr="00923FE0">
              <w:rPr>
                <w:sz w:val="18"/>
              </w:rPr>
              <w:t>0</w:t>
            </w:r>
          </w:p>
        </w:tc>
        <w:tc>
          <w:tcPr>
            <w:tcW w:w="688" w:type="dxa"/>
            <w:noWrap/>
            <w:vAlign w:val="center"/>
            <w:hideMark/>
          </w:tcPr>
          <w:p w14:paraId="13DF6CC0" w14:textId="77777777" w:rsidR="0010559F" w:rsidRPr="00923FE0" w:rsidRDefault="0010559F" w:rsidP="00041161">
            <w:pPr>
              <w:rPr>
                <w:sz w:val="18"/>
              </w:rPr>
            </w:pPr>
            <w:r w:rsidRPr="00923FE0">
              <w:rPr>
                <w:sz w:val="18"/>
              </w:rPr>
              <w:t>11.5</w:t>
            </w:r>
          </w:p>
        </w:tc>
        <w:tc>
          <w:tcPr>
            <w:tcW w:w="808" w:type="dxa"/>
            <w:noWrap/>
            <w:vAlign w:val="center"/>
            <w:hideMark/>
          </w:tcPr>
          <w:p w14:paraId="7D5BC63B" w14:textId="77777777" w:rsidR="0010559F" w:rsidRPr="00923FE0" w:rsidRDefault="0010559F" w:rsidP="00041161">
            <w:pPr>
              <w:rPr>
                <w:sz w:val="18"/>
              </w:rPr>
            </w:pPr>
            <w:r w:rsidRPr="00923FE0">
              <w:rPr>
                <w:sz w:val="18"/>
              </w:rPr>
              <w:t>15.39</w:t>
            </w:r>
          </w:p>
        </w:tc>
        <w:tc>
          <w:tcPr>
            <w:tcW w:w="990" w:type="dxa"/>
            <w:noWrap/>
            <w:vAlign w:val="center"/>
            <w:hideMark/>
          </w:tcPr>
          <w:p w14:paraId="44D0C663" w14:textId="77777777" w:rsidR="0010559F" w:rsidRPr="00923FE0" w:rsidRDefault="0010559F" w:rsidP="00041161">
            <w:pPr>
              <w:rPr>
                <w:sz w:val="18"/>
              </w:rPr>
            </w:pPr>
            <w:r w:rsidRPr="00923FE0">
              <w:rPr>
                <w:sz w:val="18"/>
              </w:rPr>
              <w:t>176.985</w:t>
            </w:r>
          </w:p>
        </w:tc>
      </w:tr>
    </w:tbl>
    <w:p w14:paraId="6A12A995" w14:textId="77777777" w:rsidR="0010559F" w:rsidRDefault="0010559F" w:rsidP="00022D49">
      <w:pPr>
        <w:tabs>
          <w:tab w:val="left" w:pos="1647"/>
        </w:tabs>
        <w:rPr>
          <w:rFonts w:cs="Arial"/>
          <w:sz w:val="16"/>
          <w:szCs w:val="16"/>
        </w:rPr>
        <w:sectPr w:rsidR="0010559F" w:rsidSect="005777EF">
          <w:pgSz w:w="16838" w:h="11906" w:orient="landscape"/>
          <w:pgMar w:top="1021" w:right="1276" w:bottom="1021" w:left="851" w:header="709" w:footer="544" w:gutter="0"/>
          <w:cols w:space="708"/>
          <w:docGrid w:linePitch="360"/>
        </w:sectPr>
      </w:pPr>
    </w:p>
    <w:p w14:paraId="44E01554" w14:textId="639F0930" w:rsidR="005777EF" w:rsidRPr="005777EF" w:rsidRDefault="005777EF" w:rsidP="00022D49">
      <w:pPr>
        <w:tabs>
          <w:tab w:val="left" w:pos="1647"/>
        </w:tabs>
        <w:rPr>
          <w:rFonts w:cs="Arial"/>
          <w:sz w:val="16"/>
          <w:szCs w:val="16"/>
        </w:rPr>
      </w:pPr>
    </w:p>
    <w:sectPr w:rsidR="005777EF" w:rsidRPr="005777EF" w:rsidSect="0010559F">
      <w:footerReference w:type="default" r:id="rId91"/>
      <w:pgSz w:w="11906" w:h="16838"/>
      <w:pgMar w:top="1276"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5AC27" w14:textId="77777777" w:rsidR="00AB5C52" w:rsidRDefault="00AB5C52" w:rsidP="002C1565">
      <w:r>
        <w:separator/>
      </w:r>
    </w:p>
  </w:endnote>
  <w:endnote w:type="continuationSeparator" w:id="0">
    <w:p w14:paraId="09A6DFC8" w14:textId="77777777" w:rsidR="00AB5C52" w:rsidRDefault="00AB5C52" w:rsidP="002C1565">
      <w:r>
        <w:continuationSeparator/>
      </w:r>
    </w:p>
  </w:endnote>
  <w:endnote w:type="continuationNotice" w:id="1">
    <w:p w14:paraId="794C1FCB" w14:textId="77777777" w:rsidR="00AB5C52" w:rsidRDefault="00AB5C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392B13E2" w:rsidR="00F13DD1" w:rsidRPr="00D23B0B" w:rsidRDefault="00F13DD1" w:rsidP="00D23B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C62C1" w14:textId="77777777" w:rsidR="003F71D1" w:rsidRPr="007E7572" w:rsidRDefault="003F71D1" w:rsidP="003F71D1">
    <w:pPr>
      <w:tabs>
        <w:tab w:val="left" w:pos="198"/>
        <w:tab w:val="left" w:pos="8080"/>
      </w:tabs>
      <w:snapToGrid w:val="0"/>
      <w:rPr>
        <w:rFonts w:cs="Arial"/>
        <w:b/>
        <w:bCs/>
        <w:color w:val="00004F"/>
        <w:sz w:val="16"/>
        <w:szCs w:val="16"/>
      </w:rPr>
    </w:pPr>
    <w:r>
      <w:rPr>
        <w:rFonts w:cs="Arial"/>
        <w:noProof/>
      </w:rPr>
      <w:drawing>
        <wp:anchor distT="0" distB="0" distL="114300" distR="114300" simplePos="0" relativeHeight="251659264" behindDoc="0" locked="0" layoutInCell="1" allowOverlap="1" wp14:anchorId="2E128A76" wp14:editId="1856A89C">
          <wp:simplePos x="0" y="0"/>
          <wp:positionH relativeFrom="column">
            <wp:posOffset>-635</wp:posOffset>
          </wp:positionH>
          <wp:positionV relativeFrom="paragraph">
            <wp:posOffset>-944245</wp:posOffset>
          </wp:positionV>
          <wp:extent cx="1299210" cy="643631"/>
          <wp:effectExtent l="0" t="0" r="0" b="4445"/>
          <wp:wrapNone/>
          <wp:docPr id="42" name="Picture 4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643631"/>
                  </a:xfrm>
                  <a:prstGeom prst="rect">
                    <a:avLst/>
                  </a:prstGeom>
                </pic:spPr>
              </pic:pic>
            </a:graphicData>
          </a:graphic>
          <wp14:sizeRelH relativeFrom="margin">
            <wp14:pctWidth>0</wp14:pctWidth>
          </wp14:sizeRelH>
          <wp14:sizeRelV relativeFrom="margin">
            <wp14:pctHeight>0</wp14:pctHeight>
          </wp14:sizeRelV>
        </wp:anchor>
      </w:drawing>
    </w:r>
    <w:r w:rsidRPr="007E7572">
      <w:rPr>
        <w:rFonts w:cs="Arial"/>
        <w:b/>
        <w:bCs/>
        <w:color w:val="00004F"/>
        <w:sz w:val="16"/>
        <w:szCs w:val="16"/>
      </w:rPr>
      <w:t>South Office</w:t>
    </w:r>
  </w:p>
  <w:p w14:paraId="6E955250" w14:textId="77777777" w:rsidR="003F71D1" w:rsidRPr="007E7572" w:rsidRDefault="003F71D1" w:rsidP="003F71D1">
    <w:pPr>
      <w:tabs>
        <w:tab w:val="left" w:pos="198"/>
        <w:tab w:val="left" w:pos="8080"/>
      </w:tabs>
      <w:snapToGrid w:val="0"/>
      <w:rPr>
        <w:rFonts w:cs="Arial"/>
        <w:color w:val="00004F"/>
        <w:sz w:val="16"/>
        <w:szCs w:val="16"/>
      </w:rPr>
    </w:pPr>
    <w:r w:rsidRPr="007E7572">
      <w:rPr>
        <w:rFonts w:cs="Arial"/>
        <w:color w:val="00004F"/>
        <w:sz w:val="16"/>
        <w:szCs w:val="16"/>
      </w:rPr>
      <w:t>St Johns House</w:t>
    </w:r>
  </w:p>
  <w:p w14:paraId="7183BCD9" w14:textId="77777777" w:rsidR="003F71D1" w:rsidRPr="007E7572" w:rsidRDefault="003F71D1" w:rsidP="003F71D1">
    <w:pPr>
      <w:tabs>
        <w:tab w:val="left" w:pos="198"/>
        <w:tab w:val="left" w:pos="8080"/>
      </w:tabs>
      <w:snapToGrid w:val="0"/>
      <w:rPr>
        <w:rFonts w:cs="Arial"/>
        <w:color w:val="00004F"/>
        <w:sz w:val="16"/>
        <w:szCs w:val="16"/>
      </w:rPr>
    </w:pPr>
    <w:r w:rsidRPr="007E7572">
      <w:rPr>
        <w:rFonts w:cs="Arial"/>
        <w:color w:val="00004F"/>
        <w:sz w:val="16"/>
        <w:szCs w:val="16"/>
      </w:rPr>
      <w:t>Spitfire Close</w:t>
    </w:r>
  </w:p>
  <w:p w14:paraId="65F0BF59" w14:textId="77777777" w:rsidR="003F71D1" w:rsidRPr="007E7572" w:rsidRDefault="003F71D1" w:rsidP="003F71D1">
    <w:pPr>
      <w:tabs>
        <w:tab w:val="left" w:pos="198"/>
        <w:tab w:val="left" w:pos="8080"/>
      </w:tabs>
      <w:snapToGrid w:val="0"/>
      <w:rPr>
        <w:rFonts w:cs="Arial"/>
        <w:color w:val="00004F"/>
        <w:sz w:val="16"/>
        <w:szCs w:val="16"/>
      </w:rPr>
    </w:pPr>
    <w:r w:rsidRPr="007E7572">
      <w:rPr>
        <w:rFonts w:cs="Arial"/>
        <w:color w:val="00004F"/>
        <w:sz w:val="16"/>
        <w:szCs w:val="16"/>
      </w:rPr>
      <w:t>Ermine Business Park</w:t>
    </w:r>
  </w:p>
  <w:p w14:paraId="5FE9B689" w14:textId="77777777" w:rsidR="003F71D1" w:rsidRPr="007E7572" w:rsidRDefault="003F71D1" w:rsidP="003F71D1">
    <w:pPr>
      <w:tabs>
        <w:tab w:val="left" w:pos="198"/>
        <w:tab w:val="left" w:pos="8080"/>
      </w:tabs>
      <w:snapToGrid w:val="0"/>
      <w:rPr>
        <w:rFonts w:cs="Arial"/>
        <w:color w:val="00004F"/>
        <w:sz w:val="16"/>
        <w:szCs w:val="16"/>
      </w:rPr>
    </w:pPr>
    <w:r w:rsidRPr="007E7572">
      <w:rPr>
        <w:rFonts w:cs="Arial"/>
        <w:color w:val="00004F"/>
        <w:sz w:val="16"/>
        <w:szCs w:val="16"/>
      </w:rPr>
      <w:t>Huntingdon</w:t>
    </w:r>
  </w:p>
  <w:p w14:paraId="240C939E" w14:textId="77777777" w:rsidR="003F71D1" w:rsidRPr="007E7572" w:rsidRDefault="003F71D1" w:rsidP="003F71D1">
    <w:pPr>
      <w:tabs>
        <w:tab w:val="left" w:pos="198"/>
        <w:tab w:val="left" w:pos="8080"/>
      </w:tabs>
      <w:snapToGrid w:val="0"/>
      <w:rPr>
        <w:rFonts w:cs="Arial"/>
        <w:color w:val="00004F"/>
        <w:sz w:val="16"/>
        <w:szCs w:val="16"/>
      </w:rPr>
    </w:pPr>
    <w:r w:rsidRPr="007E7572">
      <w:rPr>
        <w:rFonts w:cs="Arial"/>
        <w:color w:val="00004F"/>
        <w:sz w:val="16"/>
        <w:szCs w:val="16"/>
      </w:rPr>
      <w:t>Cambridgeshire</w:t>
    </w:r>
  </w:p>
  <w:p w14:paraId="1187D2D1" w14:textId="77777777" w:rsidR="003F71D1" w:rsidRPr="007E7572" w:rsidRDefault="003F71D1" w:rsidP="003F71D1">
    <w:pPr>
      <w:tabs>
        <w:tab w:val="left" w:pos="198"/>
        <w:tab w:val="left" w:pos="8080"/>
      </w:tabs>
      <w:snapToGrid w:val="0"/>
      <w:spacing w:after="120"/>
      <w:rPr>
        <w:rFonts w:cs="Arial"/>
        <w:color w:val="00004F"/>
        <w:sz w:val="16"/>
        <w:szCs w:val="16"/>
      </w:rPr>
    </w:pPr>
    <w:r w:rsidRPr="007E7572">
      <w:rPr>
        <w:rFonts w:cs="Arial"/>
        <w:color w:val="00004F"/>
        <w:sz w:val="16"/>
        <w:szCs w:val="16"/>
      </w:rPr>
      <w:t>PE29 6EP</w:t>
    </w:r>
  </w:p>
  <w:p w14:paraId="22AF5B2B" w14:textId="77777777" w:rsidR="003F71D1" w:rsidRPr="007E7572" w:rsidRDefault="003F71D1" w:rsidP="003F71D1">
    <w:pPr>
      <w:tabs>
        <w:tab w:val="left" w:pos="198"/>
        <w:tab w:val="left" w:pos="8080"/>
      </w:tabs>
      <w:snapToGrid w:val="0"/>
      <w:rPr>
        <w:rFonts w:cs="Arial"/>
        <w:b/>
        <w:bCs/>
        <w:color w:val="00004F"/>
        <w:sz w:val="16"/>
        <w:szCs w:val="16"/>
      </w:rPr>
    </w:pPr>
    <w:r w:rsidRPr="007E7572">
      <w:rPr>
        <w:rFonts w:cs="Arial"/>
        <w:b/>
        <w:bCs/>
        <w:color w:val="00004F"/>
        <w:sz w:val="16"/>
        <w:szCs w:val="16"/>
      </w:rPr>
      <w:t>North Office</w:t>
    </w:r>
  </w:p>
  <w:p w14:paraId="3C493FC9" w14:textId="77777777" w:rsidR="003F71D1" w:rsidRPr="007E7572" w:rsidRDefault="003F71D1" w:rsidP="003F71D1">
    <w:pPr>
      <w:tabs>
        <w:tab w:val="left" w:pos="198"/>
        <w:tab w:val="left" w:pos="8080"/>
      </w:tabs>
      <w:snapToGrid w:val="0"/>
      <w:rPr>
        <w:rFonts w:cs="Arial"/>
        <w:color w:val="00004F"/>
        <w:sz w:val="16"/>
        <w:szCs w:val="16"/>
      </w:rPr>
    </w:pPr>
    <w:r w:rsidRPr="007E7572">
      <w:rPr>
        <w:rFonts w:cs="Arial"/>
        <w:color w:val="00004F"/>
        <w:sz w:val="16"/>
        <w:szCs w:val="16"/>
      </w:rPr>
      <w:t>21 Parsons Court</w:t>
    </w:r>
  </w:p>
  <w:p w14:paraId="6120E094" w14:textId="77777777" w:rsidR="003F71D1" w:rsidRPr="007E7572" w:rsidRDefault="003F71D1" w:rsidP="003F71D1">
    <w:pPr>
      <w:tabs>
        <w:tab w:val="left" w:pos="198"/>
        <w:tab w:val="left" w:pos="8080"/>
      </w:tabs>
      <w:snapToGrid w:val="0"/>
      <w:rPr>
        <w:rFonts w:cs="Arial"/>
        <w:color w:val="00004F"/>
        <w:sz w:val="16"/>
        <w:szCs w:val="16"/>
      </w:rPr>
    </w:pPr>
    <w:proofErr w:type="spellStart"/>
    <w:r w:rsidRPr="007E7572">
      <w:rPr>
        <w:rFonts w:cs="Arial"/>
        <w:color w:val="00004F"/>
        <w:sz w:val="16"/>
        <w:szCs w:val="16"/>
      </w:rPr>
      <w:t>Welbury</w:t>
    </w:r>
    <w:proofErr w:type="spellEnd"/>
    <w:r w:rsidRPr="007E7572">
      <w:rPr>
        <w:rFonts w:cs="Arial"/>
        <w:color w:val="00004F"/>
        <w:sz w:val="16"/>
        <w:szCs w:val="16"/>
      </w:rPr>
      <w:t xml:space="preserve"> Way</w:t>
    </w:r>
  </w:p>
  <w:p w14:paraId="45547072" w14:textId="77777777" w:rsidR="003F71D1" w:rsidRPr="007E7572" w:rsidRDefault="003F71D1" w:rsidP="003F71D1">
    <w:pPr>
      <w:tabs>
        <w:tab w:val="left" w:pos="198"/>
        <w:tab w:val="left" w:pos="8080"/>
      </w:tabs>
      <w:snapToGrid w:val="0"/>
      <w:rPr>
        <w:rFonts w:cs="Arial"/>
        <w:color w:val="00004F"/>
        <w:sz w:val="16"/>
        <w:szCs w:val="16"/>
        <w:lang w:val="de-DE"/>
      </w:rPr>
    </w:pPr>
    <w:r w:rsidRPr="007E7572">
      <w:rPr>
        <w:rFonts w:cs="Arial"/>
        <w:color w:val="00004F"/>
        <w:sz w:val="16"/>
        <w:szCs w:val="16"/>
        <w:lang w:val="de-DE"/>
      </w:rPr>
      <w:t>Newton Aycliffe</w:t>
    </w:r>
  </w:p>
  <w:p w14:paraId="536AA7B8" w14:textId="77777777" w:rsidR="003F71D1" w:rsidRPr="007E7572" w:rsidRDefault="003F71D1" w:rsidP="003F71D1">
    <w:pPr>
      <w:tabs>
        <w:tab w:val="left" w:pos="198"/>
        <w:tab w:val="left" w:pos="8080"/>
      </w:tabs>
      <w:snapToGrid w:val="0"/>
      <w:spacing w:after="120"/>
      <w:rPr>
        <w:rFonts w:cs="Arial"/>
        <w:color w:val="00004F"/>
        <w:sz w:val="16"/>
        <w:szCs w:val="16"/>
        <w:lang w:val="de-DE"/>
      </w:rPr>
    </w:pPr>
    <w:r w:rsidRPr="007E7572">
      <w:rPr>
        <w:rFonts w:cs="Arial"/>
        <w:color w:val="00004F"/>
        <w:sz w:val="16"/>
        <w:szCs w:val="16"/>
        <w:lang w:val="de-DE"/>
      </w:rPr>
      <w:t>DL5 6ZE.</w:t>
    </w:r>
  </w:p>
  <w:p w14:paraId="3DB123AC" w14:textId="77777777" w:rsidR="003F71D1" w:rsidRPr="007E7572" w:rsidRDefault="003F71D1" w:rsidP="003F71D1">
    <w:pPr>
      <w:tabs>
        <w:tab w:val="left" w:pos="198"/>
        <w:tab w:val="left" w:pos="8080"/>
        <w:tab w:val="right" w:pos="9639"/>
      </w:tabs>
      <w:snapToGrid w:val="0"/>
      <w:rPr>
        <w:rFonts w:cs="Arial"/>
        <w:color w:val="00004F"/>
        <w:sz w:val="16"/>
        <w:szCs w:val="16"/>
        <w:lang w:val="de-DE"/>
      </w:rPr>
    </w:pPr>
    <w:r w:rsidRPr="007E7572">
      <w:rPr>
        <w:rFonts w:cs="Arial"/>
        <w:b/>
        <w:bCs/>
        <w:color w:val="00004F"/>
        <w:sz w:val="16"/>
        <w:szCs w:val="16"/>
        <w:lang w:val="de-DE"/>
      </w:rPr>
      <w:t>T:</w:t>
    </w:r>
    <w:r w:rsidRPr="007E7572">
      <w:rPr>
        <w:rFonts w:cs="Arial"/>
        <w:color w:val="00004F"/>
        <w:sz w:val="16"/>
        <w:szCs w:val="16"/>
        <w:lang w:val="de-DE"/>
      </w:rPr>
      <w:t xml:space="preserve">  01480 431993</w:t>
    </w:r>
  </w:p>
  <w:p w14:paraId="4FB2518E" w14:textId="77777777" w:rsidR="003F71D1" w:rsidRPr="007E7572" w:rsidRDefault="003F71D1" w:rsidP="003F71D1">
    <w:pPr>
      <w:tabs>
        <w:tab w:val="left" w:pos="198"/>
        <w:tab w:val="left" w:pos="8080"/>
        <w:tab w:val="right" w:pos="9639"/>
      </w:tabs>
      <w:snapToGrid w:val="0"/>
      <w:spacing w:after="120"/>
      <w:rPr>
        <w:rFonts w:cs="Arial"/>
        <w:color w:val="00004F"/>
        <w:sz w:val="16"/>
        <w:szCs w:val="16"/>
      </w:rPr>
    </w:pPr>
    <w:r w:rsidRPr="007E7572">
      <w:rPr>
        <w:rFonts w:cs="Arial"/>
        <w:b/>
        <w:bCs/>
        <w:color w:val="00004F"/>
        <w:sz w:val="16"/>
        <w:szCs w:val="16"/>
      </w:rPr>
      <w:t>E:</w:t>
    </w:r>
    <w:r w:rsidRPr="007E7572">
      <w:rPr>
        <w:rFonts w:cs="Arial"/>
        <w:color w:val="00004F"/>
        <w:sz w:val="16"/>
        <w:szCs w:val="16"/>
      </w:rPr>
      <w:t xml:space="preserve">  </w:t>
    </w:r>
    <w:hyperlink r:id="rId2" w:history="1">
      <w:r w:rsidRPr="000C4197">
        <w:rPr>
          <w:rStyle w:val="Hyperlink"/>
          <w:rFonts w:cs="Arial"/>
          <w:color w:val="242E54"/>
          <w:sz w:val="16"/>
          <w:szCs w:val="16"/>
        </w:rPr>
        <w:t>epm@epm.co.uk</w:t>
      </w:r>
    </w:hyperlink>
  </w:p>
  <w:p w14:paraId="53D455CC" w14:textId="2A6D7E8B" w:rsidR="003F71D1" w:rsidRPr="0064597C" w:rsidRDefault="003F71D1" w:rsidP="0064597C">
    <w:pPr>
      <w:tabs>
        <w:tab w:val="left" w:pos="198"/>
        <w:tab w:val="left" w:pos="8080"/>
        <w:tab w:val="right" w:pos="9639"/>
      </w:tabs>
      <w:snapToGrid w:val="0"/>
      <w:rPr>
        <w:rFonts w:cs="Arial"/>
        <w:color w:val="00004F"/>
        <w:sz w:val="16"/>
        <w:szCs w:val="16"/>
      </w:rPr>
    </w:pPr>
    <w:r w:rsidRPr="007E7572">
      <w:rPr>
        <w:rFonts w:cs="Arial"/>
        <w:b/>
        <w:bCs/>
        <w:color w:val="00004F"/>
        <w:sz w:val="16"/>
        <w:szCs w:val="16"/>
      </w:rPr>
      <w:t>epm.co.u</w:t>
    </w:r>
    <w:r w:rsidR="0064597C">
      <w:rPr>
        <w:rFonts w:cs="Arial"/>
        <w:b/>
        <w:bCs/>
        <w:color w:val="00004F"/>
        <w:sz w:val="16"/>
        <w:szCs w:val="16"/>
      </w:rPr>
      <w:t>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39663" w14:textId="77777777" w:rsidR="00AB5C52" w:rsidRDefault="00AB5C52" w:rsidP="002C1565">
      <w:r>
        <w:separator/>
      </w:r>
    </w:p>
  </w:footnote>
  <w:footnote w:type="continuationSeparator" w:id="0">
    <w:p w14:paraId="70815A34" w14:textId="77777777" w:rsidR="00AB5C52" w:rsidRDefault="00AB5C52" w:rsidP="002C1565">
      <w:r>
        <w:continuationSeparator/>
      </w:r>
    </w:p>
  </w:footnote>
  <w:footnote w:type="continuationNotice" w:id="1">
    <w:p w14:paraId="02DE9DB7" w14:textId="77777777" w:rsidR="00AB5C52" w:rsidRDefault="00AB5C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197E5B4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2"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74540528">
    <w:abstractNumId w:val="9"/>
  </w:num>
  <w:num w:numId="2" w16cid:durableId="1364211866">
    <w:abstractNumId w:val="5"/>
  </w:num>
  <w:num w:numId="3" w16cid:durableId="603729848">
    <w:abstractNumId w:val="12"/>
  </w:num>
  <w:num w:numId="4" w16cid:durableId="773355512">
    <w:abstractNumId w:val="4"/>
  </w:num>
  <w:num w:numId="5" w16cid:durableId="1759406275">
    <w:abstractNumId w:val="10"/>
  </w:num>
  <w:num w:numId="6" w16cid:durableId="241258015">
    <w:abstractNumId w:val="2"/>
  </w:num>
  <w:num w:numId="7" w16cid:durableId="1267693963">
    <w:abstractNumId w:val="13"/>
  </w:num>
  <w:num w:numId="8" w16cid:durableId="14431850">
    <w:abstractNumId w:val="6"/>
  </w:num>
  <w:num w:numId="9" w16cid:durableId="14967319">
    <w:abstractNumId w:val="3"/>
  </w:num>
  <w:num w:numId="10" w16cid:durableId="1462842165">
    <w:abstractNumId w:val="8"/>
  </w:num>
  <w:num w:numId="11" w16cid:durableId="1658027920">
    <w:abstractNumId w:val="7"/>
  </w:num>
  <w:num w:numId="12" w16cid:durableId="169949997">
    <w:abstractNumId w:val="0"/>
  </w:num>
  <w:num w:numId="13" w16cid:durableId="407658502">
    <w:abstractNumId w:val="1"/>
  </w:num>
  <w:num w:numId="14" w16cid:durableId="5662605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16FBD"/>
    <w:rsid w:val="000221D8"/>
    <w:rsid w:val="00022D49"/>
    <w:rsid w:val="0002671F"/>
    <w:rsid w:val="000309DB"/>
    <w:rsid w:val="00035A22"/>
    <w:rsid w:val="00050126"/>
    <w:rsid w:val="000516BA"/>
    <w:rsid w:val="00071370"/>
    <w:rsid w:val="00075A11"/>
    <w:rsid w:val="00075FB2"/>
    <w:rsid w:val="00084603"/>
    <w:rsid w:val="00092508"/>
    <w:rsid w:val="00097C60"/>
    <w:rsid w:val="000A68CD"/>
    <w:rsid w:val="000C0051"/>
    <w:rsid w:val="000C10B6"/>
    <w:rsid w:val="000C22E2"/>
    <w:rsid w:val="000C3D4D"/>
    <w:rsid w:val="000C4197"/>
    <w:rsid w:val="000C550A"/>
    <w:rsid w:val="000C57C5"/>
    <w:rsid w:val="000C7EAD"/>
    <w:rsid w:val="000D26FC"/>
    <w:rsid w:val="000D5656"/>
    <w:rsid w:val="000E3000"/>
    <w:rsid w:val="000E3810"/>
    <w:rsid w:val="000E74DD"/>
    <w:rsid w:val="000F3551"/>
    <w:rsid w:val="000F4854"/>
    <w:rsid w:val="00104E9C"/>
    <w:rsid w:val="00105558"/>
    <w:rsid w:val="0010559F"/>
    <w:rsid w:val="00105E6D"/>
    <w:rsid w:val="00107B0C"/>
    <w:rsid w:val="00116B7E"/>
    <w:rsid w:val="001372BA"/>
    <w:rsid w:val="00141DF9"/>
    <w:rsid w:val="00147881"/>
    <w:rsid w:val="0015282E"/>
    <w:rsid w:val="00152B97"/>
    <w:rsid w:val="00160C0C"/>
    <w:rsid w:val="0016437C"/>
    <w:rsid w:val="0017047C"/>
    <w:rsid w:val="00177F73"/>
    <w:rsid w:val="00182616"/>
    <w:rsid w:val="0018456B"/>
    <w:rsid w:val="0019636F"/>
    <w:rsid w:val="001A088F"/>
    <w:rsid w:val="001A2ABA"/>
    <w:rsid w:val="001A2AC8"/>
    <w:rsid w:val="001A3FA6"/>
    <w:rsid w:val="001A7BE9"/>
    <w:rsid w:val="001B3A85"/>
    <w:rsid w:val="001B42F4"/>
    <w:rsid w:val="001C2417"/>
    <w:rsid w:val="001C5D32"/>
    <w:rsid w:val="001E3653"/>
    <w:rsid w:val="001F67F6"/>
    <w:rsid w:val="001F77EA"/>
    <w:rsid w:val="00211462"/>
    <w:rsid w:val="00211B0E"/>
    <w:rsid w:val="00215C82"/>
    <w:rsid w:val="002413F4"/>
    <w:rsid w:val="00242A77"/>
    <w:rsid w:val="00244210"/>
    <w:rsid w:val="00245221"/>
    <w:rsid w:val="00245ACB"/>
    <w:rsid w:val="00250E42"/>
    <w:rsid w:val="00252807"/>
    <w:rsid w:val="00252B14"/>
    <w:rsid w:val="00271F01"/>
    <w:rsid w:val="0027324B"/>
    <w:rsid w:val="00277A42"/>
    <w:rsid w:val="00281C6C"/>
    <w:rsid w:val="002825F7"/>
    <w:rsid w:val="002831F4"/>
    <w:rsid w:val="0029123A"/>
    <w:rsid w:val="002933BD"/>
    <w:rsid w:val="00294029"/>
    <w:rsid w:val="002964A5"/>
    <w:rsid w:val="00297E29"/>
    <w:rsid w:val="002B7080"/>
    <w:rsid w:val="002C1565"/>
    <w:rsid w:val="002C1898"/>
    <w:rsid w:val="002D4A9C"/>
    <w:rsid w:val="002F6DED"/>
    <w:rsid w:val="00301F50"/>
    <w:rsid w:val="003023A8"/>
    <w:rsid w:val="00304673"/>
    <w:rsid w:val="0033140E"/>
    <w:rsid w:val="00333FB0"/>
    <w:rsid w:val="003431E0"/>
    <w:rsid w:val="0035008F"/>
    <w:rsid w:val="003519F6"/>
    <w:rsid w:val="00355D2D"/>
    <w:rsid w:val="00366CF6"/>
    <w:rsid w:val="0037093C"/>
    <w:rsid w:val="00381344"/>
    <w:rsid w:val="003B42C2"/>
    <w:rsid w:val="003B6929"/>
    <w:rsid w:val="003E3987"/>
    <w:rsid w:val="003E66D5"/>
    <w:rsid w:val="003F71D1"/>
    <w:rsid w:val="00407931"/>
    <w:rsid w:val="00411C71"/>
    <w:rsid w:val="004171F8"/>
    <w:rsid w:val="004209DB"/>
    <w:rsid w:val="00421226"/>
    <w:rsid w:val="00421BB3"/>
    <w:rsid w:val="0042494A"/>
    <w:rsid w:val="00432C7B"/>
    <w:rsid w:val="00436A9B"/>
    <w:rsid w:val="00436BCB"/>
    <w:rsid w:val="00440E43"/>
    <w:rsid w:val="0046510E"/>
    <w:rsid w:val="004651D2"/>
    <w:rsid w:val="00466559"/>
    <w:rsid w:val="004667DC"/>
    <w:rsid w:val="00490900"/>
    <w:rsid w:val="004A3A16"/>
    <w:rsid w:val="004B06D6"/>
    <w:rsid w:val="004B1226"/>
    <w:rsid w:val="004B47B7"/>
    <w:rsid w:val="004C0058"/>
    <w:rsid w:val="004C1BDC"/>
    <w:rsid w:val="004C1CAE"/>
    <w:rsid w:val="004C7329"/>
    <w:rsid w:val="004D4052"/>
    <w:rsid w:val="004D537E"/>
    <w:rsid w:val="004E2C9B"/>
    <w:rsid w:val="004E7BA0"/>
    <w:rsid w:val="004F080B"/>
    <w:rsid w:val="004F70F5"/>
    <w:rsid w:val="0051619C"/>
    <w:rsid w:val="005171AE"/>
    <w:rsid w:val="005219EB"/>
    <w:rsid w:val="0052532A"/>
    <w:rsid w:val="005327D2"/>
    <w:rsid w:val="00535A9F"/>
    <w:rsid w:val="00540F40"/>
    <w:rsid w:val="00547D8D"/>
    <w:rsid w:val="0055777F"/>
    <w:rsid w:val="00564E1B"/>
    <w:rsid w:val="005777EF"/>
    <w:rsid w:val="005A08DC"/>
    <w:rsid w:val="005A6B90"/>
    <w:rsid w:val="005B1F50"/>
    <w:rsid w:val="005C11C1"/>
    <w:rsid w:val="005E3053"/>
    <w:rsid w:val="005E3AE2"/>
    <w:rsid w:val="005E4357"/>
    <w:rsid w:val="005E5ADD"/>
    <w:rsid w:val="005F48DA"/>
    <w:rsid w:val="005F4A9C"/>
    <w:rsid w:val="006032A2"/>
    <w:rsid w:val="00604094"/>
    <w:rsid w:val="00604313"/>
    <w:rsid w:val="00616593"/>
    <w:rsid w:val="006328F0"/>
    <w:rsid w:val="00642B63"/>
    <w:rsid w:val="0064597C"/>
    <w:rsid w:val="006543E4"/>
    <w:rsid w:val="00655235"/>
    <w:rsid w:val="00656528"/>
    <w:rsid w:val="00666C8A"/>
    <w:rsid w:val="0067186A"/>
    <w:rsid w:val="00681551"/>
    <w:rsid w:val="006848C5"/>
    <w:rsid w:val="006A44CE"/>
    <w:rsid w:val="006A7BC7"/>
    <w:rsid w:val="006B21DC"/>
    <w:rsid w:val="006B2F7C"/>
    <w:rsid w:val="006B6B67"/>
    <w:rsid w:val="006C07CA"/>
    <w:rsid w:val="006E4EF2"/>
    <w:rsid w:val="00710AB0"/>
    <w:rsid w:val="00711154"/>
    <w:rsid w:val="00724C70"/>
    <w:rsid w:val="007271F1"/>
    <w:rsid w:val="007507D3"/>
    <w:rsid w:val="007527F3"/>
    <w:rsid w:val="00756C21"/>
    <w:rsid w:val="00756E76"/>
    <w:rsid w:val="0076315A"/>
    <w:rsid w:val="00763D8B"/>
    <w:rsid w:val="0077514E"/>
    <w:rsid w:val="0078680D"/>
    <w:rsid w:val="00797A81"/>
    <w:rsid w:val="007B0F5C"/>
    <w:rsid w:val="007B3D99"/>
    <w:rsid w:val="007C3693"/>
    <w:rsid w:val="007D1046"/>
    <w:rsid w:val="007E0FE4"/>
    <w:rsid w:val="007E2FF9"/>
    <w:rsid w:val="007E7572"/>
    <w:rsid w:val="0081063D"/>
    <w:rsid w:val="00813101"/>
    <w:rsid w:val="008165DC"/>
    <w:rsid w:val="00816ACA"/>
    <w:rsid w:val="00830074"/>
    <w:rsid w:val="008379A5"/>
    <w:rsid w:val="00840378"/>
    <w:rsid w:val="008417DC"/>
    <w:rsid w:val="00854B92"/>
    <w:rsid w:val="008566A6"/>
    <w:rsid w:val="00860FF3"/>
    <w:rsid w:val="00871A61"/>
    <w:rsid w:val="008732AA"/>
    <w:rsid w:val="00881412"/>
    <w:rsid w:val="008931FD"/>
    <w:rsid w:val="0089463B"/>
    <w:rsid w:val="00894EBD"/>
    <w:rsid w:val="0089717B"/>
    <w:rsid w:val="00897ED5"/>
    <w:rsid w:val="008A5EFC"/>
    <w:rsid w:val="008C0364"/>
    <w:rsid w:val="008D60DA"/>
    <w:rsid w:val="008F1ABC"/>
    <w:rsid w:val="00900C4E"/>
    <w:rsid w:val="00903E03"/>
    <w:rsid w:val="00922760"/>
    <w:rsid w:val="00922D59"/>
    <w:rsid w:val="00925343"/>
    <w:rsid w:val="00931AF6"/>
    <w:rsid w:val="00932C14"/>
    <w:rsid w:val="00936821"/>
    <w:rsid w:val="00940499"/>
    <w:rsid w:val="0094173E"/>
    <w:rsid w:val="00942D0B"/>
    <w:rsid w:val="00945C3A"/>
    <w:rsid w:val="00965A12"/>
    <w:rsid w:val="00975D06"/>
    <w:rsid w:val="009802A7"/>
    <w:rsid w:val="00993A49"/>
    <w:rsid w:val="009A218D"/>
    <w:rsid w:val="009A6654"/>
    <w:rsid w:val="009B1B95"/>
    <w:rsid w:val="009B258F"/>
    <w:rsid w:val="009C1AF7"/>
    <w:rsid w:val="009C3707"/>
    <w:rsid w:val="009D68BA"/>
    <w:rsid w:val="009E4B94"/>
    <w:rsid w:val="009F46DB"/>
    <w:rsid w:val="009F4877"/>
    <w:rsid w:val="00A061B0"/>
    <w:rsid w:val="00A10122"/>
    <w:rsid w:val="00A279F2"/>
    <w:rsid w:val="00A30C75"/>
    <w:rsid w:val="00A42D1C"/>
    <w:rsid w:val="00A45EF5"/>
    <w:rsid w:val="00A56814"/>
    <w:rsid w:val="00A7368A"/>
    <w:rsid w:val="00A7476D"/>
    <w:rsid w:val="00A7502D"/>
    <w:rsid w:val="00A80234"/>
    <w:rsid w:val="00A85732"/>
    <w:rsid w:val="00A905D0"/>
    <w:rsid w:val="00A90D2B"/>
    <w:rsid w:val="00A965A0"/>
    <w:rsid w:val="00AA51F6"/>
    <w:rsid w:val="00AB2E95"/>
    <w:rsid w:val="00AB5C52"/>
    <w:rsid w:val="00AC141D"/>
    <w:rsid w:val="00AC1F26"/>
    <w:rsid w:val="00AC28AD"/>
    <w:rsid w:val="00AC7A48"/>
    <w:rsid w:val="00AD0DE2"/>
    <w:rsid w:val="00AD7E83"/>
    <w:rsid w:val="00AE2D2C"/>
    <w:rsid w:val="00AE371E"/>
    <w:rsid w:val="00B03004"/>
    <w:rsid w:val="00B0644B"/>
    <w:rsid w:val="00B11648"/>
    <w:rsid w:val="00B1216B"/>
    <w:rsid w:val="00B1645E"/>
    <w:rsid w:val="00B16C6E"/>
    <w:rsid w:val="00B305EE"/>
    <w:rsid w:val="00B33BCE"/>
    <w:rsid w:val="00B40F74"/>
    <w:rsid w:val="00B46FA1"/>
    <w:rsid w:val="00B52414"/>
    <w:rsid w:val="00B53BDF"/>
    <w:rsid w:val="00B66E73"/>
    <w:rsid w:val="00B70315"/>
    <w:rsid w:val="00B8347E"/>
    <w:rsid w:val="00B93939"/>
    <w:rsid w:val="00B96523"/>
    <w:rsid w:val="00BA2D0A"/>
    <w:rsid w:val="00BA3D92"/>
    <w:rsid w:val="00BB139B"/>
    <w:rsid w:val="00BB3C7A"/>
    <w:rsid w:val="00BB7F77"/>
    <w:rsid w:val="00BC7D74"/>
    <w:rsid w:val="00BD195D"/>
    <w:rsid w:val="00BE1FD5"/>
    <w:rsid w:val="00C22AB0"/>
    <w:rsid w:val="00C22C71"/>
    <w:rsid w:val="00C24541"/>
    <w:rsid w:val="00C346E0"/>
    <w:rsid w:val="00C376C7"/>
    <w:rsid w:val="00C62CC5"/>
    <w:rsid w:val="00C6453E"/>
    <w:rsid w:val="00C7127E"/>
    <w:rsid w:val="00C72AEC"/>
    <w:rsid w:val="00C735A1"/>
    <w:rsid w:val="00C91E4C"/>
    <w:rsid w:val="00C92092"/>
    <w:rsid w:val="00CB17F0"/>
    <w:rsid w:val="00CB5EBF"/>
    <w:rsid w:val="00CC3856"/>
    <w:rsid w:val="00CD1D8B"/>
    <w:rsid w:val="00CD780F"/>
    <w:rsid w:val="00CE3DA9"/>
    <w:rsid w:val="00D05A9F"/>
    <w:rsid w:val="00D07678"/>
    <w:rsid w:val="00D07B35"/>
    <w:rsid w:val="00D1286E"/>
    <w:rsid w:val="00D170F1"/>
    <w:rsid w:val="00D201BA"/>
    <w:rsid w:val="00D23B0B"/>
    <w:rsid w:val="00D24826"/>
    <w:rsid w:val="00D249C9"/>
    <w:rsid w:val="00D31B75"/>
    <w:rsid w:val="00D35DFD"/>
    <w:rsid w:val="00D42118"/>
    <w:rsid w:val="00D5176C"/>
    <w:rsid w:val="00D51F2A"/>
    <w:rsid w:val="00D55A17"/>
    <w:rsid w:val="00D60B2E"/>
    <w:rsid w:val="00D70D22"/>
    <w:rsid w:val="00D71D27"/>
    <w:rsid w:val="00D72770"/>
    <w:rsid w:val="00D80474"/>
    <w:rsid w:val="00D93A6B"/>
    <w:rsid w:val="00D96BEF"/>
    <w:rsid w:val="00DA1626"/>
    <w:rsid w:val="00DA291C"/>
    <w:rsid w:val="00DA486F"/>
    <w:rsid w:val="00DB321C"/>
    <w:rsid w:val="00DB659A"/>
    <w:rsid w:val="00DC27CF"/>
    <w:rsid w:val="00DC4A06"/>
    <w:rsid w:val="00DD370F"/>
    <w:rsid w:val="00DD4B19"/>
    <w:rsid w:val="00DD4D48"/>
    <w:rsid w:val="00DD68F6"/>
    <w:rsid w:val="00DD7009"/>
    <w:rsid w:val="00DF7A1F"/>
    <w:rsid w:val="00E0056B"/>
    <w:rsid w:val="00E06FC0"/>
    <w:rsid w:val="00E1213F"/>
    <w:rsid w:val="00E13282"/>
    <w:rsid w:val="00E32641"/>
    <w:rsid w:val="00E32680"/>
    <w:rsid w:val="00E34223"/>
    <w:rsid w:val="00E35FF2"/>
    <w:rsid w:val="00E36ACB"/>
    <w:rsid w:val="00E40C60"/>
    <w:rsid w:val="00E42273"/>
    <w:rsid w:val="00E42997"/>
    <w:rsid w:val="00E45FFE"/>
    <w:rsid w:val="00E56A28"/>
    <w:rsid w:val="00E5723E"/>
    <w:rsid w:val="00E757DC"/>
    <w:rsid w:val="00E83303"/>
    <w:rsid w:val="00E92D8A"/>
    <w:rsid w:val="00EB113B"/>
    <w:rsid w:val="00EC263D"/>
    <w:rsid w:val="00EE44B3"/>
    <w:rsid w:val="00EF2A7B"/>
    <w:rsid w:val="00EF68C6"/>
    <w:rsid w:val="00EF7B16"/>
    <w:rsid w:val="00F01E42"/>
    <w:rsid w:val="00F01FFA"/>
    <w:rsid w:val="00F046A9"/>
    <w:rsid w:val="00F046AC"/>
    <w:rsid w:val="00F05CE7"/>
    <w:rsid w:val="00F13DD1"/>
    <w:rsid w:val="00F17EA3"/>
    <w:rsid w:val="00F22246"/>
    <w:rsid w:val="00F3311D"/>
    <w:rsid w:val="00F3479B"/>
    <w:rsid w:val="00F51696"/>
    <w:rsid w:val="00F532B2"/>
    <w:rsid w:val="00F57585"/>
    <w:rsid w:val="00F66A35"/>
    <w:rsid w:val="00F71628"/>
    <w:rsid w:val="00F819B1"/>
    <w:rsid w:val="00F86365"/>
    <w:rsid w:val="00F86754"/>
    <w:rsid w:val="00FA0227"/>
    <w:rsid w:val="00FB08C8"/>
    <w:rsid w:val="00FB18DB"/>
    <w:rsid w:val="00FC1923"/>
    <w:rsid w:val="00FD122D"/>
    <w:rsid w:val="00FD40D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42494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A2D0A"/>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BA2D0A"/>
    <w:pPr>
      <w:spacing w:after="240" w:line="320" w:lineRule="exact"/>
    </w:pPr>
    <w:rPr>
      <w:rFonts w:ascii="Avenir Next LT Pro Demi" w:hAnsi="Avenir Next LT Pro Demi" w:cs="Arial"/>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ind w:hanging="7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Textstyle"/>
    <w:link w:val="EPMBracketChar"/>
    <w:qFormat/>
    <w:rsid w:val="00EB113B"/>
    <w:rPr>
      <w:color w:val="218C8C"/>
    </w:rPr>
  </w:style>
  <w:style w:type="paragraph" w:customStyle="1" w:styleId="EPMNumberedHeading">
    <w:name w:val="EPM Numbered Heading"/>
    <w:basedOn w:val="EPMSubheading"/>
    <w:qFormat/>
    <w:rsid w:val="00EB113B"/>
    <w:pPr>
      <w:numPr>
        <w:numId w:val="12"/>
      </w:numPr>
      <w:ind w:left="709" w:hanging="709"/>
    </w:pPr>
    <w:rPr>
      <w:color w:val="242E54"/>
      <w:sz w:val="28"/>
      <w:szCs w:val="28"/>
    </w:rPr>
  </w:style>
  <w:style w:type="character" w:customStyle="1" w:styleId="EPMTextstyleChar">
    <w:name w:val="EPM Text style Char"/>
    <w:basedOn w:val="DefaultParagraphFont"/>
    <w:link w:val="EPMTextstyle"/>
    <w:rsid w:val="00BA2D0A"/>
    <w:rPr>
      <w:rFonts w:ascii="Avenir Next LT Pro" w:hAnsi="Avenir Next LT Pro" w:cs="Arial"/>
      <w:sz w:val="21"/>
      <w:szCs w:val="20"/>
    </w:rPr>
  </w:style>
  <w:style w:type="character" w:customStyle="1" w:styleId="EPMBracketChar">
    <w:name w:val="EPM Bracket Char"/>
    <w:basedOn w:val="EPMTextstyleChar"/>
    <w:link w:val="EPMBracket"/>
    <w:rsid w:val="00EB113B"/>
    <w:rPr>
      <w:rFonts w:ascii="Avenir Next LT Pro" w:hAnsi="Avenir Next LT Pro" w:cs="Arial"/>
      <w:color w:val="218C8C"/>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EB113B"/>
    <w:pPr>
      <w:numPr>
        <w:ilvl w:val="1"/>
        <w:numId w:val="12"/>
      </w:numPr>
      <w:ind w:left="1418" w:hanging="709"/>
    </w:p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EB113B"/>
    <w:rPr>
      <w:rFonts w:ascii="Avenir Next LT Pro Demi" w:hAnsi="Avenir Next LT Pro Demi" w:cs="Arial"/>
      <w:color w:val="A31457"/>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character" w:customStyle="1" w:styleId="Heading3Char">
    <w:name w:val="Heading 3 Char"/>
    <w:basedOn w:val="DefaultParagraphFont"/>
    <w:link w:val="Heading3"/>
    <w:uiPriority w:val="9"/>
    <w:semiHidden/>
    <w:rsid w:val="0042494A"/>
    <w:rPr>
      <w:rFonts w:asciiTheme="majorHAnsi" w:eastAsiaTheme="majorEastAsia" w:hAnsiTheme="majorHAnsi" w:cstheme="majorBidi"/>
      <w:color w:val="1F3763" w:themeColor="accent1" w:themeShade="7F"/>
    </w:rPr>
  </w:style>
  <w:style w:type="paragraph" w:customStyle="1" w:styleId="Bullets">
    <w:name w:val="Bullets"/>
    <w:basedOn w:val="ListParagraph"/>
    <w:link w:val="BulletsChar"/>
    <w:qFormat/>
    <w:rsid w:val="00936821"/>
    <w:pPr>
      <w:numPr>
        <w:numId w:val="13"/>
      </w:numPr>
      <w:spacing w:after="120" w:line="276" w:lineRule="auto"/>
      <w:contextualSpacing w:val="0"/>
      <w:jc w:val="both"/>
    </w:pPr>
    <w:rPr>
      <w:rFonts w:ascii="Calibri" w:hAnsi="Calibri" w:cstheme="minorHAnsi"/>
      <w:color w:val="2F3033"/>
      <w:sz w:val="22"/>
      <w:szCs w:val="22"/>
    </w:rPr>
  </w:style>
  <w:style w:type="character" w:customStyle="1" w:styleId="BulletsChar">
    <w:name w:val="Bullets Char"/>
    <w:basedOn w:val="DefaultParagraphFont"/>
    <w:link w:val="Bullets"/>
    <w:rsid w:val="00936821"/>
    <w:rPr>
      <w:rFonts w:ascii="Calibri" w:hAnsi="Calibri" w:cstheme="minorHAnsi"/>
      <w:color w:val="2F3033"/>
      <w:sz w:val="22"/>
      <w:szCs w:val="22"/>
    </w:rPr>
  </w:style>
  <w:style w:type="paragraph" w:customStyle="1" w:styleId="Alternativesecondarycolour">
    <w:name w:val="Alternative secondary colour"/>
    <w:basedOn w:val="Normal"/>
    <w:link w:val="AlternativesecondarycolourChar"/>
    <w:rsid w:val="00936821"/>
    <w:pPr>
      <w:spacing w:after="120" w:line="276" w:lineRule="auto"/>
      <w:jc w:val="both"/>
    </w:pPr>
    <w:rPr>
      <w:rFonts w:asciiTheme="minorHAnsi" w:hAnsiTheme="minorHAnsi" w:cstheme="minorHAnsi"/>
      <w:color w:val="3B597B"/>
      <w:sz w:val="22"/>
      <w:szCs w:val="22"/>
    </w:rPr>
  </w:style>
  <w:style w:type="character" w:customStyle="1" w:styleId="AlternativesecondarycolourChar">
    <w:name w:val="Alternative secondary colour Char"/>
    <w:basedOn w:val="DefaultParagraphFont"/>
    <w:link w:val="Alternativesecondarycolour"/>
    <w:rsid w:val="00936821"/>
    <w:rPr>
      <w:rFonts w:cstheme="minorHAnsi"/>
      <w:color w:val="3B597B"/>
      <w:sz w:val="22"/>
      <w:szCs w:val="22"/>
    </w:rPr>
  </w:style>
  <w:style w:type="paragraph" w:styleId="ListParagraph">
    <w:name w:val="List Paragraph"/>
    <w:basedOn w:val="Normal"/>
    <w:uiPriority w:val="34"/>
    <w:rsid w:val="00936821"/>
    <w:pPr>
      <w:ind w:left="720"/>
      <w:contextualSpacing/>
    </w:pPr>
  </w:style>
  <w:style w:type="paragraph" w:customStyle="1" w:styleId="Bracketsinsertwording">
    <w:name w:val="Brackets/insert wording"/>
    <w:basedOn w:val="Normal"/>
    <w:link w:val="BracketsinsertwordingChar"/>
    <w:rsid w:val="009C1AF7"/>
    <w:pPr>
      <w:spacing w:after="200" w:line="276" w:lineRule="auto"/>
      <w:ind w:left="357"/>
      <w:jc w:val="both"/>
    </w:pPr>
    <w:rPr>
      <w:rFonts w:asciiTheme="minorHAnsi" w:hAnsiTheme="minorHAnsi" w:cstheme="minorHAnsi"/>
      <w:color w:val="FF4874"/>
      <w:sz w:val="22"/>
      <w:szCs w:val="22"/>
    </w:rPr>
  </w:style>
  <w:style w:type="character" w:customStyle="1" w:styleId="BracketsinsertwordingChar">
    <w:name w:val="Brackets/insert wording Char"/>
    <w:basedOn w:val="DefaultParagraphFont"/>
    <w:link w:val="Bracketsinsertwording"/>
    <w:rsid w:val="009C1AF7"/>
    <w:rPr>
      <w:rFonts w:cstheme="minorHAnsi"/>
      <w:color w:val="FF4874"/>
      <w:sz w:val="22"/>
      <w:szCs w:val="22"/>
    </w:rPr>
  </w:style>
  <w:style w:type="paragraph" w:customStyle="1" w:styleId="Hyperlinks">
    <w:name w:val="Hyperlinks"/>
    <w:basedOn w:val="Normal"/>
    <w:link w:val="HyperlinksChar"/>
    <w:qFormat/>
    <w:rsid w:val="00075A11"/>
    <w:pPr>
      <w:spacing w:after="200" w:line="276" w:lineRule="auto"/>
      <w:jc w:val="both"/>
    </w:pPr>
    <w:rPr>
      <w:rFonts w:asciiTheme="minorHAnsi" w:hAnsiTheme="minorHAnsi" w:cstheme="minorHAnsi"/>
      <w:color w:val="FF4874"/>
      <w:sz w:val="22"/>
      <w:szCs w:val="22"/>
    </w:rPr>
  </w:style>
  <w:style w:type="character" w:customStyle="1" w:styleId="HyperlinksChar">
    <w:name w:val="Hyperlinks Char"/>
    <w:basedOn w:val="DefaultParagraphFont"/>
    <w:link w:val="Hyperlinks"/>
    <w:rsid w:val="00075A11"/>
    <w:rPr>
      <w:rFonts w:cstheme="minorHAnsi"/>
      <w:color w:val="FF4874"/>
      <w:sz w:val="22"/>
      <w:szCs w:val="22"/>
    </w:rPr>
  </w:style>
  <w:style w:type="paragraph" w:customStyle="1" w:styleId="Heading4-grey">
    <w:name w:val="Heading 4 - grey"/>
    <w:basedOn w:val="Normal"/>
    <w:link w:val="Heading4-greyChar"/>
    <w:qFormat/>
    <w:rsid w:val="0081063D"/>
    <w:pPr>
      <w:spacing w:after="120" w:line="276" w:lineRule="auto"/>
    </w:pPr>
    <w:rPr>
      <w:rFonts w:ascii="Franklin Gothic Medium" w:hAnsi="Franklin Gothic Medium"/>
      <w:color w:val="44474A"/>
      <w:sz w:val="22"/>
      <w:szCs w:val="22"/>
    </w:rPr>
  </w:style>
  <w:style w:type="character" w:customStyle="1" w:styleId="Heading4-greyChar">
    <w:name w:val="Heading 4 - grey Char"/>
    <w:basedOn w:val="DefaultParagraphFont"/>
    <w:link w:val="Heading4-grey"/>
    <w:rsid w:val="0081063D"/>
    <w:rPr>
      <w:rFonts w:ascii="Franklin Gothic Medium" w:hAnsi="Franklin Gothic Medium"/>
      <w:color w:val="44474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G"/><Relationship Id="rId21" Type="http://schemas.openxmlformats.org/officeDocument/2006/relationships/image" Target="media/image9.JPG"/><Relationship Id="rId42" Type="http://schemas.openxmlformats.org/officeDocument/2006/relationships/image" Target="media/image30.jpeg"/><Relationship Id="rId47" Type="http://schemas.openxmlformats.org/officeDocument/2006/relationships/image" Target="media/image35.jpe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4.png"/><Relationship Id="rId11" Type="http://schemas.openxmlformats.org/officeDocument/2006/relationships/image" Target="media/image1.jpg"/><Relationship Id="rId32" Type="http://schemas.openxmlformats.org/officeDocument/2006/relationships/image" Target="media/image20.JPG"/><Relationship Id="rId37" Type="http://schemas.openxmlformats.org/officeDocument/2006/relationships/image" Target="media/image25.JPG"/><Relationship Id="rId53" Type="http://schemas.openxmlformats.org/officeDocument/2006/relationships/image" Target="media/image41.JPG"/><Relationship Id="rId58" Type="http://schemas.openxmlformats.org/officeDocument/2006/relationships/image" Target="media/image43.JPG"/><Relationship Id="rId74" Type="http://schemas.openxmlformats.org/officeDocument/2006/relationships/header" Target="header1.xml"/><Relationship Id="rId79" Type="http://schemas.openxmlformats.org/officeDocument/2006/relationships/image" Target="media/image60.png"/><Relationship Id="rId5" Type="http://schemas.openxmlformats.org/officeDocument/2006/relationships/numbering" Target="numbering.xml"/><Relationship Id="rId90" Type="http://schemas.openxmlformats.org/officeDocument/2006/relationships/image" Target="media/image71.png"/><Relationship Id="rId22" Type="http://schemas.openxmlformats.org/officeDocument/2006/relationships/image" Target="media/image10.JPG"/><Relationship Id="rId27" Type="http://schemas.openxmlformats.org/officeDocument/2006/relationships/image" Target="media/image15.JPG"/><Relationship Id="rId43" Type="http://schemas.openxmlformats.org/officeDocument/2006/relationships/image" Target="media/image31.JPG"/><Relationship Id="rId48" Type="http://schemas.openxmlformats.org/officeDocument/2006/relationships/image" Target="media/image36.JP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webSettings" Target="webSettings.xml"/><Relationship Id="rId51" Type="http://schemas.openxmlformats.org/officeDocument/2006/relationships/image" Target="media/image39.JPG"/><Relationship Id="rId72" Type="http://schemas.openxmlformats.org/officeDocument/2006/relationships/image" Target="media/image56.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image" Target="media/image21.JPG"/><Relationship Id="rId38" Type="http://schemas.openxmlformats.org/officeDocument/2006/relationships/image" Target="media/image26.JPG"/><Relationship Id="rId46" Type="http://schemas.openxmlformats.org/officeDocument/2006/relationships/image" Target="media/image34.JPG"/><Relationship Id="rId59" Type="http://schemas.openxmlformats.org/officeDocument/2006/relationships/hyperlink" Target="https://epm.disclosures.co.uk/" TargetMode="External"/><Relationship Id="rId67" Type="http://schemas.openxmlformats.org/officeDocument/2006/relationships/image" Target="media/image51.png"/><Relationship Id="rId20" Type="http://schemas.openxmlformats.org/officeDocument/2006/relationships/image" Target="media/image8.JPG"/><Relationship Id="rId41" Type="http://schemas.openxmlformats.org/officeDocument/2006/relationships/image" Target="media/image29.jpeg"/><Relationship Id="rId54" Type="http://schemas.openxmlformats.org/officeDocument/2006/relationships/image" Target="media/image42.JP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footer" Target="footer2.xml"/><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image" Target="media/image24.JPG"/><Relationship Id="rId49" Type="http://schemas.openxmlformats.org/officeDocument/2006/relationships/image" Target="media/image37.JPG"/><Relationship Id="rId57" Type="http://schemas.openxmlformats.org/officeDocument/2006/relationships/hyperlink" Target="https://youtu.be/xiDuL6pOeYQ" TargetMode="External"/><Relationship Id="rId10" Type="http://schemas.openxmlformats.org/officeDocument/2006/relationships/endnotes" Target="endnotes.xml"/><Relationship Id="rId31" Type="http://schemas.openxmlformats.org/officeDocument/2006/relationships/image" Target="media/image19.JPG"/><Relationship Id="rId44" Type="http://schemas.openxmlformats.org/officeDocument/2006/relationships/image" Target="media/image32.JPG"/><Relationship Id="rId52" Type="http://schemas.openxmlformats.org/officeDocument/2006/relationships/image" Target="media/image40.JP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hyperlink" Target="http://www.epm.co.uk" TargetMode="External"/><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JPG"/><Relationship Id="rId34" Type="http://schemas.openxmlformats.org/officeDocument/2006/relationships/image" Target="media/image22.JPG"/><Relationship Id="rId50" Type="http://schemas.openxmlformats.org/officeDocument/2006/relationships/image" Target="media/image38.JPG"/><Relationship Id="rId55" Type="http://schemas.openxmlformats.org/officeDocument/2006/relationships/hyperlink" Target="https://schools.epm.co.uk/wp-content/uploads/2017/03/ePayslips-Frequently-Asked-Questions.pdf" TargetMode="External"/><Relationship Id="rId76" Type="http://schemas.openxmlformats.org/officeDocument/2006/relationships/image" Target="media/image57.png"/><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7.JPG"/><Relationship Id="rId24" Type="http://schemas.openxmlformats.org/officeDocument/2006/relationships/image" Target="media/image12.JPG"/><Relationship Id="rId40" Type="http://schemas.openxmlformats.org/officeDocument/2006/relationships/image" Target="media/image28.JPG"/><Relationship Id="rId45" Type="http://schemas.openxmlformats.org/officeDocument/2006/relationships/image" Target="media/image33.JPG"/><Relationship Id="rId66" Type="http://schemas.openxmlformats.org/officeDocument/2006/relationships/image" Target="media/image50.png"/><Relationship Id="rId87" Type="http://schemas.openxmlformats.org/officeDocument/2006/relationships/image" Target="media/image68.png"/><Relationship Id="rId61" Type="http://schemas.openxmlformats.org/officeDocument/2006/relationships/image" Target="media/image45.png"/><Relationship Id="rId82" Type="http://schemas.openxmlformats.org/officeDocument/2006/relationships/image" Target="media/image63.png"/><Relationship Id="rId19" Type="http://schemas.openxmlformats.org/officeDocument/2006/relationships/image" Target="media/image7.png"/><Relationship Id="rId14" Type="http://schemas.openxmlformats.org/officeDocument/2006/relationships/hyperlink" Target="http://epm-portal.co.uk/" TargetMode="External"/><Relationship Id="rId30" Type="http://schemas.openxmlformats.org/officeDocument/2006/relationships/image" Target="media/image18.JPG"/><Relationship Id="rId35" Type="http://schemas.openxmlformats.org/officeDocument/2006/relationships/image" Target="media/image23.JPG"/><Relationship Id="rId56" Type="http://schemas.openxmlformats.org/officeDocument/2006/relationships/hyperlink" Target="https://schools.epm.co.uk/wp-content/uploads/2017/03/EPM-ePayslips-Single-Sign-Guide.pdf" TargetMode="External"/><Relationship Id="rId77" Type="http://schemas.openxmlformats.org/officeDocument/2006/relationships/image" Target="media/image58.png"/></Relationships>
</file>

<file path=word/_rels/footer3.xml.rels><?xml version="1.0" encoding="UTF-8" standalone="yes"?>
<Relationships xmlns="http://schemas.openxmlformats.org/package/2006/relationships"><Relationship Id="rId2" Type="http://schemas.openxmlformats.org/officeDocument/2006/relationships/hyperlink" Target="mailto:epm@epm.co.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2.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3A8959-8B8A-4390-A977-B4406D968520}">
  <ds:schemaRefs>
    <ds:schemaRef ds:uri="f9f9d8f7-6499-4d85-a3d1-c325ea0d3e5f"/>
    <ds:schemaRef ds:uri="http://www.w3.org/XML/1998/namespace"/>
    <ds:schemaRef ds:uri="http://purl.org/dc/elements/1.1/"/>
    <ds:schemaRef ds:uri="http://schemas.microsoft.com/office/2006/documentManagement/types"/>
    <ds:schemaRef ds:uri="http://schemas.microsoft.com/office/2006/metadata/properties"/>
    <ds:schemaRef ds:uri="abbcacea-263c-4f06-8331-ad7cfe2bb525"/>
    <ds:schemaRef ds:uri="http://purl.org/dc/dcmitype/"/>
    <ds:schemaRef ds:uri="http://schemas.microsoft.com/office/infopath/2007/PartnerControls"/>
    <ds:schemaRef ds:uri="http://schemas.openxmlformats.org/package/2006/metadata/core-properties"/>
    <ds:schemaRef ds:uri="http://schemas.microsoft.com/sharepoint/v4"/>
    <ds:schemaRef ds:uri="http://purl.org/dc/te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58</Pages>
  <Words>6280</Words>
  <Characters>35801</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elissa Hall</cp:lastModifiedBy>
  <cp:revision>171</cp:revision>
  <dcterms:created xsi:type="dcterms:W3CDTF">2023-06-08T14:01:00Z</dcterms:created>
  <dcterms:modified xsi:type="dcterms:W3CDTF">2023-06-1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